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534193152" w:displacedByCustomXml="next"/>
    <w:sdt>
      <w:sdtPr>
        <w:id w:val="-1153292349"/>
        <w:docPartObj>
          <w:docPartGallery w:val="Cover Pages"/>
          <w:docPartUnique/>
        </w:docPartObj>
      </w:sdtPr>
      <w:sdtEndPr/>
      <w:sdtContent>
        <w:p w14:paraId="4E931402" w14:textId="77777777" w:rsidR="00FB16B6" w:rsidRDefault="00FB16B6" w:rsidP="005F3CF4">
          <w:pPr>
            <w:spacing w:after="0"/>
            <w:rPr>
              <w:b/>
            </w:rPr>
          </w:pPr>
        </w:p>
        <w:p w14:paraId="7B73810A" w14:textId="77777777" w:rsidR="00FB16B6" w:rsidRPr="00FB16B6" w:rsidRDefault="00FB16B6" w:rsidP="005F3CF4">
          <w:pPr>
            <w:spacing w:after="0"/>
          </w:pPr>
        </w:p>
        <w:p w14:paraId="192A678D" w14:textId="77777777" w:rsidR="00FB16B6" w:rsidRPr="00FB16B6" w:rsidRDefault="00FB16B6" w:rsidP="005F3CF4">
          <w:pPr>
            <w:spacing w:after="0"/>
          </w:pPr>
        </w:p>
        <w:p w14:paraId="0AD35D13" w14:textId="77777777" w:rsidR="00FB16B6" w:rsidRPr="00FB16B6" w:rsidRDefault="00FB16B6" w:rsidP="005F3CF4">
          <w:pPr>
            <w:spacing w:after="0"/>
          </w:pPr>
        </w:p>
        <w:p w14:paraId="69A65500" w14:textId="77777777" w:rsidR="00FB16B6" w:rsidRPr="00FB16B6" w:rsidRDefault="00FB16B6" w:rsidP="005F3CF4">
          <w:pPr>
            <w:spacing w:after="0"/>
          </w:pPr>
        </w:p>
        <w:p w14:paraId="2D17DC8F" w14:textId="77777777" w:rsidR="00FB16B6" w:rsidRPr="00FB16B6" w:rsidRDefault="0097024E" w:rsidP="005F3CF4">
          <w:pPr>
            <w:spacing w:after="0"/>
          </w:pPr>
          <w:r>
            <w:rPr>
              <w:noProof/>
            </w:rPr>
            <w:pict w14:anchorId="401409D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6" type="#_x0000_t75" style="position:absolute;margin-left:247.25pt;margin-top:3.45pt;width:175.8pt;height:166.6pt;z-index:251961344">
                <v:imagedata r:id="rId11" o:title=""/>
                <w10:wrap type="square"/>
              </v:shape>
              <o:OLEObject Type="Embed" ProgID="CorelDraw.Graphic.17" ShapeID="_x0000_s1026" DrawAspect="Content" ObjectID="_1676878751" r:id="rId12"/>
            </w:pict>
          </w:r>
        </w:p>
        <w:p w14:paraId="07752196" w14:textId="77777777" w:rsidR="00C7144A" w:rsidRDefault="00C7144A" w:rsidP="005F3CF4">
          <w:pPr>
            <w:spacing w:after="0"/>
            <w:rPr>
              <w:noProof/>
              <w:lang w:eastAsia="sk-SK"/>
            </w:rPr>
          </w:pPr>
        </w:p>
        <w:p w14:paraId="33961D7B" w14:textId="77777777" w:rsidR="00FB16B6" w:rsidRPr="00FB16B6" w:rsidRDefault="00FB16B6" w:rsidP="005F3CF4">
          <w:pPr>
            <w:spacing w:after="0"/>
          </w:pPr>
        </w:p>
        <w:p w14:paraId="20F5D50C" w14:textId="77777777" w:rsidR="00FB16B6" w:rsidRDefault="00FB16B6" w:rsidP="005F3CF4">
          <w:pPr>
            <w:spacing w:after="0"/>
          </w:pPr>
        </w:p>
        <w:p w14:paraId="11FAED47" w14:textId="77777777" w:rsidR="00FB16B6" w:rsidRDefault="00FB16B6" w:rsidP="005F3CF4">
          <w:pPr>
            <w:spacing w:after="0"/>
          </w:pPr>
          <w:r>
            <w:tab/>
          </w:r>
        </w:p>
        <w:p w14:paraId="626D6DF2" w14:textId="77777777" w:rsidR="00C7144A" w:rsidRDefault="00C7144A" w:rsidP="005F3CF4">
          <w:pPr>
            <w:spacing w:after="0"/>
            <w:rPr>
              <w:noProof/>
              <w:lang w:eastAsia="sk-SK"/>
            </w:rPr>
          </w:pPr>
        </w:p>
        <w:p w14:paraId="1B1FBCC0" w14:textId="77777777" w:rsidR="0041161F" w:rsidRDefault="00C7144A" w:rsidP="005F3CF4">
          <w:pPr>
            <w:spacing w:after="0"/>
            <w:sectPr w:rsidR="0041161F" w:rsidSect="00F62C48">
              <w:headerReference w:type="default" r:id="rId13"/>
              <w:footerReference w:type="default" r:id="rId14"/>
              <w:headerReference w:type="first" r:id="rId15"/>
              <w:pgSz w:w="11906" w:h="16838"/>
              <w:pgMar w:top="1276" w:right="1417" w:bottom="1417" w:left="1417" w:header="879" w:footer="567" w:gutter="0"/>
              <w:pgNumType w:start="0"/>
              <w:cols w:space="708"/>
              <w:titlePg/>
              <w:docGrid w:linePitch="360"/>
            </w:sectPr>
          </w:pPr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300" distR="114300" simplePos="0" relativeHeight="251636735" behindDoc="0" locked="0" layoutInCell="1" allowOverlap="1" wp14:anchorId="5BCAD07A" wp14:editId="0EACC1D3">
                    <wp:simplePos x="0" y="0"/>
                    <wp:positionH relativeFrom="page">
                      <wp:posOffset>217170</wp:posOffset>
                    </wp:positionH>
                    <wp:positionV relativeFrom="page">
                      <wp:posOffset>9635490</wp:posOffset>
                    </wp:positionV>
                    <wp:extent cx="7315200" cy="548640"/>
                    <wp:effectExtent l="0" t="0" r="0" b="381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5486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AD5DDD" w14:textId="5699CB43" w:rsidR="006D4072" w:rsidRPr="00E5759A" w:rsidRDefault="006D4072" w:rsidP="00C7144A">
                                <w:pPr>
                                  <w:pStyle w:val="Nadpis1"/>
                                  <w:jc w:val="right"/>
                                  <w:rPr>
                                    <w:b/>
                                    <w:color w:val="44546A" w:themeColor="text2"/>
                                  </w:rPr>
                                </w:pPr>
                                <w:bookmarkStart w:id="1" w:name="_Toc62369922"/>
                                <w:bookmarkStart w:id="2" w:name="_Toc4571764"/>
                                <w:bookmarkStart w:id="3" w:name="_Toc4571921"/>
                                <w:r w:rsidRPr="00E5759A">
                                  <w:rPr>
                                    <w:b/>
                                    <w:color w:val="44546A" w:themeColor="text2"/>
                                  </w:rPr>
                                  <w:t>Bratislava</w:t>
                                </w:r>
                                <w:r>
                                  <w:rPr>
                                    <w:b/>
                                    <w:color w:val="44546A" w:themeColor="text2"/>
                                  </w:rPr>
                                  <w:t>,</w:t>
                                </w:r>
                                <w:r w:rsidRPr="00E5759A">
                                  <w:rPr>
                                    <w:b/>
                                    <w:color w:val="44546A" w:themeColor="text2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color w:val="44546A" w:themeColor="text2"/>
                                  </w:rPr>
                                  <w:t>február</w:t>
                                </w:r>
                                <w:r w:rsidRPr="00E5759A">
                                  <w:rPr>
                                    <w:b/>
                                    <w:color w:val="44546A" w:themeColor="text2"/>
                                  </w:rPr>
                                  <w:t xml:space="preserve"> 202</w:t>
                                </w:r>
                                <w:r>
                                  <w:rPr>
                                    <w:b/>
                                    <w:color w:val="44546A" w:themeColor="text2"/>
                                  </w:rPr>
                                  <w:t>1</w:t>
                                </w:r>
                                <w:bookmarkEnd w:id="1"/>
                              </w:p>
                              <w:p w14:paraId="4CF6B59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FA10E37" w14:textId="77777777" w:rsidR="006D4072" w:rsidRDefault="006D4072"/>
                              <w:p w14:paraId="50AB1BD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" w:name="_Toc62369923"/>
                                <w:r>
                                  <w:t>Bratislava apríl 2019</w:t>
                                </w:r>
                                <w:bookmarkEnd w:id="4"/>
                              </w:p>
                              <w:p w14:paraId="4F57C20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4BA4AFF" w14:textId="77777777" w:rsidR="006D4072" w:rsidRDefault="006D4072"/>
                              <w:p w14:paraId="29DC000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" w:name="_Toc62369924"/>
                                <w:r>
                                  <w:t>Bratislava apríl 2019</w:t>
                                </w:r>
                                <w:bookmarkEnd w:id="5"/>
                              </w:p>
                              <w:p w14:paraId="77FA4C9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858DEDF" w14:textId="77777777" w:rsidR="006D4072" w:rsidRDefault="006D4072"/>
                              <w:p w14:paraId="646AFCD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" w:name="_Toc62369925"/>
                                <w:r>
                                  <w:t>Bratislava apríl 2019</w:t>
                                </w:r>
                                <w:bookmarkEnd w:id="6"/>
                              </w:p>
                              <w:p w14:paraId="77725FD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9D329CB" w14:textId="77777777" w:rsidR="006D4072" w:rsidRDefault="006D4072"/>
                              <w:p w14:paraId="34F7529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" w:name="_Toc62369926"/>
                                <w:r>
                                  <w:t>Bratislava apríl 2019</w:t>
                                </w:r>
                                <w:bookmarkEnd w:id="7"/>
                              </w:p>
                              <w:p w14:paraId="0F28892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1237C22" w14:textId="77777777" w:rsidR="006D4072" w:rsidRDefault="006D4072"/>
                              <w:p w14:paraId="695DF6B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" w:name="_Toc62369927"/>
                                <w:r>
                                  <w:t>Bratislava apríl 2019</w:t>
                                </w:r>
                                <w:bookmarkEnd w:id="8"/>
                              </w:p>
                              <w:p w14:paraId="54CDFC6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D58F147" w14:textId="77777777" w:rsidR="006D4072" w:rsidRDefault="006D4072"/>
                              <w:p w14:paraId="582D264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" w:name="_Toc62369928"/>
                                <w:r>
                                  <w:t>Bratislava apríl 2019</w:t>
                                </w:r>
                                <w:bookmarkEnd w:id="9"/>
                              </w:p>
                              <w:p w14:paraId="57226AC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E6821B9" w14:textId="77777777" w:rsidR="006D4072" w:rsidRDefault="006D4072"/>
                              <w:p w14:paraId="5BE29B9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" w:name="_Toc62369929"/>
                                <w:r>
                                  <w:t>Bratislava apríl 2019</w:t>
                                </w:r>
                                <w:bookmarkEnd w:id="10"/>
                              </w:p>
                              <w:p w14:paraId="1F779A1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A603575" w14:textId="77777777" w:rsidR="006D4072" w:rsidRDefault="006D4072"/>
                              <w:p w14:paraId="67EFAB0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" w:name="_Toc62369930"/>
                                <w:r>
                                  <w:t>Bratislava apríl 2020</w:t>
                                </w:r>
                                <w:bookmarkEnd w:id="11"/>
                              </w:p>
                              <w:p w14:paraId="70824B5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1905FB5" w14:textId="77777777" w:rsidR="006D4072" w:rsidRDefault="006D4072"/>
                              <w:p w14:paraId="2AB4713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" w:name="_Toc62369931"/>
                                <w:r>
                                  <w:t>Bratislava apríl 2019</w:t>
                                </w:r>
                                <w:bookmarkEnd w:id="12"/>
                              </w:p>
                              <w:p w14:paraId="6767B88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11FB8D7" w14:textId="77777777" w:rsidR="006D4072" w:rsidRDefault="006D4072"/>
                              <w:p w14:paraId="0902CBC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" w:name="_Toc62369932"/>
                                <w:r>
                                  <w:t>Bratislava apríl 2019</w:t>
                                </w:r>
                                <w:bookmarkEnd w:id="13"/>
                              </w:p>
                              <w:p w14:paraId="4B4F4EB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C8B33F2" w14:textId="77777777" w:rsidR="006D4072" w:rsidRDefault="006D4072"/>
                              <w:p w14:paraId="43549B9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" w:name="_Toc62369933"/>
                                <w:r>
                                  <w:t>Bratislava apríl 2019</w:t>
                                </w:r>
                                <w:bookmarkEnd w:id="14"/>
                              </w:p>
                              <w:p w14:paraId="1FE2A19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45CEEBF" w14:textId="77777777" w:rsidR="006D4072" w:rsidRDefault="006D4072"/>
                              <w:p w14:paraId="0C4002A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" w:name="_Toc62369934"/>
                                <w:r>
                                  <w:t>Bratislava apríl 2019</w:t>
                                </w:r>
                                <w:bookmarkEnd w:id="15"/>
                              </w:p>
                              <w:p w14:paraId="0EB1D44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7285518" w14:textId="77777777" w:rsidR="006D4072" w:rsidRDefault="006D4072"/>
                              <w:p w14:paraId="41555C4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" w:name="_Toc62369935"/>
                                <w:r>
                                  <w:t>Bratislava apríl 2019</w:t>
                                </w:r>
                                <w:bookmarkEnd w:id="16"/>
                              </w:p>
                              <w:p w14:paraId="02C0D7A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B1CB678" w14:textId="77777777" w:rsidR="006D4072" w:rsidRDefault="006D4072"/>
                              <w:p w14:paraId="5790ECE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" w:name="_Toc62369936"/>
                                <w:r>
                                  <w:t>Bratislava apríl 2019</w:t>
                                </w:r>
                                <w:bookmarkEnd w:id="17"/>
                              </w:p>
                              <w:p w14:paraId="6DDDBD3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EB21DD5" w14:textId="77777777" w:rsidR="006D4072" w:rsidRDefault="006D4072"/>
                              <w:p w14:paraId="422F6FA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" w:name="_Toc62369937"/>
                                <w:r>
                                  <w:t>Bratislava apríl 2019</w:t>
                                </w:r>
                                <w:bookmarkEnd w:id="18"/>
                              </w:p>
                              <w:p w14:paraId="30DA926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C2FA9F3" w14:textId="77777777" w:rsidR="006D4072" w:rsidRDefault="006D4072"/>
                              <w:p w14:paraId="5B97A70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" w:name="_Toc62369938"/>
                                <w:r>
                                  <w:t>Bratislava apríl 2020</w:t>
                                </w:r>
                                <w:bookmarkEnd w:id="19"/>
                              </w:p>
                              <w:p w14:paraId="63EF393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B71E67D" w14:textId="77777777" w:rsidR="006D4072" w:rsidRDefault="006D4072"/>
                              <w:p w14:paraId="0BA4338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" w:name="_Toc62369939"/>
                                <w:r>
                                  <w:t>Bratislava apríl 2019</w:t>
                                </w:r>
                                <w:bookmarkEnd w:id="20"/>
                              </w:p>
                              <w:p w14:paraId="3558E3D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E2A3C66" w14:textId="77777777" w:rsidR="006D4072" w:rsidRDefault="006D4072"/>
                              <w:p w14:paraId="255BE7D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" w:name="_Toc62369940"/>
                                <w:r>
                                  <w:t>Bratislava apríl 2019</w:t>
                                </w:r>
                                <w:bookmarkEnd w:id="21"/>
                              </w:p>
                              <w:p w14:paraId="51DA650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624DF4" w14:textId="77777777" w:rsidR="006D4072" w:rsidRDefault="006D4072"/>
                              <w:p w14:paraId="50555B0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" w:name="_Toc62369941"/>
                                <w:r>
                                  <w:t>Bratislava apríl 2019</w:t>
                                </w:r>
                                <w:bookmarkEnd w:id="22"/>
                              </w:p>
                              <w:p w14:paraId="759165F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601B9CD" w14:textId="77777777" w:rsidR="006D4072" w:rsidRDefault="006D4072"/>
                              <w:p w14:paraId="6B41DE1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" w:name="_Toc62369942"/>
                                <w:r>
                                  <w:t>Bratislava apríl 2019</w:t>
                                </w:r>
                                <w:bookmarkEnd w:id="23"/>
                              </w:p>
                              <w:p w14:paraId="58F1F26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4EDD999" w14:textId="77777777" w:rsidR="006D4072" w:rsidRDefault="006D4072"/>
                              <w:p w14:paraId="43C19D8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" w:name="_Toc62369943"/>
                                <w:r>
                                  <w:t>Bratislava apríl 2019</w:t>
                                </w:r>
                                <w:bookmarkEnd w:id="24"/>
                              </w:p>
                              <w:p w14:paraId="75C5CAF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0084E08" w14:textId="77777777" w:rsidR="006D4072" w:rsidRDefault="006D4072"/>
                              <w:p w14:paraId="19A65CC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" w:name="_Toc62369944"/>
                                <w:r>
                                  <w:t>Bratislava apríl 2019</w:t>
                                </w:r>
                                <w:bookmarkEnd w:id="25"/>
                              </w:p>
                              <w:p w14:paraId="1E41156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1DF0096" w14:textId="77777777" w:rsidR="006D4072" w:rsidRDefault="006D4072"/>
                              <w:p w14:paraId="2326511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6" w:name="_Toc62369945"/>
                                <w:r>
                                  <w:t>Bratislava apríl 2019</w:t>
                                </w:r>
                                <w:bookmarkEnd w:id="26"/>
                              </w:p>
                              <w:p w14:paraId="1002781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C6BB50" w14:textId="77777777" w:rsidR="006D4072" w:rsidRDefault="006D4072"/>
                              <w:p w14:paraId="680CD08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7" w:name="_Toc62369946"/>
                                <w:r>
                                  <w:t>Bratislava apríl 2020</w:t>
                                </w:r>
                                <w:bookmarkEnd w:id="27"/>
                              </w:p>
                              <w:p w14:paraId="4EA92E3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B5F36B8" w14:textId="77777777" w:rsidR="006D4072" w:rsidRDefault="006D4072"/>
                              <w:p w14:paraId="1EC30DE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8" w:name="_Toc62369947"/>
                                <w:r>
                                  <w:t>Bratislava apríl 2019</w:t>
                                </w:r>
                                <w:bookmarkEnd w:id="28"/>
                              </w:p>
                              <w:p w14:paraId="3BF947B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53FEC93" w14:textId="77777777" w:rsidR="006D4072" w:rsidRDefault="006D4072"/>
                              <w:p w14:paraId="6063A1B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9" w:name="_Toc62369948"/>
                                <w:r>
                                  <w:t>Bratislava apríl 2019</w:t>
                                </w:r>
                                <w:bookmarkEnd w:id="29"/>
                              </w:p>
                              <w:p w14:paraId="69409D6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EE499FE" w14:textId="77777777" w:rsidR="006D4072" w:rsidRDefault="006D4072"/>
                              <w:p w14:paraId="52F489F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0" w:name="_Toc62369949"/>
                                <w:r>
                                  <w:t>Bratislava apríl 2019</w:t>
                                </w:r>
                                <w:bookmarkEnd w:id="30"/>
                              </w:p>
                              <w:p w14:paraId="0A5E1A7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729BDCA" w14:textId="77777777" w:rsidR="006D4072" w:rsidRDefault="006D4072"/>
                              <w:p w14:paraId="7762CC9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1" w:name="_Toc62369950"/>
                                <w:r>
                                  <w:t>Bratislava apríl 2019</w:t>
                                </w:r>
                                <w:bookmarkEnd w:id="31"/>
                              </w:p>
                              <w:p w14:paraId="244EBCE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BB0D448" w14:textId="77777777" w:rsidR="006D4072" w:rsidRDefault="006D4072"/>
                              <w:p w14:paraId="49CCD87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2" w:name="_Toc62369951"/>
                                <w:r>
                                  <w:t>Bratislava apríl 2019</w:t>
                                </w:r>
                                <w:bookmarkEnd w:id="32"/>
                              </w:p>
                              <w:p w14:paraId="52997FC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5C81616" w14:textId="77777777" w:rsidR="006D4072" w:rsidRDefault="006D4072"/>
                              <w:p w14:paraId="4804428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3" w:name="_Toc62369952"/>
                                <w:r>
                                  <w:t>Bratislava apríl 2019</w:t>
                                </w:r>
                                <w:bookmarkEnd w:id="33"/>
                              </w:p>
                              <w:p w14:paraId="6679FF0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1398748" w14:textId="77777777" w:rsidR="006D4072" w:rsidRDefault="006D4072"/>
                              <w:p w14:paraId="4707C9E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4" w:name="_Toc62369953"/>
                                <w:r>
                                  <w:t>Bratislava apríl 2019</w:t>
                                </w:r>
                                <w:bookmarkEnd w:id="34"/>
                              </w:p>
                              <w:p w14:paraId="10D9300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7147493" w14:textId="77777777" w:rsidR="006D4072" w:rsidRDefault="006D4072"/>
                              <w:p w14:paraId="66C92B2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5" w:name="_Toc62369954"/>
                                <w:r>
                                  <w:t>Bratislava apríl 2020</w:t>
                                </w:r>
                                <w:bookmarkEnd w:id="35"/>
                              </w:p>
                              <w:p w14:paraId="4E896BD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8FA9D1A" w14:textId="77777777" w:rsidR="006D4072" w:rsidRDefault="006D4072"/>
                              <w:p w14:paraId="1169B6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6" w:name="_Toc62369955"/>
                                <w:r>
                                  <w:t>Bratislava apríl 2019</w:t>
                                </w:r>
                                <w:bookmarkEnd w:id="36"/>
                              </w:p>
                              <w:p w14:paraId="1F83893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4346D6F" w14:textId="77777777" w:rsidR="006D4072" w:rsidRDefault="006D4072"/>
                              <w:p w14:paraId="3A56FC5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7" w:name="_Toc62369956"/>
                                <w:r>
                                  <w:t>Bratislava apríl 2019</w:t>
                                </w:r>
                                <w:bookmarkEnd w:id="37"/>
                              </w:p>
                              <w:p w14:paraId="361C48B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61F430A" w14:textId="77777777" w:rsidR="006D4072" w:rsidRDefault="006D4072"/>
                              <w:p w14:paraId="285BC2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8" w:name="_Toc62369957"/>
                                <w:r>
                                  <w:t>Bratislava apríl 2019</w:t>
                                </w:r>
                                <w:bookmarkEnd w:id="38"/>
                              </w:p>
                              <w:p w14:paraId="633A04E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3DBC2BA" w14:textId="77777777" w:rsidR="006D4072" w:rsidRDefault="006D4072"/>
                              <w:p w14:paraId="60CA301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39" w:name="_Toc62369958"/>
                                <w:r>
                                  <w:t>Bratislava apríl 2019</w:t>
                                </w:r>
                                <w:bookmarkEnd w:id="39"/>
                              </w:p>
                              <w:p w14:paraId="47A49A8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0C83C21" w14:textId="77777777" w:rsidR="006D4072" w:rsidRDefault="006D4072"/>
                              <w:p w14:paraId="6CB77BB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0" w:name="_Toc62369959"/>
                                <w:r>
                                  <w:t>Bratislava apríl 2019</w:t>
                                </w:r>
                                <w:bookmarkEnd w:id="40"/>
                              </w:p>
                              <w:p w14:paraId="5612822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F192968" w14:textId="77777777" w:rsidR="006D4072" w:rsidRDefault="006D4072"/>
                              <w:p w14:paraId="2356369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1" w:name="_Toc62369960"/>
                                <w:r>
                                  <w:t>Bratislava apríl 2019</w:t>
                                </w:r>
                                <w:bookmarkEnd w:id="41"/>
                              </w:p>
                              <w:p w14:paraId="3D787D4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26B828F" w14:textId="77777777" w:rsidR="006D4072" w:rsidRDefault="006D4072"/>
                              <w:p w14:paraId="017C796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2" w:name="_Toc62369961"/>
                                <w:r>
                                  <w:t>Bratislava apríl 2019</w:t>
                                </w:r>
                                <w:bookmarkEnd w:id="42"/>
                              </w:p>
                              <w:p w14:paraId="1F4A028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55042B8" w14:textId="77777777" w:rsidR="006D4072" w:rsidRDefault="006D4072"/>
                              <w:p w14:paraId="231C895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3" w:name="_Toc62369962"/>
                                <w:r>
                                  <w:t>Bratislava apríl 2020</w:t>
                                </w:r>
                                <w:bookmarkEnd w:id="43"/>
                              </w:p>
                              <w:p w14:paraId="18CD8D7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0B91DA5" w14:textId="77777777" w:rsidR="006D4072" w:rsidRDefault="006D4072"/>
                              <w:p w14:paraId="78B30FB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4" w:name="_Toc62369963"/>
                                <w:r>
                                  <w:t>Bratislava apríl 2019</w:t>
                                </w:r>
                                <w:bookmarkEnd w:id="44"/>
                              </w:p>
                              <w:p w14:paraId="086FCCD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411D4EE" w14:textId="77777777" w:rsidR="006D4072" w:rsidRDefault="006D4072"/>
                              <w:p w14:paraId="7B22883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5" w:name="_Toc62369964"/>
                                <w:r>
                                  <w:t>Bratislava apríl 2019</w:t>
                                </w:r>
                                <w:bookmarkEnd w:id="45"/>
                              </w:p>
                              <w:p w14:paraId="76D0E3C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6BF0084" w14:textId="77777777" w:rsidR="006D4072" w:rsidRDefault="006D4072"/>
                              <w:p w14:paraId="28839CD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6" w:name="_Toc62369965"/>
                                <w:r>
                                  <w:t>Bratislava apríl 2019</w:t>
                                </w:r>
                                <w:bookmarkEnd w:id="46"/>
                              </w:p>
                              <w:p w14:paraId="5C2502F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2EF277B" w14:textId="77777777" w:rsidR="006D4072" w:rsidRDefault="006D4072"/>
                              <w:p w14:paraId="7BCA4F2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7" w:name="_Toc62369966"/>
                                <w:r>
                                  <w:t>Bratislava apríl 2019</w:t>
                                </w:r>
                                <w:bookmarkEnd w:id="47"/>
                              </w:p>
                              <w:p w14:paraId="1B4C8C1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2A69230" w14:textId="77777777" w:rsidR="006D4072" w:rsidRDefault="006D4072"/>
                              <w:p w14:paraId="2B431AB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8" w:name="_Toc62369967"/>
                                <w:r>
                                  <w:t>Bratislava apríl 2019</w:t>
                                </w:r>
                                <w:bookmarkEnd w:id="48"/>
                              </w:p>
                              <w:p w14:paraId="4865ED0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942DEA4" w14:textId="77777777" w:rsidR="006D4072" w:rsidRDefault="006D4072"/>
                              <w:p w14:paraId="6563FCC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49" w:name="_Toc62369968"/>
                                <w:r>
                                  <w:t>Bratislava apríl 2019</w:t>
                                </w:r>
                                <w:bookmarkEnd w:id="49"/>
                              </w:p>
                              <w:p w14:paraId="47E5A89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081DFE8" w14:textId="77777777" w:rsidR="006D4072" w:rsidRDefault="006D4072"/>
                              <w:p w14:paraId="2177977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0" w:name="_Toc62369969"/>
                                <w:r>
                                  <w:t>Bratislava apríl 2019</w:t>
                                </w:r>
                                <w:bookmarkEnd w:id="50"/>
                              </w:p>
                              <w:p w14:paraId="03FA249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E5B9552" w14:textId="77777777" w:rsidR="006D4072" w:rsidRDefault="006D4072"/>
                              <w:p w14:paraId="0A7C2F0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1" w:name="_Toc62369970"/>
                                <w:r>
                                  <w:t>Bratislava apríl 2020</w:t>
                                </w:r>
                                <w:bookmarkEnd w:id="51"/>
                              </w:p>
                              <w:p w14:paraId="5925CB6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9F92BC7" w14:textId="77777777" w:rsidR="006D4072" w:rsidRDefault="006D4072"/>
                              <w:p w14:paraId="0711205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2" w:name="_Toc62369971"/>
                                <w:r>
                                  <w:t>Bratislava apríl 2019</w:t>
                                </w:r>
                                <w:bookmarkEnd w:id="52"/>
                              </w:p>
                              <w:p w14:paraId="3712D2D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8307500" w14:textId="77777777" w:rsidR="006D4072" w:rsidRDefault="006D4072"/>
                              <w:p w14:paraId="26055F7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3" w:name="_Toc62369972"/>
                                <w:r>
                                  <w:t>Bratislava apríl 2019</w:t>
                                </w:r>
                                <w:bookmarkEnd w:id="53"/>
                              </w:p>
                              <w:p w14:paraId="372CF3C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2903FE7" w14:textId="77777777" w:rsidR="006D4072" w:rsidRDefault="006D4072"/>
                              <w:p w14:paraId="02F0666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4" w:name="_Toc62369973"/>
                                <w:r>
                                  <w:t>Bratislava apríl 2019</w:t>
                                </w:r>
                                <w:bookmarkEnd w:id="54"/>
                              </w:p>
                              <w:p w14:paraId="5B94221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CED263F" w14:textId="77777777" w:rsidR="006D4072" w:rsidRDefault="006D4072"/>
                              <w:p w14:paraId="10E137D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5" w:name="_Toc62369974"/>
                                <w:r>
                                  <w:t>Bratislava apríl 2019</w:t>
                                </w:r>
                                <w:bookmarkEnd w:id="55"/>
                              </w:p>
                              <w:p w14:paraId="2B27539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EBDF18A" w14:textId="77777777" w:rsidR="006D4072" w:rsidRDefault="006D4072"/>
                              <w:p w14:paraId="77E80B6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6" w:name="_Toc62369975"/>
                                <w:r>
                                  <w:t>Bratislava apríl 2019</w:t>
                                </w:r>
                                <w:bookmarkEnd w:id="56"/>
                              </w:p>
                              <w:p w14:paraId="1C0976A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21AE786" w14:textId="77777777" w:rsidR="006D4072" w:rsidRDefault="006D4072"/>
                              <w:p w14:paraId="4D30D24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7" w:name="_Toc62369976"/>
                                <w:r>
                                  <w:t>Bratislava apríl 2019</w:t>
                                </w:r>
                                <w:bookmarkEnd w:id="57"/>
                              </w:p>
                              <w:p w14:paraId="64FEC18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C5367E8" w14:textId="77777777" w:rsidR="006D4072" w:rsidRDefault="006D4072"/>
                              <w:p w14:paraId="46C5FF8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8" w:name="_Toc62369977"/>
                                <w:r>
                                  <w:t>Bratislava apríl 2019</w:t>
                                </w:r>
                                <w:bookmarkEnd w:id="58"/>
                              </w:p>
                              <w:p w14:paraId="34E8CC7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1F9A735" w14:textId="77777777" w:rsidR="006D4072" w:rsidRDefault="006D4072"/>
                              <w:p w14:paraId="4190874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59" w:name="_Toc62369978"/>
                                <w:r>
                                  <w:t>Bratislava apríl 2020</w:t>
                                </w:r>
                                <w:bookmarkEnd w:id="59"/>
                              </w:p>
                              <w:p w14:paraId="60A18AC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055B6AE" w14:textId="77777777" w:rsidR="006D4072" w:rsidRDefault="006D4072"/>
                              <w:p w14:paraId="634E088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0" w:name="_Toc62369979"/>
                                <w:r>
                                  <w:t>Bratislava apríl 2019</w:t>
                                </w:r>
                                <w:bookmarkEnd w:id="60"/>
                              </w:p>
                              <w:p w14:paraId="43A907C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69CC2CC" w14:textId="77777777" w:rsidR="006D4072" w:rsidRDefault="006D4072"/>
                              <w:p w14:paraId="06E9F3F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1" w:name="_Toc62369980"/>
                                <w:r>
                                  <w:t>Bratislava apríl 2019</w:t>
                                </w:r>
                                <w:bookmarkEnd w:id="61"/>
                              </w:p>
                              <w:p w14:paraId="5840F4C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EFAD938" w14:textId="77777777" w:rsidR="006D4072" w:rsidRDefault="006D4072"/>
                              <w:p w14:paraId="086C274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2" w:name="_Toc62369981"/>
                                <w:r>
                                  <w:t>Bratislava apríl 2019</w:t>
                                </w:r>
                                <w:bookmarkEnd w:id="62"/>
                              </w:p>
                              <w:p w14:paraId="382B211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9A12A79" w14:textId="77777777" w:rsidR="006D4072" w:rsidRDefault="006D4072"/>
                              <w:p w14:paraId="66E749D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3" w:name="_Toc62369982"/>
                                <w:r>
                                  <w:t>Bratislava apríl 2019</w:t>
                                </w:r>
                                <w:bookmarkEnd w:id="63"/>
                              </w:p>
                              <w:p w14:paraId="520957F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B804671" w14:textId="77777777" w:rsidR="006D4072" w:rsidRDefault="006D4072"/>
                              <w:p w14:paraId="131B413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4" w:name="_Toc62369983"/>
                                <w:r>
                                  <w:t>Bratislava apríl 2019</w:t>
                                </w:r>
                                <w:bookmarkEnd w:id="64"/>
                              </w:p>
                              <w:p w14:paraId="17A248A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7CA0ECD" w14:textId="77777777" w:rsidR="006D4072" w:rsidRDefault="006D4072"/>
                              <w:p w14:paraId="2DA6AA0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5" w:name="_Toc62369984"/>
                                <w:r>
                                  <w:t>Bratislava apríl 2019</w:t>
                                </w:r>
                                <w:bookmarkEnd w:id="65"/>
                              </w:p>
                              <w:p w14:paraId="6DD5F3C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3F5472C" w14:textId="77777777" w:rsidR="006D4072" w:rsidRDefault="006D4072"/>
                              <w:p w14:paraId="33B839D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6" w:name="_Toc62369985"/>
                                <w:r>
                                  <w:t>Bratislava apríl 2019</w:t>
                                </w:r>
                                <w:bookmarkEnd w:id="66"/>
                              </w:p>
                              <w:p w14:paraId="3D8F417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BD089EA" w14:textId="77777777" w:rsidR="006D4072" w:rsidRDefault="006D4072"/>
                              <w:p w14:paraId="4A47BB9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7" w:name="_Toc62369986"/>
                                <w:r>
                                  <w:t>Bratislava apríl 2020</w:t>
                                </w:r>
                                <w:bookmarkEnd w:id="67"/>
                              </w:p>
                              <w:p w14:paraId="3CF5353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606C417" w14:textId="77777777" w:rsidR="006D4072" w:rsidRDefault="006D4072"/>
                              <w:p w14:paraId="6C9D62A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8" w:name="_Toc62369987"/>
                                <w:r>
                                  <w:t>Bratislava apríl 2019</w:t>
                                </w:r>
                                <w:bookmarkEnd w:id="68"/>
                              </w:p>
                              <w:p w14:paraId="6CDF42C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C122536" w14:textId="77777777" w:rsidR="006D4072" w:rsidRDefault="006D4072"/>
                              <w:p w14:paraId="6F2A5CC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69" w:name="_Toc62369988"/>
                                <w:r>
                                  <w:t>Bratislava apríl 2019</w:t>
                                </w:r>
                                <w:bookmarkEnd w:id="69"/>
                              </w:p>
                              <w:p w14:paraId="47357E0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A2FCC32" w14:textId="77777777" w:rsidR="006D4072" w:rsidRDefault="006D4072"/>
                              <w:p w14:paraId="46B9803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0" w:name="_Toc62369989"/>
                                <w:r>
                                  <w:t>Bratislava apríl 2019</w:t>
                                </w:r>
                                <w:bookmarkEnd w:id="70"/>
                              </w:p>
                              <w:p w14:paraId="5578A6F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0A9CAD7" w14:textId="77777777" w:rsidR="006D4072" w:rsidRDefault="006D4072"/>
                              <w:p w14:paraId="5CD758A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1" w:name="_Toc62369990"/>
                                <w:r>
                                  <w:t>Bratislava apríl 2019</w:t>
                                </w:r>
                                <w:bookmarkEnd w:id="71"/>
                              </w:p>
                              <w:p w14:paraId="4C718BA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B07AFAE" w14:textId="77777777" w:rsidR="006D4072" w:rsidRDefault="006D4072"/>
                              <w:p w14:paraId="30EB858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2" w:name="_Toc62369991"/>
                                <w:r>
                                  <w:t>Bratislava apríl 2019</w:t>
                                </w:r>
                                <w:bookmarkEnd w:id="72"/>
                              </w:p>
                              <w:p w14:paraId="566E1AF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90CE219" w14:textId="77777777" w:rsidR="006D4072" w:rsidRDefault="006D4072"/>
                              <w:p w14:paraId="5E4AC2A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3" w:name="_Toc62369992"/>
                                <w:r>
                                  <w:t>Bratislava apríl 2019</w:t>
                                </w:r>
                                <w:bookmarkEnd w:id="73"/>
                              </w:p>
                              <w:p w14:paraId="751A7E3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46A2137" w14:textId="77777777" w:rsidR="006D4072" w:rsidRDefault="006D4072"/>
                              <w:p w14:paraId="4688E4D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4" w:name="_Toc62369993"/>
                                <w:r>
                                  <w:t>Bratislava apríl 2019</w:t>
                                </w:r>
                                <w:bookmarkEnd w:id="74"/>
                              </w:p>
                              <w:p w14:paraId="0CC0E0B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E7A35BB" w14:textId="77777777" w:rsidR="006D4072" w:rsidRDefault="006D4072"/>
                              <w:p w14:paraId="116C31E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5" w:name="_Toc62369994"/>
                                <w:r>
                                  <w:t>Bratislava apríl 2020</w:t>
                                </w:r>
                                <w:bookmarkEnd w:id="75"/>
                              </w:p>
                              <w:p w14:paraId="7EC45FF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EA32F4C" w14:textId="77777777" w:rsidR="006D4072" w:rsidRDefault="006D4072"/>
                              <w:p w14:paraId="655A4E0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6" w:name="_Toc62369995"/>
                                <w:r>
                                  <w:t>Bratislava apríl 2019</w:t>
                                </w:r>
                                <w:bookmarkEnd w:id="76"/>
                              </w:p>
                              <w:p w14:paraId="5471219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32261AB" w14:textId="77777777" w:rsidR="006D4072" w:rsidRDefault="006D4072"/>
                              <w:p w14:paraId="29099F5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7" w:name="_Toc62369996"/>
                                <w:r>
                                  <w:t>Bratislava apríl 2019</w:t>
                                </w:r>
                                <w:bookmarkEnd w:id="77"/>
                              </w:p>
                              <w:p w14:paraId="713355C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96E8676" w14:textId="77777777" w:rsidR="006D4072" w:rsidRDefault="006D4072"/>
                              <w:p w14:paraId="00294EB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8" w:name="_Toc62369997"/>
                                <w:r>
                                  <w:t>Bratislava apríl 2019</w:t>
                                </w:r>
                                <w:bookmarkEnd w:id="78"/>
                              </w:p>
                              <w:p w14:paraId="4BBC660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5A37F01" w14:textId="77777777" w:rsidR="006D4072" w:rsidRDefault="006D4072"/>
                              <w:p w14:paraId="3C4C046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79" w:name="_Toc62369998"/>
                                <w:r>
                                  <w:t>Bratislava apríl 2019</w:t>
                                </w:r>
                                <w:bookmarkEnd w:id="79"/>
                              </w:p>
                              <w:p w14:paraId="4B51E8B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05993A4" w14:textId="77777777" w:rsidR="006D4072" w:rsidRDefault="006D4072"/>
                              <w:p w14:paraId="2781C84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0" w:name="_Toc62369999"/>
                                <w:r>
                                  <w:t>Bratislava apríl 2019</w:t>
                                </w:r>
                                <w:bookmarkEnd w:id="80"/>
                              </w:p>
                              <w:p w14:paraId="38ED337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EDD5198" w14:textId="77777777" w:rsidR="006D4072" w:rsidRDefault="006D4072"/>
                              <w:p w14:paraId="0B9038D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1" w:name="_Toc62370000"/>
                                <w:r>
                                  <w:t>Bratislava apríl 2019</w:t>
                                </w:r>
                                <w:bookmarkEnd w:id="81"/>
                              </w:p>
                              <w:p w14:paraId="36E17D6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39598F7" w14:textId="77777777" w:rsidR="006D4072" w:rsidRDefault="006D4072"/>
                              <w:p w14:paraId="1D19F17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2" w:name="_Toc62370001"/>
                                <w:r>
                                  <w:t>Bratislava apríl 2019</w:t>
                                </w:r>
                                <w:bookmarkEnd w:id="82"/>
                              </w:p>
                              <w:p w14:paraId="0750D20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96E735" w14:textId="77777777" w:rsidR="006D4072" w:rsidRDefault="006D4072"/>
                              <w:p w14:paraId="3230B5B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3" w:name="_Toc62370002"/>
                                <w:r>
                                  <w:t>Bratislava apríl 2020</w:t>
                                </w:r>
                                <w:bookmarkEnd w:id="83"/>
                              </w:p>
                              <w:p w14:paraId="11B8290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10B2C43" w14:textId="77777777" w:rsidR="006D4072" w:rsidRDefault="006D4072"/>
                              <w:p w14:paraId="04ADF90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4" w:name="_Toc62370003"/>
                                <w:r>
                                  <w:t>Bratislava apríl 2019</w:t>
                                </w:r>
                                <w:bookmarkEnd w:id="84"/>
                              </w:p>
                              <w:p w14:paraId="21386B7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C7EDAB2" w14:textId="77777777" w:rsidR="006D4072" w:rsidRDefault="006D4072"/>
                              <w:p w14:paraId="79988FD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5" w:name="_Toc62370004"/>
                                <w:r>
                                  <w:t>Bratislava apríl 2019</w:t>
                                </w:r>
                                <w:bookmarkEnd w:id="85"/>
                              </w:p>
                              <w:p w14:paraId="6CD224C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4D90C9A" w14:textId="77777777" w:rsidR="006D4072" w:rsidRDefault="006D4072"/>
                              <w:p w14:paraId="25C55FF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6" w:name="_Toc62370005"/>
                                <w:r>
                                  <w:t>Bratislava apríl 2019</w:t>
                                </w:r>
                                <w:bookmarkEnd w:id="86"/>
                              </w:p>
                              <w:p w14:paraId="1FFF4F6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0965054" w14:textId="77777777" w:rsidR="006D4072" w:rsidRDefault="006D4072"/>
                              <w:p w14:paraId="4194708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7" w:name="_Toc62370006"/>
                                <w:r>
                                  <w:t>Bratislava apríl 2019</w:t>
                                </w:r>
                                <w:bookmarkEnd w:id="87"/>
                              </w:p>
                              <w:p w14:paraId="76AE700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D0C3C65" w14:textId="77777777" w:rsidR="006D4072" w:rsidRDefault="006D4072"/>
                              <w:p w14:paraId="7975BAB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8" w:name="_Toc62370007"/>
                                <w:r>
                                  <w:t>Bratislava apríl 2019</w:t>
                                </w:r>
                                <w:bookmarkEnd w:id="88"/>
                              </w:p>
                              <w:p w14:paraId="3489F2E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B374BED" w14:textId="77777777" w:rsidR="006D4072" w:rsidRDefault="006D4072"/>
                              <w:p w14:paraId="036880B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89" w:name="_Toc62370008"/>
                                <w:r>
                                  <w:t>Bratislava apríl 2019</w:t>
                                </w:r>
                                <w:bookmarkEnd w:id="89"/>
                              </w:p>
                              <w:p w14:paraId="5B1DC59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0330489" w14:textId="77777777" w:rsidR="006D4072" w:rsidRDefault="006D4072"/>
                              <w:p w14:paraId="6041AFD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0" w:name="_Toc62370009"/>
                                <w:r>
                                  <w:t>Bratislava apríl 2019</w:t>
                                </w:r>
                                <w:bookmarkEnd w:id="90"/>
                              </w:p>
                              <w:p w14:paraId="5303D48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4FCF777" w14:textId="77777777" w:rsidR="006D4072" w:rsidRDefault="006D4072"/>
                              <w:p w14:paraId="07AE617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1" w:name="_Toc62370010"/>
                                <w:r>
                                  <w:t>Bratislava apríl 2020</w:t>
                                </w:r>
                                <w:bookmarkEnd w:id="91"/>
                              </w:p>
                              <w:p w14:paraId="47DD751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5E18D95" w14:textId="77777777" w:rsidR="006D4072" w:rsidRDefault="006D4072"/>
                              <w:p w14:paraId="090156A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2" w:name="_Toc62370011"/>
                                <w:r>
                                  <w:t>Bratislava apríl 2019</w:t>
                                </w:r>
                                <w:bookmarkEnd w:id="92"/>
                              </w:p>
                              <w:p w14:paraId="136565F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405516E" w14:textId="77777777" w:rsidR="006D4072" w:rsidRDefault="006D4072"/>
                              <w:p w14:paraId="4B11B23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3" w:name="_Toc62370012"/>
                                <w:r>
                                  <w:t>Bratislava apríl 2019</w:t>
                                </w:r>
                                <w:bookmarkEnd w:id="93"/>
                              </w:p>
                              <w:p w14:paraId="00EFC0B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8C16EFF" w14:textId="77777777" w:rsidR="006D4072" w:rsidRDefault="006D4072"/>
                              <w:p w14:paraId="7FCBF4C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4" w:name="_Toc62370013"/>
                                <w:r>
                                  <w:t>Bratislava apríl 2019</w:t>
                                </w:r>
                                <w:bookmarkEnd w:id="94"/>
                              </w:p>
                              <w:p w14:paraId="4E7AF20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DA352A7" w14:textId="77777777" w:rsidR="006D4072" w:rsidRDefault="006D4072"/>
                              <w:p w14:paraId="5DA6AA4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5" w:name="_Toc62370014"/>
                                <w:r>
                                  <w:t>Bratislava apríl 2019</w:t>
                                </w:r>
                                <w:bookmarkEnd w:id="95"/>
                              </w:p>
                              <w:p w14:paraId="5DDF6F4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FBD2945" w14:textId="77777777" w:rsidR="006D4072" w:rsidRDefault="006D4072"/>
                              <w:p w14:paraId="76E52F8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6" w:name="_Toc62370015"/>
                                <w:r>
                                  <w:t>Bratislava apríl 2019</w:t>
                                </w:r>
                                <w:bookmarkEnd w:id="96"/>
                              </w:p>
                              <w:p w14:paraId="515D4AB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3087EA4" w14:textId="77777777" w:rsidR="006D4072" w:rsidRDefault="006D4072"/>
                              <w:p w14:paraId="77EF0E7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7" w:name="_Toc62370016"/>
                                <w:r>
                                  <w:t>Bratislava apríl 2019</w:t>
                                </w:r>
                                <w:bookmarkEnd w:id="97"/>
                              </w:p>
                              <w:p w14:paraId="290B414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FD515CB" w14:textId="77777777" w:rsidR="006D4072" w:rsidRDefault="006D4072"/>
                              <w:p w14:paraId="1CB1D90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8" w:name="_Toc62370017"/>
                                <w:r>
                                  <w:t>Bratislava apríl 2019</w:t>
                                </w:r>
                                <w:bookmarkEnd w:id="98"/>
                              </w:p>
                              <w:p w14:paraId="6DDF919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4E07870" w14:textId="77777777" w:rsidR="006D4072" w:rsidRDefault="006D4072"/>
                              <w:p w14:paraId="227937D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99" w:name="_Toc62370018"/>
                                <w:r>
                                  <w:t>Bratislava apríl 2020</w:t>
                                </w:r>
                                <w:bookmarkEnd w:id="99"/>
                              </w:p>
                              <w:p w14:paraId="1F5FA35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30B47CF" w14:textId="77777777" w:rsidR="006D4072" w:rsidRDefault="006D4072"/>
                              <w:p w14:paraId="52CE90F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0" w:name="_Toc62370019"/>
                                <w:r>
                                  <w:t>Bratislava apríl 2019</w:t>
                                </w:r>
                                <w:bookmarkEnd w:id="100"/>
                              </w:p>
                              <w:p w14:paraId="599B1EA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EF2DF5B" w14:textId="77777777" w:rsidR="006D4072" w:rsidRDefault="006D4072"/>
                              <w:p w14:paraId="366F69D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1" w:name="_Toc62370020"/>
                                <w:r>
                                  <w:t>Bratislava apríl 2019</w:t>
                                </w:r>
                                <w:bookmarkEnd w:id="101"/>
                              </w:p>
                              <w:p w14:paraId="6B3D523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A892A9B" w14:textId="77777777" w:rsidR="006D4072" w:rsidRDefault="006D4072"/>
                              <w:p w14:paraId="6B344F8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2" w:name="_Toc62370021"/>
                                <w:r>
                                  <w:t>Bratislava apríl 2019</w:t>
                                </w:r>
                                <w:bookmarkEnd w:id="102"/>
                              </w:p>
                              <w:p w14:paraId="50DCCCD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1ABD87B" w14:textId="77777777" w:rsidR="006D4072" w:rsidRDefault="006D4072"/>
                              <w:p w14:paraId="789CC83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3" w:name="_Toc62370022"/>
                                <w:r>
                                  <w:t>Bratislava apríl 2019</w:t>
                                </w:r>
                                <w:bookmarkEnd w:id="103"/>
                              </w:p>
                              <w:p w14:paraId="31BAB90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3593EE5" w14:textId="77777777" w:rsidR="006D4072" w:rsidRDefault="006D4072"/>
                              <w:p w14:paraId="71CED2F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4" w:name="_Toc62370023"/>
                                <w:r>
                                  <w:t>Bratislava apríl 2019</w:t>
                                </w:r>
                                <w:bookmarkEnd w:id="104"/>
                              </w:p>
                              <w:p w14:paraId="268076F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961D4B4" w14:textId="77777777" w:rsidR="006D4072" w:rsidRDefault="006D4072"/>
                              <w:p w14:paraId="2929BC7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5" w:name="_Toc62370024"/>
                                <w:r>
                                  <w:t>Bratislava apríl 2019</w:t>
                                </w:r>
                                <w:bookmarkEnd w:id="105"/>
                              </w:p>
                              <w:p w14:paraId="4130924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F686E3A" w14:textId="77777777" w:rsidR="006D4072" w:rsidRDefault="006D4072"/>
                              <w:p w14:paraId="6459AF5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6" w:name="_Toc62370025"/>
                                <w:r>
                                  <w:t>Bratislava apríl 2019</w:t>
                                </w:r>
                                <w:bookmarkEnd w:id="106"/>
                              </w:p>
                              <w:p w14:paraId="5FA96C3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1A91CE7" w14:textId="77777777" w:rsidR="006D4072" w:rsidRDefault="006D4072"/>
                              <w:p w14:paraId="4FC66FC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7" w:name="_Toc62370026"/>
                                <w:r>
                                  <w:t>Bratislava apríl 2020</w:t>
                                </w:r>
                                <w:bookmarkEnd w:id="107"/>
                              </w:p>
                              <w:p w14:paraId="0ABA34E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48C558A" w14:textId="77777777" w:rsidR="006D4072" w:rsidRDefault="006D4072"/>
                              <w:p w14:paraId="36BA5DE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8" w:name="_Toc62370027"/>
                                <w:r>
                                  <w:t>Bratislava apríl 2019</w:t>
                                </w:r>
                                <w:bookmarkEnd w:id="108"/>
                              </w:p>
                              <w:p w14:paraId="26B07D4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BC2958F" w14:textId="77777777" w:rsidR="006D4072" w:rsidRDefault="006D4072"/>
                              <w:p w14:paraId="52F0727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09" w:name="_Toc62370028"/>
                                <w:r>
                                  <w:t>Bratislava apríl 2019</w:t>
                                </w:r>
                                <w:bookmarkEnd w:id="109"/>
                              </w:p>
                              <w:p w14:paraId="6D63AE5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425515F" w14:textId="77777777" w:rsidR="006D4072" w:rsidRDefault="006D4072"/>
                              <w:p w14:paraId="46AF81D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0" w:name="_Toc62370029"/>
                                <w:r>
                                  <w:t>Bratislava apríl 2019</w:t>
                                </w:r>
                                <w:bookmarkEnd w:id="110"/>
                              </w:p>
                              <w:p w14:paraId="561567F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E41DABA" w14:textId="77777777" w:rsidR="006D4072" w:rsidRDefault="006D4072"/>
                              <w:p w14:paraId="0F70D8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1" w:name="_Toc62370030"/>
                                <w:r>
                                  <w:t>Bratislava apríl 2019</w:t>
                                </w:r>
                                <w:bookmarkEnd w:id="111"/>
                              </w:p>
                              <w:p w14:paraId="7726EDC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B7D6D33" w14:textId="77777777" w:rsidR="006D4072" w:rsidRDefault="006D4072"/>
                              <w:p w14:paraId="05D2F91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2" w:name="_Toc62370031"/>
                                <w:r>
                                  <w:t>Bratislava apríl 2019</w:t>
                                </w:r>
                                <w:bookmarkEnd w:id="112"/>
                              </w:p>
                              <w:p w14:paraId="09AAF71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ED52FD9" w14:textId="77777777" w:rsidR="006D4072" w:rsidRDefault="006D4072"/>
                              <w:p w14:paraId="53998E8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3" w:name="_Toc62370032"/>
                                <w:r>
                                  <w:t>Bratislava apríl 2019</w:t>
                                </w:r>
                                <w:bookmarkEnd w:id="113"/>
                              </w:p>
                              <w:p w14:paraId="44FD535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57408D3" w14:textId="77777777" w:rsidR="006D4072" w:rsidRDefault="006D4072"/>
                              <w:p w14:paraId="0F83720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4" w:name="_Toc62370033"/>
                                <w:r>
                                  <w:t>Bratislava apríl 2019</w:t>
                                </w:r>
                                <w:bookmarkEnd w:id="114"/>
                              </w:p>
                              <w:p w14:paraId="40BA352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972038" w14:textId="77777777" w:rsidR="006D4072" w:rsidRDefault="006D4072"/>
                              <w:p w14:paraId="3ABBDD8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5" w:name="_Toc62370034"/>
                                <w:r>
                                  <w:t>Bratislava apríl 2020</w:t>
                                </w:r>
                                <w:bookmarkEnd w:id="115"/>
                              </w:p>
                              <w:p w14:paraId="542DA3E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5F5F9C2" w14:textId="77777777" w:rsidR="006D4072" w:rsidRDefault="006D4072"/>
                              <w:p w14:paraId="787B78B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6" w:name="_Toc62370035"/>
                                <w:r>
                                  <w:t>Bratislava apríl 2019</w:t>
                                </w:r>
                                <w:bookmarkEnd w:id="116"/>
                              </w:p>
                              <w:p w14:paraId="33D209D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BCFB04E" w14:textId="77777777" w:rsidR="006D4072" w:rsidRDefault="006D4072"/>
                              <w:p w14:paraId="09AB733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7" w:name="_Toc62370036"/>
                                <w:r>
                                  <w:t>Bratislava apríl 2019</w:t>
                                </w:r>
                                <w:bookmarkEnd w:id="117"/>
                              </w:p>
                              <w:p w14:paraId="116F8E0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FA93B5F" w14:textId="77777777" w:rsidR="006D4072" w:rsidRDefault="006D4072"/>
                              <w:p w14:paraId="1A57A3A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8" w:name="_Toc62370037"/>
                                <w:r>
                                  <w:t>Bratislava apríl 2019</w:t>
                                </w:r>
                                <w:bookmarkEnd w:id="118"/>
                              </w:p>
                              <w:p w14:paraId="2F2CEB3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947AE3C" w14:textId="77777777" w:rsidR="006D4072" w:rsidRDefault="006D4072"/>
                              <w:p w14:paraId="7DF4222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19" w:name="_Toc62370038"/>
                                <w:r>
                                  <w:t>Bratislava apríl 2019</w:t>
                                </w:r>
                                <w:bookmarkEnd w:id="119"/>
                              </w:p>
                              <w:p w14:paraId="19CF947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B7EEEE5" w14:textId="77777777" w:rsidR="006D4072" w:rsidRDefault="006D4072"/>
                              <w:p w14:paraId="5F9FAF5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0" w:name="_Toc62370039"/>
                                <w:r>
                                  <w:t>Bratislava apríl 2019</w:t>
                                </w:r>
                                <w:bookmarkEnd w:id="120"/>
                              </w:p>
                              <w:p w14:paraId="0C1688E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78DE545" w14:textId="77777777" w:rsidR="006D4072" w:rsidRDefault="006D4072"/>
                              <w:p w14:paraId="79A1777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1" w:name="_Toc62370040"/>
                                <w:r>
                                  <w:t>Bratislava apríl 2019</w:t>
                                </w:r>
                                <w:bookmarkEnd w:id="121"/>
                              </w:p>
                              <w:p w14:paraId="4271ADB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E21D4B1" w14:textId="77777777" w:rsidR="006D4072" w:rsidRDefault="006D4072"/>
                              <w:p w14:paraId="12E95F4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2" w:name="_Toc62370041"/>
                                <w:r>
                                  <w:t>Bratislava apríl 2019</w:t>
                                </w:r>
                                <w:bookmarkEnd w:id="122"/>
                              </w:p>
                              <w:p w14:paraId="1DF8B32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8FDDE3F" w14:textId="77777777" w:rsidR="006D4072" w:rsidRDefault="006D4072"/>
                              <w:p w14:paraId="6E43F31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3" w:name="_Toc62370042"/>
                                <w:r>
                                  <w:t>Bratislava apríl 2020</w:t>
                                </w:r>
                                <w:bookmarkEnd w:id="123"/>
                              </w:p>
                              <w:p w14:paraId="3FD2DD1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7791D91" w14:textId="77777777" w:rsidR="006D4072" w:rsidRDefault="006D4072"/>
                              <w:p w14:paraId="1C70057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4" w:name="_Toc62370043"/>
                                <w:r>
                                  <w:t>Bratislava apríl 2019</w:t>
                                </w:r>
                                <w:bookmarkEnd w:id="124"/>
                              </w:p>
                              <w:p w14:paraId="108E6C2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D7669D" w14:textId="77777777" w:rsidR="006D4072" w:rsidRDefault="006D4072"/>
                              <w:p w14:paraId="5C885E1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5" w:name="_Toc62370044"/>
                                <w:r>
                                  <w:t>Bratislava apríl 2019</w:t>
                                </w:r>
                                <w:bookmarkEnd w:id="125"/>
                              </w:p>
                              <w:p w14:paraId="768E760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252533D" w14:textId="77777777" w:rsidR="006D4072" w:rsidRDefault="006D4072"/>
                              <w:p w14:paraId="3B5038A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6" w:name="_Toc62370045"/>
                                <w:r>
                                  <w:t>Bratislava apríl 2019</w:t>
                                </w:r>
                                <w:bookmarkEnd w:id="126"/>
                              </w:p>
                              <w:p w14:paraId="0F9960C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A22F93B" w14:textId="77777777" w:rsidR="006D4072" w:rsidRDefault="006D4072"/>
                              <w:p w14:paraId="7AC009B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7" w:name="_Toc62370046"/>
                                <w:r>
                                  <w:t>Bratislava apríl 2019</w:t>
                                </w:r>
                                <w:bookmarkEnd w:id="127"/>
                              </w:p>
                              <w:p w14:paraId="3441EE6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062AF91" w14:textId="77777777" w:rsidR="006D4072" w:rsidRDefault="006D4072"/>
                              <w:p w14:paraId="44F62D9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8" w:name="_Toc62370047"/>
                                <w:r>
                                  <w:t>Bratislava apríl 2019</w:t>
                                </w:r>
                                <w:bookmarkEnd w:id="128"/>
                              </w:p>
                              <w:p w14:paraId="333F9A2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A0988A9" w14:textId="77777777" w:rsidR="006D4072" w:rsidRDefault="006D4072"/>
                              <w:p w14:paraId="4ACC819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29" w:name="_Toc62370048"/>
                                <w:r>
                                  <w:t>Bratislava apríl 2019</w:t>
                                </w:r>
                                <w:bookmarkEnd w:id="129"/>
                              </w:p>
                              <w:p w14:paraId="2294D25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56A5A1" w14:textId="77777777" w:rsidR="006D4072" w:rsidRDefault="006D4072"/>
                              <w:p w14:paraId="111CF0A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0" w:name="_Toc62370049"/>
                                <w:r>
                                  <w:t>Bratislava apríl 2019</w:t>
                                </w:r>
                                <w:bookmarkEnd w:id="130"/>
                              </w:p>
                              <w:p w14:paraId="1E48DE0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C79B410" w14:textId="77777777" w:rsidR="006D4072" w:rsidRDefault="006D4072"/>
                              <w:p w14:paraId="13FDB2A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1" w:name="_Toc62370050"/>
                                <w:r>
                                  <w:t>Bratislava apríl 2020</w:t>
                                </w:r>
                                <w:bookmarkEnd w:id="131"/>
                              </w:p>
                              <w:p w14:paraId="06BAF58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D6AEFFF" w14:textId="77777777" w:rsidR="006D4072" w:rsidRDefault="006D4072"/>
                              <w:p w14:paraId="1A85F84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2" w:name="_Toc62370051"/>
                                <w:r>
                                  <w:t>Bratislava apríl 2019</w:t>
                                </w:r>
                                <w:bookmarkEnd w:id="132"/>
                              </w:p>
                              <w:p w14:paraId="2093AD0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C623744" w14:textId="77777777" w:rsidR="006D4072" w:rsidRDefault="006D4072"/>
                              <w:p w14:paraId="3EEF155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3" w:name="_Toc62370052"/>
                                <w:r>
                                  <w:t>Bratislava apríl 2019</w:t>
                                </w:r>
                                <w:bookmarkEnd w:id="133"/>
                              </w:p>
                              <w:p w14:paraId="7512FBE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455CCF0" w14:textId="77777777" w:rsidR="006D4072" w:rsidRDefault="006D4072"/>
                              <w:p w14:paraId="1AA40A1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4" w:name="_Toc62370053"/>
                                <w:r>
                                  <w:t>Bratislava apríl 2019</w:t>
                                </w:r>
                                <w:bookmarkEnd w:id="134"/>
                              </w:p>
                              <w:p w14:paraId="2224451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47C2FD1" w14:textId="77777777" w:rsidR="006D4072" w:rsidRDefault="006D4072"/>
                              <w:p w14:paraId="0B434D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5" w:name="_Toc62370054"/>
                                <w:r>
                                  <w:t>Bratislava apríl 2019</w:t>
                                </w:r>
                                <w:bookmarkEnd w:id="135"/>
                              </w:p>
                              <w:p w14:paraId="2FF95DC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C8FC78E" w14:textId="77777777" w:rsidR="006D4072" w:rsidRDefault="006D4072"/>
                              <w:p w14:paraId="02E75CC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6" w:name="_Toc62370055"/>
                                <w:r>
                                  <w:t>Bratislava apríl 2019</w:t>
                                </w:r>
                                <w:bookmarkEnd w:id="136"/>
                              </w:p>
                              <w:p w14:paraId="00DE9E4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76BB44E" w14:textId="77777777" w:rsidR="006D4072" w:rsidRDefault="006D4072"/>
                              <w:p w14:paraId="79F11E5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7" w:name="_Toc62370056"/>
                                <w:r>
                                  <w:t>Bratislava apríl 2019</w:t>
                                </w:r>
                                <w:bookmarkEnd w:id="137"/>
                              </w:p>
                              <w:p w14:paraId="3226197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AABE20A" w14:textId="77777777" w:rsidR="006D4072" w:rsidRDefault="006D4072"/>
                              <w:p w14:paraId="2F0B847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8" w:name="_Toc62370057"/>
                                <w:r>
                                  <w:t>Bratislava apríl 2019</w:t>
                                </w:r>
                                <w:bookmarkEnd w:id="138"/>
                              </w:p>
                              <w:p w14:paraId="67E63D6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6CF30CE" w14:textId="77777777" w:rsidR="006D4072" w:rsidRDefault="006D4072"/>
                              <w:p w14:paraId="558FF6C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39" w:name="_Toc62370058"/>
                                <w:r>
                                  <w:t>Bratislava apríl 2020</w:t>
                                </w:r>
                                <w:bookmarkEnd w:id="139"/>
                              </w:p>
                              <w:p w14:paraId="0EFADCA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8EFBA86" w14:textId="77777777" w:rsidR="006D4072" w:rsidRDefault="006D4072"/>
                              <w:p w14:paraId="2FD387F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0" w:name="_Toc62370059"/>
                                <w:r>
                                  <w:t>Bratislava apríl 2019</w:t>
                                </w:r>
                                <w:bookmarkEnd w:id="140"/>
                              </w:p>
                              <w:p w14:paraId="6112D32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A3C997A" w14:textId="77777777" w:rsidR="006D4072" w:rsidRDefault="006D4072"/>
                              <w:p w14:paraId="71D8AA4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1" w:name="_Toc62370060"/>
                                <w:r>
                                  <w:t>Bratislava apríl 2019</w:t>
                                </w:r>
                                <w:bookmarkEnd w:id="141"/>
                              </w:p>
                              <w:p w14:paraId="200907D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57D7C06" w14:textId="77777777" w:rsidR="006D4072" w:rsidRDefault="006D4072"/>
                              <w:p w14:paraId="0A0BB44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2" w:name="_Toc62370061"/>
                                <w:r>
                                  <w:t>Bratislava apríl 2019</w:t>
                                </w:r>
                                <w:bookmarkEnd w:id="142"/>
                              </w:p>
                              <w:p w14:paraId="7E0F767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2414E76" w14:textId="77777777" w:rsidR="006D4072" w:rsidRDefault="006D4072"/>
                              <w:p w14:paraId="0E6BCF6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3" w:name="_Toc62370062"/>
                                <w:r>
                                  <w:t>Bratislava apríl 2019</w:t>
                                </w:r>
                                <w:bookmarkEnd w:id="143"/>
                              </w:p>
                              <w:p w14:paraId="590131C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DE0A84B" w14:textId="77777777" w:rsidR="006D4072" w:rsidRDefault="006D4072"/>
                              <w:p w14:paraId="4EA513C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4" w:name="_Toc62370063"/>
                                <w:r>
                                  <w:t>Bratislava apríl 2019</w:t>
                                </w:r>
                                <w:bookmarkEnd w:id="144"/>
                              </w:p>
                              <w:p w14:paraId="2DF4543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14EBDA9" w14:textId="77777777" w:rsidR="006D4072" w:rsidRDefault="006D4072"/>
                              <w:p w14:paraId="14CEB86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5" w:name="_Toc62370064"/>
                                <w:r>
                                  <w:t>Bratislava apríl 2019</w:t>
                                </w:r>
                                <w:bookmarkEnd w:id="145"/>
                              </w:p>
                              <w:p w14:paraId="598580F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1B06D7F" w14:textId="77777777" w:rsidR="006D4072" w:rsidRDefault="006D4072"/>
                              <w:p w14:paraId="18659A1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6" w:name="_Toc62370065"/>
                                <w:r>
                                  <w:t>Bratislava apríl 2019</w:t>
                                </w:r>
                                <w:bookmarkEnd w:id="146"/>
                              </w:p>
                              <w:p w14:paraId="0CD484F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FFE1587" w14:textId="77777777" w:rsidR="006D4072" w:rsidRDefault="006D4072"/>
                              <w:p w14:paraId="618CCA6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7" w:name="_Toc62370066"/>
                                <w:r>
                                  <w:t>Bratislava apríl 2020</w:t>
                                </w:r>
                                <w:bookmarkEnd w:id="147"/>
                              </w:p>
                              <w:p w14:paraId="713E0D5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4928B5C" w14:textId="77777777" w:rsidR="006D4072" w:rsidRDefault="006D4072"/>
                              <w:p w14:paraId="34F930A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8" w:name="_Toc62370067"/>
                                <w:r>
                                  <w:t>Bratislava apríl 2019</w:t>
                                </w:r>
                                <w:bookmarkEnd w:id="148"/>
                              </w:p>
                              <w:p w14:paraId="56CC1D4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F8B355B" w14:textId="77777777" w:rsidR="006D4072" w:rsidRDefault="006D4072"/>
                              <w:p w14:paraId="4A8ACFB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49" w:name="_Toc62370068"/>
                                <w:r>
                                  <w:t>Bratislava apríl 2019</w:t>
                                </w:r>
                                <w:bookmarkEnd w:id="149"/>
                              </w:p>
                              <w:p w14:paraId="4A50138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D09C64E" w14:textId="77777777" w:rsidR="006D4072" w:rsidRDefault="006D4072"/>
                              <w:p w14:paraId="7B099B3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0" w:name="_Toc62370069"/>
                                <w:r>
                                  <w:t>Bratislava apríl 2019</w:t>
                                </w:r>
                                <w:bookmarkEnd w:id="150"/>
                              </w:p>
                              <w:p w14:paraId="3A956B9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14C95FC" w14:textId="77777777" w:rsidR="006D4072" w:rsidRDefault="006D4072"/>
                              <w:p w14:paraId="4222A52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1" w:name="_Toc62370070"/>
                                <w:r>
                                  <w:t>Bratislava apríl 2019</w:t>
                                </w:r>
                                <w:bookmarkEnd w:id="151"/>
                              </w:p>
                              <w:p w14:paraId="4625F93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9D6BA74" w14:textId="77777777" w:rsidR="006D4072" w:rsidRDefault="006D4072"/>
                              <w:p w14:paraId="7DBBB73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2" w:name="_Toc62370071"/>
                                <w:r>
                                  <w:t>Bratislava apríl 2019</w:t>
                                </w:r>
                                <w:bookmarkEnd w:id="152"/>
                              </w:p>
                              <w:p w14:paraId="25700F2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702D756" w14:textId="77777777" w:rsidR="006D4072" w:rsidRDefault="006D4072"/>
                              <w:p w14:paraId="230BDB9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3" w:name="_Toc62370072"/>
                                <w:r>
                                  <w:t>Bratislava apríl 2019</w:t>
                                </w:r>
                                <w:bookmarkEnd w:id="153"/>
                              </w:p>
                              <w:p w14:paraId="18F4893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8412738" w14:textId="77777777" w:rsidR="006D4072" w:rsidRDefault="006D4072"/>
                              <w:p w14:paraId="768A958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4" w:name="_Toc62370073"/>
                                <w:r>
                                  <w:t>Bratislava apríl 2019</w:t>
                                </w:r>
                                <w:bookmarkEnd w:id="154"/>
                              </w:p>
                              <w:p w14:paraId="3D97B54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0119500" w14:textId="77777777" w:rsidR="006D4072" w:rsidRDefault="006D4072"/>
                              <w:p w14:paraId="3D8DC35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5" w:name="_Toc62370074"/>
                                <w:r>
                                  <w:t>Bratislava apríl 2020</w:t>
                                </w:r>
                                <w:bookmarkEnd w:id="155"/>
                              </w:p>
                              <w:p w14:paraId="028ADB9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417C757" w14:textId="77777777" w:rsidR="006D4072" w:rsidRDefault="006D4072"/>
                              <w:p w14:paraId="3F471C0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6" w:name="_Toc62370075"/>
                                <w:r>
                                  <w:t>Bratislava apríl 2019</w:t>
                                </w:r>
                                <w:bookmarkEnd w:id="156"/>
                              </w:p>
                              <w:p w14:paraId="260A93E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ED8E592" w14:textId="77777777" w:rsidR="006D4072" w:rsidRDefault="006D4072"/>
                              <w:p w14:paraId="61EC1E6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7" w:name="_Toc62370076"/>
                                <w:r>
                                  <w:t>Bratislava apríl 2019</w:t>
                                </w:r>
                                <w:bookmarkEnd w:id="157"/>
                              </w:p>
                              <w:p w14:paraId="3A56515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C7A87B7" w14:textId="77777777" w:rsidR="006D4072" w:rsidRDefault="006D4072"/>
                              <w:p w14:paraId="23B5318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8" w:name="_Toc62370077"/>
                                <w:r>
                                  <w:t>Bratislava apríl 2019</w:t>
                                </w:r>
                                <w:bookmarkEnd w:id="158"/>
                              </w:p>
                              <w:p w14:paraId="793ABF4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DC98E9D" w14:textId="77777777" w:rsidR="006D4072" w:rsidRDefault="006D4072"/>
                              <w:p w14:paraId="18710C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59" w:name="_Toc62370078"/>
                                <w:r>
                                  <w:t>Bratislava apríl 2019</w:t>
                                </w:r>
                                <w:bookmarkEnd w:id="159"/>
                              </w:p>
                              <w:p w14:paraId="43F1DC0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0940F7B" w14:textId="77777777" w:rsidR="006D4072" w:rsidRDefault="006D4072"/>
                              <w:p w14:paraId="3B22A7F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0" w:name="_Toc62370079"/>
                                <w:r>
                                  <w:t>Bratislava apríl 2019</w:t>
                                </w:r>
                                <w:bookmarkEnd w:id="160"/>
                              </w:p>
                              <w:p w14:paraId="3B92971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1BBC1A0" w14:textId="77777777" w:rsidR="006D4072" w:rsidRDefault="006D4072"/>
                              <w:p w14:paraId="1AFFD04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1" w:name="_Toc62370080"/>
                                <w:r>
                                  <w:t>Bratislava apríl 2019</w:t>
                                </w:r>
                                <w:bookmarkEnd w:id="161"/>
                              </w:p>
                              <w:p w14:paraId="62E6BDC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0BD87B" w14:textId="77777777" w:rsidR="006D4072" w:rsidRDefault="006D4072"/>
                              <w:p w14:paraId="667CC85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2" w:name="_Toc62370081"/>
                                <w:r>
                                  <w:t>Bratislava apríl 2019</w:t>
                                </w:r>
                                <w:bookmarkEnd w:id="162"/>
                              </w:p>
                              <w:p w14:paraId="5C1D98E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67FA8B6" w14:textId="77777777" w:rsidR="006D4072" w:rsidRDefault="006D4072"/>
                              <w:p w14:paraId="1A78434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3" w:name="_Toc62370082"/>
                                <w:r>
                                  <w:t>Bratislava apríl 2020</w:t>
                                </w:r>
                                <w:bookmarkEnd w:id="163"/>
                              </w:p>
                              <w:p w14:paraId="12BAE47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6DBC755" w14:textId="77777777" w:rsidR="006D4072" w:rsidRDefault="006D4072"/>
                              <w:p w14:paraId="587AC56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4" w:name="_Toc62370083"/>
                                <w:r>
                                  <w:t>Bratislava apríl 2019</w:t>
                                </w:r>
                                <w:bookmarkEnd w:id="164"/>
                              </w:p>
                              <w:p w14:paraId="78F3926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34443AC" w14:textId="77777777" w:rsidR="006D4072" w:rsidRDefault="006D4072"/>
                              <w:p w14:paraId="5CE4F79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5" w:name="_Toc62370084"/>
                                <w:r>
                                  <w:t>Bratislava apríl 2019</w:t>
                                </w:r>
                                <w:bookmarkEnd w:id="165"/>
                              </w:p>
                              <w:p w14:paraId="56FC7C4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F39AB9B" w14:textId="77777777" w:rsidR="006D4072" w:rsidRDefault="006D4072"/>
                              <w:p w14:paraId="5279290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6" w:name="_Toc62370085"/>
                                <w:r>
                                  <w:t>Bratislava apríl 2019</w:t>
                                </w:r>
                                <w:bookmarkEnd w:id="166"/>
                              </w:p>
                              <w:p w14:paraId="0D27FBF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1F8EC78" w14:textId="77777777" w:rsidR="006D4072" w:rsidRDefault="006D4072"/>
                              <w:p w14:paraId="55949FF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7" w:name="_Toc62370086"/>
                                <w:r>
                                  <w:t>Bratislava apríl 2019</w:t>
                                </w:r>
                                <w:bookmarkEnd w:id="167"/>
                              </w:p>
                              <w:p w14:paraId="41C9C7E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506EED0" w14:textId="77777777" w:rsidR="006D4072" w:rsidRDefault="006D4072"/>
                              <w:p w14:paraId="2604921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8" w:name="_Toc62370087"/>
                                <w:r>
                                  <w:t>Bratislava apríl 2019</w:t>
                                </w:r>
                                <w:bookmarkEnd w:id="168"/>
                              </w:p>
                              <w:p w14:paraId="1865E90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8AA905C" w14:textId="77777777" w:rsidR="006D4072" w:rsidRDefault="006D4072"/>
                              <w:p w14:paraId="6270DDD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69" w:name="_Toc62370088"/>
                                <w:r>
                                  <w:t>Bratislava apríl 2019</w:t>
                                </w:r>
                                <w:bookmarkEnd w:id="169"/>
                              </w:p>
                              <w:p w14:paraId="1EFB080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F6EB6C0" w14:textId="77777777" w:rsidR="006D4072" w:rsidRDefault="006D4072"/>
                              <w:p w14:paraId="7565B9E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0" w:name="_Toc62370089"/>
                                <w:r>
                                  <w:t>Bratislava apríl 2019</w:t>
                                </w:r>
                                <w:bookmarkEnd w:id="170"/>
                              </w:p>
                              <w:p w14:paraId="5A9A41D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ADD9EDD" w14:textId="77777777" w:rsidR="006D4072" w:rsidRDefault="006D4072"/>
                              <w:p w14:paraId="53246D7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1" w:name="_Toc62370090"/>
                                <w:r>
                                  <w:t>Bratislava apríl 2020</w:t>
                                </w:r>
                                <w:bookmarkEnd w:id="171"/>
                              </w:p>
                              <w:p w14:paraId="378908C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F22DF96" w14:textId="77777777" w:rsidR="006D4072" w:rsidRDefault="006D4072"/>
                              <w:p w14:paraId="17E84BC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2" w:name="_Toc62370091"/>
                                <w:r>
                                  <w:t>Bratislava apríl 2019</w:t>
                                </w:r>
                                <w:bookmarkEnd w:id="172"/>
                              </w:p>
                              <w:p w14:paraId="45B07D7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ECA2C74" w14:textId="77777777" w:rsidR="006D4072" w:rsidRDefault="006D4072"/>
                              <w:p w14:paraId="4D18190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3" w:name="_Toc62370092"/>
                                <w:r>
                                  <w:t>Bratislava apríl 2019</w:t>
                                </w:r>
                                <w:bookmarkEnd w:id="173"/>
                              </w:p>
                              <w:p w14:paraId="30853F4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2D8FB1C" w14:textId="77777777" w:rsidR="006D4072" w:rsidRDefault="006D4072"/>
                              <w:p w14:paraId="592607C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4" w:name="_Toc62370093"/>
                                <w:r>
                                  <w:t>Bratislava apríl 2019</w:t>
                                </w:r>
                                <w:bookmarkEnd w:id="174"/>
                              </w:p>
                              <w:p w14:paraId="23048C3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0844306" w14:textId="77777777" w:rsidR="006D4072" w:rsidRDefault="006D4072"/>
                              <w:p w14:paraId="6D0BE84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5" w:name="_Toc62370094"/>
                                <w:r>
                                  <w:t>Bratislava apríl 2019</w:t>
                                </w:r>
                                <w:bookmarkEnd w:id="175"/>
                              </w:p>
                              <w:p w14:paraId="7CDA3D2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B6A4090" w14:textId="77777777" w:rsidR="006D4072" w:rsidRDefault="006D4072"/>
                              <w:p w14:paraId="163BC45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6" w:name="_Toc62370095"/>
                                <w:r>
                                  <w:t>Bratislava apríl 2019</w:t>
                                </w:r>
                                <w:bookmarkEnd w:id="176"/>
                              </w:p>
                              <w:p w14:paraId="0DE7B99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DC68422" w14:textId="77777777" w:rsidR="006D4072" w:rsidRDefault="006D4072"/>
                              <w:p w14:paraId="13C7D66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7" w:name="_Toc62370096"/>
                                <w:r>
                                  <w:t>Bratislava apríl 2019</w:t>
                                </w:r>
                                <w:bookmarkEnd w:id="177"/>
                              </w:p>
                              <w:p w14:paraId="747832C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2402F6B" w14:textId="77777777" w:rsidR="006D4072" w:rsidRDefault="006D4072"/>
                              <w:p w14:paraId="3367E7E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8" w:name="_Toc62370097"/>
                                <w:r>
                                  <w:t>Bratislava apríl 2019</w:t>
                                </w:r>
                                <w:bookmarkEnd w:id="178"/>
                              </w:p>
                              <w:p w14:paraId="3439309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109BAE5" w14:textId="77777777" w:rsidR="006D4072" w:rsidRDefault="006D4072"/>
                              <w:p w14:paraId="3D5392D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79" w:name="_Toc62370098"/>
                                <w:r>
                                  <w:t>Bratislava apríl 2020</w:t>
                                </w:r>
                                <w:bookmarkEnd w:id="179"/>
                              </w:p>
                              <w:p w14:paraId="4A35566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B3FFFB5" w14:textId="77777777" w:rsidR="006D4072" w:rsidRDefault="006D4072"/>
                              <w:p w14:paraId="6141CA9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0" w:name="_Toc62370099"/>
                                <w:r>
                                  <w:t>Bratislava apríl 2019</w:t>
                                </w:r>
                                <w:bookmarkEnd w:id="180"/>
                              </w:p>
                              <w:p w14:paraId="3406358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D4190F4" w14:textId="77777777" w:rsidR="006D4072" w:rsidRDefault="006D4072"/>
                              <w:p w14:paraId="0762D0F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1" w:name="_Toc62370100"/>
                                <w:r>
                                  <w:t>Bratislava apríl 2019</w:t>
                                </w:r>
                                <w:bookmarkEnd w:id="181"/>
                              </w:p>
                              <w:p w14:paraId="74F72BA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51BD84" w14:textId="77777777" w:rsidR="006D4072" w:rsidRDefault="006D4072"/>
                              <w:p w14:paraId="5FE05ED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2" w:name="_Toc62370101"/>
                                <w:r>
                                  <w:t>Bratislava apríl 2019</w:t>
                                </w:r>
                                <w:bookmarkEnd w:id="182"/>
                              </w:p>
                              <w:p w14:paraId="3DA47CC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A52FFF5" w14:textId="77777777" w:rsidR="006D4072" w:rsidRDefault="006D4072"/>
                              <w:p w14:paraId="0D323FE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3" w:name="_Toc62370102"/>
                                <w:r>
                                  <w:t>Bratislava apríl 2019</w:t>
                                </w:r>
                                <w:bookmarkEnd w:id="183"/>
                              </w:p>
                              <w:p w14:paraId="5BCA825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2F651DE" w14:textId="77777777" w:rsidR="006D4072" w:rsidRDefault="006D4072"/>
                              <w:p w14:paraId="3EAF6F7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4" w:name="_Toc62370103"/>
                                <w:r>
                                  <w:t>Bratislava apríl 2019</w:t>
                                </w:r>
                                <w:bookmarkEnd w:id="184"/>
                              </w:p>
                              <w:p w14:paraId="6B53FC7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008BEEB" w14:textId="77777777" w:rsidR="006D4072" w:rsidRDefault="006D4072"/>
                              <w:p w14:paraId="3A90E9A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5" w:name="_Toc62370104"/>
                                <w:r>
                                  <w:t>Bratislava apríl 2019</w:t>
                                </w:r>
                                <w:bookmarkEnd w:id="185"/>
                              </w:p>
                              <w:p w14:paraId="646092E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7F126BF" w14:textId="77777777" w:rsidR="006D4072" w:rsidRDefault="006D4072"/>
                              <w:p w14:paraId="2968646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6" w:name="_Toc62370105"/>
                                <w:r>
                                  <w:t>Bratislava apríl 2019</w:t>
                                </w:r>
                                <w:bookmarkEnd w:id="186"/>
                              </w:p>
                              <w:p w14:paraId="24DF7B7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C8F32E2" w14:textId="77777777" w:rsidR="006D4072" w:rsidRDefault="006D4072"/>
                              <w:p w14:paraId="0C9FCE9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7" w:name="_Toc62370106"/>
                                <w:r>
                                  <w:t>Bratislava apríl 2020</w:t>
                                </w:r>
                                <w:bookmarkEnd w:id="187"/>
                              </w:p>
                              <w:p w14:paraId="69C60D9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E04284E" w14:textId="77777777" w:rsidR="006D4072" w:rsidRDefault="006D4072"/>
                              <w:p w14:paraId="308B18F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8" w:name="_Toc62370107"/>
                                <w:r>
                                  <w:t>Bratislava apríl 2019</w:t>
                                </w:r>
                                <w:bookmarkEnd w:id="188"/>
                              </w:p>
                              <w:p w14:paraId="634AAE6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3116EFF" w14:textId="77777777" w:rsidR="006D4072" w:rsidRDefault="006D4072"/>
                              <w:p w14:paraId="0EDC14B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89" w:name="_Toc62370108"/>
                                <w:r>
                                  <w:t>Bratislava apríl 2019</w:t>
                                </w:r>
                                <w:bookmarkEnd w:id="189"/>
                              </w:p>
                              <w:p w14:paraId="2C136F6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0A64BE5" w14:textId="77777777" w:rsidR="006D4072" w:rsidRDefault="006D4072"/>
                              <w:p w14:paraId="06BA328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0" w:name="_Toc62370109"/>
                                <w:r>
                                  <w:t>Bratislava apríl 2019</w:t>
                                </w:r>
                                <w:bookmarkEnd w:id="190"/>
                              </w:p>
                              <w:p w14:paraId="3030866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0A13FAD" w14:textId="77777777" w:rsidR="006D4072" w:rsidRDefault="006D4072"/>
                              <w:p w14:paraId="5514A3A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1" w:name="_Toc62370110"/>
                                <w:r>
                                  <w:t>Bratislava apríl 2019</w:t>
                                </w:r>
                                <w:bookmarkEnd w:id="191"/>
                              </w:p>
                              <w:p w14:paraId="13D7311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181DBCC" w14:textId="77777777" w:rsidR="006D4072" w:rsidRDefault="006D4072"/>
                              <w:p w14:paraId="2DDA08A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2" w:name="_Toc62370111"/>
                                <w:r>
                                  <w:t>Bratislava apríl 2019</w:t>
                                </w:r>
                                <w:bookmarkEnd w:id="192"/>
                              </w:p>
                              <w:p w14:paraId="208B164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2E2AEA9" w14:textId="77777777" w:rsidR="006D4072" w:rsidRDefault="006D4072"/>
                              <w:p w14:paraId="1D534F7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3" w:name="_Toc62370112"/>
                                <w:r>
                                  <w:t>Bratislava apríl 2019</w:t>
                                </w:r>
                                <w:bookmarkEnd w:id="193"/>
                              </w:p>
                              <w:p w14:paraId="201BE89D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9B78FD9" w14:textId="77777777" w:rsidR="006D4072" w:rsidRDefault="006D4072"/>
                              <w:p w14:paraId="4216563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4" w:name="_Toc62370113"/>
                                <w:r>
                                  <w:t>Bratislava apríl 2019</w:t>
                                </w:r>
                                <w:bookmarkEnd w:id="194"/>
                              </w:p>
                              <w:p w14:paraId="6DF75D4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5C1E440" w14:textId="77777777" w:rsidR="006D4072" w:rsidRDefault="006D4072"/>
                              <w:p w14:paraId="3A5E507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5" w:name="_Toc62370114"/>
                                <w:r>
                                  <w:t>Bratislava apríl 2020</w:t>
                                </w:r>
                                <w:bookmarkEnd w:id="195"/>
                              </w:p>
                              <w:p w14:paraId="4F42415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BD2A650" w14:textId="77777777" w:rsidR="006D4072" w:rsidRDefault="006D4072"/>
                              <w:p w14:paraId="1B432BD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6" w:name="_Toc62370115"/>
                                <w:r>
                                  <w:t>Bratislava apríl 2019</w:t>
                                </w:r>
                                <w:bookmarkEnd w:id="196"/>
                              </w:p>
                              <w:p w14:paraId="7AF6D78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AB88913" w14:textId="77777777" w:rsidR="006D4072" w:rsidRDefault="006D4072"/>
                              <w:p w14:paraId="446F8F1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7" w:name="_Toc62370116"/>
                                <w:r>
                                  <w:t>Bratislava apríl 2019</w:t>
                                </w:r>
                                <w:bookmarkEnd w:id="197"/>
                              </w:p>
                              <w:p w14:paraId="06D25D5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F53E4F1" w14:textId="77777777" w:rsidR="006D4072" w:rsidRDefault="006D4072"/>
                              <w:p w14:paraId="6082C19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8" w:name="_Toc62370117"/>
                                <w:r>
                                  <w:t>Bratislava apríl 2019</w:t>
                                </w:r>
                                <w:bookmarkEnd w:id="198"/>
                              </w:p>
                              <w:p w14:paraId="1348FDF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242E2B6" w14:textId="77777777" w:rsidR="006D4072" w:rsidRDefault="006D4072"/>
                              <w:p w14:paraId="0B0049F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199" w:name="_Toc62370118"/>
                                <w:r>
                                  <w:t>Bratislava apríl 2019</w:t>
                                </w:r>
                                <w:bookmarkEnd w:id="199"/>
                              </w:p>
                              <w:p w14:paraId="2523621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97653B5" w14:textId="77777777" w:rsidR="006D4072" w:rsidRDefault="006D4072"/>
                              <w:p w14:paraId="2B763AA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0" w:name="_Toc62370119"/>
                                <w:r>
                                  <w:t>Bratislava apríl 2019</w:t>
                                </w:r>
                                <w:bookmarkEnd w:id="200"/>
                              </w:p>
                              <w:p w14:paraId="71B58BE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CC44E2B" w14:textId="77777777" w:rsidR="006D4072" w:rsidRDefault="006D4072"/>
                              <w:p w14:paraId="71F7A53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1" w:name="_Toc62370120"/>
                                <w:r>
                                  <w:t>Bratislava apríl 2019</w:t>
                                </w:r>
                                <w:bookmarkEnd w:id="201"/>
                              </w:p>
                              <w:p w14:paraId="4489B71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2411F0D" w14:textId="77777777" w:rsidR="006D4072" w:rsidRDefault="006D4072"/>
                              <w:p w14:paraId="47513D0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2" w:name="_Toc62370121"/>
                                <w:r>
                                  <w:t>Bratislava apríl 2019</w:t>
                                </w:r>
                                <w:bookmarkEnd w:id="202"/>
                              </w:p>
                              <w:p w14:paraId="129FAAA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261E850" w14:textId="77777777" w:rsidR="006D4072" w:rsidRDefault="006D4072"/>
                              <w:p w14:paraId="511A084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3" w:name="_Toc62370122"/>
                                <w:r>
                                  <w:t>Bratislava apríl 2020</w:t>
                                </w:r>
                                <w:bookmarkEnd w:id="203"/>
                              </w:p>
                              <w:p w14:paraId="6EBC3CA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66F7044" w14:textId="77777777" w:rsidR="006D4072" w:rsidRDefault="006D4072"/>
                              <w:p w14:paraId="3C32B0F4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4" w:name="_Toc62370123"/>
                                <w:r>
                                  <w:t>Bratislava apríl 2019</w:t>
                                </w:r>
                                <w:bookmarkEnd w:id="204"/>
                              </w:p>
                              <w:p w14:paraId="7FBB48B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EE1B101" w14:textId="77777777" w:rsidR="006D4072" w:rsidRDefault="006D4072"/>
                              <w:p w14:paraId="43505E7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5" w:name="_Toc62370124"/>
                                <w:r>
                                  <w:t>Bratislava apríl 2019</w:t>
                                </w:r>
                                <w:bookmarkEnd w:id="205"/>
                              </w:p>
                              <w:p w14:paraId="7D43B7D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9EFB18E" w14:textId="77777777" w:rsidR="006D4072" w:rsidRDefault="006D4072"/>
                              <w:p w14:paraId="6B7B6C5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6" w:name="_Toc62370125"/>
                                <w:r>
                                  <w:t>Bratislava apríl 2019</w:t>
                                </w:r>
                                <w:bookmarkEnd w:id="206"/>
                              </w:p>
                              <w:p w14:paraId="78F7A0E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EE424AB" w14:textId="77777777" w:rsidR="006D4072" w:rsidRDefault="006D4072"/>
                              <w:p w14:paraId="215F85D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7" w:name="_Toc62370126"/>
                                <w:r>
                                  <w:t>Bratislava apríl 2019</w:t>
                                </w:r>
                                <w:bookmarkEnd w:id="207"/>
                              </w:p>
                              <w:p w14:paraId="689F760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87EF4D5" w14:textId="77777777" w:rsidR="006D4072" w:rsidRDefault="006D4072"/>
                              <w:p w14:paraId="49835B8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8" w:name="_Toc62370127"/>
                                <w:r>
                                  <w:t>Bratislava apríl 2019</w:t>
                                </w:r>
                                <w:bookmarkEnd w:id="208"/>
                              </w:p>
                              <w:p w14:paraId="4F5A52AE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722CFDA" w14:textId="77777777" w:rsidR="006D4072" w:rsidRDefault="006D4072"/>
                              <w:p w14:paraId="6D8CB49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09" w:name="_Toc62370128"/>
                                <w:r>
                                  <w:t>Bratislava apríl 2019</w:t>
                                </w:r>
                                <w:bookmarkEnd w:id="209"/>
                              </w:p>
                              <w:p w14:paraId="49F8C8E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83FA9F8" w14:textId="77777777" w:rsidR="006D4072" w:rsidRDefault="006D4072"/>
                              <w:p w14:paraId="6D68727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0" w:name="_Toc62370129"/>
                                <w:r>
                                  <w:t>Bratislava apríl 2019</w:t>
                                </w:r>
                                <w:bookmarkEnd w:id="210"/>
                              </w:p>
                              <w:p w14:paraId="5AFB7A1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C86EBB6" w14:textId="77777777" w:rsidR="006D4072" w:rsidRDefault="006D4072"/>
                              <w:p w14:paraId="5F0DA9E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1" w:name="_Toc62370130"/>
                                <w:r>
                                  <w:t>Bratislava apríl 2020</w:t>
                                </w:r>
                                <w:bookmarkEnd w:id="211"/>
                              </w:p>
                              <w:p w14:paraId="2A3B649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38E1F96" w14:textId="77777777" w:rsidR="006D4072" w:rsidRDefault="006D4072"/>
                              <w:p w14:paraId="3E5EA29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2" w:name="_Toc62370131"/>
                                <w:r>
                                  <w:t>Bratislava apríl 2019</w:t>
                                </w:r>
                                <w:bookmarkEnd w:id="212"/>
                              </w:p>
                              <w:p w14:paraId="4F8F962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2802B36" w14:textId="77777777" w:rsidR="006D4072" w:rsidRDefault="006D4072"/>
                              <w:p w14:paraId="1A0696A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3" w:name="_Toc62370132"/>
                                <w:r>
                                  <w:t>Bratislava apríl 2019</w:t>
                                </w:r>
                                <w:bookmarkEnd w:id="213"/>
                              </w:p>
                              <w:p w14:paraId="09CF3F7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EC1AEA9" w14:textId="77777777" w:rsidR="006D4072" w:rsidRDefault="006D4072"/>
                              <w:p w14:paraId="175676B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4" w:name="_Toc62370133"/>
                                <w:r>
                                  <w:t>Bratislava apríl 2019</w:t>
                                </w:r>
                                <w:bookmarkEnd w:id="214"/>
                              </w:p>
                              <w:p w14:paraId="6B1524E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5362E6E" w14:textId="77777777" w:rsidR="006D4072" w:rsidRDefault="006D4072"/>
                              <w:p w14:paraId="2A9FEA8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5" w:name="_Toc62370134"/>
                                <w:r>
                                  <w:t>Bratislava apríl 2019</w:t>
                                </w:r>
                                <w:bookmarkEnd w:id="215"/>
                              </w:p>
                              <w:p w14:paraId="53F5429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3078261" w14:textId="77777777" w:rsidR="006D4072" w:rsidRDefault="006D4072"/>
                              <w:p w14:paraId="5221849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6" w:name="_Toc62370135"/>
                                <w:r>
                                  <w:t>Bratislava apríl 2019</w:t>
                                </w:r>
                                <w:bookmarkEnd w:id="216"/>
                              </w:p>
                              <w:p w14:paraId="6AE7E43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D2B7A55" w14:textId="77777777" w:rsidR="006D4072" w:rsidRDefault="006D4072"/>
                              <w:p w14:paraId="6800F30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7" w:name="_Toc62370136"/>
                                <w:r>
                                  <w:t>Bratislava apríl 2019</w:t>
                                </w:r>
                                <w:bookmarkEnd w:id="217"/>
                              </w:p>
                              <w:p w14:paraId="07795AA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5983241" w14:textId="77777777" w:rsidR="006D4072" w:rsidRDefault="006D4072"/>
                              <w:p w14:paraId="4ACCC32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8" w:name="_Toc62370137"/>
                                <w:r>
                                  <w:t>Bratislava apríl 2019</w:t>
                                </w:r>
                                <w:bookmarkEnd w:id="218"/>
                              </w:p>
                              <w:p w14:paraId="2C686DD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D4A9870" w14:textId="77777777" w:rsidR="006D4072" w:rsidRDefault="006D4072"/>
                              <w:p w14:paraId="71C6D78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19" w:name="_Toc62370138"/>
                                <w:r>
                                  <w:t>Bratislava apríl 2020</w:t>
                                </w:r>
                                <w:bookmarkEnd w:id="219"/>
                              </w:p>
                              <w:p w14:paraId="744743E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D044064" w14:textId="77777777" w:rsidR="006D4072" w:rsidRDefault="006D4072"/>
                              <w:p w14:paraId="57272FF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0" w:name="_Toc62370139"/>
                                <w:r>
                                  <w:t>Bratislava apríl 2019</w:t>
                                </w:r>
                                <w:bookmarkEnd w:id="220"/>
                              </w:p>
                              <w:p w14:paraId="156714E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E98DDE5" w14:textId="77777777" w:rsidR="006D4072" w:rsidRDefault="006D4072"/>
                              <w:p w14:paraId="3985721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1" w:name="_Toc62370140"/>
                                <w:r>
                                  <w:t>Bratislava apríl 2019</w:t>
                                </w:r>
                                <w:bookmarkEnd w:id="221"/>
                              </w:p>
                              <w:p w14:paraId="4F766BF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D17CE00" w14:textId="77777777" w:rsidR="006D4072" w:rsidRDefault="006D4072"/>
                              <w:p w14:paraId="65469A7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2" w:name="_Toc62370141"/>
                                <w:r>
                                  <w:t>Bratislava apríl 2019</w:t>
                                </w:r>
                                <w:bookmarkEnd w:id="222"/>
                              </w:p>
                              <w:p w14:paraId="60A161A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A2B74D8" w14:textId="77777777" w:rsidR="006D4072" w:rsidRDefault="006D4072"/>
                              <w:p w14:paraId="602E590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3" w:name="_Toc62370142"/>
                                <w:r>
                                  <w:t>Bratislava apríl 2019</w:t>
                                </w:r>
                                <w:bookmarkEnd w:id="223"/>
                              </w:p>
                              <w:p w14:paraId="6D199A0F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A3826B7" w14:textId="77777777" w:rsidR="006D4072" w:rsidRDefault="006D4072"/>
                              <w:p w14:paraId="2731F84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4" w:name="_Toc62370143"/>
                                <w:r>
                                  <w:t>Bratislava apríl 2019</w:t>
                                </w:r>
                                <w:bookmarkEnd w:id="224"/>
                              </w:p>
                              <w:p w14:paraId="430F4FD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D765826" w14:textId="77777777" w:rsidR="006D4072" w:rsidRDefault="006D4072"/>
                              <w:p w14:paraId="0020855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5" w:name="_Toc62370144"/>
                                <w:r>
                                  <w:t>Bratislava apríl 2019</w:t>
                                </w:r>
                                <w:bookmarkEnd w:id="225"/>
                              </w:p>
                              <w:p w14:paraId="7AA93FA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FB3DE9" w14:textId="77777777" w:rsidR="006D4072" w:rsidRDefault="006D4072"/>
                              <w:p w14:paraId="4682F8D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6" w:name="_Toc62370145"/>
                                <w:r>
                                  <w:t>Bratislava apríl 2019</w:t>
                                </w:r>
                                <w:bookmarkEnd w:id="226"/>
                              </w:p>
                              <w:p w14:paraId="29926C1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1486E9C" w14:textId="77777777" w:rsidR="006D4072" w:rsidRDefault="006D4072"/>
                              <w:p w14:paraId="02C85DD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7" w:name="_Toc62370146"/>
                                <w:r>
                                  <w:t>Bratislava apríl 2020</w:t>
                                </w:r>
                                <w:bookmarkEnd w:id="227"/>
                              </w:p>
                              <w:p w14:paraId="5BC4F50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DF89A96" w14:textId="77777777" w:rsidR="006D4072" w:rsidRDefault="006D4072"/>
                              <w:p w14:paraId="354F27D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8" w:name="_Toc62370147"/>
                                <w:r>
                                  <w:t>Bratislava apríl 2019</w:t>
                                </w:r>
                                <w:bookmarkEnd w:id="228"/>
                              </w:p>
                              <w:p w14:paraId="38B8113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8782D1E" w14:textId="77777777" w:rsidR="006D4072" w:rsidRDefault="006D4072"/>
                              <w:p w14:paraId="056780BD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29" w:name="_Toc62370148"/>
                                <w:r>
                                  <w:t>Bratislava apríl 2019</w:t>
                                </w:r>
                                <w:bookmarkEnd w:id="229"/>
                              </w:p>
                              <w:p w14:paraId="6EC285E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7981EC7" w14:textId="77777777" w:rsidR="006D4072" w:rsidRDefault="006D4072"/>
                              <w:p w14:paraId="61E177C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0" w:name="_Toc62370149"/>
                                <w:r>
                                  <w:t>Bratislava apríl 2019</w:t>
                                </w:r>
                                <w:bookmarkEnd w:id="230"/>
                              </w:p>
                              <w:p w14:paraId="21BC218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5FCA0E" w14:textId="77777777" w:rsidR="006D4072" w:rsidRDefault="006D4072"/>
                              <w:p w14:paraId="7AD75EE3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1" w:name="_Toc62370150"/>
                                <w:r>
                                  <w:t>Bratislava apríl 2019</w:t>
                                </w:r>
                                <w:bookmarkEnd w:id="231"/>
                              </w:p>
                              <w:p w14:paraId="3360289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B01377E" w14:textId="77777777" w:rsidR="006D4072" w:rsidRDefault="006D4072"/>
                              <w:p w14:paraId="48BA971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2" w:name="_Toc62370151"/>
                                <w:r>
                                  <w:t>Bratislava apríl 2019</w:t>
                                </w:r>
                                <w:bookmarkEnd w:id="232"/>
                              </w:p>
                              <w:p w14:paraId="39424D2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F96B32D" w14:textId="77777777" w:rsidR="006D4072" w:rsidRDefault="006D4072"/>
                              <w:p w14:paraId="13648F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3" w:name="_Toc62370152"/>
                                <w:r>
                                  <w:t>Bratislava apríl 2019</w:t>
                                </w:r>
                                <w:bookmarkEnd w:id="233"/>
                              </w:p>
                              <w:p w14:paraId="13DA618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BDC48BE" w14:textId="77777777" w:rsidR="006D4072" w:rsidRDefault="006D4072"/>
                              <w:p w14:paraId="0CDF6C8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4" w:name="_Toc62370153"/>
                                <w:r>
                                  <w:t>Bratislava apríl 2019</w:t>
                                </w:r>
                                <w:bookmarkEnd w:id="234"/>
                              </w:p>
                              <w:p w14:paraId="72543AA8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45B2C47" w14:textId="77777777" w:rsidR="006D4072" w:rsidRDefault="006D4072"/>
                              <w:p w14:paraId="58BE7356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5" w:name="_Toc62370154"/>
                                <w:r>
                                  <w:t>Bratislava apríl 2020</w:t>
                                </w:r>
                                <w:bookmarkEnd w:id="235"/>
                              </w:p>
                              <w:p w14:paraId="1D5B986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DF1E840" w14:textId="77777777" w:rsidR="006D4072" w:rsidRDefault="006D4072"/>
                              <w:p w14:paraId="2467DABC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6" w:name="_Toc62370155"/>
                                <w:r>
                                  <w:t>Bratislava apríl 2019</w:t>
                                </w:r>
                                <w:bookmarkEnd w:id="236"/>
                              </w:p>
                              <w:p w14:paraId="3F3F1EF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39393D6" w14:textId="77777777" w:rsidR="006D4072" w:rsidRDefault="006D4072"/>
                              <w:p w14:paraId="7F9B7C1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7" w:name="_Toc62370156"/>
                                <w:r>
                                  <w:t>Bratislava apríl 2019</w:t>
                                </w:r>
                                <w:bookmarkEnd w:id="237"/>
                              </w:p>
                              <w:p w14:paraId="0AF4683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D4F6C3C" w14:textId="77777777" w:rsidR="006D4072" w:rsidRDefault="006D4072"/>
                              <w:p w14:paraId="4AF81A9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8" w:name="_Toc62370157"/>
                                <w:r>
                                  <w:t>Bratislava apríl 2019</w:t>
                                </w:r>
                                <w:bookmarkEnd w:id="238"/>
                              </w:p>
                              <w:p w14:paraId="2B2179D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E4CC6B0" w14:textId="77777777" w:rsidR="006D4072" w:rsidRDefault="006D4072"/>
                              <w:p w14:paraId="226F18A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39" w:name="_Toc62370158"/>
                                <w:r>
                                  <w:t>Bratislava apríl 2019</w:t>
                                </w:r>
                                <w:bookmarkEnd w:id="239"/>
                              </w:p>
                              <w:p w14:paraId="1B11291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C622534" w14:textId="77777777" w:rsidR="006D4072" w:rsidRDefault="006D4072"/>
                              <w:p w14:paraId="5C3A318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0" w:name="_Toc62370159"/>
                                <w:r>
                                  <w:t>Bratislava apríl 2019</w:t>
                                </w:r>
                                <w:bookmarkEnd w:id="240"/>
                              </w:p>
                              <w:p w14:paraId="3F8AE8C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F10E0E0" w14:textId="77777777" w:rsidR="006D4072" w:rsidRDefault="006D4072"/>
                              <w:p w14:paraId="558FCF4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1" w:name="_Toc62370160"/>
                                <w:r>
                                  <w:t>Bratislava apríl 2019</w:t>
                                </w:r>
                                <w:bookmarkEnd w:id="241"/>
                              </w:p>
                              <w:p w14:paraId="090F07A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20A60C28" w14:textId="77777777" w:rsidR="006D4072" w:rsidRDefault="006D4072"/>
                              <w:p w14:paraId="1D2D16A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2" w:name="_Toc62370161"/>
                                <w:r>
                                  <w:t>Bratislava apríl 2019</w:t>
                                </w:r>
                                <w:bookmarkEnd w:id="242"/>
                              </w:p>
                              <w:p w14:paraId="65C9C58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8AB97E0" w14:textId="77777777" w:rsidR="006D4072" w:rsidRDefault="006D4072"/>
                              <w:p w14:paraId="39EE18F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3" w:name="_Toc62370162"/>
                                <w:r>
                                  <w:t>Bratislava apríl 2020</w:t>
                                </w:r>
                                <w:bookmarkEnd w:id="243"/>
                              </w:p>
                              <w:p w14:paraId="7E404BC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3A7731A" w14:textId="77777777" w:rsidR="006D4072" w:rsidRDefault="006D4072"/>
                              <w:p w14:paraId="49F7584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4" w:name="_Toc62370163"/>
                                <w:r>
                                  <w:t>Bratislava apríl 2019</w:t>
                                </w:r>
                                <w:bookmarkEnd w:id="244"/>
                              </w:p>
                              <w:p w14:paraId="31027F99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7E5E853" w14:textId="77777777" w:rsidR="006D4072" w:rsidRDefault="006D4072"/>
                              <w:p w14:paraId="5A0E8687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5" w:name="_Toc62370164"/>
                                <w:r>
                                  <w:t>Bratislava apríl 2019</w:t>
                                </w:r>
                                <w:bookmarkEnd w:id="245"/>
                              </w:p>
                              <w:p w14:paraId="7A4BC2B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77A6A08" w14:textId="77777777" w:rsidR="006D4072" w:rsidRDefault="006D4072"/>
                              <w:p w14:paraId="3E42968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6" w:name="_Toc62370165"/>
                                <w:r>
                                  <w:t>Bratislava apríl 2019</w:t>
                                </w:r>
                                <w:bookmarkEnd w:id="246"/>
                              </w:p>
                              <w:p w14:paraId="1B95F99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395A877" w14:textId="77777777" w:rsidR="006D4072" w:rsidRDefault="006D4072"/>
                              <w:p w14:paraId="7F6CD26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7" w:name="_Toc62370166"/>
                                <w:r>
                                  <w:t>Bratislava apríl 2019</w:t>
                                </w:r>
                                <w:bookmarkEnd w:id="247"/>
                              </w:p>
                              <w:p w14:paraId="0CD13003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02B8E2C" w14:textId="77777777" w:rsidR="006D4072" w:rsidRDefault="006D4072"/>
                              <w:p w14:paraId="31FA18D5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8" w:name="_Toc62370167"/>
                                <w:r>
                                  <w:t>Bratislava apríl 2019</w:t>
                                </w:r>
                                <w:bookmarkEnd w:id="248"/>
                              </w:p>
                              <w:p w14:paraId="62977DF7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68C85DB8" w14:textId="77777777" w:rsidR="006D4072" w:rsidRDefault="006D4072"/>
                              <w:p w14:paraId="69C058BF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49" w:name="_Toc62370168"/>
                                <w:r>
                                  <w:t>Bratislava apríl 2019</w:t>
                                </w:r>
                                <w:bookmarkEnd w:id="249"/>
                              </w:p>
                              <w:p w14:paraId="13198FBA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6AB7B1B" w14:textId="77777777" w:rsidR="006D4072" w:rsidRDefault="006D4072"/>
                              <w:p w14:paraId="0B9E9EEB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0" w:name="_Toc62370169"/>
                                <w:r>
                                  <w:t>Bratislava apríl 2019</w:t>
                                </w:r>
                                <w:bookmarkEnd w:id="250"/>
                              </w:p>
                              <w:p w14:paraId="5F434442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29E7C3B" w14:textId="77777777" w:rsidR="006D4072" w:rsidRDefault="006D4072"/>
                              <w:p w14:paraId="0510BEA0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1" w:name="_Toc62370170"/>
                                <w:r>
                                  <w:t>Bratislava apríl 2020</w:t>
                                </w:r>
                                <w:bookmarkEnd w:id="251"/>
                              </w:p>
                              <w:p w14:paraId="6E6DB5C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1E348DF" w14:textId="77777777" w:rsidR="006D4072" w:rsidRDefault="006D4072"/>
                              <w:p w14:paraId="076F41B2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2" w:name="_Toc62370171"/>
                                <w:r>
                                  <w:t>Bratislava apríl 2019</w:t>
                                </w:r>
                                <w:bookmarkEnd w:id="252"/>
                              </w:p>
                              <w:p w14:paraId="5238035C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49E5CC02" w14:textId="77777777" w:rsidR="006D4072" w:rsidRDefault="006D4072"/>
                              <w:p w14:paraId="0FD0535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3" w:name="_Toc62370172"/>
                                <w:r>
                                  <w:t>Bratislava apríl 2019</w:t>
                                </w:r>
                                <w:bookmarkEnd w:id="253"/>
                              </w:p>
                              <w:p w14:paraId="461A6961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E49853A" w14:textId="77777777" w:rsidR="006D4072" w:rsidRDefault="006D4072"/>
                              <w:p w14:paraId="6588FDDA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4" w:name="_Toc62370173"/>
                                <w:r>
                                  <w:t>Bratislava apríl 2019</w:t>
                                </w:r>
                                <w:bookmarkEnd w:id="254"/>
                              </w:p>
                              <w:p w14:paraId="537F70BB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5B149C49" w14:textId="77777777" w:rsidR="006D4072" w:rsidRDefault="006D4072"/>
                              <w:p w14:paraId="40BC7B01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5" w:name="_Toc62370174"/>
                                <w:r>
                                  <w:t>Bratislava apríl 2019</w:t>
                                </w:r>
                                <w:bookmarkEnd w:id="255"/>
                              </w:p>
                              <w:p w14:paraId="19C7B114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1CE10C55" w14:textId="77777777" w:rsidR="006D4072" w:rsidRDefault="006D4072"/>
                              <w:p w14:paraId="00A2D7F9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6" w:name="_Toc62370175"/>
                                <w:r>
                                  <w:t>Bratislava apríl 2019</w:t>
                                </w:r>
                                <w:bookmarkEnd w:id="256"/>
                              </w:p>
                              <w:p w14:paraId="02441CB0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0A0D4C61" w14:textId="77777777" w:rsidR="006D4072" w:rsidRDefault="006D4072"/>
                              <w:p w14:paraId="3B37EC4E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7" w:name="_Toc62370176"/>
                                <w:r>
                                  <w:t>Bratislava apríl 2019</w:t>
                                </w:r>
                                <w:bookmarkEnd w:id="2"/>
                                <w:bookmarkEnd w:id="3"/>
                                <w:bookmarkEnd w:id="257"/>
                              </w:p>
                              <w:p w14:paraId="6B714D56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4B0DDA4" w14:textId="77777777" w:rsidR="006D4072" w:rsidRDefault="006D4072"/>
                              <w:p w14:paraId="4033D118" w14:textId="77777777" w:rsidR="006D4072" w:rsidRPr="00092831" w:rsidRDefault="006D4072" w:rsidP="00C7144A">
                                <w:pPr>
                                  <w:pStyle w:val="Nadpis1"/>
                                  <w:jc w:val="right"/>
                                </w:pPr>
                                <w:bookmarkStart w:id="258" w:name="_Toc4571765"/>
                                <w:bookmarkStart w:id="259" w:name="_Toc4571922"/>
                                <w:bookmarkStart w:id="260" w:name="_Toc62370177"/>
                                <w:r>
                                  <w:t>Bratislava apríl 2019</w:t>
                                </w:r>
                                <w:bookmarkEnd w:id="258"/>
                                <w:bookmarkEnd w:id="259"/>
                                <w:bookmarkEnd w:id="260"/>
                              </w:p>
                              <w:p w14:paraId="1EE94A95" w14:textId="77777777" w:rsidR="006D4072" w:rsidRPr="00092831" w:rsidRDefault="006D4072">
                                <w:pPr>
                                  <w:pStyle w:val="Bezriadkovania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<w:pict>
                  <v:shapetype w14:anchorId="5BCAD07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17.1pt;margin-top:758.7pt;width:8in;height:43.2pt;z-index:251636735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" filled="f" stroked="f" strokeweight=".5pt">
                    <v:textbox inset="126pt,0,54pt,0">
                      <w:txbxContent>
                        <w:p w14:paraId="23AD5DDD" w14:textId="5699CB43" w:rsidR="006D4072" w:rsidRPr="00E5759A" w:rsidRDefault="006D4072" w:rsidP="00C7144A">
                          <w:pPr>
                            <w:pStyle w:val="Nadpis1"/>
                            <w:jc w:val="right"/>
                            <w:rPr>
                              <w:b/>
                              <w:color w:val="44546A" w:themeColor="text2"/>
                            </w:rPr>
                          </w:pPr>
                          <w:bookmarkStart w:id="261" w:name="_Toc62369922"/>
                          <w:bookmarkStart w:id="262" w:name="_Toc4571764"/>
                          <w:bookmarkStart w:id="263" w:name="_Toc4571921"/>
                          <w:r w:rsidRPr="00E5759A">
                            <w:rPr>
                              <w:b/>
                              <w:color w:val="44546A" w:themeColor="text2"/>
                            </w:rPr>
                            <w:t>Bratislava</w:t>
                          </w:r>
                          <w:r>
                            <w:rPr>
                              <w:b/>
                              <w:color w:val="44546A" w:themeColor="text2"/>
                            </w:rPr>
                            <w:t>,</w:t>
                          </w:r>
                          <w:r w:rsidRPr="00E5759A">
                            <w:rPr>
                              <w:b/>
                              <w:color w:val="44546A" w:themeColor="text2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44546A" w:themeColor="text2"/>
                            </w:rPr>
                            <w:t>február</w:t>
                          </w:r>
                          <w:r w:rsidRPr="00E5759A">
                            <w:rPr>
                              <w:b/>
                              <w:color w:val="44546A" w:themeColor="text2"/>
                            </w:rPr>
                            <w:t xml:space="preserve"> 202</w:t>
                          </w:r>
                          <w:r>
                            <w:rPr>
                              <w:b/>
                              <w:color w:val="44546A" w:themeColor="text2"/>
                            </w:rPr>
                            <w:t>1</w:t>
                          </w:r>
                          <w:bookmarkEnd w:id="261"/>
                        </w:p>
                        <w:p w14:paraId="4CF6B59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FA10E37" w14:textId="77777777" w:rsidR="006D4072" w:rsidRDefault="006D4072"/>
                        <w:p w14:paraId="50AB1BD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4" w:name="_Toc62369923"/>
                          <w:r>
                            <w:t>Bratislava apríl 2019</w:t>
                          </w:r>
                          <w:bookmarkEnd w:id="264"/>
                        </w:p>
                        <w:p w14:paraId="4F57C20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4BA4AFF" w14:textId="77777777" w:rsidR="006D4072" w:rsidRDefault="006D4072"/>
                        <w:p w14:paraId="29DC000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5" w:name="_Toc62369924"/>
                          <w:r>
                            <w:t>Bratislava apríl 2019</w:t>
                          </w:r>
                          <w:bookmarkEnd w:id="265"/>
                        </w:p>
                        <w:p w14:paraId="77FA4C9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858DEDF" w14:textId="77777777" w:rsidR="006D4072" w:rsidRDefault="006D4072"/>
                        <w:p w14:paraId="646AFCD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6" w:name="_Toc62369925"/>
                          <w:r>
                            <w:t>Bratislava apríl 2019</w:t>
                          </w:r>
                          <w:bookmarkEnd w:id="266"/>
                        </w:p>
                        <w:p w14:paraId="77725FD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9D329CB" w14:textId="77777777" w:rsidR="006D4072" w:rsidRDefault="006D4072"/>
                        <w:p w14:paraId="34F7529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7" w:name="_Toc62369926"/>
                          <w:r>
                            <w:t>Bratislava apríl 2019</w:t>
                          </w:r>
                          <w:bookmarkEnd w:id="267"/>
                        </w:p>
                        <w:p w14:paraId="0F28892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1237C22" w14:textId="77777777" w:rsidR="006D4072" w:rsidRDefault="006D4072"/>
                        <w:p w14:paraId="695DF6B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8" w:name="_Toc62369927"/>
                          <w:r>
                            <w:t>Bratislava apríl 2019</w:t>
                          </w:r>
                          <w:bookmarkEnd w:id="268"/>
                        </w:p>
                        <w:p w14:paraId="54CDFC6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D58F147" w14:textId="77777777" w:rsidR="006D4072" w:rsidRDefault="006D4072"/>
                        <w:p w14:paraId="582D264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69" w:name="_Toc62369928"/>
                          <w:r>
                            <w:t>Bratislava apríl 2019</w:t>
                          </w:r>
                          <w:bookmarkEnd w:id="269"/>
                        </w:p>
                        <w:p w14:paraId="57226AC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E6821B9" w14:textId="77777777" w:rsidR="006D4072" w:rsidRDefault="006D4072"/>
                        <w:p w14:paraId="5BE29B9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0" w:name="_Toc62369929"/>
                          <w:r>
                            <w:t>Bratislava apríl 2019</w:t>
                          </w:r>
                          <w:bookmarkEnd w:id="270"/>
                        </w:p>
                        <w:p w14:paraId="1F779A1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A603575" w14:textId="77777777" w:rsidR="006D4072" w:rsidRDefault="006D4072"/>
                        <w:p w14:paraId="67EFAB0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1" w:name="_Toc62369930"/>
                          <w:r>
                            <w:t>Bratislava apríl 2020</w:t>
                          </w:r>
                          <w:bookmarkEnd w:id="271"/>
                        </w:p>
                        <w:p w14:paraId="70824B5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1905FB5" w14:textId="77777777" w:rsidR="006D4072" w:rsidRDefault="006D4072"/>
                        <w:p w14:paraId="2AB4713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2" w:name="_Toc62369931"/>
                          <w:r>
                            <w:t>Bratislava apríl 2019</w:t>
                          </w:r>
                          <w:bookmarkEnd w:id="272"/>
                        </w:p>
                        <w:p w14:paraId="6767B88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11FB8D7" w14:textId="77777777" w:rsidR="006D4072" w:rsidRDefault="006D4072"/>
                        <w:p w14:paraId="0902CBC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3" w:name="_Toc62369932"/>
                          <w:r>
                            <w:t>Bratislava apríl 2019</w:t>
                          </w:r>
                          <w:bookmarkEnd w:id="273"/>
                        </w:p>
                        <w:p w14:paraId="4B4F4EB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C8B33F2" w14:textId="77777777" w:rsidR="006D4072" w:rsidRDefault="006D4072"/>
                        <w:p w14:paraId="43549B9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4" w:name="_Toc62369933"/>
                          <w:r>
                            <w:t>Bratislava apríl 2019</w:t>
                          </w:r>
                          <w:bookmarkEnd w:id="274"/>
                        </w:p>
                        <w:p w14:paraId="1FE2A19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45CEEBF" w14:textId="77777777" w:rsidR="006D4072" w:rsidRDefault="006D4072"/>
                        <w:p w14:paraId="0C4002A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5" w:name="_Toc62369934"/>
                          <w:r>
                            <w:t>Bratislava apríl 2019</w:t>
                          </w:r>
                          <w:bookmarkEnd w:id="275"/>
                        </w:p>
                        <w:p w14:paraId="0EB1D44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7285518" w14:textId="77777777" w:rsidR="006D4072" w:rsidRDefault="006D4072"/>
                        <w:p w14:paraId="41555C4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6" w:name="_Toc62369935"/>
                          <w:r>
                            <w:t>Bratislava apríl 2019</w:t>
                          </w:r>
                          <w:bookmarkEnd w:id="276"/>
                        </w:p>
                        <w:p w14:paraId="02C0D7A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B1CB678" w14:textId="77777777" w:rsidR="006D4072" w:rsidRDefault="006D4072"/>
                        <w:p w14:paraId="5790ECE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7" w:name="_Toc62369936"/>
                          <w:r>
                            <w:t>Bratislava apríl 2019</w:t>
                          </w:r>
                          <w:bookmarkEnd w:id="277"/>
                        </w:p>
                        <w:p w14:paraId="6DDDBD3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EB21DD5" w14:textId="77777777" w:rsidR="006D4072" w:rsidRDefault="006D4072"/>
                        <w:p w14:paraId="422F6FA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8" w:name="_Toc62369937"/>
                          <w:r>
                            <w:t>Bratislava apríl 2019</w:t>
                          </w:r>
                          <w:bookmarkEnd w:id="278"/>
                        </w:p>
                        <w:p w14:paraId="30DA926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C2FA9F3" w14:textId="77777777" w:rsidR="006D4072" w:rsidRDefault="006D4072"/>
                        <w:p w14:paraId="5B97A70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79" w:name="_Toc62369938"/>
                          <w:r>
                            <w:t>Bratislava apríl 2020</w:t>
                          </w:r>
                          <w:bookmarkEnd w:id="279"/>
                        </w:p>
                        <w:p w14:paraId="63EF393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B71E67D" w14:textId="77777777" w:rsidR="006D4072" w:rsidRDefault="006D4072"/>
                        <w:p w14:paraId="0BA4338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0" w:name="_Toc62369939"/>
                          <w:r>
                            <w:t>Bratislava apríl 2019</w:t>
                          </w:r>
                          <w:bookmarkEnd w:id="280"/>
                        </w:p>
                        <w:p w14:paraId="3558E3D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E2A3C66" w14:textId="77777777" w:rsidR="006D4072" w:rsidRDefault="006D4072"/>
                        <w:p w14:paraId="255BE7D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1" w:name="_Toc62369940"/>
                          <w:r>
                            <w:t>Bratislava apríl 2019</w:t>
                          </w:r>
                          <w:bookmarkEnd w:id="281"/>
                        </w:p>
                        <w:p w14:paraId="51DA650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624DF4" w14:textId="77777777" w:rsidR="006D4072" w:rsidRDefault="006D4072"/>
                        <w:p w14:paraId="50555B0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2" w:name="_Toc62369941"/>
                          <w:r>
                            <w:t>Bratislava apríl 2019</w:t>
                          </w:r>
                          <w:bookmarkEnd w:id="282"/>
                        </w:p>
                        <w:p w14:paraId="759165F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601B9CD" w14:textId="77777777" w:rsidR="006D4072" w:rsidRDefault="006D4072"/>
                        <w:p w14:paraId="6B41DE1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3" w:name="_Toc62369942"/>
                          <w:r>
                            <w:t>Bratislava apríl 2019</w:t>
                          </w:r>
                          <w:bookmarkEnd w:id="283"/>
                        </w:p>
                        <w:p w14:paraId="58F1F26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4EDD999" w14:textId="77777777" w:rsidR="006D4072" w:rsidRDefault="006D4072"/>
                        <w:p w14:paraId="43C19D8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4" w:name="_Toc62369943"/>
                          <w:r>
                            <w:t>Bratislava apríl 2019</w:t>
                          </w:r>
                          <w:bookmarkEnd w:id="284"/>
                        </w:p>
                        <w:p w14:paraId="75C5CAF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0084E08" w14:textId="77777777" w:rsidR="006D4072" w:rsidRDefault="006D4072"/>
                        <w:p w14:paraId="19A65CC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5" w:name="_Toc62369944"/>
                          <w:r>
                            <w:t>Bratislava apríl 2019</w:t>
                          </w:r>
                          <w:bookmarkEnd w:id="285"/>
                        </w:p>
                        <w:p w14:paraId="1E41156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1DF0096" w14:textId="77777777" w:rsidR="006D4072" w:rsidRDefault="006D4072"/>
                        <w:p w14:paraId="2326511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6" w:name="_Toc62369945"/>
                          <w:r>
                            <w:t>Bratislava apríl 2019</w:t>
                          </w:r>
                          <w:bookmarkEnd w:id="286"/>
                        </w:p>
                        <w:p w14:paraId="1002781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C6BB50" w14:textId="77777777" w:rsidR="006D4072" w:rsidRDefault="006D4072"/>
                        <w:p w14:paraId="680CD08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7" w:name="_Toc62369946"/>
                          <w:r>
                            <w:t>Bratislava apríl 2020</w:t>
                          </w:r>
                          <w:bookmarkEnd w:id="287"/>
                        </w:p>
                        <w:p w14:paraId="4EA92E3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B5F36B8" w14:textId="77777777" w:rsidR="006D4072" w:rsidRDefault="006D4072"/>
                        <w:p w14:paraId="1EC30DE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8" w:name="_Toc62369947"/>
                          <w:r>
                            <w:t>Bratislava apríl 2019</w:t>
                          </w:r>
                          <w:bookmarkEnd w:id="288"/>
                        </w:p>
                        <w:p w14:paraId="3BF947B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53FEC93" w14:textId="77777777" w:rsidR="006D4072" w:rsidRDefault="006D4072"/>
                        <w:p w14:paraId="6063A1B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89" w:name="_Toc62369948"/>
                          <w:r>
                            <w:t>Bratislava apríl 2019</w:t>
                          </w:r>
                          <w:bookmarkEnd w:id="289"/>
                        </w:p>
                        <w:p w14:paraId="69409D6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EE499FE" w14:textId="77777777" w:rsidR="006D4072" w:rsidRDefault="006D4072"/>
                        <w:p w14:paraId="52F489F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0" w:name="_Toc62369949"/>
                          <w:r>
                            <w:t>Bratislava apríl 2019</w:t>
                          </w:r>
                          <w:bookmarkEnd w:id="290"/>
                        </w:p>
                        <w:p w14:paraId="0A5E1A7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729BDCA" w14:textId="77777777" w:rsidR="006D4072" w:rsidRDefault="006D4072"/>
                        <w:p w14:paraId="7762CC9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1" w:name="_Toc62369950"/>
                          <w:r>
                            <w:t>Bratislava apríl 2019</w:t>
                          </w:r>
                          <w:bookmarkEnd w:id="291"/>
                        </w:p>
                        <w:p w14:paraId="244EBCE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BB0D448" w14:textId="77777777" w:rsidR="006D4072" w:rsidRDefault="006D4072"/>
                        <w:p w14:paraId="49CCD87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2" w:name="_Toc62369951"/>
                          <w:r>
                            <w:t>Bratislava apríl 2019</w:t>
                          </w:r>
                          <w:bookmarkEnd w:id="292"/>
                        </w:p>
                        <w:p w14:paraId="52997FC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5C81616" w14:textId="77777777" w:rsidR="006D4072" w:rsidRDefault="006D4072"/>
                        <w:p w14:paraId="4804428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3" w:name="_Toc62369952"/>
                          <w:r>
                            <w:t>Bratislava apríl 2019</w:t>
                          </w:r>
                          <w:bookmarkEnd w:id="293"/>
                        </w:p>
                        <w:p w14:paraId="6679FF0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1398748" w14:textId="77777777" w:rsidR="006D4072" w:rsidRDefault="006D4072"/>
                        <w:p w14:paraId="4707C9E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4" w:name="_Toc62369953"/>
                          <w:r>
                            <w:t>Bratislava apríl 2019</w:t>
                          </w:r>
                          <w:bookmarkEnd w:id="294"/>
                        </w:p>
                        <w:p w14:paraId="10D9300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7147493" w14:textId="77777777" w:rsidR="006D4072" w:rsidRDefault="006D4072"/>
                        <w:p w14:paraId="66C92B2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5" w:name="_Toc62369954"/>
                          <w:r>
                            <w:t>Bratislava apríl 2020</w:t>
                          </w:r>
                          <w:bookmarkEnd w:id="295"/>
                        </w:p>
                        <w:p w14:paraId="4E896BD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8FA9D1A" w14:textId="77777777" w:rsidR="006D4072" w:rsidRDefault="006D4072"/>
                        <w:p w14:paraId="1169B6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6" w:name="_Toc62369955"/>
                          <w:r>
                            <w:t>Bratislava apríl 2019</w:t>
                          </w:r>
                          <w:bookmarkEnd w:id="296"/>
                        </w:p>
                        <w:p w14:paraId="1F83893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4346D6F" w14:textId="77777777" w:rsidR="006D4072" w:rsidRDefault="006D4072"/>
                        <w:p w14:paraId="3A56FC5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7" w:name="_Toc62369956"/>
                          <w:r>
                            <w:t>Bratislava apríl 2019</w:t>
                          </w:r>
                          <w:bookmarkEnd w:id="297"/>
                        </w:p>
                        <w:p w14:paraId="361C48B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61F430A" w14:textId="77777777" w:rsidR="006D4072" w:rsidRDefault="006D4072"/>
                        <w:p w14:paraId="285BC2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8" w:name="_Toc62369957"/>
                          <w:r>
                            <w:t>Bratislava apríl 2019</w:t>
                          </w:r>
                          <w:bookmarkEnd w:id="298"/>
                        </w:p>
                        <w:p w14:paraId="633A04E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3DBC2BA" w14:textId="77777777" w:rsidR="006D4072" w:rsidRDefault="006D4072"/>
                        <w:p w14:paraId="60CA301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299" w:name="_Toc62369958"/>
                          <w:r>
                            <w:t>Bratislava apríl 2019</w:t>
                          </w:r>
                          <w:bookmarkEnd w:id="299"/>
                        </w:p>
                        <w:p w14:paraId="47A49A8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0C83C21" w14:textId="77777777" w:rsidR="006D4072" w:rsidRDefault="006D4072"/>
                        <w:p w14:paraId="6CB77BB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0" w:name="_Toc62369959"/>
                          <w:r>
                            <w:t>Bratislava apríl 2019</w:t>
                          </w:r>
                          <w:bookmarkEnd w:id="300"/>
                        </w:p>
                        <w:p w14:paraId="5612822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F192968" w14:textId="77777777" w:rsidR="006D4072" w:rsidRDefault="006D4072"/>
                        <w:p w14:paraId="2356369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1" w:name="_Toc62369960"/>
                          <w:r>
                            <w:t>Bratislava apríl 2019</w:t>
                          </w:r>
                          <w:bookmarkEnd w:id="301"/>
                        </w:p>
                        <w:p w14:paraId="3D787D4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26B828F" w14:textId="77777777" w:rsidR="006D4072" w:rsidRDefault="006D4072"/>
                        <w:p w14:paraId="017C796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2" w:name="_Toc62369961"/>
                          <w:r>
                            <w:t>Bratislava apríl 2019</w:t>
                          </w:r>
                          <w:bookmarkEnd w:id="302"/>
                        </w:p>
                        <w:p w14:paraId="1F4A028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55042B8" w14:textId="77777777" w:rsidR="006D4072" w:rsidRDefault="006D4072"/>
                        <w:p w14:paraId="231C895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3" w:name="_Toc62369962"/>
                          <w:r>
                            <w:t>Bratislava apríl 2020</w:t>
                          </w:r>
                          <w:bookmarkEnd w:id="303"/>
                        </w:p>
                        <w:p w14:paraId="18CD8D7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0B91DA5" w14:textId="77777777" w:rsidR="006D4072" w:rsidRDefault="006D4072"/>
                        <w:p w14:paraId="78B30FB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4" w:name="_Toc62369963"/>
                          <w:r>
                            <w:t>Bratislava apríl 2019</w:t>
                          </w:r>
                          <w:bookmarkEnd w:id="304"/>
                        </w:p>
                        <w:p w14:paraId="086FCCD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411D4EE" w14:textId="77777777" w:rsidR="006D4072" w:rsidRDefault="006D4072"/>
                        <w:p w14:paraId="7B22883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5" w:name="_Toc62369964"/>
                          <w:r>
                            <w:t>Bratislava apríl 2019</w:t>
                          </w:r>
                          <w:bookmarkEnd w:id="305"/>
                        </w:p>
                        <w:p w14:paraId="76D0E3C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6BF0084" w14:textId="77777777" w:rsidR="006D4072" w:rsidRDefault="006D4072"/>
                        <w:p w14:paraId="28839CD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6" w:name="_Toc62369965"/>
                          <w:r>
                            <w:t>Bratislava apríl 2019</w:t>
                          </w:r>
                          <w:bookmarkEnd w:id="306"/>
                        </w:p>
                        <w:p w14:paraId="5C2502F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2EF277B" w14:textId="77777777" w:rsidR="006D4072" w:rsidRDefault="006D4072"/>
                        <w:p w14:paraId="7BCA4F2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7" w:name="_Toc62369966"/>
                          <w:r>
                            <w:t>Bratislava apríl 2019</w:t>
                          </w:r>
                          <w:bookmarkEnd w:id="307"/>
                        </w:p>
                        <w:p w14:paraId="1B4C8C1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2A69230" w14:textId="77777777" w:rsidR="006D4072" w:rsidRDefault="006D4072"/>
                        <w:p w14:paraId="2B431AB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8" w:name="_Toc62369967"/>
                          <w:r>
                            <w:t>Bratislava apríl 2019</w:t>
                          </w:r>
                          <w:bookmarkEnd w:id="308"/>
                        </w:p>
                        <w:p w14:paraId="4865ED0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942DEA4" w14:textId="77777777" w:rsidR="006D4072" w:rsidRDefault="006D4072"/>
                        <w:p w14:paraId="6563FCC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09" w:name="_Toc62369968"/>
                          <w:r>
                            <w:t>Bratislava apríl 2019</w:t>
                          </w:r>
                          <w:bookmarkEnd w:id="309"/>
                        </w:p>
                        <w:p w14:paraId="47E5A89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081DFE8" w14:textId="77777777" w:rsidR="006D4072" w:rsidRDefault="006D4072"/>
                        <w:p w14:paraId="2177977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0" w:name="_Toc62369969"/>
                          <w:r>
                            <w:t>Bratislava apríl 2019</w:t>
                          </w:r>
                          <w:bookmarkEnd w:id="310"/>
                        </w:p>
                        <w:p w14:paraId="03FA249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E5B9552" w14:textId="77777777" w:rsidR="006D4072" w:rsidRDefault="006D4072"/>
                        <w:p w14:paraId="0A7C2F0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1" w:name="_Toc62369970"/>
                          <w:r>
                            <w:t>Bratislava apríl 2020</w:t>
                          </w:r>
                          <w:bookmarkEnd w:id="311"/>
                        </w:p>
                        <w:p w14:paraId="5925CB6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9F92BC7" w14:textId="77777777" w:rsidR="006D4072" w:rsidRDefault="006D4072"/>
                        <w:p w14:paraId="0711205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2" w:name="_Toc62369971"/>
                          <w:r>
                            <w:t>Bratislava apríl 2019</w:t>
                          </w:r>
                          <w:bookmarkEnd w:id="312"/>
                        </w:p>
                        <w:p w14:paraId="3712D2D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8307500" w14:textId="77777777" w:rsidR="006D4072" w:rsidRDefault="006D4072"/>
                        <w:p w14:paraId="26055F7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3" w:name="_Toc62369972"/>
                          <w:r>
                            <w:t>Bratislava apríl 2019</w:t>
                          </w:r>
                          <w:bookmarkEnd w:id="313"/>
                        </w:p>
                        <w:p w14:paraId="372CF3C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2903FE7" w14:textId="77777777" w:rsidR="006D4072" w:rsidRDefault="006D4072"/>
                        <w:p w14:paraId="02F0666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4" w:name="_Toc62369973"/>
                          <w:r>
                            <w:t>Bratislava apríl 2019</w:t>
                          </w:r>
                          <w:bookmarkEnd w:id="314"/>
                        </w:p>
                        <w:p w14:paraId="5B94221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CED263F" w14:textId="77777777" w:rsidR="006D4072" w:rsidRDefault="006D4072"/>
                        <w:p w14:paraId="10E137D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5" w:name="_Toc62369974"/>
                          <w:r>
                            <w:t>Bratislava apríl 2019</w:t>
                          </w:r>
                          <w:bookmarkEnd w:id="315"/>
                        </w:p>
                        <w:p w14:paraId="2B27539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EBDF18A" w14:textId="77777777" w:rsidR="006D4072" w:rsidRDefault="006D4072"/>
                        <w:p w14:paraId="77E80B6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6" w:name="_Toc62369975"/>
                          <w:r>
                            <w:t>Bratislava apríl 2019</w:t>
                          </w:r>
                          <w:bookmarkEnd w:id="316"/>
                        </w:p>
                        <w:p w14:paraId="1C0976A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21AE786" w14:textId="77777777" w:rsidR="006D4072" w:rsidRDefault="006D4072"/>
                        <w:p w14:paraId="4D30D24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7" w:name="_Toc62369976"/>
                          <w:r>
                            <w:t>Bratislava apríl 2019</w:t>
                          </w:r>
                          <w:bookmarkEnd w:id="317"/>
                        </w:p>
                        <w:p w14:paraId="64FEC18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C5367E8" w14:textId="77777777" w:rsidR="006D4072" w:rsidRDefault="006D4072"/>
                        <w:p w14:paraId="46C5FF8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8" w:name="_Toc62369977"/>
                          <w:r>
                            <w:t>Bratislava apríl 2019</w:t>
                          </w:r>
                          <w:bookmarkEnd w:id="318"/>
                        </w:p>
                        <w:p w14:paraId="34E8CC7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1F9A735" w14:textId="77777777" w:rsidR="006D4072" w:rsidRDefault="006D4072"/>
                        <w:p w14:paraId="4190874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19" w:name="_Toc62369978"/>
                          <w:r>
                            <w:t>Bratislava apríl 2020</w:t>
                          </w:r>
                          <w:bookmarkEnd w:id="319"/>
                        </w:p>
                        <w:p w14:paraId="60A18AC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055B6AE" w14:textId="77777777" w:rsidR="006D4072" w:rsidRDefault="006D4072"/>
                        <w:p w14:paraId="634E088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0" w:name="_Toc62369979"/>
                          <w:r>
                            <w:t>Bratislava apríl 2019</w:t>
                          </w:r>
                          <w:bookmarkEnd w:id="320"/>
                        </w:p>
                        <w:p w14:paraId="43A907C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69CC2CC" w14:textId="77777777" w:rsidR="006D4072" w:rsidRDefault="006D4072"/>
                        <w:p w14:paraId="06E9F3F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1" w:name="_Toc62369980"/>
                          <w:r>
                            <w:t>Bratislava apríl 2019</w:t>
                          </w:r>
                          <w:bookmarkEnd w:id="321"/>
                        </w:p>
                        <w:p w14:paraId="5840F4C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EFAD938" w14:textId="77777777" w:rsidR="006D4072" w:rsidRDefault="006D4072"/>
                        <w:p w14:paraId="086C274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2" w:name="_Toc62369981"/>
                          <w:r>
                            <w:t>Bratislava apríl 2019</w:t>
                          </w:r>
                          <w:bookmarkEnd w:id="322"/>
                        </w:p>
                        <w:p w14:paraId="382B211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9A12A79" w14:textId="77777777" w:rsidR="006D4072" w:rsidRDefault="006D4072"/>
                        <w:p w14:paraId="66E749D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3" w:name="_Toc62369982"/>
                          <w:r>
                            <w:t>Bratislava apríl 2019</w:t>
                          </w:r>
                          <w:bookmarkEnd w:id="323"/>
                        </w:p>
                        <w:p w14:paraId="520957F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B804671" w14:textId="77777777" w:rsidR="006D4072" w:rsidRDefault="006D4072"/>
                        <w:p w14:paraId="131B413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4" w:name="_Toc62369983"/>
                          <w:r>
                            <w:t>Bratislava apríl 2019</w:t>
                          </w:r>
                          <w:bookmarkEnd w:id="324"/>
                        </w:p>
                        <w:p w14:paraId="17A248A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7CA0ECD" w14:textId="77777777" w:rsidR="006D4072" w:rsidRDefault="006D4072"/>
                        <w:p w14:paraId="2DA6AA0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5" w:name="_Toc62369984"/>
                          <w:r>
                            <w:t>Bratislava apríl 2019</w:t>
                          </w:r>
                          <w:bookmarkEnd w:id="325"/>
                        </w:p>
                        <w:p w14:paraId="6DD5F3C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3F5472C" w14:textId="77777777" w:rsidR="006D4072" w:rsidRDefault="006D4072"/>
                        <w:p w14:paraId="33B839D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6" w:name="_Toc62369985"/>
                          <w:r>
                            <w:t>Bratislava apríl 2019</w:t>
                          </w:r>
                          <w:bookmarkEnd w:id="326"/>
                        </w:p>
                        <w:p w14:paraId="3D8F417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BD089EA" w14:textId="77777777" w:rsidR="006D4072" w:rsidRDefault="006D4072"/>
                        <w:p w14:paraId="4A47BB9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7" w:name="_Toc62369986"/>
                          <w:r>
                            <w:t>Bratislava apríl 2020</w:t>
                          </w:r>
                          <w:bookmarkEnd w:id="327"/>
                        </w:p>
                        <w:p w14:paraId="3CF5353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606C417" w14:textId="77777777" w:rsidR="006D4072" w:rsidRDefault="006D4072"/>
                        <w:p w14:paraId="6C9D62A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8" w:name="_Toc62369987"/>
                          <w:r>
                            <w:t>Bratislava apríl 2019</w:t>
                          </w:r>
                          <w:bookmarkEnd w:id="328"/>
                        </w:p>
                        <w:p w14:paraId="6CDF42C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C122536" w14:textId="77777777" w:rsidR="006D4072" w:rsidRDefault="006D4072"/>
                        <w:p w14:paraId="6F2A5CC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29" w:name="_Toc62369988"/>
                          <w:r>
                            <w:t>Bratislava apríl 2019</w:t>
                          </w:r>
                          <w:bookmarkEnd w:id="329"/>
                        </w:p>
                        <w:p w14:paraId="47357E0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A2FCC32" w14:textId="77777777" w:rsidR="006D4072" w:rsidRDefault="006D4072"/>
                        <w:p w14:paraId="46B9803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0" w:name="_Toc62369989"/>
                          <w:r>
                            <w:t>Bratislava apríl 2019</w:t>
                          </w:r>
                          <w:bookmarkEnd w:id="330"/>
                        </w:p>
                        <w:p w14:paraId="5578A6F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0A9CAD7" w14:textId="77777777" w:rsidR="006D4072" w:rsidRDefault="006D4072"/>
                        <w:p w14:paraId="5CD758A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1" w:name="_Toc62369990"/>
                          <w:r>
                            <w:t>Bratislava apríl 2019</w:t>
                          </w:r>
                          <w:bookmarkEnd w:id="331"/>
                        </w:p>
                        <w:p w14:paraId="4C718BA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B07AFAE" w14:textId="77777777" w:rsidR="006D4072" w:rsidRDefault="006D4072"/>
                        <w:p w14:paraId="30EB858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2" w:name="_Toc62369991"/>
                          <w:r>
                            <w:t>Bratislava apríl 2019</w:t>
                          </w:r>
                          <w:bookmarkEnd w:id="332"/>
                        </w:p>
                        <w:p w14:paraId="566E1AF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90CE219" w14:textId="77777777" w:rsidR="006D4072" w:rsidRDefault="006D4072"/>
                        <w:p w14:paraId="5E4AC2A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3" w:name="_Toc62369992"/>
                          <w:r>
                            <w:t>Bratislava apríl 2019</w:t>
                          </w:r>
                          <w:bookmarkEnd w:id="333"/>
                        </w:p>
                        <w:p w14:paraId="751A7E3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46A2137" w14:textId="77777777" w:rsidR="006D4072" w:rsidRDefault="006D4072"/>
                        <w:p w14:paraId="4688E4D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4" w:name="_Toc62369993"/>
                          <w:r>
                            <w:t>Bratislava apríl 2019</w:t>
                          </w:r>
                          <w:bookmarkEnd w:id="334"/>
                        </w:p>
                        <w:p w14:paraId="0CC0E0B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E7A35BB" w14:textId="77777777" w:rsidR="006D4072" w:rsidRDefault="006D4072"/>
                        <w:p w14:paraId="116C31E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5" w:name="_Toc62369994"/>
                          <w:r>
                            <w:t>Bratislava apríl 2020</w:t>
                          </w:r>
                          <w:bookmarkEnd w:id="335"/>
                        </w:p>
                        <w:p w14:paraId="7EC45FF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EA32F4C" w14:textId="77777777" w:rsidR="006D4072" w:rsidRDefault="006D4072"/>
                        <w:p w14:paraId="655A4E0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6" w:name="_Toc62369995"/>
                          <w:r>
                            <w:t>Bratislava apríl 2019</w:t>
                          </w:r>
                          <w:bookmarkEnd w:id="336"/>
                        </w:p>
                        <w:p w14:paraId="5471219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32261AB" w14:textId="77777777" w:rsidR="006D4072" w:rsidRDefault="006D4072"/>
                        <w:p w14:paraId="29099F5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7" w:name="_Toc62369996"/>
                          <w:r>
                            <w:t>Bratislava apríl 2019</w:t>
                          </w:r>
                          <w:bookmarkEnd w:id="337"/>
                        </w:p>
                        <w:p w14:paraId="713355C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96E8676" w14:textId="77777777" w:rsidR="006D4072" w:rsidRDefault="006D4072"/>
                        <w:p w14:paraId="00294EB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8" w:name="_Toc62369997"/>
                          <w:r>
                            <w:t>Bratislava apríl 2019</w:t>
                          </w:r>
                          <w:bookmarkEnd w:id="338"/>
                        </w:p>
                        <w:p w14:paraId="4BBC660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5A37F01" w14:textId="77777777" w:rsidR="006D4072" w:rsidRDefault="006D4072"/>
                        <w:p w14:paraId="3C4C046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39" w:name="_Toc62369998"/>
                          <w:r>
                            <w:t>Bratislava apríl 2019</w:t>
                          </w:r>
                          <w:bookmarkEnd w:id="339"/>
                        </w:p>
                        <w:p w14:paraId="4B51E8B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05993A4" w14:textId="77777777" w:rsidR="006D4072" w:rsidRDefault="006D4072"/>
                        <w:p w14:paraId="2781C84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0" w:name="_Toc62369999"/>
                          <w:r>
                            <w:t>Bratislava apríl 2019</w:t>
                          </w:r>
                          <w:bookmarkEnd w:id="340"/>
                        </w:p>
                        <w:p w14:paraId="38ED337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EDD5198" w14:textId="77777777" w:rsidR="006D4072" w:rsidRDefault="006D4072"/>
                        <w:p w14:paraId="0B9038D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1" w:name="_Toc62370000"/>
                          <w:r>
                            <w:t>Bratislava apríl 2019</w:t>
                          </w:r>
                          <w:bookmarkEnd w:id="341"/>
                        </w:p>
                        <w:p w14:paraId="36E17D6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39598F7" w14:textId="77777777" w:rsidR="006D4072" w:rsidRDefault="006D4072"/>
                        <w:p w14:paraId="1D19F17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2" w:name="_Toc62370001"/>
                          <w:r>
                            <w:t>Bratislava apríl 2019</w:t>
                          </w:r>
                          <w:bookmarkEnd w:id="342"/>
                        </w:p>
                        <w:p w14:paraId="0750D20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96E735" w14:textId="77777777" w:rsidR="006D4072" w:rsidRDefault="006D4072"/>
                        <w:p w14:paraId="3230B5B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3" w:name="_Toc62370002"/>
                          <w:r>
                            <w:t>Bratislava apríl 2020</w:t>
                          </w:r>
                          <w:bookmarkEnd w:id="343"/>
                        </w:p>
                        <w:p w14:paraId="11B8290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10B2C43" w14:textId="77777777" w:rsidR="006D4072" w:rsidRDefault="006D4072"/>
                        <w:p w14:paraId="04ADF90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4" w:name="_Toc62370003"/>
                          <w:r>
                            <w:t>Bratislava apríl 2019</w:t>
                          </w:r>
                          <w:bookmarkEnd w:id="344"/>
                        </w:p>
                        <w:p w14:paraId="21386B7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C7EDAB2" w14:textId="77777777" w:rsidR="006D4072" w:rsidRDefault="006D4072"/>
                        <w:p w14:paraId="79988FD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5" w:name="_Toc62370004"/>
                          <w:r>
                            <w:t>Bratislava apríl 2019</w:t>
                          </w:r>
                          <w:bookmarkEnd w:id="345"/>
                        </w:p>
                        <w:p w14:paraId="6CD224C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4D90C9A" w14:textId="77777777" w:rsidR="006D4072" w:rsidRDefault="006D4072"/>
                        <w:p w14:paraId="25C55FF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6" w:name="_Toc62370005"/>
                          <w:r>
                            <w:t>Bratislava apríl 2019</w:t>
                          </w:r>
                          <w:bookmarkEnd w:id="346"/>
                        </w:p>
                        <w:p w14:paraId="1FFF4F6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0965054" w14:textId="77777777" w:rsidR="006D4072" w:rsidRDefault="006D4072"/>
                        <w:p w14:paraId="4194708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7" w:name="_Toc62370006"/>
                          <w:r>
                            <w:t>Bratislava apríl 2019</w:t>
                          </w:r>
                          <w:bookmarkEnd w:id="347"/>
                        </w:p>
                        <w:p w14:paraId="76AE700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D0C3C65" w14:textId="77777777" w:rsidR="006D4072" w:rsidRDefault="006D4072"/>
                        <w:p w14:paraId="7975BAB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8" w:name="_Toc62370007"/>
                          <w:r>
                            <w:t>Bratislava apríl 2019</w:t>
                          </w:r>
                          <w:bookmarkEnd w:id="348"/>
                        </w:p>
                        <w:p w14:paraId="3489F2E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B374BED" w14:textId="77777777" w:rsidR="006D4072" w:rsidRDefault="006D4072"/>
                        <w:p w14:paraId="036880B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49" w:name="_Toc62370008"/>
                          <w:r>
                            <w:t>Bratislava apríl 2019</w:t>
                          </w:r>
                          <w:bookmarkEnd w:id="349"/>
                        </w:p>
                        <w:p w14:paraId="5B1DC59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0330489" w14:textId="77777777" w:rsidR="006D4072" w:rsidRDefault="006D4072"/>
                        <w:p w14:paraId="6041AFD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0" w:name="_Toc62370009"/>
                          <w:r>
                            <w:t>Bratislava apríl 2019</w:t>
                          </w:r>
                          <w:bookmarkEnd w:id="350"/>
                        </w:p>
                        <w:p w14:paraId="5303D48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4FCF777" w14:textId="77777777" w:rsidR="006D4072" w:rsidRDefault="006D4072"/>
                        <w:p w14:paraId="07AE617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1" w:name="_Toc62370010"/>
                          <w:r>
                            <w:t>Bratislava apríl 2020</w:t>
                          </w:r>
                          <w:bookmarkEnd w:id="351"/>
                        </w:p>
                        <w:p w14:paraId="47DD751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5E18D95" w14:textId="77777777" w:rsidR="006D4072" w:rsidRDefault="006D4072"/>
                        <w:p w14:paraId="090156A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2" w:name="_Toc62370011"/>
                          <w:r>
                            <w:t>Bratislava apríl 2019</w:t>
                          </w:r>
                          <w:bookmarkEnd w:id="352"/>
                        </w:p>
                        <w:p w14:paraId="136565F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405516E" w14:textId="77777777" w:rsidR="006D4072" w:rsidRDefault="006D4072"/>
                        <w:p w14:paraId="4B11B23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3" w:name="_Toc62370012"/>
                          <w:r>
                            <w:t>Bratislava apríl 2019</w:t>
                          </w:r>
                          <w:bookmarkEnd w:id="353"/>
                        </w:p>
                        <w:p w14:paraId="00EFC0B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8C16EFF" w14:textId="77777777" w:rsidR="006D4072" w:rsidRDefault="006D4072"/>
                        <w:p w14:paraId="7FCBF4C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4" w:name="_Toc62370013"/>
                          <w:r>
                            <w:t>Bratislava apríl 2019</w:t>
                          </w:r>
                          <w:bookmarkEnd w:id="354"/>
                        </w:p>
                        <w:p w14:paraId="4E7AF20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DA352A7" w14:textId="77777777" w:rsidR="006D4072" w:rsidRDefault="006D4072"/>
                        <w:p w14:paraId="5DA6AA4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5" w:name="_Toc62370014"/>
                          <w:r>
                            <w:t>Bratislava apríl 2019</w:t>
                          </w:r>
                          <w:bookmarkEnd w:id="355"/>
                        </w:p>
                        <w:p w14:paraId="5DDF6F4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FBD2945" w14:textId="77777777" w:rsidR="006D4072" w:rsidRDefault="006D4072"/>
                        <w:p w14:paraId="76E52F8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6" w:name="_Toc62370015"/>
                          <w:r>
                            <w:t>Bratislava apríl 2019</w:t>
                          </w:r>
                          <w:bookmarkEnd w:id="356"/>
                        </w:p>
                        <w:p w14:paraId="515D4AB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3087EA4" w14:textId="77777777" w:rsidR="006D4072" w:rsidRDefault="006D4072"/>
                        <w:p w14:paraId="77EF0E7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7" w:name="_Toc62370016"/>
                          <w:r>
                            <w:t>Bratislava apríl 2019</w:t>
                          </w:r>
                          <w:bookmarkEnd w:id="357"/>
                        </w:p>
                        <w:p w14:paraId="290B414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FD515CB" w14:textId="77777777" w:rsidR="006D4072" w:rsidRDefault="006D4072"/>
                        <w:p w14:paraId="1CB1D90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8" w:name="_Toc62370017"/>
                          <w:r>
                            <w:t>Bratislava apríl 2019</w:t>
                          </w:r>
                          <w:bookmarkEnd w:id="358"/>
                        </w:p>
                        <w:p w14:paraId="6DDF919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4E07870" w14:textId="77777777" w:rsidR="006D4072" w:rsidRDefault="006D4072"/>
                        <w:p w14:paraId="227937D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59" w:name="_Toc62370018"/>
                          <w:r>
                            <w:t>Bratislava apríl 2020</w:t>
                          </w:r>
                          <w:bookmarkEnd w:id="359"/>
                        </w:p>
                        <w:p w14:paraId="1F5FA35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30B47CF" w14:textId="77777777" w:rsidR="006D4072" w:rsidRDefault="006D4072"/>
                        <w:p w14:paraId="52CE90F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0" w:name="_Toc62370019"/>
                          <w:r>
                            <w:t>Bratislava apríl 2019</w:t>
                          </w:r>
                          <w:bookmarkEnd w:id="360"/>
                        </w:p>
                        <w:p w14:paraId="599B1EA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EF2DF5B" w14:textId="77777777" w:rsidR="006D4072" w:rsidRDefault="006D4072"/>
                        <w:p w14:paraId="366F69D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1" w:name="_Toc62370020"/>
                          <w:r>
                            <w:t>Bratislava apríl 2019</w:t>
                          </w:r>
                          <w:bookmarkEnd w:id="361"/>
                        </w:p>
                        <w:p w14:paraId="6B3D523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A892A9B" w14:textId="77777777" w:rsidR="006D4072" w:rsidRDefault="006D4072"/>
                        <w:p w14:paraId="6B344F8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2" w:name="_Toc62370021"/>
                          <w:r>
                            <w:t>Bratislava apríl 2019</w:t>
                          </w:r>
                          <w:bookmarkEnd w:id="362"/>
                        </w:p>
                        <w:p w14:paraId="50DCCCD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1ABD87B" w14:textId="77777777" w:rsidR="006D4072" w:rsidRDefault="006D4072"/>
                        <w:p w14:paraId="789CC83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3" w:name="_Toc62370022"/>
                          <w:r>
                            <w:t>Bratislava apríl 2019</w:t>
                          </w:r>
                          <w:bookmarkEnd w:id="363"/>
                        </w:p>
                        <w:p w14:paraId="31BAB90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3593EE5" w14:textId="77777777" w:rsidR="006D4072" w:rsidRDefault="006D4072"/>
                        <w:p w14:paraId="71CED2F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4" w:name="_Toc62370023"/>
                          <w:r>
                            <w:t>Bratislava apríl 2019</w:t>
                          </w:r>
                          <w:bookmarkEnd w:id="364"/>
                        </w:p>
                        <w:p w14:paraId="268076F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961D4B4" w14:textId="77777777" w:rsidR="006D4072" w:rsidRDefault="006D4072"/>
                        <w:p w14:paraId="2929BC7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5" w:name="_Toc62370024"/>
                          <w:r>
                            <w:t>Bratislava apríl 2019</w:t>
                          </w:r>
                          <w:bookmarkEnd w:id="365"/>
                        </w:p>
                        <w:p w14:paraId="4130924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F686E3A" w14:textId="77777777" w:rsidR="006D4072" w:rsidRDefault="006D4072"/>
                        <w:p w14:paraId="6459AF5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6" w:name="_Toc62370025"/>
                          <w:r>
                            <w:t>Bratislava apríl 2019</w:t>
                          </w:r>
                          <w:bookmarkEnd w:id="366"/>
                        </w:p>
                        <w:p w14:paraId="5FA96C3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1A91CE7" w14:textId="77777777" w:rsidR="006D4072" w:rsidRDefault="006D4072"/>
                        <w:p w14:paraId="4FC66FC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7" w:name="_Toc62370026"/>
                          <w:r>
                            <w:t>Bratislava apríl 2020</w:t>
                          </w:r>
                          <w:bookmarkEnd w:id="367"/>
                        </w:p>
                        <w:p w14:paraId="0ABA34E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48C558A" w14:textId="77777777" w:rsidR="006D4072" w:rsidRDefault="006D4072"/>
                        <w:p w14:paraId="36BA5DE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8" w:name="_Toc62370027"/>
                          <w:r>
                            <w:t>Bratislava apríl 2019</w:t>
                          </w:r>
                          <w:bookmarkEnd w:id="368"/>
                        </w:p>
                        <w:p w14:paraId="26B07D4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BC2958F" w14:textId="77777777" w:rsidR="006D4072" w:rsidRDefault="006D4072"/>
                        <w:p w14:paraId="52F0727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69" w:name="_Toc62370028"/>
                          <w:r>
                            <w:t>Bratislava apríl 2019</w:t>
                          </w:r>
                          <w:bookmarkEnd w:id="369"/>
                        </w:p>
                        <w:p w14:paraId="6D63AE5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425515F" w14:textId="77777777" w:rsidR="006D4072" w:rsidRDefault="006D4072"/>
                        <w:p w14:paraId="46AF81D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0" w:name="_Toc62370029"/>
                          <w:r>
                            <w:t>Bratislava apríl 2019</w:t>
                          </w:r>
                          <w:bookmarkEnd w:id="370"/>
                        </w:p>
                        <w:p w14:paraId="561567F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E41DABA" w14:textId="77777777" w:rsidR="006D4072" w:rsidRDefault="006D4072"/>
                        <w:p w14:paraId="0F70D8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1" w:name="_Toc62370030"/>
                          <w:r>
                            <w:t>Bratislava apríl 2019</w:t>
                          </w:r>
                          <w:bookmarkEnd w:id="371"/>
                        </w:p>
                        <w:p w14:paraId="7726EDC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B7D6D33" w14:textId="77777777" w:rsidR="006D4072" w:rsidRDefault="006D4072"/>
                        <w:p w14:paraId="05D2F91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2" w:name="_Toc62370031"/>
                          <w:r>
                            <w:t>Bratislava apríl 2019</w:t>
                          </w:r>
                          <w:bookmarkEnd w:id="372"/>
                        </w:p>
                        <w:p w14:paraId="09AAF71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ED52FD9" w14:textId="77777777" w:rsidR="006D4072" w:rsidRDefault="006D4072"/>
                        <w:p w14:paraId="53998E8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3" w:name="_Toc62370032"/>
                          <w:r>
                            <w:t>Bratislava apríl 2019</w:t>
                          </w:r>
                          <w:bookmarkEnd w:id="373"/>
                        </w:p>
                        <w:p w14:paraId="44FD535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57408D3" w14:textId="77777777" w:rsidR="006D4072" w:rsidRDefault="006D4072"/>
                        <w:p w14:paraId="0F83720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4" w:name="_Toc62370033"/>
                          <w:r>
                            <w:t>Bratislava apríl 2019</w:t>
                          </w:r>
                          <w:bookmarkEnd w:id="374"/>
                        </w:p>
                        <w:p w14:paraId="40BA352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972038" w14:textId="77777777" w:rsidR="006D4072" w:rsidRDefault="006D4072"/>
                        <w:p w14:paraId="3ABBDD8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5" w:name="_Toc62370034"/>
                          <w:r>
                            <w:t>Bratislava apríl 2020</w:t>
                          </w:r>
                          <w:bookmarkEnd w:id="375"/>
                        </w:p>
                        <w:p w14:paraId="542DA3E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5F5F9C2" w14:textId="77777777" w:rsidR="006D4072" w:rsidRDefault="006D4072"/>
                        <w:p w14:paraId="787B78B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6" w:name="_Toc62370035"/>
                          <w:r>
                            <w:t>Bratislava apríl 2019</w:t>
                          </w:r>
                          <w:bookmarkEnd w:id="376"/>
                        </w:p>
                        <w:p w14:paraId="33D209D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BCFB04E" w14:textId="77777777" w:rsidR="006D4072" w:rsidRDefault="006D4072"/>
                        <w:p w14:paraId="09AB733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7" w:name="_Toc62370036"/>
                          <w:r>
                            <w:t>Bratislava apríl 2019</w:t>
                          </w:r>
                          <w:bookmarkEnd w:id="377"/>
                        </w:p>
                        <w:p w14:paraId="116F8E0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FA93B5F" w14:textId="77777777" w:rsidR="006D4072" w:rsidRDefault="006D4072"/>
                        <w:p w14:paraId="1A57A3A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8" w:name="_Toc62370037"/>
                          <w:r>
                            <w:t>Bratislava apríl 2019</w:t>
                          </w:r>
                          <w:bookmarkEnd w:id="378"/>
                        </w:p>
                        <w:p w14:paraId="2F2CEB3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947AE3C" w14:textId="77777777" w:rsidR="006D4072" w:rsidRDefault="006D4072"/>
                        <w:p w14:paraId="7DF4222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79" w:name="_Toc62370038"/>
                          <w:r>
                            <w:t>Bratislava apríl 2019</w:t>
                          </w:r>
                          <w:bookmarkEnd w:id="379"/>
                        </w:p>
                        <w:p w14:paraId="19CF947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B7EEEE5" w14:textId="77777777" w:rsidR="006D4072" w:rsidRDefault="006D4072"/>
                        <w:p w14:paraId="5F9FAF5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0" w:name="_Toc62370039"/>
                          <w:r>
                            <w:t>Bratislava apríl 2019</w:t>
                          </w:r>
                          <w:bookmarkEnd w:id="380"/>
                        </w:p>
                        <w:p w14:paraId="0C1688E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78DE545" w14:textId="77777777" w:rsidR="006D4072" w:rsidRDefault="006D4072"/>
                        <w:p w14:paraId="79A1777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1" w:name="_Toc62370040"/>
                          <w:r>
                            <w:t>Bratislava apríl 2019</w:t>
                          </w:r>
                          <w:bookmarkEnd w:id="381"/>
                        </w:p>
                        <w:p w14:paraId="4271ADB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E21D4B1" w14:textId="77777777" w:rsidR="006D4072" w:rsidRDefault="006D4072"/>
                        <w:p w14:paraId="12E95F4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2" w:name="_Toc62370041"/>
                          <w:r>
                            <w:t>Bratislava apríl 2019</w:t>
                          </w:r>
                          <w:bookmarkEnd w:id="382"/>
                        </w:p>
                        <w:p w14:paraId="1DF8B32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8FDDE3F" w14:textId="77777777" w:rsidR="006D4072" w:rsidRDefault="006D4072"/>
                        <w:p w14:paraId="6E43F31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3" w:name="_Toc62370042"/>
                          <w:r>
                            <w:t>Bratislava apríl 2020</w:t>
                          </w:r>
                          <w:bookmarkEnd w:id="383"/>
                        </w:p>
                        <w:p w14:paraId="3FD2DD1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7791D91" w14:textId="77777777" w:rsidR="006D4072" w:rsidRDefault="006D4072"/>
                        <w:p w14:paraId="1C70057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4" w:name="_Toc62370043"/>
                          <w:r>
                            <w:t>Bratislava apríl 2019</w:t>
                          </w:r>
                          <w:bookmarkEnd w:id="384"/>
                        </w:p>
                        <w:p w14:paraId="108E6C2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D7669D" w14:textId="77777777" w:rsidR="006D4072" w:rsidRDefault="006D4072"/>
                        <w:p w14:paraId="5C885E1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5" w:name="_Toc62370044"/>
                          <w:r>
                            <w:t>Bratislava apríl 2019</w:t>
                          </w:r>
                          <w:bookmarkEnd w:id="385"/>
                        </w:p>
                        <w:p w14:paraId="768E760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252533D" w14:textId="77777777" w:rsidR="006D4072" w:rsidRDefault="006D4072"/>
                        <w:p w14:paraId="3B5038A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6" w:name="_Toc62370045"/>
                          <w:r>
                            <w:t>Bratislava apríl 2019</w:t>
                          </w:r>
                          <w:bookmarkEnd w:id="386"/>
                        </w:p>
                        <w:p w14:paraId="0F9960C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A22F93B" w14:textId="77777777" w:rsidR="006D4072" w:rsidRDefault="006D4072"/>
                        <w:p w14:paraId="7AC009B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7" w:name="_Toc62370046"/>
                          <w:r>
                            <w:t>Bratislava apríl 2019</w:t>
                          </w:r>
                          <w:bookmarkEnd w:id="387"/>
                        </w:p>
                        <w:p w14:paraId="3441EE6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062AF91" w14:textId="77777777" w:rsidR="006D4072" w:rsidRDefault="006D4072"/>
                        <w:p w14:paraId="44F62D9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8" w:name="_Toc62370047"/>
                          <w:r>
                            <w:t>Bratislava apríl 2019</w:t>
                          </w:r>
                          <w:bookmarkEnd w:id="388"/>
                        </w:p>
                        <w:p w14:paraId="333F9A2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A0988A9" w14:textId="77777777" w:rsidR="006D4072" w:rsidRDefault="006D4072"/>
                        <w:p w14:paraId="4ACC819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89" w:name="_Toc62370048"/>
                          <w:r>
                            <w:t>Bratislava apríl 2019</w:t>
                          </w:r>
                          <w:bookmarkEnd w:id="389"/>
                        </w:p>
                        <w:p w14:paraId="2294D25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56A5A1" w14:textId="77777777" w:rsidR="006D4072" w:rsidRDefault="006D4072"/>
                        <w:p w14:paraId="111CF0A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0" w:name="_Toc62370049"/>
                          <w:r>
                            <w:t>Bratislava apríl 2019</w:t>
                          </w:r>
                          <w:bookmarkEnd w:id="390"/>
                        </w:p>
                        <w:p w14:paraId="1E48DE0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C79B410" w14:textId="77777777" w:rsidR="006D4072" w:rsidRDefault="006D4072"/>
                        <w:p w14:paraId="13FDB2A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1" w:name="_Toc62370050"/>
                          <w:r>
                            <w:t>Bratislava apríl 2020</w:t>
                          </w:r>
                          <w:bookmarkEnd w:id="391"/>
                        </w:p>
                        <w:p w14:paraId="06BAF58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D6AEFFF" w14:textId="77777777" w:rsidR="006D4072" w:rsidRDefault="006D4072"/>
                        <w:p w14:paraId="1A85F84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2" w:name="_Toc62370051"/>
                          <w:r>
                            <w:t>Bratislava apríl 2019</w:t>
                          </w:r>
                          <w:bookmarkEnd w:id="392"/>
                        </w:p>
                        <w:p w14:paraId="2093AD0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C623744" w14:textId="77777777" w:rsidR="006D4072" w:rsidRDefault="006D4072"/>
                        <w:p w14:paraId="3EEF155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3" w:name="_Toc62370052"/>
                          <w:r>
                            <w:t>Bratislava apríl 2019</w:t>
                          </w:r>
                          <w:bookmarkEnd w:id="393"/>
                        </w:p>
                        <w:p w14:paraId="7512FBE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455CCF0" w14:textId="77777777" w:rsidR="006D4072" w:rsidRDefault="006D4072"/>
                        <w:p w14:paraId="1AA40A1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4" w:name="_Toc62370053"/>
                          <w:r>
                            <w:t>Bratislava apríl 2019</w:t>
                          </w:r>
                          <w:bookmarkEnd w:id="394"/>
                        </w:p>
                        <w:p w14:paraId="2224451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47C2FD1" w14:textId="77777777" w:rsidR="006D4072" w:rsidRDefault="006D4072"/>
                        <w:p w14:paraId="0B434D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5" w:name="_Toc62370054"/>
                          <w:r>
                            <w:t>Bratislava apríl 2019</w:t>
                          </w:r>
                          <w:bookmarkEnd w:id="395"/>
                        </w:p>
                        <w:p w14:paraId="2FF95DC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C8FC78E" w14:textId="77777777" w:rsidR="006D4072" w:rsidRDefault="006D4072"/>
                        <w:p w14:paraId="02E75CC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6" w:name="_Toc62370055"/>
                          <w:r>
                            <w:t>Bratislava apríl 2019</w:t>
                          </w:r>
                          <w:bookmarkEnd w:id="396"/>
                        </w:p>
                        <w:p w14:paraId="00DE9E4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76BB44E" w14:textId="77777777" w:rsidR="006D4072" w:rsidRDefault="006D4072"/>
                        <w:p w14:paraId="79F11E5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7" w:name="_Toc62370056"/>
                          <w:r>
                            <w:t>Bratislava apríl 2019</w:t>
                          </w:r>
                          <w:bookmarkEnd w:id="397"/>
                        </w:p>
                        <w:p w14:paraId="3226197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AABE20A" w14:textId="77777777" w:rsidR="006D4072" w:rsidRDefault="006D4072"/>
                        <w:p w14:paraId="2F0B847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8" w:name="_Toc62370057"/>
                          <w:r>
                            <w:t>Bratislava apríl 2019</w:t>
                          </w:r>
                          <w:bookmarkEnd w:id="398"/>
                        </w:p>
                        <w:p w14:paraId="67E63D6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6CF30CE" w14:textId="77777777" w:rsidR="006D4072" w:rsidRDefault="006D4072"/>
                        <w:p w14:paraId="558FF6C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399" w:name="_Toc62370058"/>
                          <w:r>
                            <w:t>Bratislava apríl 2020</w:t>
                          </w:r>
                          <w:bookmarkEnd w:id="399"/>
                        </w:p>
                        <w:p w14:paraId="0EFADCA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8EFBA86" w14:textId="77777777" w:rsidR="006D4072" w:rsidRDefault="006D4072"/>
                        <w:p w14:paraId="2FD387F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0" w:name="_Toc62370059"/>
                          <w:r>
                            <w:t>Bratislava apríl 2019</w:t>
                          </w:r>
                          <w:bookmarkEnd w:id="400"/>
                        </w:p>
                        <w:p w14:paraId="6112D32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A3C997A" w14:textId="77777777" w:rsidR="006D4072" w:rsidRDefault="006D4072"/>
                        <w:p w14:paraId="71D8AA4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1" w:name="_Toc62370060"/>
                          <w:r>
                            <w:t>Bratislava apríl 2019</w:t>
                          </w:r>
                          <w:bookmarkEnd w:id="401"/>
                        </w:p>
                        <w:p w14:paraId="200907D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57D7C06" w14:textId="77777777" w:rsidR="006D4072" w:rsidRDefault="006D4072"/>
                        <w:p w14:paraId="0A0BB44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2" w:name="_Toc62370061"/>
                          <w:r>
                            <w:t>Bratislava apríl 2019</w:t>
                          </w:r>
                          <w:bookmarkEnd w:id="402"/>
                        </w:p>
                        <w:p w14:paraId="7E0F767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2414E76" w14:textId="77777777" w:rsidR="006D4072" w:rsidRDefault="006D4072"/>
                        <w:p w14:paraId="0E6BCF6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3" w:name="_Toc62370062"/>
                          <w:r>
                            <w:t>Bratislava apríl 2019</w:t>
                          </w:r>
                          <w:bookmarkEnd w:id="403"/>
                        </w:p>
                        <w:p w14:paraId="590131C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DE0A84B" w14:textId="77777777" w:rsidR="006D4072" w:rsidRDefault="006D4072"/>
                        <w:p w14:paraId="4EA513C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4" w:name="_Toc62370063"/>
                          <w:r>
                            <w:t>Bratislava apríl 2019</w:t>
                          </w:r>
                          <w:bookmarkEnd w:id="404"/>
                        </w:p>
                        <w:p w14:paraId="2DF4543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14EBDA9" w14:textId="77777777" w:rsidR="006D4072" w:rsidRDefault="006D4072"/>
                        <w:p w14:paraId="14CEB86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5" w:name="_Toc62370064"/>
                          <w:r>
                            <w:t>Bratislava apríl 2019</w:t>
                          </w:r>
                          <w:bookmarkEnd w:id="405"/>
                        </w:p>
                        <w:p w14:paraId="598580F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1B06D7F" w14:textId="77777777" w:rsidR="006D4072" w:rsidRDefault="006D4072"/>
                        <w:p w14:paraId="18659A1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6" w:name="_Toc62370065"/>
                          <w:r>
                            <w:t>Bratislava apríl 2019</w:t>
                          </w:r>
                          <w:bookmarkEnd w:id="406"/>
                        </w:p>
                        <w:p w14:paraId="0CD484F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FFE1587" w14:textId="77777777" w:rsidR="006D4072" w:rsidRDefault="006D4072"/>
                        <w:p w14:paraId="618CCA6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7" w:name="_Toc62370066"/>
                          <w:r>
                            <w:t>Bratislava apríl 2020</w:t>
                          </w:r>
                          <w:bookmarkEnd w:id="407"/>
                        </w:p>
                        <w:p w14:paraId="713E0D5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4928B5C" w14:textId="77777777" w:rsidR="006D4072" w:rsidRDefault="006D4072"/>
                        <w:p w14:paraId="34F930A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8" w:name="_Toc62370067"/>
                          <w:r>
                            <w:t>Bratislava apríl 2019</w:t>
                          </w:r>
                          <w:bookmarkEnd w:id="408"/>
                        </w:p>
                        <w:p w14:paraId="56CC1D4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F8B355B" w14:textId="77777777" w:rsidR="006D4072" w:rsidRDefault="006D4072"/>
                        <w:p w14:paraId="4A8ACFB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09" w:name="_Toc62370068"/>
                          <w:r>
                            <w:t>Bratislava apríl 2019</w:t>
                          </w:r>
                          <w:bookmarkEnd w:id="409"/>
                        </w:p>
                        <w:p w14:paraId="4A50138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D09C64E" w14:textId="77777777" w:rsidR="006D4072" w:rsidRDefault="006D4072"/>
                        <w:p w14:paraId="7B099B3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0" w:name="_Toc62370069"/>
                          <w:r>
                            <w:t>Bratislava apríl 2019</w:t>
                          </w:r>
                          <w:bookmarkEnd w:id="410"/>
                        </w:p>
                        <w:p w14:paraId="3A956B9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14C95FC" w14:textId="77777777" w:rsidR="006D4072" w:rsidRDefault="006D4072"/>
                        <w:p w14:paraId="4222A52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1" w:name="_Toc62370070"/>
                          <w:r>
                            <w:t>Bratislava apríl 2019</w:t>
                          </w:r>
                          <w:bookmarkEnd w:id="411"/>
                        </w:p>
                        <w:p w14:paraId="4625F93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9D6BA74" w14:textId="77777777" w:rsidR="006D4072" w:rsidRDefault="006D4072"/>
                        <w:p w14:paraId="7DBBB73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2" w:name="_Toc62370071"/>
                          <w:r>
                            <w:t>Bratislava apríl 2019</w:t>
                          </w:r>
                          <w:bookmarkEnd w:id="412"/>
                        </w:p>
                        <w:p w14:paraId="25700F2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702D756" w14:textId="77777777" w:rsidR="006D4072" w:rsidRDefault="006D4072"/>
                        <w:p w14:paraId="230BDB9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3" w:name="_Toc62370072"/>
                          <w:r>
                            <w:t>Bratislava apríl 2019</w:t>
                          </w:r>
                          <w:bookmarkEnd w:id="413"/>
                        </w:p>
                        <w:p w14:paraId="18F4893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8412738" w14:textId="77777777" w:rsidR="006D4072" w:rsidRDefault="006D4072"/>
                        <w:p w14:paraId="768A958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4" w:name="_Toc62370073"/>
                          <w:r>
                            <w:t>Bratislava apríl 2019</w:t>
                          </w:r>
                          <w:bookmarkEnd w:id="414"/>
                        </w:p>
                        <w:p w14:paraId="3D97B54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0119500" w14:textId="77777777" w:rsidR="006D4072" w:rsidRDefault="006D4072"/>
                        <w:p w14:paraId="3D8DC35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5" w:name="_Toc62370074"/>
                          <w:r>
                            <w:t>Bratislava apríl 2020</w:t>
                          </w:r>
                          <w:bookmarkEnd w:id="415"/>
                        </w:p>
                        <w:p w14:paraId="028ADB9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417C757" w14:textId="77777777" w:rsidR="006D4072" w:rsidRDefault="006D4072"/>
                        <w:p w14:paraId="3F471C0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6" w:name="_Toc62370075"/>
                          <w:r>
                            <w:t>Bratislava apríl 2019</w:t>
                          </w:r>
                          <w:bookmarkEnd w:id="416"/>
                        </w:p>
                        <w:p w14:paraId="260A93E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ED8E592" w14:textId="77777777" w:rsidR="006D4072" w:rsidRDefault="006D4072"/>
                        <w:p w14:paraId="61EC1E6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7" w:name="_Toc62370076"/>
                          <w:r>
                            <w:t>Bratislava apríl 2019</w:t>
                          </w:r>
                          <w:bookmarkEnd w:id="417"/>
                        </w:p>
                        <w:p w14:paraId="3A56515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C7A87B7" w14:textId="77777777" w:rsidR="006D4072" w:rsidRDefault="006D4072"/>
                        <w:p w14:paraId="23B5318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8" w:name="_Toc62370077"/>
                          <w:r>
                            <w:t>Bratislava apríl 2019</w:t>
                          </w:r>
                          <w:bookmarkEnd w:id="418"/>
                        </w:p>
                        <w:p w14:paraId="793ABF4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DC98E9D" w14:textId="77777777" w:rsidR="006D4072" w:rsidRDefault="006D4072"/>
                        <w:p w14:paraId="18710C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19" w:name="_Toc62370078"/>
                          <w:r>
                            <w:t>Bratislava apríl 2019</w:t>
                          </w:r>
                          <w:bookmarkEnd w:id="419"/>
                        </w:p>
                        <w:p w14:paraId="43F1DC0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0940F7B" w14:textId="77777777" w:rsidR="006D4072" w:rsidRDefault="006D4072"/>
                        <w:p w14:paraId="3B22A7F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0" w:name="_Toc62370079"/>
                          <w:r>
                            <w:t>Bratislava apríl 2019</w:t>
                          </w:r>
                          <w:bookmarkEnd w:id="420"/>
                        </w:p>
                        <w:p w14:paraId="3B92971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1BBC1A0" w14:textId="77777777" w:rsidR="006D4072" w:rsidRDefault="006D4072"/>
                        <w:p w14:paraId="1AFFD04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1" w:name="_Toc62370080"/>
                          <w:r>
                            <w:t>Bratislava apríl 2019</w:t>
                          </w:r>
                          <w:bookmarkEnd w:id="421"/>
                        </w:p>
                        <w:p w14:paraId="62E6BDC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0BD87B" w14:textId="77777777" w:rsidR="006D4072" w:rsidRDefault="006D4072"/>
                        <w:p w14:paraId="667CC85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2" w:name="_Toc62370081"/>
                          <w:r>
                            <w:t>Bratislava apríl 2019</w:t>
                          </w:r>
                          <w:bookmarkEnd w:id="422"/>
                        </w:p>
                        <w:p w14:paraId="5C1D98E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67FA8B6" w14:textId="77777777" w:rsidR="006D4072" w:rsidRDefault="006D4072"/>
                        <w:p w14:paraId="1A78434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3" w:name="_Toc62370082"/>
                          <w:r>
                            <w:t>Bratislava apríl 2020</w:t>
                          </w:r>
                          <w:bookmarkEnd w:id="423"/>
                        </w:p>
                        <w:p w14:paraId="12BAE47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6DBC755" w14:textId="77777777" w:rsidR="006D4072" w:rsidRDefault="006D4072"/>
                        <w:p w14:paraId="587AC56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4" w:name="_Toc62370083"/>
                          <w:r>
                            <w:t>Bratislava apríl 2019</w:t>
                          </w:r>
                          <w:bookmarkEnd w:id="424"/>
                        </w:p>
                        <w:p w14:paraId="78F3926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34443AC" w14:textId="77777777" w:rsidR="006D4072" w:rsidRDefault="006D4072"/>
                        <w:p w14:paraId="5CE4F79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5" w:name="_Toc62370084"/>
                          <w:r>
                            <w:t>Bratislava apríl 2019</w:t>
                          </w:r>
                          <w:bookmarkEnd w:id="425"/>
                        </w:p>
                        <w:p w14:paraId="56FC7C4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F39AB9B" w14:textId="77777777" w:rsidR="006D4072" w:rsidRDefault="006D4072"/>
                        <w:p w14:paraId="5279290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6" w:name="_Toc62370085"/>
                          <w:r>
                            <w:t>Bratislava apríl 2019</w:t>
                          </w:r>
                          <w:bookmarkEnd w:id="426"/>
                        </w:p>
                        <w:p w14:paraId="0D27FBF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1F8EC78" w14:textId="77777777" w:rsidR="006D4072" w:rsidRDefault="006D4072"/>
                        <w:p w14:paraId="55949FF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7" w:name="_Toc62370086"/>
                          <w:r>
                            <w:t>Bratislava apríl 2019</w:t>
                          </w:r>
                          <w:bookmarkEnd w:id="427"/>
                        </w:p>
                        <w:p w14:paraId="41C9C7E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506EED0" w14:textId="77777777" w:rsidR="006D4072" w:rsidRDefault="006D4072"/>
                        <w:p w14:paraId="2604921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8" w:name="_Toc62370087"/>
                          <w:r>
                            <w:t>Bratislava apríl 2019</w:t>
                          </w:r>
                          <w:bookmarkEnd w:id="428"/>
                        </w:p>
                        <w:p w14:paraId="1865E90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8AA905C" w14:textId="77777777" w:rsidR="006D4072" w:rsidRDefault="006D4072"/>
                        <w:p w14:paraId="6270DDD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29" w:name="_Toc62370088"/>
                          <w:r>
                            <w:t>Bratislava apríl 2019</w:t>
                          </w:r>
                          <w:bookmarkEnd w:id="429"/>
                        </w:p>
                        <w:p w14:paraId="1EFB080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F6EB6C0" w14:textId="77777777" w:rsidR="006D4072" w:rsidRDefault="006D4072"/>
                        <w:p w14:paraId="7565B9E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0" w:name="_Toc62370089"/>
                          <w:r>
                            <w:t>Bratislava apríl 2019</w:t>
                          </w:r>
                          <w:bookmarkEnd w:id="430"/>
                        </w:p>
                        <w:p w14:paraId="5A9A41D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ADD9EDD" w14:textId="77777777" w:rsidR="006D4072" w:rsidRDefault="006D4072"/>
                        <w:p w14:paraId="53246D7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1" w:name="_Toc62370090"/>
                          <w:r>
                            <w:t>Bratislava apríl 2020</w:t>
                          </w:r>
                          <w:bookmarkEnd w:id="431"/>
                        </w:p>
                        <w:p w14:paraId="378908C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F22DF96" w14:textId="77777777" w:rsidR="006D4072" w:rsidRDefault="006D4072"/>
                        <w:p w14:paraId="17E84BC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2" w:name="_Toc62370091"/>
                          <w:r>
                            <w:t>Bratislava apríl 2019</w:t>
                          </w:r>
                          <w:bookmarkEnd w:id="432"/>
                        </w:p>
                        <w:p w14:paraId="45B07D7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ECA2C74" w14:textId="77777777" w:rsidR="006D4072" w:rsidRDefault="006D4072"/>
                        <w:p w14:paraId="4D18190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3" w:name="_Toc62370092"/>
                          <w:r>
                            <w:t>Bratislava apríl 2019</w:t>
                          </w:r>
                          <w:bookmarkEnd w:id="433"/>
                        </w:p>
                        <w:p w14:paraId="30853F4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2D8FB1C" w14:textId="77777777" w:rsidR="006D4072" w:rsidRDefault="006D4072"/>
                        <w:p w14:paraId="592607C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4" w:name="_Toc62370093"/>
                          <w:r>
                            <w:t>Bratislava apríl 2019</w:t>
                          </w:r>
                          <w:bookmarkEnd w:id="434"/>
                        </w:p>
                        <w:p w14:paraId="23048C3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0844306" w14:textId="77777777" w:rsidR="006D4072" w:rsidRDefault="006D4072"/>
                        <w:p w14:paraId="6D0BE84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5" w:name="_Toc62370094"/>
                          <w:r>
                            <w:t>Bratislava apríl 2019</w:t>
                          </w:r>
                          <w:bookmarkEnd w:id="435"/>
                        </w:p>
                        <w:p w14:paraId="7CDA3D2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B6A4090" w14:textId="77777777" w:rsidR="006D4072" w:rsidRDefault="006D4072"/>
                        <w:p w14:paraId="163BC45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6" w:name="_Toc62370095"/>
                          <w:r>
                            <w:t>Bratislava apríl 2019</w:t>
                          </w:r>
                          <w:bookmarkEnd w:id="436"/>
                        </w:p>
                        <w:p w14:paraId="0DE7B99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DC68422" w14:textId="77777777" w:rsidR="006D4072" w:rsidRDefault="006D4072"/>
                        <w:p w14:paraId="13C7D66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7" w:name="_Toc62370096"/>
                          <w:r>
                            <w:t>Bratislava apríl 2019</w:t>
                          </w:r>
                          <w:bookmarkEnd w:id="437"/>
                        </w:p>
                        <w:p w14:paraId="747832C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2402F6B" w14:textId="77777777" w:rsidR="006D4072" w:rsidRDefault="006D4072"/>
                        <w:p w14:paraId="3367E7E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8" w:name="_Toc62370097"/>
                          <w:r>
                            <w:t>Bratislava apríl 2019</w:t>
                          </w:r>
                          <w:bookmarkEnd w:id="438"/>
                        </w:p>
                        <w:p w14:paraId="3439309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109BAE5" w14:textId="77777777" w:rsidR="006D4072" w:rsidRDefault="006D4072"/>
                        <w:p w14:paraId="3D5392D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39" w:name="_Toc62370098"/>
                          <w:r>
                            <w:t>Bratislava apríl 2020</w:t>
                          </w:r>
                          <w:bookmarkEnd w:id="439"/>
                        </w:p>
                        <w:p w14:paraId="4A35566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B3FFFB5" w14:textId="77777777" w:rsidR="006D4072" w:rsidRDefault="006D4072"/>
                        <w:p w14:paraId="6141CA9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0" w:name="_Toc62370099"/>
                          <w:r>
                            <w:t>Bratislava apríl 2019</w:t>
                          </w:r>
                          <w:bookmarkEnd w:id="440"/>
                        </w:p>
                        <w:p w14:paraId="3406358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D4190F4" w14:textId="77777777" w:rsidR="006D4072" w:rsidRDefault="006D4072"/>
                        <w:p w14:paraId="0762D0F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1" w:name="_Toc62370100"/>
                          <w:r>
                            <w:t>Bratislava apríl 2019</w:t>
                          </w:r>
                          <w:bookmarkEnd w:id="441"/>
                        </w:p>
                        <w:p w14:paraId="74F72BA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51BD84" w14:textId="77777777" w:rsidR="006D4072" w:rsidRDefault="006D4072"/>
                        <w:p w14:paraId="5FE05ED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2" w:name="_Toc62370101"/>
                          <w:r>
                            <w:t>Bratislava apríl 2019</w:t>
                          </w:r>
                          <w:bookmarkEnd w:id="442"/>
                        </w:p>
                        <w:p w14:paraId="3DA47CC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A52FFF5" w14:textId="77777777" w:rsidR="006D4072" w:rsidRDefault="006D4072"/>
                        <w:p w14:paraId="0D323FE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3" w:name="_Toc62370102"/>
                          <w:r>
                            <w:t>Bratislava apríl 2019</w:t>
                          </w:r>
                          <w:bookmarkEnd w:id="443"/>
                        </w:p>
                        <w:p w14:paraId="5BCA825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2F651DE" w14:textId="77777777" w:rsidR="006D4072" w:rsidRDefault="006D4072"/>
                        <w:p w14:paraId="3EAF6F7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4" w:name="_Toc62370103"/>
                          <w:r>
                            <w:t>Bratislava apríl 2019</w:t>
                          </w:r>
                          <w:bookmarkEnd w:id="444"/>
                        </w:p>
                        <w:p w14:paraId="6B53FC7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008BEEB" w14:textId="77777777" w:rsidR="006D4072" w:rsidRDefault="006D4072"/>
                        <w:p w14:paraId="3A90E9A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5" w:name="_Toc62370104"/>
                          <w:r>
                            <w:t>Bratislava apríl 2019</w:t>
                          </w:r>
                          <w:bookmarkEnd w:id="445"/>
                        </w:p>
                        <w:p w14:paraId="646092E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7F126BF" w14:textId="77777777" w:rsidR="006D4072" w:rsidRDefault="006D4072"/>
                        <w:p w14:paraId="2968646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6" w:name="_Toc62370105"/>
                          <w:r>
                            <w:t>Bratislava apríl 2019</w:t>
                          </w:r>
                          <w:bookmarkEnd w:id="446"/>
                        </w:p>
                        <w:p w14:paraId="24DF7B7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C8F32E2" w14:textId="77777777" w:rsidR="006D4072" w:rsidRDefault="006D4072"/>
                        <w:p w14:paraId="0C9FCE9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7" w:name="_Toc62370106"/>
                          <w:r>
                            <w:t>Bratislava apríl 2020</w:t>
                          </w:r>
                          <w:bookmarkEnd w:id="447"/>
                        </w:p>
                        <w:p w14:paraId="69C60D9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E04284E" w14:textId="77777777" w:rsidR="006D4072" w:rsidRDefault="006D4072"/>
                        <w:p w14:paraId="308B18F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8" w:name="_Toc62370107"/>
                          <w:r>
                            <w:t>Bratislava apríl 2019</w:t>
                          </w:r>
                          <w:bookmarkEnd w:id="448"/>
                        </w:p>
                        <w:p w14:paraId="634AAE6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3116EFF" w14:textId="77777777" w:rsidR="006D4072" w:rsidRDefault="006D4072"/>
                        <w:p w14:paraId="0EDC14B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49" w:name="_Toc62370108"/>
                          <w:r>
                            <w:t>Bratislava apríl 2019</w:t>
                          </w:r>
                          <w:bookmarkEnd w:id="449"/>
                        </w:p>
                        <w:p w14:paraId="2C136F6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0A64BE5" w14:textId="77777777" w:rsidR="006D4072" w:rsidRDefault="006D4072"/>
                        <w:p w14:paraId="06BA328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0" w:name="_Toc62370109"/>
                          <w:r>
                            <w:t>Bratislava apríl 2019</w:t>
                          </w:r>
                          <w:bookmarkEnd w:id="450"/>
                        </w:p>
                        <w:p w14:paraId="3030866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0A13FAD" w14:textId="77777777" w:rsidR="006D4072" w:rsidRDefault="006D4072"/>
                        <w:p w14:paraId="5514A3A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1" w:name="_Toc62370110"/>
                          <w:r>
                            <w:t>Bratislava apríl 2019</w:t>
                          </w:r>
                          <w:bookmarkEnd w:id="451"/>
                        </w:p>
                        <w:p w14:paraId="13D7311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181DBCC" w14:textId="77777777" w:rsidR="006D4072" w:rsidRDefault="006D4072"/>
                        <w:p w14:paraId="2DDA08A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2" w:name="_Toc62370111"/>
                          <w:r>
                            <w:t>Bratislava apríl 2019</w:t>
                          </w:r>
                          <w:bookmarkEnd w:id="452"/>
                        </w:p>
                        <w:p w14:paraId="208B164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2E2AEA9" w14:textId="77777777" w:rsidR="006D4072" w:rsidRDefault="006D4072"/>
                        <w:p w14:paraId="1D534F7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3" w:name="_Toc62370112"/>
                          <w:r>
                            <w:t>Bratislava apríl 2019</w:t>
                          </w:r>
                          <w:bookmarkEnd w:id="453"/>
                        </w:p>
                        <w:p w14:paraId="201BE89D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9B78FD9" w14:textId="77777777" w:rsidR="006D4072" w:rsidRDefault="006D4072"/>
                        <w:p w14:paraId="4216563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4" w:name="_Toc62370113"/>
                          <w:r>
                            <w:t>Bratislava apríl 2019</w:t>
                          </w:r>
                          <w:bookmarkEnd w:id="454"/>
                        </w:p>
                        <w:p w14:paraId="6DF75D4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5C1E440" w14:textId="77777777" w:rsidR="006D4072" w:rsidRDefault="006D4072"/>
                        <w:p w14:paraId="3A5E507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5" w:name="_Toc62370114"/>
                          <w:r>
                            <w:t>Bratislava apríl 2020</w:t>
                          </w:r>
                          <w:bookmarkEnd w:id="455"/>
                        </w:p>
                        <w:p w14:paraId="4F42415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BD2A650" w14:textId="77777777" w:rsidR="006D4072" w:rsidRDefault="006D4072"/>
                        <w:p w14:paraId="1B432BD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6" w:name="_Toc62370115"/>
                          <w:r>
                            <w:t>Bratislava apríl 2019</w:t>
                          </w:r>
                          <w:bookmarkEnd w:id="456"/>
                        </w:p>
                        <w:p w14:paraId="7AF6D78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AB88913" w14:textId="77777777" w:rsidR="006D4072" w:rsidRDefault="006D4072"/>
                        <w:p w14:paraId="446F8F1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7" w:name="_Toc62370116"/>
                          <w:r>
                            <w:t>Bratislava apríl 2019</w:t>
                          </w:r>
                          <w:bookmarkEnd w:id="457"/>
                        </w:p>
                        <w:p w14:paraId="06D25D5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F53E4F1" w14:textId="77777777" w:rsidR="006D4072" w:rsidRDefault="006D4072"/>
                        <w:p w14:paraId="6082C19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8" w:name="_Toc62370117"/>
                          <w:r>
                            <w:t>Bratislava apríl 2019</w:t>
                          </w:r>
                          <w:bookmarkEnd w:id="458"/>
                        </w:p>
                        <w:p w14:paraId="1348FDF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242E2B6" w14:textId="77777777" w:rsidR="006D4072" w:rsidRDefault="006D4072"/>
                        <w:p w14:paraId="0B0049F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59" w:name="_Toc62370118"/>
                          <w:r>
                            <w:t>Bratislava apríl 2019</w:t>
                          </w:r>
                          <w:bookmarkEnd w:id="459"/>
                        </w:p>
                        <w:p w14:paraId="2523621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97653B5" w14:textId="77777777" w:rsidR="006D4072" w:rsidRDefault="006D4072"/>
                        <w:p w14:paraId="2B763AA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0" w:name="_Toc62370119"/>
                          <w:r>
                            <w:t>Bratislava apríl 2019</w:t>
                          </w:r>
                          <w:bookmarkEnd w:id="460"/>
                        </w:p>
                        <w:p w14:paraId="71B58BE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CC44E2B" w14:textId="77777777" w:rsidR="006D4072" w:rsidRDefault="006D4072"/>
                        <w:p w14:paraId="71F7A53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1" w:name="_Toc62370120"/>
                          <w:r>
                            <w:t>Bratislava apríl 2019</w:t>
                          </w:r>
                          <w:bookmarkEnd w:id="461"/>
                        </w:p>
                        <w:p w14:paraId="4489B71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2411F0D" w14:textId="77777777" w:rsidR="006D4072" w:rsidRDefault="006D4072"/>
                        <w:p w14:paraId="47513D0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2" w:name="_Toc62370121"/>
                          <w:r>
                            <w:t>Bratislava apríl 2019</w:t>
                          </w:r>
                          <w:bookmarkEnd w:id="462"/>
                        </w:p>
                        <w:p w14:paraId="129FAAA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261E850" w14:textId="77777777" w:rsidR="006D4072" w:rsidRDefault="006D4072"/>
                        <w:p w14:paraId="511A084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3" w:name="_Toc62370122"/>
                          <w:r>
                            <w:t>Bratislava apríl 2020</w:t>
                          </w:r>
                          <w:bookmarkEnd w:id="463"/>
                        </w:p>
                        <w:p w14:paraId="6EBC3CA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66F7044" w14:textId="77777777" w:rsidR="006D4072" w:rsidRDefault="006D4072"/>
                        <w:p w14:paraId="3C32B0F4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4" w:name="_Toc62370123"/>
                          <w:r>
                            <w:t>Bratislava apríl 2019</w:t>
                          </w:r>
                          <w:bookmarkEnd w:id="464"/>
                        </w:p>
                        <w:p w14:paraId="7FBB48B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EE1B101" w14:textId="77777777" w:rsidR="006D4072" w:rsidRDefault="006D4072"/>
                        <w:p w14:paraId="43505E7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5" w:name="_Toc62370124"/>
                          <w:r>
                            <w:t>Bratislava apríl 2019</w:t>
                          </w:r>
                          <w:bookmarkEnd w:id="465"/>
                        </w:p>
                        <w:p w14:paraId="7D43B7D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9EFB18E" w14:textId="77777777" w:rsidR="006D4072" w:rsidRDefault="006D4072"/>
                        <w:p w14:paraId="6B7B6C5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6" w:name="_Toc62370125"/>
                          <w:r>
                            <w:t>Bratislava apríl 2019</w:t>
                          </w:r>
                          <w:bookmarkEnd w:id="466"/>
                        </w:p>
                        <w:p w14:paraId="78F7A0E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EE424AB" w14:textId="77777777" w:rsidR="006D4072" w:rsidRDefault="006D4072"/>
                        <w:p w14:paraId="215F85D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7" w:name="_Toc62370126"/>
                          <w:r>
                            <w:t>Bratislava apríl 2019</w:t>
                          </w:r>
                          <w:bookmarkEnd w:id="467"/>
                        </w:p>
                        <w:p w14:paraId="689F760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87EF4D5" w14:textId="77777777" w:rsidR="006D4072" w:rsidRDefault="006D4072"/>
                        <w:p w14:paraId="49835B8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8" w:name="_Toc62370127"/>
                          <w:r>
                            <w:t>Bratislava apríl 2019</w:t>
                          </w:r>
                          <w:bookmarkEnd w:id="468"/>
                        </w:p>
                        <w:p w14:paraId="4F5A52AE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722CFDA" w14:textId="77777777" w:rsidR="006D4072" w:rsidRDefault="006D4072"/>
                        <w:p w14:paraId="6D8CB49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69" w:name="_Toc62370128"/>
                          <w:r>
                            <w:t>Bratislava apríl 2019</w:t>
                          </w:r>
                          <w:bookmarkEnd w:id="469"/>
                        </w:p>
                        <w:p w14:paraId="49F8C8E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83FA9F8" w14:textId="77777777" w:rsidR="006D4072" w:rsidRDefault="006D4072"/>
                        <w:p w14:paraId="6D68727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0" w:name="_Toc62370129"/>
                          <w:r>
                            <w:t>Bratislava apríl 2019</w:t>
                          </w:r>
                          <w:bookmarkEnd w:id="470"/>
                        </w:p>
                        <w:p w14:paraId="5AFB7A1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C86EBB6" w14:textId="77777777" w:rsidR="006D4072" w:rsidRDefault="006D4072"/>
                        <w:p w14:paraId="5F0DA9E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1" w:name="_Toc62370130"/>
                          <w:r>
                            <w:t>Bratislava apríl 2020</w:t>
                          </w:r>
                          <w:bookmarkEnd w:id="471"/>
                        </w:p>
                        <w:p w14:paraId="2A3B649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38E1F96" w14:textId="77777777" w:rsidR="006D4072" w:rsidRDefault="006D4072"/>
                        <w:p w14:paraId="3E5EA29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2" w:name="_Toc62370131"/>
                          <w:r>
                            <w:t>Bratislava apríl 2019</w:t>
                          </w:r>
                          <w:bookmarkEnd w:id="472"/>
                        </w:p>
                        <w:p w14:paraId="4F8F962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2802B36" w14:textId="77777777" w:rsidR="006D4072" w:rsidRDefault="006D4072"/>
                        <w:p w14:paraId="1A0696A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3" w:name="_Toc62370132"/>
                          <w:r>
                            <w:t>Bratislava apríl 2019</w:t>
                          </w:r>
                          <w:bookmarkEnd w:id="473"/>
                        </w:p>
                        <w:p w14:paraId="09CF3F7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EC1AEA9" w14:textId="77777777" w:rsidR="006D4072" w:rsidRDefault="006D4072"/>
                        <w:p w14:paraId="175676B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4" w:name="_Toc62370133"/>
                          <w:r>
                            <w:t>Bratislava apríl 2019</w:t>
                          </w:r>
                          <w:bookmarkEnd w:id="474"/>
                        </w:p>
                        <w:p w14:paraId="6B1524E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5362E6E" w14:textId="77777777" w:rsidR="006D4072" w:rsidRDefault="006D4072"/>
                        <w:p w14:paraId="2A9FEA8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5" w:name="_Toc62370134"/>
                          <w:r>
                            <w:t>Bratislava apríl 2019</w:t>
                          </w:r>
                          <w:bookmarkEnd w:id="475"/>
                        </w:p>
                        <w:p w14:paraId="53F5429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3078261" w14:textId="77777777" w:rsidR="006D4072" w:rsidRDefault="006D4072"/>
                        <w:p w14:paraId="5221849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6" w:name="_Toc62370135"/>
                          <w:r>
                            <w:t>Bratislava apríl 2019</w:t>
                          </w:r>
                          <w:bookmarkEnd w:id="476"/>
                        </w:p>
                        <w:p w14:paraId="6AE7E43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D2B7A55" w14:textId="77777777" w:rsidR="006D4072" w:rsidRDefault="006D4072"/>
                        <w:p w14:paraId="6800F30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7" w:name="_Toc62370136"/>
                          <w:r>
                            <w:t>Bratislava apríl 2019</w:t>
                          </w:r>
                          <w:bookmarkEnd w:id="477"/>
                        </w:p>
                        <w:p w14:paraId="07795AA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5983241" w14:textId="77777777" w:rsidR="006D4072" w:rsidRDefault="006D4072"/>
                        <w:p w14:paraId="4ACCC32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8" w:name="_Toc62370137"/>
                          <w:r>
                            <w:t>Bratislava apríl 2019</w:t>
                          </w:r>
                          <w:bookmarkEnd w:id="478"/>
                        </w:p>
                        <w:p w14:paraId="2C686DD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D4A9870" w14:textId="77777777" w:rsidR="006D4072" w:rsidRDefault="006D4072"/>
                        <w:p w14:paraId="71C6D78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79" w:name="_Toc62370138"/>
                          <w:r>
                            <w:t>Bratislava apríl 2020</w:t>
                          </w:r>
                          <w:bookmarkEnd w:id="479"/>
                        </w:p>
                        <w:p w14:paraId="744743E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D044064" w14:textId="77777777" w:rsidR="006D4072" w:rsidRDefault="006D4072"/>
                        <w:p w14:paraId="57272FF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0" w:name="_Toc62370139"/>
                          <w:r>
                            <w:t>Bratislava apríl 2019</w:t>
                          </w:r>
                          <w:bookmarkEnd w:id="480"/>
                        </w:p>
                        <w:p w14:paraId="156714E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E98DDE5" w14:textId="77777777" w:rsidR="006D4072" w:rsidRDefault="006D4072"/>
                        <w:p w14:paraId="3985721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1" w:name="_Toc62370140"/>
                          <w:r>
                            <w:t>Bratislava apríl 2019</w:t>
                          </w:r>
                          <w:bookmarkEnd w:id="481"/>
                        </w:p>
                        <w:p w14:paraId="4F766BF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D17CE00" w14:textId="77777777" w:rsidR="006D4072" w:rsidRDefault="006D4072"/>
                        <w:p w14:paraId="65469A7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2" w:name="_Toc62370141"/>
                          <w:r>
                            <w:t>Bratislava apríl 2019</w:t>
                          </w:r>
                          <w:bookmarkEnd w:id="482"/>
                        </w:p>
                        <w:p w14:paraId="60A161A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A2B74D8" w14:textId="77777777" w:rsidR="006D4072" w:rsidRDefault="006D4072"/>
                        <w:p w14:paraId="602E590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3" w:name="_Toc62370142"/>
                          <w:r>
                            <w:t>Bratislava apríl 2019</w:t>
                          </w:r>
                          <w:bookmarkEnd w:id="483"/>
                        </w:p>
                        <w:p w14:paraId="6D199A0F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A3826B7" w14:textId="77777777" w:rsidR="006D4072" w:rsidRDefault="006D4072"/>
                        <w:p w14:paraId="2731F84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4" w:name="_Toc62370143"/>
                          <w:r>
                            <w:t>Bratislava apríl 2019</w:t>
                          </w:r>
                          <w:bookmarkEnd w:id="484"/>
                        </w:p>
                        <w:p w14:paraId="430F4FD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D765826" w14:textId="77777777" w:rsidR="006D4072" w:rsidRDefault="006D4072"/>
                        <w:p w14:paraId="0020855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5" w:name="_Toc62370144"/>
                          <w:r>
                            <w:t>Bratislava apríl 2019</w:t>
                          </w:r>
                          <w:bookmarkEnd w:id="485"/>
                        </w:p>
                        <w:p w14:paraId="7AA93FA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FB3DE9" w14:textId="77777777" w:rsidR="006D4072" w:rsidRDefault="006D4072"/>
                        <w:p w14:paraId="4682F8D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6" w:name="_Toc62370145"/>
                          <w:r>
                            <w:t>Bratislava apríl 2019</w:t>
                          </w:r>
                          <w:bookmarkEnd w:id="486"/>
                        </w:p>
                        <w:p w14:paraId="29926C1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1486E9C" w14:textId="77777777" w:rsidR="006D4072" w:rsidRDefault="006D4072"/>
                        <w:p w14:paraId="02C85DD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7" w:name="_Toc62370146"/>
                          <w:r>
                            <w:t>Bratislava apríl 2020</w:t>
                          </w:r>
                          <w:bookmarkEnd w:id="487"/>
                        </w:p>
                        <w:p w14:paraId="5BC4F50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DF89A96" w14:textId="77777777" w:rsidR="006D4072" w:rsidRDefault="006D4072"/>
                        <w:p w14:paraId="354F27D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8" w:name="_Toc62370147"/>
                          <w:r>
                            <w:t>Bratislava apríl 2019</w:t>
                          </w:r>
                          <w:bookmarkEnd w:id="488"/>
                        </w:p>
                        <w:p w14:paraId="38B8113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8782D1E" w14:textId="77777777" w:rsidR="006D4072" w:rsidRDefault="006D4072"/>
                        <w:p w14:paraId="056780BD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89" w:name="_Toc62370148"/>
                          <w:r>
                            <w:t>Bratislava apríl 2019</w:t>
                          </w:r>
                          <w:bookmarkEnd w:id="489"/>
                        </w:p>
                        <w:p w14:paraId="6EC285E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7981EC7" w14:textId="77777777" w:rsidR="006D4072" w:rsidRDefault="006D4072"/>
                        <w:p w14:paraId="61E177C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0" w:name="_Toc62370149"/>
                          <w:r>
                            <w:t>Bratislava apríl 2019</w:t>
                          </w:r>
                          <w:bookmarkEnd w:id="490"/>
                        </w:p>
                        <w:p w14:paraId="21BC218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5FCA0E" w14:textId="77777777" w:rsidR="006D4072" w:rsidRDefault="006D4072"/>
                        <w:p w14:paraId="7AD75EE3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1" w:name="_Toc62370150"/>
                          <w:r>
                            <w:t>Bratislava apríl 2019</w:t>
                          </w:r>
                          <w:bookmarkEnd w:id="491"/>
                        </w:p>
                        <w:p w14:paraId="3360289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B01377E" w14:textId="77777777" w:rsidR="006D4072" w:rsidRDefault="006D4072"/>
                        <w:p w14:paraId="48BA971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2" w:name="_Toc62370151"/>
                          <w:r>
                            <w:t>Bratislava apríl 2019</w:t>
                          </w:r>
                          <w:bookmarkEnd w:id="492"/>
                        </w:p>
                        <w:p w14:paraId="39424D2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F96B32D" w14:textId="77777777" w:rsidR="006D4072" w:rsidRDefault="006D4072"/>
                        <w:p w14:paraId="13648F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3" w:name="_Toc62370152"/>
                          <w:r>
                            <w:t>Bratislava apríl 2019</w:t>
                          </w:r>
                          <w:bookmarkEnd w:id="493"/>
                        </w:p>
                        <w:p w14:paraId="13DA618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BDC48BE" w14:textId="77777777" w:rsidR="006D4072" w:rsidRDefault="006D4072"/>
                        <w:p w14:paraId="0CDF6C8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4" w:name="_Toc62370153"/>
                          <w:r>
                            <w:t>Bratislava apríl 2019</w:t>
                          </w:r>
                          <w:bookmarkEnd w:id="494"/>
                        </w:p>
                        <w:p w14:paraId="72543AA8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45B2C47" w14:textId="77777777" w:rsidR="006D4072" w:rsidRDefault="006D4072"/>
                        <w:p w14:paraId="58BE7356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5" w:name="_Toc62370154"/>
                          <w:r>
                            <w:t>Bratislava apríl 2020</w:t>
                          </w:r>
                          <w:bookmarkEnd w:id="495"/>
                        </w:p>
                        <w:p w14:paraId="1D5B986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DF1E840" w14:textId="77777777" w:rsidR="006D4072" w:rsidRDefault="006D4072"/>
                        <w:p w14:paraId="2467DABC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6" w:name="_Toc62370155"/>
                          <w:r>
                            <w:t>Bratislava apríl 2019</w:t>
                          </w:r>
                          <w:bookmarkEnd w:id="496"/>
                        </w:p>
                        <w:p w14:paraId="3F3F1EF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39393D6" w14:textId="77777777" w:rsidR="006D4072" w:rsidRDefault="006D4072"/>
                        <w:p w14:paraId="7F9B7C1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7" w:name="_Toc62370156"/>
                          <w:r>
                            <w:t>Bratislava apríl 2019</w:t>
                          </w:r>
                          <w:bookmarkEnd w:id="497"/>
                        </w:p>
                        <w:p w14:paraId="0AF4683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D4F6C3C" w14:textId="77777777" w:rsidR="006D4072" w:rsidRDefault="006D4072"/>
                        <w:p w14:paraId="4AF81A9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8" w:name="_Toc62370157"/>
                          <w:r>
                            <w:t>Bratislava apríl 2019</w:t>
                          </w:r>
                          <w:bookmarkEnd w:id="498"/>
                        </w:p>
                        <w:p w14:paraId="2B2179D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E4CC6B0" w14:textId="77777777" w:rsidR="006D4072" w:rsidRDefault="006D4072"/>
                        <w:p w14:paraId="226F18A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499" w:name="_Toc62370158"/>
                          <w:r>
                            <w:t>Bratislava apríl 2019</w:t>
                          </w:r>
                          <w:bookmarkEnd w:id="499"/>
                        </w:p>
                        <w:p w14:paraId="1B11291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C622534" w14:textId="77777777" w:rsidR="006D4072" w:rsidRDefault="006D4072"/>
                        <w:p w14:paraId="5C3A318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0" w:name="_Toc62370159"/>
                          <w:r>
                            <w:t>Bratislava apríl 2019</w:t>
                          </w:r>
                          <w:bookmarkEnd w:id="500"/>
                        </w:p>
                        <w:p w14:paraId="3F8AE8C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F10E0E0" w14:textId="77777777" w:rsidR="006D4072" w:rsidRDefault="006D4072"/>
                        <w:p w14:paraId="558FCF4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1" w:name="_Toc62370160"/>
                          <w:r>
                            <w:t>Bratislava apríl 2019</w:t>
                          </w:r>
                          <w:bookmarkEnd w:id="501"/>
                        </w:p>
                        <w:p w14:paraId="090F07A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20A60C28" w14:textId="77777777" w:rsidR="006D4072" w:rsidRDefault="006D4072"/>
                        <w:p w14:paraId="1D2D16A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2" w:name="_Toc62370161"/>
                          <w:r>
                            <w:t>Bratislava apríl 2019</w:t>
                          </w:r>
                          <w:bookmarkEnd w:id="502"/>
                        </w:p>
                        <w:p w14:paraId="65C9C58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8AB97E0" w14:textId="77777777" w:rsidR="006D4072" w:rsidRDefault="006D4072"/>
                        <w:p w14:paraId="39EE18F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3" w:name="_Toc62370162"/>
                          <w:r>
                            <w:t>Bratislava apríl 2020</w:t>
                          </w:r>
                          <w:bookmarkEnd w:id="503"/>
                        </w:p>
                        <w:p w14:paraId="7E404BC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3A7731A" w14:textId="77777777" w:rsidR="006D4072" w:rsidRDefault="006D4072"/>
                        <w:p w14:paraId="49F7584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4" w:name="_Toc62370163"/>
                          <w:r>
                            <w:t>Bratislava apríl 2019</w:t>
                          </w:r>
                          <w:bookmarkEnd w:id="504"/>
                        </w:p>
                        <w:p w14:paraId="31027F99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7E5E853" w14:textId="77777777" w:rsidR="006D4072" w:rsidRDefault="006D4072"/>
                        <w:p w14:paraId="5A0E8687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5" w:name="_Toc62370164"/>
                          <w:r>
                            <w:t>Bratislava apríl 2019</w:t>
                          </w:r>
                          <w:bookmarkEnd w:id="505"/>
                        </w:p>
                        <w:p w14:paraId="7A4BC2B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77A6A08" w14:textId="77777777" w:rsidR="006D4072" w:rsidRDefault="006D4072"/>
                        <w:p w14:paraId="3E42968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6" w:name="_Toc62370165"/>
                          <w:r>
                            <w:t>Bratislava apríl 2019</w:t>
                          </w:r>
                          <w:bookmarkEnd w:id="506"/>
                        </w:p>
                        <w:p w14:paraId="1B95F99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395A877" w14:textId="77777777" w:rsidR="006D4072" w:rsidRDefault="006D4072"/>
                        <w:p w14:paraId="7F6CD26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7" w:name="_Toc62370166"/>
                          <w:r>
                            <w:t>Bratislava apríl 2019</w:t>
                          </w:r>
                          <w:bookmarkEnd w:id="507"/>
                        </w:p>
                        <w:p w14:paraId="0CD13003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02B8E2C" w14:textId="77777777" w:rsidR="006D4072" w:rsidRDefault="006D4072"/>
                        <w:p w14:paraId="31FA18D5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8" w:name="_Toc62370167"/>
                          <w:r>
                            <w:t>Bratislava apríl 2019</w:t>
                          </w:r>
                          <w:bookmarkEnd w:id="508"/>
                        </w:p>
                        <w:p w14:paraId="62977DF7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68C85DB8" w14:textId="77777777" w:rsidR="006D4072" w:rsidRDefault="006D4072"/>
                        <w:p w14:paraId="69C058BF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09" w:name="_Toc62370168"/>
                          <w:r>
                            <w:t>Bratislava apríl 2019</w:t>
                          </w:r>
                          <w:bookmarkEnd w:id="509"/>
                        </w:p>
                        <w:p w14:paraId="13198FBA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6AB7B1B" w14:textId="77777777" w:rsidR="006D4072" w:rsidRDefault="006D4072"/>
                        <w:p w14:paraId="0B9E9EEB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0" w:name="_Toc62370169"/>
                          <w:r>
                            <w:t>Bratislava apríl 2019</w:t>
                          </w:r>
                          <w:bookmarkEnd w:id="510"/>
                        </w:p>
                        <w:p w14:paraId="5F434442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329E7C3B" w14:textId="77777777" w:rsidR="006D4072" w:rsidRDefault="006D4072"/>
                        <w:p w14:paraId="0510BEA0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1" w:name="_Toc62370170"/>
                          <w:r>
                            <w:t>Bratislava apríl 2020</w:t>
                          </w:r>
                          <w:bookmarkEnd w:id="511"/>
                        </w:p>
                        <w:p w14:paraId="6E6DB5C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1E348DF" w14:textId="77777777" w:rsidR="006D4072" w:rsidRDefault="006D4072"/>
                        <w:p w14:paraId="076F41B2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2" w:name="_Toc62370171"/>
                          <w:r>
                            <w:t>Bratislava apríl 2019</w:t>
                          </w:r>
                          <w:bookmarkEnd w:id="512"/>
                        </w:p>
                        <w:p w14:paraId="5238035C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49E5CC02" w14:textId="77777777" w:rsidR="006D4072" w:rsidRDefault="006D4072"/>
                        <w:p w14:paraId="0FD0535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3" w:name="_Toc62370172"/>
                          <w:r>
                            <w:t>Bratislava apríl 2019</w:t>
                          </w:r>
                          <w:bookmarkEnd w:id="513"/>
                        </w:p>
                        <w:p w14:paraId="461A6961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E49853A" w14:textId="77777777" w:rsidR="006D4072" w:rsidRDefault="006D4072"/>
                        <w:p w14:paraId="6588FDDA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4" w:name="_Toc62370173"/>
                          <w:r>
                            <w:t>Bratislava apríl 2019</w:t>
                          </w:r>
                          <w:bookmarkEnd w:id="514"/>
                        </w:p>
                        <w:p w14:paraId="537F70BB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5B149C49" w14:textId="77777777" w:rsidR="006D4072" w:rsidRDefault="006D4072"/>
                        <w:p w14:paraId="40BC7B01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5" w:name="_Toc62370174"/>
                          <w:r>
                            <w:t>Bratislava apríl 2019</w:t>
                          </w:r>
                          <w:bookmarkEnd w:id="515"/>
                        </w:p>
                        <w:p w14:paraId="19C7B114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1CE10C55" w14:textId="77777777" w:rsidR="006D4072" w:rsidRDefault="006D4072"/>
                        <w:p w14:paraId="00A2D7F9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6" w:name="_Toc62370175"/>
                          <w:r>
                            <w:t>Bratislava apríl 2019</w:t>
                          </w:r>
                          <w:bookmarkEnd w:id="516"/>
                        </w:p>
                        <w:p w14:paraId="02441CB0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0A0D4C61" w14:textId="77777777" w:rsidR="006D4072" w:rsidRDefault="006D4072"/>
                        <w:p w14:paraId="3B37EC4E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7" w:name="_Toc62370176"/>
                          <w:r>
                            <w:t>Bratislava apríl 2019</w:t>
                          </w:r>
                          <w:bookmarkEnd w:id="262"/>
                          <w:bookmarkEnd w:id="263"/>
                          <w:bookmarkEnd w:id="517"/>
                        </w:p>
                        <w:p w14:paraId="6B714D56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  <w:p w14:paraId="74B0DDA4" w14:textId="77777777" w:rsidR="006D4072" w:rsidRDefault="006D4072"/>
                        <w:p w14:paraId="4033D118" w14:textId="77777777" w:rsidR="006D4072" w:rsidRPr="00092831" w:rsidRDefault="006D4072" w:rsidP="00C7144A">
                          <w:pPr>
                            <w:pStyle w:val="Nadpis1"/>
                            <w:jc w:val="right"/>
                          </w:pPr>
                          <w:bookmarkStart w:id="518" w:name="_Toc4571765"/>
                          <w:bookmarkStart w:id="519" w:name="_Toc4571922"/>
                          <w:bookmarkStart w:id="520" w:name="_Toc62370177"/>
                          <w:r>
                            <w:t>Bratislava apríl 2019</w:t>
                          </w:r>
                          <w:bookmarkEnd w:id="518"/>
                          <w:bookmarkEnd w:id="519"/>
                          <w:bookmarkEnd w:id="520"/>
                        </w:p>
                        <w:p w14:paraId="1EE94A95" w14:textId="77777777" w:rsidR="006D4072" w:rsidRPr="00092831" w:rsidRDefault="006D4072">
                          <w:pPr>
                            <w:pStyle w:val="Bezriadkovania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CE4461">
            <w:rPr>
              <w:noProof/>
              <w:lang w:eastAsia="sk-SK"/>
            </w:rPr>
            <mc:AlternateContent>
              <mc:Choice Requires="wps">
                <w:drawing>
                  <wp:anchor distT="0" distB="0" distL="114300" distR="114300" simplePos="0" relativeHeight="251792384" behindDoc="0" locked="1" layoutInCell="1" allowOverlap="1" wp14:anchorId="1494658A" wp14:editId="1C082737">
                    <wp:simplePos x="0" y="0"/>
                    <wp:positionH relativeFrom="column">
                      <wp:posOffset>-682625</wp:posOffset>
                    </wp:positionH>
                    <wp:positionV relativeFrom="paragraph">
                      <wp:posOffset>1243965</wp:posOffset>
                    </wp:positionV>
                    <wp:extent cx="7199630" cy="3611880"/>
                    <wp:effectExtent l="0" t="0" r="0" b="762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99630" cy="3611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4A55C4" w14:textId="71D06506" w:rsidR="006D4072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aps/>
                                    <w:color w:val="44546A" w:themeColor="text2"/>
                                    <w:sz w:val="72"/>
                                    <w:szCs w:val="72"/>
                                  </w:rPr>
                                </w:pPr>
                                <w:r w:rsidRPr="007B4058">
                                  <w:rPr>
                                    <w:b/>
                                    <w:caps/>
                                    <w:color w:val="44546A" w:themeColor="text2"/>
                                    <w:sz w:val="72"/>
                                    <w:szCs w:val="72"/>
                                  </w:rPr>
                                  <w:t>strategické zámery</w:t>
                                </w:r>
                              </w:p>
                              <w:p w14:paraId="486821DC" w14:textId="2EBC46C1" w:rsidR="006D4072" w:rsidRPr="00F300CA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44546A" w:themeColor="text2"/>
                                    <w:sz w:val="52"/>
                                    <w:szCs w:val="52"/>
                                  </w:rPr>
                                </w:pPr>
                                <w:r w:rsidRPr="00F300CA">
                                  <w:rPr>
                                    <w:b/>
                                    <w:color w:val="44546A" w:themeColor="text2"/>
                                    <w:sz w:val="52"/>
                                    <w:szCs w:val="52"/>
                                  </w:rPr>
                                  <w:t xml:space="preserve">činnosti </w:t>
                                </w:r>
                                <w:r>
                                  <w:rPr>
                                    <w:b/>
                                    <w:color w:val="44546A" w:themeColor="text2"/>
                                    <w:sz w:val="52"/>
                                    <w:szCs w:val="52"/>
                                  </w:rPr>
                                  <w:t>S</w:t>
                                </w:r>
                                <w:r w:rsidRPr="00F300CA">
                                  <w:rPr>
                                    <w:b/>
                                    <w:color w:val="44546A" w:themeColor="text2"/>
                                    <w:sz w:val="52"/>
                                    <w:szCs w:val="52"/>
                                  </w:rPr>
                                  <w:t xml:space="preserve">ociálnej poisťovne </w:t>
                                </w:r>
                                <w:r>
                                  <w:rPr>
                                    <w:b/>
                                    <w:color w:val="44546A" w:themeColor="text2"/>
                                    <w:sz w:val="52"/>
                                    <w:szCs w:val="52"/>
                                  </w:rPr>
                                  <w:br/>
                                </w:r>
                                <w:r w:rsidRPr="00F300CA">
                                  <w:rPr>
                                    <w:b/>
                                    <w:color w:val="44546A" w:themeColor="text2"/>
                                    <w:sz w:val="52"/>
                                    <w:szCs w:val="52"/>
                                  </w:rPr>
                                  <w:t>na obdobie rokov 2021-2026</w:t>
                                </w:r>
                              </w:p>
                              <w:p w14:paraId="1EC918B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3C52BFF" w14:textId="77777777" w:rsidR="006D4072" w:rsidRDefault="006D4072"/>
                              <w:p w14:paraId="5E35AC7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C26B22A" w14:textId="77777777" w:rsidR="006D4072" w:rsidRDefault="006D4072"/>
                              <w:p w14:paraId="038DDA0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1" w:name="_Toc62370178"/>
                                <w:r w:rsidRPr="000F48FD">
                                  <w:t>Obsah</w:t>
                                </w:r>
                                <w:bookmarkEnd w:id="261"/>
                              </w:p>
                              <w:p w14:paraId="73F270DF" w14:textId="77777777" w:rsidR="006D4072" w:rsidRDefault="006D4072"/>
                              <w:p w14:paraId="36E1008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9936001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0DE8CC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4CB24DB" w14:textId="77777777" w:rsidR="006D4072" w:rsidRDefault="006D4072"/>
                              <w:p w14:paraId="20519D8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615382E" w14:textId="77777777" w:rsidR="006D4072" w:rsidRDefault="006D4072"/>
                              <w:p w14:paraId="27192B6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2" w:name="_Toc62370179"/>
                                <w:r w:rsidRPr="000F48FD">
                                  <w:t>Obsah</w:t>
                                </w:r>
                                <w:bookmarkEnd w:id="262"/>
                              </w:p>
                              <w:p w14:paraId="0BA20D05" w14:textId="77777777" w:rsidR="006D4072" w:rsidRDefault="006D4072"/>
                              <w:p w14:paraId="62DA380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3" w:name="_Toc623701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63"/>
                              </w:p>
                              <w:p w14:paraId="68A5569D" w14:textId="77777777" w:rsidR="006D4072" w:rsidRDefault="006D4072"/>
                              <w:p w14:paraId="29F8A39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4" w:name="_Toc623701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64"/>
                              </w:p>
                              <w:p w14:paraId="42A8E0E6" w14:textId="77777777" w:rsidR="006D4072" w:rsidRDefault="006D4072"/>
                              <w:p w14:paraId="63C8B9D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5902765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68F12C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9CF23D1" w14:textId="77777777" w:rsidR="006D4072" w:rsidRDefault="006D4072"/>
                              <w:p w14:paraId="7A9E017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AABD5DB" w14:textId="77777777" w:rsidR="006D4072" w:rsidRDefault="006D4072"/>
                              <w:p w14:paraId="4D37E3F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5" w:name="_Toc62370182"/>
                                <w:r w:rsidRPr="000F48FD">
                                  <w:t>Obsah</w:t>
                                </w:r>
                                <w:bookmarkEnd w:id="265"/>
                              </w:p>
                              <w:p w14:paraId="74303C8F" w14:textId="77777777" w:rsidR="006D4072" w:rsidRDefault="006D4072"/>
                              <w:p w14:paraId="79903A0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61675264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D0DFC2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C900CAA" w14:textId="77777777" w:rsidR="006D4072" w:rsidRDefault="006D4072"/>
                              <w:p w14:paraId="0D427FB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B2A84E5" w14:textId="77777777" w:rsidR="006D4072" w:rsidRDefault="006D4072"/>
                              <w:p w14:paraId="393910D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6" w:name="_Toc62370183"/>
                                <w:r w:rsidRPr="000F48FD">
                                  <w:t>Obsah</w:t>
                                </w:r>
                                <w:bookmarkEnd w:id="266"/>
                              </w:p>
                              <w:p w14:paraId="5D490005" w14:textId="77777777" w:rsidR="006D4072" w:rsidRDefault="006D4072"/>
                              <w:p w14:paraId="5492A4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7" w:name="_Toc623701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67"/>
                              </w:p>
                              <w:p w14:paraId="18C9E070" w14:textId="77777777" w:rsidR="006D4072" w:rsidRDefault="006D4072"/>
                              <w:p w14:paraId="13B3DB7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8" w:name="_Toc623701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68"/>
                              </w:p>
                              <w:p w14:paraId="75F82A17" w14:textId="77777777" w:rsidR="006D4072" w:rsidRDefault="006D4072"/>
                              <w:p w14:paraId="4C73B2D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69" w:name="_Toc623701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69"/>
                              </w:p>
                              <w:p w14:paraId="0DA08699" w14:textId="77777777" w:rsidR="006D4072" w:rsidRDefault="006D4072"/>
                              <w:p w14:paraId="625860A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0" w:name="_Toc623701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0"/>
                              </w:p>
                              <w:p w14:paraId="738145BA" w14:textId="77777777" w:rsidR="006D4072" w:rsidRDefault="006D4072"/>
                              <w:p w14:paraId="415CE6F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1" w:name="_Toc623701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1"/>
                              </w:p>
                              <w:p w14:paraId="24151E8C" w14:textId="77777777" w:rsidR="006D4072" w:rsidRDefault="006D4072"/>
                              <w:p w14:paraId="594196A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2" w:name="_Toc623701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2"/>
                              </w:p>
                              <w:p w14:paraId="443D94E8" w14:textId="77777777" w:rsidR="006D4072" w:rsidRDefault="006D4072"/>
                              <w:p w14:paraId="0986550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9873237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178079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4C71758" w14:textId="77777777" w:rsidR="006D4072" w:rsidRDefault="006D4072"/>
                              <w:p w14:paraId="14D78AB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BF1B50C" w14:textId="77777777" w:rsidR="006D4072" w:rsidRDefault="006D4072"/>
                              <w:p w14:paraId="72BB5F0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3" w:name="_Toc62370190"/>
                                <w:r w:rsidRPr="000F48FD">
                                  <w:t>Obsah</w:t>
                                </w:r>
                                <w:bookmarkEnd w:id="273"/>
                              </w:p>
                              <w:p w14:paraId="19398F4C" w14:textId="77777777" w:rsidR="006D4072" w:rsidRDefault="006D4072"/>
                              <w:p w14:paraId="503B24E9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510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803D15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583CB02" w14:textId="77777777" w:rsidR="006D4072" w:rsidRDefault="006D4072"/>
                              <w:p w14:paraId="7C0FC69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44392C3" w14:textId="77777777" w:rsidR="006D4072" w:rsidRDefault="006D4072"/>
                              <w:p w14:paraId="2F6203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4" w:name="_Toc62370191"/>
                                <w:r w:rsidRPr="000F48FD">
                                  <w:t>Obsah</w:t>
                                </w:r>
                                <w:bookmarkEnd w:id="274"/>
                              </w:p>
                              <w:p w14:paraId="5E3E7B8F" w14:textId="77777777" w:rsidR="006D4072" w:rsidRDefault="006D4072"/>
                              <w:p w14:paraId="1E17079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5" w:name="_Toc623701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5"/>
                              </w:p>
                              <w:p w14:paraId="748A5815" w14:textId="77777777" w:rsidR="006D4072" w:rsidRDefault="006D4072"/>
                              <w:p w14:paraId="7A621A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6" w:name="_Toc623701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6"/>
                              </w:p>
                              <w:p w14:paraId="20B20B0B" w14:textId="77777777" w:rsidR="006D4072" w:rsidRDefault="006D4072"/>
                              <w:p w14:paraId="695E623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69961589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4EA9AD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7421EAB" w14:textId="77777777" w:rsidR="006D4072" w:rsidRDefault="006D4072"/>
                              <w:p w14:paraId="5E9F385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D409674" w14:textId="77777777" w:rsidR="006D4072" w:rsidRDefault="006D4072"/>
                              <w:p w14:paraId="51D8B2D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7" w:name="_Toc62370194"/>
                                <w:r w:rsidRPr="000F48FD">
                                  <w:t>Obsah</w:t>
                                </w:r>
                                <w:bookmarkEnd w:id="277"/>
                              </w:p>
                              <w:p w14:paraId="01529025" w14:textId="77777777" w:rsidR="006D4072" w:rsidRDefault="006D4072"/>
                              <w:p w14:paraId="5770965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49655998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544323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4484106" w14:textId="77777777" w:rsidR="006D4072" w:rsidRDefault="006D4072"/>
                              <w:p w14:paraId="12F36E7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FE21C5C" w14:textId="77777777" w:rsidR="006D4072" w:rsidRDefault="006D4072"/>
                              <w:p w14:paraId="4066A75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8" w:name="_Toc62370195"/>
                                <w:r w:rsidRPr="000F48FD">
                                  <w:t>Obsah</w:t>
                                </w:r>
                                <w:bookmarkEnd w:id="278"/>
                              </w:p>
                              <w:p w14:paraId="3D2DF3F1" w14:textId="77777777" w:rsidR="006D4072" w:rsidRDefault="006D4072"/>
                              <w:p w14:paraId="26F447C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79" w:name="_Toc623701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79"/>
                              </w:p>
                              <w:p w14:paraId="0471A3D7" w14:textId="77777777" w:rsidR="006D4072" w:rsidRDefault="006D4072"/>
                              <w:p w14:paraId="16A711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0" w:name="_Toc623701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0"/>
                              </w:p>
                              <w:p w14:paraId="225FBCE7" w14:textId="77777777" w:rsidR="006D4072" w:rsidRDefault="006D4072"/>
                              <w:p w14:paraId="4DDEA37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1" w:name="_Toc623701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1"/>
                              </w:p>
                              <w:p w14:paraId="7131D2E3" w14:textId="77777777" w:rsidR="006D4072" w:rsidRDefault="006D4072"/>
                              <w:p w14:paraId="1F74335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2" w:name="_Toc623701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2"/>
                              </w:p>
                              <w:p w14:paraId="47E19726" w14:textId="77777777" w:rsidR="006D4072" w:rsidRDefault="006D4072"/>
                              <w:p w14:paraId="347055C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3" w:name="_Toc623702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3"/>
                              </w:p>
                              <w:p w14:paraId="5497D6B6" w14:textId="77777777" w:rsidR="006D4072" w:rsidRDefault="006D4072"/>
                              <w:p w14:paraId="6014E4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4" w:name="_Toc623702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4"/>
                              </w:p>
                              <w:p w14:paraId="1C7CA734" w14:textId="77777777" w:rsidR="006D4072" w:rsidRDefault="006D4072"/>
                              <w:p w14:paraId="7527346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5" w:name="_Toc6237020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5"/>
                              </w:p>
                              <w:p w14:paraId="7C1159CE" w14:textId="77777777" w:rsidR="006D4072" w:rsidRDefault="006D4072"/>
                              <w:p w14:paraId="40AF3BA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6" w:name="_Toc6237020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6"/>
                              </w:p>
                              <w:p w14:paraId="1D916831" w14:textId="77777777" w:rsidR="006D4072" w:rsidRDefault="006D4072"/>
                              <w:p w14:paraId="6E56DB7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7" w:name="_Toc623702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7"/>
                              </w:p>
                              <w:p w14:paraId="152D6E5F" w14:textId="77777777" w:rsidR="006D4072" w:rsidRDefault="006D4072"/>
                              <w:p w14:paraId="0AEFF0C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8" w:name="_Toc623702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8"/>
                              </w:p>
                              <w:p w14:paraId="31F4D9F6" w14:textId="77777777" w:rsidR="006D4072" w:rsidRDefault="006D4072"/>
                              <w:p w14:paraId="195A79C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89" w:name="_Toc6237020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89"/>
                              </w:p>
                              <w:p w14:paraId="3EFE7EBE" w14:textId="77777777" w:rsidR="006D4072" w:rsidRDefault="006D4072"/>
                              <w:p w14:paraId="4451026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0" w:name="_Toc6237020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0"/>
                              </w:p>
                              <w:p w14:paraId="72D54EC1" w14:textId="77777777" w:rsidR="006D4072" w:rsidRDefault="006D4072"/>
                              <w:p w14:paraId="7C3B243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1" w:name="_Toc623702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1"/>
                              </w:p>
                              <w:p w14:paraId="03E8632A" w14:textId="77777777" w:rsidR="006D4072" w:rsidRDefault="006D4072"/>
                              <w:p w14:paraId="0531036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2" w:name="_Toc623702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2"/>
                              </w:p>
                              <w:p w14:paraId="445B276E" w14:textId="77777777" w:rsidR="006D4072" w:rsidRDefault="006D4072"/>
                              <w:p w14:paraId="7804919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5574534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6251ED2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C04AE7C" w14:textId="77777777" w:rsidR="006D4072" w:rsidRDefault="006D4072"/>
                              <w:p w14:paraId="5AA6D4C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D3D37A6" w14:textId="77777777" w:rsidR="006D4072" w:rsidRDefault="006D4072"/>
                              <w:p w14:paraId="408CA9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3" w:name="_Toc62370210"/>
                                <w:r w:rsidRPr="000F48FD">
                                  <w:t>Obsah</w:t>
                                </w:r>
                                <w:bookmarkEnd w:id="293"/>
                              </w:p>
                              <w:p w14:paraId="6F61D161" w14:textId="77777777" w:rsidR="006D4072" w:rsidRDefault="006D4072"/>
                              <w:p w14:paraId="16AA7638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6827624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485FF1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398BAED" w14:textId="77777777" w:rsidR="006D4072" w:rsidRDefault="006D4072"/>
                              <w:p w14:paraId="5547E33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1E3F1D8" w14:textId="77777777" w:rsidR="006D4072" w:rsidRDefault="006D4072"/>
                              <w:p w14:paraId="60C1CEE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4" w:name="_Toc62370211"/>
                                <w:r w:rsidRPr="000F48FD">
                                  <w:t>Obsah</w:t>
                                </w:r>
                                <w:bookmarkEnd w:id="294"/>
                              </w:p>
                              <w:p w14:paraId="062B28D2" w14:textId="77777777" w:rsidR="006D4072" w:rsidRDefault="006D4072"/>
                              <w:p w14:paraId="40C9BCE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5" w:name="_Toc623702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5"/>
                              </w:p>
                              <w:p w14:paraId="1660E81A" w14:textId="77777777" w:rsidR="006D4072" w:rsidRDefault="006D4072"/>
                              <w:p w14:paraId="1EB4DC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6" w:name="_Toc623702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6"/>
                              </w:p>
                              <w:p w14:paraId="1B79172B" w14:textId="77777777" w:rsidR="006D4072" w:rsidRDefault="006D4072"/>
                              <w:p w14:paraId="0F7A90B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98172334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C0F340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E4C693B" w14:textId="77777777" w:rsidR="006D4072" w:rsidRDefault="006D4072"/>
                              <w:p w14:paraId="746DD12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3FE95E6" w14:textId="77777777" w:rsidR="006D4072" w:rsidRDefault="006D4072"/>
                              <w:p w14:paraId="48C9576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7" w:name="_Toc62370214"/>
                                <w:r w:rsidRPr="000F48FD">
                                  <w:t>Obsah</w:t>
                                </w:r>
                                <w:bookmarkEnd w:id="297"/>
                              </w:p>
                              <w:p w14:paraId="6F2B8CEB" w14:textId="77777777" w:rsidR="006D4072" w:rsidRDefault="006D4072"/>
                              <w:p w14:paraId="74CA0688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99841723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56996A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EC55943" w14:textId="77777777" w:rsidR="006D4072" w:rsidRDefault="006D4072"/>
                              <w:p w14:paraId="33FE3BF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B4EC699" w14:textId="77777777" w:rsidR="006D4072" w:rsidRDefault="006D4072"/>
                              <w:p w14:paraId="5825B5F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8" w:name="_Toc62370215"/>
                                <w:r w:rsidRPr="000F48FD">
                                  <w:t>Obsah</w:t>
                                </w:r>
                                <w:bookmarkEnd w:id="298"/>
                              </w:p>
                              <w:p w14:paraId="39C1E100" w14:textId="77777777" w:rsidR="006D4072" w:rsidRDefault="006D4072"/>
                              <w:p w14:paraId="5DE19F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299" w:name="_Toc623702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299"/>
                              </w:p>
                              <w:p w14:paraId="33C05821" w14:textId="77777777" w:rsidR="006D4072" w:rsidRDefault="006D4072"/>
                              <w:p w14:paraId="7501C3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0" w:name="_Toc623702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0"/>
                              </w:p>
                              <w:p w14:paraId="5FB40E55" w14:textId="77777777" w:rsidR="006D4072" w:rsidRDefault="006D4072"/>
                              <w:p w14:paraId="1996C0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1" w:name="_Toc6237021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1"/>
                              </w:p>
                              <w:p w14:paraId="4774FD99" w14:textId="77777777" w:rsidR="006D4072" w:rsidRDefault="006D4072"/>
                              <w:p w14:paraId="6E31AF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2" w:name="_Toc6237021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2"/>
                              </w:p>
                              <w:p w14:paraId="0332F1F2" w14:textId="77777777" w:rsidR="006D4072" w:rsidRDefault="006D4072"/>
                              <w:p w14:paraId="54787EB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3" w:name="_Toc623702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3"/>
                              </w:p>
                              <w:p w14:paraId="2DA14BD5" w14:textId="77777777" w:rsidR="006D4072" w:rsidRDefault="006D4072"/>
                              <w:p w14:paraId="1FE6FAB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4" w:name="_Toc623702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4"/>
                              </w:p>
                              <w:p w14:paraId="7B2C9A70" w14:textId="77777777" w:rsidR="006D4072" w:rsidRDefault="006D4072"/>
                              <w:p w14:paraId="792DACB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31509254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6848471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7DC305F" w14:textId="77777777" w:rsidR="006D4072" w:rsidRDefault="006D4072"/>
                              <w:p w14:paraId="15387F6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37BA865" w14:textId="77777777" w:rsidR="006D4072" w:rsidRDefault="006D4072"/>
                              <w:p w14:paraId="29F803B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5" w:name="_Toc62370222"/>
                                <w:r w:rsidRPr="000F48FD">
                                  <w:t>Obsah</w:t>
                                </w:r>
                                <w:bookmarkEnd w:id="305"/>
                              </w:p>
                              <w:p w14:paraId="2AB30881" w14:textId="77777777" w:rsidR="006D4072" w:rsidRDefault="006D4072"/>
                              <w:p w14:paraId="3159F6D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9572762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360200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9B978AB" w14:textId="77777777" w:rsidR="006D4072" w:rsidRDefault="006D4072"/>
                              <w:p w14:paraId="5B5726F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97DB7E7" w14:textId="77777777" w:rsidR="006D4072" w:rsidRDefault="006D4072"/>
                              <w:p w14:paraId="2704F64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6" w:name="_Toc62370223"/>
                                <w:r w:rsidRPr="000F48FD">
                                  <w:t>Obsah</w:t>
                                </w:r>
                                <w:bookmarkEnd w:id="306"/>
                              </w:p>
                              <w:p w14:paraId="0468E813" w14:textId="77777777" w:rsidR="006D4072" w:rsidRDefault="006D4072"/>
                              <w:p w14:paraId="479BD20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7" w:name="_Toc623702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7"/>
                              </w:p>
                              <w:p w14:paraId="3FD642EB" w14:textId="77777777" w:rsidR="006D4072" w:rsidRDefault="006D4072"/>
                              <w:p w14:paraId="19D217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8" w:name="_Toc623702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08"/>
                              </w:p>
                              <w:p w14:paraId="2BD97336" w14:textId="77777777" w:rsidR="006D4072" w:rsidRDefault="006D4072"/>
                              <w:p w14:paraId="5025A47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92176524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F22B4B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17B50EF" w14:textId="77777777" w:rsidR="006D4072" w:rsidRDefault="006D4072"/>
                              <w:p w14:paraId="72DC97B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3B659B3" w14:textId="77777777" w:rsidR="006D4072" w:rsidRDefault="006D4072"/>
                              <w:p w14:paraId="559BE8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09" w:name="_Toc62370226"/>
                                <w:r w:rsidRPr="000F48FD">
                                  <w:t>Obsah</w:t>
                                </w:r>
                                <w:bookmarkEnd w:id="309"/>
                              </w:p>
                              <w:p w14:paraId="59405E84" w14:textId="77777777" w:rsidR="006D4072" w:rsidRDefault="006D4072"/>
                              <w:p w14:paraId="1576C2B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94934484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818113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E5929B3" w14:textId="77777777" w:rsidR="006D4072" w:rsidRDefault="006D4072"/>
                              <w:p w14:paraId="5DA16CC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4D6E357" w14:textId="77777777" w:rsidR="006D4072" w:rsidRDefault="006D4072"/>
                              <w:p w14:paraId="12DC3A4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0" w:name="_Toc62370227"/>
                                <w:r w:rsidRPr="000F48FD">
                                  <w:t>Obsah</w:t>
                                </w:r>
                                <w:bookmarkEnd w:id="310"/>
                              </w:p>
                              <w:p w14:paraId="25B57092" w14:textId="77777777" w:rsidR="006D4072" w:rsidRDefault="006D4072"/>
                              <w:p w14:paraId="3CAC47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1" w:name="_Toc623702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1"/>
                              </w:p>
                              <w:p w14:paraId="3837A8D7" w14:textId="77777777" w:rsidR="006D4072" w:rsidRDefault="006D4072"/>
                              <w:p w14:paraId="4A551A7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2" w:name="_Toc623702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2"/>
                              </w:p>
                              <w:p w14:paraId="3DE549AE" w14:textId="77777777" w:rsidR="006D4072" w:rsidRDefault="006D4072"/>
                              <w:p w14:paraId="20487B1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3" w:name="_Toc6237023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3"/>
                              </w:p>
                              <w:p w14:paraId="17A7FEC0" w14:textId="77777777" w:rsidR="006D4072" w:rsidRDefault="006D4072"/>
                              <w:p w14:paraId="22E4BED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4" w:name="_Toc6237023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4"/>
                              </w:p>
                              <w:p w14:paraId="3C7A8664" w14:textId="77777777" w:rsidR="006D4072" w:rsidRDefault="006D4072"/>
                              <w:p w14:paraId="438271F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5" w:name="_Toc623702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5"/>
                              </w:p>
                              <w:p w14:paraId="7E5AB6B7" w14:textId="77777777" w:rsidR="006D4072" w:rsidRDefault="006D4072"/>
                              <w:p w14:paraId="79208E3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6" w:name="_Toc623702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6"/>
                              </w:p>
                              <w:p w14:paraId="70FC4751" w14:textId="77777777" w:rsidR="006D4072" w:rsidRDefault="006D4072"/>
                              <w:p w14:paraId="1948D3F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7" w:name="_Toc623702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7"/>
                              </w:p>
                              <w:p w14:paraId="19F81647" w14:textId="77777777" w:rsidR="006D4072" w:rsidRDefault="006D4072"/>
                              <w:p w14:paraId="5D7B651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8" w:name="_Toc623702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8"/>
                              </w:p>
                              <w:p w14:paraId="61E18E73" w14:textId="77777777" w:rsidR="006D4072" w:rsidRDefault="006D4072"/>
                              <w:p w14:paraId="2522B7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19" w:name="_Toc623702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19"/>
                              </w:p>
                              <w:p w14:paraId="3FF8E8BB" w14:textId="77777777" w:rsidR="006D4072" w:rsidRDefault="006D4072"/>
                              <w:p w14:paraId="4B0531E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0" w:name="_Toc623702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0"/>
                              </w:p>
                              <w:p w14:paraId="2157B725" w14:textId="77777777" w:rsidR="006D4072" w:rsidRDefault="006D4072"/>
                              <w:p w14:paraId="3D19CC9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1" w:name="_Toc623702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1"/>
                              </w:p>
                              <w:p w14:paraId="21C9FDD8" w14:textId="77777777" w:rsidR="006D4072" w:rsidRDefault="006D4072"/>
                              <w:p w14:paraId="5D1C042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2" w:name="_Toc623702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2"/>
                              </w:p>
                              <w:p w14:paraId="16D877AF" w14:textId="77777777" w:rsidR="006D4072" w:rsidRDefault="006D4072"/>
                              <w:p w14:paraId="09741F7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3" w:name="_Toc623702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3"/>
                              </w:p>
                              <w:p w14:paraId="46E6BB44" w14:textId="77777777" w:rsidR="006D4072" w:rsidRDefault="006D4072"/>
                              <w:p w14:paraId="1CAB06A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4" w:name="_Toc623702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4"/>
                              </w:p>
                              <w:p w14:paraId="682B2489" w14:textId="77777777" w:rsidR="006D4072" w:rsidRDefault="006D4072"/>
                              <w:p w14:paraId="5A257CE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5" w:name="_Toc6237024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5"/>
                              </w:p>
                              <w:p w14:paraId="6B3486CC" w14:textId="77777777" w:rsidR="006D4072" w:rsidRDefault="006D4072"/>
                              <w:p w14:paraId="59242FC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6" w:name="_Toc6237024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6"/>
                              </w:p>
                              <w:p w14:paraId="5C48CB77" w14:textId="77777777" w:rsidR="006D4072" w:rsidRDefault="006D4072"/>
                              <w:p w14:paraId="6FB2719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7" w:name="_Toc623702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7"/>
                              </w:p>
                              <w:p w14:paraId="2BBC9422" w14:textId="77777777" w:rsidR="006D4072" w:rsidRDefault="006D4072"/>
                              <w:p w14:paraId="7C8BB3F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8" w:name="_Toc623702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8"/>
                              </w:p>
                              <w:p w14:paraId="16830B5B" w14:textId="77777777" w:rsidR="006D4072" w:rsidRDefault="006D4072"/>
                              <w:p w14:paraId="3C575DA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29" w:name="_Toc623702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29"/>
                              </w:p>
                              <w:p w14:paraId="7EAFAC78" w14:textId="77777777" w:rsidR="006D4072" w:rsidRDefault="006D4072"/>
                              <w:p w14:paraId="347886A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0" w:name="_Toc623702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0"/>
                              </w:p>
                              <w:p w14:paraId="0ED1C541" w14:textId="77777777" w:rsidR="006D4072" w:rsidRDefault="006D4072"/>
                              <w:p w14:paraId="2088FE4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1" w:name="_Toc623702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1"/>
                              </w:p>
                              <w:p w14:paraId="428F64A0" w14:textId="77777777" w:rsidR="006D4072" w:rsidRDefault="006D4072"/>
                              <w:p w14:paraId="1214138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2" w:name="_Toc623702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2"/>
                              </w:p>
                              <w:p w14:paraId="273D43B6" w14:textId="77777777" w:rsidR="006D4072" w:rsidRDefault="006D4072"/>
                              <w:p w14:paraId="745B5CA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3" w:name="_Toc6237025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3"/>
                              </w:p>
                              <w:p w14:paraId="6FFE7411" w14:textId="77777777" w:rsidR="006D4072" w:rsidRDefault="006D4072"/>
                              <w:p w14:paraId="0FB7A4B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4" w:name="_Toc6237025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4"/>
                              </w:p>
                              <w:p w14:paraId="1335DF2A" w14:textId="77777777" w:rsidR="006D4072" w:rsidRDefault="006D4072"/>
                              <w:p w14:paraId="14BEFEF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5" w:name="_Toc623702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5"/>
                              </w:p>
                              <w:p w14:paraId="7E47FFC0" w14:textId="77777777" w:rsidR="006D4072" w:rsidRDefault="006D4072"/>
                              <w:p w14:paraId="2B2B67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6" w:name="_Toc623702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6"/>
                              </w:p>
                              <w:p w14:paraId="3B2F8CC5" w14:textId="77777777" w:rsidR="006D4072" w:rsidRDefault="006D4072"/>
                              <w:p w14:paraId="2A383C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7" w:name="_Toc6237025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7"/>
                              </w:p>
                              <w:p w14:paraId="4A76F483" w14:textId="77777777" w:rsidR="006D4072" w:rsidRDefault="006D4072"/>
                              <w:p w14:paraId="508F2DE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8" w:name="_Toc6237025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8"/>
                              </w:p>
                              <w:p w14:paraId="1FE057AD" w14:textId="77777777" w:rsidR="006D4072" w:rsidRDefault="006D4072"/>
                              <w:p w14:paraId="7C90452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39" w:name="_Toc623702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39"/>
                              </w:p>
                              <w:p w14:paraId="45B93FE2" w14:textId="77777777" w:rsidR="006D4072" w:rsidRDefault="006D4072"/>
                              <w:p w14:paraId="6ED497C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0" w:name="_Toc623702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0"/>
                              </w:p>
                              <w:p w14:paraId="6CD026A7" w14:textId="77777777" w:rsidR="006D4072" w:rsidRDefault="006D4072"/>
                              <w:p w14:paraId="0867C1B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437100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F7E61D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E7D4ED2" w14:textId="77777777" w:rsidR="006D4072" w:rsidRDefault="006D4072"/>
                              <w:p w14:paraId="2845D1F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993C393" w14:textId="77777777" w:rsidR="006D4072" w:rsidRDefault="006D4072"/>
                              <w:p w14:paraId="54C29AA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1" w:name="_Toc62370258"/>
                                <w:r w:rsidRPr="000F48FD">
                                  <w:t>Obsah</w:t>
                                </w:r>
                                <w:bookmarkEnd w:id="341"/>
                              </w:p>
                              <w:p w14:paraId="48B38747" w14:textId="77777777" w:rsidR="006D4072" w:rsidRDefault="006D4072"/>
                              <w:p w14:paraId="2A5998B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53551067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A4584B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8015C8F" w14:textId="77777777" w:rsidR="006D4072" w:rsidRDefault="006D4072"/>
                              <w:p w14:paraId="1748D25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FBAE94A" w14:textId="77777777" w:rsidR="006D4072" w:rsidRDefault="006D4072"/>
                              <w:p w14:paraId="20949B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2" w:name="_Toc62370259"/>
                                <w:r w:rsidRPr="000F48FD">
                                  <w:t>Obsah</w:t>
                                </w:r>
                                <w:bookmarkEnd w:id="342"/>
                              </w:p>
                              <w:p w14:paraId="002C6147" w14:textId="77777777" w:rsidR="006D4072" w:rsidRDefault="006D4072"/>
                              <w:p w14:paraId="419C9B2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3" w:name="_Toc623702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3"/>
                              </w:p>
                              <w:p w14:paraId="2FF960D8" w14:textId="77777777" w:rsidR="006D4072" w:rsidRDefault="006D4072"/>
                              <w:p w14:paraId="0D05046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4" w:name="_Toc623702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4"/>
                              </w:p>
                              <w:p w14:paraId="1485C2C6" w14:textId="77777777" w:rsidR="006D4072" w:rsidRDefault="006D4072"/>
                              <w:p w14:paraId="6A8DEEF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81245722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216173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485280C" w14:textId="77777777" w:rsidR="006D4072" w:rsidRDefault="006D4072"/>
                              <w:p w14:paraId="035DF50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68DEEE0" w14:textId="77777777" w:rsidR="006D4072" w:rsidRDefault="006D4072"/>
                              <w:p w14:paraId="4E11DF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5" w:name="_Toc62370262"/>
                                <w:r w:rsidRPr="000F48FD">
                                  <w:t>Obsah</w:t>
                                </w:r>
                                <w:bookmarkEnd w:id="345"/>
                              </w:p>
                              <w:p w14:paraId="1EB1EFE3" w14:textId="77777777" w:rsidR="006D4072" w:rsidRDefault="006D4072"/>
                              <w:p w14:paraId="2B4CA4C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8842824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65AC49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3354560" w14:textId="77777777" w:rsidR="006D4072" w:rsidRDefault="006D4072"/>
                              <w:p w14:paraId="3DB3504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31AF2C2" w14:textId="77777777" w:rsidR="006D4072" w:rsidRDefault="006D4072"/>
                              <w:p w14:paraId="5BDFBC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6" w:name="_Toc62370263"/>
                                <w:r w:rsidRPr="000F48FD">
                                  <w:t>Obsah</w:t>
                                </w:r>
                                <w:bookmarkEnd w:id="346"/>
                              </w:p>
                              <w:p w14:paraId="315C5F12" w14:textId="77777777" w:rsidR="006D4072" w:rsidRDefault="006D4072"/>
                              <w:p w14:paraId="3FB7FCA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7" w:name="_Toc623702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7"/>
                              </w:p>
                              <w:p w14:paraId="10642E3F" w14:textId="77777777" w:rsidR="006D4072" w:rsidRDefault="006D4072"/>
                              <w:p w14:paraId="6E4ED4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8" w:name="_Toc623702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8"/>
                              </w:p>
                              <w:p w14:paraId="6135FDCD" w14:textId="77777777" w:rsidR="006D4072" w:rsidRDefault="006D4072"/>
                              <w:p w14:paraId="6F5691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49" w:name="_Toc6237026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49"/>
                              </w:p>
                              <w:p w14:paraId="6723D6EF" w14:textId="77777777" w:rsidR="006D4072" w:rsidRDefault="006D4072"/>
                              <w:p w14:paraId="64F9860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0" w:name="_Toc6237026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0"/>
                              </w:p>
                              <w:p w14:paraId="5397E0BC" w14:textId="77777777" w:rsidR="006D4072" w:rsidRDefault="006D4072"/>
                              <w:p w14:paraId="049561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1" w:name="_Toc623702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1"/>
                              </w:p>
                              <w:p w14:paraId="71C9E667" w14:textId="77777777" w:rsidR="006D4072" w:rsidRDefault="006D4072"/>
                              <w:p w14:paraId="6998F02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2" w:name="_Toc623702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2"/>
                              </w:p>
                              <w:p w14:paraId="2B4125CA" w14:textId="77777777" w:rsidR="006D4072" w:rsidRDefault="006D4072"/>
                              <w:p w14:paraId="7D537D4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4827291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6F96D1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9DB385E" w14:textId="77777777" w:rsidR="006D4072" w:rsidRDefault="006D4072"/>
                              <w:p w14:paraId="5A0E314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858DC4" w14:textId="77777777" w:rsidR="006D4072" w:rsidRDefault="006D4072"/>
                              <w:p w14:paraId="379C86A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3" w:name="_Toc62370270"/>
                                <w:r w:rsidRPr="000F48FD">
                                  <w:t>Obsah</w:t>
                                </w:r>
                                <w:bookmarkEnd w:id="353"/>
                              </w:p>
                              <w:p w14:paraId="0AE65E42" w14:textId="77777777" w:rsidR="006D4072" w:rsidRDefault="006D4072"/>
                              <w:p w14:paraId="42BAB62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1859772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FEC095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2FD18E" w14:textId="77777777" w:rsidR="006D4072" w:rsidRDefault="006D4072"/>
                              <w:p w14:paraId="5E872B3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2910BB0" w14:textId="77777777" w:rsidR="006D4072" w:rsidRDefault="006D4072"/>
                              <w:p w14:paraId="117A0F5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4" w:name="_Toc62370271"/>
                                <w:r w:rsidRPr="000F48FD">
                                  <w:t>Obsah</w:t>
                                </w:r>
                                <w:bookmarkEnd w:id="354"/>
                              </w:p>
                              <w:p w14:paraId="12AB637D" w14:textId="77777777" w:rsidR="006D4072" w:rsidRDefault="006D4072"/>
                              <w:p w14:paraId="5414659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5" w:name="_Toc623702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5"/>
                              </w:p>
                              <w:p w14:paraId="2D8A07A8" w14:textId="77777777" w:rsidR="006D4072" w:rsidRDefault="006D4072"/>
                              <w:p w14:paraId="23547B8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6" w:name="_Toc623702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6"/>
                              </w:p>
                              <w:p w14:paraId="7B145038" w14:textId="77777777" w:rsidR="006D4072" w:rsidRDefault="006D4072"/>
                              <w:p w14:paraId="5556748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83730541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0C1F09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B384AAA" w14:textId="77777777" w:rsidR="006D4072" w:rsidRDefault="006D4072"/>
                              <w:p w14:paraId="19954C6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F9FD8F1" w14:textId="77777777" w:rsidR="006D4072" w:rsidRDefault="006D4072"/>
                              <w:p w14:paraId="025255C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7" w:name="_Toc62370274"/>
                                <w:r w:rsidRPr="000F48FD">
                                  <w:t>Obsah</w:t>
                                </w:r>
                                <w:bookmarkEnd w:id="357"/>
                              </w:p>
                              <w:p w14:paraId="2BB10D3B" w14:textId="77777777" w:rsidR="006D4072" w:rsidRDefault="006D4072"/>
                              <w:p w14:paraId="42555FC9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9408970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0487A3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7853B70" w14:textId="77777777" w:rsidR="006D4072" w:rsidRDefault="006D4072"/>
                              <w:p w14:paraId="2D461F0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620A26F" w14:textId="77777777" w:rsidR="006D4072" w:rsidRDefault="006D4072"/>
                              <w:p w14:paraId="5D046F3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8" w:name="_Toc62370275"/>
                                <w:r w:rsidRPr="000F48FD">
                                  <w:t>Obsah</w:t>
                                </w:r>
                                <w:bookmarkEnd w:id="358"/>
                              </w:p>
                              <w:p w14:paraId="0E2A6FD0" w14:textId="77777777" w:rsidR="006D4072" w:rsidRDefault="006D4072"/>
                              <w:p w14:paraId="0D103D3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59" w:name="_Toc623702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59"/>
                              </w:p>
                              <w:p w14:paraId="4308C809" w14:textId="77777777" w:rsidR="006D4072" w:rsidRDefault="006D4072"/>
                              <w:p w14:paraId="42EEDA6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0" w:name="_Toc623702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0"/>
                              </w:p>
                              <w:p w14:paraId="603EB402" w14:textId="77777777" w:rsidR="006D4072" w:rsidRDefault="006D4072"/>
                              <w:p w14:paraId="608C88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1" w:name="_Toc623702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1"/>
                              </w:p>
                              <w:p w14:paraId="0A6A9153" w14:textId="77777777" w:rsidR="006D4072" w:rsidRDefault="006D4072"/>
                              <w:p w14:paraId="3555E23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2" w:name="_Toc623702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2"/>
                              </w:p>
                              <w:p w14:paraId="3AD503C5" w14:textId="77777777" w:rsidR="006D4072" w:rsidRDefault="006D4072"/>
                              <w:p w14:paraId="18FE6C9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3" w:name="_Toc623702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3"/>
                              </w:p>
                              <w:p w14:paraId="7398B664" w14:textId="77777777" w:rsidR="006D4072" w:rsidRDefault="006D4072"/>
                              <w:p w14:paraId="449A1CD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4" w:name="_Toc623702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4"/>
                              </w:p>
                              <w:p w14:paraId="6751C137" w14:textId="77777777" w:rsidR="006D4072" w:rsidRDefault="006D4072"/>
                              <w:p w14:paraId="466E5C0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5" w:name="_Toc6237028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5"/>
                              </w:p>
                              <w:p w14:paraId="12CC8A54" w14:textId="77777777" w:rsidR="006D4072" w:rsidRDefault="006D4072"/>
                              <w:p w14:paraId="4BE3649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6" w:name="_Toc6237028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6"/>
                              </w:p>
                              <w:p w14:paraId="6D962DBF" w14:textId="77777777" w:rsidR="006D4072" w:rsidRDefault="006D4072"/>
                              <w:p w14:paraId="3565EA2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7" w:name="_Toc623702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7"/>
                              </w:p>
                              <w:p w14:paraId="21D3C3A4" w14:textId="77777777" w:rsidR="006D4072" w:rsidRDefault="006D4072"/>
                              <w:p w14:paraId="5405214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8" w:name="_Toc623702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8"/>
                              </w:p>
                              <w:p w14:paraId="63DA6B32" w14:textId="77777777" w:rsidR="006D4072" w:rsidRDefault="006D4072"/>
                              <w:p w14:paraId="4D4F452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69" w:name="_Toc623702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69"/>
                              </w:p>
                              <w:p w14:paraId="751D3A97" w14:textId="77777777" w:rsidR="006D4072" w:rsidRDefault="006D4072"/>
                              <w:p w14:paraId="7D5DA6F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0" w:name="_Toc623702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0"/>
                              </w:p>
                              <w:p w14:paraId="0CDC4D19" w14:textId="77777777" w:rsidR="006D4072" w:rsidRDefault="006D4072"/>
                              <w:p w14:paraId="7A865E1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1" w:name="_Toc623702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1"/>
                              </w:p>
                              <w:p w14:paraId="0FD3B5E7" w14:textId="77777777" w:rsidR="006D4072" w:rsidRDefault="006D4072"/>
                              <w:p w14:paraId="47F61E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2" w:name="_Toc623702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2"/>
                              </w:p>
                              <w:p w14:paraId="480F68A3" w14:textId="77777777" w:rsidR="006D4072" w:rsidRDefault="006D4072"/>
                              <w:p w14:paraId="122E0CC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10298211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BAE21A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24D4C26" w14:textId="77777777" w:rsidR="006D4072" w:rsidRDefault="006D4072"/>
                              <w:p w14:paraId="5A6F10C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1E3FE0E" w14:textId="77777777" w:rsidR="006D4072" w:rsidRDefault="006D4072"/>
                              <w:p w14:paraId="529655C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3" w:name="_Toc62370290"/>
                                <w:r w:rsidRPr="000F48FD">
                                  <w:t>Obsah</w:t>
                                </w:r>
                                <w:bookmarkEnd w:id="373"/>
                              </w:p>
                              <w:p w14:paraId="6C655BFA" w14:textId="77777777" w:rsidR="006D4072" w:rsidRDefault="006D4072"/>
                              <w:p w14:paraId="078677D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97474854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CB11E7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1E9C7FE" w14:textId="77777777" w:rsidR="006D4072" w:rsidRDefault="006D4072"/>
                              <w:p w14:paraId="40AA272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AADC343" w14:textId="77777777" w:rsidR="006D4072" w:rsidRDefault="006D4072"/>
                              <w:p w14:paraId="5728B9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4" w:name="_Toc62370291"/>
                                <w:r w:rsidRPr="000F48FD">
                                  <w:t>Obsah</w:t>
                                </w:r>
                                <w:bookmarkEnd w:id="374"/>
                              </w:p>
                              <w:p w14:paraId="5073A774" w14:textId="77777777" w:rsidR="006D4072" w:rsidRDefault="006D4072"/>
                              <w:p w14:paraId="7FEBDBB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5" w:name="_Toc623702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5"/>
                              </w:p>
                              <w:p w14:paraId="1659D042" w14:textId="77777777" w:rsidR="006D4072" w:rsidRDefault="006D4072"/>
                              <w:p w14:paraId="0E972B5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6" w:name="_Toc623702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6"/>
                              </w:p>
                              <w:p w14:paraId="5866D816" w14:textId="77777777" w:rsidR="006D4072" w:rsidRDefault="006D4072"/>
                              <w:p w14:paraId="7C7CAD4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705622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560FEB6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BC6EF97" w14:textId="77777777" w:rsidR="006D4072" w:rsidRDefault="006D4072"/>
                              <w:p w14:paraId="59E2428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81F2A9B" w14:textId="77777777" w:rsidR="006D4072" w:rsidRDefault="006D4072"/>
                              <w:p w14:paraId="3EB255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7" w:name="_Toc62370294"/>
                                <w:r w:rsidRPr="000F48FD">
                                  <w:t>Obsah</w:t>
                                </w:r>
                                <w:bookmarkEnd w:id="377"/>
                              </w:p>
                              <w:p w14:paraId="5A9721DD" w14:textId="77777777" w:rsidR="006D4072" w:rsidRDefault="006D4072"/>
                              <w:p w14:paraId="72FB0109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61351507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263A9B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47367B0" w14:textId="77777777" w:rsidR="006D4072" w:rsidRDefault="006D4072"/>
                              <w:p w14:paraId="3A5DB55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8027B62" w14:textId="77777777" w:rsidR="006D4072" w:rsidRDefault="006D4072"/>
                              <w:p w14:paraId="524441F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8" w:name="_Toc62370295"/>
                                <w:r w:rsidRPr="000F48FD">
                                  <w:t>Obsah</w:t>
                                </w:r>
                                <w:bookmarkEnd w:id="378"/>
                              </w:p>
                              <w:p w14:paraId="1FA3284D" w14:textId="77777777" w:rsidR="006D4072" w:rsidRDefault="006D4072"/>
                              <w:p w14:paraId="514DD2B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79" w:name="_Toc623702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79"/>
                              </w:p>
                              <w:p w14:paraId="3199678F" w14:textId="77777777" w:rsidR="006D4072" w:rsidRDefault="006D4072"/>
                              <w:p w14:paraId="6526B1D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0" w:name="_Toc623702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0"/>
                              </w:p>
                              <w:p w14:paraId="188062BD" w14:textId="77777777" w:rsidR="006D4072" w:rsidRDefault="006D4072"/>
                              <w:p w14:paraId="1058AEE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1" w:name="_Toc623702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1"/>
                              </w:p>
                              <w:p w14:paraId="353A76E9" w14:textId="77777777" w:rsidR="006D4072" w:rsidRDefault="006D4072"/>
                              <w:p w14:paraId="1EF09BD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2" w:name="_Toc623702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2"/>
                              </w:p>
                              <w:p w14:paraId="0F966C3B" w14:textId="77777777" w:rsidR="006D4072" w:rsidRDefault="006D4072"/>
                              <w:p w14:paraId="18C2DBF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3" w:name="_Toc623703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3"/>
                              </w:p>
                              <w:p w14:paraId="067D65FB" w14:textId="77777777" w:rsidR="006D4072" w:rsidRDefault="006D4072"/>
                              <w:p w14:paraId="13BDFA1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4" w:name="_Toc623703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4"/>
                              </w:p>
                              <w:p w14:paraId="7A302F20" w14:textId="77777777" w:rsidR="006D4072" w:rsidRDefault="006D4072"/>
                              <w:p w14:paraId="258CD89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40387918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275EA76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549B066" w14:textId="77777777" w:rsidR="006D4072" w:rsidRDefault="006D4072"/>
                              <w:p w14:paraId="270134E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457B239" w14:textId="77777777" w:rsidR="006D4072" w:rsidRDefault="006D4072"/>
                              <w:p w14:paraId="635D1DE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5" w:name="_Toc62370302"/>
                                <w:r w:rsidRPr="000F48FD">
                                  <w:t>Obsah</w:t>
                                </w:r>
                                <w:bookmarkEnd w:id="385"/>
                              </w:p>
                              <w:p w14:paraId="06512806" w14:textId="77777777" w:rsidR="006D4072" w:rsidRDefault="006D4072"/>
                              <w:p w14:paraId="7279206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51804057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BDC1DE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673F9B7" w14:textId="77777777" w:rsidR="006D4072" w:rsidRDefault="006D4072"/>
                              <w:p w14:paraId="1A3FB04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85B7D79" w14:textId="77777777" w:rsidR="006D4072" w:rsidRDefault="006D4072"/>
                              <w:p w14:paraId="08E95C5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6" w:name="_Toc62370303"/>
                                <w:r w:rsidRPr="000F48FD">
                                  <w:t>Obsah</w:t>
                                </w:r>
                                <w:bookmarkEnd w:id="386"/>
                              </w:p>
                              <w:p w14:paraId="7B87E664" w14:textId="77777777" w:rsidR="006D4072" w:rsidRDefault="006D4072"/>
                              <w:p w14:paraId="279E8F6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7" w:name="_Toc623703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7"/>
                              </w:p>
                              <w:p w14:paraId="08F02CAD" w14:textId="77777777" w:rsidR="006D4072" w:rsidRDefault="006D4072"/>
                              <w:p w14:paraId="00EE9C8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8" w:name="_Toc623703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88"/>
                              </w:p>
                              <w:p w14:paraId="5CF88D6F" w14:textId="77777777" w:rsidR="006D4072" w:rsidRDefault="006D4072"/>
                              <w:p w14:paraId="4656CEB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00304698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B451D4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581A5C7" w14:textId="77777777" w:rsidR="006D4072" w:rsidRDefault="006D4072"/>
                              <w:p w14:paraId="09C1B3D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71CEBFC" w14:textId="77777777" w:rsidR="006D4072" w:rsidRDefault="006D4072"/>
                              <w:p w14:paraId="5B961B2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89" w:name="_Toc62370306"/>
                                <w:r w:rsidRPr="000F48FD">
                                  <w:t>Obsah</w:t>
                                </w:r>
                                <w:bookmarkEnd w:id="389"/>
                              </w:p>
                              <w:p w14:paraId="289D9E7C" w14:textId="77777777" w:rsidR="006D4072" w:rsidRDefault="006D4072"/>
                              <w:p w14:paraId="41D5CEA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946331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26644D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86CF52D" w14:textId="77777777" w:rsidR="006D4072" w:rsidRDefault="006D4072"/>
                              <w:p w14:paraId="3706BB3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8489D66" w14:textId="77777777" w:rsidR="006D4072" w:rsidRDefault="006D4072"/>
                              <w:p w14:paraId="34CB0D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0" w:name="_Toc62370307"/>
                                <w:r w:rsidRPr="000F48FD">
                                  <w:t>Obsah</w:t>
                                </w:r>
                                <w:bookmarkEnd w:id="390"/>
                              </w:p>
                              <w:p w14:paraId="6CE1F597" w14:textId="77777777" w:rsidR="006D4072" w:rsidRDefault="006D4072"/>
                              <w:p w14:paraId="3397A06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1" w:name="_Toc623703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1"/>
                              </w:p>
                              <w:p w14:paraId="5AF1AE0A" w14:textId="77777777" w:rsidR="006D4072" w:rsidRDefault="006D4072"/>
                              <w:p w14:paraId="04AEA3E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2" w:name="_Toc623703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2"/>
                              </w:p>
                              <w:p w14:paraId="3AD3A353" w14:textId="77777777" w:rsidR="006D4072" w:rsidRDefault="006D4072"/>
                              <w:p w14:paraId="642D740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3" w:name="_Toc6237031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3"/>
                              </w:p>
                              <w:p w14:paraId="3EC91852" w14:textId="77777777" w:rsidR="006D4072" w:rsidRDefault="006D4072"/>
                              <w:p w14:paraId="43B6CB3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4" w:name="_Toc6237031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4"/>
                              </w:p>
                              <w:p w14:paraId="569EFD7B" w14:textId="77777777" w:rsidR="006D4072" w:rsidRDefault="006D4072"/>
                              <w:p w14:paraId="2C6F453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5" w:name="_Toc623703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5"/>
                              </w:p>
                              <w:p w14:paraId="43BFB157" w14:textId="77777777" w:rsidR="006D4072" w:rsidRDefault="006D4072"/>
                              <w:p w14:paraId="2C03265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6" w:name="_Toc623703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6"/>
                              </w:p>
                              <w:p w14:paraId="0FE2488C" w14:textId="77777777" w:rsidR="006D4072" w:rsidRDefault="006D4072"/>
                              <w:p w14:paraId="7705E92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7" w:name="_Toc6237031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7"/>
                              </w:p>
                              <w:p w14:paraId="38CDF274" w14:textId="77777777" w:rsidR="006D4072" w:rsidRDefault="006D4072"/>
                              <w:p w14:paraId="4FDB270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8" w:name="_Toc6237031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8"/>
                              </w:p>
                              <w:p w14:paraId="25751E0C" w14:textId="77777777" w:rsidR="006D4072" w:rsidRDefault="006D4072"/>
                              <w:p w14:paraId="190E786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399" w:name="_Toc623703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399"/>
                              </w:p>
                              <w:p w14:paraId="5B2E7457" w14:textId="77777777" w:rsidR="006D4072" w:rsidRDefault="006D4072"/>
                              <w:p w14:paraId="203214C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0" w:name="_Toc623703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0"/>
                              </w:p>
                              <w:p w14:paraId="3C541B11" w14:textId="77777777" w:rsidR="006D4072" w:rsidRDefault="006D4072"/>
                              <w:p w14:paraId="019F2F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1" w:name="_Toc6237031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1"/>
                              </w:p>
                              <w:p w14:paraId="52FE34EB" w14:textId="77777777" w:rsidR="006D4072" w:rsidRDefault="006D4072"/>
                              <w:p w14:paraId="7D41007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2" w:name="_Toc6237031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2"/>
                              </w:p>
                              <w:p w14:paraId="41BB225B" w14:textId="77777777" w:rsidR="006D4072" w:rsidRDefault="006D4072"/>
                              <w:p w14:paraId="4321CA2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3" w:name="_Toc623703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3"/>
                              </w:p>
                              <w:p w14:paraId="02555D37" w14:textId="77777777" w:rsidR="006D4072" w:rsidRDefault="006D4072"/>
                              <w:p w14:paraId="1FE5C40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4" w:name="_Toc623703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4"/>
                              </w:p>
                              <w:p w14:paraId="4C9EDBA0" w14:textId="77777777" w:rsidR="006D4072" w:rsidRDefault="006D4072"/>
                              <w:p w14:paraId="055C5CC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5" w:name="_Toc6237032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5"/>
                              </w:p>
                              <w:p w14:paraId="435EDA23" w14:textId="77777777" w:rsidR="006D4072" w:rsidRDefault="006D4072"/>
                              <w:p w14:paraId="28E346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6" w:name="_Toc6237032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6"/>
                              </w:p>
                              <w:p w14:paraId="32232199" w14:textId="77777777" w:rsidR="006D4072" w:rsidRDefault="006D4072"/>
                              <w:p w14:paraId="08CCA7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7" w:name="_Toc623703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7"/>
                              </w:p>
                              <w:p w14:paraId="2E4B4670" w14:textId="77777777" w:rsidR="006D4072" w:rsidRDefault="006D4072"/>
                              <w:p w14:paraId="18DA158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8" w:name="_Toc623703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8"/>
                              </w:p>
                              <w:p w14:paraId="0179740E" w14:textId="77777777" w:rsidR="006D4072" w:rsidRDefault="006D4072"/>
                              <w:p w14:paraId="2B65E88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09" w:name="_Toc623703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09"/>
                              </w:p>
                              <w:p w14:paraId="7F9703D2" w14:textId="77777777" w:rsidR="006D4072" w:rsidRDefault="006D4072"/>
                              <w:p w14:paraId="5F7A872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0" w:name="_Toc623703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0"/>
                              </w:p>
                              <w:p w14:paraId="7A9F24E6" w14:textId="77777777" w:rsidR="006D4072" w:rsidRDefault="006D4072"/>
                              <w:p w14:paraId="46578DE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1" w:name="_Toc623703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1"/>
                              </w:p>
                              <w:p w14:paraId="27ECBF66" w14:textId="77777777" w:rsidR="006D4072" w:rsidRDefault="006D4072"/>
                              <w:p w14:paraId="407781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2" w:name="_Toc623703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2"/>
                              </w:p>
                              <w:p w14:paraId="439D9C45" w14:textId="77777777" w:rsidR="006D4072" w:rsidRDefault="006D4072"/>
                              <w:p w14:paraId="1080DBC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3" w:name="_Toc6237033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3"/>
                              </w:p>
                              <w:p w14:paraId="3A7C63E5" w14:textId="77777777" w:rsidR="006D4072" w:rsidRDefault="006D4072"/>
                              <w:p w14:paraId="511112A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4" w:name="_Toc6237033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4"/>
                              </w:p>
                              <w:p w14:paraId="17061918" w14:textId="77777777" w:rsidR="006D4072" w:rsidRDefault="006D4072"/>
                              <w:p w14:paraId="5FFD619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5" w:name="_Toc623703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5"/>
                              </w:p>
                              <w:p w14:paraId="1694EC31" w14:textId="77777777" w:rsidR="006D4072" w:rsidRDefault="006D4072"/>
                              <w:p w14:paraId="6A35D89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6" w:name="_Toc623703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6"/>
                              </w:p>
                              <w:p w14:paraId="2EC2C298" w14:textId="77777777" w:rsidR="006D4072" w:rsidRDefault="006D4072"/>
                              <w:p w14:paraId="00AFFB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7" w:name="_Toc623703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7"/>
                              </w:p>
                              <w:p w14:paraId="7A4AF6D3" w14:textId="77777777" w:rsidR="006D4072" w:rsidRDefault="006D4072"/>
                              <w:p w14:paraId="28EBE6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8" w:name="_Toc623703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8"/>
                              </w:p>
                              <w:p w14:paraId="7D0600A9" w14:textId="77777777" w:rsidR="006D4072" w:rsidRDefault="006D4072"/>
                              <w:p w14:paraId="6A543DF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19" w:name="_Toc623703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19"/>
                              </w:p>
                              <w:p w14:paraId="3CD92BC8" w14:textId="77777777" w:rsidR="006D4072" w:rsidRDefault="006D4072"/>
                              <w:p w14:paraId="72715A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0" w:name="_Toc623703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0"/>
                              </w:p>
                              <w:p w14:paraId="01A3AEC6" w14:textId="77777777" w:rsidR="006D4072" w:rsidRDefault="006D4072"/>
                              <w:p w14:paraId="7F749C7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1" w:name="_Toc623703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1"/>
                              </w:p>
                              <w:p w14:paraId="37A2BC4C" w14:textId="77777777" w:rsidR="006D4072" w:rsidRDefault="006D4072"/>
                              <w:p w14:paraId="791E90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2" w:name="_Toc623703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2"/>
                              </w:p>
                              <w:p w14:paraId="24A585C7" w14:textId="77777777" w:rsidR="006D4072" w:rsidRDefault="006D4072"/>
                              <w:p w14:paraId="7D09E8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3" w:name="_Toc623703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3"/>
                              </w:p>
                              <w:p w14:paraId="002776B9" w14:textId="77777777" w:rsidR="006D4072" w:rsidRDefault="006D4072"/>
                              <w:p w14:paraId="05023CE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4" w:name="_Toc623703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4"/>
                              </w:p>
                              <w:p w14:paraId="41E7050B" w14:textId="77777777" w:rsidR="006D4072" w:rsidRDefault="006D4072"/>
                              <w:p w14:paraId="56B955C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5" w:name="_Toc6237034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5"/>
                              </w:p>
                              <w:p w14:paraId="1F1C20F0" w14:textId="77777777" w:rsidR="006D4072" w:rsidRDefault="006D4072"/>
                              <w:p w14:paraId="15285DC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6" w:name="_Toc6237034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6"/>
                              </w:p>
                              <w:p w14:paraId="48A22C74" w14:textId="77777777" w:rsidR="006D4072" w:rsidRDefault="006D4072"/>
                              <w:p w14:paraId="1090287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7" w:name="_Toc623703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7"/>
                              </w:p>
                              <w:p w14:paraId="056D64A1" w14:textId="77777777" w:rsidR="006D4072" w:rsidRDefault="006D4072"/>
                              <w:p w14:paraId="50BA309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8" w:name="_Toc623703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8"/>
                              </w:p>
                              <w:p w14:paraId="11E69188" w14:textId="77777777" w:rsidR="006D4072" w:rsidRDefault="006D4072"/>
                              <w:p w14:paraId="5569DA3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29" w:name="_Toc623703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29"/>
                              </w:p>
                              <w:p w14:paraId="58E602BE" w14:textId="77777777" w:rsidR="006D4072" w:rsidRDefault="006D4072"/>
                              <w:p w14:paraId="0B040F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0" w:name="_Toc623703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0"/>
                              </w:p>
                              <w:p w14:paraId="35DE66EA" w14:textId="77777777" w:rsidR="006D4072" w:rsidRDefault="006D4072"/>
                              <w:p w14:paraId="301EF12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1" w:name="_Toc623703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1"/>
                              </w:p>
                              <w:p w14:paraId="2E155BD3" w14:textId="77777777" w:rsidR="006D4072" w:rsidRDefault="006D4072"/>
                              <w:p w14:paraId="0470898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2" w:name="_Toc623703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2"/>
                              </w:p>
                              <w:p w14:paraId="6C585AF3" w14:textId="77777777" w:rsidR="006D4072" w:rsidRDefault="006D4072"/>
                              <w:p w14:paraId="14A61FD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3" w:name="_Toc6237035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3"/>
                              </w:p>
                              <w:p w14:paraId="4420C689" w14:textId="77777777" w:rsidR="006D4072" w:rsidRDefault="006D4072"/>
                              <w:p w14:paraId="386D558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4" w:name="_Toc6237035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4"/>
                              </w:p>
                              <w:p w14:paraId="5576FB20" w14:textId="77777777" w:rsidR="006D4072" w:rsidRDefault="006D4072"/>
                              <w:p w14:paraId="508CE7B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5" w:name="_Toc623703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5"/>
                              </w:p>
                              <w:p w14:paraId="48A269AA" w14:textId="77777777" w:rsidR="006D4072" w:rsidRDefault="006D4072"/>
                              <w:p w14:paraId="19BC873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6" w:name="_Toc623703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6"/>
                              </w:p>
                              <w:p w14:paraId="709BDE08" w14:textId="77777777" w:rsidR="006D4072" w:rsidRDefault="006D4072"/>
                              <w:p w14:paraId="26A1DAA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7" w:name="_Toc6237035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7"/>
                              </w:p>
                              <w:p w14:paraId="2A4F3621" w14:textId="77777777" w:rsidR="006D4072" w:rsidRDefault="006D4072"/>
                              <w:p w14:paraId="3BDC5F9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8" w:name="_Toc6237035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8"/>
                              </w:p>
                              <w:p w14:paraId="104AED69" w14:textId="77777777" w:rsidR="006D4072" w:rsidRDefault="006D4072"/>
                              <w:p w14:paraId="25827D4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39" w:name="_Toc623703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39"/>
                              </w:p>
                              <w:p w14:paraId="1A0E00F7" w14:textId="77777777" w:rsidR="006D4072" w:rsidRDefault="006D4072"/>
                              <w:p w14:paraId="2647BF3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0" w:name="_Toc623703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0"/>
                              </w:p>
                              <w:p w14:paraId="297FD017" w14:textId="77777777" w:rsidR="006D4072" w:rsidRDefault="006D4072"/>
                              <w:p w14:paraId="275EC8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1" w:name="_Toc6237035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1"/>
                              </w:p>
                              <w:p w14:paraId="7A49BD54" w14:textId="77777777" w:rsidR="006D4072" w:rsidRDefault="006D4072"/>
                              <w:p w14:paraId="79F1387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2" w:name="_Toc6237035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2"/>
                              </w:p>
                              <w:p w14:paraId="360F7436" w14:textId="77777777" w:rsidR="006D4072" w:rsidRDefault="006D4072"/>
                              <w:p w14:paraId="09EA0CC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3" w:name="_Toc623703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3"/>
                              </w:p>
                              <w:p w14:paraId="72F88A2D" w14:textId="77777777" w:rsidR="006D4072" w:rsidRDefault="006D4072"/>
                              <w:p w14:paraId="43D9CB6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4" w:name="_Toc623703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4"/>
                              </w:p>
                              <w:p w14:paraId="155DB771" w14:textId="77777777" w:rsidR="006D4072" w:rsidRDefault="006D4072"/>
                              <w:p w14:paraId="47532F4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5" w:name="_Toc6237036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5"/>
                              </w:p>
                              <w:p w14:paraId="5D49D710" w14:textId="77777777" w:rsidR="006D4072" w:rsidRDefault="006D4072"/>
                              <w:p w14:paraId="74CC6E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6" w:name="_Toc6237036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6"/>
                              </w:p>
                              <w:p w14:paraId="61C9874A" w14:textId="77777777" w:rsidR="006D4072" w:rsidRDefault="006D4072"/>
                              <w:p w14:paraId="0B581D7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7" w:name="_Toc623703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7"/>
                              </w:p>
                              <w:p w14:paraId="4E6E3FAF" w14:textId="77777777" w:rsidR="006D4072" w:rsidRDefault="006D4072"/>
                              <w:p w14:paraId="768DE8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8" w:name="_Toc623703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8"/>
                              </w:p>
                              <w:p w14:paraId="3D2DA975" w14:textId="77777777" w:rsidR="006D4072" w:rsidRDefault="006D4072"/>
                              <w:p w14:paraId="1BCAD3E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49" w:name="_Toc6237036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49"/>
                              </w:p>
                              <w:p w14:paraId="4F3136EA" w14:textId="77777777" w:rsidR="006D4072" w:rsidRDefault="006D4072"/>
                              <w:p w14:paraId="2E14869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0" w:name="_Toc6237036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0"/>
                              </w:p>
                              <w:p w14:paraId="647C8262" w14:textId="77777777" w:rsidR="006D4072" w:rsidRDefault="006D4072"/>
                              <w:p w14:paraId="17A2CB8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1" w:name="_Toc623703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1"/>
                              </w:p>
                              <w:p w14:paraId="5B6709C1" w14:textId="77777777" w:rsidR="006D4072" w:rsidRDefault="006D4072"/>
                              <w:p w14:paraId="1AEE19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2" w:name="_Toc623703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2"/>
                              </w:p>
                              <w:p w14:paraId="3B602AB5" w14:textId="77777777" w:rsidR="006D4072" w:rsidRDefault="006D4072"/>
                              <w:p w14:paraId="735330C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13544755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9841A8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BF9FF1D" w14:textId="77777777" w:rsidR="006D4072" w:rsidRDefault="006D4072"/>
                              <w:p w14:paraId="00BCC81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55CC70" w14:textId="77777777" w:rsidR="006D4072" w:rsidRDefault="006D4072"/>
                              <w:p w14:paraId="2790BE9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3" w:name="_Toc62370370"/>
                                <w:r w:rsidRPr="000F48FD">
                                  <w:t>Obsah</w:t>
                                </w:r>
                                <w:bookmarkEnd w:id="453"/>
                              </w:p>
                              <w:p w14:paraId="76ECFE0C" w14:textId="77777777" w:rsidR="006D4072" w:rsidRDefault="006D4072"/>
                              <w:p w14:paraId="7CDB05F8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50109215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98105C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C7D240" w14:textId="77777777" w:rsidR="006D4072" w:rsidRDefault="006D4072"/>
                              <w:p w14:paraId="3DD9C02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AEAA3B" w14:textId="77777777" w:rsidR="006D4072" w:rsidRDefault="006D4072"/>
                              <w:p w14:paraId="78C58D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4" w:name="_Toc62370371"/>
                                <w:r w:rsidRPr="000F48FD">
                                  <w:t>Obsah</w:t>
                                </w:r>
                                <w:bookmarkEnd w:id="454"/>
                              </w:p>
                              <w:p w14:paraId="4DD228D6" w14:textId="77777777" w:rsidR="006D4072" w:rsidRDefault="006D4072"/>
                              <w:p w14:paraId="1275829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5" w:name="_Toc623703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5"/>
                              </w:p>
                              <w:p w14:paraId="411ED2F0" w14:textId="77777777" w:rsidR="006D4072" w:rsidRDefault="006D4072"/>
                              <w:p w14:paraId="568F07F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6" w:name="_Toc623703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6"/>
                              </w:p>
                              <w:p w14:paraId="48328E10" w14:textId="77777777" w:rsidR="006D4072" w:rsidRDefault="006D4072"/>
                              <w:p w14:paraId="5680E02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83248648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923A73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7D380B0" w14:textId="77777777" w:rsidR="006D4072" w:rsidRDefault="006D4072"/>
                              <w:p w14:paraId="67FCBC3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CEB4B2" w14:textId="77777777" w:rsidR="006D4072" w:rsidRDefault="006D4072"/>
                              <w:p w14:paraId="45F6FB8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7" w:name="_Toc62370374"/>
                                <w:r w:rsidRPr="000F48FD">
                                  <w:t>Obsah</w:t>
                                </w:r>
                                <w:bookmarkEnd w:id="457"/>
                              </w:p>
                              <w:p w14:paraId="2F1BAB2E" w14:textId="77777777" w:rsidR="006D4072" w:rsidRDefault="006D4072"/>
                              <w:p w14:paraId="5382CE5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151717720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5C32B62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082A1C7" w14:textId="77777777" w:rsidR="006D4072" w:rsidRDefault="006D4072"/>
                              <w:p w14:paraId="4E851E3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3E421E7" w14:textId="77777777" w:rsidR="006D4072" w:rsidRDefault="006D4072"/>
                              <w:p w14:paraId="41F58E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8" w:name="_Toc62370375"/>
                                <w:r w:rsidRPr="000F48FD">
                                  <w:t>Obsah</w:t>
                                </w:r>
                                <w:bookmarkEnd w:id="458"/>
                              </w:p>
                              <w:p w14:paraId="0469DBAA" w14:textId="77777777" w:rsidR="006D4072" w:rsidRDefault="006D4072"/>
                              <w:p w14:paraId="6C1CBD9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59" w:name="_Toc623703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59"/>
                              </w:p>
                              <w:p w14:paraId="25A1D925" w14:textId="77777777" w:rsidR="006D4072" w:rsidRDefault="006D4072"/>
                              <w:p w14:paraId="4D14160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0" w:name="_Toc623703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0"/>
                              </w:p>
                              <w:p w14:paraId="169D6C6D" w14:textId="77777777" w:rsidR="006D4072" w:rsidRDefault="006D4072"/>
                              <w:p w14:paraId="3055445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1" w:name="_Toc623703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1"/>
                              </w:p>
                              <w:p w14:paraId="522AFCDE" w14:textId="77777777" w:rsidR="006D4072" w:rsidRDefault="006D4072"/>
                              <w:p w14:paraId="5633AC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2" w:name="_Toc623703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2"/>
                              </w:p>
                              <w:p w14:paraId="177C4AF2" w14:textId="77777777" w:rsidR="006D4072" w:rsidRDefault="006D4072"/>
                              <w:p w14:paraId="1653EE8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3" w:name="_Toc623703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3"/>
                              </w:p>
                              <w:p w14:paraId="2CF23E88" w14:textId="77777777" w:rsidR="006D4072" w:rsidRDefault="006D4072"/>
                              <w:p w14:paraId="6455B58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4" w:name="_Toc623703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4"/>
                              </w:p>
                              <w:p w14:paraId="4722F3BC" w14:textId="77777777" w:rsidR="006D4072" w:rsidRDefault="006D4072"/>
                              <w:p w14:paraId="22ED436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3360791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33F5A3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0742E92" w14:textId="77777777" w:rsidR="006D4072" w:rsidRDefault="006D4072"/>
                              <w:p w14:paraId="742B5AE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E4C164E" w14:textId="77777777" w:rsidR="006D4072" w:rsidRDefault="006D4072"/>
                              <w:p w14:paraId="080090D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5" w:name="_Toc62370382"/>
                                <w:r w:rsidRPr="000F48FD">
                                  <w:t>Obsah</w:t>
                                </w:r>
                                <w:bookmarkEnd w:id="465"/>
                              </w:p>
                              <w:p w14:paraId="18C26905" w14:textId="77777777" w:rsidR="006D4072" w:rsidRDefault="006D4072"/>
                              <w:p w14:paraId="7543AC8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08213022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03E640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48F2D3E" w14:textId="77777777" w:rsidR="006D4072" w:rsidRDefault="006D4072"/>
                              <w:p w14:paraId="73C763C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34CF68F" w14:textId="77777777" w:rsidR="006D4072" w:rsidRDefault="006D4072"/>
                              <w:p w14:paraId="7A9B974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6" w:name="_Toc62370383"/>
                                <w:r w:rsidRPr="000F48FD">
                                  <w:t>Obsah</w:t>
                                </w:r>
                                <w:bookmarkEnd w:id="466"/>
                              </w:p>
                              <w:p w14:paraId="3E066125" w14:textId="77777777" w:rsidR="006D4072" w:rsidRDefault="006D4072"/>
                              <w:p w14:paraId="15C99BB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7" w:name="_Toc623703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7"/>
                              </w:p>
                              <w:p w14:paraId="72668135" w14:textId="77777777" w:rsidR="006D4072" w:rsidRDefault="006D4072"/>
                              <w:p w14:paraId="6177B9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8" w:name="_Toc623703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68"/>
                              </w:p>
                              <w:p w14:paraId="4902153D" w14:textId="77777777" w:rsidR="006D4072" w:rsidRDefault="006D4072"/>
                              <w:p w14:paraId="6FF59AE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1231391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C437BC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3F0A3F7" w14:textId="77777777" w:rsidR="006D4072" w:rsidRDefault="006D4072"/>
                              <w:p w14:paraId="41CEFB5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C8C424B" w14:textId="77777777" w:rsidR="006D4072" w:rsidRDefault="006D4072"/>
                              <w:p w14:paraId="6BD8185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69" w:name="_Toc62370386"/>
                                <w:r w:rsidRPr="000F48FD">
                                  <w:t>Obsah</w:t>
                                </w:r>
                                <w:bookmarkEnd w:id="469"/>
                              </w:p>
                              <w:p w14:paraId="5C2B1E1E" w14:textId="77777777" w:rsidR="006D4072" w:rsidRDefault="006D4072"/>
                              <w:p w14:paraId="7D2F549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870115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BCE049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992207E" w14:textId="77777777" w:rsidR="006D4072" w:rsidRDefault="006D4072"/>
                              <w:p w14:paraId="05F5583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0470D87" w14:textId="77777777" w:rsidR="006D4072" w:rsidRDefault="006D4072"/>
                              <w:p w14:paraId="30DEC71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0" w:name="_Toc62370387"/>
                                <w:r w:rsidRPr="000F48FD">
                                  <w:t>Obsah</w:t>
                                </w:r>
                                <w:bookmarkEnd w:id="470"/>
                              </w:p>
                              <w:p w14:paraId="6D87948A" w14:textId="77777777" w:rsidR="006D4072" w:rsidRDefault="006D4072"/>
                              <w:p w14:paraId="055A694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1" w:name="_Toc623703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1"/>
                              </w:p>
                              <w:p w14:paraId="78854EB6" w14:textId="77777777" w:rsidR="006D4072" w:rsidRDefault="006D4072"/>
                              <w:p w14:paraId="2D29835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2" w:name="_Toc623703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2"/>
                              </w:p>
                              <w:p w14:paraId="2CA192AE" w14:textId="77777777" w:rsidR="006D4072" w:rsidRDefault="006D4072"/>
                              <w:p w14:paraId="4D84D56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3" w:name="_Toc623703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3"/>
                              </w:p>
                              <w:p w14:paraId="7BFBD975" w14:textId="77777777" w:rsidR="006D4072" w:rsidRDefault="006D4072"/>
                              <w:p w14:paraId="07D2662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4" w:name="_Toc623703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4"/>
                              </w:p>
                              <w:p w14:paraId="2DA68BD0" w14:textId="77777777" w:rsidR="006D4072" w:rsidRDefault="006D4072"/>
                              <w:p w14:paraId="694E7EA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5" w:name="_Toc623703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5"/>
                              </w:p>
                              <w:p w14:paraId="035CDF0D" w14:textId="77777777" w:rsidR="006D4072" w:rsidRDefault="006D4072"/>
                              <w:p w14:paraId="1CE5B32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6" w:name="_Toc623703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6"/>
                              </w:p>
                              <w:p w14:paraId="33172A00" w14:textId="77777777" w:rsidR="006D4072" w:rsidRDefault="006D4072"/>
                              <w:p w14:paraId="1AB3106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7" w:name="_Toc6237039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7"/>
                              </w:p>
                              <w:p w14:paraId="62880C90" w14:textId="77777777" w:rsidR="006D4072" w:rsidRDefault="006D4072"/>
                              <w:p w14:paraId="1856DA6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8" w:name="_Toc6237039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8"/>
                              </w:p>
                              <w:p w14:paraId="5705CFC6" w14:textId="77777777" w:rsidR="006D4072" w:rsidRDefault="006D4072"/>
                              <w:p w14:paraId="1500D2C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79" w:name="_Toc623703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79"/>
                              </w:p>
                              <w:p w14:paraId="5BA2A25C" w14:textId="77777777" w:rsidR="006D4072" w:rsidRDefault="006D4072"/>
                              <w:p w14:paraId="093B989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0" w:name="_Toc623703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0"/>
                              </w:p>
                              <w:p w14:paraId="4E5A75CF" w14:textId="77777777" w:rsidR="006D4072" w:rsidRDefault="006D4072"/>
                              <w:p w14:paraId="7F66579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1" w:name="_Toc623703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1"/>
                              </w:p>
                              <w:p w14:paraId="143A5FEC" w14:textId="77777777" w:rsidR="006D4072" w:rsidRDefault="006D4072"/>
                              <w:p w14:paraId="1E7E99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2" w:name="_Toc623703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2"/>
                              </w:p>
                              <w:p w14:paraId="79C664C0" w14:textId="77777777" w:rsidR="006D4072" w:rsidRDefault="006D4072"/>
                              <w:p w14:paraId="4B14160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3" w:name="_Toc623704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3"/>
                              </w:p>
                              <w:p w14:paraId="5C9EFE1C" w14:textId="77777777" w:rsidR="006D4072" w:rsidRDefault="006D4072"/>
                              <w:p w14:paraId="5A876F0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4" w:name="_Toc623704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4"/>
                              </w:p>
                              <w:p w14:paraId="18BA7CB7" w14:textId="77777777" w:rsidR="006D4072" w:rsidRDefault="006D4072"/>
                              <w:p w14:paraId="454F3BE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58429613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BBA6C2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9D30BF4" w14:textId="77777777" w:rsidR="006D4072" w:rsidRDefault="006D4072"/>
                              <w:p w14:paraId="007E3A9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599F651" w14:textId="77777777" w:rsidR="006D4072" w:rsidRDefault="006D4072"/>
                              <w:p w14:paraId="7E8B3DE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5" w:name="_Toc62370402"/>
                                <w:r w:rsidRPr="000F48FD">
                                  <w:t>Obsah</w:t>
                                </w:r>
                                <w:bookmarkEnd w:id="485"/>
                              </w:p>
                              <w:p w14:paraId="3ED24F91" w14:textId="77777777" w:rsidR="006D4072" w:rsidRDefault="006D4072"/>
                              <w:p w14:paraId="2543524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0306426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2B9520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A8BB7C5" w14:textId="77777777" w:rsidR="006D4072" w:rsidRDefault="006D4072"/>
                              <w:p w14:paraId="1D15DE6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B00F299" w14:textId="77777777" w:rsidR="006D4072" w:rsidRDefault="006D4072"/>
                              <w:p w14:paraId="1E67BCB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6" w:name="_Toc62370403"/>
                                <w:r w:rsidRPr="000F48FD">
                                  <w:t>Obsah</w:t>
                                </w:r>
                                <w:bookmarkEnd w:id="486"/>
                              </w:p>
                              <w:p w14:paraId="0CC05A88" w14:textId="77777777" w:rsidR="006D4072" w:rsidRDefault="006D4072"/>
                              <w:p w14:paraId="4A5DCB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7" w:name="_Toc623704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7"/>
                              </w:p>
                              <w:p w14:paraId="0B64351D" w14:textId="77777777" w:rsidR="006D4072" w:rsidRDefault="006D4072"/>
                              <w:p w14:paraId="1E5644F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8" w:name="_Toc623704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88"/>
                              </w:p>
                              <w:p w14:paraId="6EA1AB99" w14:textId="77777777" w:rsidR="006D4072" w:rsidRDefault="006D4072"/>
                              <w:p w14:paraId="4B40F8E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2134724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69A8F1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2711E68" w14:textId="77777777" w:rsidR="006D4072" w:rsidRDefault="006D4072"/>
                              <w:p w14:paraId="08A8519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C4E4D6B" w14:textId="77777777" w:rsidR="006D4072" w:rsidRDefault="006D4072"/>
                              <w:p w14:paraId="22FCD39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89" w:name="_Toc62370406"/>
                                <w:r w:rsidRPr="000F48FD">
                                  <w:t>Obsah</w:t>
                                </w:r>
                                <w:bookmarkEnd w:id="489"/>
                              </w:p>
                              <w:p w14:paraId="584F34C1" w14:textId="77777777" w:rsidR="006D4072" w:rsidRDefault="006D4072"/>
                              <w:p w14:paraId="71A7C09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8169062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B93E04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30F0C70" w14:textId="77777777" w:rsidR="006D4072" w:rsidRDefault="006D4072"/>
                              <w:p w14:paraId="735CCA9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9D54C57" w14:textId="77777777" w:rsidR="006D4072" w:rsidRDefault="006D4072"/>
                              <w:p w14:paraId="16DE80A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0" w:name="_Toc62370407"/>
                                <w:r w:rsidRPr="000F48FD">
                                  <w:t>Obsah</w:t>
                                </w:r>
                                <w:bookmarkEnd w:id="490"/>
                              </w:p>
                              <w:p w14:paraId="70FA0804" w14:textId="77777777" w:rsidR="006D4072" w:rsidRDefault="006D4072"/>
                              <w:p w14:paraId="431265A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1" w:name="_Toc623704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1"/>
                              </w:p>
                              <w:p w14:paraId="33D1CC26" w14:textId="77777777" w:rsidR="006D4072" w:rsidRDefault="006D4072"/>
                              <w:p w14:paraId="12918E8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2" w:name="_Toc623704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2"/>
                              </w:p>
                              <w:p w14:paraId="751641EF" w14:textId="77777777" w:rsidR="006D4072" w:rsidRDefault="006D4072"/>
                              <w:p w14:paraId="71EC6D0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3" w:name="_Toc6237041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3"/>
                              </w:p>
                              <w:p w14:paraId="1620760C" w14:textId="77777777" w:rsidR="006D4072" w:rsidRDefault="006D4072"/>
                              <w:p w14:paraId="765D7A9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4" w:name="_Toc6237041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4"/>
                              </w:p>
                              <w:p w14:paraId="7B357AC0" w14:textId="77777777" w:rsidR="006D4072" w:rsidRDefault="006D4072"/>
                              <w:p w14:paraId="4DB30E1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5" w:name="_Toc623704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5"/>
                              </w:p>
                              <w:p w14:paraId="692F4E75" w14:textId="77777777" w:rsidR="006D4072" w:rsidRDefault="006D4072"/>
                              <w:p w14:paraId="56E1C5C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6" w:name="_Toc623704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6"/>
                              </w:p>
                              <w:p w14:paraId="2E6C627E" w14:textId="77777777" w:rsidR="006D4072" w:rsidRDefault="006D4072"/>
                              <w:p w14:paraId="0F0B4C6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0493777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3F7EA99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93DCD97" w14:textId="77777777" w:rsidR="006D4072" w:rsidRDefault="006D4072"/>
                              <w:p w14:paraId="530506B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2DFE491" w14:textId="77777777" w:rsidR="006D4072" w:rsidRDefault="006D4072"/>
                              <w:p w14:paraId="62503DB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7" w:name="_Toc62370414"/>
                                <w:r w:rsidRPr="000F48FD">
                                  <w:t>Obsah</w:t>
                                </w:r>
                                <w:bookmarkEnd w:id="497"/>
                              </w:p>
                              <w:p w14:paraId="3B5D0B79" w14:textId="77777777" w:rsidR="006D4072" w:rsidRDefault="006D4072"/>
                              <w:p w14:paraId="7B8DF7F2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35843748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06DFAB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6375B33" w14:textId="77777777" w:rsidR="006D4072" w:rsidRDefault="006D4072"/>
                              <w:p w14:paraId="74B299E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2C62B3A" w14:textId="77777777" w:rsidR="006D4072" w:rsidRDefault="006D4072"/>
                              <w:p w14:paraId="077505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8" w:name="_Toc62370415"/>
                                <w:r w:rsidRPr="000F48FD">
                                  <w:t>Obsah</w:t>
                                </w:r>
                                <w:bookmarkEnd w:id="498"/>
                              </w:p>
                              <w:p w14:paraId="2F60A02C" w14:textId="77777777" w:rsidR="006D4072" w:rsidRDefault="006D4072"/>
                              <w:p w14:paraId="28ED89F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499" w:name="_Toc623704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499"/>
                              </w:p>
                              <w:p w14:paraId="3BD1EEEE" w14:textId="77777777" w:rsidR="006D4072" w:rsidRDefault="006D4072"/>
                              <w:p w14:paraId="7FC7F2C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0" w:name="_Toc623704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0"/>
                              </w:p>
                              <w:p w14:paraId="34B94AAE" w14:textId="77777777" w:rsidR="006D4072" w:rsidRDefault="006D4072"/>
                              <w:p w14:paraId="4372CA4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2966719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5C5FFA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7EE3E14" w14:textId="77777777" w:rsidR="006D4072" w:rsidRDefault="006D4072"/>
                              <w:p w14:paraId="49D061E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A47BBB2" w14:textId="77777777" w:rsidR="006D4072" w:rsidRDefault="006D4072"/>
                              <w:p w14:paraId="0CF8760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1" w:name="_Toc62370418"/>
                                <w:r w:rsidRPr="000F48FD">
                                  <w:t>Obsah</w:t>
                                </w:r>
                                <w:bookmarkEnd w:id="501"/>
                              </w:p>
                              <w:p w14:paraId="32D4C6A2" w14:textId="77777777" w:rsidR="006D4072" w:rsidRDefault="006D4072"/>
                              <w:p w14:paraId="27D4F16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9914987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F3D808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790798" w14:textId="77777777" w:rsidR="006D4072" w:rsidRDefault="006D4072"/>
                              <w:p w14:paraId="6F254DC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52592EE" w14:textId="77777777" w:rsidR="006D4072" w:rsidRDefault="006D4072"/>
                              <w:p w14:paraId="0D825A7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2" w:name="_Toc62370419"/>
                                <w:r w:rsidRPr="000F48FD">
                                  <w:t>Obsah</w:t>
                                </w:r>
                                <w:bookmarkEnd w:id="502"/>
                              </w:p>
                              <w:p w14:paraId="5CD4CB23" w14:textId="77777777" w:rsidR="006D4072" w:rsidRDefault="006D4072"/>
                              <w:p w14:paraId="6A81E3F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3" w:name="_Toc623704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3"/>
                              </w:p>
                              <w:p w14:paraId="14145ECB" w14:textId="77777777" w:rsidR="006D4072" w:rsidRDefault="006D4072"/>
                              <w:p w14:paraId="6C854B3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4" w:name="_Toc623704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4"/>
                              </w:p>
                              <w:p w14:paraId="50A36308" w14:textId="77777777" w:rsidR="006D4072" w:rsidRDefault="006D4072"/>
                              <w:p w14:paraId="271B130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5" w:name="_Toc6237042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5"/>
                              </w:p>
                              <w:p w14:paraId="54B5EDAD" w14:textId="77777777" w:rsidR="006D4072" w:rsidRDefault="006D4072"/>
                              <w:p w14:paraId="626BE2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6" w:name="_Toc6237042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6"/>
                              </w:p>
                              <w:p w14:paraId="5FDE6FB1" w14:textId="77777777" w:rsidR="006D4072" w:rsidRDefault="006D4072"/>
                              <w:p w14:paraId="736FD5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7" w:name="_Toc623704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7"/>
                              </w:p>
                              <w:p w14:paraId="246E01BF" w14:textId="77777777" w:rsidR="006D4072" w:rsidRDefault="006D4072"/>
                              <w:p w14:paraId="2B45B5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8" w:name="_Toc623704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8"/>
                              </w:p>
                              <w:p w14:paraId="2C52F921" w14:textId="77777777" w:rsidR="006D4072" w:rsidRDefault="006D4072"/>
                              <w:p w14:paraId="062C3A1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09" w:name="_Toc623704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09"/>
                              </w:p>
                              <w:p w14:paraId="69BD2253" w14:textId="77777777" w:rsidR="006D4072" w:rsidRDefault="006D4072"/>
                              <w:p w14:paraId="17DABD2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0" w:name="_Toc623704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0"/>
                              </w:p>
                              <w:p w14:paraId="3D97ED7E" w14:textId="77777777" w:rsidR="006D4072" w:rsidRDefault="006D4072"/>
                              <w:p w14:paraId="087ED09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1" w:name="_Toc623704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1"/>
                              </w:p>
                              <w:p w14:paraId="041423B2" w14:textId="77777777" w:rsidR="006D4072" w:rsidRDefault="006D4072"/>
                              <w:p w14:paraId="13AA0F0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2" w:name="_Toc623704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2"/>
                              </w:p>
                              <w:p w14:paraId="7E101FB7" w14:textId="77777777" w:rsidR="006D4072" w:rsidRDefault="006D4072"/>
                              <w:p w14:paraId="4B9D9FF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3" w:name="_Toc6237043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3"/>
                              </w:p>
                              <w:p w14:paraId="790DF97A" w14:textId="77777777" w:rsidR="006D4072" w:rsidRDefault="006D4072"/>
                              <w:p w14:paraId="2828B31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4" w:name="_Toc6237043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4"/>
                              </w:p>
                              <w:p w14:paraId="3C6C0154" w14:textId="77777777" w:rsidR="006D4072" w:rsidRDefault="006D4072"/>
                              <w:p w14:paraId="167BCA4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5" w:name="_Toc623704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5"/>
                              </w:p>
                              <w:p w14:paraId="260C1309" w14:textId="77777777" w:rsidR="006D4072" w:rsidRDefault="006D4072"/>
                              <w:p w14:paraId="384302C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6" w:name="_Toc623704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6"/>
                              </w:p>
                              <w:p w14:paraId="7DCF7E10" w14:textId="77777777" w:rsidR="006D4072" w:rsidRDefault="006D4072"/>
                              <w:p w14:paraId="1C2414D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7" w:name="_Toc623704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7"/>
                              </w:p>
                              <w:p w14:paraId="2F412F3D" w14:textId="77777777" w:rsidR="006D4072" w:rsidRDefault="006D4072"/>
                              <w:p w14:paraId="72BDFF8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8" w:name="_Toc623704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8"/>
                              </w:p>
                              <w:p w14:paraId="7E013CCD" w14:textId="77777777" w:rsidR="006D4072" w:rsidRDefault="006D4072"/>
                              <w:p w14:paraId="108685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19" w:name="_Toc623704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19"/>
                              </w:p>
                              <w:p w14:paraId="13B9714E" w14:textId="77777777" w:rsidR="006D4072" w:rsidRDefault="006D4072"/>
                              <w:p w14:paraId="4C3C747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0" w:name="_Toc623704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0"/>
                              </w:p>
                              <w:p w14:paraId="464D86E6" w14:textId="77777777" w:rsidR="006D4072" w:rsidRDefault="006D4072"/>
                              <w:p w14:paraId="273CF4D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1" w:name="_Toc623704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1"/>
                              </w:p>
                              <w:p w14:paraId="68894999" w14:textId="77777777" w:rsidR="006D4072" w:rsidRDefault="006D4072"/>
                              <w:p w14:paraId="75D9519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2" w:name="_Toc623704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2"/>
                              </w:p>
                              <w:p w14:paraId="2D1BF3FC" w14:textId="77777777" w:rsidR="006D4072" w:rsidRDefault="006D4072"/>
                              <w:p w14:paraId="246BD43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3" w:name="_Toc623704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3"/>
                              </w:p>
                              <w:p w14:paraId="57B89792" w14:textId="77777777" w:rsidR="006D4072" w:rsidRDefault="006D4072"/>
                              <w:p w14:paraId="5F9B9D3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4" w:name="_Toc623704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4"/>
                              </w:p>
                              <w:p w14:paraId="6FEB5DBC" w14:textId="77777777" w:rsidR="006D4072" w:rsidRDefault="006D4072"/>
                              <w:p w14:paraId="3377E0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5" w:name="_Toc6237044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5"/>
                              </w:p>
                              <w:p w14:paraId="18F8A4F2" w14:textId="77777777" w:rsidR="006D4072" w:rsidRDefault="006D4072"/>
                              <w:p w14:paraId="15DC84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6" w:name="_Toc6237044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6"/>
                              </w:p>
                              <w:p w14:paraId="47D0F907" w14:textId="77777777" w:rsidR="006D4072" w:rsidRDefault="006D4072"/>
                              <w:p w14:paraId="36EE5A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7" w:name="_Toc623704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7"/>
                              </w:p>
                              <w:p w14:paraId="7114F1B1" w14:textId="77777777" w:rsidR="006D4072" w:rsidRDefault="006D4072"/>
                              <w:p w14:paraId="4B891A0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8" w:name="_Toc623704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8"/>
                              </w:p>
                              <w:p w14:paraId="65B8226F" w14:textId="77777777" w:rsidR="006D4072" w:rsidRDefault="006D4072"/>
                              <w:p w14:paraId="640DD66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29" w:name="_Toc623704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29"/>
                              </w:p>
                              <w:p w14:paraId="01E67A8C" w14:textId="77777777" w:rsidR="006D4072" w:rsidRDefault="006D4072"/>
                              <w:p w14:paraId="01F7F38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0" w:name="_Toc623704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0"/>
                              </w:p>
                              <w:p w14:paraId="20462B09" w14:textId="77777777" w:rsidR="006D4072" w:rsidRDefault="006D4072"/>
                              <w:p w14:paraId="3EEDAA1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1" w:name="_Toc623704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1"/>
                              </w:p>
                              <w:p w14:paraId="3EA324E6" w14:textId="77777777" w:rsidR="006D4072" w:rsidRDefault="006D4072"/>
                              <w:p w14:paraId="13CB5EA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2" w:name="_Toc623704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2"/>
                              </w:p>
                              <w:p w14:paraId="7BFAF100" w14:textId="77777777" w:rsidR="006D4072" w:rsidRDefault="006D4072"/>
                              <w:p w14:paraId="64FC800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35750757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45C7EC6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1C4E1D1" w14:textId="77777777" w:rsidR="006D4072" w:rsidRDefault="006D4072"/>
                              <w:p w14:paraId="1917E3D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48BC169" w14:textId="77777777" w:rsidR="006D4072" w:rsidRDefault="006D4072"/>
                              <w:p w14:paraId="4087B5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3" w:name="_Toc62370450"/>
                                <w:r w:rsidRPr="000F48FD">
                                  <w:t>Obsah</w:t>
                                </w:r>
                                <w:bookmarkEnd w:id="533"/>
                              </w:p>
                              <w:p w14:paraId="315D3A0C" w14:textId="77777777" w:rsidR="006D4072" w:rsidRDefault="006D4072"/>
                              <w:p w14:paraId="6088AC5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31764387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64922A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EC27931" w14:textId="77777777" w:rsidR="006D4072" w:rsidRDefault="006D4072"/>
                              <w:p w14:paraId="35B02CA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2AD28FB" w14:textId="77777777" w:rsidR="006D4072" w:rsidRDefault="006D4072"/>
                              <w:p w14:paraId="0809EEC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4" w:name="_Toc62370451"/>
                                <w:r w:rsidRPr="000F48FD">
                                  <w:t>Obsah</w:t>
                                </w:r>
                                <w:bookmarkEnd w:id="534"/>
                              </w:p>
                              <w:p w14:paraId="001996EB" w14:textId="77777777" w:rsidR="006D4072" w:rsidRDefault="006D4072"/>
                              <w:p w14:paraId="70BF744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5" w:name="_Toc623704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5"/>
                              </w:p>
                              <w:p w14:paraId="7BDDEAB7" w14:textId="77777777" w:rsidR="006D4072" w:rsidRDefault="006D4072"/>
                              <w:p w14:paraId="0B826B3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6" w:name="_Toc623704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6"/>
                              </w:p>
                              <w:p w14:paraId="2558C746" w14:textId="77777777" w:rsidR="006D4072" w:rsidRDefault="006D4072"/>
                              <w:p w14:paraId="59E1802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222668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AFF1D9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81EB1CC" w14:textId="77777777" w:rsidR="006D4072" w:rsidRDefault="006D4072"/>
                              <w:p w14:paraId="7C97C2B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14C323" w14:textId="77777777" w:rsidR="006D4072" w:rsidRDefault="006D4072"/>
                              <w:p w14:paraId="688EF0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7" w:name="_Toc62370454"/>
                                <w:r w:rsidRPr="000F48FD">
                                  <w:t>Obsah</w:t>
                                </w:r>
                                <w:bookmarkEnd w:id="537"/>
                              </w:p>
                              <w:p w14:paraId="4EAB6AB5" w14:textId="77777777" w:rsidR="006D4072" w:rsidRDefault="006D4072"/>
                              <w:p w14:paraId="2129700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72556692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DBC9BC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7B21C0E" w14:textId="77777777" w:rsidR="006D4072" w:rsidRDefault="006D4072"/>
                              <w:p w14:paraId="66EB265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62ACEF7" w14:textId="77777777" w:rsidR="006D4072" w:rsidRDefault="006D4072"/>
                              <w:p w14:paraId="1352C12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8" w:name="_Toc62370455"/>
                                <w:r w:rsidRPr="000F48FD">
                                  <w:t>Obsah</w:t>
                                </w:r>
                                <w:bookmarkEnd w:id="538"/>
                              </w:p>
                              <w:p w14:paraId="68C8024D" w14:textId="77777777" w:rsidR="006D4072" w:rsidRDefault="006D4072"/>
                              <w:p w14:paraId="5C0D32B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39" w:name="_Toc623704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39"/>
                              </w:p>
                              <w:p w14:paraId="015F8228" w14:textId="77777777" w:rsidR="006D4072" w:rsidRDefault="006D4072"/>
                              <w:p w14:paraId="4810ECA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0" w:name="_Toc623704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0"/>
                              </w:p>
                              <w:p w14:paraId="4C54B93C" w14:textId="77777777" w:rsidR="006D4072" w:rsidRDefault="006D4072"/>
                              <w:p w14:paraId="695318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1" w:name="_Toc6237045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1"/>
                              </w:p>
                              <w:p w14:paraId="33F005AE" w14:textId="77777777" w:rsidR="006D4072" w:rsidRDefault="006D4072"/>
                              <w:p w14:paraId="1A16A5E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2" w:name="_Toc6237045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2"/>
                              </w:p>
                              <w:p w14:paraId="71E83409" w14:textId="77777777" w:rsidR="006D4072" w:rsidRDefault="006D4072"/>
                              <w:p w14:paraId="74212D4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3" w:name="_Toc623704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3"/>
                              </w:p>
                              <w:p w14:paraId="37D338A4" w14:textId="77777777" w:rsidR="006D4072" w:rsidRDefault="006D4072"/>
                              <w:p w14:paraId="3D30AD7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4" w:name="_Toc623704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4"/>
                              </w:p>
                              <w:p w14:paraId="0F7A94EE" w14:textId="77777777" w:rsidR="006D4072" w:rsidRDefault="006D4072"/>
                              <w:p w14:paraId="6CB02FD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610261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3E296DC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66651F9" w14:textId="77777777" w:rsidR="006D4072" w:rsidRDefault="006D4072"/>
                              <w:p w14:paraId="2E63AB0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0A40E45" w14:textId="77777777" w:rsidR="006D4072" w:rsidRDefault="006D4072"/>
                              <w:p w14:paraId="70C43C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5" w:name="_Toc62370462"/>
                                <w:r w:rsidRPr="000F48FD">
                                  <w:t>Obsah</w:t>
                                </w:r>
                                <w:bookmarkEnd w:id="545"/>
                              </w:p>
                              <w:p w14:paraId="335CF56A" w14:textId="77777777" w:rsidR="006D4072" w:rsidRDefault="006D4072"/>
                              <w:p w14:paraId="103FA9D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85932632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56472A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98E612F" w14:textId="77777777" w:rsidR="006D4072" w:rsidRDefault="006D4072"/>
                              <w:p w14:paraId="563301B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DD4D749" w14:textId="77777777" w:rsidR="006D4072" w:rsidRDefault="006D4072"/>
                              <w:p w14:paraId="6954129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6" w:name="_Toc62370463"/>
                                <w:r w:rsidRPr="000F48FD">
                                  <w:t>Obsah</w:t>
                                </w:r>
                                <w:bookmarkEnd w:id="546"/>
                              </w:p>
                              <w:p w14:paraId="595AFE0E" w14:textId="77777777" w:rsidR="006D4072" w:rsidRDefault="006D4072"/>
                              <w:p w14:paraId="12D143F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7" w:name="_Toc623704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7"/>
                              </w:p>
                              <w:p w14:paraId="01283AC3" w14:textId="77777777" w:rsidR="006D4072" w:rsidRDefault="006D4072"/>
                              <w:p w14:paraId="7F6305E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8" w:name="_Toc623704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48"/>
                              </w:p>
                              <w:p w14:paraId="14E58E0A" w14:textId="77777777" w:rsidR="006D4072" w:rsidRDefault="006D4072"/>
                              <w:p w14:paraId="4586DA0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9557083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167AB9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12F9B25" w14:textId="77777777" w:rsidR="006D4072" w:rsidRDefault="006D4072"/>
                              <w:p w14:paraId="7A5FD6F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9C6E3F3" w14:textId="77777777" w:rsidR="006D4072" w:rsidRDefault="006D4072"/>
                              <w:p w14:paraId="6E23C4D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49" w:name="_Toc62370466"/>
                                <w:r w:rsidRPr="000F48FD">
                                  <w:t>Obsah</w:t>
                                </w:r>
                                <w:bookmarkEnd w:id="549"/>
                              </w:p>
                              <w:p w14:paraId="6D43EEC1" w14:textId="77777777" w:rsidR="006D4072" w:rsidRDefault="006D4072"/>
                              <w:p w14:paraId="622B633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34824940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58A0D9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C396209" w14:textId="77777777" w:rsidR="006D4072" w:rsidRDefault="006D4072"/>
                              <w:p w14:paraId="10729B8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7C49276" w14:textId="77777777" w:rsidR="006D4072" w:rsidRDefault="006D4072"/>
                              <w:p w14:paraId="6B33703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0" w:name="_Toc62370467"/>
                                <w:r w:rsidRPr="000F48FD">
                                  <w:t>Obsah</w:t>
                                </w:r>
                                <w:bookmarkEnd w:id="550"/>
                              </w:p>
                              <w:p w14:paraId="2F65B6EB" w14:textId="77777777" w:rsidR="006D4072" w:rsidRDefault="006D4072"/>
                              <w:p w14:paraId="6C27186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1" w:name="_Toc623704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1"/>
                              </w:p>
                              <w:p w14:paraId="32E1239B" w14:textId="77777777" w:rsidR="006D4072" w:rsidRDefault="006D4072"/>
                              <w:p w14:paraId="021FBDA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2" w:name="_Toc623704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2"/>
                              </w:p>
                              <w:p w14:paraId="16BBD9C2" w14:textId="77777777" w:rsidR="006D4072" w:rsidRDefault="006D4072"/>
                              <w:p w14:paraId="3F9DA76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3" w:name="_Toc6237047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3"/>
                              </w:p>
                              <w:p w14:paraId="1E2B95DA" w14:textId="77777777" w:rsidR="006D4072" w:rsidRDefault="006D4072"/>
                              <w:p w14:paraId="09207C9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4" w:name="_Toc6237047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4"/>
                              </w:p>
                              <w:p w14:paraId="3E58E076" w14:textId="77777777" w:rsidR="006D4072" w:rsidRDefault="006D4072"/>
                              <w:p w14:paraId="72A7D16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5" w:name="_Toc623704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5"/>
                              </w:p>
                              <w:p w14:paraId="2B1941A6" w14:textId="77777777" w:rsidR="006D4072" w:rsidRDefault="006D4072"/>
                              <w:p w14:paraId="02F840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6" w:name="_Toc623704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6"/>
                              </w:p>
                              <w:p w14:paraId="08BE9FF3" w14:textId="77777777" w:rsidR="006D4072" w:rsidRDefault="006D4072"/>
                              <w:p w14:paraId="140AE39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7" w:name="_Toc6237047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7"/>
                              </w:p>
                              <w:p w14:paraId="00CA6FDE" w14:textId="77777777" w:rsidR="006D4072" w:rsidRDefault="006D4072"/>
                              <w:p w14:paraId="7132559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8" w:name="_Toc6237047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8"/>
                              </w:p>
                              <w:p w14:paraId="3309DA42" w14:textId="77777777" w:rsidR="006D4072" w:rsidRDefault="006D4072"/>
                              <w:p w14:paraId="1C06E85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59" w:name="_Toc623704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59"/>
                              </w:p>
                              <w:p w14:paraId="500B8388" w14:textId="77777777" w:rsidR="006D4072" w:rsidRDefault="006D4072"/>
                              <w:p w14:paraId="64C1C7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0" w:name="_Toc623704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0"/>
                              </w:p>
                              <w:p w14:paraId="791EDE67" w14:textId="77777777" w:rsidR="006D4072" w:rsidRDefault="006D4072"/>
                              <w:p w14:paraId="30470E6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1" w:name="_Toc623704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1"/>
                              </w:p>
                              <w:p w14:paraId="310152ED" w14:textId="77777777" w:rsidR="006D4072" w:rsidRDefault="006D4072"/>
                              <w:p w14:paraId="1AD7141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2" w:name="_Toc623704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2"/>
                              </w:p>
                              <w:p w14:paraId="482A3621" w14:textId="77777777" w:rsidR="006D4072" w:rsidRDefault="006D4072"/>
                              <w:p w14:paraId="166B7B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3" w:name="_Toc623704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3"/>
                              </w:p>
                              <w:p w14:paraId="34657D8E" w14:textId="77777777" w:rsidR="006D4072" w:rsidRDefault="006D4072"/>
                              <w:p w14:paraId="348E88D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4" w:name="_Toc623704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4"/>
                              </w:p>
                              <w:p w14:paraId="5B24EBFC" w14:textId="77777777" w:rsidR="006D4072" w:rsidRDefault="006D4072"/>
                              <w:p w14:paraId="327E05C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08579935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27AF837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35381F1" w14:textId="77777777" w:rsidR="006D4072" w:rsidRDefault="006D4072"/>
                              <w:p w14:paraId="05ACAAE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C2459A5" w14:textId="77777777" w:rsidR="006D4072" w:rsidRDefault="006D4072"/>
                              <w:p w14:paraId="298FFBF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5" w:name="_Toc62370482"/>
                                <w:r w:rsidRPr="000F48FD">
                                  <w:t>Obsah</w:t>
                                </w:r>
                                <w:bookmarkEnd w:id="565"/>
                              </w:p>
                              <w:p w14:paraId="13C1F139" w14:textId="77777777" w:rsidR="006D4072" w:rsidRDefault="006D4072"/>
                              <w:p w14:paraId="124FDDE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79935488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D013B6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3513071" w14:textId="77777777" w:rsidR="006D4072" w:rsidRDefault="006D4072"/>
                              <w:p w14:paraId="6CBC3E3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CAB6B52" w14:textId="77777777" w:rsidR="006D4072" w:rsidRDefault="006D4072"/>
                              <w:p w14:paraId="2740EA3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6" w:name="_Toc62370483"/>
                                <w:r w:rsidRPr="000F48FD">
                                  <w:t>Obsah</w:t>
                                </w:r>
                                <w:bookmarkEnd w:id="566"/>
                              </w:p>
                              <w:p w14:paraId="00659653" w14:textId="77777777" w:rsidR="006D4072" w:rsidRDefault="006D4072"/>
                              <w:p w14:paraId="5444A1E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7" w:name="_Toc623704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7"/>
                              </w:p>
                              <w:p w14:paraId="6804EEA4" w14:textId="77777777" w:rsidR="006D4072" w:rsidRDefault="006D4072"/>
                              <w:p w14:paraId="2044073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8" w:name="_Toc623704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68"/>
                              </w:p>
                              <w:p w14:paraId="6CD653B9" w14:textId="77777777" w:rsidR="006D4072" w:rsidRDefault="006D4072"/>
                              <w:p w14:paraId="7556D29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4102293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EDB05B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3760861" w14:textId="77777777" w:rsidR="006D4072" w:rsidRDefault="006D4072"/>
                              <w:p w14:paraId="722C4A1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823B19F" w14:textId="77777777" w:rsidR="006D4072" w:rsidRDefault="006D4072"/>
                              <w:p w14:paraId="7C61E3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69" w:name="_Toc62370486"/>
                                <w:r w:rsidRPr="000F48FD">
                                  <w:t>Obsah</w:t>
                                </w:r>
                                <w:bookmarkEnd w:id="569"/>
                              </w:p>
                              <w:p w14:paraId="5251203A" w14:textId="77777777" w:rsidR="006D4072" w:rsidRDefault="006D4072"/>
                              <w:p w14:paraId="0D4E202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35462281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93310F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71DB290" w14:textId="77777777" w:rsidR="006D4072" w:rsidRDefault="006D4072"/>
                              <w:p w14:paraId="1957FCF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F8FF0C9" w14:textId="77777777" w:rsidR="006D4072" w:rsidRDefault="006D4072"/>
                              <w:p w14:paraId="301528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0" w:name="_Toc62370487"/>
                                <w:r w:rsidRPr="000F48FD">
                                  <w:t>Obsah</w:t>
                                </w:r>
                                <w:bookmarkEnd w:id="570"/>
                              </w:p>
                              <w:p w14:paraId="36B372C2" w14:textId="77777777" w:rsidR="006D4072" w:rsidRDefault="006D4072"/>
                              <w:p w14:paraId="1D46549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1" w:name="_Toc623704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1"/>
                              </w:p>
                              <w:p w14:paraId="2E281613" w14:textId="77777777" w:rsidR="006D4072" w:rsidRDefault="006D4072"/>
                              <w:p w14:paraId="52E39BF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2" w:name="_Toc623704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2"/>
                              </w:p>
                              <w:p w14:paraId="00E3FE86" w14:textId="77777777" w:rsidR="006D4072" w:rsidRDefault="006D4072"/>
                              <w:p w14:paraId="45A804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3" w:name="_Toc623704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3"/>
                              </w:p>
                              <w:p w14:paraId="59BB5725" w14:textId="77777777" w:rsidR="006D4072" w:rsidRDefault="006D4072"/>
                              <w:p w14:paraId="030B0E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4" w:name="_Toc623704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4"/>
                              </w:p>
                              <w:p w14:paraId="5A278408" w14:textId="77777777" w:rsidR="006D4072" w:rsidRDefault="006D4072"/>
                              <w:p w14:paraId="390109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5" w:name="_Toc623704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5"/>
                              </w:p>
                              <w:p w14:paraId="77CE3951" w14:textId="77777777" w:rsidR="006D4072" w:rsidRDefault="006D4072"/>
                              <w:p w14:paraId="3D79C5A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6" w:name="_Toc623704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6"/>
                              </w:p>
                              <w:p w14:paraId="03A12B09" w14:textId="77777777" w:rsidR="006D4072" w:rsidRDefault="006D4072"/>
                              <w:p w14:paraId="58FC99B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97081447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6DA0CF3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D3AB930" w14:textId="77777777" w:rsidR="006D4072" w:rsidRDefault="006D4072"/>
                              <w:p w14:paraId="60DF4D7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1AB9EB3" w14:textId="77777777" w:rsidR="006D4072" w:rsidRDefault="006D4072"/>
                              <w:p w14:paraId="5FF43C6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7" w:name="_Toc62370494"/>
                                <w:r w:rsidRPr="000F48FD">
                                  <w:t>Obsah</w:t>
                                </w:r>
                                <w:bookmarkEnd w:id="577"/>
                              </w:p>
                              <w:p w14:paraId="37BD18C0" w14:textId="77777777" w:rsidR="006D4072" w:rsidRDefault="006D4072"/>
                              <w:p w14:paraId="6C6B4A79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51854836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B15042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04D6AA5" w14:textId="77777777" w:rsidR="006D4072" w:rsidRDefault="006D4072"/>
                              <w:p w14:paraId="5500F60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0EAA22A" w14:textId="77777777" w:rsidR="006D4072" w:rsidRDefault="006D4072"/>
                              <w:p w14:paraId="645BED4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8" w:name="_Toc62370495"/>
                                <w:r w:rsidRPr="000F48FD">
                                  <w:t>Obsah</w:t>
                                </w:r>
                                <w:bookmarkEnd w:id="578"/>
                              </w:p>
                              <w:p w14:paraId="35AA1289" w14:textId="77777777" w:rsidR="006D4072" w:rsidRDefault="006D4072"/>
                              <w:p w14:paraId="5895DA8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79" w:name="_Toc623704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79"/>
                              </w:p>
                              <w:p w14:paraId="07ED2ED5" w14:textId="77777777" w:rsidR="006D4072" w:rsidRDefault="006D4072"/>
                              <w:p w14:paraId="312A67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0" w:name="_Toc623704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0"/>
                              </w:p>
                              <w:p w14:paraId="42C9476B" w14:textId="77777777" w:rsidR="006D4072" w:rsidRDefault="006D4072"/>
                              <w:p w14:paraId="3EC59CE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5059799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E220DC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B76A744" w14:textId="77777777" w:rsidR="006D4072" w:rsidRDefault="006D4072"/>
                              <w:p w14:paraId="51FBA2B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D9EE7A1" w14:textId="77777777" w:rsidR="006D4072" w:rsidRDefault="006D4072"/>
                              <w:p w14:paraId="1428E37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1" w:name="_Toc62370498"/>
                                <w:r w:rsidRPr="000F48FD">
                                  <w:t>Obsah</w:t>
                                </w:r>
                                <w:bookmarkEnd w:id="581"/>
                              </w:p>
                              <w:p w14:paraId="7FAABC6B" w14:textId="77777777" w:rsidR="006D4072" w:rsidRDefault="006D4072"/>
                              <w:p w14:paraId="540B488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03951205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FEB812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8C74C0E" w14:textId="77777777" w:rsidR="006D4072" w:rsidRDefault="006D4072"/>
                              <w:p w14:paraId="30BD6B1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C2E996" w14:textId="77777777" w:rsidR="006D4072" w:rsidRDefault="006D4072"/>
                              <w:p w14:paraId="6988063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2" w:name="_Toc62370499"/>
                                <w:r w:rsidRPr="000F48FD">
                                  <w:t>Obsah</w:t>
                                </w:r>
                                <w:bookmarkEnd w:id="582"/>
                              </w:p>
                              <w:p w14:paraId="22636D62" w14:textId="77777777" w:rsidR="006D4072" w:rsidRDefault="006D4072"/>
                              <w:p w14:paraId="5B6816A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3" w:name="_Toc623705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3"/>
                              </w:p>
                              <w:p w14:paraId="433ACF07" w14:textId="77777777" w:rsidR="006D4072" w:rsidRDefault="006D4072"/>
                              <w:p w14:paraId="422513C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4" w:name="_Toc623705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4"/>
                              </w:p>
                              <w:p w14:paraId="2373FFFA" w14:textId="77777777" w:rsidR="006D4072" w:rsidRDefault="006D4072"/>
                              <w:p w14:paraId="342FCF0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5" w:name="_Toc6237050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5"/>
                              </w:p>
                              <w:p w14:paraId="2925CB4F" w14:textId="77777777" w:rsidR="006D4072" w:rsidRDefault="006D4072"/>
                              <w:p w14:paraId="29F55D0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6" w:name="_Toc6237050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6"/>
                              </w:p>
                              <w:p w14:paraId="44FED2C0" w14:textId="77777777" w:rsidR="006D4072" w:rsidRDefault="006D4072"/>
                              <w:p w14:paraId="7EE7D73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7" w:name="_Toc623705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7"/>
                              </w:p>
                              <w:p w14:paraId="1F38D737" w14:textId="77777777" w:rsidR="006D4072" w:rsidRDefault="006D4072"/>
                              <w:p w14:paraId="62A5184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8" w:name="_Toc623705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8"/>
                              </w:p>
                              <w:p w14:paraId="72A1E1BD" w14:textId="77777777" w:rsidR="006D4072" w:rsidRDefault="006D4072"/>
                              <w:p w14:paraId="475E107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89" w:name="_Toc6237050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89"/>
                              </w:p>
                              <w:p w14:paraId="7EAA61FE" w14:textId="77777777" w:rsidR="006D4072" w:rsidRDefault="006D4072"/>
                              <w:p w14:paraId="697E596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0" w:name="_Toc6237050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0"/>
                              </w:p>
                              <w:p w14:paraId="2F381E95" w14:textId="77777777" w:rsidR="006D4072" w:rsidRDefault="006D4072"/>
                              <w:p w14:paraId="16F9F8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1" w:name="_Toc623705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1"/>
                              </w:p>
                              <w:p w14:paraId="0EACB302" w14:textId="77777777" w:rsidR="006D4072" w:rsidRDefault="006D4072"/>
                              <w:p w14:paraId="125C096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2" w:name="_Toc623705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2"/>
                              </w:p>
                              <w:p w14:paraId="6FE083CF" w14:textId="77777777" w:rsidR="006D4072" w:rsidRDefault="006D4072"/>
                              <w:p w14:paraId="132D978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3" w:name="_Toc6237051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3"/>
                              </w:p>
                              <w:p w14:paraId="571B15A5" w14:textId="77777777" w:rsidR="006D4072" w:rsidRDefault="006D4072"/>
                              <w:p w14:paraId="451A419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4" w:name="_Toc6237051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4"/>
                              </w:p>
                              <w:p w14:paraId="1B533837" w14:textId="77777777" w:rsidR="006D4072" w:rsidRDefault="006D4072"/>
                              <w:p w14:paraId="62A0613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5" w:name="_Toc623705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5"/>
                              </w:p>
                              <w:p w14:paraId="3DBE162E" w14:textId="77777777" w:rsidR="006D4072" w:rsidRDefault="006D4072"/>
                              <w:p w14:paraId="4065BA1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6" w:name="_Toc623705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6"/>
                              </w:p>
                              <w:p w14:paraId="19A0632A" w14:textId="77777777" w:rsidR="006D4072" w:rsidRDefault="006D4072"/>
                              <w:p w14:paraId="39090A3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7" w:name="_Toc6237051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7"/>
                              </w:p>
                              <w:p w14:paraId="2AD8BBAA" w14:textId="77777777" w:rsidR="006D4072" w:rsidRDefault="006D4072"/>
                              <w:p w14:paraId="57A435A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8" w:name="_Toc6237051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8"/>
                              </w:p>
                              <w:p w14:paraId="51AA6FA0" w14:textId="77777777" w:rsidR="006D4072" w:rsidRDefault="006D4072"/>
                              <w:p w14:paraId="12893C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599" w:name="_Toc623705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599"/>
                              </w:p>
                              <w:p w14:paraId="35F2DD83" w14:textId="77777777" w:rsidR="006D4072" w:rsidRDefault="006D4072"/>
                              <w:p w14:paraId="4128B1C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0" w:name="_Toc623705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0"/>
                              </w:p>
                              <w:p w14:paraId="5138C1D6" w14:textId="77777777" w:rsidR="006D4072" w:rsidRDefault="006D4072"/>
                              <w:p w14:paraId="0970FE7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1" w:name="_Toc6237051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1"/>
                              </w:p>
                              <w:p w14:paraId="4EDEFF42" w14:textId="77777777" w:rsidR="006D4072" w:rsidRDefault="006D4072"/>
                              <w:p w14:paraId="5BF3739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2" w:name="_Toc6237051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2"/>
                              </w:p>
                              <w:p w14:paraId="25A78324" w14:textId="77777777" w:rsidR="006D4072" w:rsidRDefault="006D4072"/>
                              <w:p w14:paraId="265EB0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3" w:name="_Toc623705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3"/>
                              </w:p>
                              <w:p w14:paraId="19A70A94" w14:textId="77777777" w:rsidR="006D4072" w:rsidRDefault="006D4072"/>
                              <w:p w14:paraId="384D99F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4" w:name="_Toc623705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4"/>
                              </w:p>
                              <w:p w14:paraId="1417AC03" w14:textId="77777777" w:rsidR="006D4072" w:rsidRDefault="006D4072"/>
                              <w:p w14:paraId="6B2EB36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5" w:name="_Toc6237052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5"/>
                              </w:p>
                              <w:p w14:paraId="79A6293F" w14:textId="77777777" w:rsidR="006D4072" w:rsidRDefault="006D4072"/>
                              <w:p w14:paraId="76894F3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6" w:name="_Toc6237052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6"/>
                              </w:p>
                              <w:p w14:paraId="0CB00E01" w14:textId="77777777" w:rsidR="006D4072" w:rsidRDefault="006D4072"/>
                              <w:p w14:paraId="5915F1F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7" w:name="_Toc623705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7"/>
                              </w:p>
                              <w:p w14:paraId="39EF5928" w14:textId="77777777" w:rsidR="006D4072" w:rsidRDefault="006D4072"/>
                              <w:p w14:paraId="2E3C2C9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8" w:name="_Toc623705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8"/>
                              </w:p>
                              <w:p w14:paraId="5588A87A" w14:textId="77777777" w:rsidR="006D4072" w:rsidRDefault="006D4072"/>
                              <w:p w14:paraId="76B42C8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09" w:name="_Toc623705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09"/>
                              </w:p>
                              <w:p w14:paraId="791E346D" w14:textId="77777777" w:rsidR="006D4072" w:rsidRDefault="006D4072"/>
                              <w:p w14:paraId="16CE28B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0" w:name="_Toc623705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0"/>
                              </w:p>
                              <w:p w14:paraId="7DFCDCB4" w14:textId="77777777" w:rsidR="006D4072" w:rsidRDefault="006D4072"/>
                              <w:p w14:paraId="68ABD8A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1" w:name="_Toc623705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1"/>
                              </w:p>
                              <w:p w14:paraId="23A2806A" w14:textId="77777777" w:rsidR="006D4072" w:rsidRDefault="006D4072"/>
                              <w:p w14:paraId="2C2539E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2" w:name="_Toc623705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2"/>
                              </w:p>
                              <w:p w14:paraId="2B2A1846" w14:textId="77777777" w:rsidR="006D4072" w:rsidRDefault="006D4072"/>
                              <w:p w14:paraId="08F1FD5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3" w:name="_Toc6237053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3"/>
                              </w:p>
                              <w:p w14:paraId="46919AA6" w14:textId="77777777" w:rsidR="006D4072" w:rsidRDefault="006D4072"/>
                              <w:p w14:paraId="5AE69F2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4" w:name="_Toc6237053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4"/>
                              </w:p>
                              <w:p w14:paraId="5C758F7C" w14:textId="77777777" w:rsidR="006D4072" w:rsidRDefault="006D4072"/>
                              <w:p w14:paraId="250E77D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5" w:name="_Toc623705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5"/>
                              </w:p>
                              <w:p w14:paraId="37184D3F" w14:textId="77777777" w:rsidR="006D4072" w:rsidRDefault="006D4072"/>
                              <w:p w14:paraId="3A5831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6" w:name="_Toc623705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6"/>
                              </w:p>
                              <w:p w14:paraId="645F4871" w14:textId="77777777" w:rsidR="006D4072" w:rsidRDefault="006D4072"/>
                              <w:p w14:paraId="366B0D2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7" w:name="_Toc623705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7"/>
                              </w:p>
                              <w:p w14:paraId="43E3DBBF" w14:textId="77777777" w:rsidR="006D4072" w:rsidRDefault="006D4072"/>
                              <w:p w14:paraId="1771F4A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8" w:name="_Toc623705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8"/>
                              </w:p>
                              <w:p w14:paraId="09C42C80" w14:textId="77777777" w:rsidR="006D4072" w:rsidRDefault="006D4072"/>
                              <w:p w14:paraId="45EBDEF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19" w:name="_Toc623705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19"/>
                              </w:p>
                              <w:p w14:paraId="04D4EFD1" w14:textId="77777777" w:rsidR="006D4072" w:rsidRDefault="006D4072"/>
                              <w:p w14:paraId="7800C8B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0" w:name="_Toc623705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0"/>
                              </w:p>
                              <w:p w14:paraId="5121F41E" w14:textId="77777777" w:rsidR="006D4072" w:rsidRDefault="006D4072"/>
                              <w:p w14:paraId="1E9F0DA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1" w:name="_Toc623705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1"/>
                              </w:p>
                              <w:p w14:paraId="56DC531A" w14:textId="77777777" w:rsidR="006D4072" w:rsidRDefault="006D4072"/>
                              <w:p w14:paraId="5D6D01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2" w:name="_Toc623705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2"/>
                              </w:p>
                              <w:p w14:paraId="39E1A11E" w14:textId="77777777" w:rsidR="006D4072" w:rsidRDefault="006D4072"/>
                              <w:p w14:paraId="1FEED16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3" w:name="_Toc623705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3"/>
                              </w:p>
                              <w:p w14:paraId="27E3CCD6" w14:textId="77777777" w:rsidR="006D4072" w:rsidRDefault="006D4072"/>
                              <w:p w14:paraId="6935E99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4" w:name="_Toc623705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4"/>
                              </w:p>
                              <w:p w14:paraId="544FE488" w14:textId="77777777" w:rsidR="006D4072" w:rsidRDefault="006D4072"/>
                              <w:p w14:paraId="17FF0D9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5" w:name="_Toc6237054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5"/>
                              </w:p>
                              <w:p w14:paraId="2EB97868" w14:textId="77777777" w:rsidR="006D4072" w:rsidRDefault="006D4072"/>
                              <w:p w14:paraId="1C4CEEB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6" w:name="_Toc6237054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6"/>
                              </w:p>
                              <w:p w14:paraId="4E6FDB5F" w14:textId="77777777" w:rsidR="006D4072" w:rsidRDefault="006D4072"/>
                              <w:p w14:paraId="343F980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7" w:name="_Toc623705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7"/>
                              </w:p>
                              <w:p w14:paraId="06B79664" w14:textId="77777777" w:rsidR="006D4072" w:rsidRDefault="006D4072"/>
                              <w:p w14:paraId="4C11320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8" w:name="_Toc623705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8"/>
                              </w:p>
                              <w:p w14:paraId="4AB80244" w14:textId="77777777" w:rsidR="006D4072" w:rsidRDefault="006D4072"/>
                              <w:p w14:paraId="103BC3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29" w:name="_Toc623705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29"/>
                              </w:p>
                              <w:p w14:paraId="5FC79BFA" w14:textId="77777777" w:rsidR="006D4072" w:rsidRDefault="006D4072"/>
                              <w:p w14:paraId="07B7B28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0" w:name="_Toc623705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0"/>
                              </w:p>
                              <w:p w14:paraId="2D49477A" w14:textId="77777777" w:rsidR="006D4072" w:rsidRDefault="006D4072"/>
                              <w:p w14:paraId="6F47EA0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1" w:name="_Toc623705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1"/>
                              </w:p>
                              <w:p w14:paraId="34E95500" w14:textId="77777777" w:rsidR="006D4072" w:rsidRDefault="006D4072"/>
                              <w:p w14:paraId="766EA7A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2" w:name="_Toc623705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2"/>
                              </w:p>
                              <w:p w14:paraId="0E22BCE3" w14:textId="77777777" w:rsidR="006D4072" w:rsidRDefault="006D4072"/>
                              <w:p w14:paraId="65B516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3" w:name="_Toc6237055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3"/>
                              </w:p>
                              <w:p w14:paraId="6F3965A1" w14:textId="77777777" w:rsidR="006D4072" w:rsidRDefault="006D4072"/>
                              <w:p w14:paraId="07FCCE8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4" w:name="_Toc6237055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4"/>
                              </w:p>
                              <w:p w14:paraId="088C8A7C" w14:textId="77777777" w:rsidR="006D4072" w:rsidRDefault="006D4072"/>
                              <w:p w14:paraId="12A95E5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5" w:name="_Toc623705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5"/>
                              </w:p>
                              <w:p w14:paraId="0693DD6F" w14:textId="77777777" w:rsidR="006D4072" w:rsidRDefault="006D4072"/>
                              <w:p w14:paraId="71A2B1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6" w:name="_Toc623705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6"/>
                              </w:p>
                              <w:p w14:paraId="098FEF2C" w14:textId="77777777" w:rsidR="006D4072" w:rsidRDefault="006D4072"/>
                              <w:p w14:paraId="71D70F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7" w:name="_Toc6237055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7"/>
                              </w:p>
                              <w:p w14:paraId="6268412E" w14:textId="77777777" w:rsidR="006D4072" w:rsidRDefault="006D4072"/>
                              <w:p w14:paraId="5499600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8" w:name="_Toc6237055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8"/>
                              </w:p>
                              <w:p w14:paraId="1B067A23" w14:textId="77777777" w:rsidR="006D4072" w:rsidRDefault="006D4072"/>
                              <w:p w14:paraId="6288590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39" w:name="_Toc623705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39"/>
                              </w:p>
                              <w:p w14:paraId="23CBF986" w14:textId="77777777" w:rsidR="006D4072" w:rsidRDefault="006D4072"/>
                              <w:p w14:paraId="633041F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0" w:name="_Toc623705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0"/>
                              </w:p>
                              <w:p w14:paraId="4D5EF0ED" w14:textId="77777777" w:rsidR="006D4072" w:rsidRDefault="006D4072"/>
                              <w:p w14:paraId="4E4D924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1" w:name="_Toc6237055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1"/>
                              </w:p>
                              <w:p w14:paraId="10F1BA5D" w14:textId="77777777" w:rsidR="006D4072" w:rsidRDefault="006D4072"/>
                              <w:p w14:paraId="24872BF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2" w:name="_Toc6237055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2"/>
                              </w:p>
                              <w:p w14:paraId="70AEAD0C" w14:textId="77777777" w:rsidR="006D4072" w:rsidRDefault="006D4072"/>
                              <w:p w14:paraId="78318B0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3" w:name="_Toc623705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3"/>
                              </w:p>
                              <w:p w14:paraId="1FAFC4D8" w14:textId="77777777" w:rsidR="006D4072" w:rsidRDefault="006D4072"/>
                              <w:p w14:paraId="351F4D9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4" w:name="_Toc623705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4"/>
                              </w:p>
                              <w:p w14:paraId="0CF05966" w14:textId="77777777" w:rsidR="006D4072" w:rsidRDefault="006D4072"/>
                              <w:p w14:paraId="7BA252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5" w:name="_Toc6237056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5"/>
                              </w:p>
                              <w:p w14:paraId="1D4C9E03" w14:textId="77777777" w:rsidR="006D4072" w:rsidRDefault="006D4072"/>
                              <w:p w14:paraId="1F56970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6" w:name="_Toc6237056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6"/>
                              </w:p>
                              <w:p w14:paraId="57EDD63E" w14:textId="77777777" w:rsidR="006D4072" w:rsidRDefault="006D4072"/>
                              <w:p w14:paraId="5A40E06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7" w:name="_Toc623705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7"/>
                              </w:p>
                              <w:p w14:paraId="05EE1ED3" w14:textId="77777777" w:rsidR="006D4072" w:rsidRDefault="006D4072"/>
                              <w:p w14:paraId="1B212FB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8" w:name="_Toc623705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8"/>
                              </w:p>
                              <w:p w14:paraId="63312A25" w14:textId="77777777" w:rsidR="006D4072" w:rsidRDefault="006D4072"/>
                              <w:p w14:paraId="702AA80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49" w:name="_Toc6237056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49"/>
                              </w:p>
                              <w:p w14:paraId="2F7D0589" w14:textId="77777777" w:rsidR="006D4072" w:rsidRDefault="006D4072"/>
                              <w:p w14:paraId="6A4A2F4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0" w:name="_Toc6237056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0"/>
                              </w:p>
                              <w:p w14:paraId="3B05E209" w14:textId="77777777" w:rsidR="006D4072" w:rsidRDefault="006D4072"/>
                              <w:p w14:paraId="6BBD422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1" w:name="_Toc623705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1"/>
                              </w:p>
                              <w:p w14:paraId="56A04FB9" w14:textId="77777777" w:rsidR="006D4072" w:rsidRDefault="006D4072"/>
                              <w:p w14:paraId="5F1F5F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2" w:name="_Toc623705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2"/>
                              </w:p>
                              <w:p w14:paraId="51ABDF8B" w14:textId="77777777" w:rsidR="006D4072" w:rsidRDefault="006D4072"/>
                              <w:p w14:paraId="49ABB2A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3" w:name="_Toc6237057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3"/>
                              </w:p>
                              <w:p w14:paraId="5AF2BF96" w14:textId="77777777" w:rsidR="006D4072" w:rsidRDefault="006D4072"/>
                              <w:p w14:paraId="2DACB96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4" w:name="_Toc6237057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4"/>
                              </w:p>
                              <w:p w14:paraId="565285EE" w14:textId="77777777" w:rsidR="006D4072" w:rsidRDefault="006D4072"/>
                              <w:p w14:paraId="36E8D48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5" w:name="_Toc623705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5"/>
                              </w:p>
                              <w:p w14:paraId="1D2EFDF1" w14:textId="77777777" w:rsidR="006D4072" w:rsidRDefault="006D4072"/>
                              <w:p w14:paraId="2ED0BC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6" w:name="_Toc623705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6"/>
                              </w:p>
                              <w:p w14:paraId="18D96C14" w14:textId="77777777" w:rsidR="006D4072" w:rsidRDefault="006D4072"/>
                              <w:p w14:paraId="681403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7" w:name="_Toc6237057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7"/>
                              </w:p>
                              <w:p w14:paraId="62E55C39" w14:textId="77777777" w:rsidR="006D4072" w:rsidRDefault="006D4072"/>
                              <w:p w14:paraId="140FEB3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8" w:name="_Toc6237057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8"/>
                              </w:p>
                              <w:p w14:paraId="41BFAE7E" w14:textId="77777777" w:rsidR="006D4072" w:rsidRDefault="006D4072"/>
                              <w:p w14:paraId="7195E7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59" w:name="_Toc623705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59"/>
                              </w:p>
                              <w:p w14:paraId="1EED3686" w14:textId="77777777" w:rsidR="006D4072" w:rsidRDefault="006D4072"/>
                              <w:p w14:paraId="0D51645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0" w:name="_Toc623705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0"/>
                              </w:p>
                              <w:p w14:paraId="0683E150" w14:textId="77777777" w:rsidR="006D4072" w:rsidRDefault="006D4072"/>
                              <w:p w14:paraId="0C675CE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1" w:name="_Toc623705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1"/>
                              </w:p>
                              <w:p w14:paraId="7463F583" w14:textId="77777777" w:rsidR="006D4072" w:rsidRDefault="006D4072"/>
                              <w:p w14:paraId="39CE9C8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2" w:name="_Toc623705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2"/>
                              </w:p>
                              <w:p w14:paraId="4656A25B" w14:textId="77777777" w:rsidR="006D4072" w:rsidRDefault="006D4072"/>
                              <w:p w14:paraId="049F5E5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3" w:name="_Toc623705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3"/>
                              </w:p>
                              <w:p w14:paraId="70F21A6C" w14:textId="77777777" w:rsidR="006D4072" w:rsidRDefault="006D4072"/>
                              <w:p w14:paraId="12EC88A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4" w:name="_Toc623705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4"/>
                              </w:p>
                              <w:p w14:paraId="1742A22B" w14:textId="77777777" w:rsidR="006D4072" w:rsidRDefault="006D4072"/>
                              <w:p w14:paraId="7254140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5" w:name="_Toc6237058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5"/>
                              </w:p>
                              <w:p w14:paraId="1E902FAD" w14:textId="77777777" w:rsidR="006D4072" w:rsidRDefault="006D4072"/>
                              <w:p w14:paraId="1C81B41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6" w:name="_Toc6237058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6"/>
                              </w:p>
                              <w:p w14:paraId="36E60788" w14:textId="77777777" w:rsidR="006D4072" w:rsidRDefault="006D4072"/>
                              <w:p w14:paraId="31BBC2F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7" w:name="_Toc623705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7"/>
                              </w:p>
                              <w:p w14:paraId="0B32B641" w14:textId="77777777" w:rsidR="006D4072" w:rsidRDefault="006D4072"/>
                              <w:p w14:paraId="3386842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8" w:name="_Toc623705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8"/>
                              </w:p>
                              <w:p w14:paraId="4A8889E9" w14:textId="77777777" w:rsidR="006D4072" w:rsidRDefault="006D4072"/>
                              <w:p w14:paraId="731F7CE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69" w:name="_Toc623705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69"/>
                              </w:p>
                              <w:p w14:paraId="1A074173" w14:textId="77777777" w:rsidR="006D4072" w:rsidRDefault="006D4072"/>
                              <w:p w14:paraId="23668DC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0" w:name="_Toc623705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0"/>
                              </w:p>
                              <w:p w14:paraId="3058E8B3" w14:textId="77777777" w:rsidR="006D4072" w:rsidRDefault="006D4072"/>
                              <w:p w14:paraId="5DE3EEB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1" w:name="_Toc623705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1"/>
                              </w:p>
                              <w:p w14:paraId="0C4A04EE" w14:textId="77777777" w:rsidR="006D4072" w:rsidRDefault="006D4072"/>
                              <w:p w14:paraId="0EABCA2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2" w:name="_Toc623705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2"/>
                              </w:p>
                              <w:p w14:paraId="6F76C34F" w14:textId="77777777" w:rsidR="006D4072" w:rsidRDefault="006D4072"/>
                              <w:p w14:paraId="3A2F8DA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3" w:name="_Toc623705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3"/>
                              </w:p>
                              <w:p w14:paraId="4D5B4046" w14:textId="77777777" w:rsidR="006D4072" w:rsidRDefault="006D4072"/>
                              <w:p w14:paraId="40BDA52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4" w:name="_Toc623705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4"/>
                              </w:p>
                              <w:p w14:paraId="4674CBD0" w14:textId="77777777" w:rsidR="006D4072" w:rsidRDefault="006D4072"/>
                              <w:p w14:paraId="09BBC8D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5" w:name="_Toc623705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5"/>
                              </w:p>
                              <w:p w14:paraId="04140D77" w14:textId="77777777" w:rsidR="006D4072" w:rsidRDefault="006D4072"/>
                              <w:p w14:paraId="1055344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6" w:name="_Toc623705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6"/>
                              </w:p>
                              <w:p w14:paraId="2FC40594" w14:textId="77777777" w:rsidR="006D4072" w:rsidRDefault="006D4072"/>
                              <w:p w14:paraId="0E16BA9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7" w:name="_Toc6237059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7"/>
                              </w:p>
                              <w:p w14:paraId="18FFD7D8" w14:textId="77777777" w:rsidR="006D4072" w:rsidRDefault="006D4072"/>
                              <w:p w14:paraId="2A082F6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8" w:name="_Toc6237059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8"/>
                              </w:p>
                              <w:p w14:paraId="170FED52" w14:textId="77777777" w:rsidR="006D4072" w:rsidRDefault="006D4072"/>
                              <w:p w14:paraId="5910274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79" w:name="_Toc623705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79"/>
                              </w:p>
                              <w:p w14:paraId="5BBF8304" w14:textId="77777777" w:rsidR="006D4072" w:rsidRDefault="006D4072"/>
                              <w:p w14:paraId="5D12217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0" w:name="_Toc623705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0"/>
                              </w:p>
                              <w:p w14:paraId="1B99E8F5" w14:textId="77777777" w:rsidR="006D4072" w:rsidRDefault="006D4072"/>
                              <w:p w14:paraId="7A8AD0F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1" w:name="_Toc623705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1"/>
                              </w:p>
                              <w:p w14:paraId="3A7FD5B8" w14:textId="77777777" w:rsidR="006D4072" w:rsidRDefault="006D4072"/>
                              <w:p w14:paraId="5536D8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2" w:name="_Toc623705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2"/>
                              </w:p>
                              <w:p w14:paraId="340A3266" w14:textId="77777777" w:rsidR="006D4072" w:rsidRDefault="006D4072"/>
                              <w:p w14:paraId="063C533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3" w:name="_Toc623706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3"/>
                              </w:p>
                              <w:p w14:paraId="53503400" w14:textId="77777777" w:rsidR="006D4072" w:rsidRDefault="006D4072"/>
                              <w:p w14:paraId="46E7BC7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4" w:name="_Toc623706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4"/>
                              </w:p>
                              <w:p w14:paraId="4336F51B" w14:textId="77777777" w:rsidR="006D4072" w:rsidRDefault="006D4072"/>
                              <w:p w14:paraId="2E65E3A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5" w:name="_Toc6237060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5"/>
                              </w:p>
                              <w:p w14:paraId="15DB4527" w14:textId="77777777" w:rsidR="006D4072" w:rsidRDefault="006D4072"/>
                              <w:p w14:paraId="17F8A79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6" w:name="_Toc6237060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6"/>
                              </w:p>
                              <w:p w14:paraId="3941E4BB" w14:textId="77777777" w:rsidR="006D4072" w:rsidRDefault="006D4072"/>
                              <w:p w14:paraId="2FF0BF7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7" w:name="_Toc623706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7"/>
                              </w:p>
                              <w:p w14:paraId="41EDF06D" w14:textId="77777777" w:rsidR="006D4072" w:rsidRDefault="006D4072"/>
                              <w:p w14:paraId="602D684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8" w:name="_Toc623706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8"/>
                              </w:p>
                              <w:p w14:paraId="49064E19" w14:textId="77777777" w:rsidR="006D4072" w:rsidRDefault="006D4072"/>
                              <w:p w14:paraId="11EEFAE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89" w:name="_Toc6237060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89"/>
                              </w:p>
                              <w:p w14:paraId="181C90B8" w14:textId="77777777" w:rsidR="006D4072" w:rsidRDefault="006D4072"/>
                              <w:p w14:paraId="1AE88EA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0" w:name="_Toc6237060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0"/>
                              </w:p>
                              <w:p w14:paraId="66B666A6" w14:textId="77777777" w:rsidR="006D4072" w:rsidRDefault="006D4072"/>
                              <w:p w14:paraId="7E8CEC6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1" w:name="_Toc623706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1"/>
                              </w:p>
                              <w:p w14:paraId="7F564684" w14:textId="77777777" w:rsidR="006D4072" w:rsidRDefault="006D4072"/>
                              <w:p w14:paraId="2BDC36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2" w:name="_Toc623706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2"/>
                              </w:p>
                              <w:p w14:paraId="3A166E47" w14:textId="77777777" w:rsidR="006D4072" w:rsidRDefault="006D4072"/>
                              <w:p w14:paraId="09917A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3" w:name="_Toc6237061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3"/>
                              </w:p>
                              <w:p w14:paraId="2D07F446" w14:textId="77777777" w:rsidR="006D4072" w:rsidRDefault="006D4072"/>
                              <w:p w14:paraId="2532ED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4" w:name="_Toc6237061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4"/>
                              </w:p>
                              <w:p w14:paraId="2DD04F68" w14:textId="77777777" w:rsidR="006D4072" w:rsidRDefault="006D4072"/>
                              <w:p w14:paraId="2B83150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5" w:name="_Toc623706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5"/>
                              </w:p>
                              <w:p w14:paraId="5ECBB6D7" w14:textId="77777777" w:rsidR="006D4072" w:rsidRDefault="006D4072"/>
                              <w:p w14:paraId="4832408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6" w:name="_Toc623706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6"/>
                              </w:p>
                              <w:p w14:paraId="4AE16C01" w14:textId="77777777" w:rsidR="006D4072" w:rsidRDefault="006D4072"/>
                              <w:p w14:paraId="44F945B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7" w:name="_Toc6237061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7"/>
                              </w:p>
                              <w:p w14:paraId="29F47824" w14:textId="77777777" w:rsidR="006D4072" w:rsidRDefault="006D4072"/>
                              <w:p w14:paraId="22B1BDD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8" w:name="_Toc6237061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8"/>
                              </w:p>
                              <w:p w14:paraId="17CBD25F" w14:textId="77777777" w:rsidR="006D4072" w:rsidRDefault="006D4072"/>
                              <w:p w14:paraId="0152390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699" w:name="_Toc623706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699"/>
                              </w:p>
                              <w:p w14:paraId="4A621243" w14:textId="77777777" w:rsidR="006D4072" w:rsidRDefault="006D4072"/>
                              <w:p w14:paraId="2F637CF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0" w:name="_Toc623706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0"/>
                              </w:p>
                              <w:p w14:paraId="16BCFE5F" w14:textId="77777777" w:rsidR="006D4072" w:rsidRDefault="006D4072"/>
                              <w:p w14:paraId="6B774DA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1" w:name="_Toc6237061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1"/>
                              </w:p>
                              <w:p w14:paraId="5AEB53B7" w14:textId="77777777" w:rsidR="006D4072" w:rsidRDefault="006D4072"/>
                              <w:p w14:paraId="10F76F1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2" w:name="_Toc6237061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2"/>
                              </w:p>
                              <w:p w14:paraId="7F6EB15B" w14:textId="77777777" w:rsidR="006D4072" w:rsidRDefault="006D4072"/>
                              <w:p w14:paraId="5496D9A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3" w:name="_Toc623706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3"/>
                              </w:p>
                              <w:p w14:paraId="3A27F325" w14:textId="77777777" w:rsidR="006D4072" w:rsidRDefault="006D4072"/>
                              <w:p w14:paraId="29A79D5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4" w:name="_Toc623706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4"/>
                              </w:p>
                              <w:p w14:paraId="1E4D1191" w14:textId="77777777" w:rsidR="006D4072" w:rsidRDefault="006D4072"/>
                              <w:p w14:paraId="0DA7A92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5" w:name="_Toc6237062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5"/>
                              </w:p>
                              <w:p w14:paraId="741180A7" w14:textId="77777777" w:rsidR="006D4072" w:rsidRDefault="006D4072"/>
                              <w:p w14:paraId="5E81830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6" w:name="_Toc6237062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6"/>
                              </w:p>
                              <w:p w14:paraId="298D5148" w14:textId="77777777" w:rsidR="006D4072" w:rsidRDefault="006D4072"/>
                              <w:p w14:paraId="2D73FC8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7" w:name="_Toc623706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7"/>
                              </w:p>
                              <w:p w14:paraId="55AC1B9D" w14:textId="77777777" w:rsidR="006D4072" w:rsidRDefault="006D4072"/>
                              <w:p w14:paraId="46AC3BF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8" w:name="_Toc623706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08"/>
                              </w:p>
                              <w:p w14:paraId="58844139" w14:textId="77777777" w:rsidR="006D4072" w:rsidRDefault="006D4072"/>
                              <w:p w14:paraId="64C71C2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67209548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458F9B9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151F6FB" w14:textId="77777777" w:rsidR="006D4072" w:rsidRDefault="006D4072"/>
                              <w:p w14:paraId="307CDB5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0F68DFD" w14:textId="77777777" w:rsidR="006D4072" w:rsidRDefault="006D4072"/>
                              <w:p w14:paraId="4DB1FB6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09" w:name="_Toc62370626"/>
                                <w:r w:rsidRPr="000F48FD">
                                  <w:t>Obsah</w:t>
                                </w:r>
                                <w:bookmarkEnd w:id="709"/>
                              </w:p>
                              <w:p w14:paraId="400665C0" w14:textId="77777777" w:rsidR="006D4072" w:rsidRDefault="006D4072"/>
                              <w:p w14:paraId="507A4D9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36372701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EFF87B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C05C2CF" w14:textId="77777777" w:rsidR="006D4072" w:rsidRDefault="006D4072"/>
                              <w:p w14:paraId="740F3E8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7DE1417" w14:textId="77777777" w:rsidR="006D4072" w:rsidRDefault="006D4072"/>
                              <w:p w14:paraId="6DB56A6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0" w:name="_Toc62370627"/>
                                <w:r w:rsidRPr="000F48FD">
                                  <w:t>Obsah</w:t>
                                </w:r>
                                <w:bookmarkEnd w:id="710"/>
                              </w:p>
                              <w:p w14:paraId="63C0E104" w14:textId="77777777" w:rsidR="006D4072" w:rsidRDefault="006D4072"/>
                              <w:p w14:paraId="7985356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1" w:name="_Toc623706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1"/>
                              </w:p>
                              <w:p w14:paraId="065DF621" w14:textId="77777777" w:rsidR="006D4072" w:rsidRDefault="006D4072"/>
                              <w:p w14:paraId="5DB7F77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2" w:name="_Toc623706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2"/>
                              </w:p>
                              <w:p w14:paraId="759DD297" w14:textId="77777777" w:rsidR="006D4072" w:rsidRDefault="006D4072"/>
                              <w:p w14:paraId="42A4F1C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6852436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CDD248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AD048AE" w14:textId="77777777" w:rsidR="006D4072" w:rsidRDefault="006D4072"/>
                              <w:p w14:paraId="0381270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CC3465C" w14:textId="77777777" w:rsidR="006D4072" w:rsidRDefault="006D4072"/>
                              <w:p w14:paraId="3A6EF2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3" w:name="_Toc62370630"/>
                                <w:r w:rsidRPr="000F48FD">
                                  <w:t>Obsah</w:t>
                                </w:r>
                                <w:bookmarkEnd w:id="713"/>
                              </w:p>
                              <w:p w14:paraId="4D66FD84" w14:textId="77777777" w:rsidR="006D4072" w:rsidRDefault="006D4072"/>
                              <w:p w14:paraId="0318A1E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5310579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306B79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3BDCB97" w14:textId="77777777" w:rsidR="006D4072" w:rsidRDefault="006D4072"/>
                              <w:p w14:paraId="73381F0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B0AE160" w14:textId="77777777" w:rsidR="006D4072" w:rsidRDefault="006D4072"/>
                              <w:p w14:paraId="7B7502B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4" w:name="_Toc62370631"/>
                                <w:r w:rsidRPr="000F48FD">
                                  <w:t>Obsah</w:t>
                                </w:r>
                                <w:bookmarkEnd w:id="714"/>
                              </w:p>
                              <w:p w14:paraId="52F5A3A2" w14:textId="77777777" w:rsidR="006D4072" w:rsidRDefault="006D4072"/>
                              <w:p w14:paraId="34935B9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5" w:name="_Toc623706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5"/>
                              </w:p>
                              <w:p w14:paraId="142D6C40" w14:textId="77777777" w:rsidR="006D4072" w:rsidRDefault="006D4072"/>
                              <w:p w14:paraId="2D9E962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6" w:name="_Toc623706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6"/>
                              </w:p>
                              <w:p w14:paraId="37F3849A" w14:textId="77777777" w:rsidR="006D4072" w:rsidRDefault="006D4072"/>
                              <w:p w14:paraId="1432DC6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7" w:name="_Toc623706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7"/>
                              </w:p>
                              <w:p w14:paraId="7E3DB700" w14:textId="77777777" w:rsidR="006D4072" w:rsidRDefault="006D4072"/>
                              <w:p w14:paraId="20A2709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8" w:name="_Toc623706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8"/>
                              </w:p>
                              <w:p w14:paraId="12C51E01" w14:textId="77777777" w:rsidR="006D4072" w:rsidRDefault="006D4072"/>
                              <w:p w14:paraId="2F1CD01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19" w:name="_Toc623706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19"/>
                              </w:p>
                              <w:p w14:paraId="7F6830B6" w14:textId="77777777" w:rsidR="006D4072" w:rsidRDefault="006D4072"/>
                              <w:p w14:paraId="5B21A9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0" w:name="_Toc623706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0"/>
                              </w:p>
                              <w:p w14:paraId="3581EEF3" w14:textId="77777777" w:rsidR="006D4072" w:rsidRDefault="006D4072"/>
                              <w:p w14:paraId="54B8BD0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15267747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4E38FD8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B62F629" w14:textId="77777777" w:rsidR="006D4072" w:rsidRDefault="006D4072"/>
                              <w:p w14:paraId="1E8A861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34722A8" w14:textId="77777777" w:rsidR="006D4072" w:rsidRDefault="006D4072"/>
                              <w:p w14:paraId="1B095C0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1" w:name="_Toc62370638"/>
                                <w:r w:rsidRPr="000F48FD">
                                  <w:t>Obsah</w:t>
                                </w:r>
                                <w:bookmarkEnd w:id="721"/>
                              </w:p>
                              <w:p w14:paraId="511B4517" w14:textId="77777777" w:rsidR="006D4072" w:rsidRDefault="006D4072"/>
                              <w:p w14:paraId="1E365C1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0869263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676FAC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D7F6EC6" w14:textId="77777777" w:rsidR="006D4072" w:rsidRDefault="006D4072"/>
                              <w:p w14:paraId="5CC96A8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608E3FC" w14:textId="77777777" w:rsidR="006D4072" w:rsidRDefault="006D4072"/>
                              <w:p w14:paraId="0E1F08B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2" w:name="_Toc62370639"/>
                                <w:r w:rsidRPr="000F48FD">
                                  <w:t>Obsah</w:t>
                                </w:r>
                                <w:bookmarkEnd w:id="722"/>
                              </w:p>
                              <w:p w14:paraId="579D7FCF" w14:textId="77777777" w:rsidR="006D4072" w:rsidRDefault="006D4072"/>
                              <w:p w14:paraId="503D1EA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3" w:name="_Toc623706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3"/>
                              </w:p>
                              <w:p w14:paraId="53CE19E7" w14:textId="77777777" w:rsidR="006D4072" w:rsidRDefault="006D4072"/>
                              <w:p w14:paraId="24C48AF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4" w:name="_Toc623706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4"/>
                              </w:p>
                              <w:p w14:paraId="2313C341" w14:textId="77777777" w:rsidR="006D4072" w:rsidRDefault="006D4072"/>
                              <w:p w14:paraId="48365DD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6821068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8BA068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399163A" w14:textId="77777777" w:rsidR="006D4072" w:rsidRDefault="006D4072"/>
                              <w:p w14:paraId="62F676D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43A637C" w14:textId="77777777" w:rsidR="006D4072" w:rsidRDefault="006D4072"/>
                              <w:p w14:paraId="6F07612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5" w:name="_Toc62370642"/>
                                <w:r w:rsidRPr="000F48FD">
                                  <w:t>Obsah</w:t>
                                </w:r>
                                <w:bookmarkEnd w:id="725"/>
                              </w:p>
                              <w:p w14:paraId="09276F4A" w14:textId="77777777" w:rsidR="006D4072" w:rsidRDefault="006D4072"/>
                              <w:p w14:paraId="48E5141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0600651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73FB42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1EE3BAC" w14:textId="77777777" w:rsidR="006D4072" w:rsidRDefault="006D4072"/>
                              <w:p w14:paraId="2B73D54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5C8F90F" w14:textId="77777777" w:rsidR="006D4072" w:rsidRDefault="006D4072"/>
                              <w:p w14:paraId="5A0761C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6" w:name="_Toc62370643"/>
                                <w:r w:rsidRPr="000F48FD">
                                  <w:t>Obsah</w:t>
                                </w:r>
                                <w:bookmarkEnd w:id="726"/>
                              </w:p>
                              <w:p w14:paraId="683F0B5F" w14:textId="77777777" w:rsidR="006D4072" w:rsidRDefault="006D4072"/>
                              <w:p w14:paraId="55A433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7" w:name="_Toc623706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7"/>
                              </w:p>
                              <w:p w14:paraId="1768BA9B" w14:textId="77777777" w:rsidR="006D4072" w:rsidRDefault="006D4072"/>
                              <w:p w14:paraId="27CB85E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8" w:name="_Toc623706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8"/>
                              </w:p>
                              <w:p w14:paraId="45DDC916" w14:textId="77777777" w:rsidR="006D4072" w:rsidRDefault="006D4072"/>
                              <w:p w14:paraId="687831B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29" w:name="_Toc623706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29"/>
                              </w:p>
                              <w:p w14:paraId="66187327" w14:textId="77777777" w:rsidR="006D4072" w:rsidRDefault="006D4072"/>
                              <w:p w14:paraId="53067D0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0" w:name="_Toc623706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0"/>
                              </w:p>
                              <w:p w14:paraId="3AF84C6A" w14:textId="77777777" w:rsidR="006D4072" w:rsidRDefault="006D4072"/>
                              <w:p w14:paraId="62985F8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1" w:name="_Toc623706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1"/>
                              </w:p>
                              <w:p w14:paraId="0A961398" w14:textId="77777777" w:rsidR="006D4072" w:rsidRDefault="006D4072"/>
                              <w:p w14:paraId="3A7A554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2" w:name="_Toc623706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2"/>
                              </w:p>
                              <w:p w14:paraId="022590CF" w14:textId="77777777" w:rsidR="006D4072" w:rsidRDefault="006D4072"/>
                              <w:p w14:paraId="763101C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3" w:name="_Toc6237065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3"/>
                              </w:p>
                              <w:p w14:paraId="511E326B" w14:textId="77777777" w:rsidR="006D4072" w:rsidRDefault="006D4072"/>
                              <w:p w14:paraId="0E811ED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4" w:name="_Toc6237065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4"/>
                              </w:p>
                              <w:p w14:paraId="0A89147F" w14:textId="77777777" w:rsidR="006D4072" w:rsidRDefault="006D4072"/>
                              <w:p w14:paraId="47E3FF5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5" w:name="_Toc623706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5"/>
                              </w:p>
                              <w:p w14:paraId="10C67C3A" w14:textId="77777777" w:rsidR="006D4072" w:rsidRDefault="006D4072"/>
                              <w:p w14:paraId="2998809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6" w:name="_Toc623706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6"/>
                              </w:p>
                              <w:p w14:paraId="5A89A0DB" w14:textId="77777777" w:rsidR="006D4072" w:rsidRDefault="006D4072"/>
                              <w:p w14:paraId="6CECCB6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7" w:name="_Toc6237065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7"/>
                              </w:p>
                              <w:p w14:paraId="5343D9BA" w14:textId="77777777" w:rsidR="006D4072" w:rsidRDefault="006D4072"/>
                              <w:p w14:paraId="6D048E1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8" w:name="_Toc6237065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8"/>
                              </w:p>
                              <w:p w14:paraId="62CCA455" w14:textId="77777777" w:rsidR="006D4072" w:rsidRDefault="006D4072"/>
                              <w:p w14:paraId="5FC93A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39" w:name="_Toc623706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39"/>
                              </w:p>
                              <w:p w14:paraId="45E58A95" w14:textId="77777777" w:rsidR="006D4072" w:rsidRDefault="006D4072"/>
                              <w:p w14:paraId="120247B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0" w:name="_Toc623706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0"/>
                              </w:p>
                              <w:p w14:paraId="7C867CFD" w14:textId="77777777" w:rsidR="006D4072" w:rsidRDefault="006D4072"/>
                              <w:p w14:paraId="4E75EE9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0581322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1D50153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44AB573" w14:textId="77777777" w:rsidR="006D4072" w:rsidRDefault="006D4072"/>
                              <w:p w14:paraId="611FC7C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B4016AE" w14:textId="77777777" w:rsidR="006D4072" w:rsidRDefault="006D4072"/>
                              <w:p w14:paraId="04B2CE9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1" w:name="_Toc62370658"/>
                                <w:r w:rsidRPr="000F48FD">
                                  <w:t>Obsah</w:t>
                                </w:r>
                                <w:bookmarkEnd w:id="741"/>
                              </w:p>
                              <w:p w14:paraId="5AABD489" w14:textId="77777777" w:rsidR="006D4072" w:rsidRDefault="006D4072"/>
                              <w:p w14:paraId="0D0584A2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5966857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7BDEDC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C58BF18" w14:textId="77777777" w:rsidR="006D4072" w:rsidRDefault="006D4072"/>
                              <w:p w14:paraId="33A7CB9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73A51D2" w14:textId="77777777" w:rsidR="006D4072" w:rsidRDefault="006D4072"/>
                              <w:p w14:paraId="2361C9B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2" w:name="_Toc62370659"/>
                                <w:r w:rsidRPr="000F48FD">
                                  <w:t>Obsah</w:t>
                                </w:r>
                                <w:bookmarkEnd w:id="742"/>
                              </w:p>
                              <w:p w14:paraId="7983746C" w14:textId="77777777" w:rsidR="006D4072" w:rsidRDefault="006D4072"/>
                              <w:p w14:paraId="43164D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3" w:name="_Toc623706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3"/>
                              </w:p>
                              <w:p w14:paraId="49A2EBFC" w14:textId="77777777" w:rsidR="006D4072" w:rsidRDefault="006D4072"/>
                              <w:p w14:paraId="0A43FE6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4" w:name="_Toc623706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4"/>
                              </w:p>
                              <w:p w14:paraId="6D83D024" w14:textId="77777777" w:rsidR="006D4072" w:rsidRDefault="006D4072"/>
                              <w:p w14:paraId="74D4F8A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320758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953F70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537E790" w14:textId="77777777" w:rsidR="006D4072" w:rsidRDefault="006D4072"/>
                              <w:p w14:paraId="1CBB3F0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66CCBF9" w14:textId="77777777" w:rsidR="006D4072" w:rsidRDefault="006D4072"/>
                              <w:p w14:paraId="26D9FBA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5" w:name="_Toc62370662"/>
                                <w:r w:rsidRPr="000F48FD">
                                  <w:t>Obsah</w:t>
                                </w:r>
                                <w:bookmarkEnd w:id="745"/>
                              </w:p>
                              <w:p w14:paraId="13981A99" w14:textId="77777777" w:rsidR="006D4072" w:rsidRDefault="006D4072"/>
                              <w:p w14:paraId="4D412CC2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71714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585EEBC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C877726" w14:textId="77777777" w:rsidR="006D4072" w:rsidRDefault="006D4072"/>
                              <w:p w14:paraId="03F2C87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4007683" w14:textId="77777777" w:rsidR="006D4072" w:rsidRDefault="006D4072"/>
                              <w:p w14:paraId="70CF42C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6" w:name="_Toc62370663"/>
                                <w:r w:rsidRPr="000F48FD">
                                  <w:t>Obsah</w:t>
                                </w:r>
                                <w:bookmarkEnd w:id="746"/>
                              </w:p>
                              <w:p w14:paraId="5A4289B0" w14:textId="77777777" w:rsidR="006D4072" w:rsidRDefault="006D4072"/>
                              <w:p w14:paraId="45A90F4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7" w:name="_Toc623706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7"/>
                              </w:p>
                              <w:p w14:paraId="01BB4D84" w14:textId="77777777" w:rsidR="006D4072" w:rsidRDefault="006D4072"/>
                              <w:p w14:paraId="099982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8" w:name="_Toc623706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8"/>
                              </w:p>
                              <w:p w14:paraId="611F9A19" w14:textId="77777777" w:rsidR="006D4072" w:rsidRDefault="006D4072"/>
                              <w:p w14:paraId="14678C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49" w:name="_Toc6237066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49"/>
                              </w:p>
                              <w:p w14:paraId="637F92EF" w14:textId="77777777" w:rsidR="006D4072" w:rsidRDefault="006D4072"/>
                              <w:p w14:paraId="3034D6E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0" w:name="_Toc6237066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0"/>
                              </w:p>
                              <w:p w14:paraId="76255453" w14:textId="77777777" w:rsidR="006D4072" w:rsidRDefault="006D4072"/>
                              <w:p w14:paraId="1120F06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1" w:name="_Toc623706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1"/>
                              </w:p>
                              <w:p w14:paraId="37B2BFBC" w14:textId="77777777" w:rsidR="006D4072" w:rsidRDefault="006D4072"/>
                              <w:p w14:paraId="5F726AD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2" w:name="_Toc623706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2"/>
                              </w:p>
                              <w:p w14:paraId="437A526A" w14:textId="77777777" w:rsidR="006D4072" w:rsidRDefault="006D4072"/>
                              <w:p w14:paraId="46B873D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7605577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2D40D5F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B5C92C3" w14:textId="77777777" w:rsidR="006D4072" w:rsidRDefault="006D4072"/>
                              <w:p w14:paraId="1977014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5780038" w14:textId="77777777" w:rsidR="006D4072" w:rsidRDefault="006D4072"/>
                              <w:p w14:paraId="67AD238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3" w:name="_Toc62370670"/>
                                <w:r w:rsidRPr="000F48FD">
                                  <w:t>Obsah</w:t>
                                </w:r>
                                <w:bookmarkEnd w:id="753"/>
                              </w:p>
                              <w:p w14:paraId="783810C8" w14:textId="77777777" w:rsidR="006D4072" w:rsidRDefault="006D4072"/>
                              <w:p w14:paraId="19E8D1B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6512193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3C1A26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6805C95" w14:textId="77777777" w:rsidR="006D4072" w:rsidRDefault="006D4072"/>
                              <w:p w14:paraId="056C69B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B20640E" w14:textId="77777777" w:rsidR="006D4072" w:rsidRDefault="006D4072"/>
                              <w:p w14:paraId="14AB270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4" w:name="_Toc62370671"/>
                                <w:r w:rsidRPr="000F48FD">
                                  <w:t>Obsah</w:t>
                                </w:r>
                                <w:bookmarkEnd w:id="754"/>
                              </w:p>
                              <w:p w14:paraId="05043ADE" w14:textId="77777777" w:rsidR="006D4072" w:rsidRDefault="006D4072"/>
                              <w:p w14:paraId="0E53008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5" w:name="_Toc623706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5"/>
                              </w:p>
                              <w:p w14:paraId="21484FDA" w14:textId="77777777" w:rsidR="006D4072" w:rsidRDefault="006D4072"/>
                              <w:p w14:paraId="6E2C2DF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6" w:name="_Toc623706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6"/>
                              </w:p>
                              <w:p w14:paraId="2FED5446" w14:textId="77777777" w:rsidR="006D4072" w:rsidRDefault="006D4072"/>
                              <w:p w14:paraId="3EC6C39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9003536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A4A609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268F19A" w14:textId="77777777" w:rsidR="006D4072" w:rsidRDefault="006D4072"/>
                              <w:p w14:paraId="4F096BD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77C3C6E" w14:textId="77777777" w:rsidR="006D4072" w:rsidRDefault="006D4072"/>
                              <w:p w14:paraId="342709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7" w:name="_Toc62370674"/>
                                <w:r w:rsidRPr="000F48FD">
                                  <w:t>Obsah</w:t>
                                </w:r>
                                <w:bookmarkEnd w:id="757"/>
                              </w:p>
                              <w:p w14:paraId="58A2512D" w14:textId="77777777" w:rsidR="006D4072" w:rsidRDefault="006D4072"/>
                              <w:p w14:paraId="6611015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7860888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56E3AB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0CEF723" w14:textId="77777777" w:rsidR="006D4072" w:rsidRDefault="006D4072"/>
                              <w:p w14:paraId="7EEBDB3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944F311" w14:textId="77777777" w:rsidR="006D4072" w:rsidRDefault="006D4072"/>
                              <w:p w14:paraId="252DAE3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8" w:name="_Toc62370675"/>
                                <w:r w:rsidRPr="000F48FD">
                                  <w:t>Obsah</w:t>
                                </w:r>
                                <w:bookmarkEnd w:id="758"/>
                              </w:p>
                              <w:p w14:paraId="6481420E" w14:textId="77777777" w:rsidR="006D4072" w:rsidRDefault="006D4072"/>
                              <w:p w14:paraId="4DCFF74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59" w:name="_Toc623706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59"/>
                              </w:p>
                              <w:p w14:paraId="3E4DBFEC" w14:textId="77777777" w:rsidR="006D4072" w:rsidRDefault="006D4072"/>
                              <w:p w14:paraId="47C8A0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0" w:name="_Toc623706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0"/>
                              </w:p>
                              <w:p w14:paraId="76D04035" w14:textId="77777777" w:rsidR="006D4072" w:rsidRDefault="006D4072"/>
                              <w:p w14:paraId="2E3C301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1" w:name="_Toc623706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1"/>
                              </w:p>
                              <w:p w14:paraId="560E6994" w14:textId="77777777" w:rsidR="006D4072" w:rsidRDefault="006D4072"/>
                              <w:p w14:paraId="01F5309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2" w:name="_Toc623706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2"/>
                              </w:p>
                              <w:p w14:paraId="36556121" w14:textId="77777777" w:rsidR="006D4072" w:rsidRDefault="006D4072"/>
                              <w:p w14:paraId="047BEDC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3" w:name="_Toc623706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3"/>
                              </w:p>
                              <w:p w14:paraId="215DE461" w14:textId="77777777" w:rsidR="006D4072" w:rsidRDefault="006D4072"/>
                              <w:p w14:paraId="2A0F251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4" w:name="_Toc623706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4"/>
                              </w:p>
                              <w:p w14:paraId="220EEAFA" w14:textId="77777777" w:rsidR="006D4072" w:rsidRDefault="006D4072"/>
                              <w:p w14:paraId="315949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5" w:name="_Toc6237068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5"/>
                              </w:p>
                              <w:p w14:paraId="4971BE54" w14:textId="77777777" w:rsidR="006D4072" w:rsidRDefault="006D4072"/>
                              <w:p w14:paraId="2B9F697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6" w:name="_Toc6237068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6"/>
                              </w:p>
                              <w:p w14:paraId="1D9DE8FA" w14:textId="77777777" w:rsidR="006D4072" w:rsidRDefault="006D4072"/>
                              <w:p w14:paraId="4DFF842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7" w:name="_Toc623706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7"/>
                              </w:p>
                              <w:p w14:paraId="5E7CC080" w14:textId="77777777" w:rsidR="006D4072" w:rsidRDefault="006D4072"/>
                              <w:p w14:paraId="72F1D88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8" w:name="_Toc623706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8"/>
                              </w:p>
                              <w:p w14:paraId="430C6758" w14:textId="77777777" w:rsidR="006D4072" w:rsidRDefault="006D4072"/>
                              <w:p w14:paraId="4DE56CB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69" w:name="_Toc623706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69"/>
                              </w:p>
                              <w:p w14:paraId="758888D6" w14:textId="77777777" w:rsidR="006D4072" w:rsidRDefault="006D4072"/>
                              <w:p w14:paraId="11F66A3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0" w:name="_Toc623706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0"/>
                              </w:p>
                              <w:p w14:paraId="355565D2" w14:textId="77777777" w:rsidR="006D4072" w:rsidRDefault="006D4072"/>
                              <w:p w14:paraId="282FF8B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1" w:name="_Toc623706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1"/>
                              </w:p>
                              <w:p w14:paraId="53654CA3" w14:textId="77777777" w:rsidR="006D4072" w:rsidRDefault="006D4072"/>
                              <w:p w14:paraId="7039DF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2" w:name="_Toc623706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2"/>
                              </w:p>
                              <w:p w14:paraId="7752870F" w14:textId="77777777" w:rsidR="006D4072" w:rsidRDefault="006D4072"/>
                              <w:p w14:paraId="341433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3" w:name="_Toc623706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3"/>
                              </w:p>
                              <w:p w14:paraId="0605A282" w14:textId="77777777" w:rsidR="006D4072" w:rsidRDefault="006D4072"/>
                              <w:p w14:paraId="21381AC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4" w:name="_Toc623706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4"/>
                              </w:p>
                              <w:p w14:paraId="006773E6" w14:textId="77777777" w:rsidR="006D4072" w:rsidRDefault="006D4072"/>
                              <w:p w14:paraId="1BD5F5D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5" w:name="_Toc623706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5"/>
                              </w:p>
                              <w:p w14:paraId="7A4587FB" w14:textId="77777777" w:rsidR="006D4072" w:rsidRDefault="006D4072"/>
                              <w:p w14:paraId="587EA3F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6" w:name="_Toc623706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6"/>
                              </w:p>
                              <w:p w14:paraId="0D651745" w14:textId="77777777" w:rsidR="006D4072" w:rsidRDefault="006D4072"/>
                              <w:p w14:paraId="7A3A720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7" w:name="_Toc6237069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7"/>
                              </w:p>
                              <w:p w14:paraId="2F366192" w14:textId="77777777" w:rsidR="006D4072" w:rsidRDefault="006D4072"/>
                              <w:p w14:paraId="5449F9D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8" w:name="_Toc6237069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8"/>
                              </w:p>
                              <w:p w14:paraId="3502010C" w14:textId="77777777" w:rsidR="006D4072" w:rsidRDefault="006D4072"/>
                              <w:p w14:paraId="28EF0AB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79" w:name="_Toc623706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79"/>
                              </w:p>
                              <w:p w14:paraId="757A0043" w14:textId="77777777" w:rsidR="006D4072" w:rsidRDefault="006D4072"/>
                              <w:p w14:paraId="646913F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0" w:name="_Toc623706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0"/>
                              </w:p>
                              <w:p w14:paraId="2E3077F3" w14:textId="77777777" w:rsidR="006D4072" w:rsidRDefault="006D4072"/>
                              <w:p w14:paraId="1476711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1" w:name="_Toc623706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1"/>
                              </w:p>
                              <w:p w14:paraId="1EDDEBC2" w14:textId="77777777" w:rsidR="006D4072" w:rsidRDefault="006D4072"/>
                              <w:p w14:paraId="42AA27E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2" w:name="_Toc623706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2"/>
                              </w:p>
                              <w:p w14:paraId="14C89146" w14:textId="77777777" w:rsidR="006D4072" w:rsidRDefault="006D4072"/>
                              <w:p w14:paraId="6D79D6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3" w:name="_Toc623707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3"/>
                              </w:p>
                              <w:p w14:paraId="761ACC45" w14:textId="77777777" w:rsidR="006D4072" w:rsidRDefault="006D4072"/>
                              <w:p w14:paraId="7D1B755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4" w:name="_Toc623707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4"/>
                              </w:p>
                              <w:p w14:paraId="21726C32" w14:textId="77777777" w:rsidR="006D4072" w:rsidRDefault="006D4072"/>
                              <w:p w14:paraId="3DAD73E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5" w:name="_Toc6237070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5"/>
                              </w:p>
                              <w:p w14:paraId="42457363" w14:textId="77777777" w:rsidR="006D4072" w:rsidRDefault="006D4072"/>
                              <w:p w14:paraId="7D68757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6" w:name="_Toc6237070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6"/>
                              </w:p>
                              <w:p w14:paraId="2B6ED0D6" w14:textId="77777777" w:rsidR="006D4072" w:rsidRDefault="006D4072"/>
                              <w:p w14:paraId="554E789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7" w:name="_Toc623707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7"/>
                              </w:p>
                              <w:p w14:paraId="3E74D9F9" w14:textId="77777777" w:rsidR="006D4072" w:rsidRDefault="006D4072"/>
                              <w:p w14:paraId="23DB0A3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8" w:name="_Toc623707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88"/>
                              </w:p>
                              <w:p w14:paraId="25248567" w14:textId="77777777" w:rsidR="006D4072" w:rsidRDefault="006D4072"/>
                              <w:p w14:paraId="051E7F9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2720262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7E1155A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A11239D" w14:textId="77777777" w:rsidR="006D4072" w:rsidRDefault="006D4072"/>
                              <w:p w14:paraId="7E9046C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FF82D29" w14:textId="77777777" w:rsidR="006D4072" w:rsidRDefault="006D4072"/>
                              <w:p w14:paraId="6EE97B3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89" w:name="_Toc62370706"/>
                                <w:r w:rsidRPr="000F48FD">
                                  <w:t>Obsah</w:t>
                                </w:r>
                                <w:bookmarkEnd w:id="789"/>
                              </w:p>
                              <w:p w14:paraId="0E2A1BBF" w14:textId="77777777" w:rsidR="006D4072" w:rsidRDefault="006D4072"/>
                              <w:p w14:paraId="00772B9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33380101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6D09C2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C03122E" w14:textId="77777777" w:rsidR="006D4072" w:rsidRDefault="006D4072"/>
                              <w:p w14:paraId="5CDD52E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1C1C90C" w14:textId="77777777" w:rsidR="006D4072" w:rsidRDefault="006D4072"/>
                              <w:p w14:paraId="724AB17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0" w:name="_Toc62370707"/>
                                <w:r w:rsidRPr="000F48FD">
                                  <w:t>Obsah</w:t>
                                </w:r>
                                <w:bookmarkEnd w:id="790"/>
                              </w:p>
                              <w:p w14:paraId="36880A56" w14:textId="77777777" w:rsidR="006D4072" w:rsidRDefault="006D4072"/>
                              <w:p w14:paraId="1C015DE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1" w:name="_Toc623707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1"/>
                              </w:p>
                              <w:p w14:paraId="7B7B7C5E" w14:textId="77777777" w:rsidR="006D4072" w:rsidRDefault="006D4072"/>
                              <w:p w14:paraId="4B5F171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2" w:name="_Toc623707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2"/>
                              </w:p>
                              <w:p w14:paraId="1A067BD8" w14:textId="77777777" w:rsidR="006D4072" w:rsidRDefault="006D4072"/>
                              <w:p w14:paraId="05C9CBD0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1497426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99CA2D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91FAF06" w14:textId="77777777" w:rsidR="006D4072" w:rsidRDefault="006D4072"/>
                              <w:p w14:paraId="4F8A7DB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F062EDA" w14:textId="77777777" w:rsidR="006D4072" w:rsidRDefault="006D4072"/>
                              <w:p w14:paraId="7B40125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3" w:name="_Toc62370710"/>
                                <w:r w:rsidRPr="000F48FD">
                                  <w:t>Obsah</w:t>
                                </w:r>
                                <w:bookmarkEnd w:id="793"/>
                              </w:p>
                              <w:p w14:paraId="640CC02A" w14:textId="77777777" w:rsidR="006D4072" w:rsidRDefault="006D4072"/>
                              <w:p w14:paraId="5834F162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2497184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21D2C8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442B893" w14:textId="77777777" w:rsidR="006D4072" w:rsidRDefault="006D4072"/>
                              <w:p w14:paraId="7EAF9E5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25A76A1" w14:textId="77777777" w:rsidR="006D4072" w:rsidRDefault="006D4072"/>
                              <w:p w14:paraId="5385BE4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4" w:name="_Toc62370711"/>
                                <w:r w:rsidRPr="000F48FD">
                                  <w:t>Obsah</w:t>
                                </w:r>
                                <w:bookmarkEnd w:id="794"/>
                              </w:p>
                              <w:p w14:paraId="4CE08D31" w14:textId="77777777" w:rsidR="006D4072" w:rsidRDefault="006D4072"/>
                              <w:p w14:paraId="5D9578E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5" w:name="_Toc623707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5"/>
                              </w:p>
                              <w:p w14:paraId="4A4B0EAE" w14:textId="77777777" w:rsidR="006D4072" w:rsidRDefault="006D4072"/>
                              <w:p w14:paraId="3C7EF2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6" w:name="_Toc623707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6"/>
                              </w:p>
                              <w:p w14:paraId="6D37F754" w14:textId="77777777" w:rsidR="006D4072" w:rsidRDefault="006D4072"/>
                              <w:p w14:paraId="171832B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7" w:name="_Toc6237071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7"/>
                              </w:p>
                              <w:p w14:paraId="165DC722" w14:textId="77777777" w:rsidR="006D4072" w:rsidRDefault="006D4072"/>
                              <w:p w14:paraId="26AD2F7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8" w:name="_Toc6237071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8"/>
                              </w:p>
                              <w:p w14:paraId="5D034A23" w14:textId="77777777" w:rsidR="006D4072" w:rsidRDefault="006D4072"/>
                              <w:p w14:paraId="6240135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799" w:name="_Toc623707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799"/>
                              </w:p>
                              <w:p w14:paraId="4F336073" w14:textId="77777777" w:rsidR="006D4072" w:rsidRDefault="006D4072"/>
                              <w:p w14:paraId="0108062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0" w:name="_Toc623707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0"/>
                              </w:p>
                              <w:p w14:paraId="2BE1C37E" w14:textId="77777777" w:rsidR="006D4072" w:rsidRDefault="006D4072"/>
                              <w:p w14:paraId="0F1575C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33034084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4553C00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8F98F63" w14:textId="77777777" w:rsidR="006D4072" w:rsidRDefault="006D4072"/>
                              <w:p w14:paraId="58FEA0C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B6AEE00" w14:textId="77777777" w:rsidR="006D4072" w:rsidRDefault="006D4072"/>
                              <w:p w14:paraId="10394B9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1" w:name="_Toc62370718"/>
                                <w:r w:rsidRPr="000F48FD">
                                  <w:t>Obsah</w:t>
                                </w:r>
                                <w:bookmarkEnd w:id="801"/>
                              </w:p>
                              <w:p w14:paraId="0114E427" w14:textId="77777777" w:rsidR="006D4072" w:rsidRDefault="006D4072"/>
                              <w:p w14:paraId="198163E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52583019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3E2E73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2CE15B3" w14:textId="77777777" w:rsidR="006D4072" w:rsidRDefault="006D4072"/>
                              <w:p w14:paraId="3723198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89739A8" w14:textId="77777777" w:rsidR="006D4072" w:rsidRDefault="006D4072"/>
                              <w:p w14:paraId="3C8BC08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2" w:name="_Toc62370719"/>
                                <w:r w:rsidRPr="000F48FD">
                                  <w:t>Obsah</w:t>
                                </w:r>
                                <w:bookmarkEnd w:id="802"/>
                              </w:p>
                              <w:p w14:paraId="586563AA" w14:textId="77777777" w:rsidR="006D4072" w:rsidRDefault="006D4072"/>
                              <w:p w14:paraId="44AD57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3" w:name="_Toc623707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3"/>
                              </w:p>
                              <w:p w14:paraId="48F68B87" w14:textId="77777777" w:rsidR="006D4072" w:rsidRDefault="006D4072"/>
                              <w:p w14:paraId="355391A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4" w:name="_Toc623707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4"/>
                              </w:p>
                              <w:p w14:paraId="6206DAA7" w14:textId="77777777" w:rsidR="006D4072" w:rsidRDefault="006D4072"/>
                              <w:p w14:paraId="3BFF1A9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020194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4AC48E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076BB23" w14:textId="77777777" w:rsidR="006D4072" w:rsidRDefault="006D4072"/>
                              <w:p w14:paraId="05F5FE0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91F94AF" w14:textId="77777777" w:rsidR="006D4072" w:rsidRDefault="006D4072"/>
                              <w:p w14:paraId="5B97C94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5" w:name="_Toc62370722"/>
                                <w:r w:rsidRPr="000F48FD">
                                  <w:t>Obsah</w:t>
                                </w:r>
                                <w:bookmarkEnd w:id="805"/>
                              </w:p>
                              <w:p w14:paraId="6910879F" w14:textId="77777777" w:rsidR="006D4072" w:rsidRDefault="006D4072"/>
                              <w:p w14:paraId="3A2FC3C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94923830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55760A5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C77D180" w14:textId="77777777" w:rsidR="006D4072" w:rsidRDefault="006D4072"/>
                              <w:p w14:paraId="0BACD4D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06D5469" w14:textId="77777777" w:rsidR="006D4072" w:rsidRDefault="006D4072"/>
                              <w:p w14:paraId="7D4BE4A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6" w:name="_Toc62370723"/>
                                <w:r w:rsidRPr="000F48FD">
                                  <w:t>Obsah</w:t>
                                </w:r>
                                <w:bookmarkEnd w:id="806"/>
                              </w:p>
                              <w:p w14:paraId="638F064C" w14:textId="77777777" w:rsidR="006D4072" w:rsidRDefault="006D4072"/>
                              <w:p w14:paraId="00F1892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7" w:name="_Toc623707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7"/>
                              </w:p>
                              <w:p w14:paraId="4D26393C" w14:textId="77777777" w:rsidR="006D4072" w:rsidRDefault="006D4072"/>
                              <w:p w14:paraId="4E6E9DD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8" w:name="_Toc623707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8"/>
                              </w:p>
                              <w:p w14:paraId="04AB489C" w14:textId="77777777" w:rsidR="006D4072" w:rsidRDefault="006D4072"/>
                              <w:p w14:paraId="3A0D3EE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09" w:name="_Toc623707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09"/>
                              </w:p>
                              <w:p w14:paraId="2933AAB1" w14:textId="77777777" w:rsidR="006D4072" w:rsidRDefault="006D4072"/>
                              <w:p w14:paraId="3E2822A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0" w:name="_Toc623707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0"/>
                              </w:p>
                              <w:p w14:paraId="24C6AFD9" w14:textId="77777777" w:rsidR="006D4072" w:rsidRDefault="006D4072"/>
                              <w:p w14:paraId="7554D45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1" w:name="_Toc623707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1"/>
                              </w:p>
                              <w:p w14:paraId="526437B9" w14:textId="77777777" w:rsidR="006D4072" w:rsidRDefault="006D4072"/>
                              <w:p w14:paraId="69BA8DB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2" w:name="_Toc623707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2"/>
                              </w:p>
                              <w:p w14:paraId="34DCB48D" w14:textId="77777777" w:rsidR="006D4072" w:rsidRDefault="006D4072"/>
                              <w:p w14:paraId="120748B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3" w:name="_Toc6237073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3"/>
                              </w:p>
                              <w:p w14:paraId="3C7E2106" w14:textId="77777777" w:rsidR="006D4072" w:rsidRDefault="006D4072"/>
                              <w:p w14:paraId="4DC5BD0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4" w:name="_Toc6237073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4"/>
                              </w:p>
                              <w:p w14:paraId="35F13A7D" w14:textId="77777777" w:rsidR="006D4072" w:rsidRDefault="006D4072"/>
                              <w:p w14:paraId="025DA6C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5" w:name="_Toc623707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5"/>
                              </w:p>
                              <w:p w14:paraId="5DD4D4B2" w14:textId="77777777" w:rsidR="006D4072" w:rsidRDefault="006D4072"/>
                              <w:p w14:paraId="48F0A2C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6" w:name="_Toc623707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6"/>
                              </w:p>
                              <w:p w14:paraId="52A1B5A3" w14:textId="77777777" w:rsidR="006D4072" w:rsidRDefault="006D4072"/>
                              <w:p w14:paraId="20C2060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7" w:name="_Toc6237073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7"/>
                              </w:p>
                              <w:p w14:paraId="4E6E3640" w14:textId="77777777" w:rsidR="006D4072" w:rsidRDefault="006D4072"/>
                              <w:p w14:paraId="75240AD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8" w:name="_Toc6237073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8"/>
                              </w:p>
                              <w:p w14:paraId="02BFDE67" w14:textId="77777777" w:rsidR="006D4072" w:rsidRDefault="006D4072"/>
                              <w:p w14:paraId="15C3CD3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19" w:name="_Toc623707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19"/>
                              </w:p>
                              <w:p w14:paraId="13A5835E" w14:textId="77777777" w:rsidR="006D4072" w:rsidRDefault="006D4072"/>
                              <w:p w14:paraId="4FAD6E5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0" w:name="_Toc623707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0"/>
                              </w:p>
                              <w:p w14:paraId="4B6EB421" w14:textId="77777777" w:rsidR="006D4072" w:rsidRDefault="006D4072"/>
                              <w:p w14:paraId="71013C7D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99287834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77A73D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FBA85ED" w14:textId="77777777" w:rsidR="006D4072" w:rsidRDefault="006D4072"/>
                              <w:p w14:paraId="01B09CE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F7F3E06" w14:textId="77777777" w:rsidR="006D4072" w:rsidRDefault="006D4072"/>
                              <w:p w14:paraId="7F7B67A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1" w:name="_Toc62370738"/>
                                <w:r w:rsidRPr="000F48FD">
                                  <w:t>Obsah</w:t>
                                </w:r>
                                <w:bookmarkEnd w:id="821"/>
                              </w:p>
                              <w:p w14:paraId="3C44BC80" w14:textId="77777777" w:rsidR="006D4072" w:rsidRDefault="006D4072"/>
                              <w:p w14:paraId="340048F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704369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9FB72F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E7520CE" w14:textId="77777777" w:rsidR="006D4072" w:rsidRDefault="006D4072"/>
                              <w:p w14:paraId="3E783A7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5684AA4" w14:textId="77777777" w:rsidR="006D4072" w:rsidRDefault="006D4072"/>
                              <w:p w14:paraId="2D0433C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2" w:name="_Toc62370739"/>
                                <w:r w:rsidRPr="000F48FD">
                                  <w:t>Obsah</w:t>
                                </w:r>
                                <w:bookmarkEnd w:id="822"/>
                              </w:p>
                              <w:p w14:paraId="1542DD44" w14:textId="77777777" w:rsidR="006D4072" w:rsidRDefault="006D4072"/>
                              <w:p w14:paraId="412F453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3" w:name="_Toc623707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3"/>
                              </w:p>
                              <w:p w14:paraId="4D7FC5DE" w14:textId="77777777" w:rsidR="006D4072" w:rsidRDefault="006D4072"/>
                              <w:p w14:paraId="39D6C2E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4" w:name="_Toc623707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4"/>
                              </w:p>
                              <w:p w14:paraId="7EFF9E95" w14:textId="77777777" w:rsidR="006D4072" w:rsidRDefault="006D4072"/>
                              <w:p w14:paraId="2F73C0B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2994068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6B4759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40EC351" w14:textId="77777777" w:rsidR="006D4072" w:rsidRDefault="006D4072"/>
                              <w:p w14:paraId="5567E87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E4F2376" w14:textId="77777777" w:rsidR="006D4072" w:rsidRDefault="006D4072"/>
                              <w:p w14:paraId="0D1018B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5" w:name="_Toc62370742"/>
                                <w:r w:rsidRPr="000F48FD">
                                  <w:t>Obsah</w:t>
                                </w:r>
                                <w:bookmarkEnd w:id="825"/>
                              </w:p>
                              <w:p w14:paraId="3D9217AD" w14:textId="77777777" w:rsidR="006D4072" w:rsidRDefault="006D4072"/>
                              <w:p w14:paraId="28A31BD8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5891338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46FF8B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6A4AC97" w14:textId="77777777" w:rsidR="006D4072" w:rsidRDefault="006D4072"/>
                              <w:p w14:paraId="167DF43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90F009A" w14:textId="77777777" w:rsidR="006D4072" w:rsidRDefault="006D4072"/>
                              <w:p w14:paraId="4F97023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6" w:name="_Toc62370743"/>
                                <w:r w:rsidRPr="000F48FD">
                                  <w:t>Obsah</w:t>
                                </w:r>
                                <w:bookmarkEnd w:id="826"/>
                              </w:p>
                              <w:p w14:paraId="6F3DC662" w14:textId="77777777" w:rsidR="006D4072" w:rsidRDefault="006D4072"/>
                              <w:p w14:paraId="2FF090D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7" w:name="_Toc623707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7"/>
                              </w:p>
                              <w:p w14:paraId="3AF17008" w14:textId="77777777" w:rsidR="006D4072" w:rsidRDefault="006D4072"/>
                              <w:p w14:paraId="5B63BA4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8" w:name="_Toc623707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8"/>
                              </w:p>
                              <w:p w14:paraId="1BEDE154" w14:textId="77777777" w:rsidR="006D4072" w:rsidRDefault="006D4072"/>
                              <w:p w14:paraId="0FEA1B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29" w:name="_Toc623707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29"/>
                              </w:p>
                              <w:p w14:paraId="232BCCA4" w14:textId="77777777" w:rsidR="006D4072" w:rsidRDefault="006D4072"/>
                              <w:p w14:paraId="62567C7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0" w:name="_Toc623707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0"/>
                              </w:p>
                              <w:p w14:paraId="2AF155EB" w14:textId="77777777" w:rsidR="006D4072" w:rsidRDefault="006D4072"/>
                              <w:p w14:paraId="0779E1C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1" w:name="_Toc623707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1"/>
                              </w:p>
                              <w:p w14:paraId="69D84F9C" w14:textId="77777777" w:rsidR="006D4072" w:rsidRDefault="006D4072"/>
                              <w:p w14:paraId="2A73013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2" w:name="_Toc623707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2"/>
                              </w:p>
                              <w:p w14:paraId="19028A40" w14:textId="77777777" w:rsidR="006D4072" w:rsidRDefault="006D4072"/>
                              <w:p w14:paraId="117E88F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3223462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3E599C7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ED52DB2" w14:textId="77777777" w:rsidR="006D4072" w:rsidRDefault="006D4072"/>
                              <w:p w14:paraId="2346C7A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6712A9" w14:textId="77777777" w:rsidR="006D4072" w:rsidRDefault="006D4072"/>
                              <w:p w14:paraId="2643BCE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3" w:name="_Toc62370750"/>
                                <w:r w:rsidRPr="000F48FD">
                                  <w:t>Obsah</w:t>
                                </w:r>
                                <w:bookmarkEnd w:id="833"/>
                              </w:p>
                              <w:p w14:paraId="0FB3C0B8" w14:textId="77777777" w:rsidR="006D4072" w:rsidRDefault="006D4072"/>
                              <w:p w14:paraId="7DF5068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5611488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C08E91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CE24B01" w14:textId="77777777" w:rsidR="006D4072" w:rsidRDefault="006D4072"/>
                              <w:p w14:paraId="50643BA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05265A4" w14:textId="77777777" w:rsidR="006D4072" w:rsidRDefault="006D4072"/>
                              <w:p w14:paraId="64121F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4" w:name="_Toc62370751"/>
                                <w:r w:rsidRPr="000F48FD">
                                  <w:t>Obsah</w:t>
                                </w:r>
                                <w:bookmarkEnd w:id="834"/>
                              </w:p>
                              <w:p w14:paraId="265C5E16" w14:textId="77777777" w:rsidR="006D4072" w:rsidRDefault="006D4072"/>
                              <w:p w14:paraId="409249C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5" w:name="_Toc623707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5"/>
                              </w:p>
                              <w:p w14:paraId="47265F8B" w14:textId="77777777" w:rsidR="006D4072" w:rsidRDefault="006D4072"/>
                              <w:p w14:paraId="262C2D1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6" w:name="_Toc623707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6"/>
                              </w:p>
                              <w:p w14:paraId="07C9A94A" w14:textId="77777777" w:rsidR="006D4072" w:rsidRDefault="006D4072"/>
                              <w:p w14:paraId="5E7033A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2334782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17986B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E323BDF" w14:textId="77777777" w:rsidR="006D4072" w:rsidRDefault="006D4072"/>
                              <w:p w14:paraId="682FE3F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048F0EB" w14:textId="77777777" w:rsidR="006D4072" w:rsidRDefault="006D4072"/>
                              <w:p w14:paraId="594F22B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7" w:name="_Toc62370754"/>
                                <w:r w:rsidRPr="000F48FD">
                                  <w:t>Obsah</w:t>
                                </w:r>
                                <w:bookmarkEnd w:id="837"/>
                              </w:p>
                              <w:p w14:paraId="4BF39AED" w14:textId="77777777" w:rsidR="006D4072" w:rsidRDefault="006D4072"/>
                              <w:p w14:paraId="5B8B44C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62315169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8DA2F2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54EDE9A" w14:textId="77777777" w:rsidR="006D4072" w:rsidRDefault="006D4072"/>
                              <w:p w14:paraId="2DBE9D1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49CC7A9" w14:textId="77777777" w:rsidR="006D4072" w:rsidRDefault="006D4072"/>
                              <w:p w14:paraId="0DA4452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8" w:name="_Toc62370755"/>
                                <w:r w:rsidRPr="000F48FD">
                                  <w:t>Obsah</w:t>
                                </w:r>
                                <w:bookmarkEnd w:id="838"/>
                              </w:p>
                              <w:p w14:paraId="71FCFFAB" w14:textId="77777777" w:rsidR="006D4072" w:rsidRDefault="006D4072"/>
                              <w:p w14:paraId="11E9268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39" w:name="_Toc623707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39"/>
                              </w:p>
                              <w:p w14:paraId="3878CA90" w14:textId="77777777" w:rsidR="006D4072" w:rsidRDefault="006D4072"/>
                              <w:p w14:paraId="0CFFB9E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0" w:name="_Toc623707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0"/>
                              </w:p>
                              <w:p w14:paraId="498B8040" w14:textId="77777777" w:rsidR="006D4072" w:rsidRDefault="006D4072"/>
                              <w:p w14:paraId="07C3ECF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1" w:name="_Toc6237075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1"/>
                              </w:p>
                              <w:p w14:paraId="0266B825" w14:textId="77777777" w:rsidR="006D4072" w:rsidRDefault="006D4072"/>
                              <w:p w14:paraId="39B312F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2" w:name="_Toc6237075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2"/>
                              </w:p>
                              <w:p w14:paraId="25EAADE7" w14:textId="77777777" w:rsidR="006D4072" w:rsidRDefault="006D4072"/>
                              <w:p w14:paraId="371E35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3" w:name="_Toc623707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3"/>
                              </w:p>
                              <w:p w14:paraId="1CEB23BE" w14:textId="77777777" w:rsidR="006D4072" w:rsidRDefault="006D4072"/>
                              <w:p w14:paraId="03C6F76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4" w:name="_Toc623707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4"/>
                              </w:p>
                              <w:p w14:paraId="030F14C6" w14:textId="77777777" w:rsidR="006D4072" w:rsidRDefault="006D4072"/>
                              <w:p w14:paraId="749CB3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5" w:name="_Toc6237076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5"/>
                              </w:p>
                              <w:p w14:paraId="3A97030A" w14:textId="77777777" w:rsidR="006D4072" w:rsidRDefault="006D4072"/>
                              <w:p w14:paraId="4E5C696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6" w:name="_Toc6237076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6"/>
                              </w:p>
                              <w:p w14:paraId="4A456FC9" w14:textId="77777777" w:rsidR="006D4072" w:rsidRDefault="006D4072"/>
                              <w:p w14:paraId="64DE4F2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7" w:name="_Toc623707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7"/>
                              </w:p>
                              <w:p w14:paraId="3F8F82E7" w14:textId="77777777" w:rsidR="006D4072" w:rsidRDefault="006D4072"/>
                              <w:p w14:paraId="7F9DBBC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8" w:name="_Toc623707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8"/>
                              </w:p>
                              <w:p w14:paraId="613A5FD1" w14:textId="77777777" w:rsidR="006D4072" w:rsidRDefault="006D4072"/>
                              <w:p w14:paraId="177AC58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49" w:name="_Toc6237076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49"/>
                              </w:p>
                              <w:p w14:paraId="5BF93F8F" w14:textId="77777777" w:rsidR="006D4072" w:rsidRDefault="006D4072"/>
                              <w:p w14:paraId="0408378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0" w:name="_Toc6237076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0"/>
                              </w:p>
                              <w:p w14:paraId="4A470312" w14:textId="77777777" w:rsidR="006D4072" w:rsidRDefault="006D4072"/>
                              <w:p w14:paraId="214D98E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1" w:name="_Toc623707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1"/>
                              </w:p>
                              <w:p w14:paraId="38EF2404" w14:textId="77777777" w:rsidR="006D4072" w:rsidRDefault="006D4072"/>
                              <w:p w14:paraId="494588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2" w:name="_Toc623707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2"/>
                              </w:p>
                              <w:p w14:paraId="0B8C581C" w14:textId="77777777" w:rsidR="006D4072" w:rsidRDefault="006D4072"/>
                              <w:p w14:paraId="221CF03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3" w:name="_Toc6237077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3"/>
                              </w:p>
                              <w:p w14:paraId="4B38DAE7" w14:textId="77777777" w:rsidR="006D4072" w:rsidRDefault="006D4072"/>
                              <w:p w14:paraId="5F32B71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4" w:name="_Toc6237077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4"/>
                              </w:p>
                              <w:p w14:paraId="37A6F221" w14:textId="77777777" w:rsidR="006D4072" w:rsidRDefault="006D4072"/>
                              <w:p w14:paraId="1AA3B0B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5" w:name="_Toc623707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5"/>
                              </w:p>
                              <w:p w14:paraId="14BFE07C" w14:textId="77777777" w:rsidR="006D4072" w:rsidRDefault="006D4072"/>
                              <w:p w14:paraId="2013B3C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6" w:name="_Toc623707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6"/>
                              </w:p>
                              <w:p w14:paraId="2EE41AF4" w14:textId="77777777" w:rsidR="006D4072" w:rsidRDefault="006D4072"/>
                              <w:p w14:paraId="7FEAD7A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7" w:name="_Toc6237077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7"/>
                              </w:p>
                              <w:p w14:paraId="6F6134A1" w14:textId="77777777" w:rsidR="006D4072" w:rsidRDefault="006D4072"/>
                              <w:p w14:paraId="7F2CFF9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8" w:name="_Toc6237077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8"/>
                              </w:p>
                              <w:p w14:paraId="7C5654D7" w14:textId="77777777" w:rsidR="006D4072" w:rsidRDefault="006D4072"/>
                              <w:p w14:paraId="1701A83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59" w:name="_Toc623707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59"/>
                              </w:p>
                              <w:p w14:paraId="359F971B" w14:textId="77777777" w:rsidR="006D4072" w:rsidRDefault="006D4072"/>
                              <w:p w14:paraId="4674BF1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0" w:name="_Toc623707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0"/>
                              </w:p>
                              <w:p w14:paraId="07D314B2" w14:textId="77777777" w:rsidR="006D4072" w:rsidRDefault="006D4072"/>
                              <w:p w14:paraId="47CDAD8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1" w:name="_Toc623707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1"/>
                              </w:p>
                              <w:p w14:paraId="38861A96" w14:textId="77777777" w:rsidR="006D4072" w:rsidRDefault="006D4072"/>
                              <w:p w14:paraId="0BB6B57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2" w:name="_Toc623707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2"/>
                              </w:p>
                              <w:p w14:paraId="7B5CB9A5" w14:textId="77777777" w:rsidR="006D4072" w:rsidRDefault="006D4072"/>
                              <w:p w14:paraId="2F4AF53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3" w:name="_Toc623707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3"/>
                              </w:p>
                              <w:p w14:paraId="69AE05A3" w14:textId="77777777" w:rsidR="006D4072" w:rsidRDefault="006D4072"/>
                              <w:p w14:paraId="541B231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4" w:name="_Toc623707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4"/>
                              </w:p>
                              <w:p w14:paraId="301D2FC0" w14:textId="77777777" w:rsidR="006D4072" w:rsidRDefault="006D4072"/>
                              <w:p w14:paraId="6ABD93C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5" w:name="_Toc6237078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5"/>
                              </w:p>
                              <w:p w14:paraId="05DBB1AF" w14:textId="77777777" w:rsidR="006D4072" w:rsidRDefault="006D4072"/>
                              <w:p w14:paraId="583C3F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6" w:name="_Toc6237078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6"/>
                              </w:p>
                              <w:p w14:paraId="1A57ED37" w14:textId="77777777" w:rsidR="006D4072" w:rsidRDefault="006D4072"/>
                              <w:p w14:paraId="3A34185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7" w:name="_Toc623707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7"/>
                              </w:p>
                              <w:p w14:paraId="7B95C43F" w14:textId="77777777" w:rsidR="006D4072" w:rsidRDefault="006D4072"/>
                              <w:p w14:paraId="3B96A98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8" w:name="_Toc623707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8"/>
                              </w:p>
                              <w:p w14:paraId="1DF1CD8D" w14:textId="77777777" w:rsidR="006D4072" w:rsidRDefault="006D4072"/>
                              <w:p w14:paraId="60674E3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69" w:name="_Toc623707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69"/>
                              </w:p>
                              <w:p w14:paraId="7630BCCA" w14:textId="77777777" w:rsidR="006D4072" w:rsidRDefault="006D4072"/>
                              <w:p w14:paraId="46C79AA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0" w:name="_Toc623707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0"/>
                              </w:p>
                              <w:p w14:paraId="7284C983" w14:textId="77777777" w:rsidR="006D4072" w:rsidRDefault="006D4072"/>
                              <w:p w14:paraId="6B33A66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1" w:name="_Toc623707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1"/>
                              </w:p>
                              <w:p w14:paraId="37842C37" w14:textId="77777777" w:rsidR="006D4072" w:rsidRDefault="006D4072"/>
                              <w:p w14:paraId="64A10F9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2" w:name="_Toc623707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2"/>
                              </w:p>
                              <w:p w14:paraId="11E13835" w14:textId="77777777" w:rsidR="006D4072" w:rsidRDefault="006D4072"/>
                              <w:p w14:paraId="0835FC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3" w:name="_Toc623707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3"/>
                              </w:p>
                              <w:p w14:paraId="1A332359" w14:textId="77777777" w:rsidR="006D4072" w:rsidRDefault="006D4072"/>
                              <w:p w14:paraId="36DFDE7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4" w:name="_Toc623707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4"/>
                              </w:p>
                              <w:p w14:paraId="4566E3A8" w14:textId="77777777" w:rsidR="006D4072" w:rsidRDefault="006D4072"/>
                              <w:p w14:paraId="17388F1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5" w:name="_Toc623707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5"/>
                              </w:p>
                              <w:p w14:paraId="6FD6C7F0" w14:textId="77777777" w:rsidR="006D4072" w:rsidRDefault="006D4072"/>
                              <w:p w14:paraId="1DC126D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6" w:name="_Toc623707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6"/>
                              </w:p>
                              <w:p w14:paraId="15FAF7AB" w14:textId="77777777" w:rsidR="006D4072" w:rsidRDefault="006D4072"/>
                              <w:p w14:paraId="57FC29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7" w:name="_Toc6237079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7"/>
                              </w:p>
                              <w:p w14:paraId="7FD0C6D3" w14:textId="77777777" w:rsidR="006D4072" w:rsidRDefault="006D4072"/>
                              <w:p w14:paraId="076876C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8" w:name="_Toc6237079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8"/>
                              </w:p>
                              <w:p w14:paraId="4DA08562" w14:textId="77777777" w:rsidR="006D4072" w:rsidRDefault="006D4072"/>
                              <w:p w14:paraId="2229CE1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79" w:name="_Toc623707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79"/>
                              </w:p>
                              <w:p w14:paraId="38D3A810" w14:textId="77777777" w:rsidR="006D4072" w:rsidRDefault="006D4072"/>
                              <w:p w14:paraId="2AE33CA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0" w:name="_Toc623707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0"/>
                              </w:p>
                              <w:p w14:paraId="6A9A1659" w14:textId="77777777" w:rsidR="006D4072" w:rsidRDefault="006D4072"/>
                              <w:p w14:paraId="34584C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1" w:name="_Toc6237079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1"/>
                              </w:p>
                              <w:p w14:paraId="3A6B0C0E" w14:textId="77777777" w:rsidR="006D4072" w:rsidRDefault="006D4072"/>
                              <w:p w14:paraId="37BA53C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2" w:name="_Toc6237079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2"/>
                              </w:p>
                              <w:p w14:paraId="022D835E" w14:textId="77777777" w:rsidR="006D4072" w:rsidRDefault="006D4072"/>
                              <w:p w14:paraId="271560D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3" w:name="_Toc623708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3"/>
                              </w:p>
                              <w:p w14:paraId="7A314B68" w14:textId="77777777" w:rsidR="006D4072" w:rsidRDefault="006D4072"/>
                              <w:p w14:paraId="5026DF2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4" w:name="_Toc623708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4"/>
                              </w:p>
                              <w:p w14:paraId="7E4C87B4" w14:textId="77777777" w:rsidR="006D4072" w:rsidRDefault="006D4072"/>
                              <w:p w14:paraId="58FEF3B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5" w:name="_Toc6237080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5"/>
                              </w:p>
                              <w:p w14:paraId="47D94A23" w14:textId="77777777" w:rsidR="006D4072" w:rsidRDefault="006D4072"/>
                              <w:p w14:paraId="75FE0E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6" w:name="_Toc6237080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6"/>
                              </w:p>
                              <w:p w14:paraId="2E8168BB" w14:textId="77777777" w:rsidR="006D4072" w:rsidRDefault="006D4072"/>
                              <w:p w14:paraId="359B8D4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7" w:name="_Toc623708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7"/>
                              </w:p>
                              <w:p w14:paraId="2B869662" w14:textId="77777777" w:rsidR="006D4072" w:rsidRDefault="006D4072"/>
                              <w:p w14:paraId="6544080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8" w:name="_Toc623708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8"/>
                              </w:p>
                              <w:p w14:paraId="7DF54AAF" w14:textId="77777777" w:rsidR="006D4072" w:rsidRDefault="006D4072"/>
                              <w:p w14:paraId="463F20B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89" w:name="_Toc6237080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89"/>
                              </w:p>
                              <w:p w14:paraId="7ED72A80" w14:textId="77777777" w:rsidR="006D4072" w:rsidRDefault="006D4072"/>
                              <w:p w14:paraId="1F8673C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0" w:name="_Toc6237080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0"/>
                              </w:p>
                              <w:p w14:paraId="041455C4" w14:textId="77777777" w:rsidR="006D4072" w:rsidRDefault="006D4072"/>
                              <w:p w14:paraId="1B2AE3B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1" w:name="_Toc623708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1"/>
                              </w:p>
                              <w:p w14:paraId="576EE76E" w14:textId="77777777" w:rsidR="006D4072" w:rsidRDefault="006D4072"/>
                              <w:p w14:paraId="54B13BC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2" w:name="_Toc623708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2"/>
                              </w:p>
                              <w:p w14:paraId="2E4F32D0" w14:textId="77777777" w:rsidR="006D4072" w:rsidRDefault="006D4072"/>
                              <w:p w14:paraId="2F5D10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3" w:name="_Toc6237081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3"/>
                              </w:p>
                              <w:p w14:paraId="2041AA05" w14:textId="77777777" w:rsidR="006D4072" w:rsidRDefault="006D4072"/>
                              <w:p w14:paraId="1224535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4" w:name="_Toc6237081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4"/>
                              </w:p>
                              <w:p w14:paraId="169DFC10" w14:textId="77777777" w:rsidR="006D4072" w:rsidRDefault="006D4072"/>
                              <w:p w14:paraId="45DBA1E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5" w:name="_Toc623708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5"/>
                              </w:p>
                              <w:p w14:paraId="15DF7F61" w14:textId="77777777" w:rsidR="006D4072" w:rsidRDefault="006D4072"/>
                              <w:p w14:paraId="3A2658E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6" w:name="_Toc623708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6"/>
                              </w:p>
                              <w:p w14:paraId="6C2D2CEB" w14:textId="77777777" w:rsidR="006D4072" w:rsidRDefault="006D4072"/>
                              <w:p w14:paraId="1C212A8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7" w:name="_Toc6237081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7"/>
                              </w:p>
                              <w:p w14:paraId="3F688FDF" w14:textId="77777777" w:rsidR="006D4072" w:rsidRDefault="006D4072"/>
                              <w:p w14:paraId="2964454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8" w:name="_Toc6237081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8"/>
                              </w:p>
                              <w:p w14:paraId="06C200B9" w14:textId="77777777" w:rsidR="006D4072" w:rsidRDefault="006D4072"/>
                              <w:p w14:paraId="5BA2637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899" w:name="_Toc623708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899"/>
                              </w:p>
                              <w:p w14:paraId="7FCEB726" w14:textId="77777777" w:rsidR="006D4072" w:rsidRDefault="006D4072"/>
                              <w:p w14:paraId="385534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0" w:name="_Toc623708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0"/>
                              </w:p>
                              <w:p w14:paraId="37D48A3B" w14:textId="77777777" w:rsidR="006D4072" w:rsidRDefault="006D4072"/>
                              <w:p w14:paraId="6FC7B7E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82187483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BE7C54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8922D1" w14:textId="77777777" w:rsidR="006D4072" w:rsidRDefault="006D4072"/>
                              <w:p w14:paraId="590991D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F2C4D0D" w14:textId="77777777" w:rsidR="006D4072" w:rsidRDefault="006D4072"/>
                              <w:p w14:paraId="4194E02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1" w:name="_Toc62370818"/>
                                <w:r w:rsidRPr="000F48FD">
                                  <w:t>Obsah</w:t>
                                </w:r>
                                <w:bookmarkEnd w:id="901"/>
                              </w:p>
                              <w:p w14:paraId="07686914" w14:textId="77777777" w:rsidR="006D4072" w:rsidRDefault="006D4072"/>
                              <w:p w14:paraId="4B93D21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6401012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00F0CF6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1513141" w14:textId="77777777" w:rsidR="006D4072" w:rsidRDefault="006D4072"/>
                              <w:p w14:paraId="12DB631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575D5A5" w14:textId="77777777" w:rsidR="006D4072" w:rsidRDefault="006D4072"/>
                              <w:p w14:paraId="1491DA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2" w:name="_Toc62370819"/>
                                <w:r w:rsidRPr="000F48FD">
                                  <w:t>Obsah</w:t>
                                </w:r>
                                <w:bookmarkEnd w:id="902"/>
                              </w:p>
                              <w:p w14:paraId="3A67AC6F" w14:textId="77777777" w:rsidR="006D4072" w:rsidRDefault="006D4072"/>
                              <w:p w14:paraId="364EEF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3" w:name="_Toc623708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3"/>
                              </w:p>
                              <w:p w14:paraId="0D559343" w14:textId="77777777" w:rsidR="006D4072" w:rsidRDefault="006D4072"/>
                              <w:p w14:paraId="26FF22D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4" w:name="_Toc623708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4"/>
                              </w:p>
                              <w:p w14:paraId="24E97AF6" w14:textId="77777777" w:rsidR="006D4072" w:rsidRDefault="006D4072"/>
                              <w:p w14:paraId="2C1F00D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4839973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C6F166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CBB94BC" w14:textId="77777777" w:rsidR="006D4072" w:rsidRDefault="006D4072"/>
                              <w:p w14:paraId="1345BAEE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520ECA3" w14:textId="77777777" w:rsidR="006D4072" w:rsidRDefault="006D4072"/>
                              <w:p w14:paraId="0B23218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5" w:name="_Toc62370822"/>
                                <w:r w:rsidRPr="000F48FD">
                                  <w:t>Obsah</w:t>
                                </w:r>
                                <w:bookmarkEnd w:id="905"/>
                              </w:p>
                              <w:p w14:paraId="5DCAED45" w14:textId="77777777" w:rsidR="006D4072" w:rsidRDefault="006D4072"/>
                              <w:p w14:paraId="4CFD621B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0398856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FA9912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73376B8" w14:textId="77777777" w:rsidR="006D4072" w:rsidRDefault="006D4072"/>
                              <w:p w14:paraId="2C5E1EA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1C9B94A" w14:textId="77777777" w:rsidR="006D4072" w:rsidRDefault="006D4072"/>
                              <w:p w14:paraId="22D62B9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6" w:name="_Toc62370823"/>
                                <w:r w:rsidRPr="000F48FD">
                                  <w:t>Obsah</w:t>
                                </w:r>
                                <w:bookmarkEnd w:id="906"/>
                              </w:p>
                              <w:p w14:paraId="0D5231CB" w14:textId="77777777" w:rsidR="006D4072" w:rsidRDefault="006D4072"/>
                              <w:p w14:paraId="254D039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7" w:name="_Toc623708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7"/>
                              </w:p>
                              <w:p w14:paraId="168FF008" w14:textId="77777777" w:rsidR="006D4072" w:rsidRDefault="006D4072"/>
                              <w:p w14:paraId="2AF8288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8" w:name="_Toc623708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8"/>
                              </w:p>
                              <w:p w14:paraId="0D371FFB" w14:textId="77777777" w:rsidR="006D4072" w:rsidRDefault="006D4072"/>
                              <w:p w14:paraId="16D2935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09" w:name="_Toc623708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09"/>
                              </w:p>
                              <w:p w14:paraId="276C0C96" w14:textId="77777777" w:rsidR="006D4072" w:rsidRDefault="006D4072"/>
                              <w:p w14:paraId="772B9A0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0" w:name="_Toc623708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0"/>
                              </w:p>
                              <w:p w14:paraId="5EBFE517" w14:textId="77777777" w:rsidR="006D4072" w:rsidRDefault="006D4072"/>
                              <w:p w14:paraId="02C47D3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1" w:name="_Toc623708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1"/>
                              </w:p>
                              <w:p w14:paraId="4703B8D6" w14:textId="77777777" w:rsidR="006D4072" w:rsidRDefault="006D4072"/>
                              <w:p w14:paraId="74D6C32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2" w:name="_Toc623708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2"/>
                              </w:p>
                              <w:p w14:paraId="6E08D494" w14:textId="77777777" w:rsidR="006D4072" w:rsidRDefault="006D4072"/>
                              <w:p w14:paraId="63D01AE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72062251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41A470A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C835A23" w14:textId="77777777" w:rsidR="006D4072" w:rsidRDefault="006D4072"/>
                              <w:p w14:paraId="3625E0E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63114B7" w14:textId="77777777" w:rsidR="006D4072" w:rsidRDefault="006D4072"/>
                              <w:p w14:paraId="03F4AFC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3" w:name="_Toc62370830"/>
                                <w:r w:rsidRPr="000F48FD">
                                  <w:t>Obsah</w:t>
                                </w:r>
                                <w:bookmarkEnd w:id="913"/>
                              </w:p>
                              <w:p w14:paraId="5D087CCC" w14:textId="77777777" w:rsidR="006D4072" w:rsidRDefault="006D4072"/>
                              <w:p w14:paraId="29A88297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4076583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0A6A49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404DE24" w14:textId="77777777" w:rsidR="006D4072" w:rsidRDefault="006D4072"/>
                              <w:p w14:paraId="59CAE82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838777B" w14:textId="77777777" w:rsidR="006D4072" w:rsidRDefault="006D4072"/>
                              <w:p w14:paraId="094C91B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4" w:name="_Toc62370831"/>
                                <w:r w:rsidRPr="000F48FD">
                                  <w:t>Obsah</w:t>
                                </w:r>
                                <w:bookmarkEnd w:id="914"/>
                              </w:p>
                              <w:p w14:paraId="597DC4E8" w14:textId="77777777" w:rsidR="006D4072" w:rsidRDefault="006D4072"/>
                              <w:p w14:paraId="48F7EC6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5" w:name="_Toc623708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5"/>
                              </w:p>
                              <w:p w14:paraId="6A35B38A" w14:textId="77777777" w:rsidR="006D4072" w:rsidRDefault="006D4072"/>
                              <w:p w14:paraId="293599D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6" w:name="_Toc623708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6"/>
                              </w:p>
                              <w:p w14:paraId="085B8561" w14:textId="77777777" w:rsidR="006D4072" w:rsidRDefault="006D4072"/>
                              <w:p w14:paraId="3A189D8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7995293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5D5FFBD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64E337D" w14:textId="77777777" w:rsidR="006D4072" w:rsidRDefault="006D4072"/>
                              <w:p w14:paraId="411A12F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05624F6" w14:textId="77777777" w:rsidR="006D4072" w:rsidRDefault="006D4072"/>
                              <w:p w14:paraId="23D4B0A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7" w:name="_Toc62370834"/>
                                <w:r w:rsidRPr="000F48FD">
                                  <w:t>Obsah</w:t>
                                </w:r>
                                <w:bookmarkEnd w:id="917"/>
                              </w:p>
                              <w:p w14:paraId="318AEFB5" w14:textId="77777777" w:rsidR="006D4072" w:rsidRDefault="006D4072"/>
                              <w:p w14:paraId="3A1ACD3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109583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13EB3D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D86B758" w14:textId="77777777" w:rsidR="006D4072" w:rsidRDefault="006D4072"/>
                              <w:p w14:paraId="44347C3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C8D39BF" w14:textId="77777777" w:rsidR="006D4072" w:rsidRDefault="006D4072"/>
                              <w:p w14:paraId="40ED14F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8" w:name="_Toc62370835"/>
                                <w:r w:rsidRPr="000F48FD">
                                  <w:t>Obsah</w:t>
                                </w:r>
                                <w:bookmarkEnd w:id="918"/>
                              </w:p>
                              <w:p w14:paraId="624A8453" w14:textId="77777777" w:rsidR="006D4072" w:rsidRDefault="006D4072"/>
                              <w:p w14:paraId="5FC3454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19" w:name="_Toc623708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19"/>
                              </w:p>
                              <w:p w14:paraId="6144DE66" w14:textId="77777777" w:rsidR="006D4072" w:rsidRDefault="006D4072"/>
                              <w:p w14:paraId="2A14DEB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0" w:name="_Toc623708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0"/>
                              </w:p>
                              <w:p w14:paraId="7DB0453A" w14:textId="77777777" w:rsidR="006D4072" w:rsidRDefault="006D4072"/>
                              <w:p w14:paraId="6E5CB7D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1" w:name="_Toc623708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1"/>
                              </w:p>
                              <w:p w14:paraId="76063B13" w14:textId="77777777" w:rsidR="006D4072" w:rsidRDefault="006D4072"/>
                              <w:p w14:paraId="6815451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2" w:name="_Toc623708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2"/>
                              </w:p>
                              <w:p w14:paraId="13090ABB" w14:textId="77777777" w:rsidR="006D4072" w:rsidRDefault="006D4072"/>
                              <w:p w14:paraId="5CED6D5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3" w:name="_Toc623708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3"/>
                              </w:p>
                              <w:p w14:paraId="1B879DE9" w14:textId="77777777" w:rsidR="006D4072" w:rsidRDefault="006D4072"/>
                              <w:p w14:paraId="3CC1B3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4" w:name="_Toc623708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4"/>
                              </w:p>
                              <w:p w14:paraId="6E03ED1C" w14:textId="77777777" w:rsidR="006D4072" w:rsidRDefault="006D4072"/>
                              <w:p w14:paraId="27AC3F9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5" w:name="_Toc6237084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5"/>
                              </w:p>
                              <w:p w14:paraId="16112801" w14:textId="77777777" w:rsidR="006D4072" w:rsidRDefault="006D4072"/>
                              <w:p w14:paraId="2B386A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6" w:name="_Toc6237084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6"/>
                              </w:p>
                              <w:p w14:paraId="2E4D586C" w14:textId="77777777" w:rsidR="006D4072" w:rsidRDefault="006D4072"/>
                              <w:p w14:paraId="6846038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7" w:name="_Toc623708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7"/>
                              </w:p>
                              <w:p w14:paraId="6102E34E" w14:textId="77777777" w:rsidR="006D4072" w:rsidRDefault="006D4072"/>
                              <w:p w14:paraId="46D7122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8" w:name="_Toc623708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8"/>
                              </w:p>
                              <w:p w14:paraId="43E16FAA" w14:textId="77777777" w:rsidR="006D4072" w:rsidRDefault="006D4072"/>
                              <w:p w14:paraId="3A85976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29" w:name="_Toc6237084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29"/>
                              </w:p>
                              <w:p w14:paraId="320D8782" w14:textId="77777777" w:rsidR="006D4072" w:rsidRDefault="006D4072"/>
                              <w:p w14:paraId="4C14583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0" w:name="_Toc6237084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0"/>
                              </w:p>
                              <w:p w14:paraId="43886B6D" w14:textId="77777777" w:rsidR="006D4072" w:rsidRDefault="006D4072"/>
                              <w:p w14:paraId="638E18B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1" w:name="_Toc6237084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1"/>
                              </w:p>
                              <w:p w14:paraId="5D567EA4" w14:textId="77777777" w:rsidR="006D4072" w:rsidRDefault="006D4072"/>
                              <w:p w14:paraId="5A453DD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2" w:name="_Toc6237084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2"/>
                              </w:p>
                              <w:p w14:paraId="2D61EF91" w14:textId="77777777" w:rsidR="006D4072" w:rsidRDefault="006D4072"/>
                              <w:p w14:paraId="213069B1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43329062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95360E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EB84657" w14:textId="77777777" w:rsidR="006D4072" w:rsidRDefault="006D4072"/>
                              <w:p w14:paraId="2E6F770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537533E" w14:textId="77777777" w:rsidR="006D4072" w:rsidRDefault="006D4072"/>
                              <w:p w14:paraId="36812E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3" w:name="_Toc62370850"/>
                                <w:r w:rsidRPr="000F48FD">
                                  <w:t>Obsah</w:t>
                                </w:r>
                                <w:bookmarkEnd w:id="933"/>
                              </w:p>
                              <w:p w14:paraId="14DC9282" w14:textId="77777777" w:rsidR="006D4072" w:rsidRDefault="006D4072"/>
                              <w:p w14:paraId="6CED4E34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6415739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6DE1DF2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22FACE5" w14:textId="77777777" w:rsidR="006D4072" w:rsidRDefault="006D4072"/>
                              <w:p w14:paraId="2A08C12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CE7E272" w14:textId="77777777" w:rsidR="006D4072" w:rsidRDefault="006D4072"/>
                              <w:p w14:paraId="56E6F5F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4" w:name="_Toc62370851"/>
                                <w:r w:rsidRPr="000F48FD">
                                  <w:t>Obsah</w:t>
                                </w:r>
                                <w:bookmarkEnd w:id="934"/>
                              </w:p>
                              <w:p w14:paraId="75781585" w14:textId="77777777" w:rsidR="006D4072" w:rsidRDefault="006D4072"/>
                              <w:p w14:paraId="1ADE800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5" w:name="_Toc6237085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5"/>
                              </w:p>
                              <w:p w14:paraId="64E1ADC2" w14:textId="77777777" w:rsidR="006D4072" w:rsidRDefault="006D4072"/>
                              <w:p w14:paraId="40D3CDE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6" w:name="_Toc6237085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6"/>
                              </w:p>
                              <w:p w14:paraId="1890173A" w14:textId="77777777" w:rsidR="006D4072" w:rsidRDefault="006D4072"/>
                              <w:p w14:paraId="6AD7D7E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7837972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7582657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67CBC57" w14:textId="77777777" w:rsidR="006D4072" w:rsidRDefault="006D4072"/>
                              <w:p w14:paraId="1A520B2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5883B8AE" w14:textId="77777777" w:rsidR="006D4072" w:rsidRDefault="006D4072"/>
                              <w:p w14:paraId="5050C44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7" w:name="_Toc62370854"/>
                                <w:r w:rsidRPr="000F48FD">
                                  <w:t>Obsah</w:t>
                                </w:r>
                                <w:bookmarkEnd w:id="937"/>
                              </w:p>
                              <w:p w14:paraId="458796B0" w14:textId="77777777" w:rsidR="006D4072" w:rsidRDefault="006D4072"/>
                              <w:p w14:paraId="7DACBA2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72552701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66F1AD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F64FFC5" w14:textId="77777777" w:rsidR="006D4072" w:rsidRDefault="006D4072"/>
                              <w:p w14:paraId="70B510B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4F28C0" w14:textId="77777777" w:rsidR="006D4072" w:rsidRDefault="006D4072"/>
                              <w:p w14:paraId="10DB39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8" w:name="_Toc62370855"/>
                                <w:r w:rsidRPr="000F48FD">
                                  <w:t>Obsah</w:t>
                                </w:r>
                                <w:bookmarkEnd w:id="938"/>
                              </w:p>
                              <w:p w14:paraId="45423E4E" w14:textId="77777777" w:rsidR="006D4072" w:rsidRDefault="006D4072"/>
                              <w:p w14:paraId="195D16D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39" w:name="_Toc6237085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39"/>
                              </w:p>
                              <w:p w14:paraId="23423483" w14:textId="77777777" w:rsidR="006D4072" w:rsidRDefault="006D4072"/>
                              <w:p w14:paraId="3DE5497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0" w:name="_Toc6237085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0"/>
                              </w:p>
                              <w:p w14:paraId="20409687" w14:textId="77777777" w:rsidR="006D4072" w:rsidRDefault="006D4072"/>
                              <w:p w14:paraId="68DB7E4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1" w:name="_Toc6237085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1"/>
                              </w:p>
                              <w:p w14:paraId="47883D56" w14:textId="77777777" w:rsidR="006D4072" w:rsidRDefault="006D4072"/>
                              <w:p w14:paraId="50A5FA6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2" w:name="_Toc6237085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2"/>
                              </w:p>
                              <w:p w14:paraId="0A838242" w14:textId="77777777" w:rsidR="006D4072" w:rsidRDefault="006D4072"/>
                              <w:p w14:paraId="7228CCB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3" w:name="_Toc6237086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3"/>
                              </w:p>
                              <w:p w14:paraId="224308F6" w14:textId="77777777" w:rsidR="006D4072" w:rsidRDefault="006D4072"/>
                              <w:p w14:paraId="00BB95E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4" w:name="_Toc6237086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4"/>
                              </w:p>
                              <w:p w14:paraId="377315F7" w14:textId="77777777" w:rsidR="006D4072" w:rsidRDefault="006D4072"/>
                              <w:p w14:paraId="551E640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462727310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09F0F1F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B7F166C" w14:textId="77777777" w:rsidR="006D4072" w:rsidRDefault="006D4072"/>
                              <w:p w14:paraId="558C25F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C98805D" w14:textId="77777777" w:rsidR="006D4072" w:rsidRDefault="006D4072"/>
                              <w:p w14:paraId="01816C9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5" w:name="_Toc62370862"/>
                                <w:r w:rsidRPr="000F48FD">
                                  <w:t>Obsah</w:t>
                                </w:r>
                                <w:bookmarkEnd w:id="945"/>
                              </w:p>
                              <w:p w14:paraId="5D30B48D" w14:textId="77777777" w:rsidR="006D4072" w:rsidRDefault="006D4072"/>
                              <w:p w14:paraId="308B662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28727830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EDBD9A9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33A1844" w14:textId="77777777" w:rsidR="006D4072" w:rsidRDefault="006D4072"/>
                              <w:p w14:paraId="66C1A38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DAB15B6" w14:textId="77777777" w:rsidR="006D4072" w:rsidRDefault="006D4072"/>
                              <w:p w14:paraId="176CC34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6" w:name="_Toc62370863"/>
                                <w:r w:rsidRPr="000F48FD">
                                  <w:t>Obsah</w:t>
                                </w:r>
                                <w:bookmarkEnd w:id="946"/>
                              </w:p>
                              <w:p w14:paraId="428C64AB" w14:textId="77777777" w:rsidR="006D4072" w:rsidRDefault="006D4072"/>
                              <w:p w14:paraId="1EFEC0D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7" w:name="_Toc6237086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7"/>
                              </w:p>
                              <w:p w14:paraId="2E391EAC" w14:textId="77777777" w:rsidR="006D4072" w:rsidRDefault="006D4072"/>
                              <w:p w14:paraId="605A7E2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8" w:name="_Toc6237086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48"/>
                              </w:p>
                              <w:p w14:paraId="0AA69DED" w14:textId="77777777" w:rsidR="006D4072" w:rsidRDefault="006D4072"/>
                              <w:p w14:paraId="350534F6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37506794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3CD8D1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FABAA3E" w14:textId="77777777" w:rsidR="006D4072" w:rsidRDefault="006D4072"/>
                              <w:p w14:paraId="17AEC70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716C584" w14:textId="77777777" w:rsidR="006D4072" w:rsidRDefault="006D4072"/>
                              <w:p w14:paraId="2FA42E9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49" w:name="_Toc62370866"/>
                                <w:r w:rsidRPr="000F48FD">
                                  <w:t>Obsah</w:t>
                                </w:r>
                                <w:bookmarkEnd w:id="949"/>
                              </w:p>
                              <w:p w14:paraId="489C6EA9" w14:textId="77777777" w:rsidR="006D4072" w:rsidRDefault="006D4072"/>
                              <w:p w14:paraId="344E2362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01606687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4B0463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98256C3" w14:textId="77777777" w:rsidR="006D4072" w:rsidRDefault="006D4072"/>
                              <w:p w14:paraId="48476C2D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70DE56B" w14:textId="77777777" w:rsidR="006D4072" w:rsidRDefault="006D4072"/>
                              <w:p w14:paraId="6B27295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0" w:name="_Toc62370867"/>
                                <w:r w:rsidRPr="000F48FD">
                                  <w:t>Obsah</w:t>
                                </w:r>
                                <w:bookmarkEnd w:id="950"/>
                              </w:p>
                              <w:p w14:paraId="586AB96A" w14:textId="77777777" w:rsidR="006D4072" w:rsidRDefault="006D4072"/>
                              <w:p w14:paraId="1157EF4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1" w:name="_Toc6237086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1"/>
                              </w:p>
                              <w:p w14:paraId="7582389F" w14:textId="77777777" w:rsidR="006D4072" w:rsidRDefault="006D4072"/>
                              <w:p w14:paraId="1FC32BD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2" w:name="_Toc6237086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2"/>
                              </w:p>
                              <w:p w14:paraId="1D74B4BD" w14:textId="77777777" w:rsidR="006D4072" w:rsidRDefault="006D4072"/>
                              <w:p w14:paraId="214678E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3" w:name="_Toc6237087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3"/>
                              </w:p>
                              <w:p w14:paraId="2798D8E9" w14:textId="77777777" w:rsidR="006D4072" w:rsidRDefault="006D4072"/>
                              <w:p w14:paraId="2DC635D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4" w:name="_Toc6237087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4"/>
                              </w:p>
                              <w:p w14:paraId="280B5E3B" w14:textId="77777777" w:rsidR="006D4072" w:rsidRDefault="006D4072"/>
                              <w:p w14:paraId="572AC5F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5" w:name="_Toc6237087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5"/>
                              </w:p>
                              <w:p w14:paraId="1EF967FA" w14:textId="77777777" w:rsidR="006D4072" w:rsidRDefault="006D4072"/>
                              <w:p w14:paraId="6116B41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6" w:name="_Toc6237087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6"/>
                              </w:p>
                              <w:p w14:paraId="3F07C121" w14:textId="77777777" w:rsidR="006D4072" w:rsidRDefault="006D4072"/>
                              <w:p w14:paraId="2788E29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7" w:name="_Toc6237087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7"/>
                              </w:p>
                              <w:p w14:paraId="496A496C" w14:textId="77777777" w:rsidR="006D4072" w:rsidRDefault="006D4072"/>
                              <w:p w14:paraId="0D8F8A6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8" w:name="_Toc6237087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8"/>
                              </w:p>
                              <w:p w14:paraId="56BD66E9" w14:textId="77777777" w:rsidR="006D4072" w:rsidRDefault="006D4072"/>
                              <w:p w14:paraId="3B21DC2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59" w:name="_Toc6237087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59"/>
                              </w:p>
                              <w:p w14:paraId="1D07800A" w14:textId="77777777" w:rsidR="006D4072" w:rsidRDefault="006D4072"/>
                              <w:p w14:paraId="43C7B82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0" w:name="_Toc6237087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0"/>
                              </w:p>
                              <w:p w14:paraId="5FEFA22D" w14:textId="77777777" w:rsidR="006D4072" w:rsidRDefault="006D4072"/>
                              <w:p w14:paraId="072D9089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1" w:name="_Toc6237087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1"/>
                              </w:p>
                              <w:p w14:paraId="7A0E98BB" w14:textId="77777777" w:rsidR="006D4072" w:rsidRDefault="006D4072"/>
                              <w:p w14:paraId="1D062A4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2" w:name="_Toc6237087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2"/>
                              </w:p>
                              <w:p w14:paraId="1090D8D0" w14:textId="77777777" w:rsidR="006D4072" w:rsidRDefault="006D4072"/>
                              <w:p w14:paraId="1FDA501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3" w:name="_Toc6237088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3"/>
                              </w:p>
                              <w:p w14:paraId="153E9856" w14:textId="77777777" w:rsidR="006D4072" w:rsidRDefault="006D4072"/>
                              <w:p w14:paraId="1D66CDE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4" w:name="_Toc6237088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4"/>
                              </w:p>
                              <w:p w14:paraId="0BF59BF1" w14:textId="77777777" w:rsidR="006D4072" w:rsidRDefault="006D4072"/>
                              <w:p w14:paraId="686C268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5" w:name="_Toc6237088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5"/>
                              </w:p>
                              <w:p w14:paraId="180F92F7" w14:textId="77777777" w:rsidR="006D4072" w:rsidRDefault="006D4072"/>
                              <w:p w14:paraId="2885D9D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6" w:name="_Toc6237088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6"/>
                              </w:p>
                              <w:p w14:paraId="32039561" w14:textId="77777777" w:rsidR="006D4072" w:rsidRDefault="006D4072"/>
                              <w:p w14:paraId="4E86768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7" w:name="_Toc6237088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7"/>
                              </w:p>
                              <w:p w14:paraId="177D7C59" w14:textId="77777777" w:rsidR="006D4072" w:rsidRDefault="006D4072"/>
                              <w:p w14:paraId="4418265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8" w:name="_Toc6237088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8"/>
                              </w:p>
                              <w:p w14:paraId="6D84BB4A" w14:textId="77777777" w:rsidR="006D4072" w:rsidRDefault="006D4072"/>
                              <w:p w14:paraId="1811E93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69" w:name="_Toc6237088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69"/>
                              </w:p>
                              <w:p w14:paraId="022D9D9C" w14:textId="77777777" w:rsidR="006D4072" w:rsidRDefault="006D4072"/>
                              <w:p w14:paraId="2B0411F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0" w:name="_Toc6237088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0"/>
                              </w:p>
                              <w:p w14:paraId="5632BFBF" w14:textId="77777777" w:rsidR="006D4072" w:rsidRDefault="006D4072"/>
                              <w:p w14:paraId="73F2F30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1" w:name="_Toc6237088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1"/>
                              </w:p>
                              <w:p w14:paraId="4A61476D" w14:textId="77777777" w:rsidR="006D4072" w:rsidRDefault="006D4072"/>
                              <w:p w14:paraId="10FE075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2" w:name="_Toc6237088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2"/>
                              </w:p>
                              <w:p w14:paraId="7C6BD61D" w14:textId="77777777" w:rsidR="006D4072" w:rsidRDefault="006D4072"/>
                              <w:p w14:paraId="5002040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3" w:name="_Toc6237089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3"/>
                              </w:p>
                              <w:p w14:paraId="786082BC" w14:textId="77777777" w:rsidR="006D4072" w:rsidRDefault="006D4072"/>
                              <w:p w14:paraId="2984677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4" w:name="_Toc6237089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4"/>
                              </w:p>
                              <w:p w14:paraId="57826C7D" w14:textId="77777777" w:rsidR="006D4072" w:rsidRDefault="006D4072"/>
                              <w:p w14:paraId="4188E7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5" w:name="_Toc6237089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5"/>
                              </w:p>
                              <w:p w14:paraId="3C374EBD" w14:textId="77777777" w:rsidR="006D4072" w:rsidRDefault="006D4072"/>
                              <w:p w14:paraId="30D46CF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6" w:name="_Toc6237089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6"/>
                              </w:p>
                              <w:p w14:paraId="60663F49" w14:textId="77777777" w:rsidR="006D4072" w:rsidRDefault="006D4072"/>
                              <w:p w14:paraId="4D96CCC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7" w:name="_Toc6237089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7"/>
                              </w:p>
                              <w:p w14:paraId="2D39DDE8" w14:textId="77777777" w:rsidR="006D4072" w:rsidRDefault="006D4072"/>
                              <w:p w14:paraId="2002E64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8" w:name="_Toc6237089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8"/>
                              </w:p>
                              <w:p w14:paraId="2A49C35C" w14:textId="77777777" w:rsidR="006D4072" w:rsidRDefault="006D4072"/>
                              <w:p w14:paraId="6AD85A6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79" w:name="_Toc6237089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79"/>
                              </w:p>
                              <w:p w14:paraId="091184FB" w14:textId="77777777" w:rsidR="006D4072" w:rsidRDefault="006D4072"/>
                              <w:p w14:paraId="0027370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0" w:name="_Toc6237089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0"/>
                              </w:p>
                              <w:p w14:paraId="7B76B09A" w14:textId="77777777" w:rsidR="006D4072" w:rsidRDefault="006D4072"/>
                              <w:p w14:paraId="1361F278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0002050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2F9FA47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A75058E" w14:textId="77777777" w:rsidR="006D4072" w:rsidRDefault="006D4072"/>
                              <w:p w14:paraId="1662E56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B06E7C5" w14:textId="77777777" w:rsidR="006D4072" w:rsidRDefault="006D4072"/>
                              <w:p w14:paraId="02F6647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1" w:name="_Toc62370898"/>
                                <w:r w:rsidRPr="000F48FD">
                                  <w:t>Obsah</w:t>
                                </w:r>
                                <w:bookmarkEnd w:id="981"/>
                              </w:p>
                              <w:p w14:paraId="41799C86" w14:textId="77777777" w:rsidR="006D4072" w:rsidRDefault="006D4072"/>
                              <w:p w14:paraId="7176925A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84910451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CD9771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BA7283" w14:textId="77777777" w:rsidR="006D4072" w:rsidRDefault="006D4072"/>
                              <w:p w14:paraId="24C7FE9B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77F5342" w14:textId="77777777" w:rsidR="006D4072" w:rsidRDefault="006D4072"/>
                              <w:p w14:paraId="5AA9C16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2" w:name="_Toc62370899"/>
                                <w:r w:rsidRPr="000F48FD">
                                  <w:t>Obsah</w:t>
                                </w:r>
                                <w:bookmarkEnd w:id="982"/>
                              </w:p>
                              <w:p w14:paraId="3D6C54C5" w14:textId="77777777" w:rsidR="006D4072" w:rsidRDefault="006D4072"/>
                              <w:p w14:paraId="7FFCDBA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3" w:name="_Toc6237090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3"/>
                              </w:p>
                              <w:p w14:paraId="2284CBC7" w14:textId="77777777" w:rsidR="006D4072" w:rsidRDefault="006D4072"/>
                              <w:p w14:paraId="5B8A46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4" w:name="_Toc6237090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4"/>
                              </w:p>
                              <w:p w14:paraId="62CD879E" w14:textId="77777777" w:rsidR="006D4072" w:rsidRDefault="006D4072"/>
                              <w:p w14:paraId="01D8917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5933021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C52411F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A9944DE" w14:textId="77777777" w:rsidR="006D4072" w:rsidRDefault="006D4072"/>
                              <w:p w14:paraId="54F3B3C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4444C1C" w14:textId="77777777" w:rsidR="006D4072" w:rsidRDefault="006D4072"/>
                              <w:p w14:paraId="6B2882D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5" w:name="_Toc62370902"/>
                                <w:r w:rsidRPr="000F48FD">
                                  <w:t>Obsah</w:t>
                                </w:r>
                                <w:bookmarkEnd w:id="985"/>
                              </w:p>
                              <w:p w14:paraId="0C308CE9" w14:textId="77777777" w:rsidR="006D4072" w:rsidRDefault="006D4072"/>
                              <w:p w14:paraId="3D9A849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24106834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BDE36D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6EA3AE8" w14:textId="77777777" w:rsidR="006D4072" w:rsidRDefault="006D4072"/>
                              <w:p w14:paraId="22E2B2AC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DED2289" w14:textId="77777777" w:rsidR="006D4072" w:rsidRDefault="006D4072"/>
                              <w:p w14:paraId="3D52C87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6" w:name="_Toc62370903"/>
                                <w:r w:rsidRPr="000F48FD">
                                  <w:t>Obsah</w:t>
                                </w:r>
                                <w:bookmarkEnd w:id="986"/>
                              </w:p>
                              <w:p w14:paraId="2BE28B2D" w14:textId="77777777" w:rsidR="006D4072" w:rsidRDefault="006D4072"/>
                              <w:p w14:paraId="2D020B6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7" w:name="_Toc6237090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7"/>
                              </w:p>
                              <w:p w14:paraId="427D126A" w14:textId="77777777" w:rsidR="006D4072" w:rsidRDefault="006D4072"/>
                              <w:p w14:paraId="533840B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8" w:name="_Toc6237090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8"/>
                              </w:p>
                              <w:p w14:paraId="3017FFB4" w14:textId="77777777" w:rsidR="006D4072" w:rsidRDefault="006D4072"/>
                              <w:p w14:paraId="23B977F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89" w:name="_Toc6237090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89"/>
                              </w:p>
                              <w:p w14:paraId="1D3BA422" w14:textId="77777777" w:rsidR="006D4072" w:rsidRDefault="006D4072"/>
                              <w:p w14:paraId="141473B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0" w:name="_Toc6237090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0"/>
                              </w:p>
                              <w:p w14:paraId="6FA6D76A" w14:textId="77777777" w:rsidR="006D4072" w:rsidRDefault="006D4072"/>
                              <w:p w14:paraId="6EA2EB5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1" w:name="_Toc6237090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1"/>
                              </w:p>
                              <w:p w14:paraId="7B2BC09F" w14:textId="77777777" w:rsidR="006D4072" w:rsidRDefault="006D4072"/>
                              <w:p w14:paraId="58898760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2" w:name="_Toc6237090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2"/>
                              </w:p>
                              <w:p w14:paraId="2F1B5235" w14:textId="77777777" w:rsidR="006D4072" w:rsidRDefault="006D4072"/>
                              <w:p w14:paraId="462D770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47104810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93CDF4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F4D7691" w14:textId="77777777" w:rsidR="006D4072" w:rsidRDefault="006D4072"/>
                              <w:p w14:paraId="29CA43C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F965453" w14:textId="77777777" w:rsidR="006D4072" w:rsidRDefault="006D4072"/>
                              <w:p w14:paraId="552DCEB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3" w:name="_Toc62370910"/>
                                <w:r w:rsidRPr="000F48FD">
                                  <w:t>Obsah</w:t>
                                </w:r>
                                <w:bookmarkEnd w:id="993"/>
                              </w:p>
                              <w:p w14:paraId="596119A7" w14:textId="77777777" w:rsidR="006D4072" w:rsidRDefault="006D4072"/>
                              <w:p w14:paraId="7D21F23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2047026010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A55D39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9A316E7" w14:textId="77777777" w:rsidR="006D4072" w:rsidRDefault="006D4072"/>
                              <w:p w14:paraId="30B28DF6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4CFCDB60" w14:textId="77777777" w:rsidR="006D4072" w:rsidRDefault="006D4072"/>
                              <w:p w14:paraId="1B78D6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4" w:name="_Toc62370911"/>
                                <w:r w:rsidRPr="000F48FD">
                                  <w:t>Obsah</w:t>
                                </w:r>
                                <w:bookmarkEnd w:id="994"/>
                              </w:p>
                              <w:p w14:paraId="05D849E3" w14:textId="77777777" w:rsidR="006D4072" w:rsidRDefault="006D4072"/>
                              <w:p w14:paraId="55973C4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5" w:name="_Toc6237091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5"/>
                              </w:p>
                              <w:p w14:paraId="25EFDC63" w14:textId="77777777" w:rsidR="006D4072" w:rsidRDefault="006D4072"/>
                              <w:p w14:paraId="7DE69A1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6" w:name="_Toc6237091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6"/>
                              </w:p>
                              <w:p w14:paraId="12B1E27C" w14:textId="77777777" w:rsidR="006D4072" w:rsidRDefault="006D4072"/>
                              <w:p w14:paraId="4D4A743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81934561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3C58E1D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8DC7448" w14:textId="77777777" w:rsidR="006D4072" w:rsidRDefault="006D4072"/>
                              <w:p w14:paraId="7C65C81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7B9332D" w14:textId="77777777" w:rsidR="006D4072" w:rsidRDefault="006D4072"/>
                              <w:p w14:paraId="46ED410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7" w:name="_Toc62370914"/>
                                <w:r w:rsidRPr="000F48FD">
                                  <w:t>Obsah</w:t>
                                </w:r>
                                <w:bookmarkEnd w:id="997"/>
                              </w:p>
                              <w:p w14:paraId="16E58BA8" w14:textId="77777777" w:rsidR="006D4072" w:rsidRDefault="006D4072"/>
                              <w:p w14:paraId="7F2B702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023896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079F33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17357AC" w14:textId="77777777" w:rsidR="006D4072" w:rsidRDefault="006D4072"/>
                              <w:p w14:paraId="60F7362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6E559C0" w14:textId="77777777" w:rsidR="006D4072" w:rsidRDefault="006D4072"/>
                              <w:p w14:paraId="27B0DD9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8" w:name="_Toc62370915"/>
                                <w:r w:rsidRPr="000F48FD">
                                  <w:t>Obsah</w:t>
                                </w:r>
                                <w:bookmarkEnd w:id="998"/>
                              </w:p>
                              <w:p w14:paraId="47319E3B" w14:textId="77777777" w:rsidR="006D4072" w:rsidRDefault="006D4072"/>
                              <w:p w14:paraId="559015F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999" w:name="_Toc6237091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999"/>
                              </w:p>
                              <w:p w14:paraId="13A8CC4E" w14:textId="77777777" w:rsidR="006D4072" w:rsidRDefault="006D4072"/>
                              <w:p w14:paraId="4DB278B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0" w:name="_Toc6237091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0"/>
                              </w:p>
                              <w:p w14:paraId="52CD0C85" w14:textId="77777777" w:rsidR="006D4072" w:rsidRDefault="006D4072"/>
                              <w:p w14:paraId="1F662B9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1" w:name="_Toc6237091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1"/>
                              </w:p>
                              <w:p w14:paraId="2DA27767" w14:textId="77777777" w:rsidR="006D4072" w:rsidRDefault="006D4072"/>
                              <w:p w14:paraId="4CCB6B7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2" w:name="_Toc6237091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2"/>
                              </w:p>
                              <w:p w14:paraId="32E63475" w14:textId="77777777" w:rsidR="006D4072" w:rsidRDefault="006D4072"/>
                              <w:p w14:paraId="447734E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3" w:name="_Toc6237092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3"/>
                              </w:p>
                              <w:p w14:paraId="2C34ADC6" w14:textId="77777777" w:rsidR="006D4072" w:rsidRDefault="006D4072"/>
                              <w:p w14:paraId="7BFB5F7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4" w:name="_Toc6237092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4"/>
                              </w:p>
                              <w:p w14:paraId="75895C12" w14:textId="77777777" w:rsidR="006D4072" w:rsidRDefault="006D4072"/>
                              <w:p w14:paraId="319E1FA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5" w:name="_Toc6237092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5"/>
                              </w:p>
                              <w:p w14:paraId="1A30AF39" w14:textId="77777777" w:rsidR="006D4072" w:rsidRDefault="006D4072"/>
                              <w:p w14:paraId="58BECC9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6" w:name="_Toc6237092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6"/>
                              </w:p>
                              <w:p w14:paraId="2ABC71A3" w14:textId="77777777" w:rsidR="006D4072" w:rsidRDefault="006D4072"/>
                              <w:p w14:paraId="1A6042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7" w:name="_Toc6237092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7"/>
                              </w:p>
                              <w:p w14:paraId="79E1ED25" w14:textId="77777777" w:rsidR="006D4072" w:rsidRDefault="006D4072"/>
                              <w:p w14:paraId="6B53AD8F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8" w:name="_Toc6237092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8"/>
                              </w:p>
                              <w:p w14:paraId="04363061" w14:textId="77777777" w:rsidR="006D4072" w:rsidRDefault="006D4072"/>
                              <w:p w14:paraId="2DEA9C3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09" w:name="_Toc6237092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09"/>
                              </w:p>
                              <w:p w14:paraId="1C78569B" w14:textId="77777777" w:rsidR="006D4072" w:rsidRDefault="006D4072"/>
                              <w:p w14:paraId="4F9F439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0" w:name="_Toc6237092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0"/>
                              </w:p>
                              <w:p w14:paraId="2BF1A691" w14:textId="77777777" w:rsidR="006D4072" w:rsidRDefault="006D4072"/>
                              <w:p w14:paraId="708FDBE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1" w:name="_Toc6237092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1"/>
                              </w:p>
                              <w:p w14:paraId="59F4BF01" w14:textId="77777777" w:rsidR="006D4072" w:rsidRDefault="006D4072"/>
                              <w:p w14:paraId="1D50744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2" w:name="_Toc6237092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2"/>
                              </w:p>
                              <w:p w14:paraId="3289F614" w14:textId="77777777" w:rsidR="006D4072" w:rsidRDefault="006D4072"/>
                              <w:p w14:paraId="71B223C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60630424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5A1339D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E9F0849" w14:textId="77777777" w:rsidR="006D4072" w:rsidRDefault="006D4072"/>
                              <w:p w14:paraId="260D92D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1C61B8A" w14:textId="77777777" w:rsidR="006D4072" w:rsidRDefault="006D4072"/>
                              <w:p w14:paraId="581B5F2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3" w:name="_Toc62370930"/>
                                <w:r w:rsidRPr="000F48FD">
                                  <w:t>Obsah</w:t>
                                </w:r>
                                <w:bookmarkEnd w:id="1013"/>
                              </w:p>
                              <w:p w14:paraId="2D1DB209" w14:textId="77777777" w:rsidR="006D4072" w:rsidRDefault="006D4072"/>
                              <w:p w14:paraId="6743C17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32563442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2D619C9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4C03235" w14:textId="77777777" w:rsidR="006D4072" w:rsidRDefault="006D4072"/>
                              <w:p w14:paraId="2C52D25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05BA767" w14:textId="77777777" w:rsidR="006D4072" w:rsidRDefault="006D4072"/>
                              <w:p w14:paraId="5731C773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4" w:name="_Toc62370931"/>
                                <w:r w:rsidRPr="000F48FD">
                                  <w:t>Obsah</w:t>
                                </w:r>
                                <w:bookmarkEnd w:id="1014"/>
                              </w:p>
                              <w:p w14:paraId="2BBD66FD" w14:textId="77777777" w:rsidR="006D4072" w:rsidRDefault="006D4072"/>
                              <w:p w14:paraId="1C24C27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5" w:name="_Toc62370932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5"/>
                              </w:p>
                              <w:p w14:paraId="49451ECE" w14:textId="77777777" w:rsidR="006D4072" w:rsidRDefault="006D4072"/>
                              <w:p w14:paraId="7BBB9AED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6" w:name="_Toc62370933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6"/>
                              </w:p>
                              <w:p w14:paraId="67336AFC" w14:textId="77777777" w:rsidR="006D4072" w:rsidRDefault="006D4072"/>
                              <w:p w14:paraId="3A9C2D2C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7735182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147DD2D8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A0E647D" w14:textId="77777777" w:rsidR="006D4072" w:rsidRDefault="006D4072"/>
                              <w:p w14:paraId="5531D5D7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73E58F6A" w14:textId="77777777" w:rsidR="006D4072" w:rsidRDefault="006D4072"/>
                              <w:p w14:paraId="48BBCE71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7" w:name="_Toc62370934"/>
                                <w:r w:rsidRPr="000F48FD">
                                  <w:t>Obsah</w:t>
                                </w:r>
                                <w:bookmarkEnd w:id="1017"/>
                              </w:p>
                              <w:p w14:paraId="67EBA57B" w14:textId="77777777" w:rsidR="006D4072" w:rsidRDefault="006D4072"/>
                              <w:p w14:paraId="5638571E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200203525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4A73084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3A1107E6" w14:textId="77777777" w:rsidR="006D4072" w:rsidRDefault="006D4072"/>
                              <w:p w14:paraId="3A68CB5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14C7DD9" w14:textId="77777777" w:rsidR="006D4072" w:rsidRDefault="006D4072"/>
                              <w:p w14:paraId="4E84DA1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8" w:name="_Toc62370935"/>
                                <w:r w:rsidRPr="000F48FD">
                                  <w:t>Obsah</w:t>
                                </w:r>
                                <w:bookmarkEnd w:id="1018"/>
                              </w:p>
                              <w:p w14:paraId="59B00357" w14:textId="77777777" w:rsidR="006D4072" w:rsidRDefault="006D4072"/>
                              <w:p w14:paraId="507D100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19" w:name="_Toc62370936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19"/>
                              </w:p>
                              <w:p w14:paraId="68DC93D6" w14:textId="77777777" w:rsidR="006D4072" w:rsidRDefault="006D4072"/>
                              <w:p w14:paraId="71207AE4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0" w:name="_Toc62370937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0"/>
                              </w:p>
                              <w:p w14:paraId="06176A3A" w14:textId="77777777" w:rsidR="006D4072" w:rsidRDefault="006D4072"/>
                              <w:p w14:paraId="4B52EE0A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1" w:name="_Toc62370938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1"/>
                              </w:p>
                              <w:p w14:paraId="4782CD99" w14:textId="77777777" w:rsidR="006D4072" w:rsidRDefault="006D4072"/>
                              <w:p w14:paraId="001649DE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2" w:name="_Toc62370939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2"/>
                              </w:p>
                              <w:p w14:paraId="721C709C" w14:textId="77777777" w:rsidR="006D4072" w:rsidRDefault="006D4072"/>
                              <w:p w14:paraId="4818FBE5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3" w:name="_Toc62370940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3"/>
                              </w:p>
                              <w:p w14:paraId="018464F9" w14:textId="77777777" w:rsidR="006D4072" w:rsidRDefault="006D4072"/>
                              <w:p w14:paraId="4F2263B2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4" w:name="_Toc62370941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4"/>
                              </w:p>
                              <w:p w14:paraId="75578931" w14:textId="77777777" w:rsidR="006D4072" w:rsidRDefault="006D4072"/>
                              <w:p w14:paraId="3A3706D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75101449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9</w:t>
                                </w:r>
                              </w:p>
                              <w:p w14:paraId="6C0DA76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2DB7FE4" w14:textId="77777777" w:rsidR="006D4072" w:rsidRDefault="006D4072"/>
                              <w:p w14:paraId="19C642A5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5F76E3C" w14:textId="77777777" w:rsidR="006D4072" w:rsidRDefault="006D4072"/>
                              <w:p w14:paraId="604CD9C6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5" w:name="_Toc62370942"/>
                                <w:r w:rsidRPr="000F48FD">
                                  <w:t>Obsah</w:t>
                                </w:r>
                                <w:bookmarkEnd w:id="1025"/>
                              </w:p>
                              <w:p w14:paraId="7F4B62EF" w14:textId="77777777" w:rsidR="006D4072" w:rsidRDefault="006D4072"/>
                              <w:p w14:paraId="0A1F5B25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4982324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FF858B4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256FEF6C" w14:textId="77777777" w:rsidR="006D4072" w:rsidRDefault="006D4072"/>
                              <w:p w14:paraId="5240C9CA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A8A3622" w14:textId="77777777" w:rsidR="006D4072" w:rsidRDefault="006D4072"/>
                              <w:p w14:paraId="434B7178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6" w:name="_Toc62370943"/>
                                <w:r w:rsidRPr="000F48FD">
                                  <w:t>Obsah</w:t>
                                </w:r>
                                <w:bookmarkEnd w:id="1026"/>
                              </w:p>
                              <w:p w14:paraId="404CEE7F" w14:textId="77777777" w:rsidR="006D4072" w:rsidRDefault="006D4072"/>
                              <w:p w14:paraId="6266592C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7" w:name="_Toc62370944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7"/>
                              </w:p>
                              <w:p w14:paraId="0B77E16D" w14:textId="77777777" w:rsidR="006D4072" w:rsidRDefault="006D4072"/>
                              <w:p w14:paraId="110FD06B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8" w:name="_Toc62370945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bookmarkEnd w:id="1028"/>
                              </w:p>
                              <w:p w14:paraId="26BB46BB" w14:textId="77777777" w:rsidR="006D4072" w:rsidRDefault="006D4072"/>
                              <w:p w14:paraId="79952DB3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6595754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B072DF3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0D7AC249" w14:textId="77777777" w:rsidR="006D4072" w:rsidRDefault="006D4072"/>
                              <w:p w14:paraId="397C1980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68EB1911" w14:textId="77777777" w:rsidR="006D4072" w:rsidRDefault="006D4072"/>
                              <w:p w14:paraId="1E2D8BA7" w14:textId="77777777" w:rsidR="006D4072" w:rsidRPr="000F48FD" w:rsidRDefault="006D4072" w:rsidP="00531D7E">
                                <w:pPr>
                                  <w:pStyle w:val="Nzov"/>
                                </w:pPr>
                                <w:bookmarkStart w:id="1029" w:name="_Toc62370946"/>
                                <w:r w:rsidRPr="000F48FD">
                                  <w:t>Obsah</w:t>
                                </w:r>
                                <w:bookmarkEnd w:id="1029"/>
                              </w:p>
                              <w:p w14:paraId="54533D6A" w14:textId="77777777" w:rsidR="006D4072" w:rsidRDefault="006D4072"/>
                              <w:p w14:paraId="1867EABF" w14:textId="77777777" w:rsidR="006D4072" w:rsidRPr="00C64B63" w:rsidRDefault="006D4072" w:rsidP="00C7144A">
                                <w:pPr>
                                  <w:spacing w:line="240" w:lineRule="auto"/>
                                  <w:jc w:val="right"/>
                                  <w:rPr>
                                    <w:color w:val="5B9BD5" w:themeColor="accent1"/>
                                    <w:sz w:val="56"/>
                                    <w:szCs w:val="56"/>
                                  </w:rPr>
                                </w:pPr>
                                <w:proofErr w:type="spellStart"/>
                                <w:r w:rsidRPr="00CC7823">
                                  <w:rPr>
                                    <w:sz w:val="32"/>
                                    <w:szCs w:val="32"/>
                                  </w:rPr>
                                  <w:t>Úvod</w:t>
                                </w:r>
                                <w:r w:rsidRPr="000F48FD">
                                  <w:t>Obsah</w:t>
                                </w:r>
                                <w:sdt>
                                  <w:sdtPr>
                                    <w:rPr>
                                      <w:b/>
                                      <w:caps/>
                                      <w:color w:val="1F4E79" w:themeColor="accent1" w:themeShade="80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106737501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b/>
                                        <w:caps/>
                                        <w:color w:val="1F4E79" w:themeColor="accent1" w:themeShade="80"/>
                                        <w:sz w:val="56"/>
                                        <w:szCs w:val="56"/>
                                      </w:rPr>
                                      <w:t>V</w:t>
                                    </w:r>
                                  </w:sdtContent>
                                </w:sdt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ÝROČNÁ</w:t>
                                </w:r>
                                <w:proofErr w:type="spellEnd"/>
                                <w:r w:rsidRPr="00BF7957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SP</w:t>
                                </w:r>
                                <w:r w:rsidRPr="00D94150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RÁ</w:t>
                                </w:r>
                                <w:r w:rsidRPr="00653CD5"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>VA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t xml:space="preserve"> O ČINNOSTI SOCIÁLNEJ POISŤOVNE </w:t>
                                </w:r>
                                <w:r>
                                  <w:rPr>
                                    <w:b/>
                                    <w:color w:val="1F4E79" w:themeColor="accent1" w:themeShade="80"/>
                                    <w:sz w:val="56"/>
                                    <w:szCs w:val="56"/>
                                  </w:rPr>
                                  <w:br/>
                                  <w:t>ZA ROK 2018</w:t>
                                </w:r>
                              </w:p>
                              <w:p w14:paraId="65A54FB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  <w:p w14:paraId="11EF1CE2" w14:textId="77777777" w:rsidR="006D4072" w:rsidRDefault="006D4072"/>
                              <w:p w14:paraId="1D33CCF1" w14:textId="77777777" w:rsidR="006D4072" w:rsidRPr="007B6486" w:rsidRDefault="006D4072" w:rsidP="00CE4461">
                                <w:pPr>
                                  <w:spacing w:line="240" w:lineRule="auto"/>
                                  <w:jc w:val="right"/>
                                  <w:rPr>
                                    <w:rFonts w:ascii="AT*Switzerland" w:hAnsi="AT*Switzerland"/>
                                    <w:b/>
                                    <w:i/>
                                    <w:smallCaps/>
                                    <w:color w:val="F2F2F2" w:themeColor="background1" w:themeShade="F2"/>
                                    <w:sz w:val="180"/>
                                    <w:szCs w:val="18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<w:pict>
                  <v:shape w14:anchorId="1494658A" id="Text Box 154" o:spid="_x0000_s1027" type="#_x0000_t202" style="position:absolute;margin-left:-53.75pt;margin-top:97.95pt;width:566.9pt;height:284.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" filled="f" stroked="f" strokeweight=".5pt">
                    <v:textbox inset="126pt,0,54pt,0">
                      <w:txbxContent>
                        <w:p w14:paraId="604A55C4" w14:textId="71D06506" w:rsidR="006D4072" w:rsidRDefault="006D4072" w:rsidP="00C7144A">
                          <w:pPr>
                            <w:spacing w:line="240" w:lineRule="auto"/>
                            <w:jc w:val="right"/>
                            <w:rPr>
                              <w:b/>
                              <w:caps/>
                              <w:color w:val="44546A" w:themeColor="text2"/>
                              <w:sz w:val="72"/>
                              <w:szCs w:val="72"/>
                            </w:rPr>
                          </w:pPr>
                          <w:r w:rsidRPr="007B4058">
                            <w:rPr>
                              <w:b/>
                              <w:caps/>
                              <w:color w:val="44546A" w:themeColor="text2"/>
                              <w:sz w:val="72"/>
                              <w:szCs w:val="72"/>
                            </w:rPr>
                            <w:t>strategické zámery</w:t>
                          </w:r>
                        </w:p>
                        <w:p w14:paraId="486821DC" w14:textId="2EBC46C1" w:rsidR="006D4072" w:rsidRPr="00F300CA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r w:rsidRPr="00F300CA">
                            <w:rPr>
                              <w:b/>
                              <w:color w:val="44546A" w:themeColor="text2"/>
                              <w:sz w:val="52"/>
                              <w:szCs w:val="52"/>
                            </w:rPr>
                            <w:t xml:space="preserve">činnosti </w:t>
                          </w:r>
                          <w:r>
                            <w:rPr>
                              <w:b/>
                              <w:color w:val="44546A" w:themeColor="text2"/>
                              <w:sz w:val="52"/>
                              <w:szCs w:val="52"/>
                            </w:rPr>
                            <w:t>S</w:t>
                          </w:r>
                          <w:r w:rsidRPr="00F300CA">
                            <w:rPr>
                              <w:b/>
                              <w:color w:val="44546A" w:themeColor="text2"/>
                              <w:sz w:val="52"/>
                              <w:szCs w:val="52"/>
                            </w:rPr>
                            <w:t xml:space="preserve">ociálnej poisťovne </w:t>
                          </w:r>
                          <w:r>
                            <w:rPr>
                              <w:b/>
                              <w:color w:val="44546A" w:themeColor="text2"/>
                              <w:sz w:val="52"/>
                              <w:szCs w:val="52"/>
                            </w:rPr>
                            <w:br/>
                          </w:r>
                          <w:r w:rsidRPr="00F300CA">
                            <w:rPr>
                              <w:b/>
                              <w:color w:val="44546A" w:themeColor="text2"/>
                              <w:sz w:val="52"/>
                              <w:szCs w:val="52"/>
                            </w:rPr>
                            <w:t>na obdobie rokov 2021-2026</w:t>
                          </w:r>
                        </w:p>
                        <w:p w14:paraId="1EC918B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3C52BFF" w14:textId="77777777" w:rsidR="006D4072" w:rsidRDefault="006D4072"/>
                        <w:p w14:paraId="5E35AC7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C26B22A" w14:textId="77777777" w:rsidR="006D4072" w:rsidRDefault="006D4072"/>
                        <w:p w14:paraId="038DDA0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0" w:name="_Toc62370178"/>
                          <w:r w:rsidRPr="000F48FD">
                            <w:t>Obsah</w:t>
                          </w:r>
                          <w:bookmarkEnd w:id="1290"/>
                        </w:p>
                        <w:p w14:paraId="73F270DF" w14:textId="77777777" w:rsidR="006D4072" w:rsidRDefault="006D4072"/>
                        <w:p w14:paraId="36E1008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9936001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0DE8CC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4CB24DB" w14:textId="77777777" w:rsidR="006D4072" w:rsidRDefault="006D4072"/>
                        <w:p w14:paraId="20519D8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615382E" w14:textId="77777777" w:rsidR="006D4072" w:rsidRDefault="006D4072"/>
                        <w:p w14:paraId="27192B6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1" w:name="_Toc62370179"/>
                          <w:r w:rsidRPr="000F48FD">
                            <w:t>Obsah</w:t>
                          </w:r>
                          <w:bookmarkEnd w:id="1291"/>
                        </w:p>
                        <w:p w14:paraId="0BA20D05" w14:textId="77777777" w:rsidR="006D4072" w:rsidRDefault="006D4072"/>
                        <w:p w14:paraId="62DA380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2" w:name="_Toc623701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2"/>
                        </w:p>
                        <w:p w14:paraId="68A5569D" w14:textId="77777777" w:rsidR="006D4072" w:rsidRDefault="006D4072"/>
                        <w:p w14:paraId="29F8A39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3" w:name="_Toc623701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3"/>
                        </w:p>
                        <w:p w14:paraId="42A8E0E6" w14:textId="77777777" w:rsidR="006D4072" w:rsidRDefault="006D4072"/>
                        <w:p w14:paraId="63C8B9D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5902765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68F12C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9CF23D1" w14:textId="77777777" w:rsidR="006D4072" w:rsidRDefault="006D4072"/>
                        <w:p w14:paraId="7A9E017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AABD5DB" w14:textId="77777777" w:rsidR="006D4072" w:rsidRDefault="006D4072"/>
                        <w:p w14:paraId="4D37E3F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4" w:name="_Toc62370182"/>
                          <w:r w:rsidRPr="000F48FD">
                            <w:t>Obsah</w:t>
                          </w:r>
                          <w:bookmarkEnd w:id="1294"/>
                        </w:p>
                        <w:p w14:paraId="74303C8F" w14:textId="77777777" w:rsidR="006D4072" w:rsidRDefault="006D4072"/>
                        <w:p w14:paraId="79903A0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61675264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D0DFC2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C900CAA" w14:textId="77777777" w:rsidR="006D4072" w:rsidRDefault="006D4072"/>
                        <w:p w14:paraId="0D427FB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B2A84E5" w14:textId="77777777" w:rsidR="006D4072" w:rsidRDefault="006D4072"/>
                        <w:p w14:paraId="393910D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5" w:name="_Toc62370183"/>
                          <w:r w:rsidRPr="000F48FD">
                            <w:t>Obsah</w:t>
                          </w:r>
                          <w:bookmarkEnd w:id="1295"/>
                        </w:p>
                        <w:p w14:paraId="5D490005" w14:textId="77777777" w:rsidR="006D4072" w:rsidRDefault="006D4072"/>
                        <w:p w14:paraId="5492A4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6" w:name="_Toc623701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6"/>
                        </w:p>
                        <w:p w14:paraId="18C9E070" w14:textId="77777777" w:rsidR="006D4072" w:rsidRDefault="006D4072"/>
                        <w:p w14:paraId="13B3DB7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7" w:name="_Toc623701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7"/>
                        </w:p>
                        <w:p w14:paraId="75F82A17" w14:textId="77777777" w:rsidR="006D4072" w:rsidRDefault="006D4072"/>
                        <w:p w14:paraId="4C73B2D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8" w:name="_Toc623701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8"/>
                        </w:p>
                        <w:p w14:paraId="0DA08699" w14:textId="77777777" w:rsidR="006D4072" w:rsidRDefault="006D4072"/>
                        <w:p w14:paraId="625860A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299" w:name="_Toc623701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299"/>
                        </w:p>
                        <w:p w14:paraId="738145BA" w14:textId="77777777" w:rsidR="006D4072" w:rsidRDefault="006D4072"/>
                        <w:p w14:paraId="415CE6F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0" w:name="_Toc623701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0"/>
                        </w:p>
                        <w:p w14:paraId="24151E8C" w14:textId="77777777" w:rsidR="006D4072" w:rsidRDefault="006D4072"/>
                        <w:p w14:paraId="594196A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1" w:name="_Toc623701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1"/>
                        </w:p>
                        <w:p w14:paraId="443D94E8" w14:textId="77777777" w:rsidR="006D4072" w:rsidRDefault="006D4072"/>
                        <w:p w14:paraId="0986550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9873237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178079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4C71758" w14:textId="77777777" w:rsidR="006D4072" w:rsidRDefault="006D4072"/>
                        <w:p w14:paraId="14D78AB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BF1B50C" w14:textId="77777777" w:rsidR="006D4072" w:rsidRDefault="006D4072"/>
                        <w:p w14:paraId="72BB5F0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2" w:name="_Toc62370190"/>
                          <w:r w:rsidRPr="000F48FD">
                            <w:t>Obsah</w:t>
                          </w:r>
                          <w:bookmarkEnd w:id="1302"/>
                        </w:p>
                        <w:p w14:paraId="19398F4C" w14:textId="77777777" w:rsidR="006D4072" w:rsidRDefault="006D4072"/>
                        <w:p w14:paraId="503B24E9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510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803D15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583CB02" w14:textId="77777777" w:rsidR="006D4072" w:rsidRDefault="006D4072"/>
                        <w:p w14:paraId="7C0FC69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44392C3" w14:textId="77777777" w:rsidR="006D4072" w:rsidRDefault="006D4072"/>
                        <w:p w14:paraId="2F6203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3" w:name="_Toc62370191"/>
                          <w:r w:rsidRPr="000F48FD">
                            <w:t>Obsah</w:t>
                          </w:r>
                          <w:bookmarkEnd w:id="1303"/>
                        </w:p>
                        <w:p w14:paraId="5E3E7B8F" w14:textId="77777777" w:rsidR="006D4072" w:rsidRDefault="006D4072"/>
                        <w:p w14:paraId="1E17079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4" w:name="_Toc623701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4"/>
                        </w:p>
                        <w:p w14:paraId="748A5815" w14:textId="77777777" w:rsidR="006D4072" w:rsidRDefault="006D4072"/>
                        <w:p w14:paraId="7A621A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5" w:name="_Toc623701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5"/>
                        </w:p>
                        <w:p w14:paraId="20B20B0B" w14:textId="77777777" w:rsidR="006D4072" w:rsidRDefault="006D4072"/>
                        <w:p w14:paraId="695E623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6996158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4EA9AD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7421EAB" w14:textId="77777777" w:rsidR="006D4072" w:rsidRDefault="006D4072"/>
                        <w:p w14:paraId="5E9F385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D409674" w14:textId="77777777" w:rsidR="006D4072" w:rsidRDefault="006D4072"/>
                        <w:p w14:paraId="51D8B2D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6" w:name="_Toc62370194"/>
                          <w:r w:rsidRPr="000F48FD">
                            <w:t>Obsah</w:t>
                          </w:r>
                          <w:bookmarkEnd w:id="1306"/>
                        </w:p>
                        <w:p w14:paraId="01529025" w14:textId="77777777" w:rsidR="006D4072" w:rsidRDefault="006D4072"/>
                        <w:p w14:paraId="5770965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49655998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544323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4484106" w14:textId="77777777" w:rsidR="006D4072" w:rsidRDefault="006D4072"/>
                        <w:p w14:paraId="12F36E7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FE21C5C" w14:textId="77777777" w:rsidR="006D4072" w:rsidRDefault="006D4072"/>
                        <w:p w14:paraId="4066A75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7" w:name="_Toc62370195"/>
                          <w:r w:rsidRPr="000F48FD">
                            <w:t>Obsah</w:t>
                          </w:r>
                          <w:bookmarkEnd w:id="1307"/>
                        </w:p>
                        <w:p w14:paraId="3D2DF3F1" w14:textId="77777777" w:rsidR="006D4072" w:rsidRDefault="006D4072"/>
                        <w:p w14:paraId="26F447C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8" w:name="_Toc623701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8"/>
                        </w:p>
                        <w:p w14:paraId="0471A3D7" w14:textId="77777777" w:rsidR="006D4072" w:rsidRDefault="006D4072"/>
                        <w:p w14:paraId="16A711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09" w:name="_Toc623701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09"/>
                        </w:p>
                        <w:p w14:paraId="225FBCE7" w14:textId="77777777" w:rsidR="006D4072" w:rsidRDefault="006D4072"/>
                        <w:p w14:paraId="4DDEA37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0" w:name="_Toc623701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0"/>
                        </w:p>
                        <w:p w14:paraId="7131D2E3" w14:textId="77777777" w:rsidR="006D4072" w:rsidRDefault="006D4072"/>
                        <w:p w14:paraId="1F74335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1" w:name="_Toc623701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1"/>
                        </w:p>
                        <w:p w14:paraId="47E19726" w14:textId="77777777" w:rsidR="006D4072" w:rsidRDefault="006D4072"/>
                        <w:p w14:paraId="347055C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2" w:name="_Toc623702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2"/>
                        </w:p>
                        <w:p w14:paraId="5497D6B6" w14:textId="77777777" w:rsidR="006D4072" w:rsidRDefault="006D4072"/>
                        <w:p w14:paraId="6014E4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3" w:name="_Toc623702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3"/>
                        </w:p>
                        <w:p w14:paraId="1C7CA734" w14:textId="77777777" w:rsidR="006D4072" w:rsidRDefault="006D4072"/>
                        <w:p w14:paraId="7527346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4" w:name="_Toc6237020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4"/>
                        </w:p>
                        <w:p w14:paraId="7C1159CE" w14:textId="77777777" w:rsidR="006D4072" w:rsidRDefault="006D4072"/>
                        <w:p w14:paraId="40AF3BA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5" w:name="_Toc6237020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5"/>
                        </w:p>
                        <w:p w14:paraId="1D916831" w14:textId="77777777" w:rsidR="006D4072" w:rsidRDefault="006D4072"/>
                        <w:p w14:paraId="6E56DB7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6" w:name="_Toc623702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6"/>
                        </w:p>
                        <w:p w14:paraId="152D6E5F" w14:textId="77777777" w:rsidR="006D4072" w:rsidRDefault="006D4072"/>
                        <w:p w14:paraId="0AEFF0C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7" w:name="_Toc623702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7"/>
                        </w:p>
                        <w:p w14:paraId="31F4D9F6" w14:textId="77777777" w:rsidR="006D4072" w:rsidRDefault="006D4072"/>
                        <w:p w14:paraId="195A79C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8" w:name="_Toc6237020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8"/>
                        </w:p>
                        <w:p w14:paraId="3EFE7EBE" w14:textId="77777777" w:rsidR="006D4072" w:rsidRDefault="006D4072"/>
                        <w:p w14:paraId="4451026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19" w:name="_Toc6237020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19"/>
                        </w:p>
                        <w:p w14:paraId="72D54EC1" w14:textId="77777777" w:rsidR="006D4072" w:rsidRDefault="006D4072"/>
                        <w:p w14:paraId="7C3B243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0" w:name="_Toc623702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0"/>
                        </w:p>
                        <w:p w14:paraId="03E8632A" w14:textId="77777777" w:rsidR="006D4072" w:rsidRDefault="006D4072"/>
                        <w:p w14:paraId="0531036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1" w:name="_Toc623702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1"/>
                        </w:p>
                        <w:p w14:paraId="445B276E" w14:textId="77777777" w:rsidR="006D4072" w:rsidRDefault="006D4072"/>
                        <w:p w14:paraId="7804919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5574534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6251ED2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C04AE7C" w14:textId="77777777" w:rsidR="006D4072" w:rsidRDefault="006D4072"/>
                        <w:p w14:paraId="5AA6D4C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D3D37A6" w14:textId="77777777" w:rsidR="006D4072" w:rsidRDefault="006D4072"/>
                        <w:p w14:paraId="408CA9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2" w:name="_Toc62370210"/>
                          <w:r w:rsidRPr="000F48FD">
                            <w:t>Obsah</w:t>
                          </w:r>
                          <w:bookmarkEnd w:id="1322"/>
                        </w:p>
                        <w:p w14:paraId="6F61D161" w14:textId="77777777" w:rsidR="006D4072" w:rsidRDefault="006D4072"/>
                        <w:p w14:paraId="16AA7638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6827624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485FF1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398BAED" w14:textId="77777777" w:rsidR="006D4072" w:rsidRDefault="006D4072"/>
                        <w:p w14:paraId="5547E33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1E3F1D8" w14:textId="77777777" w:rsidR="006D4072" w:rsidRDefault="006D4072"/>
                        <w:p w14:paraId="60C1CEE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3" w:name="_Toc62370211"/>
                          <w:r w:rsidRPr="000F48FD">
                            <w:t>Obsah</w:t>
                          </w:r>
                          <w:bookmarkEnd w:id="1323"/>
                        </w:p>
                        <w:p w14:paraId="062B28D2" w14:textId="77777777" w:rsidR="006D4072" w:rsidRDefault="006D4072"/>
                        <w:p w14:paraId="40C9BCE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4" w:name="_Toc623702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4"/>
                        </w:p>
                        <w:p w14:paraId="1660E81A" w14:textId="77777777" w:rsidR="006D4072" w:rsidRDefault="006D4072"/>
                        <w:p w14:paraId="1EB4DC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5" w:name="_Toc623702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5"/>
                        </w:p>
                        <w:p w14:paraId="1B79172B" w14:textId="77777777" w:rsidR="006D4072" w:rsidRDefault="006D4072"/>
                        <w:p w14:paraId="0F7A90B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98172334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C0F340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E4C693B" w14:textId="77777777" w:rsidR="006D4072" w:rsidRDefault="006D4072"/>
                        <w:p w14:paraId="746DD12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3FE95E6" w14:textId="77777777" w:rsidR="006D4072" w:rsidRDefault="006D4072"/>
                        <w:p w14:paraId="48C9576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6" w:name="_Toc62370214"/>
                          <w:r w:rsidRPr="000F48FD">
                            <w:t>Obsah</w:t>
                          </w:r>
                          <w:bookmarkEnd w:id="1326"/>
                        </w:p>
                        <w:p w14:paraId="6F2B8CEB" w14:textId="77777777" w:rsidR="006D4072" w:rsidRDefault="006D4072"/>
                        <w:p w14:paraId="74CA0688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99841723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56996A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EC55943" w14:textId="77777777" w:rsidR="006D4072" w:rsidRDefault="006D4072"/>
                        <w:p w14:paraId="33FE3BF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B4EC699" w14:textId="77777777" w:rsidR="006D4072" w:rsidRDefault="006D4072"/>
                        <w:p w14:paraId="5825B5F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7" w:name="_Toc62370215"/>
                          <w:r w:rsidRPr="000F48FD">
                            <w:t>Obsah</w:t>
                          </w:r>
                          <w:bookmarkEnd w:id="1327"/>
                        </w:p>
                        <w:p w14:paraId="39C1E100" w14:textId="77777777" w:rsidR="006D4072" w:rsidRDefault="006D4072"/>
                        <w:p w14:paraId="5DE19F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8" w:name="_Toc623702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8"/>
                        </w:p>
                        <w:p w14:paraId="33C05821" w14:textId="77777777" w:rsidR="006D4072" w:rsidRDefault="006D4072"/>
                        <w:p w14:paraId="7501C3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29" w:name="_Toc623702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29"/>
                        </w:p>
                        <w:p w14:paraId="5FB40E55" w14:textId="77777777" w:rsidR="006D4072" w:rsidRDefault="006D4072"/>
                        <w:p w14:paraId="1996C0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0" w:name="_Toc6237021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0"/>
                        </w:p>
                        <w:p w14:paraId="4774FD99" w14:textId="77777777" w:rsidR="006D4072" w:rsidRDefault="006D4072"/>
                        <w:p w14:paraId="6E31AF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1" w:name="_Toc6237021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1"/>
                        </w:p>
                        <w:p w14:paraId="0332F1F2" w14:textId="77777777" w:rsidR="006D4072" w:rsidRDefault="006D4072"/>
                        <w:p w14:paraId="54787EB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2" w:name="_Toc623702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2"/>
                        </w:p>
                        <w:p w14:paraId="2DA14BD5" w14:textId="77777777" w:rsidR="006D4072" w:rsidRDefault="006D4072"/>
                        <w:p w14:paraId="1FE6FAB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3" w:name="_Toc623702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3"/>
                        </w:p>
                        <w:p w14:paraId="7B2C9A70" w14:textId="77777777" w:rsidR="006D4072" w:rsidRDefault="006D4072"/>
                        <w:p w14:paraId="792DACB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31509254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6848471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7DC305F" w14:textId="77777777" w:rsidR="006D4072" w:rsidRDefault="006D4072"/>
                        <w:p w14:paraId="15387F6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37BA865" w14:textId="77777777" w:rsidR="006D4072" w:rsidRDefault="006D4072"/>
                        <w:p w14:paraId="29F803B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4" w:name="_Toc62370222"/>
                          <w:r w:rsidRPr="000F48FD">
                            <w:t>Obsah</w:t>
                          </w:r>
                          <w:bookmarkEnd w:id="1334"/>
                        </w:p>
                        <w:p w14:paraId="2AB30881" w14:textId="77777777" w:rsidR="006D4072" w:rsidRDefault="006D4072"/>
                        <w:p w14:paraId="3159F6D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9572762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360200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9B978AB" w14:textId="77777777" w:rsidR="006D4072" w:rsidRDefault="006D4072"/>
                        <w:p w14:paraId="5B5726F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97DB7E7" w14:textId="77777777" w:rsidR="006D4072" w:rsidRDefault="006D4072"/>
                        <w:p w14:paraId="2704F64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5" w:name="_Toc62370223"/>
                          <w:r w:rsidRPr="000F48FD">
                            <w:t>Obsah</w:t>
                          </w:r>
                          <w:bookmarkEnd w:id="1335"/>
                        </w:p>
                        <w:p w14:paraId="0468E813" w14:textId="77777777" w:rsidR="006D4072" w:rsidRDefault="006D4072"/>
                        <w:p w14:paraId="479BD20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6" w:name="_Toc623702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6"/>
                        </w:p>
                        <w:p w14:paraId="3FD642EB" w14:textId="77777777" w:rsidR="006D4072" w:rsidRDefault="006D4072"/>
                        <w:p w14:paraId="19D217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7" w:name="_Toc623702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37"/>
                        </w:p>
                        <w:p w14:paraId="2BD97336" w14:textId="77777777" w:rsidR="006D4072" w:rsidRDefault="006D4072"/>
                        <w:p w14:paraId="5025A47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92176524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F22B4B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17B50EF" w14:textId="77777777" w:rsidR="006D4072" w:rsidRDefault="006D4072"/>
                        <w:p w14:paraId="72DC97B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3B659B3" w14:textId="77777777" w:rsidR="006D4072" w:rsidRDefault="006D4072"/>
                        <w:p w14:paraId="559BE8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8" w:name="_Toc62370226"/>
                          <w:r w:rsidRPr="000F48FD">
                            <w:t>Obsah</w:t>
                          </w:r>
                          <w:bookmarkEnd w:id="1338"/>
                        </w:p>
                        <w:p w14:paraId="59405E84" w14:textId="77777777" w:rsidR="006D4072" w:rsidRDefault="006D4072"/>
                        <w:p w14:paraId="1576C2B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94934484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818113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E5929B3" w14:textId="77777777" w:rsidR="006D4072" w:rsidRDefault="006D4072"/>
                        <w:p w14:paraId="5DA16CC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4D6E357" w14:textId="77777777" w:rsidR="006D4072" w:rsidRDefault="006D4072"/>
                        <w:p w14:paraId="12DC3A4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39" w:name="_Toc62370227"/>
                          <w:r w:rsidRPr="000F48FD">
                            <w:t>Obsah</w:t>
                          </w:r>
                          <w:bookmarkEnd w:id="1339"/>
                        </w:p>
                        <w:p w14:paraId="25B57092" w14:textId="77777777" w:rsidR="006D4072" w:rsidRDefault="006D4072"/>
                        <w:p w14:paraId="3CAC47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0" w:name="_Toc623702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0"/>
                        </w:p>
                        <w:p w14:paraId="3837A8D7" w14:textId="77777777" w:rsidR="006D4072" w:rsidRDefault="006D4072"/>
                        <w:p w14:paraId="4A551A7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1" w:name="_Toc623702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1"/>
                        </w:p>
                        <w:p w14:paraId="3DE549AE" w14:textId="77777777" w:rsidR="006D4072" w:rsidRDefault="006D4072"/>
                        <w:p w14:paraId="20487B1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2" w:name="_Toc6237023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2"/>
                        </w:p>
                        <w:p w14:paraId="17A7FEC0" w14:textId="77777777" w:rsidR="006D4072" w:rsidRDefault="006D4072"/>
                        <w:p w14:paraId="22E4BED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3" w:name="_Toc6237023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3"/>
                        </w:p>
                        <w:p w14:paraId="3C7A8664" w14:textId="77777777" w:rsidR="006D4072" w:rsidRDefault="006D4072"/>
                        <w:p w14:paraId="438271F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4" w:name="_Toc623702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4"/>
                        </w:p>
                        <w:p w14:paraId="7E5AB6B7" w14:textId="77777777" w:rsidR="006D4072" w:rsidRDefault="006D4072"/>
                        <w:p w14:paraId="79208E3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5" w:name="_Toc623702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5"/>
                        </w:p>
                        <w:p w14:paraId="70FC4751" w14:textId="77777777" w:rsidR="006D4072" w:rsidRDefault="006D4072"/>
                        <w:p w14:paraId="1948D3F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6" w:name="_Toc623702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6"/>
                        </w:p>
                        <w:p w14:paraId="19F81647" w14:textId="77777777" w:rsidR="006D4072" w:rsidRDefault="006D4072"/>
                        <w:p w14:paraId="5D7B651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7" w:name="_Toc623702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7"/>
                        </w:p>
                        <w:p w14:paraId="61E18E73" w14:textId="77777777" w:rsidR="006D4072" w:rsidRDefault="006D4072"/>
                        <w:p w14:paraId="2522B7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8" w:name="_Toc623702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8"/>
                        </w:p>
                        <w:p w14:paraId="3FF8E8BB" w14:textId="77777777" w:rsidR="006D4072" w:rsidRDefault="006D4072"/>
                        <w:p w14:paraId="4B0531E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49" w:name="_Toc623702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49"/>
                        </w:p>
                        <w:p w14:paraId="2157B725" w14:textId="77777777" w:rsidR="006D4072" w:rsidRDefault="006D4072"/>
                        <w:p w14:paraId="3D19CC9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0" w:name="_Toc623702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0"/>
                        </w:p>
                        <w:p w14:paraId="21C9FDD8" w14:textId="77777777" w:rsidR="006D4072" w:rsidRDefault="006D4072"/>
                        <w:p w14:paraId="5D1C042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1" w:name="_Toc623702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1"/>
                        </w:p>
                        <w:p w14:paraId="16D877AF" w14:textId="77777777" w:rsidR="006D4072" w:rsidRDefault="006D4072"/>
                        <w:p w14:paraId="09741F7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2" w:name="_Toc623702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2"/>
                        </w:p>
                        <w:p w14:paraId="46E6BB44" w14:textId="77777777" w:rsidR="006D4072" w:rsidRDefault="006D4072"/>
                        <w:p w14:paraId="1CAB06A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3" w:name="_Toc623702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3"/>
                        </w:p>
                        <w:p w14:paraId="682B2489" w14:textId="77777777" w:rsidR="006D4072" w:rsidRDefault="006D4072"/>
                        <w:p w14:paraId="5A257CE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4" w:name="_Toc6237024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4"/>
                        </w:p>
                        <w:p w14:paraId="6B3486CC" w14:textId="77777777" w:rsidR="006D4072" w:rsidRDefault="006D4072"/>
                        <w:p w14:paraId="59242FC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5" w:name="_Toc6237024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5"/>
                        </w:p>
                        <w:p w14:paraId="5C48CB77" w14:textId="77777777" w:rsidR="006D4072" w:rsidRDefault="006D4072"/>
                        <w:p w14:paraId="6FB2719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6" w:name="_Toc623702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6"/>
                        </w:p>
                        <w:p w14:paraId="2BBC9422" w14:textId="77777777" w:rsidR="006D4072" w:rsidRDefault="006D4072"/>
                        <w:p w14:paraId="7C8BB3F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7" w:name="_Toc623702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7"/>
                        </w:p>
                        <w:p w14:paraId="16830B5B" w14:textId="77777777" w:rsidR="006D4072" w:rsidRDefault="006D4072"/>
                        <w:p w14:paraId="3C575DA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8" w:name="_Toc623702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8"/>
                        </w:p>
                        <w:p w14:paraId="7EAFAC78" w14:textId="77777777" w:rsidR="006D4072" w:rsidRDefault="006D4072"/>
                        <w:p w14:paraId="347886A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59" w:name="_Toc623702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59"/>
                        </w:p>
                        <w:p w14:paraId="0ED1C541" w14:textId="77777777" w:rsidR="006D4072" w:rsidRDefault="006D4072"/>
                        <w:p w14:paraId="2088FE4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0" w:name="_Toc623702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0"/>
                        </w:p>
                        <w:p w14:paraId="428F64A0" w14:textId="77777777" w:rsidR="006D4072" w:rsidRDefault="006D4072"/>
                        <w:p w14:paraId="1214138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1" w:name="_Toc623702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1"/>
                        </w:p>
                        <w:p w14:paraId="273D43B6" w14:textId="77777777" w:rsidR="006D4072" w:rsidRDefault="006D4072"/>
                        <w:p w14:paraId="745B5CA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2" w:name="_Toc6237025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2"/>
                        </w:p>
                        <w:p w14:paraId="6FFE7411" w14:textId="77777777" w:rsidR="006D4072" w:rsidRDefault="006D4072"/>
                        <w:p w14:paraId="0FB7A4B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3" w:name="_Toc6237025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3"/>
                        </w:p>
                        <w:p w14:paraId="1335DF2A" w14:textId="77777777" w:rsidR="006D4072" w:rsidRDefault="006D4072"/>
                        <w:p w14:paraId="14BEFEF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4" w:name="_Toc623702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4"/>
                        </w:p>
                        <w:p w14:paraId="7E47FFC0" w14:textId="77777777" w:rsidR="006D4072" w:rsidRDefault="006D4072"/>
                        <w:p w14:paraId="2B2B67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5" w:name="_Toc623702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5"/>
                        </w:p>
                        <w:p w14:paraId="3B2F8CC5" w14:textId="77777777" w:rsidR="006D4072" w:rsidRDefault="006D4072"/>
                        <w:p w14:paraId="2A383C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6" w:name="_Toc6237025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6"/>
                        </w:p>
                        <w:p w14:paraId="4A76F483" w14:textId="77777777" w:rsidR="006D4072" w:rsidRDefault="006D4072"/>
                        <w:p w14:paraId="508F2DE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7" w:name="_Toc6237025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7"/>
                        </w:p>
                        <w:p w14:paraId="1FE057AD" w14:textId="77777777" w:rsidR="006D4072" w:rsidRDefault="006D4072"/>
                        <w:p w14:paraId="7C90452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8" w:name="_Toc623702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8"/>
                        </w:p>
                        <w:p w14:paraId="45B93FE2" w14:textId="77777777" w:rsidR="006D4072" w:rsidRDefault="006D4072"/>
                        <w:p w14:paraId="6ED497C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69" w:name="_Toc623702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69"/>
                        </w:p>
                        <w:p w14:paraId="6CD026A7" w14:textId="77777777" w:rsidR="006D4072" w:rsidRDefault="006D4072"/>
                        <w:p w14:paraId="0867C1B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437100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F7E61D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E7D4ED2" w14:textId="77777777" w:rsidR="006D4072" w:rsidRDefault="006D4072"/>
                        <w:p w14:paraId="2845D1F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993C393" w14:textId="77777777" w:rsidR="006D4072" w:rsidRDefault="006D4072"/>
                        <w:p w14:paraId="54C29AA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0" w:name="_Toc62370258"/>
                          <w:r w:rsidRPr="000F48FD">
                            <w:t>Obsah</w:t>
                          </w:r>
                          <w:bookmarkEnd w:id="1370"/>
                        </w:p>
                        <w:p w14:paraId="48B38747" w14:textId="77777777" w:rsidR="006D4072" w:rsidRDefault="006D4072"/>
                        <w:p w14:paraId="2A5998B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53551067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A4584B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8015C8F" w14:textId="77777777" w:rsidR="006D4072" w:rsidRDefault="006D4072"/>
                        <w:p w14:paraId="1748D25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FBAE94A" w14:textId="77777777" w:rsidR="006D4072" w:rsidRDefault="006D4072"/>
                        <w:p w14:paraId="20949B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1" w:name="_Toc62370259"/>
                          <w:r w:rsidRPr="000F48FD">
                            <w:t>Obsah</w:t>
                          </w:r>
                          <w:bookmarkEnd w:id="1371"/>
                        </w:p>
                        <w:p w14:paraId="002C6147" w14:textId="77777777" w:rsidR="006D4072" w:rsidRDefault="006D4072"/>
                        <w:p w14:paraId="419C9B2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2" w:name="_Toc623702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2"/>
                        </w:p>
                        <w:p w14:paraId="2FF960D8" w14:textId="77777777" w:rsidR="006D4072" w:rsidRDefault="006D4072"/>
                        <w:p w14:paraId="0D05046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3" w:name="_Toc623702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3"/>
                        </w:p>
                        <w:p w14:paraId="1485C2C6" w14:textId="77777777" w:rsidR="006D4072" w:rsidRDefault="006D4072"/>
                        <w:p w14:paraId="6A8DEEF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81245722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216173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485280C" w14:textId="77777777" w:rsidR="006D4072" w:rsidRDefault="006D4072"/>
                        <w:p w14:paraId="035DF50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68DEEE0" w14:textId="77777777" w:rsidR="006D4072" w:rsidRDefault="006D4072"/>
                        <w:p w14:paraId="4E11DF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4" w:name="_Toc62370262"/>
                          <w:r w:rsidRPr="000F48FD">
                            <w:t>Obsah</w:t>
                          </w:r>
                          <w:bookmarkEnd w:id="1374"/>
                        </w:p>
                        <w:p w14:paraId="1EB1EFE3" w14:textId="77777777" w:rsidR="006D4072" w:rsidRDefault="006D4072"/>
                        <w:p w14:paraId="2B4CA4C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8842824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65AC49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3354560" w14:textId="77777777" w:rsidR="006D4072" w:rsidRDefault="006D4072"/>
                        <w:p w14:paraId="3DB3504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31AF2C2" w14:textId="77777777" w:rsidR="006D4072" w:rsidRDefault="006D4072"/>
                        <w:p w14:paraId="5BDFBC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5" w:name="_Toc62370263"/>
                          <w:r w:rsidRPr="000F48FD">
                            <w:t>Obsah</w:t>
                          </w:r>
                          <w:bookmarkEnd w:id="1375"/>
                        </w:p>
                        <w:p w14:paraId="315C5F12" w14:textId="77777777" w:rsidR="006D4072" w:rsidRDefault="006D4072"/>
                        <w:p w14:paraId="3FB7FCA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6" w:name="_Toc623702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6"/>
                        </w:p>
                        <w:p w14:paraId="10642E3F" w14:textId="77777777" w:rsidR="006D4072" w:rsidRDefault="006D4072"/>
                        <w:p w14:paraId="6E4ED4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7" w:name="_Toc623702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7"/>
                        </w:p>
                        <w:p w14:paraId="6135FDCD" w14:textId="77777777" w:rsidR="006D4072" w:rsidRDefault="006D4072"/>
                        <w:p w14:paraId="6F5691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8" w:name="_Toc6237026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8"/>
                        </w:p>
                        <w:p w14:paraId="6723D6EF" w14:textId="77777777" w:rsidR="006D4072" w:rsidRDefault="006D4072"/>
                        <w:p w14:paraId="64F9860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79" w:name="_Toc6237026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79"/>
                        </w:p>
                        <w:p w14:paraId="5397E0BC" w14:textId="77777777" w:rsidR="006D4072" w:rsidRDefault="006D4072"/>
                        <w:p w14:paraId="049561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0" w:name="_Toc623702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0"/>
                        </w:p>
                        <w:p w14:paraId="71C9E667" w14:textId="77777777" w:rsidR="006D4072" w:rsidRDefault="006D4072"/>
                        <w:p w14:paraId="6998F02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1" w:name="_Toc623702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1"/>
                        </w:p>
                        <w:p w14:paraId="2B4125CA" w14:textId="77777777" w:rsidR="006D4072" w:rsidRDefault="006D4072"/>
                        <w:p w14:paraId="7D537D4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4827291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6F96D1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9DB385E" w14:textId="77777777" w:rsidR="006D4072" w:rsidRDefault="006D4072"/>
                        <w:p w14:paraId="5A0E314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858DC4" w14:textId="77777777" w:rsidR="006D4072" w:rsidRDefault="006D4072"/>
                        <w:p w14:paraId="379C86A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2" w:name="_Toc62370270"/>
                          <w:r w:rsidRPr="000F48FD">
                            <w:t>Obsah</w:t>
                          </w:r>
                          <w:bookmarkEnd w:id="1382"/>
                        </w:p>
                        <w:p w14:paraId="0AE65E42" w14:textId="77777777" w:rsidR="006D4072" w:rsidRDefault="006D4072"/>
                        <w:p w14:paraId="42BAB62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1859772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FEC095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2FD18E" w14:textId="77777777" w:rsidR="006D4072" w:rsidRDefault="006D4072"/>
                        <w:p w14:paraId="5E872B3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2910BB0" w14:textId="77777777" w:rsidR="006D4072" w:rsidRDefault="006D4072"/>
                        <w:p w14:paraId="117A0F5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3" w:name="_Toc62370271"/>
                          <w:r w:rsidRPr="000F48FD">
                            <w:t>Obsah</w:t>
                          </w:r>
                          <w:bookmarkEnd w:id="1383"/>
                        </w:p>
                        <w:p w14:paraId="12AB637D" w14:textId="77777777" w:rsidR="006D4072" w:rsidRDefault="006D4072"/>
                        <w:p w14:paraId="5414659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4" w:name="_Toc623702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4"/>
                        </w:p>
                        <w:p w14:paraId="2D8A07A8" w14:textId="77777777" w:rsidR="006D4072" w:rsidRDefault="006D4072"/>
                        <w:p w14:paraId="23547B8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5" w:name="_Toc623702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5"/>
                        </w:p>
                        <w:p w14:paraId="7B145038" w14:textId="77777777" w:rsidR="006D4072" w:rsidRDefault="006D4072"/>
                        <w:p w14:paraId="5556748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83730541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0C1F09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B384AAA" w14:textId="77777777" w:rsidR="006D4072" w:rsidRDefault="006D4072"/>
                        <w:p w14:paraId="19954C6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F9FD8F1" w14:textId="77777777" w:rsidR="006D4072" w:rsidRDefault="006D4072"/>
                        <w:p w14:paraId="025255C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6" w:name="_Toc62370274"/>
                          <w:r w:rsidRPr="000F48FD">
                            <w:t>Obsah</w:t>
                          </w:r>
                          <w:bookmarkEnd w:id="1386"/>
                        </w:p>
                        <w:p w14:paraId="2BB10D3B" w14:textId="77777777" w:rsidR="006D4072" w:rsidRDefault="006D4072"/>
                        <w:p w14:paraId="42555FC9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9408970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0487A3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7853B70" w14:textId="77777777" w:rsidR="006D4072" w:rsidRDefault="006D4072"/>
                        <w:p w14:paraId="2D461F0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620A26F" w14:textId="77777777" w:rsidR="006D4072" w:rsidRDefault="006D4072"/>
                        <w:p w14:paraId="5D046F3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7" w:name="_Toc62370275"/>
                          <w:r w:rsidRPr="000F48FD">
                            <w:t>Obsah</w:t>
                          </w:r>
                          <w:bookmarkEnd w:id="1387"/>
                        </w:p>
                        <w:p w14:paraId="0E2A6FD0" w14:textId="77777777" w:rsidR="006D4072" w:rsidRDefault="006D4072"/>
                        <w:p w14:paraId="0D103D3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8" w:name="_Toc623702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8"/>
                        </w:p>
                        <w:p w14:paraId="4308C809" w14:textId="77777777" w:rsidR="006D4072" w:rsidRDefault="006D4072"/>
                        <w:p w14:paraId="42EEDA6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89" w:name="_Toc623702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89"/>
                        </w:p>
                        <w:p w14:paraId="603EB402" w14:textId="77777777" w:rsidR="006D4072" w:rsidRDefault="006D4072"/>
                        <w:p w14:paraId="608C88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0" w:name="_Toc623702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0"/>
                        </w:p>
                        <w:p w14:paraId="0A6A9153" w14:textId="77777777" w:rsidR="006D4072" w:rsidRDefault="006D4072"/>
                        <w:p w14:paraId="3555E23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1" w:name="_Toc623702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1"/>
                        </w:p>
                        <w:p w14:paraId="3AD503C5" w14:textId="77777777" w:rsidR="006D4072" w:rsidRDefault="006D4072"/>
                        <w:p w14:paraId="18FE6C9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2" w:name="_Toc623702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2"/>
                        </w:p>
                        <w:p w14:paraId="7398B664" w14:textId="77777777" w:rsidR="006D4072" w:rsidRDefault="006D4072"/>
                        <w:p w14:paraId="449A1CD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3" w:name="_Toc623702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3"/>
                        </w:p>
                        <w:p w14:paraId="6751C137" w14:textId="77777777" w:rsidR="006D4072" w:rsidRDefault="006D4072"/>
                        <w:p w14:paraId="466E5C0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4" w:name="_Toc6237028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4"/>
                        </w:p>
                        <w:p w14:paraId="12CC8A54" w14:textId="77777777" w:rsidR="006D4072" w:rsidRDefault="006D4072"/>
                        <w:p w14:paraId="4BE3649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5" w:name="_Toc6237028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5"/>
                        </w:p>
                        <w:p w14:paraId="6D962DBF" w14:textId="77777777" w:rsidR="006D4072" w:rsidRDefault="006D4072"/>
                        <w:p w14:paraId="3565EA2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6" w:name="_Toc623702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6"/>
                        </w:p>
                        <w:p w14:paraId="21D3C3A4" w14:textId="77777777" w:rsidR="006D4072" w:rsidRDefault="006D4072"/>
                        <w:p w14:paraId="5405214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7" w:name="_Toc623702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7"/>
                        </w:p>
                        <w:p w14:paraId="63DA6B32" w14:textId="77777777" w:rsidR="006D4072" w:rsidRDefault="006D4072"/>
                        <w:p w14:paraId="4D4F452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8" w:name="_Toc623702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8"/>
                        </w:p>
                        <w:p w14:paraId="751D3A97" w14:textId="77777777" w:rsidR="006D4072" w:rsidRDefault="006D4072"/>
                        <w:p w14:paraId="7D5DA6F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399" w:name="_Toc623702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399"/>
                        </w:p>
                        <w:p w14:paraId="0CDC4D19" w14:textId="77777777" w:rsidR="006D4072" w:rsidRDefault="006D4072"/>
                        <w:p w14:paraId="7A865E1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0" w:name="_Toc623702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0"/>
                        </w:p>
                        <w:p w14:paraId="0FD3B5E7" w14:textId="77777777" w:rsidR="006D4072" w:rsidRDefault="006D4072"/>
                        <w:p w14:paraId="47F61E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1" w:name="_Toc623702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1"/>
                        </w:p>
                        <w:p w14:paraId="480F68A3" w14:textId="77777777" w:rsidR="006D4072" w:rsidRDefault="006D4072"/>
                        <w:p w14:paraId="122E0CC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10298211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BAE21A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24D4C26" w14:textId="77777777" w:rsidR="006D4072" w:rsidRDefault="006D4072"/>
                        <w:p w14:paraId="5A6F10C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1E3FE0E" w14:textId="77777777" w:rsidR="006D4072" w:rsidRDefault="006D4072"/>
                        <w:p w14:paraId="529655C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2" w:name="_Toc62370290"/>
                          <w:r w:rsidRPr="000F48FD">
                            <w:t>Obsah</w:t>
                          </w:r>
                          <w:bookmarkEnd w:id="1402"/>
                        </w:p>
                        <w:p w14:paraId="6C655BFA" w14:textId="77777777" w:rsidR="006D4072" w:rsidRDefault="006D4072"/>
                        <w:p w14:paraId="078677D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97474854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CB11E7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1E9C7FE" w14:textId="77777777" w:rsidR="006D4072" w:rsidRDefault="006D4072"/>
                        <w:p w14:paraId="40AA272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AADC343" w14:textId="77777777" w:rsidR="006D4072" w:rsidRDefault="006D4072"/>
                        <w:p w14:paraId="5728B9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3" w:name="_Toc62370291"/>
                          <w:r w:rsidRPr="000F48FD">
                            <w:t>Obsah</w:t>
                          </w:r>
                          <w:bookmarkEnd w:id="1403"/>
                        </w:p>
                        <w:p w14:paraId="5073A774" w14:textId="77777777" w:rsidR="006D4072" w:rsidRDefault="006D4072"/>
                        <w:p w14:paraId="7FEBDBB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4" w:name="_Toc623702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4"/>
                        </w:p>
                        <w:p w14:paraId="1659D042" w14:textId="77777777" w:rsidR="006D4072" w:rsidRDefault="006D4072"/>
                        <w:p w14:paraId="0E972B5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5" w:name="_Toc623702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5"/>
                        </w:p>
                        <w:p w14:paraId="5866D816" w14:textId="77777777" w:rsidR="006D4072" w:rsidRDefault="006D4072"/>
                        <w:p w14:paraId="7C7CAD4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705622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560FEB6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BC6EF97" w14:textId="77777777" w:rsidR="006D4072" w:rsidRDefault="006D4072"/>
                        <w:p w14:paraId="59E2428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81F2A9B" w14:textId="77777777" w:rsidR="006D4072" w:rsidRDefault="006D4072"/>
                        <w:p w14:paraId="3EB255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6" w:name="_Toc62370294"/>
                          <w:r w:rsidRPr="000F48FD">
                            <w:t>Obsah</w:t>
                          </w:r>
                          <w:bookmarkEnd w:id="1406"/>
                        </w:p>
                        <w:p w14:paraId="5A9721DD" w14:textId="77777777" w:rsidR="006D4072" w:rsidRDefault="006D4072"/>
                        <w:p w14:paraId="72FB0109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61351507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263A9B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47367B0" w14:textId="77777777" w:rsidR="006D4072" w:rsidRDefault="006D4072"/>
                        <w:p w14:paraId="3A5DB55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8027B62" w14:textId="77777777" w:rsidR="006D4072" w:rsidRDefault="006D4072"/>
                        <w:p w14:paraId="524441F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7" w:name="_Toc62370295"/>
                          <w:r w:rsidRPr="000F48FD">
                            <w:t>Obsah</w:t>
                          </w:r>
                          <w:bookmarkEnd w:id="1407"/>
                        </w:p>
                        <w:p w14:paraId="1FA3284D" w14:textId="77777777" w:rsidR="006D4072" w:rsidRDefault="006D4072"/>
                        <w:p w14:paraId="514DD2B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8" w:name="_Toc623702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8"/>
                        </w:p>
                        <w:p w14:paraId="3199678F" w14:textId="77777777" w:rsidR="006D4072" w:rsidRDefault="006D4072"/>
                        <w:p w14:paraId="6526B1D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09" w:name="_Toc623702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09"/>
                        </w:p>
                        <w:p w14:paraId="188062BD" w14:textId="77777777" w:rsidR="006D4072" w:rsidRDefault="006D4072"/>
                        <w:p w14:paraId="1058AEE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0" w:name="_Toc623702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0"/>
                        </w:p>
                        <w:p w14:paraId="353A76E9" w14:textId="77777777" w:rsidR="006D4072" w:rsidRDefault="006D4072"/>
                        <w:p w14:paraId="1EF09BD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1" w:name="_Toc623702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1"/>
                        </w:p>
                        <w:p w14:paraId="0F966C3B" w14:textId="77777777" w:rsidR="006D4072" w:rsidRDefault="006D4072"/>
                        <w:p w14:paraId="18C2DBF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2" w:name="_Toc623703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2"/>
                        </w:p>
                        <w:p w14:paraId="067D65FB" w14:textId="77777777" w:rsidR="006D4072" w:rsidRDefault="006D4072"/>
                        <w:p w14:paraId="13BDFA1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3" w:name="_Toc623703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3"/>
                        </w:p>
                        <w:p w14:paraId="7A302F20" w14:textId="77777777" w:rsidR="006D4072" w:rsidRDefault="006D4072"/>
                        <w:p w14:paraId="258CD89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40387918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275EA76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549B066" w14:textId="77777777" w:rsidR="006D4072" w:rsidRDefault="006D4072"/>
                        <w:p w14:paraId="270134E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457B239" w14:textId="77777777" w:rsidR="006D4072" w:rsidRDefault="006D4072"/>
                        <w:p w14:paraId="635D1DE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4" w:name="_Toc62370302"/>
                          <w:r w:rsidRPr="000F48FD">
                            <w:t>Obsah</w:t>
                          </w:r>
                          <w:bookmarkEnd w:id="1414"/>
                        </w:p>
                        <w:p w14:paraId="06512806" w14:textId="77777777" w:rsidR="006D4072" w:rsidRDefault="006D4072"/>
                        <w:p w14:paraId="7279206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51804057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BDC1DE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673F9B7" w14:textId="77777777" w:rsidR="006D4072" w:rsidRDefault="006D4072"/>
                        <w:p w14:paraId="1A3FB04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85B7D79" w14:textId="77777777" w:rsidR="006D4072" w:rsidRDefault="006D4072"/>
                        <w:p w14:paraId="08E95C5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5" w:name="_Toc62370303"/>
                          <w:r w:rsidRPr="000F48FD">
                            <w:t>Obsah</w:t>
                          </w:r>
                          <w:bookmarkEnd w:id="1415"/>
                        </w:p>
                        <w:p w14:paraId="7B87E664" w14:textId="77777777" w:rsidR="006D4072" w:rsidRDefault="006D4072"/>
                        <w:p w14:paraId="279E8F6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6" w:name="_Toc623703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6"/>
                        </w:p>
                        <w:p w14:paraId="08F02CAD" w14:textId="77777777" w:rsidR="006D4072" w:rsidRDefault="006D4072"/>
                        <w:p w14:paraId="00EE9C8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7" w:name="_Toc623703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17"/>
                        </w:p>
                        <w:p w14:paraId="5CF88D6F" w14:textId="77777777" w:rsidR="006D4072" w:rsidRDefault="006D4072"/>
                        <w:p w14:paraId="4656CEB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00304698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B451D4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581A5C7" w14:textId="77777777" w:rsidR="006D4072" w:rsidRDefault="006D4072"/>
                        <w:p w14:paraId="09C1B3D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71CEBFC" w14:textId="77777777" w:rsidR="006D4072" w:rsidRDefault="006D4072"/>
                        <w:p w14:paraId="5B961B2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8" w:name="_Toc62370306"/>
                          <w:r w:rsidRPr="000F48FD">
                            <w:t>Obsah</w:t>
                          </w:r>
                          <w:bookmarkEnd w:id="1418"/>
                        </w:p>
                        <w:p w14:paraId="289D9E7C" w14:textId="77777777" w:rsidR="006D4072" w:rsidRDefault="006D4072"/>
                        <w:p w14:paraId="41D5CEA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946331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26644D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86CF52D" w14:textId="77777777" w:rsidR="006D4072" w:rsidRDefault="006D4072"/>
                        <w:p w14:paraId="3706BB3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8489D66" w14:textId="77777777" w:rsidR="006D4072" w:rsidRDefault="006D4072"/>
                        <w:p w14:paraId="34CB0D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19" w:name="_Toc62370307"/>
                          <w:r w:rsidRPr="000F48FD">
                            <w:t>Obsah</w:t>
                          </w:r>
                          <w:bookmarkEnd w:id="1419"/>
                        </w:p>
                        <w:p w14:paraId="6CE1F597" w14:textId="77777777" w:rsidR="006D4072" w:rsidRDefault="006D4072"/>
                        <w:p w14:paraId="3397A06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0" w:name="_Toc623703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0"/>
                        </w:p>
                        <w:p w14:paraId="5AF1AE0A" w14:textId="77777777" w:rsidR="006D4072" w:rsidRDefault="006D4072"/>
                        <w:p w14:paraId="04AEA3E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1" w:name="_Toc623703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1"/>
                        </w:p>
                        <w:p w14:paraId="3AD3A353" w14:textId="77777777" w:rsidR="006D4072" w:rsidRDefault="006D4072"/>
                        <w:p w14:paraId="642D740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2" w:name="_Toc6237031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2"/>
                        </w:p>
                        <w:p w14:paraId="3EC91852" w14:textId="77777777" w:rsidR="006D4072" w:rsidRDefault="006D4072"/>
                        <w:p w14:paraId="43B6CB3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3" w:name="_Toc6237031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3"/>
                        </w:p>
                        <w:p w14:paraId="569EFD7B" w14:textId="77777777" w:rsidR="006D4072" w:rsidRDefault="006D4072"/>
                        <w:p w14:paraId="2C6F453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4" w:name="_Toc623703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4"/>
                        </w:p>
                        <w:p w14:paraId="43BFB157" w14:textId="77777777" w:rsidR="006D4072" w:rsidRDefault="006D4072"/>
                        <w:p w14:paraId="2C03265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5" w:name="_Toc623703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5"/>
                        </w:p>
                        <w:p w14:paraId="0FE2488C" w14:textId="77777777" w:rsidR="006D4072" w:rsidRDefault="006D4072"/>
                        <w:p w14:paraId="7705E92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6" w:name="_Toc6237031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6"/>
                        </w:p>
                        <w:p w14:paraId="38CDF274" w14:textId="77777777" w:rsidR="006D4072" w:rsidRDefault="006D4072"/>
                        <w:p w14:paraId="4FDB270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7" w:name="_Toc6237031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7"/>
                        </w:p>
                        <w:p w14:paraId="25751E0C" w14:textId="77777777" w:rsidR="006D4072" w:rsidRDefault="006D4072"/>
                        <w:p w14:paraId="190E786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8" w:name="_Toc623703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8"/>
                        </w:p>
                        <w:p w14:paraId="5B2E7457" w14:textId="77777777" w:rsidR="006D4072" w:rsidRDefault="006D4072"/>
                        <w:p w14:paraId="203214C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29" w:name="_Toc623703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29"/>
                        </w:p>
                        <w:p w14:paraId="3C541B11" w14:textId="77777777" w:rsidR="006D4072" w:rsidRDefault="006D4072"/>
                        <w:p w14:paraId="019F2F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0" w:name="_Toc6237031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0"/>
                        </w:p>
                        <w:p w14:paraId="52FE34EB" w14:textId="77777777" w:rsidR="006D4072" w:rsidRDefault="006D4072"/>
                        <w:p w14:paraId="7D41007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1" w:name="_Toc6237031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1"/>
                        </w:p>
                        <w:p w14:paraId="41BB225B" w14:textId="77777777" w:rsidR="006D4072" w:rsidRDefault="006D4072"/>
                        <w:p w14:paraId="4321CA2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2" w:name="_Toc623703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2"/>
                        </w:p>
                        <w:p w14:paraId="02555D37" w14:textId="77777777" w:rsidR="006D4072" w:rsidRDefault="006D4072"/>
                        <w:p w14:paraId="1FE5C40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3" w:name="_Toc623703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3"/>
                        </w:p>
                        <w:p w14:paraId="4C9EDBA0" w14:textId="77777777" w:rsidR="006D4072" w:rsidRDefault="006D4072"/>
                        <w:p w14:paraId="055C5CC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4" w:name="_Toc6237032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4"/>
                        </w:p>
                        <w:p w14:paraId="435EDA23" w14:textId="77777777" w:rsidR="006D4072" w:rsidRDefault="006D4072"/>
                        <w:p w14:paraId="28E346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5" w:name="_Toc6237032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5"/>
                        </w:p>
                        <w:p w14:paraId="32232199" w14:textId="77777777" w:rsidR="006D4072" w:rsidRDefault="006D4072"/>
                        <w:p w14:paraId="08CCA7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6" w:name="_Toc623703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6"/>
                        </w:p>
                        <w:p w14:paraId="2E4B4670" w14:textId="77777777" w:rsidR="006D4072" w:rsidRDefault="006D4072"/>
                        <w:p w14:paraId="18DA158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7" w:name="_Toc623703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7"/>
                        </w:p>
                        <w:p w14:paraId="0179740E" w14:textId="77777777" w:rsidR="006D4072" w:rsidRDefault="006D4072"/>
                        <w:p w14:paraId="2B65E88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8" w:name="_Toc623703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8"/>
                        </w:p>
                        <w:p w14:paraId="7F9703D2" w14:textId="77777777" w:rsidR="006D4072" w:rsidRDefault="006D4072"/>
                        <w:p w14:paraId="5F7A872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39" w:name="_Toc623703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39"/>
                        </w:p>
                        <w:p w14:paraId="7A9F24E6" w14:textId="77777777" w:rsidR="006D4072" w:rsidRDefault="006D4072"/>
                        <w:p w14:paraId="46578DE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0" w:name="_Toc623703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0"/>
                        </w:p>
                        <w:p w14:paraId="27ECBF66" w14:textId="77777777" w:rsidR="006D4072" w:rsidRDefault="006D4072"/>
                        <w:p w14:paraId="407781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1" w:name="_Toc623703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1"/>
                        </w:p>
                        <w:p w14:paraId="439D9C45" w14:textId="77777777" w:rsidR="006D4072" w:rsidRDefault="006D4072"/>
                        <w:p w14:paraId="1080DBC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2" w:name="_Toc6237033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2"/>
                        </w:p>
                        <w:p w14:paraId="3A7C63E5" w14:textId="77777777" w:rsidR="006D4072" w:rsidRDefault="006D4072"/>
                        <w:p w14:paraId="511112A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3" w:name="_Toc6237033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3"/>
                        </w:p>
                        <w:p w14:paraId="17061918" w14:textId="77777777" w:rsidR="006D4072" w:rsidRDefault="006D4072"/>
                        <w:p w14:paraId="5FFD619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4" w:name="_Toc623703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4"/>
                        </w:p>
                        <w:p w14:paraId="1694EC31" w14:textId="77777777" w:rsidR="006D4072" w:rsidRDefault="006D4072"/>
                        <w:p w14:paraId="6A35D89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5" w:name="_Toc623703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5"/>
                        </w:p>
                        <w:p w14:paraId="2EC2C298" w14:textId="77777777" w:rsidR="006D4072" w:rsidRDefault="006D4072"/>
                        <w:p w14:paraId="00AFFB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6" w:name="_Toc623703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6"/>
                        </w:p>
                        <w:p w14:paraId="7A4AF6D3" w14:textId="77777777" w:rsidR="006D4072" w:rsidRDefault="006D4072"/>
                        <w:p w14:paraId="28EBE6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7" w:name="_Toc623703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7"/>
                        </w:p>
                        <w:p w14:paraId="7D0600A9" w14:textId="77777777" w:rsidR="006D4072" w:rsidRDefault="006D4072"/>
                        <w:p w14:paraId="6A543DF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8" w:name="_Toc623703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8"/>
                        </w:p>
                        <w:p w14:paraId="3CD92BC8" w14:textId="77777777" w:rsidR="006D4072" w:rsidRDefault="006D4072"/>
                        <w:p w14:paraId="72715A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49" w:name="_Toc623703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49"/>
                        </w:p>
                        <w:p w14:paraId="01A3AEC6" w14:textId="77777777" w:rsidR="006D4072" w:rsidRDefault="006D4072"/>
                        <w:p w14:paraId="7F749C7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0" w:name="_Toc623703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0"/>
                        </w:p>
                        <w:p w14:paraId="37A2BC4C" w14:textId="77777777" w:rsidR="006D4072" w:rsidRDefault="006D4072"/>
                        <w:p w14:paraId="791E90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1" w:name="_Toc623703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1"/>
                        </w:p>
                        <w:p w14:paraId="24A585C7" w14:textId="77777777" w:rsidR="006D4072" w:rsidRDefault="006D4072"/>
                        <w:p w14:paraId="7D09E8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2" w:name="_Toc623703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2"/>
                        </w:p>
                        <w:p w14:paraId="002776B9" w14:textId="77777777" w:rsidR="006D4072" w:rsidRDefault="006D4072"/>
                        <w:p w14:paraId="05023CE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3" w:name="_Toc623703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3"/>
                        </w:p>
                        <w:p w14:paraId="41E7050B" w14:textId="77777777" w:rsidR="006D4072" w:rsidRDefault="006D4072"/>
                        <w:p w14:paraId="56B955C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4" w:name="_Toc6237034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4"/>
                        </w:p>
                        <w:p w14:paraId="1F1C20F0" w14:textId="77777777" w:rsidR="006D4072" w:rsidRDefault="006D4072"/>
                        <w:p w14:paraId="15285DC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5" w:name="_Toc6237034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5"/>
                        </w:p>
                        <w:p w14:paraId="48A22C74" w14:textId="77777777" w:rsidR="006D4072" w:rsidRDefault="006D4072"/>
                        <w:p w14:paraId="1090287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6" w:name="_Toc623703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6"/>
                        </w:p>
                        <w:p w14:paraId="056D64A1" w14:textId="77777777" w:rsidR="006D4072" w:rsidRDefault="006D4072"/>
                        <w:p w14:paraId="50BA309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7" w:name="_Toc623703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7"/>
                        </w:p>
                        <w:p w14:paraId="11E69188" w14:textId="77777777" w:rsidR="006D4072" w:rsidRDefault="006D4072"/>
                        <w:p w14:paraId="5569DA3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8" w:name="_Toc623703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8"/>
                        </w:p>
                        <w:p w14:paraId="58E602BE" w14:textId="77777777" w:rsidR="006D4072" w:rsidRDefault="006D4072"/>
                        <w:p w14:paraId="0B040F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59" w:name="_Toc623703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59"/>
                        </w:p>
                        <w:p w14:paraId="35DE66EA" w14:textId="77777777" w:rsidR="006D4072" w:rsidRDefault="006D4072"/>
                        <w:p w14:paraId="301EF12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0" w:name="_Toc623703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0"/>
                        </w:p>
                        <w:p w14:paraId="2E155BD3" w14:textId="77777777" w:rsidR="006D4072" w:rsidRDefault="006D4072"/>
                        <w:p w14:paraId="0470898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1" w:name="_Toc623703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1"/>
                        </w:p>
                        <w:p w14:paraId="6C585AF3" w14:textId="77777777" w:rsidR="006D4072" w:rsidRDefault="006D4072"/>
                        <w:p w14:paraId="14A61FD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2" w:name="_Toc6237035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2"/>
                        </w:p>
                        <w:p w14:paraId="4420C689" w14:textId="77777777" w:rsidR="006D4072" w:rsidRDefault="006D4072"/>
                        <w:p w14:paraId="386D558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3" w:name="_Toc6237035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3"/>
                        </w:p>
                        <w:p w14:paraId="5576FB20" w14:textId="77777777" w:rsidR="006D4072" w:rsidRDefault="006D4072"/>
                        <w:p w14:paraId="508CE7B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4" w:name="_Toc623703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4"/>
                        </w:p>
                        <w:p w14:paraId="48A269AA" w14:textId="77777777" w:rsidR="006D4072" w:rsidRDefault="006D4072"/>
                        <w:p w14:paraId="19BC873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5" w:name="_Toc623703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5"/>
                        </w:p>
                        <w:p w14:paraId="709BDE08" w14:textId="77777777" w:rsidR="006D4072" w:rsidRDefault="006D4072"/>
                        <w:p w14:paraId="26A1DAA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6" w:name="_Toc6237035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6"/>
                        </w:p>
                        <w:p w14:paraId="2A4F3621" w14:textId="77777777" w:rsidR="006D4072" w:rsidRDefault="006D4072"/>
                        <w:p w14:paraId="3BDC5F9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7" w:name="_Toc6237035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7"/>
                        </w:p>
                        <w:p w14:paraId="104AED69" w14:textId="77777777" w:rsidR="006D4072" w:rsidRDefault="006D4072"/>
                        <w:p w14:paraId="25827D4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8" w:name="_Toc623703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8"/>
                        </w:p>
                        <w:p w14:paraId="1A0E00F7" w14:textId="77777777" w:rsidR="006D4072" w:rsidRDefault="006D4072"/>
                        <w:p w14:paraId="2647BF3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69" w:name="_Toc623703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69"/>
                        </w:p>
                        <w:p w14:paraId="297FD017" w14:textId="77777777" w:rsidR="006D4072" w:rsidRDefault="006D4072"/>
                        <w:p w14:paraId="275EC8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0" w:name="_Toc6237035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0"/>
                        </w:p>
                        <w:p w14:paraId="7A49BD54" w14:textId="77777777" w:rsidR="006D4072" w:rsidRDefault="006D4072"/>
                        <w:p w14:paraId="79F1387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1" w:name="_Toc6237035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1"/>
                        </w:p>
                        <w:p w14:paraId="360F7436" w14:textId="77777777" w:rsidR="006D4072" w:rsidRDefault="006D4072"/>
                        <w:p w14:paraId="09EA0CC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2" w:name="_Toc623703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2"/>
                        </w:p>
                        <w:p w14:paraId="72F88A2D" w14:textId="77777777" w:rsidR="006D4072" w:rsidRDefault="006D4072"/>
                        <w:p w14:paraId="43D9CB6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3" w:name="_Toc623703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3"/>
                        </w:p>
                        <w:p w14:paraId="155DB771" w14:textId="77777777" w:rsidR="006D4072" w:rsidRDefault="006D4072"/>
                        <w:p w14:paraId="47532F4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4" w:name="_Toc6237036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4"/>
                        </w:p>
                        <w:p w14:paraId="5D49D710" w14:textId="77777777" w:rsidR="006D4072" w:rsidRDefault="006D4072"/>
                        <w:p w14:paraId="74CC6E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5" w:name="_Toc6237036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5"/>
                        </w:p>
                        <w:p w14:paraId="61C9874A" w14:textId="77777777" w:rsidR="006D4072" w:rsidRDefault="006D4072"/>
                        <w:p w14:paraId="0B581D7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6" w:name="_Toc623703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6"/>
                        </w:p>
                        <w:p w14:paraId="4E6E3FAF" w14:textId="77777777" w:rsidR="006D4072" w:rsidRDefault="006D4072"/>
                        <w:p w14:paraId="768DE8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7" w:name="_Toc623703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7"/>
                        </w:p>
                        <w:p w14:paraId="3D2DA975" w14:textId="77777777" w:rsidR="006D4072" w:rsidRDefault="006D4072"/>
                        <w:p w14:paraId="1BCAD3E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8" w:name="_Toc6237036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8"/>
                        </w:p>
                        <w:p w14:paraId="4F3136EA" w14:textId="77777777" w:rsidR="006D4072" w:rsidRDefault="006D4072"/>
                        <w:p w14:paraId="2E14869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79" w:name="_Toc6237036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79"/>
                        </w:p>
                        <w:p w14:paraId="647C8262" w14:textId="77777777" w:rsidR="006D4072" w:rsidRDefault="006D4072"/>
                        <w:p w14:paraId="17A2CB8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0" w:name="_Toc623703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0"/>
                        </w:p>
                        <w:p w14:paraId="5B6709C1" w14:textId="77777777" w:rsidR="006D4072" w:rsidRDefault="006D4072"/>
                        <w:p w14:paraId="1AEE19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1" w:name="_Toc623703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1"/>
                        </w:p>
                        <w:p w14:paraId="3B602AB5" w14:textId="77777777" w:rsidR="006D4072" w:rsidRDefault="006D4072"/>
                        <w:p w14:paraId="735330C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13544755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9841A8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BF9FF1D" w14:textId="77777777" w:rsidR="006D4072" w:rsidRDefault="006D4072"/>
                        <w:p w14:paraId="00BCC81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55CC70" w14:textId="77777777" w:rsidR="006D4072" w:rsidRDefault="006D4072"/>
                        <w:p w14:paraId="2790BE9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2" w:name="_Toc62370370"/>
                          <w:r w:rsidRPr="000F48FD">
                            <w:t>Obsah</w:t>
                          </w:r>
                          <w:bookmarkEnd w:id="1482"/>
                        </w:p>
                        <w:p w14:paraId="76ECFE0C" w14:textId="77777777" w:rsidR="006D4072" w:rsidRDefault="006D4072"/>
                        <w:p w14:paraId="7CDB05F8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50109215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98105C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C7D240" w14:textId="77777777" w:rsidR="006D4072" w:rsidRDefault="006D4072"/>
                        <w:p w14:paraId="3DD9C02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AEAA3B" w14:textId="77777777" w:rsidR="006D4072" w:rsidRDefault="006D4072"/>
                        <w:p w14:paraId="78C58D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3" w:name="_Toc62370371"/>
                          <w:r w:rsidRPr="000F48FD">
                            <w:t>Obsah</w:t>
                          </w:r>
                          <w:bookmarkEnd w:id="1483"/>
                        </w:p>
                        <w:p w14:paraId="4DD228D6" w14:textId="77777777" w:rsidR="006D4072" w:rsidRDefault="006D4072"/>
                        <w:p w14:paraId="1275829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4" w:name="_Toc623703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4"/>
                        </w:p>
                        <w:p w14:paraId="411ED2F0" w14:textId="77777777" w:rsidR="006D4072" w:rsidRDefault="006D4072"/>
                        <w:p w14:paraId="568F07F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5" w:name="_Toc623703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5"/>
                        </w:p>
                        <w:p w14:paraId="48328E10" w14:textId="77777777" w:rsidR="006D4072" w:rsidRDefault="006D4072"/>
                        <w:p w14:paraId="5680E02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83248648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923A73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7D380B0" w14:textId="77777777" w:rsidR="006D4072" w:rsidRDefault="006D4072"/>
                        <w:p w14:paraId="67FCBC3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CEB4B2" w14:textId="77777777" w:rsidR="006D4072" w:rsidRDefault="006D4072"/>
                        <w:p w14:paraId="45F6FB8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6" w:name="_Toc62370374"/>
                          <w:r w:rsidRPr="000F48FD">
                            <w:t>Obsah</w:t>
                          </w:r>
                          <w:bookmarkEnd w:id="1486"/>
                        </w:p>
                        <w:p w14:paraId="2F1BAB2E" w14:textId="77777777" w:rsidR="006D4072" w:rsidRDefault="006D4072"/>
                        <w:p w14:paraId="5382CE5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15171772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5C32B62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082A1C7" w14:textId="77777777" w:rsidR="006D4072" w:rsidRDefault="006D4072"/>
                        <w:p w14:paraId="4E851E3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3E421E7" w14:textId="77777777" w:rsidR="006D4072" w:rsidRDefault="006D4072"/>
                        <w:p w14:paraId="41F58E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7" w:name="_Toc62370375"/>
                          <w:r w:rsidRPr="000F48FD">
                            <w:t>Obsah</w:t>
                          </w:r>
                          <w:bookmarkEnd w:id="1487"/>
                        </w:p>
                        <w:p w14:paraId="0469DBAA" w14:textId="77777777" w:rsidR="006D4072" w:rsidRDefault="006D4072"/>
                        <w:p w14:paraId="6C1CBD9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8" w:name="_Toc623703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8"/>
                        </w:p>
                        <w:p w14:paraId="25A1D925" w14:textId="77777777" w:rsidR="006D4072" w:rsidRDefault="006D4072"/>
                        <w:p w14:paraId="4D14160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89" w:name="_Toc623703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89"/>
                        </w:p>
                        <w:p w14:paraId="169D6C6D" w14:textId="77777777" w:rsidR="006D4072" w:rsidRDefault="006D4072"/>
                        <w:p w14:paraId="3055445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0" w:name="_Toc623703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0"/>
                        </w:p>
                        <w:p w14:paraId="522AFCDE" w14:textId="77777777" w:rsidR="006D4072" w:rsidRDefault="006D4072"/>
                        <w:p w14:paraId="5633AC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1" w:name="_Toc623703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1"/>
                        </w:p>
                        <w:p w14:paraId="177C4AF2" w14:textId="77777777" w:rsidR="006D4072" w:rsidRDefault="006D4072"/>
                        <w:p w14:paraId="1653EE8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2" w:name="_Toc623703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2"/>
                        </w:p>
                        <w:p w14:paraId="2CF23E88" w14:textId="77777777" w:rsidR="006D4072" w:rsidRDefault="006D4072"/>
                        <w:p w14:paraId="6455B58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3" w:name="_Toc623703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3"/>
                        </w:p>
                        <w:p w14:paraId="4722F3BC" w14:textId="77777777" w:rsidR="006D4072" w:rsidRDefault="006D4072"/>
                        <w:p w14:paraId="22ED436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3360791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33F5A3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0742E92" w14:textId="77777777" w:rsidR="006D4072" w:rsidRDefault="006D4072"/>
                        <w:p w14:paraId="742B5AE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E4C164E" w14:textId="77777777" w:rsidR="006D4072" w:rsidRDefault="006D4072"/>
                        <w:p w14:paraId="080090D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4" w:name="_Toc62370382"/>
                          <w:r w:rsidRPr="000F48FD">
                            <w:t>Obsah</w:t>
                          </w:r>
                          <w:bookmarkEnd w:id="1494"/>
                        </w:p>
                        <w:p w14:paraId="18C26905" w14:textId="77777777" w:rsidR="006D4072" w:rsidRDefault="006D4072"/>
                        <w:p w14:paraId="7543AC8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08213022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03E640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48F2D3E" w14:textId="77777777" w:rsidR="006D4072" w:rsidRDefault="006D4072"/>
                        <w:p w14:paraId="73C763C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34CF68F" w14:textId="77777777" w:rsidR="006D4072" w:rsidRDefault="006D4072"/>
                        <w:p w14:paraId="7A9B974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5" w:name="_Toc62370383"/>
                          <w:r w:rsidRPr="000F48FD">
                            <w:t>Obsah</w:t>
                          </w:r>
                          <w:bookmarkEnd w:id="1495"/>
                        </w:p>
                        <w:p w14:paraId="3E066125" w14:textId="77777777" w:rsidR="006D4072" w:rsidRDefault="006D4072"/>
                        <w:p w14:paraId="15C99BB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6" w:name="_Toc623703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6"/>
                        </w:p>
                        <w:p w14:paraId="72668135" w14:textId="77777777" w:rsidR="006D4072" w:rsidRDefault="006D4072"/>
                        <w:p w14:paraId="6177B9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7" w:name="_Toc623703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497"/>
                        </w:p>
                        <w:p w14:paraId="4902153D" w14:textId="77777777" w:rsidR="006D4072" w:rsidRDefault="006D4072"/>
                        <w:p w14:paraId="6FF59AE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1231391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C437BC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3F0A3F7" w14:textId="77777777" w:rsidR="006D4072" w:rsidRDefault="006D4072"/>
                        <w:p w14:paraId="41CEFB5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C8C424B" w14:textId="77777777" w:rsidR="006D4072" w:rsidRDefault="006D4072"/>
                        <w:p w14:paraId="6BD8185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8" w:name="_Toc62370386"/>
                          <w:r w:rsidRPr="000F48FD">
                            <w:t>Obsah</w:t>
                          </w:r>
                          <w:bookmarkEnd w:id="1498"/>
                        </w:p>
                        <w:p w14:paraId="5C2B1E1E" w14:textId="77777777" w:rsidR="006D4072" w:rsidRDefault="006D4072"/>
                        <w:p w14:paraId="7D2F549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870115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BCE049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992207E" w14:textId="77777777" w:rsidR="006D4072" w:rsidRDefault="006D4072"/>
                        <w:p w14:paraId="05F5583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0470D87" w14:textId="77777777" w:rsidR="006D4072" w:rsidRDefault="006D4072"/>
                        <w:p w14:paraId="30DEC71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499" w:name="_Toc62370387"/>
                          <w:r w:rsidRPr="000F48FD">
                            <w:t>Obsah</w:t>
                          </w:r>
                          <w:bookmarkEnd w:id="1499"/>
                        </w:p>
                        <w:p w14:paraId="6D87948A" w14:textId="77777777" w:rsidR="006D4072" w:rsidRDefault="006D4072"/>
                        <w:p w14:paraId="055A694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0" w:name="_Toc623703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0"/>
                        </w:p>
                        <w:p w14:paraId="78854EB6" w14:textId="77777777" w:rsidR="006D4072" w:rsidRDefault="006D4072"/>
                        <w:p w14:paraId="2D29835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1" w:name="_Toc623703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1"/>
                        </w:p>
                        <w:p w14:paraId="2CA192AE" w14:textId="77777777" w:rsidR="006D4072" w:rsidRDefault="006D4072"/>
                        <w:p w14:paraId="4D84D56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2" w:name="_Toc623703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2"/>
                        </w:p>
                        <w:p w14:paraId="7BFBD975" w14:textId="77777777" w:rsidR="006D4072" w:rsidRDefault="006D4072"/>
                        <w:p w14:paraId="07D2662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3" w:name="_Toc623703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3"/>
                        </w:p>
                        <w:p w14:paraId="2DA68BD0" w14:textId="77777777" w:rsidR="006D4072" w:rsidRDefault="006D4072"/>
                        <w:p w14:paraId="694E7EA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4" w:name="_Toc623703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4"/>
                        </w:p>
                        <w:p w14:paraId="035CDF0D" w14:textId="77777777" w:rsidR="006D4072" w:rsidRDefault="006D4072"/>
                        <w:p w14:paraId="1CE5B32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5" w:name="_Toc623703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5"/>
                        </w:p>
                        <w:p w14:paraId="33172A00" w14:textId="77777777" w:rsidR="006D4072" w:rsidRDefault="006D4072"/>
                        <w:p w14:paraId="1AB3106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6" w:name="_Toc6237039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6"/>
                        </w:p>
                        <w:p w14:paraId="62880C90" w14:textId="77777777" w:rsidR="006D4072" w:rsidRDefault="006D4072"/>
                        <w:p w14:paraId="1856DA6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7" w:name="_Toc6237039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7"/>
                        </w:p>
                        <w:p w14:paraId="5705CFC6" w14:textId="77777777" w:rsidR="006D4072" w:rsidRDefault="006D4072"/>
                        <w:p w14:paraId="1500D2C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8" w:name="_Toc623703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8"/>
                        </w:p>
                        <w:p w14:paraId="5BA2A25C" w14:textId="77777777" w:rsidR="006D4072" w:rsidRDefault="006D4072"/>
                        <w:p w14:paraId="093B989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09" w:name="_Toc623703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09"/>
                        </w:p>
                        <w:p w14:paraId="4E5A75CF" w14:textId="77777777" w:rsidR="006D4072" w:rsidRDefault="006D4072"/>
                        <w:p w14:paraId="7F66579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0" w:name="_Toc623703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0"/>
                        </w:p>
                        <w:p w14:paraId="143A5FEC" w14:textId="77777777" w:rsidR="006D4072" w:rsidRDefault="006D4072"/>
                        <w:p w14:paraId="1E7E99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1" w:name="_Toc623703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1"/>
                        </w:p>
                        <w:p w14:paraId="79C664C0" w14:textId="77777777" w:rsidR="006D4072" w:rsidRDefault="006D4072"/>
                        <w:p w14:paraId="4B14160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2" w:name="_Toc623704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2"/>
                        </w:p>
                        <w:p w14:paraId="5C9EFE1C" w14:textId="77777777" w:rsidR="006D4072" w:rsidRDefault="006D4072"/>
                        <w:p w14:paraId="5A876F0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3" w:name="_Toc623704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3"/>
                        </w:p>
                        <w:p w14:paraId="18BA7CB7" w14:textId="77777777" w:rsidR="006D4072" w:rsidRDefault="006D4072"/>
                        <w:p w14:paraId="454F3BE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58429613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BBA6C2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9D30BF4" w14:textId="77777777" w:rsidR="006D4072" w:rsidRDefault="006D4072"/>
                        <w:p w14:paraId="007E3A9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599F651" w14:textId="77777777" w:rsidR="006D4072" w:rsidRDefault="006D4072"/>
                        <w:p w14:paraId="7E8B3DE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4" w:name="_Toc62370402"/>
                          <w:r w:rsidRPr="000F48FD">
                            <w:t>Obsah</w:t>
                          </w:r>
                          <w:bookmarkEnd w:id="1514"/>
                        </w:p>
                        <w:p w14:paraId="3ED24F91" w14:textId="77777777" w:rsidR="006D4072" w:rsidRDefault="006D4072"/>
                        <w:p w14:paraId="2543524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0306426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2B9520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A8BB7C5" w14:textId="77777777" w:rsidR="006D4072" w:rsidRDefault="006D4072"/>
                        <w:p w14:paraId="1D15DE6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B00F299" w14:textId="77777777" w:rsidR="006D4072" w:rsidRDefault="006D4072"/>
                        <w:p w14:paraId="1E67BCB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5" w:name="_Toc62370403"/>
                          <w:r w:rsidRPr="000F48FD">
                            <w:t>Obsah</w:t>
                          </w:r>
                          <w:bookmarkEnd w:id="1515"/>
                        </w:p>
                        <w:p w14:paraId="0CC05A88" w14:textId="77777777" w:rsidR="006D4072" w:rsidRDefault="006D4072"/>
                        <w:p w14:paraId="4A5DCB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6" w:name="_Toc623704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6"/>
                        </w:p>
                        <w:p w14:paraId="0B64351D" w14:textId="77777777" w:rsidR="006D4072" w:rsidRDefault="006D4072"/>
                        <w:p w14:paraId="1E5644F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7" w:name="_Toc623704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17"/>
                        </w:p>
                        <w:p w14:paraId="6EA1AB99" w14:textId="77777777" w:rsidR="006D4072" w:rsidRDefault="006D4072"/>
                        <w:p w14:paraId="4B40F8E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2134724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69A8F1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2711E68" w14:textId="77777777" w:rsidR="006D4072" w:rsidRDefault="006D4072"/>
                        <w:p w14:paraId="08A8519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C4E4D6B" w14:textId="77777777" w:rsidR="006D4072" w:rsidRDefault="006D4072"/>
                        <w:p w14:paraId="22FCD39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8" w:name="_Toc62370406"/>
                          <w:r w:rsidRPr="000F48FD">
                            <w:t>Obsah</w:t>
                          </w:r>
                          <w:bookmarkEnd w:id="1518"/>
                        </w:p>
                        <w:p w14:paraId="584F34C1" w14:textId="77777777" w:rsidR="006D4072" w:rsidRDefault="006D4072"/>
                        <w:p w14:paraId="71A7C09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8169062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B93E04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30F0C70" w14:textId="77777777" w:rsidR="006D4072" w:rsidRDefault="006D4072"/>
                        <w:p w14:paraId="735CCA9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9D54C57" w14:textId="77777777" w:rsidR="006D4072" w:rsidRDefault="006D4072"/>
                        <w:p w14:paraId="16DE80A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19" w:name="_Toc62370407"/>
                          <w:r w:rsidRPr="000F48FD">
                            <w:t>Obsah</w:t>
                          </w:r>
                          <w:bookmarkEnd w:id="1519"/>
                        </w:p>
                        <w:p w14:paraId="70FA0804" w14:textId="77777777" w:rsidR="006D4072" w:rsidRDefault="006D4072"/>
                        <w:p w14:paraId="431265A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0" w:name="_Toc623704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0"/>
                        </w:p>
                        <w:p w14:paraId="33D1CC26" w14:textId="77777777" w:rsidR="006D4072" w:rsidRDefault="006D4072"/>
                        <w:p w14:paraId="12918E8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1" w:name="_Toc623704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1"/>
                        </w:p>
                        <w:p w14:paraId="751641EF" w14:textId="77777777" w:rsidR="006D4072" w:rsidRDefault="006D4072"/>
                        <w:p w14:paraId="71EC6D0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2" w:name="_Toc6237041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2"/>
                        </w:p>
                        <w:p w14:paraId="1620760C" w14:textId="77777777" w:rsidR="006D4072" w:rsidRDefault="006D4072"/>
                        <w:p w14:paraId="765D7A9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3" w:name="_Toc6237041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3"/>
                        </w:p>
                        <w:p w14:paraId="7B357AC0" w14:textId="77777777" w:rsidR="006D4072" w:rsidRDefault="006D4072"/>
                        <w:p w14:paraId="4DB30E1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4" w:name="_Toc623704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4"/>
                        </w:p>
                        <w:p w14:paraId="692F4E75" w14:textId="77777777" w:rsidR="006D4072" w:rsidRDefault="006D4072"/>
                        <w:p w14:paraId="56E1C5C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5" w:name="_Toc623704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5"/>
                        </w:p>
                        <w:p w14:paraId="2E6C627E" w14:textId="77777777" w:rsidR="006D4072" w:rsidRDefault="006D4072"/>
                        <w:p w14:paraId="0F0B4C6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049377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3F7EA99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93DCD97" w14:textId="77777777" w:rsidR="006D4072" w:rsidRDefault="006D4072"/>
                        <w:p w14:paraId="530506B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2DFE491" w14:textId="77777777" w:rsidR="006D4072" w:rsidRDefault="006D4072"/>
                        <w:p w14:paraId="62503DB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6" w:name="_Toc62370414"/>
                          <w:r w:rsidRPr="000F48FD">
                            <w:t>Obsah</w:t>
                          </w:r>
                          <w:bookmarkEnd w:id="1526"/>
                        </w:p>
                        <w:p w14:paraId="3B5D0B79" w14:textId="77777777" w:rsidR="006D4072" w:rsidRDefault="006D4072"/>
                        <w:p w14:paraId="7B8DF7F2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35843748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06DFAB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6375B33" w14:textId="77777777" w:rsidR="006D4072" w:rsidRDefault="006D4072"/>
                        <w:p w14:paraId="74B299E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2C62B3A" w14:textId="77777777" w:rsidR="006D4072" w:rsidRDefault="006D4072"/>
                        <w:p w14:paraId="077505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7" w:name="_Toc62370415"/>
                          <w:r w:rsidRPr="000F48FD">
                            <w:t>Obsah</w:t>
                          </w:r>
                          <w:bookmarkEnd w:id="1527"/>
                        </w:p>
                        <w:p w14:paraId="2F60A02C" w14:textId="77777777" w:rsidR="006D4072" w:rsidRDefault="006D4072"/>
                        <w:p w14:paraId="28ED89F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8" w:name="_Toc623704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8"/>
                        </w:p>
                        <w:p w14:paraId="3BD1EEEE" w14:textId="77777777" w:rsidR="006D4072" w:rsidRDefault="006D4072"/>
                        <w:p w14:paraId="7FC7F2C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29" w:name="_Toc623704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29"/>
                        </w:p>
                        <w:p w14:paraId="34B94AAE" w14:textId="77777777" w:rsidR="006D4072" w:rsidRDefault="006D4072"/>
                        <w:p w14:paraId="4372CA4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2966719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5C5FFA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7EE3E14" w14:textId="77777777" w:rsidR="006D4072" w:rsidRDefault="006D4072"/>
                        <w:p w14:paraId="49D061E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A47BBB2" w14:textId="77777777" w:rsidR="006D4072" w:rsidRDefault="006D4072"/>
                        <w:p w14:paraId="0CF8760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0" w:name="_Toc62370418"/>
                          <w:r w:rsidRPr="000F48FD">
                            <w:t>Obsah</w:t>
                          </w:r>
                          <w:bookmarkEnd w:id="1530"/>
                        </w:p>
                        <w:p w14:paraId="32D4C6A2" w14:textId="77777777" w:rsidR="006D4072" w:rsidRDefault="006D4072"/>
                        <w:p w14:paraId="27D4F16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9914987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F3D808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790798" w14:textId="77777777" w:rsidR="006D4072" w:rsidRDefault="006D4072"/>
                        <w:p w14:paraId="6F254DC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52592EE" w14:textId="77777777" w:rsidR="006D4072" w:rsidRDefault="006D4072"/>
                        <w:p w14:paraId="0D825A7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1" w:name="_Toc62370419"/>
                          <w:r w:rsidRPr="000F48FD">
                            <w:t>Obsah</w:t>
                          </w:r>
                          <w:bookmarkEnd w:id="1531"/>
                        </w:p>
                        <w:p w14:paraId="5CD4CB23" w14:textId="77777777" w:rsidR="006D4072" w:rsidRDefault="006D4072"/>
                        <w:p w14:paraId="6A81E3F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2" w:name="_Toc623704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2"/>
                        </w:p>
                        <w:p w14:paraId="14145ECB" w14:textId="77777777" w:rsidR="006D4072" w:rsidRDefault="006D4072"/>
                        <w:p w14:paraId="6C854B3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3" w:name="_Toc623704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3"/>
                        </w:p>
                        <w:p w14:paraId="50A36308" w14:textId="77777777" w:rsidR="006D4072" w:rsidRDefault="006D4072"/>
                        <w:p w14:paraId="271B130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4" w:name="_Toc6237042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4"/>
                        </w:p>
                        <w:p w14:paraId="54B5EDAD" w14:textId="77777777" w:rsidR="006D4072" w:rsidRDefault="006D4072"/>
                        <w:p w14:paraId="626BE2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5" w:name="_Toc6237042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5"/>
                        </w:p>
                        <w:p w14:paraId="5FDE6FB1" w14:textId="77777777" w:rsidR="006D4072" w:rsidRDefault="006D4072"/>
                        <w:p w14:paraId="736FD5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6" w:name="_Toc623704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6"/>
                        </w:p>
                        <w:p w14:paraId="246E01BF" w14:textId="77777777" w:rsidR="006D4072" w:rsidRDefault="006D4072"/>
                        <w:p w14:paraId="2B45B5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7" w:name="_Toc623704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7"/>
                        </w:p>
                        <w:p w14:paraId="2C52F921" w14:textId="77777777" w:rsidR="006D4072" w:rsidRDefault="006D4072"/>
                        <w:p w14:paraId="062C3A1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8" w:name="_Toc623704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8"/>
                        </w:p>
                        <w:p w14:paraId="69BD2253" w14:textId="77777777" w:rsidR="006D4072" w:rsidRDefault="006D4072"/>
                        <w:p w14:paraId="17DABD2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39" w:name="_Toc623704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39"/>
                        </w:p>
                        <w:p w14:paraId="3D97ED7E" w14:textId="77777777" w:rsidR="006D4072" w:rsidRDefault="006D4072"/>
                        <w:p w14:paraId="087ED09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0" w:name="_Toc623704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0"/>
                        </w:p>
                        <w:p w14:paraId="041423B2" w14:textId="77777777" w:rsidR="006D4072" w:rsidRDefault="006D4072"/>
                        <w:p w14:paraId="13AA0F0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1" w:name="_Toc623704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1"/>
                        </w:p>
                        <w:p w14:paraId="7E101FB7" w14:textId="77777777" w:rsidR="006D4072" w:rsidRDefault="006D4072"/>
                        <w:p w14:paraId="4B9D9FF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2" w:name="_Toc6237043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2"/>
                        </w:p>
                        <w:p w14:paraId="790DF97A" w14:textId="77777777" w:rsidR="006D4072" w:rsidRDefault="006D4072"/>
                        <w:p w14:paraId="2828B31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3" w:name="_Toc6237043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3"/>
                        </w:p>
                        <w:p w14:paraId="3C6C0154" w14:textId="77777777" w:rsidR="006D4072" w:rsidRDefault="006D4072"/>
                        <w:p w14:paraId="167BCA4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4" w:name="_Toc623704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4"/>
                        </w:p>
                        <w:p w14:paraId="260C1309" w14:textId="77777777" w:rsidR="006D4072" w:rsidRDefault="006D4072"/>
                        <w:p w14:paraId="384302C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5" w:name="_Toc623704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5"/>
                        </w:p>
                        <w:p w14:paraId="7DCF7E10" w14:textId="77777777" w:rsidR="006D4072" w:rsidRDefault="006D4072"/>
                        <w:p w14:paraId="1C2414D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6" w:name="_Toc623704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6"/>
                        </w:p>
                        <w:p w14:paraId="2F412F3D" w14:textId="77777777" w:rsidR="006D4072" w:rsidRDefault="006D4072"/>
                        <w:p w14:paraId="72BDFF8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7" w:name="_Toc623704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7"/>
                        </w:p>
                        <w:p w14:paraId="7E013CCD" w14:textId="77777777" w:rsidR="006D4072" w:rsidRDefault="006D4072"/>
                        <w:p w14:paraId="108685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8" w:name="_Toc623704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8"/>
                        </w:p>
                        <w:p w14:paraId="13B9714E" w14:textId="77777777" w:rsidR="006D4072" w:rsidRDefault="006D4072"/>
                        <w:p w14:paraId="4C3C747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49" w:name="_Toc623704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49"/>
                        </w:p>
                        <w:p w14:paraId="464D86E6" w14:textId="77777777" w:rsidR="006D4072" w:rsidRDefault="006D4072"/>
                        <w:p w14:paraId="273CF4D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0" w:name="_Toc623704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0"/>
                        </w:p>
                        <w:p w14:paraId="68894999" w14:textId="77777777" w:rsidR="006D4072" w:rsidRDefault="006D4072"/>
                        <w:p w14:paraId="75D9519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1" w:name="_Toc623704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1"/>
                        </w:p>
                        <w:p w14:paraId="2D1BF3FC" w14:textId="77777777" w:rsidR="006D4072" w:rsidRDefault="006D4072"/>
                        <w:p w14:paraId="246BD43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2" w:name="_Toc623704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2"/>
                        </w:p>
                        <w:p w14:paraId="57B89792" w14:textId="77777777" w:rsidR="006D4072" w:rsidRDefault="006D4072"/>
                        <w:p w14:paraId="5F9B9D3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3" w:name="_Toc623704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3"/>
                        </w:p>
                        <w:p w14:paraId="6FEB5DBC" w14:textId="77777777" w:rsidR="006D4072" w:rsidRDefault="006D4072"/>
                        <w:p w14:paraId="3377E0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4" w:name="_Toc6237044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4"/>
                        </w:p>
                        <w:p w14:paraId="18F8A4F2" w14:textId="77777777" w:rsidR="006D4072" w:rsidRDefault="006D4072"/>
                        <w:p w14:paraId="15DC84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5" w:name="_Toc6237044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5"/>
                        </w:p>
                        <w:p w14:paraId="47D0F907" w14:textId="77777777" w:rsidR="006D4072" w:rsidRDefault="006D4072"/>
                        <w:p w14:paraId="36EE5A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6" w:name="_Toc623704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6"/>
                        </w:p>
                        <w:p w14:paraId="7114F1B1" w14:textId="77777777" w:rsidR="006D4072" w:rsidRDefault="006D4072"/>
                        <w:p w14:paraId="4B891A0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7" w:name="_Toc623704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7"/>
                        </w:p>
                        <w:p w14:paraId="65B8226F" w14:textId="77777777" w:rsidR="006D4072" w:rsidRDefault="006D4072"/>
                        <w:p w14:paraId="640DD66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8" w:name="_Toc623704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8"/>
                        </w:p>
                        <w:p w14:paraId="01E67A8C" w14:textId="77777777" w:rsidR="006D4072" w:rsidRDefault="006D4072"/>
                        <w:p w14:paraId="01F7F38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59" w:name="_Toc623704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59"/>
                        </w:p>
                        <w:p w14:paraId="20462B09" w14:textId="77777777" w:rsidR="006D4072" w:rsidRDefault="006D4072"/>
                        <w:p w14:paraId="3EEDAA1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0" w:name="_Toc623704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0"/>
                        </w:p>
                        <w:p w14:paraId="3EA324E6" w14:textId="77777777" w:rsidR="006D4072" w:rsidRDefault="006D4072"/>
                        <w:p w14:paraId="13CB5EA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1" w:name="_Toc623704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1"/>
                        </w:p>
                        <w:p w14:paraId="7BFAF100" w14:textId="77777777" w:rsidR="006D4072" w:rsidRDefault="006D4072"/>
                        <w:p w14:paraId="64FC800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35750757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45C7EC6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1C4E1D1" w14:textId="77777777" w:rsidR="006D4072" w:rsidRDefault="006D4072"/>
                        <w:p w14:paraId="1917E3D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48BC169" w14:textId="77777777" w:rsidR="006D4072" w:rsidRDefault="006D4072"/>
                        <w:p w14:paraId="4087B5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2" w:name="_Toc62370450"/>
                          <w:r w:rsidRPr="000F48FD">
                            <w:t>Obsah</w:t>
                          </w:r>
                          <w:bookmarkEnd w:id="1562"/>
                        </w:p>
                        <w:p w14:paraId="315D3A0C" w14:textId="77777777" w:rsidR="006D4072" w:rsidRDefault="006D4072"/>
                        <w:p w14:paraId="6088AC5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31764387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64922A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EC27931" w14:textId="77777777" w:rsidR="006D4072" w:rsidRDefault="006D4072"/>
                        <w:p w14:paraId="35B02CA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2AD28FB" w14:textId="77777777" w:rsidR="006D4072" w:rsidRDefault="006D4072"/>
                        <w:p w14:paraId="0809EEC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3" w:name="_Toc62370451"/>
                          <w:r w:rsidRPr="000F48FD">
                            <w:t>Obsah</w:t>
                          </w:r>
                          <w:bookmarkEnd w:id="1563"/>
                        </w:p>
                        <w:p w14:paraId="001996EB" w14:textId="77777777" w:rsidR="006D4072" w:rsidRDefault="006D4072"/>
                        <w:p w14:paraId="70BF744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4" w:name="_Toc623704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4"/>
                        </w:p>
                        <w:p w14:paraId="7BDDEAB7" w14:textId="77777777" w:rsidR="006D4072" w:rsidRDefault="006D4072"/>
                        <w:p w14:paraId="0B826B3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5" w:name="_Toc623704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5"/>
                        </w:p>
                        <w:p w14:paraId="2558C746" w14:textId="77777777" w:rsidR="006D4072" w:rsidRDefault="006D4072"/>
                        <w:p w14:paraId="59E1802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222668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AFF1D9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81EB1CC" w14:textId="77777777" w:rsidR="006D4072" w:rsidRDefault="006D4072"/>
                        <w:p w14:paraId="7C97C2B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14C323" w14:textId="77777777" w:rsidR="006D4072" w:rsidRDefault="006D4072"/>
                        <w:p w14:paraId="688EF0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6" w:name="_Toc62370454"/>
                          <w:r w:rsidRPr="000F48FD">
                            <w:t>Obsah</w:t>
                          </w:r>
                          <w:bookmarkEnd w:id="1566"/>
                        </w:p>
                        <w:p w14:paraId="4EAB6AB5" w14:textId="77777777" w:rsidR="006D4072" w:rsidRDefault="006D4072"/>
                        <w:p w14:paraId="2129700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72556692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DBC9BC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7B21C0E" w14:textId="77777777" w:rsidR="006D4072" w:rsidRDefault="006D4072"/>
                        <w:p w14:paraId="66EB265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62ACEF7" w14:textId="77777777" w:rsidR="006D4072" w:rsidRDefault="006D4072"/>
                        <w:p w14:paraId="1352C12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7" w:name="_Toc62370455"/>
                          <w:r w:rsidRPr="000F48FD">
                            <w:t>Obsah</w:t>
                          </w:r>
                          <w:bookmarkEnd w:id="1567"/>
                        </w:p>
                        <w:p w14:paraId="68C8024D" w14:textId="77777777" w:rsidR="006D4072" w:rsidRDefault="006D4072"/>
                        <w:p w14:paraId="5C0D32B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8" w:name="_Toc623704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8"/>
                        </w:p>
                        <w:p w14:paraId="015F8228" w14:textId="77777777" w:rsidR="006D4072" w:rsidRDefault="006D4072"/>
                        <w:p w14:paraId="4810ECA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69" w:name="_Toc623704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69"/>
                        </w:p>
                        <w:p w14:paraId="4C54B93C" w14:textId="77777777" w:rsidR="006D4072" w:rsidRDefault="006D4072"/>
                        <w:p w14:paraId="695318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0" w:name="_Toc6237045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0"/>
                        </w:p>
                        <w:p w14:paraId="33F005AE" w14:textId="77777777" w:rsidR="006D4072" w:rsidRDefault="006D4072"/>
                        <w:p w14:paraId="1A16A5E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1" w:name="_Toc6237045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1"/>
                        </w:p>
                        <w:p w14:paraId="71E83409" w14:textId="77777777" w:rsidR="006D4072" w:rsidRDefault="006D4072"/>
                        <w:p w14:paraId="74212D4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2" w:name="_Toc623704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2"/>
                        </w:p>
                        <w:p w14:paraId="37D338A4" w14:textId="77777777" w:rsidR="006D4072" w:rsidRDefault="006D4072"/>
                        <w:p w14:paraId="3D30AD7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3" w:name="_Toc623704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3"/>
                        </w:p>
                        <w:p w14:paraId="0F7A94EE" w14:textId="77777777" w:rsidR="006D4072" w:rsidRDefault="006D4072"/>
                        <w:p w14:paraId="6CB02FD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610261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3E296DC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66651F9" w14:textId="77777777" w:rsidR="006D4072" w:rsidRDefault="006D4072"/>
                        <w:p w14:paraId="2E63AB0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0A40E45" w14:textId="77777777" w:rsidR="006D4072" w:rsidRDefault="006D4072"/>
                        <w:p w14:paraId="70C43C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4" w:name="_Toc62370462"/>
                          <w:r w:rsidRPr="000F48FD">
                            <w:t>Obsah</w:t>
                          </w:r>
                          <w:bookmarkEnd w:id="1574"/>
                        </w:p>
                        <w:p w14:paraId="335CF56A" w14:textId="77777777" w:rsidR="006D4072" w:rsidRDefault="006D4072"/>
                        <w:p w14:paraId="103FA9D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85932632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56472A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98E612F" w14:textId="77777777" w:rsidR="006D4072" w:rsidRDefault="006D4072"/>
                        <w:p w14:paraId="563301B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DD4D749" w14:textId="77777777" w:rsidR="006D4072" w:rsidRDefault="006D4072"/>
                        <w:p w14:paraId="6954129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5" w:name="_Toc62370463"/>
                          <w:r w:rsidRPr="000F48FD">
                            <w:t>Obsah</w:t>
                          </w:r>
                          <w:bookmarkEnd w:id="1575"/>
                        </w:p>
                        <w:p w14:paraId="595AFE0E" w14:textId="77777777" w:rsidR="006D4072" w:rsidRDefault="006D4072"/>
                        <w:p w14:paraId="12D143F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6" w:name="_Toc623704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6"/>
                        </w:p>
                        <w:p w14:paraId="01283AC3" w14:textId="77777777" w:rsidR="006D4072" w:rsidRDefault="006D4072"/>
                        <w:p w14:paraId="7F6305E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7" w:name="_Toc623704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77"/>
                        </w:p>
                        <w:p w14:paraId="14E58E0A" w14:textId="77777777" w:rsidR="006D4072" w:rsidRDefault="006D4072"/>
                        <w:p w14:paraId="4586DA0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9557083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167AB9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12F9B25" w14:textId="77777777" w:rsidR="006D4072" w:rsidRDefault="006D4072"/>
                        <w:p w14:paraId="7A5FD6F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9C6E3F3" w14:textId="77777777" w:rsidR="006D4072" w:rsidRDefault="006D4072"/>
                        <w:p w14:paraId="6E23C4D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8" w:name="_Toc62370466"/>
                          <w:r w:rsidRPr="000F48FD">
                            <w:t>Obsah</w:t>
                          </w:r>
                          <w:bookmarkEnd w:id="1578"/>
                        </w:p>
                        <w:p w14:paraId="6D43EEC1" w14:textId="77777777" w:rsidR="006D4072" w:rsidRDefault="006D4072"/>
                        <w:p w14:paraId="622B633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34824940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58A0D9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C396209" w14:textId="77777777" w:rsidR="006D4072" w:rsidRDefault="006D4072"/>
                        <w:p w14:paraId="10729B8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7C49276" w14:textId="77777777" w:rsidR="006D4072" w:rsidRDefault="006D4072"/>
                        <w:p w14:paraId="6B33703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79" w:name="_Toc62370467"/>
                          <w:r w:rsidRPr="000F48FD">
                            <w:t>Obsah</w:t>
                          </w:r>
                          <w:bookmarkEnd w:id="1579"/>
                        </w:p>
                        <w:p w14:paraId="2F65B6EB" w14:textId="77777777" w:rsidR="006D4072" w:rsidRDefault="006D4072"/>
                        <w:p w14:paraId="6C27186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0" w:name="_Toc623704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0"/>
                        </w:p>
                        <w:p w14:paraId="32E1239B" w14:textId="77777777" w:rsidR="006D4072" w:rsidRDefault="006D4072"/>
                        <w:p w14:paraId="021FBDA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1" w:name="_Toc623704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1"/>
                        </w:p>
                        <w:p w14:paraId="16BBD9C2" w14:textId="77777777" w:rsidR="006D4072" w:rsidRDefault="006D4072"/>
                        <w:p w14:paraId="3F9DA76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2" w:name="_Toc6237047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2"/>
                        </w:p>
                        <w:p w14:paraId="1E2B95DA" w14:textId="77777777" w:rsidR="006D4072" w:rsidRDefault="006D4072"/>
                        <w:p w14:paraId="09207C9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3" w:name="_Toc6237047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3"/>
                        </w:p>
                        <w:p w14:paraId="3E58E076" w14:textId="77777777" w:rsidR="006D4072" w:rsidRDefault="006D4072"/>
                        <w:p w14:paraId="72A7D16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4" w:name="_Toc623704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4"/>
                        </w:p>
                        <w:p w14:paraId="2B1941A6" w14:textId="77777777" w:rsidR="006D4072" w:rsidRDefault="006D4072"/>
                        <w:p w14:paraId="02F840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5" w:name="_Toc623704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5"/>
                        </w:p>
                        <w:p w14:paraId="08BE9FF3" w14:textId="77777777" w:rsidR="006D4072" w:rsidRDefault="006D4072"/>
                        <w:p w14:paraId="140AE39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6" w:name="_Toc6237047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6"/>
                        </w:p>
                        <w:p w14:paraId="00CA6FDE" w14:textId="77777777" w:rsidR="006D4072" w:rsidRDefault="006D4072"/>
                        <w:p w14:paraId="7132559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7" w:name="_Toc6237047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7"/>
                        </w:p>
                        <w:p w14:paraId="3309DA42" w14:textId="77777777" w:rsidR="006D4072" w:rsidRDefault="006D4072"/>
                        <w:p w14:paraId="1C06E85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8" w:name="_Toc623704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8"/>
                        </w:p>
                        <w:p w14:paraId="500B8388" w14:textId="77777777" w:rsidR="006D4072" w:rsidRDefault="006D4072"/>
                        <w:p w14:paraId="64C1C7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89" w:name="_Toc623704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89"/>
                        </w:p>
                        <w:p w14:paraId="791EDE67" w14:textId="77777777" w:rsidR="006D4072" w:rsidRDefault="006D4072"/>
                        <w:p w14:paraId="30470E6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0" w:name="_Toc623704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0"/>
                        </w:p>
                        <w:p w14:paraId="310152ED" w14:textId="77777777" w:rsidR="006D4072" w:rsidRDefault="006D4072"/>
                        <w:p w14:paraId="1AD7141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1" w:name="_Toc623704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1"/>
                        </w:p>
                        <w:p w14:paraId="482A3621" w14:textId="77777777" w:rsidR="006D4072" w:rsidRDefault="006D4072"/>
                        <w:p w14:paraId="166B7B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2" w:name="_Toc623704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2"/>
                        </w:p>
                        <w:p w14:paraId="34657D8E" w14:textId="77777777" w:rsidR="006D4072" w:rsidRDefault="006D4072"/>
                        <w:p w14:paraId="348E88D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3" w:name="_Toc623704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3"/>
                        </w:p>
                        <w:p w14:paraId="5B24EBFC" w14:textId="77777777" w:rsidR="006D4072" w:rsidRDefault="006D4072"/>
                        <w:p w14:paraId="327E05C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08579935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27AF837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35381F1" w14:textId="77777777" w:rsidR="006D4072" w:rsidRDefault="006D4072"/>
                        <w:p w14:paraId="05ACAAE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C2459A5" w14:textId="77777777" w:rsidR="006D4072" w:rsidRDefault="006D4072"/>
                        <w:p w14:paraId="298FFBF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4" w:name="_Toc62370482"/>
                          <w:r w:rsidRPr="000F48FD">
                            <w:t>Obsah</w:t>
                          </w:r>
                          <w:bookmarkEnd w:id="1594"/>
                        </w:p>
                        <w:p w14:paraId="13C1F139" w14:textId="77777777" w:rsidR="006D4072" w:rsidRDefault="006D4072"/>
                        <w:p w14:paraId="124FDDE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79935488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D013B6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3513071" w14:textId="77777777" w:rsidR="006D4072" w:rsidRDefault="006D4072"/>
                        <w:p w14:paraId="6CBC3E3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CAB6B52" w14:textId="77777777" w:rsidR="006D4072" w:rsidRDefault="006D4072"/>
                        <w:p w14:paraId="2740EA3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5" w:name="_Toc62370483"/>
                          <w:r w:rsidRPr="000F48FD">
                            <w:t>Obsah</w:t>
                          </w:r>
                          <w:bookmarkEnd w:id="1595"/>
                        </w:p>
                        <w:p w14:paraId="00659653" w14:textId="77777777" w:rsidR="006D4072" w:rsidRDefault="006D4072"/>
                        <w:p w14:paraId="5444A1E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6" w:name="_Toc623704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6"/>
                        </w:p>
                        <w:p w14:paraId="6804EEA4" w14:textId="77777777" w:rsidR="006D4072" w:rsidRDefault="006D4072"/>
                        <w:p w14:paraId="2044073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7" w:name="_Toc623704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597"/>
                        </w:p>
                        <w:p w14:paraId="6CD653B9" w14:textId="77777777" w:rsidR="006D4072" w:rsidRDefault="006D4072"/>
                        <w:p w14:paraId="7556D29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4102293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EDB05B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3760861" w14:textId="77777777" w:rsidR="006D4072" w:rsidRDefault="006D4072"/>
                        <w:p w14:paraId="722C4A1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823B19F" w14:textId="77777777" w:rsidR="006D4072" w:rsidRDefault="006D4072"/>
                        <w:p w14:paraId="7C61E3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8" w:name="_Toc62370486"/>
                          <w:r w:rsidRPr="000F48FD">
                            <w:t>Obsah</w:t>
                          </w:r>
                          <w:bookmarkEnd w:id="1598"/>
                        </w:p>
                        <w:p w14:paraId="5251203A" w14:textId="77777777" w:rsidR="006D4072" w:rsidRDefault="006D4072"/>
                        <w:p w14:paraId="0D4E202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35462281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93310F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71DB290" w14:textId="77777777" w:rsidR="006D4072" w:rsidRDefault="006D4072"/>
                        <w:p w14:paraId="1957FCF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F8FF0C9" w14:textId="77777777" w:rsidR="006D4072" w:rsidRDefault="006D4072"/>
                        <w:p w14:paraId="301528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599" w:name="_Toc62370487"/>
                          <w:r w:rsidRPr="000F48FD">
                            <w:t>Obsah</w:t>
                          </w:r>
                          <w:bookmarkEnd w:id="1599"/>
                        </w:p>
                        <w:p w14:paraId="36B372C2" w14:textId="77777777" w:rsidR="006D4072" w:rsidRDefault="006D4072"/>
                        <w:p w14:paraId="1D46549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0" w:name="_Toc623704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0"/>
                        </w:p>
                        <w:p w14:paraId="2E281613" w14:textId="77777777" w:rsidR="006D4072" w:rsidRDefault="006D4072"/>
                        <w:p w14:paraId="52E39BF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1" w:name="_Toc623704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1"/>
                        </w:p>
                        <w:p w14:paraId="00E3FE86" w14:textId="77777777" w:rsidR="006D4072" w:rsidRDefault="006D4072"/>
                        <w:p w14:paraId="45A804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2" w:name="_Toc623704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2"/>
                        </w:p>
                        <w:p w14:paraId="59BB5725" w14:textId="77777777" w:rsidR="006D4072" w:rsidRDefault="006D4072"/>
                        <w:p w14:paraId="030B0E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3" w:name="_Toc623704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3"/>
                        </w:p>
                        <w:p w14:paraId="5A278408" w14:textId="77777777" w:rsidR="006D4072" w:rsidRDefault="006D4072"/>
                        <w:p w14:paraId="390109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4" w:name="_Toc623704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4"/>
                        </w:p>
                        <w:p w14:paraId="77CE3951" w14:textId="77777777" w:rsidR="006D4072" w:rsidRDefault="006D4072"/>
                        <w:p w14:paraId="3D79C5A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5" w:name="_Toc623704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5"/>
                        </w:p>
                        <w:p w14:paraId="03A12B09" w14:textId="77777777" w:rsidR="006D4072" w:rsidRDefault="006D4072"/>
                        <w:p w14:paraId="58FC99B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97081447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6DA0CF3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D3AB930" w14:textId="77777777" w:rsidR="006D4072" w:rsidRDefault="006D4072"/>
                        <w:p w14:paraId="60DF4D7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1AB9EB3" w14:textId="77777777" w:rsidR="006D4072" w:rsidRDefault="006D4072"/>
                        <w:p w14:paraId="5FF43C6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6" w:name="_Toc62370494"/>
                          <w:r w:rsidRPr="000F48FD">
                            <w:t>Obsah</w:t>
                          </w:r>
                          <w:bookmarkEnd w:id="1606"/>
                        </w:p>
                        <w:p w14:paraId="37BD18C0" w14:textId="77777777" w:rsidR="006D4072" w:rsidRDefault="006D4072"/>
                        <w:p w14:paraId="6C6B4A79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51854836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B15042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04D6AA5" w14:textId="77777777" w:rsidR="006D4072" w:rsidRDefault="006D4072"/>
                        <w:p w14:paraId="5500F60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0EAA22A" w14:textId="77777777" w:rsidR="006D4072" w:rsidRDefault="006D4072"/>
                        <w:p w14:paraId="645BED4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7" w:name="_Toc62370495"/>
                          <w:r w:rsidRPr="000F48FD">
                            <w:t>Obsah</w:t>
                          </w:r>
                          <w:bookmarkEnd w:id="1607"/>
                        </w:p>
                        <w:p w14:paraId="35AA1289" w14:textId="77777777" w:rsidR="006D4072" w:rsidRDefault="006D4072"/>
                        <w:p w14:paraId="5895DA8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8" w:name="_Toc623704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8"/>
                        </w:p>
                        <w:p w14:paraId="07ED2ED5" w14:textId="77777777" w:rsidR="006D4072" w:rsidRDefault="006D4072"/>
                        <w:p w14:paraId="312A67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09" w:name="_Toc623704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09"/>
                        </w:p>
                        <w:p w14:paraId="42C9476B" w14:textId="77777777" w:rsidR="006D4072" w:rsidRDefault="006D4072"/>
                        <w:p w14:paraId="3EC59CE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5059799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E220DC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B76A744" w14:textId="77777777" w:rsidR="006D4072" w:rsidRDefault="006D4072"/>
                        <w:p w14:paraId="51FBA2B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D9EE7A1" w14:textId="77777777" w:rsidR="006D4072" w:rsidRDefault="006D4072"/>
                        <w:p w14:paraId="1428E37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0" w:name="_Toc62370498"/>
                          <w:r w:rsidRPr="000F48FD">
                            <w:t>Obsah</w:t>
                          </w:r>
                          <w:bookmarkEnd w:id="1610"/>
                        </w:p>
                        <w:p w14:paraId="7FAABC6B" w14:textId="77777777" w:rsidR="006D4072" w:rsidRDefault="006D4072"/>
                        <w:p w14:paraId="540B488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03951205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FEB812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8C74C0E" w14:textId="77777777" w:rsidR="006D4072" w:rsidRDefault="006D4072"/>
                        <w:p w14:paraId="30BD6B1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C2E996" w14:textId="77777777" w:rsidR="006D4072" w:rsidRDefault="006D4072"/>
                        <w:p w14:paraId="6988063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1" w:name="_Toc62370499"/>
                          <w:r w:rsidRPr="000F48FD">
                            <w:t>Obsah</w:t>
                          </w:r>
                          <w:bookmarkEnd w:id="1611"/>
                        </w:p>
                        <w:p w14:paraId="22636D62" w14:textId="77777777" w:rsidR="006D4072" w:rsidRDefault="006D4072"/>
                        <w:p w14:paraId="5B6816A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2" w:name="_Toc623705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2"/>
                        </w:p>
                        <w:p w14:paraId="433ACF07" w14:textId="77777777" w:rsidR="006D4072" w:rsidRDefault="006D4072"/>
                        <w:p w14:paraId="422513C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3" w:name="_Toc623705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3"/>
                        </w:p>
                        <w:p w14:paraId="2373FFFA" w14:textId="77777777" w:rsidR="006D4072" w:rsidRDefault="006D4072"/>
                        <w:p w14:paraId="342FCF0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4" w:name="_Toc6237050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4"/>
                        </w:p>
                        <w:p w14:paraId="2925CB4F" w14:textId="77777777" w:rsidR="006D4072" w:rsidRDefault="006D4072"/>
                        <w:p w14:paraId="29F55D0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5" w:name="_Toc6237050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5"/>
                        </w:p>
                        <w:p w14:paraId="44FED2C0" w14:textId="77777777" w:rsidR="006D4072" w:rsidRDefault="006D4072"/>
                        <w:p w14:paraId="7EE7D73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6" w:name="_Toc623705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6"/>
                        </w:p>
                        <w:p w14:paraId="1F38D737" w14:textId="77777777" w:rsidR="006D4072" w:rsidRDefault="006D4072"/>
                        <w:p w14:paraId="62A5184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7" w:name="_Toc623705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7"/>
                        </w:p>
                        <w:p w14:paraId="72A1E1BD" w14:textId="77777777" w:rsidR="006D4072" w:rsidRDefault="006D4072"/>
                        <w:p w14:paraId="475E107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8" w:name="_Toc6237050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8"/>
                        </w:p>
                        <w:p w14:paraId="7EAA61FE" w14:textId="77777777" w:rsidR="006D4072" w:rsidRDefault="006D4072"/>
                        <w:p w14:paraId="697E596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19" w:name="_Toc6237050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19"/>
                        </w:p>
                        <w:p w14:paraId="2F381E95" w14:textId="77777777" w:rsidR="006D4072" w:rsidRDefault="006D4072"/>
                        <w:p w14:paraId="16F9F8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0" w:name="_Toc623705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0"/>
                        </w:p>
                        <w:p w14:paraId="0EACB302" w14:textId="77777777" w:rsidR="006D4072" w:rsidRDefault="006D4072"/>
                        <w:p w14:paraId="125C096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1" w:name="_Toc623705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1"/>
                        </w:p>
                        <w:p w14:paraId="6FE083CF" w14:textId="77777777" w:rsidR="006D4072" w:rsidRDefault="006D4072"/>
                        <w:p w14:paraId="132D978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2" w:name="_Toc6237051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2"/>
                        </w:p>
                        <w:p w14:paraId="571B15A5" w14:textId="77777777" w:rsidR="006D4072" w:rsidRDefault="006D4072"/>
                        <w:p w14:paraId="451A419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3" w:name="_Toc6237051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3"/>
                        </w:p>
                        <w:p w14:paraId="1B533837" w14:textId="77777777" w:rsidR="006D4072" w:rsidRDefault="006D4072"/>
                        <w:p w14:paraId="62A0613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4" w:name="_Toc623705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4"/>
                        </w:p>
                        <w:p w14:paraId="3DBE162E" w14:textId="77777777" w:rsidR="006D4072" w:rsidRDefault="006D4072"/>
                        <w:p w14:paraId="4065BA1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5" w:name="_Toc623705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5"/>
                        </w:p>
                        <w:p w14:paraId="19A0632A" w14:textId="77777777" w:rsidR="006D4072" w:rsidRDefault="006D4072"/>
                        <w:p w14:paraId="39090A3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6" w:name="_Toc6237051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6"/>
                        </w:p>
                        <w:p w14:paraId="2AD8BBAA" w14:textId="77777777" w:rsidR="006D4072" w:rsidRDefault="006D4072"/>
                        <w:p w14:paraId="57A435A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7" w:name="_Toc6237051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7"/>
                        </w:p>
                        <w:p w14:paraId="51AA6FA0" w14:textId="77777777" w:rsidR="006D4072" w:rsidRDefault="006D4072"/>
                        <w:p w14:paraId="12893C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8" w:name="_Toc623705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8"/>
                        </w:p>
                        <w:p w14:paraId="35F2DD83" w14:textId="77777777" w:rsidR="006D4072" w:rsidRDefault="006D4072"/>
                        <w:p w14:paraId="4128B1C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29" w:name="_Toc623705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29"/>
                        </w:p>
                        <w:p w14:paraId="5138C1D6" w14:textId="77777777" w:rsidR="006D4072" w:rsidRDefault="006D4072"/>
                        <w:p w14:paraId="0970FE7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0" w:name="_Toc6237051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0"/>
                        </w:p>
                        <w:p w14:paraId="4EDEFF42" w14:textId="77777777" w:rsidR="006D4072" w:rsidRDefault="006D4072"/>
                        <w:p w14:paraId="5BF3739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1" w:name="_Toc6237051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1"/>
                        </w:p>
                        <w:p w14:paraId="25A78324" w14:textId="77777777" w:rsidR="006D4072" w:rsidRDefault="006D4072"/>
                        <w:p w14:paraId="265EB0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2" w:name="_Toc623705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2"/>
                        </w:p>
                        <w:p w14:paraId="19A70A94" w14:textId="77777777" w:rsidR="006D4072" w:rsidRDefault="006D4072"/>
                        <w:p w14:paraId="384D99F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3" w:name="_Toc623705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3"/>
                        </w:p>
                        <w:p w14:paraId="1417AC03" w14:textId="77777777" w:rsidR="006D4072" w:rsidRDefault="006D4072"/>
                        <w:p w14:paraId="6B2EB36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4" w:name="_Toc6237052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4"/>
                        </w:p>
                        <w:p w14:paraId="79A6293F" w14:textId="77777777" w:rsidR="006D4072" w:rsidRDefault="006D4072"/>
                        <w:p w14:paraId="76894F3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5" w:name="_Toc6237052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5"/>
                        </w:p>
                        <w:p w14:paraId="0CB00E01" w14:textId="77777777" w:rsidR="006D4072" w:rsidRDefault="006D4072"/>
                        <w:p w14:paraId="5915F1F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6" w:name="_Toc623705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6"/>
                        </w:p>
                        <w:p w14:paraId="39EF5928" w14:textId="77777777" w:rsidR="006D4072" w:rsidRDefault="006D4072"/>
                        <w:p w14:paraId="2E3C2C9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7" w:name="_Toc623705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7"/>
                        </w:p>
                        <w:p w14:paraId="5588A87A" w14:textId="77777777" w:rsidR="006D4072" w:rsidRDefault="006D4072"/>
                        <w:p w14:paraId="76B42C8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8" w:name="_Toc623705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8"/>
                        </w:p>
                        <w:p w14:paraId="791E346D" w14:textId="77777777" w:rsidR="006D4072" w:rsidRDefault="006D4072"/>
                        <w:p w14:paraId="16CE28B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39" w:name="_Toc623705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39"/>
                        </w:p>
                        <w:p w14:paraId="7DFCDCB4" w14:textId="77777777" w:rsidR="006D4072" w:rsidRDefault="006D4072"/>
                        <w:p w14:paraId="68ABD8A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0" w:name="_Toc623705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0"/>
                        </w:p>
                        <w:p w14:paraId="23A2806A" w14:textId="77777777" w:rsidR="006D4072" w:rsidRDefault="006D4072"/>
                        <w:p w14:paraId="2C2539E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1" w:name="_Toc623705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1"/>
                        </w:p>
                        <w:p w14:paraId="2B2A1846" w14:textId="77777777" w:rsidR="006D4072" w:rsidRDefault="006D4072"/>
                        <w:p w14:paraId="08F1FD5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2" w:name="_Toc6237053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2"/>
                        </w:p>
                        <w:p w14:paraId="46919AA6" w14:textId="77777777" w:rsidR="006D4072" w:rsidRDefault="006D4072"/>
                        <w:p w14:paraId="5AE69F2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3" w:name="_Toc6237053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3"/>
                        </w:p>
                        <w:p w14:paraId="5C758F7C" w14:textId="77777777" w:rsidR="006D4072" w:rsidRDefault="006D4072"/>
                        <w:p w14:paraId="250E77D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4" w:name="_Toc623705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4"/>
                        </w:p>
                        <w:p w14:paraId="37184D3F" w14:textId="77777777" w:rsidR="006D4072" w:rsidRDefault="006D4072"/>
                        <w:p w14:paraId="3A5831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5" w:name="_Toc623705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5"/>
                        </w:p>
                        <w:p w14:paraId="645F4871" w14:textId="77777777" w:rsidR="006D4072" w:rsidRDefault="006D4072"/>
                        <w:p w14:paraId="366B0D2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6" w:name="_Toc623705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6"/>
                        </w:p>
                        <w:p w14:paraId="43E3DBBF" w14:textId="77777777" w:rsidR="006D4072" w:rsidRDefault="006D4072"/>
                        <w:p w14:paraId="1771F4A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7" w:name="_Toc623705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7"/>
                        </w:p>
                        <w:p w14:paraId="09C42C80" w14:textId="77777777" w:rsidR="006D4072" w:rsidRDefault="006D4072"/>
                        <w:p w14:paraId="45EBDEF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8" w:name="_Toc623705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8"/>
                        </w:p>
                        <w:p w14:paraId="04D4EFD1" w14:textId="77777777" w:rsidR="006D4072" w:rsidRDefault="006D4072"/>
                        <w:p w14:paraId="7800C8B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49" w:name="_Toc623705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49"/>
                        </w:p>
                        <w:p w14:paraId="5121F41E" w14:textId="77777777" w:rsidR="006D4072" w:rsidRDefault="006D4072"/>
                        <w:p w14:paraId="1E9F0DA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0" w:name="_Toc623705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0"/>
                        </w:p>
                        <w:p w14:paraId="56DC531A" w14:textId="77777777" w:rsidR="006D4072" w:rsidRDefault="006D4072"/>
                        <w:p w14:paraId="5D6D01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1" w:name="_Toc623705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1"/>
                        </w:p>
                        <w:p w14:paraId="39E1A11E" w14:textId="77777777" w:rsidR="006D4072" w:rsidRDefault="006D4072"/>
                        <w:p w14:paraId="1FEED16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2" w:name="_Toc623705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2"/>
                        </w:p>
                        <w:p w14:paraId="27E3CCD6" w14:textId="77777777" w:rsidR="006D4072" w:rsidRDefault="006D4072"/>
                        <w:p w14:paraId="6935E99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3" w:name="_Toc623705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3"/>
                        </w:p>
                        <w:p w14:paraId="544FE488" w14:textId="77777777" w:rsidR="006D4072" w:rsidRDefault="006D4072"/>
                        <w:p w14:paraId="17FF0D9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4" w:name="_Toc6237054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4"/>
                        </w:p>
                        <w:p w14:paraId="2EB97868" w14:textId="77777777" w:rsidR="006D4072" w:rsidRDefault="006D4072"/>
                        <w:p w14:paraId="1C4CEEB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5" w:name="_Toc6237054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5"/>
                        </w:p>
                        <w:p w14:paraId="4E6FDB5F" w14:textId="77777777" w:rsidR="006D4072" w:rsidRDefault="006D4072"/>
                        <w:p w14:paraId="343F980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6" w:name="_Toc623705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6"/>
                        </w:p>
                        <w:p w14:paraId="06B79664" w14:textId="77777777" w:rsidR="006D4072" w:rsidRDefault="006D4072"/>
                        <w:p w14:paraId="4C11320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7" w:name="_Toc623705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7"/>
                        </w:p>
                        <w:p w14:paraId="4AB80244" w14:textId="77777777" w:rsidR="006D4072" w:rsidRDefault="006D4072"/>
                        <w:p w14:paraId="103BC3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8" w:name="_Toc623705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8"/>
                        </w:p>
                        <w:p w14:paraId="5FC79BFA" w14:textId="77777777" w:rsidR="006D4072" w:rsidRDefault="006D4072"/>
                        <w:p w14:paraId="07B7B28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59" w:name="_Toc623705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59"/>
                        </w:p>
                        <w:p w14:paraId="2D49477A" w14:textId="77777777" w:rsidR="006D4072" w:rsidRDefault="006D4072"/>
                        <w:p w14:paraId="6F47EA0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0" w:name="_Toc623705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0"/>
                        </w:p>
                        <w:p w14:paraId="34E95500" w14:textId="77777777" w:rsidR="006D4072" w:rsidRDefault="006D4072"/>
                        <w:p w14:paraId="766EA7A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1" w:name="_Toc623705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1"/>
                        </w:p>
                        <w:p w14:paraId="0E22BCE3" w14:textId="77777777" w:rsidR="006D4072" w:rsidRDefault="006D4072"/>
                        <w:p w14:paraId="65B516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2" w:name="_Toc6237055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2"/>
                        </w:p>
                        <w:p w14:paraId="6F3965A1" w14:textId="77777777" w:rsidR="006D4072" w:rsidRDefault="006D4072"/>
                        <w:p w14:paraId="07FCCE8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3" w:name="_Toc6237055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3"/>
                        </w:p>
                        <w:p w14:paraId="088C8A7C" w14:textId="77777777" w:rsidR="006D4072" w:rsidRDefault="006D4072"/>
                        <w:p w14:paraId="12A95E5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4" w:name="_Toc623705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4"/>
                        </w:p>
                        <w:p w14:paraId="0693DD6F" w14:textId="77777777" w:rsidR="006D4072" w:rsidRDefault="006D4072"/>
                        <w:p w14:paraId="71A2B1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5" w:name="_Toc623705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5"/>
                        </w:p>
                        <w:p w14:paraId="098FEF2C" w14:textId="77777777" w:rsidR="006D4072" w:rsidRDefault="006D4072"/>
                        <w:p w14:paraId="71D70F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6" w:name="_Toc6237055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6"/>
                        </w:p>
                        <w:p w14:paraId="6268412E" w14:textId="77777777" w:rsidR="006D4072" w:rsidRDefault="006D4072"/>
                        <w:p w14:paraId="5499600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7" w:name="_Toc6237055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7"/>
                        </w:p>
                        <w:p w14:paraId="1B067A23" w14:textId="77777777" w:rsidR="006D4072" w:rsidRDefault="006D4072"/>
                        <w:p w14:paraId="6288590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8" w:name="_Toc623705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8"/>
                        </w:p>
                        <w:p w14:paraId="23CBF986" w14:textId="77777777" w:rsidR="006D4072" w:rsidRDefault="006D4072"/>
                        <w:p w14:paraId="633041F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69" w:name="_Toc623705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69"/>
                        </w:p>
                        <w:p w14:paraId="4D5EF0ED" w14:textId="77777777" w:rsidR="006D4072" w:rsidRDefault="006D4072"/>
                        <w:p w14:paraId="4E4D924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0" w:name="_Toc6237055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0"/>
                        </w:p>
                        <w:p w14:paraId="10F1BA5D" w14:textId="77777777" w:rsidR="006D4072" w:rsidRDefault="006D4072"/>
                        <w:p w14:paraId="24872BF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1" w:name="_Toc6237055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1"/>
                        </w:p>
                        <w:p w14:paraId="70AEAD0C" w14:textId="77777777" w:rsidR="006D4072" w:rsidRDefault="006D4072"/>
                        <w:p w14:paraId="78318B0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2" w:name="_Toc623705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2"/>
                        </w:p>
                        <w:p w14:paraId="1FAFC4D8" w14:textId="77777777" w:rsidR="006D4072" w:rsidRDefault="006D4072"/>
                        <w:p w14:paraId="351F4D9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3" w:name="_Toc623705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3"/>
                        </w:p>
                        <w:p w14:paraId="0CF05966" w14:textId="77777777" w:rsidR="006D4072" w:rsidRDefault="006D4072"/>
                        <w:p w14:paraId="7BA252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4" w:name="_Toc6237056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4"/>
                        </w:p>
                        <w:p w14:paraId="1D4C9E03" w14:textId="77777777" w:rsidR="006D4072" w:rsidRDefault="006D4072"/>
                        <w:p w14:paraId="1F56970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5" w:name="_Toc6237056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5"/>
                        </w:p>
                        <w:p w14:paraId="57EDD63E" w14:textId="77777777" w:rsidR="006D4072" w:rsidRDefault="006D4072"/>
                        <w:p w14:paraId="5A40E06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6" w:name="_Toc623705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6"/>
                        </w:p>
                        <w:p w14:paraId="05EE1ED3" w14:textId="77777777" w:rsidR="006D4072" w:rsidRDefault="006D4072"/>
                        <w:p w14:paraId="1B212FB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7" w:name="_Toc623705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7"/>
                        </w:p>
                        <w:p w14:paraId="63312A25" w14:textId="77777777" w:rsidR="006D4072" w:rsidRDefault="006D4072"/>
                        <w:p w14:paraId="702AA80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8" w:name="_Toc6237056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8"/>
                        </w:p>
                        <w:p w14:paraId="2F7D0589" w14:textId="77777777" w:rsidR="006D4072" w:rsidRDefault="006D4072"/>
                        <w:p w14:paraId="6A4A2F4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79" w:name="_Toc6237056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79"/>
                        </w:p>
                        <w:p w14:paraId="3B05E209" w14:textId="77777777" w:rsidR="006D4072" w:rsidRDefault="006D4072"/>
                        <w:p w14:paraId="6BBD422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0" w:name="_Toc623705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0"/>
                        </w:p>
                        <w:p w14:paraId="56A04FB9" w14:textId="77777777" w:rsidR="006D4072" w:rsidRDefault="006D4072"/>
                        <w:p w14:paraId="5F1F5F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1" w:name="_Toc623705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1"/>
                        </w:p>
                        <w:p w14:paraId="51ABDF8B" w14:textId="77777777" w:rsidR="006D4072" w:rsidRDefault="006D4072"/>
                        <w:p w14:paraId="49ABB2A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2" w:name="_Toc6237057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2"/>
                        </w:p>
                        <w:p w14:paraId="5AF2BF96" w14:textId="77777777" w:rsidR="006D4072" w:rsidRDefault="006D4072"/>
                        <w:p w14:paraId="2DACB96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3" w:name="_Toc6237057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3"/>
                        </w:p>
                        <w:p w14:paraId="565285EE" w14:textId="77777777" w:rsidR="006D4072" w:rsidRDefault="006D4072"/>
                        <w:p w14:paraId="36E8D48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4" w:name="_Toc623705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4"/>
                        </w:p>
                        <w:p w14:paraId="1D2EFDF1" w14:textId="77777777" w:rsidR="006D4072" w:rsidRDefault="006D4072"/>
                        <w:p w14:paraId="2ED0BC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5" w:name="_Toc623705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5"/>
                        </w:p>
                        <w:p w14:paraId="18D96C14" w14:textId="77777777" w:rsidR="006D4072" w:rsidRDefault="006D4072"/>
                        <w:p w14:paraId="681403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6" w:name="_Toc6237057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6"/>
                        </w:p>
                        <w:p w14:paraId="62E55C39" w14:textId="77777777" w:rsidR="006D4072" w:rsidRDefault="006D4072"/>
                        <w:p w14:paraId="140FEB3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7" w:name="_Toc6237057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7"/>
                        </w:p>
                        <w:p w14:paraId="41BFAE7E" w14:textId="77777777" w:rsidR="006D4072" w:rsidRDefault="006D4072"/>
                        <w:p w14:paraId="7195E7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8" w:name="_Toc623705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8"/>
                        </w:p>
                        <w:p w14:paraId="1EED3686" w14:textId="77777777" w:rsidR="006D4072" w:rsidRDefault="006D4072"/>
                        <w:p w14:paraId="0D51645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89" w:name="_Toc623705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89"/>
                        </w:p>
                        <w:p w14:paraId="0683E150" w14:textId="77777777" w:rsidR="006D4072" w:rsidRDefault="006D4072"/>
                        <w:p w14:paraId="0C675CE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0" w:name="_Toc623705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0"/>
                        </w:p>
                        <w:p w14:paraId="7463F583" w14:textId="77777777" w:rsidR="006D4072" w:rsidRDefault="006D4072"/>
                        <w:p w14:paraId="39CE9C8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1" w:name="_Toc623705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1"/>
                        </w:p>
                        <w:p w14:paraId="4656A25B" w14:textId="77777777" w:rsidR="006D4072" w:rsidRDefault="006D4072"/>
                        <w:p w14:paraId="049F5E5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2" w:name="_Toc623705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2"/>
                        </w:p>
                        <w:p w14:paraId="70F21A6C" w14:textId="77777777" w:rsidR="006D4072" w:rsidRDefault="006D4072"/>
                        <w:p w14:paraId="12EC88A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3" w:name="_Toc623705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3"/>
                        </w:p>
                        <w:p w14:paraId="1742A22B" w14:textId="77777777" w:rsidR="006D4072" w:rsidRDefault="006D4072"/>
                        <w:p w14:paraId="7254140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4" w:name="_Toc6237058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4"/>
                        </w:p>
                        <w:p w14:paraId="1E902FAD" w14:textId="77777777" w:rsidR="006D4072" w:rsidRDefault="006D4072"/>
                        <w:p w14:paraId="1C81B41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5" w:name="_Toc6237058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5"/>
                        </w:p>
                        <w:p w14:paraId="36E60788" w14:textId="77777777" w:rsidR="006D4072" w:rsidRDefault="006D4072"/>
                        <w:p w14:paraId="31BBC2F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6" w:name="_Toc623705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6"/>
                        </w:p>
                        <w:p w14:paraId="0B32B641" w14:textId="77777777" w:rsidR="006D4072" w:rsidRDefault="006D4072"/>
                        <w:p w14:paraId="3386842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7" w:name="_Toc623705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7"/>
                        </w:p>
                        <w:p w14:paraId="4A8889E9" w14:textId="77777777" w:rsidR="006D4072" w:rsidRDefault="006D4072"/>
                        <w:p w14:paraId="731F7CE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8" w:name="_Toc623705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8"/>
                        </w:p>
                        <w:p w14:paraId="1A074173" w14:textId="77777777" w:rsidR="006D4072" w:rsidRDefault="006D4072"/>
                        <w:p w14:paraId="23668DC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699" w:name="_Toc623705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699"/>
                        </w:p>
                        <w:p w14:paraId="3058E8B3" w14:textId="77777777" w:rsidR="006D4072" w:rsidRDefault="006D4072"/>
                        <w:p w14:paraId="5DE3EEB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0" w:name="_Toc623705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0"/>
                        </w:p>
                        <w:p w14:paraId="0C4A04EE" w14:textId="77777777" w:rsidR="006D4072" w:rsidRDefault="006D4072"/>
                        <w:p w14:paraId="0EABCA2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1" w:name="_Toc623705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1"/>
                        </w:p>
                        <w:p w14:paraId="6F76C34F" w14:textId="77777777" w:rsidR="006D4072" w:rsidRDefault="006D4072"/>
                        <w:p w14:paraId="3A2F8DA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2" w:name="_Toc623705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2"/>
                        </w:p>
                        <w:p w14:paraId="4D5B4046" w14:textId="77777777" w:rsidR="006D4072" w:rsidRDefault="006D4072"/>
                        <w:p w14:paraId="40BDA52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3" w:name="_Toc623705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3"/>
                        </w:p>
                        <w:p w14:paraId="4674CBD0" w14:textId="77777777" w:rsidR="006D4072" w:rsidRDefault="006D4072"/>
                        <w:p w14:paraId="09BBC8D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4" w:name="_Toc623705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4"/>
                        </w:p>
                        <w:p w14:paraId="04140D77" w14:textId="77777777" w:rsidR="006D4072" w:rsidRDefault="006D4072"/>
                        <w:p w14:paraId="1055344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5" w:name="_Toc623705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5"/>
                        </w:p>
                        <w:p w14:paraId="2FC40594" w14:textId="77777777" w:rsidR="006D4072" w:rsidRDefault="006D4072"/>
                        <w:p w14:paraId="0E16BA9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6" w:name="_Toc6237059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6"/>
                        </w:p>
                        <w:p w14:paraId="18FFD7D8" w14:textId="77777777" w:rsidR="006D4072" w:rsidRDefault="006D4072"/>
                        <w:p w14:paraId="2A082F6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7" w:name="_Toc6237059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7"/>
                        </w:p>
                        <w:p w14:paraId="170FED52" w14:textId="77777777" w:rsidR="006D4072" w:rsidRDefault="006D4072"/>
                        <w:p w14:paraId="5910274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8" w:name="_Toc623705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8"/>
                        </w:p>
                        <w:p w14:paraId="5BBF8304" w14:textId="77777777" w:rsidR="006D4072" w:rsidRDefault="006D4072"/>
                        <w:p w14:paraId="5D12217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09" w:name="_Toc623705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09"/>
                        </w:p>
                        <w:p w14:paraId="1B99E8F5" w14:textId="77777777" w:rsidR="006D4072" w:rsidRDefault="006D4072"/>
                        <w:p w14:paraId="7A8AD0F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0" w:name="_Toc623705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0"/>
                        </w:p>
                        <w:p w14:paraId="3A7FD5B8" w14:textId="77777777" w:rsidR="006D4072" w:rsidRDefault="006D4072"/>
                        <w:p w14:paraId="5536D8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1" w:name="_Toc623705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1"/>
                        </w:p>
                        <w:p w14:paraId="340A3266" w14:textId="77777777" w:rsidR="006D4072" w:rsidRDefault="006D4072"/>
                        <w:p w14:paraId="063C533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2" w:name="_Toc623706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2"/>
                        </w:p>
                        <w:p w14:paraId="53503400" w14:textId="77777777" w:rsidR="006D4072" w:rsidRDefault="006D4072"/>
                        <w:p w14:paraId="46E7BC7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3" w:name="_Toc623706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3"/>
                        </w:p>
                        <w:p w14:paraId="4336F51B" w14:textId="77777777" w:rsidR="006D4072" w:rsidRDefault="006D4072"/>
                        <w:p w14:paraId="2E65E3A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4" w:name="_Toc6237060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4"/>
                        </w:p>
                        <w:p w14:paraId="15DB4527" w14:textId="77777777" w:rsidR="006D4072" w:rsidRDefault="006D4072"/>
                        <w:p w14:paraId="17F8A79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5" w:name="_Toc6237060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5"/>
                        </w:p>
                        <w:p w14:paraId="3941E4BB" w14:textId="77777777" w:rsidR="006D4072" w:rsidRDefault="006D4072"/>
                        <w:p w14:paraId="2FF0BF7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6" w:name="_Toc623706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6"/>
                        </w:p>
                        <w:p w14:paraId="41EDF06D" w14:textId="77777777" w:rsidR="006D4072" w:rsidRDefault="006D4072"/>
                        <w:p w14:paraId="602D684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7" w:name="_Toc623706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7"/>
                        </w:p>
                        <w:p w14:paraId="49064E19" w14:textId="77777777" w:rsidR="006D4072" w:rsidRDefault="006D4072"/>
                        <w:p w14:paraId="11EEFAE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8" w:name="_Toc6237060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8"/>
                        </w:p>
                        <w:p w14:paraId="181C90B8" w14:textId="77777777" w:rsidR="006D4072" w:rsidRDefault="006D4072"/>
                        <w:p w14:paraId="1AE88EA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19" w:name="_Toc6237060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19"/>
                        </w:p>
                        <w:p w14:paraId="66B666A6" w14:textId="77777777" w:rsidR="006D4072" w:rsidRDefault="006D4072"/>
                        <w:p w14:paraId="7E8CEC6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0" w:name="_Toc623706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0"/>
                        </w:p>
                        <w:p w14:paraId="7F564684" w14:textId="77777777" w:rsidR="006D4072" w:rsidRDefault="006D4072"/>
                        <w:p w14:paraId="2BDC36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1" w:name="_Toc623706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1"/>
                        </w:p>
                        <w:p w14:paraId="3A166E47" w14:textId="77777777" w:rsidR="006D4072" w:rsidRDefault="006D4072"/>
                        <w:p w14:paraId="09917A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2" w:name="_Toc6237061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2"/>
                        </w:p>
                        <w:p w14:paraId="2D07F446" w14:textId="77777777" w:rsidR="006D4072" w:rsidRDefault="006D4072"/>
                        <w:p w14:paraId="2532ED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3" w:name="_Toc6237061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3"/>
                        </w:p>
                        <w:p w14:paraId="2DD04F68" w14:textId="77777777" w:rsidR="006D4072" w:rsidRDefault="006D4072"/>
                        <w:p w14:paraId="2B83150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4" w:name="_Toc623706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4"/>
                        </w:p>
                        <w:p w14:paraId="5ECBB6D7" w14:textId="77777777" w:rsidR="006D4072" w:rsidRDefault="006D4072"/>
                        <w:p w14:paraId="4832408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5" w:name="_Toc623706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5"/>
                        </w:p>
                        <w:p w14:paraId="4AE16C01" w14:textId="77777777" w:rsidR="006D4072" w:rsidRDefault="006D4072"/>
                        <w:p w14:paraId="44F945B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6" w:name="_Toc6237061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6"/>
                        </w:p>
                        <w:p w14:paraId="29F47824" w14:textId="77777777" w:rsidR="006D4072" w:rsidRDefault="006D4072"/>
                        <w:p w14:paraId="22B1BDD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7" w:name="_Toc6237061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7"/>
                        </w:p>
                        <w:p w14:paraId="17CBD25F" w14:textId="77777777" w:rsidR="006D4072" w:rsidRDefault="006D4072"/>
                        <w:p w14:paraId="0152390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8" w:name="_Toc623706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8"/>
                        </w:p>
                        <w:p w14:paraId="4A621243" w14:textId="77777777" w:rsidR="006D4072" w:rsidRDefault="006D4072"/>
                        <w:p w14:paraId="2F637CF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29" w:name="_Toc623706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29"/>
                        </w:p>
                        <w:p w14:paraId="16BCFE5F" w14:textId="77777777" w:rsidR="006D4072" w:rsidRDefault="006D4072"/>
                        <w:p w14:paraId="6B774DA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0" w:name="_Toc6237061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0"/>
                        </w:p>
                        <w:p w14:paraId="5AEB53B7" w14:textId="77777777" w:rsidR="006D4072" w:rsidRDefault="006D4072"/>
                        <w:p w14:paraId="10F76F1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1" w:name="_Toc6237061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1"/>
                        </w:p>
                        <w:p w14:paraId="7F6EB15B" w14:textId="77777777" w:rsidR="006D4072" w:rsidRDefault="006D4072"/>
                        <w:p w14:paraId="5496D9A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2" w:name="_Toc623706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2"/>
                        </w:p>
                        <w:p w14:paraId="3A27F325" w14:textId="77777777" w:rsidR="006D4072" w:rsidRDefault="006D4072"/>
                        <w:p w14:paraId="29A79D5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3" w:name="_Toc623706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3"/>
                        </w:p>
                        <w:p w14:paraId="1E4D1191" w14:textId="77777777" w:rsidR="006D4072" w:rsidRDefault="006D4072"/>
                        <w:p w14:paraId="0DA7A92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4" w:name="_Toc6237062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4"/>
                        </w:p>
                        <w:p w14:paraId="741180A7" w14:textId="77777777" w:rsidR="006D4072" w:rsidRDefault="006D4072"/>
                        <w:p w14:paraId="5E81830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5" w:name="_Toc6237062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5"/>
                        </w:p>
                        <w:p w14:paraId="298D5148" w14:textId="77777777" w:rsidR="006D4072" w:rsidRDefault="006D4072"/>
                        <w:p w14:paraId="2D73FC8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6" w:name="_Toc623706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6"/>
                        </w:p>
                        <w:p w14:paraId="55AC1B9D" w14:textId="77777777" w:rsidR="006D4072" w:rsidRDefault="006D4072"/>
                        <w:p w14:paraId="46AC3BF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7" w:name="_Toc623706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37"/>
                        </w:p>
                        <w:p w14:paraId="58844139" w14:textId="77777777" w:rsidR="006D4072" w:rsidRDefault="006D4072"/>
                        <w:p w14:paraId="64C71C2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67209548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458F9B9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151F6FB" w14:textId="77777777" w:rsidR="006D4072" w:rsidRDefault="006D4072"/>
                        <w:p w14:paraId="307CDB5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0F68DFD" w14:textId="77777777" w:rsidR="006D4072" w:rsidRDefault="006D4072"/>
                        <w:p w14:paraId="4DB1FB6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8" w:name="_Toc62370626"/>
                          <w:r w:rsidRPr="000F48FD">
                            <w:t>Obsah</w:t>
                          </w:r>
                          <w:bookmarkEnd w:id="1738"/>
                        </w:p>
                        <w:p w14:paraId="400665C0" w14:textId="77777777" w:rsidR="006D4072" w:rsidRDefault="006D4072"/>
                        <w:p w14:paraId="507A4D9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36372701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EFF87B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C05C2CF" w14:textId="77777777" w:rsidR="006D4072" w:rsidRDefault="006D4072"/>
                        <w:p w14:paraId="740F3E8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7DE1417" w14:textId="77777777" w:rsidR="006D4072" w:rsidRDefault="006D4072"/>
                        <w:p w14:paraId="6DB56A6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39" w:name="_Toc62370627"/>
                          <w:r w:rsidRPr="000F48FD">
                            <w:t>Obsah</w:t>
                          </w:r>
                          <w:bookmarkEnd w:id="1739"/>
                        </w:p>
                        <w:p w14:paraId="63C0E104" w14:textId="77777777" w:rsidR="006D4072" w:rsidRDefault="006D4072"/>
                        <w:p w14:paraId="7985356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0" w:name="_Toc623706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0"/>
                        </w:p>
                        <w:p w14:paraId="065DF621" w14:textId="77777777" w:rsidR="006D4072" w:rsidRDefault="006D4072"/>
                        <w:p w14:paraId="5DB7F77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1" w:name="_Toc623706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1"/>
                        </w:p>
                        <w:p w14:paraId="759DD297" w14:textId="77777777" w:rsidR="006D4072" w:rsidRDefault="006D4072"/>
                        <w:p w14:paraId="42A4F1C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6852436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CDD248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AD048AE" w14:textId="77777777" w:rsidR="006D4072" w:rsidRDefault="006D4072"/>
                        <w:p w14:paraId="0381270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CC3465C" w14:textId="77777777" w:rsidR="006D4072" w:rsidRDefault="006D4072"/>
                        <w:p w14:paraId="3A6EF2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2" w:name="_Toc62370630"/>
                          <w:r w:rsidRPr="000F48FD">
                            <w:t>Obsah</w:t>
                          </w:r>
                          <w:bookmarkEnd w:id="1742"/>
                        </w:p>
                        <w:p w14:paraId="4D66FD84" w14:textId="77777777" w:rsidR="006D4072" w:rsidRDefault="006D4072"/>
                        <w:p w14:paraId="0318A1E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531057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306B79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3BDCB97" w14:textId="77777777" w:rsidR="006D4072" w:rsidRDefault="006D4072"/>
                        <w:p w14:paraId="73381F0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B0AE160" w14:textId="77777777" w:rsidR="006D4072" w:rsidRDefault="006D4072"/>
                        <w:p w14:paraId="7B7502B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3" w:name="_Toc62370631"/>
                          <w:r w:rsidRPr="000F48FD">
                            <w:t>Obsah</w:t>
                          </w:r>
                          <w:bookmarkEnd w:id="1743"/>
                        </w:p>
                        <w:p w14:paraId="52F5A3A2" w14:textId="77777777" w:rsidR="006D4072" w:rsidRDefault="006D4072"/>
                        <w:p w14:paraId="34935B9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4" w:name="_Toc623706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4"/>
                        </w:p>
                        <w:p w14:paraId="142D6C40" w14:textId="77777777" w:rsidR="006D4072" w:rsidRDefault="006D4072"/>
                        <w:p w14:paraId="2D9E962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5" w:name="_Toc623706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5"/>
                        </w:p>
                        <w:p w14:paraId="37F3849A" w14:textId="77777777" w:rsidR="006D4072" w:rsidRDefault="006D4072"/>
                        <w:p w14:paraId="1432DC6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6" w:name="_Toc623706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6"/>
                        </w:p>
                        <w:p w14:paraId="7E3DB700" w14:textId="77777777" w:rsidR="006D4072" w:rsidRDefault="006D4072"/>
                        <w:p w14:paraId="20A2709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7" w:name="_Toc623706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7"/>
                        </w:p>
                        <w:p w14:paraId="12C51E01" w14:textId="77777777" w:rsidR="006D4072" w:rsidRDefault="006D4072"/>
                        <w:p w14:paraId="2F1CD01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8" w:name="_Toc623706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8"/>
                        </w:p>
                        <w:p w14:paraId="7F6830B6" w14:textId="77777777" w:rsidR="006D4072" w:rsidRDefault="006D4072"/>
                        <w:p w14:paraId="5B21A9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49" w:name="_Toc623706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49"/>
                        </w:p>
                        <w:p w14:paraId="3581EEF3" w14:textId="77777777" w:rsidR="006D4072" w:rsidRDefault="006D4072"/>
                        <w:p w14:paraId="54B8BD0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15267747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4E38FD8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B62F629" w14:textId="77777777" w:rsidR="006D4072" w:rsidRDefault="006D4072"/>
                        <w:p w14:paraId="1E8A861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34722A8" w14:textId="77777777" w:rsidR="006D4072" w:rsidRDefault="006D4072"/>
                        <w:p w14:paraId="1B095C0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0" w:name="_Toc62370638"/>
                          <w:r w:rsidRPr="000F48FD">
                            <w:t>Obsah</w:t>
                          </w:r>
                          <w:bookmarkEnd w:id="1750"/>
                        </w:p>
                        <w:p w14:paraId="511B4517" w14:textId="77777777" w:rsidR="006D4072" w:rsidRDefault="006D4072"/>
                        <w:p w14:paraId="1E365C1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0869263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676FAC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D7F6EC6" w14:textId="77777777" w:rsidR="006D4072" w:rsidRDefault="006D4072"/>
                        <w:p w14:paraId="5CC96A8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608E3FC" w14:textId="77777777" w:rsidR="006D4072" w:rsidRDefault="006D4072"/>
                        <w:p w14:paraId="0E1F08B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1" w:name="_Toc62370639"/>
                          <w:r w:rsidRPr="000F48FD">
                            <w:t>Obsah</w:t>
                          </w:r>
                          <w:bookmarkEnd w:id="1751"/>
                        </w:p>
                        <w:p w14:paraId="579D7FCF" w14:textId="77777777" w:rsidR="006D4072" w:rsidRDefault="006D4072"/>
                        <w:p w14:paraId="503D1EA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2" w:name="_Toc623706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2"/>
                        </w:p>
                        <w:p w14:paraId="53CE19E7" w14:textId="77777777" w:rsidR="006D4072" w:rsidRDefault="006D4072"/>
                        <w:p w14:paraId="24C48AF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3" w:name="_Toc623706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3"/>
                        </w:p>
                        <w:p w14:paraId="2313C341" w14:textId="77777777" w:rsidR="006D4072" w:rsidRDefault="006D4072"/>
                        <w:p w14:paraId="48365DD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6821068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8BA068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399163A" w14:textId="77777777" w:rsidR="006D4072" w:rsidRDefault="006D4072"/>
                        <w:p w14:paraId="62F676D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43A637C" w14:textId="77777777" w:rsidR="006D4072" w:rsidRDefault="006D4072"/>
                        <w:p w14:paraId="6F07612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4" w:name="_Toc62370642"/>
                          <w:r w:rsidRPr="000F48FD">
                            <w:t>Obsah</w:t>
                          </w:r>
                          <w:bookmarkEnd w:id="1754"/>
                        </w:p>
                        <w:p w14:paraId="09276F4A" w14:textId="77777777" w:rsidR="006D4072" w:rsidRDefault="006D4072"/>
                        <w:p w14:paraId="48E5141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0600651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73FB42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1EE3BAC" w14:textId="77777777" w:rsidR="006D4072" w:rsidRDefault="006D4072"/>
                        <w:p w14:paraId="2B73D54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5C8F90F" w14:textId="77777777" w:rsidR="006D4072" w:rsidRDefault="006D4072"/>
                        <w:p w14:paraId="5A0761C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5" w:name="_Toc62370643"/>
                          <w:r w:rsidRPr="000F48FD">
                            <w:t>Obsah</w:t>
                          </w:r>
                          <w:bookmarkEnd w:id="1755"/>
                        </w:p>
                        <w:p w14:paraId="683F0B5F" w14:textId="77777777" w:rsidR="006D4072" w:rsidRDefault="006D4072"/>
                        <w:p w14:paraId="55A433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6" w:name="_Toc623706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6"/>
                        </w:p>
                        <w:p w14:paraId="1768BA9B" w14:textId="77777777" w:rsidR="006D4072" w:rsidRDefault="006D4072"/>
                        <w:p w14:paraId="27CB85E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7" w:name="_Toc623706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7"/>
                        </w:p>
                        <w:p w14:paraId="45DDC916" w14:textId="77777777" w:rsidR="006D4072" w:rsidRDefault="006D4072"/>
                        <w:p w14:paraId="687831B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8" w:name="_Toc623706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8"/>
                        </w:p>
                        <w:p w14:paraId="66187327" w14:textId="77777777" w:rsidR="006D4072" w:rsidRDefault="006D4072"/>
                        <w:p w14:paraId="53067D0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59" w:name="_Toc623706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59"/>
                        </w:p>
                        <w:p w14:paraId="3AF84C6A" w14:textId="77777777" w:rsidR="006D4072" w:rsidRDefault="006D4072"/>
                        <w:p w14:paraId="62985F8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0" w:name="_Toc623706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0"/>
                        </w:p>
                        <w:p w14:paraId="0A961398" w14:textId="77777777" w:rsidR="006D4072" w:rsidRDefault="006D4072"/>
                        <w:p w14:paraId="3A7A554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1" w:name="_Toc623706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1"/>
                        </w:p>
                        <w:p w14:paraId="022590CF" w14:textId="77777777" w:rsidR="006D4072" w:rsidRDefault="006D4072"/>
                        <w:p w14:paraId="763101C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2" w:name="_Toc6237065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2"/>
                        </w:p>
                        <w:p w14:paraId="511E326B" w14:textId="77777777" w:rsidR="006D4072" w:rsidRDefault="006D4072"/>
                        <w:p w14:paraId="0E811ED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3" w:name="_Toc6237065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3"/>
                        </w:p>
                        <w:p w14:paraId="0A89147F" w14:textId="77777777" w:rsidR="006D4072" w:rsidRDefault="006D4072"/>
                        <w:p w14:paraId="47E3FF5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4" w:name="_Toc623706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4"/>
                        </w:p>
                        <w:p w14:paraId="10C67C3A" w14:textId="77777777" w:rsidR="006D4072" w:rsidRDefault="006D4072"/>
                        <w:p w14:paraId="2998809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5" w:name="_Toc623706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5"/>
                        </w:p>
                        <w:p w14:paraId="5A89A0DB" w14:textId="77777777" w:rsidR="006D4072" w:rsidRDefault="006D4072"/>
                        <w:p w14:paraId="6CECCB6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6" w:name="_Toc6237065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6"/>
                        </w:p>
                        <w:p w14:paraId="5343D9BA" w14:textId="77777777" w:rsidR="006D4072" w:rsidRDefault="006D4072"/>
                        <w:p w14:paraId="6D048E1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7" w:name="_Toc6237065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7"/>
                        </w:p>
                        <w:p w14:paraId="62CCA455" w14:textId="77777777" w:rsidR="006D4072" w:rsidRDefault="006D4072"/>
                        <w:p w14:paraId="5FC93A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8" w:name="_Toc623706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8"/>
                        </w:p>
                        <w:p w14:paraId="45E58A95" w14:textId="77777777" w:rsidR="006D4072" w:rsidRDefault="006D4072"/>
                        <w:p w14:paraId="120247B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69" w:name="_Toc623706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69"/>
                        </w:p>
                        <w:p w14:paraId="7C867CFD" w14:textId="77777777" w:rsidR="006D4072" w:rsidRDefault="006D4072"/>
                        <w:p w14:paraId="4E75EE9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0581322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1D50153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44AB573" w14:textId="77777777" w:rsidR="006D4072" w:rsidRDefault="006D4072"/>
                        <w:p w14:paraId="611FC7C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B4016AE" w14:textId="77777777" w:rsidR="006D4072" w:rsidRDefault="006D4072"/>
                        <w:p w14:paraId="04B2CE9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0" w:name="_Toc62370658"/>
                          <w:r w:rsidRPr="000F48FD">
                            <w:t>Obsah</w:t>
                          </w:r>
                          <w:bookmarkEnd w:id="1770"/>
                        </w:p>
                        <w:p w14:paraId="5AABD489" w14:textId="77777777" w:rsidR="006D4072" w:rsidRDefault="006D4072"/>
                        <w:p w14:paraId="0D0584A2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5966857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7BDEDC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C58BF18" w14:textId="77777777" w:rsidR="006D4072" w:rsidRDefault="006D4072"/>
                        <w:p w14:paraId="33A7CB9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73A51D2" w14:textId="77777777" w:rsidR="006D4072" w:rsidRDefault="006D4072"/>
                        <w:p w14:paraId="2361C9B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1" w:name="_Toc62370659"/>
                          <w:r w:rsidRPr="000F48FD">
                            <w:t>Obsah</w:t>
                          </w:r>
                          <w:bookmarkEnd w:id="1771"/>
                        </w:p>
                        <w:p w14:paraId="7983746C" w14:textId="77777777" w:rsidR="006D4072" w:rsidRDefault="006D4072"/>
                        <w:p w14:paraId="43164D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2" w:name="_Toc623706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2"/>
                        </w:p>
                        <w:p w14:paraId="49A2EBFC" w14:textId="77777777" w:rsidR="006D4072" w:rsidRDefault="006D4072"/>
                        <w:p w14:paraId="0A43FE6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3" w:name="_Toc623706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3"/>
                        </w:p>
                        <w:p w14:paraId="6D83D024" w14:textId="77777777" w:rsidR="006D4072" w:rsidRDefault="006D4072"/>
                        <w:p w14:paraId="74D4F8A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320758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953F70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537E790" w14:textId="77777777" w:rsidR="006D4072" w:rsidRDefault="006D4072"/>
                        <w:p w14:paraId="1CBB3F0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66CCBF9" w14:textId="77777777" w:rsidR="006D4072" w:rsidRDefault="006D4072"/>
                        <w:p w14:paraId="26D9FBA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4" w:name="_Toc62370662"/>
                          <w:r w:rsidRPr="000F48FD">
                            <w:t>Obsah</w:t>
                          </w:r>
                          <w:bookmarkEnd w:id="1774"/>
                        </w:p>
                        <w:p w14:paraId="13981A99" w14:textId="77777777" w:rsidR="006D4072" w:rsidRDefault="006D4072"/>
                        <w:p w14:paraId="4D412CC2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71714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585EEBC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C877726" w14:textId="77777777" w:rsidR="006D4072" w:rsidRDefault="006D4072"/>
                        <w:p w14:paraId="03F2C87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4007683" w14:textId="77777777" w:rsidR="006D4072" w:rsidRDefault="006D4072"/>
                        <w:p w14:paraId="70CF42C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5" w:name="_Toc62370663"/>
                          <w:r w:rsidRPr="000F48FD">
                            <w:t>Obsah</w:t>
                          </w:r>
                          <w:bookmarkEnd w:id="1775"/>
                        </w:p>
                        <w:p w14:paraId="5A4289B0" w14:textId="77777777" w:rsidR="006D4072" w:rsidRDefault="006D4072"/>
                        <w:p w14:paraId="45A90F4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6" w:name="_Toc623706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6"/>
                        </w:p>
                        <w:p w14:paraId="01BB4D84" w14:textId="77777777" w:rsidR="006D4072" w:rsidRDefault="006D4072"/>
                        <w:p w14:paraId="099982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7" w:name="_Toc623706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7"/>
                        </w:p>
                        <w:p w14:paraId="611F9A19" w14:textId="77777777" w:rsidR="006D4072" w:rsidRDefault="006D4072"/>
                        <w:p w14:paraId="14678C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8" w:name="_Toc6237066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8"/>
                        </w:p>
                        <w:p w14:paraId="637F92EF" w14:textId="77777777" w:rsidR="006D4072" w:rsidRDefault="006D4072"/>
                        <w:p w14:paraId="3034D6E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79" w:name="_Toc6237066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79"/>
                        </w:p>
                        <w:p w14:paraId="76255453" w14:textId="77777777" w:rsidR="006D4072" w:rsidRDefault="006D4072"/>
                        <w:p w14:paraId="1120F06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0" w:name="_Toc623706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0"/>
                        </w:p>
                        <w:p w14:paraId="37B2BFBC" w14:textId="77777777" w:rsidR="006D4072" w:rsidRDefault="006D4072"/>
                        <w:p w14:paraId="5F726AD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1" w:name="_Toc623706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1"/>
                        </w:p>
                        <w:p w14:paraId="437A526A" w14:textId="77777777" w:rsidR="006D4072" w:rsidRDefault="006D4072"/>
                        <w:p w14:paraId="46B873D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7605577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2D40D5F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B5C92C3" w14:textId="77777777" w:rsidR="006D4072" w:rsidRDefault="006D4072"/>
                        <w:p w14:paraId="1977014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5780038" w14:textId="77777777" w:rsidR="006D4072" w:rsidRDefault="006D4072"/>
                        <w:p w14:paraId="67AD238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2" w:name="_Toc62370670"/>
                          <w:r w:rsidRPr="000F48FD">
                            <w:t>Obsah</w:t>
                          </w:r>
                          <w:bookmarkEnd w:id="1782"/>
                        </w:p>
                        <w:p w14:paraId="783810C8" w14:textId="77777777" w:rsidR="006D4072" w:rsidRDefault="006D4072"/>
                        <w:p w14:paraId="19E8D1B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6512193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3C1A26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6805C95" w14:textId="77777777" w:rsidR="006D4072" w:rsidRDefault="006D4072"/>
                        <w:p w14:paraId="056C69B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B20640E" w14:textId="77777777" w:rsidR="006D4072" w:rsidRDefault="006D4072"/>
                        <w:p w14:paraId="14AB270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3" w:name="_Toc62370671"/>
                          <w:r w:rsidRPr="000F48FD">
                            <w:t>Obsah</w:t>
                          </w:r>
                          <w:bookmarkEnd w:id="1783"/>
                        </w:p>
                        <w:p w14:paraId="05043ADE" w14:textId="77777777" w:rsidR="006D4072" w:rsidRDefault="006D4072"/>
                        <w:p w14:paraId="0E53008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4" w:name="_Toc623706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4"/>
                        </w:p>
                        <w:p w14:paraId="21484FDA" w14:textId="77777777" w:rsidR="006D4072" w:rsidRDefault="006D4072"/>
                        <w:p w14:paraId="6E2C2DF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5" w:name="_Toc623706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5"/>
                        </w:p>
                        <w:p w14:paraId="2FED5446" w14:textId="77777777" w:rsidR="006D4072" w:rsidRDefault="006D4072"/>
                        <w:p w14:paraId="3EC6C39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9003536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A4A609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268F19A" w14:textId="77777777" w:rsidR="006D4072" w:rsidRDefault="006D4072"/>
                        <w:p w14:paraId="4F096BD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77C3C6E" w14:textId="77777777" w:rsidR="006D4072" w:rsidRDefault="006D4072"/>
                        <w:p w14:paraId="342709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6" w:name="_Toc62370674"/>
                          <w:r w:rsidRPr="000F48FD">
                            <w:t>Obsah</w:t>
                          </w:r>
                          <w:bookmarkEnd w:id="1786"/>
                        </w:p>
                        <w:p w14:paraId="58A2512D" w14:textId="77777777" w:rsidR="006D4072" w:rsidRDefault="006D4072"/>
                        <w:p w14:paraId="6611015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7860888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56E3AB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0CEF723" w14:textId="77777777" w:rsidR="006D4072" w:rsidRDefault="006D4072"/>
                        <w:p w14:paraId="7EEBDB3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944F311" w14:textId="77777777" w:rsidR="006D4072" w:rsidRDefault="006D4072"/>
                        <w:p w14:paraId="252DAE3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7" w:name="_Toc62370675"/>
                          <w:r w:rsidRPr="000F48FD">
                            <w:t>Obsah</w:t>
                          </w:r>
                          <w:bookmarkEnd w:id="1787"/>
                        </w:p>
                        <w:p w14:paraId="6481420E" w14:textId="77777777" w:rsidR="006D4072" w:rsidRDefault="006D4072"/>
                        <w:p w14:paraId="4DCFF74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8" w:name="_Toc623706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8"/>
                        </w:p>
                        <w:p w14:paraId="3E4DBFEC" w14:textId="77777777" w:rsidR="006D4072" w:rsidRDefault="006D4072"/>
                        <w:p w14:paraId="47C8A0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89" w:name="_Toc623706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89"/>
                        </w:p>
                        <w:p w14:paraId="76D04035" w14:textId="77777777" w:rsidR="006D4072" w:rsidRDefault="006D4072"/>
                        <w:p w14:paraId="2E3C301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0" w:name="_Toc623706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0"/>
                        </w:p>
                        <w:p w14:paraId="560E6994" w14:textId="77777777" w:rsidR="006D4072" w:rsidRDefault="006D4072"/>
                        <w:p w14:paraId="01F5309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1" w:name="_Toc623706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1"/>
                        </w:p>
                        <w:p w14:paraId="36556121" w14:textId="77777777" w:rsidR="006D4072" w:rsidRDefault="006D4072"/>
                        <w:p w14:paraId="047BEDC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2" w:name="_Toc623706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2"/>
                        </w:p>
                        <w:p w14:paraId="215DE461" w14:textId="77777777" w:rsidR="006D4072" w:rsidRDefault="006D4072"/>
                        <w:p w14:paraId="2A0F251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3" w:name="_Toc623706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3"/>
                        </w:p>
                        <w:p w14:paraId="220EEAFA" w14:textId="77777777" w:rsidR="006D4072" w:rsidRDefault="006D4072"/>
                        <w:p w14:paraId="315949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4" w:name="_Toc6237068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4"/>
                        </w:p>
                        <w:p w14:paraId="4971BE54" w14:textId="77777777" w:rsidR="006D4072" w:rsidRDefault="006D4072"/>
                        <w:p w14:paraId="2B9F697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5" w:name="_Toc6237068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5"/>
                        </w:p>
                        <w:p w14:paraId="1D9DE8FA" w14:textId="77777777" w:rsidR="006D4072" w:rsidRDefault="006D4072"/>
                        <w:p w14:paraId="4DFF842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6" w:name="_Toc623706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6"/>
                        </w:p>
                        <w:p w14:paraId="5E7CC080" w14:textId="77777777" w:rsidR="006D4072" w:rsidRDefault="006D4072"/>
                        <w:p w14:paraId="72F1D88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7" w:name="_Toc623706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7"/>
                        </w:p>
                        <w:p w14:paraId="430C6758" w14:textId="77777777" w:rsidR="006D4072" w:rsidRDefault="006D4072"/>
                        <w:p w14:paraId="4DE56CB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8" w:name="_Toc623706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8"/>
                        </w:p>
                        <w:p w14:paraId="758888D6" w14:textId="77777777" w:rsidR="006D4072" w:rsidRDefault="006D4072"/>
                        <w:p w14:paraId="11F66A3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799" w:name="_Toc623706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799"/>
                        </w:p>
                        <w:p w14:paraId="355565D2" w14:textId="77777777" w:rsidR="006D4072" w:rsidRDefault="006D4072"/>
                        <w:p w14:paraId="282FF8B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0" w:name="_Toc623706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0"/>
                        </w:p>
                        <w:p w14:paraId="53654CA3" w14:textId="77777777" w:rsidR="006D4072" w:rsidRDefault="006D4072"/>
                        <w:p w14:paraId="7039DF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1" w:name="_Toc623706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1"/>
                        </w:p>
                        <w:p w14:paraId="7752870F" w14:textId="77777777" w:rsidR="006D4072" w:rsidRDefault="006D4072"/>
                        <w:p w14:paraId="341433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2" w:name="_Toc623706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2"/>
                        </w:p>
                        <w:p w14:paraId="0605A282" w14:textId="77777777" w:rsidR="006D4072" w:rsidRDefault="006D4072"/>
                        <w:p w14:paraId="21381AC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3" w:name="_Toc623706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3"/>
                        </w:p>
                        <w:p w14:paraId="006773E6" w14:textId="77777777" w:rsidR="006D4072" w:rsidRDefault="006D4072"/>
                        <w:p w14:paraId="1BD5F5D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4" w:name="_Toc623706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4"/>
                        </w:p>
                        <w:p w14:paraId="7A4587FB" w14:textId="77777777" w:rsidR="006D4072" w:rsidRDefault="006D4072"/>
                        <w:p w14:paraId="587EA3F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5" w:name="_Toc623706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5"/>
                        </w:p>
                        <w:p w14:paraId="0D651745" w14:textId="77777777" w:rsidR="006D4072" w:rsidRDefault="006D4072"/>
                        <w:p w14:paraId="7A3A720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6" w:name="_Toc6237069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6"/>
                        </w:p>
                        <w:p w14:paraId="2F366192" w14:textId="77777777" w:rsidR="006D4072" w:rsidRDefault="006D4072"/>
                        <w:p w14:paraId="5449F9D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7" w:name="_Toc6237069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7"/>
                        </w:p>
                        <w:p w14:paraId="3502010C" w14:textId="77777777" w:rsidR="006D4072" w:rsidRDefault="006D4072"/>
                        <w:p w14:paraId="28EF0AB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8" w:name="_Toc623706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8"/>
                        </w:p>
                        <w:p w14:paraId="757A0043" w14:textId="77777777" w:rsidR="006D4072" w:rsidRDefault="006D4072"/>
                        <w:p w14:paraId="646913F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09" w:name="_Toc623706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09"/>
                        </w:p>
                        <w:p w14:paraId="2E3077F3" w14:textId="77777777" w:rsidR="006D4072" w:rsidRDefault="006D4072"/>
                        <w:p w14:paraId="1476711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0" w:name="_Toc623706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0"/>
                        </w:p>
                        <w:p w14:paraId="1EDDEBC2" w14:textId="77777777" w:rsidR="006D4072" w:rsidRDefault="006D4072"/>
                        <w:p w14:paraId="42AA27E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1" w:name="_Toc623706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1"/>
                        </w:p>
                        <w:p w14:paraId="14C89146" w14:textId="77777777" w:rsidR="006D4072" w:rsidRDefault="006D4072"/>
                        <w:p w14:paraId="6D79D6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2" w:name="_Toc623707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2"/>
                        </w:p>
                        <w:p w14:paraId="761ACC45" w14:textId="77777777" w:rsidR="006D4072" w:rsidRDefault="006D4072"/>
                        <w:p w14:paraId="7D1B755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3" w:name="_Toc623707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3"/>
                        </w:p>
                        <w:p w14:paraId="21726C32" w14:textId="77777777" w:rsidR="006D4072" w:rsidRDefault="006D4072"/>
                        <w:p w14:paraId="3DAD73E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4" w:name="_Toc6237070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4"/>
                        </w:p>
                        <w:p w14:paraId="42457363" w14:textId="77777777" w:rsidR="006D4072" w:rsidRDefault="006D4072"/>
                        <w:p w14:paraId="7D68757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5" w:name="_Toc6237070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5"/>
                        </w:p>
                        <w:p w14:paraId="2B6ED0D6" w14:textId="77777777" w:rsidR="006D4072" w:rsidRDefault="006D4072"/>
                        <w:p w14:paraId="554E789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6" w:name="_Toc623707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6"/>
                        </w:p>
                        <w:p w14:paraId="3E74D9F9" w14:textId="77777777" w:rsidR="006D4072" w:rsidRDefault="006D4072"/>
                        <w:p w14:paraId="23DB0A3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7" w:name="_Toc623707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17"/>
                        </w:p>
                        <w:p w14:paraId="25248567" w14:textId="77777777" w:rsidR="006D4072" w:rsidRDefault="006D4072"/>
                        <w:p w14:paraId="051E7F9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2720262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7E1155A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A11239D" w14:textId="77777777" w:rsidR="006D4072" w:rsidRDefault="006D4072"/>
                        <w:p w14:paraId="7E9046C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FF82D29" w14:textId="77777777" w:rsidR="006D4072" w:rsidRDefault="006D4072"/>
                        <w:p w14:paraId="6EE97B3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8" w:name="_Toc62370706"/>
                          <w:r w:rsidRPr="000F48FD">
                            <w:t>Obsah</w:t>
                          </w:r>
                          <w:bookmarkEnd w:id="1818"/>
                        </w:p>
                        <w:p w14:paraId="0E2A1BBF" w14:textId="77777777" w:rsidR="006D4072" w:rsidRDefault="006D4072"/>
                        <w:p w14:paraId="00772B9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33380101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6D09C2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C03122E" w14:textId="77777777" w:rsidR="006D4072" w:rsidRDefault="006D4072"/>
                        <w:p w14:paraId="5CDD52E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1C1C90C" w14:textId="77777777" w:rsidR="006D4072" w:rsidRDefault="006D4072"/>
                        <w:p w14:paraId="724AB17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19" w:name="_Toc62370707"/>
                          <w:r w:rsidRPr="000F48FD">
                            <w:t>Obsah</w:t>
                          </w:r>
                          <w:bookmarkEnd w:id="1819"/>
                        </w:p>
                        <w:p w14:paraId="36880A56" w14:textId="77777777" w:rsidR="006D4072" w:rsidRDefault="006D4072"/>
                        <w:p w14:paraId="1C015DE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0" w:name="_Toc623707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0"/>
                        </w:p>
                        <w:p w14:paraId="7B7B7C5E" w14:textId="77777777" w:rsidR="006D4072" w:rsidRDefault="006D4072"/>
                        <w:p w14:paraId="4B5F171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1" w:name="_Toc623707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1"/>
                        </w:p>
                        <w:p w14:paraId="1A067BD8" w14:textId="77777777" w:rsidR="006D4072" w:rsidRDefault="006D4072"/>
                        <w:p w14:paraId="05C9CBD0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1497426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99CA2D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91FAF06" w14:textId="77777777" w:rsidR="006D4072" w:rsidRDefault="006D4072"/>
                        <w:p w14:paraId="4F8A7DB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F062EDA" w14:textId="77777777" w:rsidR="006D4072" w:rsidRDefault="006D4072"/>
                        <w:p w14:paraId="7B40125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2" w:name="_Toc62370710"/>
                          <w:r w:rsidRPr="000F48FD">
                            <w:t>Obsah</w:t>
                          </w:r>
                          <w:bookmarkEnd w:id="1822"/>
                        </w:p>
                        <w:p w14:paraId="640CC02A" w14:textId="77777777" w:rsidR="006D4072" w:rsidRDefault="006D4072"/>
                        <w:p w14:paraId="5834F162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2497184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21D2C8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442B893" w14:textId="77777777" w:rsidR="006D4072" w:rsidRDefault="006D4072"/>
                        <w:p w14:paraId="7EAF9E5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25A76A1" w14:textId="77777777" w:rsidR="006D4072" w:rsidRDefault="006D4072"/>
                        <w:p w14:paraId="5385BE4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3" w:name="_Toc62370711"/>
                          <w:r w:rsidRPr="000F48FD">
                            <w:t>Obsah</w:t>
                          </w:r>
                          <w:bookmarkEnd w:id="1823"/>
                        </w:p>
                        <w:p w14:paraId="4CE08D31" w14:textId="77777777" w:rsidR="006D4072" w:rsidRDefault="006D4072"/>
                        <w:p w14:paraId="5D9578E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4" w:name="_Toc623707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4"/>
                        </w:p>
                        <w:p w14:paraId="4A4B0EAE" w14:textId="77777777" w:rsidR="006D4072" w:rsidRDefault="006D4072"/>
                        <w:p w14:paraId="3C7EF2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5" w:name="_Toc623707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5"/>
                        </w:p>
                        <w:p w14:paraId="6D37F754" w14:textId="77777777" w:rsidR="006D4072" w:rsidRDefault="006D4072"/>
                        <w:p w14:paraId="171832B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6" w:name="_Toc6237071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6"/>
                        </w:p>
                        <w:p w14:paraId="165DC722" w14:textId="77777777" w:rsidR="006D4072" w:rsidRDefault="006D4072"/>
                        <w:p w14:paraId="26AD2F7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7" w:name="_Toc6237071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7"/>
                        </w:p>
                        <w:p w14:paraId="5D034A23" w14:textId="77777777" w:rsidR="006D4072" w:rsidRDefault="006D4072"/>
                        <w:p w14:paraId="6240135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8" w:name="_Toc623707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8"/>
                        </w:p>
                        <w:p w14:paraId="4F336073" w14:textId="77777777" w:rsidR="006D4072" w:rsidRDefault="006D4072"/>
                        <w:p w14:paraId="0108062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29" w:name="_Toc623707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29"/>
                        </w:p>
                        <w:p w14:paraId="2BE1C37E" w14:textId="77777777" w:rsidR="006D4072" w:rsidRDefault="006D4072"/>
                        <w:p w14:paraId="0F1575C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33034084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4553C00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8F98F63" w14:textId="77777777" w:rsidR="006D4072" w:rsidRDefault="006D4072"/>
                        <w:p w14:paraId="58FEA0C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B6AEE00" w14:textId="77777777" w:rsidR="006D4072" w:rsidRDefault="006D4072"/>
                        <w:p w14:paraId="10394B9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0" w:name="_Toc62370718"/>
                          <w:r w:rsidRPr="000F48FD">
                            <w:t>Obsah</w:t>
                          </w:r>
                          <w:bookmarkEnd w:id="1830"/>
                        </w:p>
                        <w:p w14:paraId="0114E427" w14:textId="77777777" w:rsidR="006D4072" w:rsidRDefault="006D4072"/>
                        <w:p w14:paraId="198163E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52583019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3E2E73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2CE15B3" w14:textId="77777777" w:rsidR="006D4072" w:rsidRDefault="006D4072"/>
                        <w:p w14:paraId="3723198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89739A8" w14:textId="77777777" w:rsidR="006D4072" w:rsidRDefault="006D4072"/>
                        <w:p w14:paraId="3C8BC08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1" w:name="_Toc62370719"/>
                          <w:r w:rsidRPr="000F48FD">
                            <w:t>Obsah</w:t>
                          </w:r>
                          <w:bookmarkEnd w:id="1831"/>
                        </w:p>
                        <w:p w14:paraId="586563AA" w14:textId="77777777" w:rsidR="006D4072" w:rsidRDefault="006D4072"/>
                        <w:p w14:paraId="44AD57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2" w:name="_Toc623707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2"/>
                        </w:p>
                        <w:p w14:paraId="48F68B87" w14:textId="77777777" w:rsidR="006D4072" w:rsidRDefault="006D4072"/>
                        <w:p w14:paraId="355391A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3" w:name="_Toc623707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3"/>
                        </w:p>
                        <w:p w14:paraId="6206DAA7" w14:textId="77777777" w:rsidR="006D4072" w:rsidRDefault="006D4072"/>
                        <w:p w14:paraId="3BFF1A9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020194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4AC48E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076BB23" w14:textId="77777777" w:rsidR="006D4072" w:rsidRDefault="006D4072"/>
                        <w:p w14:paraId="05F5FE0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91F94AF" w14:textId="77777777" w:rsidR="006D4072" w:rsidRDefault="006D4072"/>
                        <w:p w14:paraId="5B97C94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4" w:name="_Toc62370722"/>
                          <w:r w:rsidRPr="000F48FD">
                            <w:t>Obsah</w:t>
                          </w:r>
                          <w:bookmarkEnd w:id="1834"/>
                        </w:p>
                        <w:p w14:paraId="6910879F" w14:textId="77777777" w:rsidR="006D4072" w:rsidRDefault="006D4072"/>
                        <w:p w14:paraId="3A2FC3C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94923830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55760A5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C77D180" w14:textId="77777777" w:rsidR="006D4072" w:rsidRDefault="006D4072"/>
                        <w:p w14:paraId="0BACD4D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06D5469" w14:textId="77777777" w:rsidR="006D4072" w:rsidRDefault="006D4072"/>
                        <w:p w14:paraId="7D4BE4A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5" w:name="_Toc62370723"/>
                          <w:r w:rsidRPr="000F48FD">
                            <w:t>Obsah</w:t>
                          </w:r>
                          <w:bookmarkEnd w:id="1835"/>
                        </w:p>
                        <w:p w14:paraId="638F064C" w14:textId="77777777" w:rsidR="006D4072" w:rsidRDefault="006D4072"/>
                        <w:p w14:paraId="00F1892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6" w:name="_Toc623707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6"/>
                        </w:p>
                        <w:p w14:paraId="4D26393C" w14:textId="77777777" w:rsidR="006D4072" w:rsidRDefault="006D4072"/>
                        <w:p w14:paraId="4E6E9DD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7" w:name="_Toc623707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7"/>
                        </w:p>
                        <w:p w14:paraId="04AB489C" w14:textId="77777777" w:rsidR="006D4072" w:rsidRDefault="006D4072"/>
                        <w:p w14:paraId="3A0D3EE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8" w:name="_Toc623707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8"/>
                        </w:p>
                        <w:p w14:paraId="2933AAB1" w14:textId="77777777" w:rsidR="006D4072" w:rsidRDefault="006D4072"/>
                        <w:p w14:paraId="3E2822A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39" w:name="_Toc623707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39"/>
                        </w:p>
                        <w:p w14:paraId="24C6AFD9" w14:textId="77777777" w:rsidR="006D4072" w:rsidRDefault="006D4072"/>
                        <w:p w14:paraId="7554D45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0" w:name="_Toc623707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0"/>
                        </w:p>
                        <w:p w14:paraId="526437B9" w14:textId="77777777" w:rsidR="006D4072" w:rsidRDefault="006D4072"/>
                        <w:p w14:paraId="69BA8DB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1" w:name="_Toc623707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1"/>
                        </w:p>
                        <w:p w14:paraId="34DCB48D" w14:textId="77777777" w:rsidR="006D4072" w:rsidRDefault="006D4072"/>
                        <w:p w14:paraId="120748B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2" w:name="_Toc6237073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2"/>
                        </w:p>
                        <w:p w14:paraId="3C7E2106" w14:textId="77777777" w:rsidR="006D4072" w:rsidRDefault="006D4072"/>
                        <w:p w14:paraId="4DC5BD0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3" w:name="_Toc6237073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3"/>
                        </w:p>
                        <w:p w14:paraId="35F13A7D" w14:textId="77777777" w:rsidR="006D4072" w:rsidRDefault="006D4072"/>
                        <w:p w14:paraId="025DA6C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4" w:name="_Toc623707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4"/>
                        </w:p>
                        <w:p w14:paraId="5DD4D4B2" w14:textId="77777777" w:rsidR="006D4072" w:rsidRDefault="006D4072"/>
                        <w:p w14:paraId="48F0A2C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5" w:name="_Toc623707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5"/>
                        </w:p>
                        <w:p w14:paraId="52A1B5A3" w14:textId="77777777" w:rsidR="006D4072" w:rsidRDefault="006D4072"/>
                        <w:p w14:paraId="20C2060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6" w:name="_Toc6237073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6"/>
                        </w:p>
                        <w:p w14:paraId="4E6E3640" w14:textId="77777777" w:rsidR="006D4072" w:rsidRDefault="006D4072"/>
                        <w:p w14:paraId="75240AD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7" w:name="_Toc6237073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7"/>
                        </w:p>
                        <w:p w14:paraId="02BFDE67" w14:textId="77777777" w:rsidR="006D4072" w:rsidRDefault="006D4072"/>
                        <w:p w14:paraId="15C3CD3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8" w:name="_Toc623707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8"/>
                        </w:p>
                        <w:p w14:paraId="13A5835E" w14:textId="77777777" w:rsidR="006D4072" w:rsidRDefault="006D4072"/>
                        <w:p w14:paraId="4FAD6E5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49" w:name="_Toc623707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49"/>
                        </w:p>
                        <w:p w14:paraId="4B6EB421" w14:textId="77777777" w:rsidR="006D4072" w:rsidRDefault="006D4072"/>
                        <w:p w14:paraId="71013C7D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99287834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77A73D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FBA85ED" w14:textId="77777777" w:rsidR="006D4072" w:rsidRDefault="006D4072"/>
                        <w:p w14:paraId="01B09CE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F7F3E06" w14:textId="77777777" w:rsidR="006D4072" w:rsidRDefault="006D4072"/>
                        <w:p w14:paraId="7F7B67A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0" w:name="_Toc62370738"/>
                          <w:r w:rsidRPr="000F48FD">
                            <w:t>Obsah</w:t>
                          </w:r>
                          <w:bookmarkEnd w:id="1850"/>
                        </w:p>
                        <w:p w14:paraId="3C44BC80" w14:textId="77777777" w:rsidR="006D4072" w:rsidRDefault="006D4072"/>
                        <w:p w14:paraId="340048F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704369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9FB72F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E7520CE" w14:textId="77777777" w:rsidR="006D4072" w:rsidRDefault="006D4072"/>
                        <w:p w14:paraId="3E783A7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5684AA4" w14:textId="77777777" w:rsidR="006D4072" w:rsidRDefault="006D4072"/>
                        <w:p w14:paraId="2D0433C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1" w:name="_Toc62370739"/>
                          <w:r w:rsidRPr="000F48FD">
                            <w:t>Obsah</w:t>
                          </w:r>
                          <w:bookmarkEnd w:id="1851"/>
                        </w:p>
                        <w:p w14:paraId="1542DD44" w14:textId="77777777" w:rsidR="006D4072" w:rsidRDefault="006D4072"/>
                        <w:p w14:paraId="412F453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2" w:name="_Toc623707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2"/>
                        </w:p>
                        <w:p w14:paraId="4D7FC5DE" w14:textId="77777777" w:rsidR="006D4072" w:rsidRDefault="006D4072"/>
                        <w:p w14:paraId="39D6C2E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3" w:name="_Toc623707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3"/>
                        </w:p>
                        <w:p w14:paraId="7EFF9E95" w14:textId="77777777" w:rsidR="006D4072" w:rsidRDefault="006D4072"/>
                        <w:p w14:paraId="2F73C0B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2994068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6B4759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40EC351" w14:textId="77777777" w:rsidR="006D4072" w:rsidRDefault="006D4072"/>
                        <w:p w14:paraId="5567E87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E4F2376" w14:textId="77777777" w:rsidR="006D4072" w:rsidRDefault="006D4072"/>
                        <w:p w14:paraId="0D1018B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4" w:name="_Toc62370742"/>
                          <w:r w:rsidRPr="000F48FD">
                            <w:t>Obsah</w:t>
                          </w:r>
                          <w:bookmarkEnd w:id="1854"/>
                        </w:p>
                        <w:p w14:paraId="3D9217AD" w14:textId="77777777" w:rsidR="006D4072" w:rsidRDefault="006D4072"/>
                        <w:p w14:paraId="28A31BD8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5891338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46FF8B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6A4AC97" w14:textId="77777777" w:rsidR="006D4072" w:rsidRDefault="006D4072"/>
                        <w:p w14:paraId="167DF43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90F009A" w14:textId="77777777" w:rsidR="006D4072" w:rsidRDefault="006D4072"/>
                        <w:p w14:paraId="4F97023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5" w:name="_Toc62370743"/>
                          <w:r w:rsidRPr="000F48FD">
                            <w:t>Obsah</w:t>
                          </w:r>
                          <w:bookmarkEnd w:id="1855"/>
                        </w:p>
                        <w:p w14:paraId="6F3DC662" w14:textId="77777777" w:rsidR="006D4072" w:rsidRDefault="006D4072"/>
                        <w:p w14:paraId="2FF090D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6" w:name="_Toc623707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6"/>
                        </w:p>
                        <w:p w14:paraId="3AF17008" w14:textId="77777777" w:rsidR="006D4072" w:rsidRDefault="006D4072"/>
                        <w:p w14:paraId="5B63BA4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7" w:name="_Toc623707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7"/>
                        </w:p>
                        <w:p w14:paraId="1BEDE154" w14:textId="77777777" w:rsidR="006D4072" w:rsidRDefault="006D4072"/>
                        <w:p w14:paraId="0FEA1B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8" w:name="_Toc623707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8"/>
                        </w:p>
                        <w:p w14:paraId="232BCCA4" w14:textId="77777777" w:rsidR="006D4072" w:rsidRDefault="006D4072"/>
                        <w:p w14:paraId="62567C7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59" w:name="_Toc623707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59"/>
                        </w:p>
                        <w:p w14:paraId="2AF155EB" w14:textId="77777777" w:rsidR="006D4072" w:rsidRDefault="006D4072"/>
                        <w:p w14:paraId="0779E1C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0" w:name="_Toc623707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0"/>
                        </w:p>
                        <w:p w14:paraId="69D84F9C" w14:textId="77777777" w:rsidR="006D4072" w:rsidRDefault="006D4072"/>
                        <w:p w14:paraId="2A73013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1" w:name="_Toc623707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1"/>
                        </w:p>
                        <w:p w14:paraId="19028A40" w14:textId="77777777" w:rsidR="006D4072" w:rsidRDefault="006D4072"/>
                        <w:p w14:paraId="117E88F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3223462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3E599C7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ED52DB2" w14:textId="77777777" w:rsidR="006D4072" w:rsidRDefault="006D4072"/>
                        <w:p w14:paraId="2346C7A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6712A9" w14:textId="77777777" w:rsidR="006D4072" w:rsidRDefault="006D4072"/>
                        <w:p w14:paraId="2643BCE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2" w:name="_Toc62370750"/>
                          <w:r w:rsidRPr="000F48FD">
                            <w:t>Obsah</w:t>
                          </w:r>
                          <w:bookmarkEnd w:id="1862"/>
                        </w:p>
                        <w:p w14:paraId="0FB3C0B8" w14:textId="77777777" w:rsidR="006D4072" w:rsidRDefault="006D4072"/>
                        <w:p w14:paraId="7DF5068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5611488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C08E91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CE24B01" w14:textId="77777777" w:rsidR="006D4072" w:rsidRDefault="006D4072"/>
                        <w:p w14:paraId="50643BA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05265A4" w14:textId="77777777" w:rsidR="006D4072" w:rsidRDefault="006D4072"/>
                        <w:p w14:paraId="64121F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3" w:name="_Toc62370751"/>
                          <w:r w:rsidRPr="000F48FD">
                            <w:t>Obsah</w:t>
                          </w:r>
                          <w:bookmarkEnd w:id="1863"/>
                        </w:p>
                        <w:p w14:paraId="265C5E16" w14:textId="77777777" w:rsidR="006D4072" w:rsidRDefault="006D4072"/>
                        <w:p w14:paraId="409249C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4" w:name="_Toc623707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4"/>
                        </w:p>
                        <w:p w14:paraId="47265F8B" w14:textId="77777777" w:rsidR="006D4072" w:rsidRDefault="006D4072"/>
                        <w:p w14:paraId="262C2D1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5" w:name="_Toc623707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5"/>
                        </w:p>
                        <w:p w14:paraId="07C9A94A" w14:textId="77777777" w:rsidR="006D4072" w:rsidRDefault="006D4072"/>
                        <w:p w14:paraId="5E7033A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2334782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17986B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E323BDF" w14:textId="77777777" w:rsidR="006D4072" w:rsidRDefault="006D4072"/>
                        <w:p w14:paraId="682FE3F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048F0EB" w14:textId="77777777" w:rsidR="006D4072" w:rsidRDefault="006D4072"/>
                        <w:p w14:paraId="594F22B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6" w:name="_Toc62370754"/>
                          <w:r w:rsidRPr="000F48FD">
                            <w:t>Obsah</w:t>
                          </w:r>
                          <w:bookmarkEnd w:id="1866"/>
                        </w:p>
                        <w:p w14:paraId="4BF39AED" w14:textId="77777777" w:rsidR="006D4072" w:rsidRDefault="006D4072"/>
                        <w:p w14:paraId="5B8B44C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62315169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8DA2F2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54EDE9A" w14:textId="77777777" w:rsidR="006D4072" w:rsidRDefault="006D4072"/>
                        <w:p w14:paraId="2DBE9D1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49CC7A9" w14:textId="77777777" w:rsidR="006D4072" w:rsidRDefault="006D4072"/>
                        <w:p w14:paraId="0DA4452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7" w:name="_Toc62370755"/>
                          <w:r w:rsidRPr="000F48FD">
                            <w:t>Obsah</w:t>
                          </w:r>
                          <w:bookmarkEnd w:id="1867"/>
                        </w:p>
                        <w:p w14:paraId="71FCFFAB" w14:textId="77777777" w:rsidR="006D4072" w:rsidRDefault="006D4072"/>
                        <w:p w14:paraId="11E9268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8" w:name="_Toc623707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8"/>
                        </w:p>
                        <w:p w14:paraId="3878CA90" w14:textId="77777777" w:rsidR="006D4072" w:rsidRDefault="006D4072"/>
                        <w:p w14:paraId="0CFFB9E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69" w:name="_Toc623707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69"/>
                        </w:p>
                        <w:p w14:paraId="498B8040" w14:textId="77777777" w:rsidR="006D4072" w:rsidRDefault="006D4072"/>
                        <w:p w14:paraId="07C3ECF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0" w:name="_Toc6237075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0"/>
                        </w:p>
                        <w:p w14:paraId="0266B825" w14:textId="77777777" w:rsidR="006D4072" w:rsidRDefault="006D4072"/>
                        <w:p w14:paraId="39B312F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1" w:name="_Toc6237075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1"/>
                        </w:p>
                        <w:p w14:paraId="25EAADE7" w14:textId="77777777" w:rsidR="006D4072" w:rsidRDefault="006D4072"/>
                        <w:p w14:paraId="371E35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2" w:name="_Toc623707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2"/>
                        </w:p>
                        <w:p w14:paraId="1CEB23BE" w14:textId="77777777" w:rsidR="006D4072" w:rsidRDefault="006D4072"/>
                        <w:p w14:paraId="03C6F76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3" w:name="_Toc623707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3"/>
                        </w:p>
                        <w:p w14:paraId="030F14C6" w14:textId="77777777" w:rsidR="006D4072" w:rsidRDefault="006D4072"/>
                        <w:p w14:paraId="749CB3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4" w:name="_Toc6237076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4"/>
                        </w:p>
                        <w:p w14:paraId="3A97030A" w14:textId="77777777" w:rsidR="006D4072" w:rsidRDefault="006D4072"/>
                        <w:p w14:paraId="4E5C696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5" w:name="_Toc6237076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5"/>
                        </w:p>
                        <w:p w14:paraId="4A456FC9" w14:textId="77777777" w:rsidR="006D4072" w:rsidRDefault="006D4072"/>
                        <w:p w14:paraId="64DE4F2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6" w:name="_Toc623707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6"/>
                        </w:p>
                        <w:p w14:paraId="3F8F82E7" w14:textId="77777777" w:rsidR="006D4072" w:rsidRDefault="006D4072"/>
                        <w:p w14:paraId="7F9DBBC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7" w:name="_Toc623707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7"/>
                        </w:p>
                        <w:p w14:paraId="613A5FD1" w14:textId="77777777" w:rsidR="006D4072" w:rsidRDefault="006D4072"/>
                        <w:p w14:paraId="177AC58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8" w:name="_Toc6237076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8"/>
                        </w:p>
                        <w:p w14:paraId="5BF93F8F" w14:textId="77777777" w:rsidR="006D4072" w:rsidRDefault="006D4072"/>
                        <w:p w14:paraId="0408378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79" w:name="_Toc6237076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79"/>
                        </w:p>
                        <w:p w14:paraId="4A470312" w14:textId="77777777" w:rsidR="006D4072" w:rsidRDefault="006D4072"/>
                        <w:p w14:paraId="214D98E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0" w:name="_Toc623707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0"/>
                        </w:p>
                        <w:p w14:paraId="38EF2404" w14:textId="77777777" w:rsidR="006D4072" w:rsidRDefault="006D4072"/>
                        <w:p w14:paraId="494588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1" w:name="_Toc623707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1"/>
                        </w:p>
                        <w:p w14:paraId="0B8C581C" w14:textId="77777777" w:rsidR="006D4072" w:rsidRDefault="006D4072"/>
                        <w:p w14:paraId="221CF03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2" w:name="_Toc6237077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2"/>
                        </w:p>
                        <w:p w14:paraId="4B38DAE7" w14:textId="77777777" w:rsidR="006D4072" w:rsidRDefault="006D4072"/>
                        <w:p w14:paraId="5F32B71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3" w:name="_Toc6237077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3"/>
                        </w:p>
                        <w:p w14:paraId="37A6F221" w14:textId="77777777" w:rsidR="006D4072" w:rsidRDefault="006D4072"/>
                        <w:p w14:paraId="1AA3B0B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4" w:name="_Toc623707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4"/>
                        </w:p>
                        <w:p w14:paraId="14BFE07C" w14:textId="77777777" w:rsidR="006D4072" w:rsidRDefault="006D4072"/>
                        <w:p w14:paraId="2013B3C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5" w:name="_Toc623707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5"/>
                        </w:p>
                        <w:p w14:paraId="2EE41AF4" w14:textId="77777777" w:rsidR="006D4072" w:rsidRDefault="006D4072"/>
                        <w:p w14:paraId="7FEAD7A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6" w:name="_Toc6237077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6"/>
                        </w:p>
                        <w:p w14:paraId="6F6134A1" w14:textId="77777777" w:rsidR="006D4072" w:rsidRDefault="006D4072"/>
                        <w:p w14:paraId="7F2CFF9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7" w:name="_Toc6237077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7"/>
                        </w:p>
                        <w:p w14:paraId="7C5654D7" w14:textId="77777777" w:rsidR="006D4072" w:rsidRDefault="006D4072"/>
                        <w:p w14:paraId="1701A83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8" w:name="_Toc623707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8"/>
                        </w:p>
                        <w:p w14:paraId="359F971B" w14:textId="77777777" w:rsidR="006D4072" w:rsidRDefault="006D4072"/>
                        <w:p w14:paraId="4674BF1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89" w:name="_Toc623707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89"/>
                        </w:p>
                        <w:p w14:paraId="07D314B2" w14:textId="77777777" w:rsidR="006D4072" w:rsidRDefault="006D4072"/>
                        <w:p w14:paraId="47CDAD8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0" w:name="_Toc623707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0"/>
                        </w:p>
                        <w:p w14:paraId="38861A96" w14:textId="77777777" w:rsidR="006D4072" w:rsidRDefault="006D4072"/>
                        <w:p w14:paraId="0BB6B57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1" w:name="_Toc623707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1"/>
                        </w:p>
                        <w:p w14:paraId="7B5CB9A5" w14:textId="77777777" w:rsidR="006D4072" w:rsidRDefault="006D4072"/>
                        <w:p w14:paraId="2F4AF53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2" w:name="_Toc623707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2"/>
                        </w:p>
                        <w:p w14:paraId="69AE05A3" w14:textId="77777777" w:rsidR="006D4072" w:rsidRDefault="006D4072"/>
                        <w:p w14:paraId="541B231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3" w:name="_Toc623707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3"/>
                        </w:p>
                        <w:p w14:paraId="301D2FC0" w14:textId="77777777" w:rsidR="006D4072" w:rsidRDefault="006D4072"/>
                        <w:p w14:paraId="6ABD93C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4" w:name="_Toc6237078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4"/>
                        </w:p>
                        <w:p w14:paraId="05DBB1AF" w14:textId="77777777" w:rsidR="006D4072" w:rsidRDefault="006D4072"/>
                        <w:p w14:paraId="583C3F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5" w:name="_Toc6237078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5"/>
                        </w:p>
                        <w:p w14:paraId="1A57ED37" w14:textId="77777777" w:rsidR="006D4072" w:rsidRDefault="006D4072"/>
                        <w:p w14:paraId="3A34185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6" w:name="_Toc623707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6"/>
                        </w:p>
                        <w:p w14:paraId="7B95C43F" w14:textId="77777777" w:rsidR="006D4072" w:rsidRDefault="006D4072"/>
                        <w:p w14:paraId="3B96A98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7" w:name="_Toc623707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7"/>
                        </w:p>
                        <w:p w14:paraId="1DF1CD8D" w14:textId="77777777" w:rsidR="006D4072" w:rsidRDefault="006D4072"/>
                        <w:p w14:paraId="60674E3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8" w:name="_Toc623707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8"/>
                        </w:p>
                        <w:p w14:paraId="7630BCCA" w14:textId="77777777" w:rsidR="006D4072" w:rsidRDefault="006D4072"/>
                        <w:p w14:paraId="46C79AA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899" w:name="_Toc623707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899"/>
                        </w:p>
                        <w:p w14:paraId="7284C983" w14:textId="77777777" w:rsidR="006D4072" w:rsidRDefault="006D4072"/>
                        <w:p w14:paraId="6B33A66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0" w:name="_Toc623707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0"/>
                        </w:p>
                        <w:p w14:paraId="37842C37" w14:textId="77777777" w:rsidR="006D4072" w:rsidRDefault="006D4072"/>
                        <w:p w14:paraId="64A10F9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1" w:name="_Toc623707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1"/>
                        </w:p>
                        <w:p w14:paraId="11E13835" w14:textId="77777777" w:rsidR="006D4072" w:rsidRDefault="006D4072"/>
                        <w:p w14:paraId="0835FC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2" w:name="_Toc623707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2"/>
                        </w:p>
                        <w:p w14:paraId="1A332359" w14:textId="77777777" w:rsidR="006D4072" w:rsidRDefault="006D4072"/>
                        <w:p w14:paraId="36DFDE7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3" w:name="_Toc623707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3"/>
                        </w:p>
                        <w:p w14:paraId="4566E3A8" w14:textId="77777777" w:rsidR="006D4072" w:rsidRDefault="006D4072"/>
                        <w:p w14:paraId="17388F1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4" w:name="_Toc623707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4"/>
                        </w:p>
                        <w:p w14:paraId="6FD6C7F0" w14:textId="77777777" w:rsidR="006D4072" w:rsidRDefault="006D4072"/>
                        <w:p w14:paraId="1DC126D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5" w:name="_Toc623707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5"/>
                        </w:p>
                        <w:p w14:paraId="15FAF7AB" w14:textId="77777777" w:rsidR="006D4072" w:rsidRDefault="006D4072"/>
                        <w:p w14:paraId="57FC29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6" w:name="_Toc6237079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6"/>
                        </w:p>
                        <w:p w14:paraId="7FD0C6D3" w14:textId="77777777" w:rsidR="006D4072" w:rsidRDefault="006D4072"/>
                        <w:p w14:paraId="076876C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7" w:name="_Toc6237079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7"/>
                        </w:p>
                        <w:p w14:paraId="4DA08562" w14:textId="77777777" w:rsidR="006D4072" w:rsidRDefault="006D4072"/>
                        <w:p w14:paraId="2229CE1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8" w:name="_Toc623707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8"/>
                        </w:p>
                        <w:p w14:paraId="38D3A810" w14:textId="77777777" w:rsidR="006D4072" w:rsidRDefault="006D4072"/>
                        <w:p w14:paraId="2AE33CA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09" w:name="_Toc623707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09"/>
                        </w:p>
                        <w:p w14:paraId="6A9A1659" w14:textId="77777777" w:rsidR="006D4072" w:rsidRDefault="006D4072"/>
                        <w:p w14:paraId="34584C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0" w:name="_Toc6237079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0"/>
                        </w:p>
                        <w:p w14:paraId="3A6B0C0E" w14:textId="77777777" w:rsidR="006D4072" w:rsidRDefault="006D4072"/>
                        <w:p w14:paraId="37BA53C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1" w:name="_Toc6237079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1"/>
                        </w:p>
                        <w:p w14:paraId="022D835E" w14:textId="77777777" w:rsidR="006D4072" w:rsidRDefault="006D4072"/>
                        <w:p w14:paraId="271560D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2" w:name="_Toc623708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2"/>
                        </w:p>
                        <w:p w14:paraId="7A314B68" w14:textId="77777777" w:rsidR="006D4072" w:rsidRDefault="006D4072"/>
                        <w:p w14:paraId="5026DF2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3" w:name="_Toc623708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3"/>
                        </w:p>
                        <w:p w14:paraId="7E4C87B4" w14:textId="77777777" w:rsidR="006D4072" w:rsidRDefault="006D4072"/>
                        <w:p w14:paraId="58FEF3B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4" w:name="_Toc6237080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4"/>
                        </w:p>
                        <w:p w14:paraId="47D94A23" w14:textId="77777777" w:rsidR="006D4072" w:rsidRDefault="006D4072"/>
                        <w:p w14:paraId="75FE0E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5" w:name="_Toc6237080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5"/>
                        </w:p>
                        <w:p w14:paraId="2E8168BB" w14:textId="77777777" w:rsidR="006D4072" w:rsidRDefault="006D4072"/>
                        <w:p w14:paraId="359B8D4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6" w:name="_Toc623708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6"/>
                        </w:p>
                        <w:p w14:paraId="2B869662" w14:textId="77777777" w:rsidR="006D4072" w:rsidRDefault="006D4072"/>
                        <w:p w14:paraId="6544080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7" w:name="_Toc623708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7"/>
                        </w:p>
                        <w:p w14:paraId="7DF54AAF" w14:textId="77777777" w:rsidR="006D4072" w:rsidRDefault="006D4072"/>
                        <w:p w14:paraId="463F20B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8" w:name="_Toc6237080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8"/>
                        </w:p>
                        <w:p w14:paraId="7ED72A80" w14:textId="77777777" w:rsidR="006D4072" w:rsidRDefault="006D4072"/>
                        <w:p w14:paraId="1F8673C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19" w:name="_Toc6237080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19"/>
                        </w:p>
                        <w:p w14:paraId="041455C4" w14:textId="77777777" w:rsidR="006D4072" w:rsidRDefault="006D4072"/>
                        <w:p w14:paraId="1B2AE3B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0" w:name="_Toc623708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0"/>
                        </w:p>
                        <w:p w14:paraId="576EE76E" w14:textId="77777777" w:rsidR="006D4072" w:rsidRDefault="006D4072"/>
                        <w:p w14:paraId="54B13BC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1" w:name="_Toc623708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1"/>
                        </w:p>
                        <w:p w14:paraId="2E4F32D0" w14:textId="77777777" w:rsidR="006D4072" w:rsidRDefault="006D4072"/>
                        <w:p w14:paraId="2F5D10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2" w:name="_Toc6237081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2"/>
                        </w:p>
                        <w:p w14:paraId="2041AA05" w14:textId="77777777" w:rsidR="006D4072" w:rsidRDefault="006D4072"/>
                        <w:p w14:paraId="1224535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3" w:name="_Toc6237081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3"/>
                        </w:p>
                        <w:p w14:paraId="169DFC10" w14:textId="77777777" w:rsidR="006D4072" w:rsidRDefault="006D4072"/>
                        <w:p w14:paraId="45DBA1E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4" w:name="_Toc623708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4"/>
                        </w:p>
                        <w:p w14:paraId="15DF7F61" w14:textId="77777777" w:rsidR="006D4072" w:rsidRDefault="006D4072"/>
                        <w:p w14:paraId="3A2658E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5" w:name="_Toc623708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5"/>
                        </w:p>
                        <w:p w14:paraId="6C2D2CEB" w14:textId="77777777" w:rsidR="006D4072" w:rsidRDefault="006D4072"/>
                        <w:p w14:paraId="1C212A8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6" w:name="_Toc6237081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6"/>
                        </w:p>
                        <w:p w14:paraId="3F688FDF" w14:textId="77777777" w:rsidR="006D4072" w:rsidRDefault="006D4072"/>
                        <w:p w14:paraId="2964454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7" w:name="_Toc6237081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7"/>
                        </w:p>
                        <w:p w14:paraId="06C200B9" w14:textId="77777777" w:rsidR="006D4072" w:rsidRDefault="006D4072"/>
                        <w:p w14:paraId="5BA2637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8" w:name="_Toc623708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8"/>
                        </w:p>
                        <w:p w14:paraId="7FCEB726" w14:textId="77777777" w:rsidR="006D4072" w:rsidRDefault="006D4072"/>
                        <w:p w14:paraId="385534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29" w:name="_Toc623708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29"/>
                        </w:p>
                        <w:p w14:paraId="37D48A3B" w14:textId="77777777" w:rsidR="006D4072" w:rsidRDefault="006D4072"/>
                        <w:p w14:paraId="6FC7B7E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82187483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BE7C54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8922D1" w14:textId="77777777" w:rsidR="006D4072" w:rsidRDefault="006D4072"/>
                        <w:p w14:paraId="590991D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F2C4D0D" w14:textId="77777777" w:rsidR="006D4072" w:rsidRDefault="006D4072"/>
                        <w:p w14:paraId="4194E02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0" w:name="_Toc62370818"/>
                          <w:r w:rsidRPr="000F48FD">
                            <w:t>Obsah</w:t>
                          </w:r>
                          <w:bookmarkEnd w:id="1930"/>
                        </w:p>
                        <w:p w14:paraId="07686914" w14:textId="77777777" w:rsidR="006D4072" w:rsidRDefault="006D4072"/>
                        <w:p w14:paraId="4B93D21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6401012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00F0CF6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1513141" w14:textId="77777777" w:rsidR="006D4072" w:rsidRDefault="006D4072"/>
                        <w:p w14:paraId="12DB631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575D5A5" w14:textId="77777777" w:rsidR="006D4072" w:rsidRDefault="006D4072"/>
                        <w:p w14:paraId="1491DA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1" w:name="_Toc62370819"/>
                          <w:r w:rsidRPr="000F48FD">
                            <w:t>Obsah</w:t>
                          </w:r>
                          <w:bookmarkEnd w:id="1931"/>
                        </w:p>
                        <w:p w14:paraId="3A67AC6F" w14:textId="77777777" w:rsidR="006D4072" w:rsidRDefault="006D4072"/>
                        <w:p w14:paraId="364EEF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2" w:name="_Toc623708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2"/>
                        </w:p>
                        <w:p w14:paraId="0D559343" w14:textId="77777777" w:rsidR="006D4072" w:rsidRDefault="006D4072"/>
                        <w:p w14:paraId="26FF22D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3" w:name="_Toc623708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3"/>
                        </w:p>
                        <w:p w14:paraId="24E97AF6" w14:textId="77777777" w:rsidR="006D4072" w:rsidRDefault="006D4072"/>
                        <w:p w14:paraId="2C1F00D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4839973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C6F166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CBB94BC" w14:textId="77777777" w:rsidR="006D4072" w:rsidRDefault="006D4072"/>
                        <w:p w14:paraId="1345BAEE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520ECA3" w14:textId="77777777" w:rsidR="006D4072" w:rsidRDefault="006D4072"/>
                        <w:p w14:paraId="0B23218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4" w:name="_Toc62370822"/>
                          <w:r w:rsidRPr="000F48FD">
                            <w:t>Obsah</w:t>
                          </w:r>
                          <w:bookmarkEnd w:id="1934"/>
                        </w:p>
                        <w:p w14:paraId="5DCAED45" w14:textId="77777777" w:rsidR="006D4072" w:rsidRDefault="006D4072"/>
                        <w:p w14:paraId="4CFD621B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0398856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FA9912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73376B8" w14:textId="77777777" w:rsidR="006D4072" w:rsidRDefault="006D4072"/>
                        <w:p w14:paraId="2C5E1EA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1C9B94A" w14:textId="77777777" w:rsidR="006D4072" w:rsidRDefault="006D4072"/>
                        <w:p w14:paraId="22D62B9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5" w:name="_Toc62370823"/>
                          <w:r w:rsidRPr="000F48FD">
                            <w:t>Obsah</w:t>
                          </w:r>
                          <w:bookmarkEnd w:id="1935"/>
                        </w:p>
                        <w:p w14:paraId="0D5231CB" w14:textId="77777777" w:rsidR="006D4072" w:rsidRDefault="006D4072"/>
                        <w:p w14:paraId="254D039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6" w:name="_Toc623708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6"/>
                        </w:p>
                        <w:p w14:paraId="168FF008" w14:textId="77777777" w:rsidR="006D4072" w:rsidRDefault="006D4072"/>
                        <w:p w14:paraId="2AF8288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7" w:name="_Toc623708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7"/>
                        </w:p>
                        <w:p w14:paraId="0D371FFB" w14:textId="77777777" w:rsidR="006D4072" w:rsidRDefault="006D4072"/>
                        <w:p w14:paraId="16D2935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8" w:name="_Toc623708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8"/>
                        </w:p>
                        <w:p w14:paraId="276C0C96" w14:textId="77777777" w:rsidR="006D4072" w:rsidRDefault="006D4072"/>
                        <w:p w14:paraId="772B9A0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39" w:name="_Toc623708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39"/>
                        </w:p>
                        <w:p w14:paraId="5EBFE517" w14:textId="77777777" w:rsidR="006D4072" w:rsidRDefault="006D4072"/>
                        <w:p w14:paraId="02C47D3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0" w:name="_Toc623708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0"/>
                        </w:p>
                        <w:p w14:paraId="4703B8D6" w14:textId="77777777" w:rsidR="006D4072" w:rsidRDefault="006D4072"/>
                        <w:p w14:paraId="74D6C32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1" w:name="_Toc623708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1"/>
                        </w:p>
                        <w:p w14:paraId="6E08D494" w14:textId="77777777" w:rsidR="006D4072" w:rsidRDefault="006D4072"/>
                        <w:p w14:paraId="63D01AE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72062251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41A470A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C835A23" w14:textId="77777777" w:rsidR="006D4072" w:rsidRDefault="006D4072"/>
                        <w:p w14:paraId="3625E0E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63114B7" w14:textId="77777777" w:rsidR="006D4072" w:rsidRDefault="006D4072"/>
                        <w:p w14:paraId="03F4AFC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2" w:name="_Toc62370830"/>
                          <w:r w:rsidRPr="000F48FD">
                            <w:t>Obsah</w:t>
                          </w:r>
                          <w:bookmarkEnd w:id="1942"/>
                        </w:p>
                        <w:p w14:paraId="5D087CCC" w14:textId="77777777" w:rsidR="006D4072" w:rsidRDefault="006D4072"/>
                        <w:p w14:paraId="29A88297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4076583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0A6A49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404DE24" w14:textId="77777777" w:rsidR="006D4072" w:rsidRDefault="006D4072"/>
                        <w:p w14:paraId="59CAE82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838777B" w14:textId="77777777" w:rsidR="006D4072" w:rsidRDefault="006D4072"/>
                        <w:p w14:paraId="094C91B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3" w:name="_Toc62370831"/>
                          <w:r w:rsidRPr="000F48FD">
                            <w:t>Obsah</w:t>
                          </w:r>
                          <w:bookmarkEnd w:id="1943"/>
                        </w:p>
                        <w:p w14:paraId="597DC4E8" w14:textId="77777777" w:rsidR="006D4072" w:rsidRDefault="006D4072"/>
                        <w:p w14:paraId="48F7EC6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4" w:name="_Toc623708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4"/>
                        </w:p>
                        <w:p w14:paraId="6A35B38A" w14:textId="77777777" w:rsidR="006D4072" w:rsidRDefault="006D4072"/>
                        <w:p w14:paraId="293599D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5" w:name="_Toc623708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5"/>
                        </w:p>
                        <w:p w14:paraId="085B8561" w14:textId="77777777" w:rsidR="006D4072" w:rsidRDefault="006D4072"/>
                        <w:p w14:paraId="3A189D8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799529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5D5FFBD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64E337D" w14:textId="77777777" w:rsidR="006D4072" w:rsidRDefault="006D4072"/>
                        <w:p w14:paraId="411A12F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05624F6" w14:textId="77777777" w:rsidR="006D4072" w:rsidRDefault="006D4072"/>
                        <w:p w14:paraId="23D4B0A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6" w:name="_Toc62370834"/>
                          <w:r w:rsidRPr="000F48FD">
                            <w:t>Obsah</w:t>
                          </w:r>
                          <w:bookmarkEnd w:id="1946"/>
                        </w:p>
                        <w:p w14:paraId="318AEFB5" w14:textId="77777777" w:rsidR="006D4072" w:rsidRDefault="006D4072"/>
                        <w:p w14:paraId="3A1ACD3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109583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13EB3D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D86B758" w14:textId="77777777" w:rsidR="006D4072" w:rsidRDefault="006D4072"/>
                        <w:p w14:paraId="44347C3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C8D39BF" w14:textId="77777777" w:rsidR="006D4072" w:rsidRDefault="006D4072"/>
                        <w:p w14:paraId="40ED14F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7" w:name="_Toc62370835"/>
                          <w:r w:rsidRPr="000F48FD">
                            <w:t>Obsah</w:t>
                          </w:r>
                          <w:bookmarkEnd w:id="1947"/>
                        </w:p>
                        <w:p w14:paraId="624A8453" w14:textId="77777777" w:rsidR="006D4072" w:rsidRDefault="006D4072"/>
                        <w:p w14:paraId="5FC3454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8" w:name="_Toc623708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8"/>
                        </w:p>
                        <w:p w14:paraId="6144DE66" w14:textId="77777777" w:rsidR="006D4072" w:rsidRDefault="006D4072"/>
                        <w:p w14:paraId="2A14DEB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49" w:name="_Toc623708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49"/>
                        </w:p>
                        <w:p w14:paraId="7DB0453A" w14:textId="77777777" w:rsidR="006D4072" w:rsidRDefault="006D4072"/>
                        <w:p w14:paraId="6E5CB7D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0" w:name="_Toc623708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0"/>
                        </w:p>
                        <w:p w14:paraId="76063B13" w14:textId="77777777" w:rsidR="006D4072" w:rsidRDefault="006D4072"/>
                        <w:p w14:paraId="6815451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1" w:name="_Toc623708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1"/>
                        </w:p>
                        <w:p w14:paraId="13090ABB" w14:textId="77777777" w:rsidR="006D4072" w:rsidRDefault="006D4072"/>
                        <w:p w14:paraId="5CED6D5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2" w:name="_Toc623708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2"/>
                        </w:p>
                        <w:p w14:paraId="1B879DE9" w14:textId="77777777" w:rsidR="006D4072" w:rsidRDefault="006D4072"/>
                        <w:p w14:paraId="3CC1B3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3" w:name="_Toc623708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3"/>
                        </w:p>
                        <w:p w14:paraId="6E03ED1C" w14:textId="77777777" w:rsidR="006D4072" w:rsidRDefault="006D4072"/>
                        <w:p w14:paraId="27AC3F9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4" w:name="_Toc6237084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4"/>
                        </w:p>
                        <w:p w14:paraId="16112801" w14:textId="77777777" w:rsidR="006D4072" w:rsidRDefault="006D4072"/>
                        <w:p w14:paraId="2B386A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5" w:name="_Toc6237084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5"/>
                        </w:p>
                        <w:p w14:paraId="2E4D586C" w14:textId="77777777" w:rsidR="006D4072" w:rsidRDefault="006D4072"/>
                        <w:p w14:paraId="6846038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6" w:name="_Toc623708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6"/>
                        </w:p>
                        <w:p w14:paraId="6102E34E" w14:textId="77777777" w:rsidR="006D4072" w:rsidRDefault="006D4072"/>
                        <w:p w14:paraId="46D7122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7" w:name="_Toc623708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7"/>
                        </w:p>
                        <w:p w14:paraId="43E16FAA" w14:textId="77777777" w:rsidR="006D4072" w:rsidRDefault="006D4072"/>
                        <w:p w14:paraId="3A85976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8" w:name="_Toc6237084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8"/>
                        </w:p>
                        <w:p w14:paraId="320D8782" w14:textId="77777777" w:rsidR="006D4072" w:rsidRDefault="006D4072"/>
                        <w:p w14:paraId="4C14583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59" w:name="_Toc6237084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59"/>
                        </w:p>
                        <w:p w14:paraId="43886B6D" w14:textId="77777777" w:rsidR="006D4072" w:rsidRDefault="006D4072"/>
                        <w:p w14:paraId="638E18B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0" w:name="_Toc6237084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0"/>
                        </w:p>
                        <w:p w14:paraId="5D567EA4" w14:textId="77777777" w:rsidR="006D4072" w:rsidRDefault="006D4072"/>
                        <w:p w14:paraId="5A453DD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1" w:name="_Toc6237084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1"/>
                        </w:p>
                        <w:p w14:paraId="2D61EF91" w14:textId="77777777" w:rsidR="006D4072" w:rsidRDefault="006D4072"/>
                        <w:p w14:paraId="213069B1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43329062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95360E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EB84657" w14:textId="77777777" w:rsidR="006D4072" w:rsidRDefault="006D4072"/>
                        <w:p w14:paraId="2E6F770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537533E" w14:textId="77777777" w:rsidR="006D4072" w:rsidRDefault="006D4072"/>
                        <w:p w14:paraId="36812E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2" w:name="_Toc62370850"/>
                          <w:r w:rsidRPr="000F48FD">
                            <w:t>Obsah</w:t>
                          </w:r>
                          <w:bookmarkEnd w:id="1962"/>
                        </w:p>
                        <w:p w14:paraId="14DC9282" w14:textId="77777777" w:rsidR="006D4072" w:rsidRDefault="006D4072"/>
                        <w:p w14:paraId="6CED4E34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6415739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6DE1DF2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22FACE5" w14:textId="77777777" w:rsidR="006D4072" w:rsidRDefault="006D4072"/>
                        <w:p w14:paraId="2A08C12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CE7E272" w14:textId="77777777" w:rsidR="006D4072" w:rsidRDefault="006D4072"/>
                        <w:p w14:paraId="56E6F5F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3" w:name="_Toc62370851"/>
                          <w:r w:rsidRPr="000F48FD">
                            <w:t>Obsah</w:t>
                          </w:r>
                          <w:bookmarkEnd w:id="1963"/>
                        </w:p>
                        <w:p w14:paraId="75781585" w14:textId="77777777" w:rsidR="006D4072" w:rsidRDefault="006D4072"/>
                        <w:p w14:paraId="1ADE800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4" w:name="_Toc6237085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4"/>
                        </w:p>
                        <w:p w14:paraId="64E1ADC2" w14:textId="77777777" w:rsidR="006D4072" w:rsidRDefault="006D4072"/>
                        <w:p w14:paraId="40D3CDE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5" w:name="_Toc6237085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5"/>
                        </w:p>
                        <w:p w14:paraId="1890173A" w14:textId="77777777" w:rsidR="006D4072" w:rsidRDefault="006D4072"/>
                        <w:p w14:paraId="6AD7D7E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7837972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7582657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67CBC57" w14:textId="77777777" w:rsidR="006D4072" w:rsidRDefault="006D4072"/>
                        <w:p w14:paraId="1A520B2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5883B8AE" w14:textId="77777777" w:rsidR="006D4072" w:rsidRDefault="006D4072"/>
                        <w:p w14:paraId="5050C44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6" w:name="_Toc62370854"/>
                          <w:r w:rsidRPr="000F48FD">
                            <w:t>Obsah</w:t>
                          </w:r>
                          <w:bookmarkEnd w:id="1966"/>
                        </w:p>
                        <w:p w14:paraId="458796B0" w14:textId="77777777" w:rsidR="006D4072" w:rsidRDefault="006D4072"/>
                        <w:p w14:paraId="7DACBA2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72552701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66F1AD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F64FFC5" w14:textId="77777777" w:rsidR="006D4072" w:rsidRDefault="006D4072"/>
                        <w:p w14:paraId="70B510B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4F28C0" w14:textId="77777777" w:rsidR="006D4072" w:rsidRDefault="006D4072"/>
                        <w:p w14:paraId="10DB39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7" w:name="_Toc62370855"/>
                          <w:r w:rsidRPr="000F48FD">
                            <w:t>Obsah</w:t>
                          </w:r>
                          <w:bookmarkEnd w:id="1967"/>
                        </w:p>
                        <w:p w14:paraId="45423E4E" w14:textId="77777777" w:rsidR="006D4072" w:rsidRDefault="006D4072"/>
                        <w:p w14:paraId="195D16D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8" w:name="_Toc6237085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8"/>
                        </w:p>
                        <w:p w14:paraId="23423483" w14:textId="77777777" w:rsidR="006D4072" w:rsidRDefault="006D4072"/>
                        <w:p w14:paraId="3DE5497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69" w:name="_Toc6237085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69"/>
                        </w:p>
                        <w:p w14:paraId="20409687" w14:textId="77777777" w:rsidR="006D4072" w:rsidRDefault="006D4072"/>
                        <w:p w14:paraId="68DB7E4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0" w:name="_Toc6237085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0"/>
                        </w:p>
                        <w:p w14:paraId="47883D56" w14:textId="77777777" w:rsidR="006D4072" w:rsidRDefault="006D4072"/>
                        <w:p w14:paraId="50A5FA6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1" w:name="_Toc6237085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1"/>
                        </w:p>
                        <w:p w14:paraId="0A838242" w14:textId="77777777" w:rsidR="006D4072" w:rsidRDefault="006D4072"/>
                        <w:p w14:paraId="7228CCB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2" w:name="_Toc6237086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2"/>
                        </w:p>
                        <w:p w14:paraId="224308F6" w14:textId="77777777" w:rsidR="006D4072" w:rsidRDefault="006D4072"/>
                        <w:p w14:paraId="00BB95E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3" w:name="_Toc6237086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3"/>
                        </w:p>
                        <w:p w14:paraId="377315F7" w14:textId="77777777" w:rsidR="006D4072" w:rsidRDefault="006D4072"/>
                        <w:p w14:paraId="551E640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46272731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09F0F1F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B7F166C" w14:textId="77777777" w:rsidR="006D4072" w:rsidRDefault="006D4072"/>
                        <w:p w14:paraId="558C25F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C98805D" w14:textId="77777777" w:rsidR="006D4072" w:rsidRDefault="006D4072"/>
                        <w:p w14:paraId="01816C9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4" w:name="_Toc62370862"/>
                          <w:r w:rsidRPr="000F48FD">
                            <w:t>Obsah</w:t>
                          </w:r>
                          <w:bookmarkEnd w:id="1974"/>
                        </w:p>
                        <w:p w14:paraId="5D30B48D" w14:textId="77777777" w:rsidR="006D4072" w:rsidRDefault="006D4072"/>
                        <w:p w14:paraId="308B662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28727830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EDBD9A9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33A1844" w14:textId="77777777" w:rsidR="006D4072" w:rsidRDefault="006D4072"/>
                        <w:p w14:paraId="66C1A38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DAB15B6" w14:textId="77777777" w:rsidR="006D4072" w:rsidRDefault="006D4072"/>
                        <w:p w14:paraId="176CC34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5" w:name="_Toc62370863"/>
                          <w:r w:rsidRPr="000F48FD">
                            <w:t>Obsah</w:t>
                          </w:r>
                          <w:bookmarkEnd w:id="1975"/>
                        </w:p>
                        <w:p w14:paraId="428C64AB" w14:textId="77777777" w:rsidR="006D4072" w:rsidRDefault="006D4072"/>
                        <w:p w14:paraId="1EFEC0D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6" w:name="_Toc6237086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6"/>
                        </w:p>
                        <w:p w14:paraId="2E391EAC" w14:textId="77777777" w:rsidR="006D4072" w:rsidRDefault="006D4072"/>
                        <w:p w14:paraId="605A7E2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7" w:name="_Toc6237086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77"/>
                        </w:p>
                        <w:p w14:paraId="0AA69DED" w14:textId="77777777" w:rsidR="006D4072" w:rsidRDefault="006D4072"/>
                        <w:p w14:paraId="350534F6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37506794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3CD8D1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FABAA3E" w14:textId="77777777" w:rsidR="006D4072" w:rsidRDefault="006D4072"/>
                        <w:p w14:paraId="17AEC70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716C584" w14:textId="77777777" w:rsidR="006D4072" w:rsidRDefault="006D4072"/>
                        <w:p w14:paraId="2FA42E9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8" w:name="_Toc62370866"/>
                          <w:r w:rsidRPr="000F48FD">
                            <w:t>Obsah</w:t>
                          </w:r>
                          <w:bookmarkEnd w:id="1978"/>
                        </w:p>
                        <w:p w14:paraId="489C6EA9" w14:textId="77777777" w:rsidR="006D4072" w:rsidRDefault="006D4072"/>
                        <w:p w14:paraId="344E2362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01606687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4B0463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98256C3" w14:textId="77777777" w:rsidR="006D4072" w:rsidRDefault="006D4072"/>
                        <w:p w14:paraId="48476C2D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70DE56B" w14:textId="77777777" w:rsidR="006D4072" w:rsidRDefault="006D4072"/>
                        <w:p w14:paraId="6B27295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79" w:name="_Toc62370867"/>
                          <w:r w:rsidRPr="000F48FD">
                            <w:t>Obsah</w:t>
                          </w:r>
                          <w:bookmarkEnd w:id="1979"/>
                        </w:p>
                        <w:p w14:paraId="586AB96A" w14:textId="77777777" w:rsidR="006D4072" w:rsidRDefault="006D4072"/>
                        <w:p w14:paraId="1157EF4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0" w:name="_Toc6237086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0"/>
                        </w:p>
                        <w:p w14:paraId="7582389F" w14:textId="77777777" w:rsidR="006D4072" w:rsidRDefault="006D4072"/>
                        <w:p w14:paraId="1FC32BD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1" w:name="_Toc6237086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1"/>
                        </w:p>
                        <w:p w14:paraId="1D74B4BD" w14:textId="77777777" w:rsidR="006D4072" w:rsidRDefault="006D4072"/>
                        <w:p w14:paraId="214678E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2" w:name="_Toc6237087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2"/>
                        </w:p>
                        <w:p w14:paraId="2798D8E9" w14:textId="77777777" w:rsidR="006D4072" w:rsidRDefault="006D4072"/>
                        <w:p w14:paraId="2DC635D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3" w:name="_Toc6237087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3"/>
                        </w:p>
                        <w:p w14:paraId="280B5E3B" w14:textId="77777777" w:rsidR="006D4072" w:rsidRDefault="006D4072"/>
                        <w:p w14:paraId="572AC5F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4" w:name="_Toc6237087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4"/>
                        </w:p>
                        <w:p w14:paraId="1EF967FA" w14:textId="77777777" w:rsidR="006D4072" w:rsidRDefault="006D4072"/>
                        <w:p w14:paraId="6116B41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5" w:name="_Toc6237087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5"/>
                        </w:p>
                        <w:p w14:paraId="3F07C121" w14:textId="77777777" w:rsidR="006D4072" w:rsidRDefault="006D4072"/>
                        <w:p w14:paraId="2788E29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6" w:name="_Toc6237087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6"/>
                        </w:p>
                        <w:p w14:paraId="496A496C" w14:textId="77777777" w:rsidR="006D4072" w:rsidRDefault="006D4072"/>
                        <w:p w14:paraId="0D8F8A6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7" w:name="_Toc6237087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7"/>
                        </w:p>
                        <w:p w14:paraId="56BD66E9" w14:textId="77777777" w:rsidR="006D4072" w:rsidRDefault="006D4072"/>
                        <w:p w14:paraId="3B21DC2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8" w:name="_Toc6237087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8"/>
                        </w:p>
                        <w:p w14:paraId="1D07800A" w14:textId="77777777" w:rsidR="006D4072" w:rsidRDefault="006D4072"/>
                        <w:p w14:paraId="43C7B82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89" w:name="_Toc6237087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89"/>
                        </w:p>
                        <w:p w14:paraId="5FEFA22D" w14:textId="77777777" w:rsidR="006D4072" w:rsidRDefault="006D4072"/>
                        <w:p w14:paraId="072D9089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0" w:name="_Toc6237087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0"/>
                        </w:p>
                        <w:p w14:paraId="7A0E98BB" w14:textId="77777777" w:rsidR="006D4072" w:rsidRDefault="006D4072"/>
                        <w:p w14:paraId="1D062A4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1" w:name="_Toc6237087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1"/>
                        </w:p>
                        <w:p w14:paraId="1090D8D0" w14:textId="77777777" w:rsidR="006D4072" w:rsidRDefault="006D4072"/>
                        <w:p w14:paraId="1FDA501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2" w:name="_Toc6237088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2"/>
                        </w:p>
                        <w:p w14:paraId="153E9856" w14:textId="77777777" w:rsidR="006D4072" w:rsidRDefault="006D4072"/>
                        <w:p w14:paraId="1D66CDE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3" w:name="_Toc6237088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3"/>
                        </w:p>
                        <w:p w14:paraId="0BF59BF1" w14:textId="77777777" w:rsidR="006D4072" w:rsidRDefault="006D4072"/>
                        <w:p w14:paraId="686C268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4" w:name="_Toc6237088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4"/>
                        </w:p>
                        <w:p w14:paraId="180F92F7" w14:textId="77777777" w:rsidR="006D4072" w:rsidRDefault="006D4072"/>
                        <w:p w14:paraId="2885D9D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5" w:name="_Toc6237088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5"/>
                        </w:p>
                        <w:p w14:paraId="32039561" w14:textId="77777777" w:rsidR="006D4072" w:rsidRDefault="006D4072"/>
                        <w:p w14:paraId="4E86768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6" w:name="_Toc6237088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6"/>
                        </w:p>
                        <w:p w14:paraId="177D7C59" w14:textId="77777777" w:rsidR="006D4072" w:rsidRDefault="006D4072"/>
                        <w:p w14:paraId="4418265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7" w:name="_Toc6237088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7"/>
                        </w:p>
                        <w:p w14:paraId="6D84BB4A" w14:textId="77777777" w:rsidR="006D4072" w:rsidRDefault="006D4072"/>
                        <w:p w14:paraId="1811E93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8" w:name="_Toc6237088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8"/>
                        </w:p>
                        <w:p w14:paraId="022D9D9C" w14:textId="77777777" w:rsidR="006D4072" w:rsidRDefault="006D4072"/>
                        <w:p w14:paraId="2B0411F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1999" w:name="_Toc6237088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1999"/>
                        </w:p>
                        <w:p w14:paraId="5632BFBF" w14:textId="77777777" w:rsidR="006D4072" w:rsidRDefault="006D4072"/>
                        <w:p w14:paraId="73F2F30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0" w:name="_Toc6237088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0"/>
                        </w:p>
                        <w:p w14:paraId="4A61476D" w14:textId="77777777" w:rsidR="006D4072" w:rsidRDefault="006D4072"/>
                        <w:p w14:paraId="10FE075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1" w:name="_Toc6237088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1"/>
                        </w:p>
                        <w:p w14:paraId="7C6BD61D" w14:textId="77777777" w:rsidR="006D4072" w:rsidRDefault="006D4072"/>
                        <w:p w14:paraId="5002040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2" w:name="_Toc6237089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2"/>
                        </w:p>
                        <w:p w14:paraId="786082BC" w14:textId="77777777" w:rsidR="006D4072" w:rsidRDefault="006D4072"/>
                        <w:p w14:paraId="2984677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3" w:name="_Toc6237089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3"/>
                        </w:p>
                        <w:p w14:paraId="57826C7D" w14:textId="77777777" w:rsidR="006D4072" w:rsidRDefault="006D4072"/>
                        <w:p w14:paraId="4188E7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4" w:name="_Toc6237089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4"/>
                        </w:p>
                        <w:p w14:paraId="3C374EBD" w14:textId="77777777" w:rsidR="006D4072" w:rsidRDefault="006D4072"/>
                        <w:p w14:paraId="30D46CF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5" w:name="_Toc6237089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5"/>
                        </w:p>
                        <w:p w14:paraId="60663F49" w14:textId="77777777" w:rsidR="006D4072" w:rsidRDefault="006D4072"/>
                        <w:p w14:paraId="4D96CCC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6" w:name="_Toc6237089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6"/>
                        </w:p>
                        <w:p w14:paraId="2D39DDE8" w14:textId="77777777" w:rsidR="006D4072" w:rsidRDefault="006D4072"/>
                        <w:p w14:paraId="2002E64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7" w:name="_Toc6237089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7"/>
                        </w:p>
                        <w:p w14:paraId="2A49C35C" w14:textId="77777777" w:rsidR="006D4072" w:rsidRDefault="006D4072"/>
                        <w:p w14:paraId="6AD85A6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8" w:name="_Toc6237089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8"/>
                        </w:p>
                        <w:p w14:paraId="091184FB" w14:textId="77777777" w:rsidR="006D4072" w:rsidRDefault="006D4072"/>
                        <w:p w14:paraId="0027370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09" w:name="_Toc6237089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09"/>
                        </w:p>
                        <w:p w14:paraId="7B76B09A" w14:textId="77777777" w:rsidR="006D4072" w:rsidRDefault="006D4072"/>
                        <w:p w14:paraId="1361F278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0002050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2F9FA47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A75058E" w14:textId="77777777" w:rsidR="006D4072" w:rsidRDefault="006D4072"/>
                        <w:p w14:paraId="1662E56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B06E7C5" w14:textId="77777777" w:rsidR="006D4072" w:rsidRDefault="006D4072"/>
                        <w:p w14:paraId="02F6647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0" w:name="_Toc62370898"/>
                          <w:r w:rsidRPr="000F48FD">
                            <w:t>Obsah</w:t>
                          </w:r>
                          <w:bookmarkEnd w:id="2010"/>
                        </w:p>
                        <w:p w14:paraId="41799C86" w14:textId="77777777" w:rsidR="006D4072" w:rsidRDefault="006D4072"/>
                        <w:p w14:paraId="7176925A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84910451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CD9771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BA7283" w14:textId="77777777" w:rsidR="006D4072" w:rsidRDefault="006D4072"/>
                        <w:p w14:paraId="24C7FE9B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77F5342" w14:textId="77777777" w:rsidR="006D4072" w:rsidRDefault="006D4072"/>
                        <w:p w14:paraId="5AA9C16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1" w:name="_Toc62370899"/>
                          <w:r w:rsidRPr="000F48FD">
                            <w:t>Obsah</w:t>
                          </w:r>
                          <w:bookmarkEnd w:id="2011"/>
                        </w:p>
                        <w:p w14:paraId="3D6C54C5" w14:textId="77777777" w:rsidR="006D4072" w:rsidRDefault="006D4072"/>
                        <w:p w14:paraId="7FFCDBA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2" w:name="_Toc6237090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2"/>
                        </w:p>
                        <w:p w14:paraId="2284CBC7" w14:textId="77777777" w:rsidR="006D4072" w:rsidRDefault="006D4072"/>
                        <w:p w14:paraId="5B8A46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3" w:name="_Toc6237090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3"/>
                        </w:p>
                        <w:p w14:paraId="62CD879E" w14:textId="77777777" w:rsidR="006D4072" w:rsidRDefault="006D4072"/>
                        <w:p w14:paraId="01D8917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5933021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C52411F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A9944DE" w14:textId="77777777" w:rsidR="006D4072" w:rsidRDefault="006D4072"/>
                        <w:p w14:paraId="54F3B3C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4444C1C" w14:textId="77777777" w:rsidR="006D4072" w:rsidRDefault="006D4072"/>
                        <w:p w14:paraId="6B2882D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4" w:name="_Toc62370902"/>
                          <w:r w:rsidRPr="000F48FD">
                            <w:t>Obsah</w:t>
                          </w:r>
                          <w:bookmarkEnd w:id="2014"/>
                        </w:p>
                        <w:p w14:paraId="0C308CE9" w14:textId="77777777" w:rsidR="006D4072" w:rsidRDefault="006D4072"/>
                        <w:p w14:paraId="3D9A849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24106834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BDE36D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6EA3AE8" w14:textId="77777777" w:rsidR="006D4072" w:rsidRDefault="006D4072"/>
                        <w:p w14:paraId="22E2B2AC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DED2289" w14:textId="77777777" w:rsidR="006D4072" w:rsidRDefault="006D4072"/>
                        <w:p w14:paraId="3D52C87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5" w:name="_Toc62370903"/>
                          <w:r w:rsidRPr="000F48FD">
                            <w:t>Obsah</w:t>
                          </w:r>
                          <w:bookmarkEnd w:id="2015"/>
                        </w:p>
                        <w:p w14:paraId="2BE28B2D" w14:textId="77777777" w:rsidR="006D4072" w:rsidRDefault="006D4072"/>
                        <w:p w14:paraId="2D020B6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6" w:name="_Toc6237090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6"/>
                        </w:p>
                        <w:p w14:paraId="427D126A" w14:textId="77777777" w:rsidR="006D4072" w:rsidRDefault="006D4072"/>
                        <w:p w14:paraId="533840B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7" w:name="_Toc6237090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7"/>
                        </w:p>
                        <w:p w14:paraId="3017FFB4" w14:textId="77777777" w:rsidR="006D4072" w:rsidRDefault="006D4072"/>
                        <w:p w14:paraId="23B977F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8" w:name="_Toc6237090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8"/>
                        </w:p>
                        <w:p w14:paraId="1D3BA422" w14:textId="77777777" w:rsidR="006D4072" w:rsidRDefault="006D4072"/>
                        <w:p w14:paraId="141473B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19" w:name="_Toc6237090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19"/>
                        </w:p>
                        <w:p w14:paraId="6FA6D76A" w14:textId="77777777" w:rsidR="006D4072" w:rsidRDefault="006D4072"/>
                        <w:p w14:paraId="6EA2EB5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0" w:name="_Toc6237090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0"/>
                        </w:p>
                        <w:p w14:paraId="7B2BC09F" w14:textId="77777777" w:rsidR="006D4072" w:rsidRDefault="006D4072"/>
                        <w:p w14:paraId="58898760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1" w:name="_Toc6237090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1"/>
                        </w:p>
                        <w:p w14:paraId="2F1B5235" w14:textId="77777777" w:rsidR="006D4072" w:rsidRDefault="006D4072"/>
                        <w:p w14:paraId="462D770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47104810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93CDF4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F4D7691" w14:textId="77777777" w:rsidR="006D4072" w:rsidRDefault="006D4072"/>
                        <w:p w14:paraId="29CA43C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F965453" w14:textId="77777777" w:rsidR="006D4072" w:rsidRDefault="006D4072"/>
                        <w:p w14:paraId="552DCEB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2" w:name="_Toc62370910"/>
                          <w:r w:rsidRPr="000F48FD">
                            <w:t>Obsah</w:t>
                          </w:r>
                          <w:bookmarkEnd w:id="2022"/>
                        </w:p>
                        <w:p w14:paraId="596119A7" w14:textId="77777777" w:rsidR="006D4072" w:rsidRDefault="006D4072"/>
                        <w:p w14:paraId="7D21F23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204702601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A55D39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9A316E7" w14:textId="77777777" w:rsidR="006D4072" w:rsidRDefault="006D4072"/>
                        <w:p w14:paraId="30B28DF6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4CFCDB60" w14:textId="77777777" w:rsidR="006D4072" w:rsidRDefault="006D4072"/>
                        <w:p w14:paraId="1B78D6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3" w:name="_Toc62370911"/>
                          <w:r w:rsidRPr="000F48FD">
                            <w:t>Obsah</w:t>
                          </w:r>
                          <w:bookmarkEnd w:id="2023"/>
                        </w:p>
                        <w:p w14:paraId="05D849E3" w14:textId="77777777" w:rsidR="006D4072" w:rsidRDefault="006D4072"/>
                        <w:p w14:paraId="55973C4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4" w:name="_Toc6237091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4"/>
                        </w:p>
                        <w:p w14:paraId="25EFDC63" w14:textId="77777777" w:rsidR="006D4072" w:rsidRDefault="006D4072"/>
                        <w:p w14:paraId="7DE69A1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5" w:name="_Toc6237091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5"/>
                        </w:p>
                        <w:p w14:paraId="12B1E27C" w14:textId="77777777" w:rsidR="006D4072" w:rsidRDefault="006D4072"/>
                        <w:p w14:paraId="4D4A743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81934561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3C58E1D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8DC7448" w14:textId="77777777" w:rsidR="006D4072" w:rsidRDefault="006D4072"/>
                        <w:p w14:paraId="7C65C81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7B9332D" w14:textId="77777777" w:rsidR="006D4072" w:rsidRDefault="006D4072"/>
                        <w:p w14:paraId="46ED410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6" w:name="_Toc62370914"/>
                          <w:r w:rsidRPr="000F48FD">
                            <w:t>Obsah</w:t>
                          </w:r>
                          <w:bookmarkEnd w:id="2026"/>
                        </w:p>
                        <w:p w14:paraId="16E58BA8" w14:textId="77777777" w:rsidR="006D4072" w:rsidRDefault="006D4072"/>
                        <w:p w14:paraId="7F2B702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023896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079F33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17357AC" w14:textId="77777777" w:rsidR="006D4072" w:rsidRDefault="006D4072"/>
                        <w:p w14:paraId="60F7362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6E559C0" w14:textId="77777777" w:rsidR="006D4072" w:rsidRDefault="006D4072"/>
                        <w:p w14:paraId="27B0DD9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7" w:name="_Toc62370915"/>
                          <w:r w:rsidRPr="000F48FD">
                            <w:t>Obsah</w:t>
                          </w:r>
                          <w:bookmarkEnd w:id="2027"/>
                        </w:p>
                        <w:p w14:paraId="47319E3B" w14:textId="77777777" w:rsidR="006D4072" w:rsidRDefault="006D4072"/>
                        <w:p w14:paraId="559015F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8" w:name="_Toc6237091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8"/>
                        </w:p>
                        <w:p w14:paraId="13A8CC4E" w14:textId="77777777" w:rsidR="006D4072" w:rsidRDefault="006D4072"/>
                        <w:p w14:paraId="4DB278B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29" w:name="_Toc6237091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29"/>
                        </w:p>
                        <w:p w14:paraId="52CD0C85" w14:textId="77777777" w:rsidR="006D4072" w:rsidRDefault="006D4072"/>
                        <w:p w14:paraId="1F662B9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0" w:name="_Toc6237091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0"/>
                        </w:p>
                        <w:p w14:paraId="2DA27767" w14:textId="77777777" w:rsidR="006D4072" w:rsidRDefault="006D4072"/>
                        <w:p w14:paraId="4CCB6B7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1" w:name="_Toc6237091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1"/>
                        </w:p>
                        <w:p w14:paraId="32E63475" w14:textId="77777777" w:rsidR="006D4072" w:rsidRDefault="006D4072"/>
                        <w:p w14:paraId="447734E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2" w:name="_Toc6237092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2"/>
                        </w:p>
                        <w:p w14:paraId="2C34ADC6" w14:textId="77777777" w:rsidR="006D4072" w:rsidRDefault="006D4072"/>
                        <w:p w14:paraId="7BFB5F7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3" w:name="_Toc6237092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3"/>
                        </w:p>
                        <w:p w14:paraId="75895C12" w14:textId="77777777" w:rsidR="006D4072" w:rsidRDefault="006D4072"/>
                        <w:p w14:paraId="319E1FA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4" w:name="_Toc6237092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4"/>
                        </w:p>
                        <w:p w14:paraId="1A30AF39" w14:textId="77777777" w:rsidR="006D4072" w:rsidRDefault="006D4072"/>
                        <w:p w14:paraId="58BECC9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5" w:name="_Toc6237092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5"/>
                        </w:p>
                        <w:p w14:paraId="2ABC71A3" w14:textId="77777777" w:rsidR="006D4072" w:rsidRDefault="006D4072"/>
                        <w:p w14:paraId="1A6042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6" w:name="_Toc6237092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6"/>
                        </w:p>
                        <w:p w14:paraId="79E1ED25" w14:textId="77777777" w:rsidR="006D4072" w:rsidRDefault="006D4072"/>
                        <w:p w14:paraId="6B53AD8F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7" w:name="_Toc6237092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7"/>
                        </w:p>
                        <w:p w14:paraId="04363061" w14:textId="77777777" w:rsidR="006D4072" w:rsidRDefault="006D4072"/>
                        <w:p w14:paraId="2DEA9C3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8" w:name="_Toc6237092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8"/>
                        </w:p>
                        <w:p w14:paraId="1C78569B" w14:textId="77777777" w:rsidR="006D4072" w:rsidRDefault="006D4072"/>
                        <w:p w14:paraId="4F9F439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39" w:name="_Toc6237092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39"/>
                        </w:p>
                        <w:p w14:paraId="2BF1A691" w14:textId="77777777" w:rsidR="006D4072" w:rsidRDefault="006D4072"/>
                        <w:p w14:paraId="708FDBE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0" w:name="_Toc6237092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0"/>
                        </w:p>
                        <w:p w14:paraId="59F4BF01" w14:textId="77777777" w:rsidR="006D4072" w:rsidRDefault="006D4072"/>
                        <w:p w14:paraId="1D50744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1" w:name="_Toc6237092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1"/>
                        </w:p>
                        <w:p w14:paraId="3289F614" w14:textId="77777777" w:rsidR="006D4072" w:rsidRDefault="006D4072"/>
                        <w:p w14:paraId="71B223C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60630424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5A1339D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E9F0849" w14:textId="77777777" w:rsidR="006D4072" w:rsidRDefault="006D4072"/>
                        <w:p w14:paraId="260D92D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1C61B8A" w14:textId="77777777" w:rsidR="006D4072" w:rsidRDefault="006D4072"/>
                        <w:p w14:paraId="581B5F2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2" w:name="_Toc62370930"/>
                          <w:r w:rsidRPr="000F48FD">
                            <w:t>Obsah</w:t>
                          </w:r>
                          <w:bookmarkEnd w:id="2042"/>
                        </w:p>
                        <w:p w14:paraId="2D1DB209" w14:textId="77777777" w:rsidR="006D4072" w:rsidRDefault="006D4072"/>
                        <w:p w14:paraId="6743C17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32563442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2D619C9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4C03235" w14:textId="77777777" w:rsidR="006D4072" w:rsidRDefault="006D4072"/>
                        <w:p w14:paraId="2C52D25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05BA767" w14:textId="77777777" w:rsidR="006D4072" w:rsidRDefault="006D4072"/>
                        <w:p w14:paraId="5731C773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3" w:name="_Toc62370931"/>
                          <w:r w:rsidRPr="000F48FD">
                            <w:t>Obsah</w:t>
                          </w:r>
                          <w:bookmarkEnd w:id="2043"/>
                        </w:p>
                        <w:p w14:paraId="2BBD66FD" w14:textId="77777777" w:rsidR="006D4072" w:rsidRDefault="006D4072"/>
                        <w:p w14:paraId="1C24C27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4" w:name="_Toc62370932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4"/>
                        </w:p>
                        <w:p w14:paraId="49451ECE" w14:textId="77777777" w:rsidR="006D4072" w:rsidRDefault="006D4072"/>
                        <w:p w14:paraId="7BBB9AED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5" w:name="_Toc62370933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5"/>
                        </w:p>
                        <w:p w14:paraId="67336AFC" w14:textId="77777777" w:rsidR="006D4072" w:rsidRDefault="006D4072"/>
                        <w:p w14:paraId="3A9C2D2C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7735182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147DD2D8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A0E647D" w14:textId="77777777" w:rsidR="006D4072" w:rsidRDefault="006D4072"/>
                        <w:p w14:paraId="5531D5D7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73E58F6A" w14:textId="77777777" w:rsidR="006D4072" w:rsidRDefault="006D4072"/>
                        <w:p w14:paraId="48BBCE71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6" w:name="_Toc62370934"/>
                          <w:r w:rsidRPr="000F48FD">
                            <w:t>Obsah</w:t>
                          </w:r>
                          <w:bookmarkEnd w:id="2046"/>
                        </w:p>
                        <w:p w14:paraId="67EBA57B" w14:textId="77777777" w:rsidR="006D4072" w:rsidRDefault="006D4072"/>
                        <w:p w14:paraId="5638571E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200203525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4A73084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3A1107E6" w14:textId="77777777" w:rsidR="006D4072" w:rsidRDefault="006D4072"/>
                        <w:p w14:paraId="3A68CB5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14C7DD9" w14:textId="77777777" w:rsidR="006D4072" w:rsidRDefault="006D4072"/>
                        <w:p w14:paraId="4E84DA1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7" w:name="_Toc62370935"/>
                          <w:r w:rsidRPr="000F48FD">
                            <w:t>Obsah</w:t>
                          </w:r>
                          <w:bookmarkEnd w:id="2047"/>
                        </w:p>
                        <w:p w14:paraId="59B00357" w14:textId="77777777" w:rsidR="006D4072" w:rsidRDefault="006D4072"/>
                        <w:p w14:paraId="507D100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8" w:name="_Toc62370936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8"/>
                        </w:p>
                        <w:p w14:paraId="68DC93D6" w14:textId="77777777" w:rsidR="006D4072" w:rsidRDefault="006D4072"/>
                        <w:p w14:paraId="71207AE4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49" w:name="_Toc62370937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49"/>
                        </w:p>
                        <w:p w14:paraId="06176A3A" w14:textId="77777777" w:rsidR="006D4072" w:rsidRDefault="006D4072"/>
                        <w:p w14:paraId="4B52EE0A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0" w:name="_Toc62370938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0"/>
                        </w:p>
                        <w:p w14:paraId="4782CD99" w14:textId="77777777" w:rsidR="006D4072" w:rsidRDefault="006D4072"/>
                        <w:p w14:paraId="001649DE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1" w:name="_Toc62370939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1"/>
                        </w:p>
                        <w:p w14:paraId="721C709C" w14:textId="77777777" w:rsidR="006D4072" w:rsidRDefault="006D4072"/>
                        <w:p w14:paraId="4818FBE5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2" w:name="_Toc62370940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2"/>
                        </w:p>
                        <w:p w14:paraId="018464F9" w14:textId="77777777" w:rsidR="006D4072" w:rsidRDefault="006D4072"/>
                        <w:p w14:paraId="4F2263B2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3" w:name="_Toc62370941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3"/>
                        </w:p>
                        <w:p w14:paraId="75578931" w14:textId="77777777" w:rsidR="006D4072" w:rsidRDefault="006D4072"/>
                        <w:p w14:paraId="3A3706D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75101449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9</w:t>
                          </w:r>
                        </w:p>
                        <w:p w14:paraId="6C0DA76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2DB7FE4" w14:textId="77777777" w:rsidR="006D4072" w:rsidRDefault="006D4072"/>
                        <w:p w14:paraId="19C642A5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5F76E3C" w14:textId="77777777" w:rsidR="006D4072" w:rsidRDefault="006D4072"/>
                        <w:p w14:paraId="604CD9C6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4" w:name="_Toc62370942"/>
                          <w:r w:rsidRPr="000F48FD">
                            <w:t>Obsah</w:t>
                          </w:r>
                          <w:bookmarkEnd w:id="2054"/>
                        </w:p>
                        <w:p w14:paraId="7F4B62EF" w14:textId="77777777" w:rsidR="006D4072" w:rsidRDefault="006D4072"/>
                        <w:p w14:paraId="0A1F5B25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4982324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FF858B4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256FEF6C" w14:textId="77777777" w:rsidR="006D4072" w:rsidRDefault="006D4072"/>
                        <w:p w14:paraId="5240C9CA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A8A3622" w14:textId="77777777" w:rsidR="006D4072" w:rsidRDefault="006D4072"/>
                        <w:p w14:paraId="434B7178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5" w:name="_Toc62370943"/>
                          <w:r w:rsidRPr="000F48FD">
                            <w:t>Obsah</w:t>
                          </w:r>
                          <w:bookmarkEnd w:id="2055"/>
                        </w:p>
                        <w:p w14:paraId="404CEE7F" w14:textId="77777777" w:rsidR="006D4072" w:rsidRDefault="006D4072"/>
                        <w:p w14:paraId="6266592C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6" w:name="_Toc62370944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6"/>
                        </w:p>
                        <w:p w14:paraId="0B77E16D" w14:textId="77777777" w:rsidR="006D4072" w:rsidRDefault="006D4072"/>
                        <w:p w14:paraId="110FD06B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7" w:name="_Toc62370945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bookmarkEnd w:id="2057"/>
                        </w:p>
                        <w:p w14:paraId="26BB46BB" w14:textId="77777777" w:rsidR="006D4072" w:rsidRDefault="006D4072"/>
                        <w:p w14:paraId="79952DB3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6595754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B072DF3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0D7AC249" w14:textId="77777777" w:rsidR="006D4072" w:rsidRDefault="006D4072"/>
                        <w:p w14:paraId="397C1980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68EB1911" w14:textId="77777777" w:rsidR="006D4072" w:rsidRDefault="006D4072"/>
                        <w:p w14:paraId="1E2D8BA7" w14:textId="77777777" w:rsidR="006D4072" w:rsidRPr="000F48FD" w:rsidRDefault="006D4072" w:rsidP="00531D7E">
                          <w:pPr>
                            <w:pStyle w:val="Nzov"/>
                          </w:pPr>
                          <w:bookmarkStart w:id="2058" w:name="_Toc62370946"/>
                          <w:r w:rsidRPr="000F48FD">
                            <w:t>Obsah</w:t>
                          </w:r>
                          <w:bookmarkEnd w:id="2058"/>
                        </w:p>
                        <w:p w14:paraId="54533D6A" w14:textId="77777777" w:rsidR="006D4072" w:rsidRDefault="006D4072"/>
                        <w:p w14:paraId="1867EABF" w14:textId="77777777" w:rsidR="006D4072" w:rsidRPr="00C64B63" w:rsidRDefault="006D4072" w:rsidP="00C7144A">
                          <w:pPr>
                            <w:spacing w:line="240" w:lineRule="auto"/>
                            <w:jc w:val="right"/>
                            <w:rPr>
                              <w:color w:val="5B9BD5" w:themeColor="accent1"/>
                              <w:sz w:val="56"/>
                              <w:szCs w:val="56"/>
                            </w:rPr>
                          </w:pPr>
                          <w:proofErr w:type="spellStart"/>
                          <w:r w:rsidRPr="00CC7823">
                            <w:rPr>
                              <w:sz w:val="32"/>
                              <w:szCs w:val="32"/>
                            </w:rPr>
                            <w:t>Úvod</w:t>
                          </w:r>
                          <w:r w:rsidRPr="000F48FD">
                            <w:t>Obsah</w:t>
                          </w:r>
                          <w:sdt>
                            <w:sdtPr>
                              <w:rPr>
                                <w:b/>
                                <w:caps/>
                                <w:color w:val="1F4E79" w:themeColor="accent1" w:themeShade="80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106737501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b/>
                                  <w:caps/>
                                  <w:color w:val="1F4E79" w:themeColor="accent1" w:themeShade="80"/>
                                  <w:sz w:val="56"/>
                                  <w:szCs w:val="56"/>
                                </w:rPr>
                                <w:t>V</w:t>
                              </w:r>
                            </w:sdtContent>
                          </w:sdt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ÝROČNÁ</w:t>
                          </w:r>
                          <w:proofErr w:type="spellEnd"/>
                          <w:r w:rsidRPr="00BF7957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SP</w:t>
                          </w:r>
                          <w:r w:rsidRPr="00D94150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RÁ</w:t>
                          </w:r>
                          <w:r w:rsidRPr="00653CD5"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>VA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t xml:space="preserve"> O ČINNOSTI SOCIÁLNEJ POISŤOVNE </w:t>
                          </w:r>
                          <w:r>
                            <w:rPr>
                              <w:b/>
                              <w:color w:val="1F4E79" w:themeColor="accent1" w:themeShade="80"/>
                              <w:sz w:val="56"/>
                              <w:szCs w:val="56"/>
                            </w:rPr>
                            <w:br/>
                            <w:t>ZA ROK 2018</w:t>
                          </w:r>
                        </w:p>
                        <w:p w14:paraId="65A54FB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  <w:p w14:paraId="11EF1CE2" w14:textId="77777777" w:rsidR="006D4072" w:rsidRDefault="006D4072"/>
                        <w:p w14:paraId="1D33CCF1" w14:textId="77777777" w:rsidR="006D4072" w:rsidRPr="007B6486" w:rsidRDefault="006D4072" w:rsidP="00CE4461">
                          <w:pPr>
                            <w:spacing w:line="240" w:lineRule="auto"/>
                            <w:jc w:val="right"/>
                            <w:rPr>
                              <w:rFonts w:ascii="AT*Switzerland" w:hAnsi="AT*Switzerland"/>
                              <w:b/>
                              <w:i/>
                              <w:smallCaps/>
                              <w:color w:val="F2F2F2" w:themeColor="background1" w:themeShade="F2"/>
                              <w:sz w:val="180"/>
                              <w:szCs w:val="180"/>
                            </w:rPr>
                          </w:pPr>
                        </w:p>
                      </w:txbxContent>
                    </v:textbox>
                    <w10:wrap type="square"/>
                    <w10:anchorlock/>
                  </v:shape>
                </w:pict>
              </mc:Fallback>
            </mc:AlternateContent>
          </w:r>
          <w:r w:rsidR="00FA0EE0" w:rsidRPr="00FB16B6">
            <w:br w:type="page"/>
          </w:r>
        </w:p>
        <w:p w14:paraId="2B98D171" w14:textId="77777777" w:rsidR="008F4E30" w:rsidRDefault="003D080A" w:rsidP="005F3CF4">
          <w:pPr>
            <w:spacing w:after="0"/>
          </w:pPr>
          <w:r>
            <w:lastRenderedPageBreak/>
            <w:tab/>
          </w:r>
        </w:p>
      </w:sdtContent>
    </w:sdt>
    <w:p w14:paraId="4E0FAFE0" w14:textId="46E6C42B" w:rsidR="00F300CA" w:rsidRDefault="008E3E9D" w:rsidP="00F300CA">
      <w:pPr>
        <w:spacing w:after="0"/>
        <w:rPr>
          <w:noProof/>
          <w:color w:val="auto"/>
          <w:sz w:val="22"/>
          <w:szCs w:val="22"/>
          <w:lang w:eastAsia="sk-SK"/>
        </w:rPr>
      </w:pPr>
      <w:r>
        <w:rPr>
          <w:noProof/>
          <w:lang w:eastAsia="sk-SK"/>
        </w:rPr>
        <mc:AlternateContent>
          <mc:Choice Requires="wps">
            <w:drawing>
              <wp:inline distT="0" distB="0" distL="0" distR="0" wp14:anchorId="7FD538C7" wp14:editId="2F136D45">
                <wp:extent cx="5661660" cy="414528"/>
                <wp:effectExtent l="0" t="0" r="15240" b="24130"/>
                <wp:docPr id="4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660" cy="414528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3975AA" w14:textId="77777777" w:rsidR="006D4072" w:rsidRPr="00E5759A" w:rsidRDefault="006D4072" w:rsidP="00531D7E">
                            <w:pPr>
                              <w:pStyle w:val="Nzov"/>
                              <w:rPr>
                                <w:color w:val="44546A" w:themeColor="text2"/>
                              </w:rPr>
                            </w:pPr>
                            <w:bookmarkStart w:id="1030" w:name="_Toc62370947"/>
                            <w:bookmarkStart w:id="1031" w:name="_Toc4571766"/>
                            <w:bookmarkStart w:id="1032" w:name="_Toc4571923"/>
                            <w:bookmarkStart w:id="1033" w:name="A00"/>
                            <w:bookmarkStart w:id="1034" w:name="Menu"/>
                            <w:bookmarkStart w:id="1035" w:name="_Toc3531848"/>
                            <w:bookmarkStart w:id="1036" w:name="_Toc3532797"/>
                            <w:bookmarkStart w:id="1037" w:name="_Toc3533721"/>
                            <w:bookmarkStart w:id="1038" w:name="_Toc3533894"/>
                            <w:r w:rsidRPr="00E5759A">
                              <w:rPr>
                                <w:color w:val="44546A" w:themeColor="text2"/>
                              </w:rPr>
                              <w:t>Obsah</w:t>
                            </w:r>
                            <w:bookmarkEnd w:id="1030"/>
                          </w:p>
                          <w:p w14:paraId="2963C90F" w14:textId="77777777" w:rsidR="006D4072" w:rsidRDefault="006D4072"/>
                          <w:p w14:paraId="7425172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39" w:name="_Toc6237094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39"/>
                          </w:p>
                          <w:p w14:paraId="4DF6BAD7" w14:textId="77777777" w:rsidR="006D4072" w:rsidRDefault="006D4072"/>
                          <w:p w14:paraId="0D6AAB7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0" w:name="_Toc6237094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0"/>
                          </w:p>
                          <w:p w14:paraId="503FBFA7" w14:textId="77777777" w:rsidR="006D4072" w:rsidRDefault="006D4072"/>
                          <w:p w14:paraId="38A84CF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1" w:name="_Toc6237095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1"/>
                          </w:p>
                          <w:p w14:paraId="2B9CD39B" w14:textId="77777777" w:rsidR="006D4072" w:rsidRDefault="006D4072"/>
                          <w:p w14:paraId="3A6EA62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2" w:name="_Toc6237095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2"/>
                          </w:p>
                          <w:p w14:paraId="41E996B0" w14:textId="77777777" w:rsidR="006D4072" w:rsidRDefault="006D4072"/>
                          <w:p w14:paraId="3946BA5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3" w:name="_Toc6237095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3"/>
                          </w:p>
                          <w:p w14:paraId="6966DA91" w14:textId="77777777" w:rsidR="006D4072" w:rsidRDefault="006D4072"/>
                          <w:p w14:paraId="29DBD36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4" w:name="_Toc6237095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4"/>
                          </w:p>
                          <w:p w14:paraId="7149F161" w14:textId="77777777" w:rsidR="006D4072" w:rsidRDefault="006D4072"/>
                          <w:p w14:paraId="3CBE03B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5" w:name="_Toc6237095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5"/>
                          </w:p>
                          <w:p w14:paraId="60A11F21" w14:textId="77777777" w:rsidR="006D4072" w:rsidRDefault="006D4072"/>
                          <w:p w14:paraId="20340FC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6" w:name="_Toc6237095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6"/>
                          </w:p>
                          <w:p w14:paraId="084F0B03" w14:textId="77777777" w:rsidR="006D4072" w:rsidRDefault="006D4072"/>
                          <w:p w14:paraId="5B6615E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7" w:name="_Toc6237095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7"/>
                          </w:p>
                          <w:p w14:paraId="76633860" w14:textId="77777777" w:rsidR="006D4072" w:rsidRDefault="006D4072"/>
                          <w:p w14:paraId="5776A59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8" w:name="_Toc6237095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8"/>
                          </w:p>
                          <w:p w14:paraId="7DBAC50D" w14:textId="77777777" w:rsidR="006D4072" w:rsidRDefault="006D4072"/>
                          <w:p w14:paraId="01267CF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49" w:name="_Toc6237095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49"/>
                          </w:p>
                          <w:p w14:paraId="3C9498F2" w14:textId="77777777" w:rsidR="006D4072" w:rsidRDefault="006D4072"/>
                          <w:p w14:paraId="2BBC62D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0" w:name="_Toc6237095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0"/>
                          </w:p>
                          <w:p w14:paraId="7529B39D" w14:textId="77777777" w:rsidR="006D4072" w:rsidRDefault="006D4072"/>
                          <w:p w14:paraId="5BDC8D7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1" w:name="_Toc6237096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1"/>
                          </w:p>
                          <w:p w14:paraId="372CCD33" w14:textId="77777777" w:rsidR="006D4072" w:rsidRDefault="006D4072"/>
                          <w:p w14:paraId="4CC900B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2" w:name="_Toc6237096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2"/>
                          </w:p>
                          <w:p w14:paraId="562DF2A7" w14:textId="77777777" w:rsidR="006D4072" w:rsidRDefault="006D4072"/>
                          <w:p w14:paraId="3BC2E00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3" w:name="_Toc6237096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3"/>
                          </w:p>
                          <w:p w14:paraId="3E18A9C8" w14:textId="77777777" w:rsidR="006D4072" w:rsidRDefault="006D4072"/>
                          <w:p w14:paraId="53363D9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4" w:name="_Toc6237096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4"/>
                          </w:p>
                          <w:p w14:paraId="62E4AA55" w14:textId="77777777" w:rsidR="006D4072" w:rsidRDefault="006D4072"/>
                          <w:p w14:paraId="796763B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5" w:name="_Toc6237096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5"/>
                          </w:p>
                          <w:p w14:paraId="0E69E982" w14:textId="77777777" w:rsidR="006D4072" w:rsidRDefault="006D4072"/>
                          <w:p w14:paraId="102FDB5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6" w:name="_Toc6237096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6"/>
                          </w:p>
                          <w:p w14:paraId="16FEA4E0" w14:textId="77777777" w:rsidR="006D4072" w:rsidRDefault="006D4072"/>
                          <w:p w14:paraId="4207DA0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7" w:name="_Toc6237096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7"/>
                          </w:p>
                          <w:p w14:paraId="4244F2CC" w14:textId="77777777" w:rsidR="006D4072" w:rsidRDefault="006D4072"/>
                          <w:p w14:paraId="6A23604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8" w:name="_Toc6237096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8"/>
                          </w:p>
                          <w:p w14:paraId="6A31CB1A" w14:textId="77777777" w:rsidR="006D4072" w:rsidRDefault="006D4072"/>
                          <w:p w14:paraId="1349849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59" w:name="_Toc6237096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59"/>
                          </w:p>
                          <w:p w14:paraId="066FFD55" w14:textId="77777777" w:rsidR="006D4072" w:rsidRDefault="006D4072"/>
                          <w:p w14:paraId="1156580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0" w:name="_Toc6237096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0"/>
                          </w:p>
                          <w:p w14:paraId="387B0C0F" w14:textId="77777777" w:rsidR="006D4072" w:rsidRDefault="006D4072"/>
                          <w:p w14:paraId="638A724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1" w:name="_Toc6237097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1"/>
                          </w:p>
                          <w:p w14:paraId="514F6EBA" w14:textId="77777777" w:rsidR="006D4072" w:rsidRDefault="006D4072"/>
                          <w:p w14:paraId="6F57BA5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2" w:name="_Toc6237097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2"/>
                          </w:p>
                          <w:p w14:paraId="1394CDF0" w14:textId="77777777" w:rsidR="006D4072" w:rsidRDefault="006D4072"/>
                          <w:p w14:paraId="4EAD2F5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3" w:name="_Toc6237097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3"/>
                          </w:p>
                          <w:p w14:paraId="64FE6E41" w14:textId="77777777" w:rsidR="006D4072" w:rsidRDefault="006D4072"/>
                          <w:p w14:paraId="0FD8964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4" w:name="_Toc6237097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4"/>
                          </w:p>
                          <w:p w14:paraId="030A9D8E" w14:textId="77777777" w:rsidR="006D4072" w:rsidRDefault="006D4072"/>
                          <w:p w14:paraId="494B100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5" w:name="_Toc6237097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5"/>
                          </w:p>
                          <w:p w14:paraId="5FB396CB" w14:textId="77777777" w:rsidR="006D4072" w:rsidRDefault="006D4072"/>
                          <w:p w14:paraId="07ACD2F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6" w:name="_Toc6237097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6"/>
                          </w:p>
                          <w:p w14:paraId="0C2568A8" w14:textId="77777777" w:rsidR="006D4072" w:rsidRDefault="006D4072"/>
                          <w:p w14:paraId="122CA73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7" w:name="_Toc6237097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7"/>
                          </w:p>
                          <w:p w14:paraId="56187719" w14:textId="77777777" w:rsidR="006D4072" w:rsidRDefault="006D4072"/>
                          <w:p w14:paraId="039DCCCF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8" w:name="_Toc6237097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8"/>
                          </w:p>
                          <w:p w14:paraId="57C6C2B1" w14:textId="77777777" w:rsidR="006D4072" w:rsidRDefault="006D4072"/>
                          <w:p w14:paraId="7F27E18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69" w:name="_Toc6237097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69"/>
                          </w:p>
                          <w:p w14:paraId="3804FBF3" w14:textId="77777777" w:rsidR="006D4072" w:rsidRDefault="006D4072"/>
                          <w:p w14:paraId="32425A6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0" w:name="_Toc6237097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0"/>
                          </w:p>
                          <w:p w14:paraId="36928240" w14:textId="77777777" w:rsidR="006D4072" w:rsidRDefault="006D4072"/>
                          <w:p w14:paraId="2D9B958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1" w:name="_Toc6237098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1"/>
                          </w:p>
                          <w:p w14:paraId="44C38846" w14:textId="77777777" w:rsidR="006D4072" w:rsidRDefault="006D4072"/>
                          <w:p w14:paraId="1C4FBC6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2" w:name="_Toc6237098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2"/>
                          </w:p>
                          <w:p w14:paraId="39FC50A7" w14:textId="77777777" w:rsidR="006D4072" w:rsidRDefault="006D4072"/>
                          <w:p w14:paraId="1FAEF33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3" w:name="_Toc6237098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3"/>
                          </w:p>
                          <w:p w14:paraId="15B4F83F" w14:textId="77777777" w:rsidR="006D4072" w:rsidRDefault="006D4072"/>
                          <w:p w14:paraId="5AA4410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4" w:name="_Toc6237098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4"/>
                          </w:p>
                          <w:p w14:paraId="6A5EC570" w14:textId="77777777" w:rsidR="006D4072" w:rsidRDefault="006D4072"/>
                          <w:p w14:paraId="50C9401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5" w:name="_Toc6237098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5"/>
                          </w:p>
                          <w:p w14:paraId="53AD7DFD" w14:textId="77777777" w:rsidR="006D4072" w:rsidRDefault="006D4072"/>
                          <w:p w14:paraId="41C72A8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6" w:name="_Toc6237098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6"/>
                          </w:p>
                          <w:p w14:paraId="10B6574E" w14:textId="77777777" w:rsidR="006D4072" w:rsidRDefault="006D4072"/>
                          <w:p w14:paraId="3E4006E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7" w:name="_Toc6237098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7"/>
                          </w:p>
                          <w:p w14:paraId="3955B545" w14:textId="77777777" w:rsidR="006D4072" w:rsidRDefault="006D4072"/>
                          <w:p w14:paraId="2817DA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8" w:name="_Toc6237098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8"/>
                          </w:p>
                          <w:p w14:paraId="36218B90" w14:textId="77777777" w:rsidR="006D4072" w:rsidRDefault="006D4072"/>
                          <w:p w14:paraId="3FF3E25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79" w:name="_Toc6237098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79"/>
                          </w:p>
                          <w:p w14:paraId="0A3FD577" w14:textId="77777777" w:rsidR="006D4072" w:rsidRDefault="006D4072"/>
                          <w:p w14:paraId="4DECFB3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0" w:name="_Toc6237098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0"/>
                          </w:p>
                          <w:p w14:paraId="176F382B" w14:textId="77777777" w:rsidR="006D4072" w:rsidRDefault="006D4072"/>
                          <w:p w14:paraId="20CA776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1" w:name="_Toc6237099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1"/>
                          </w:p>
                          <w:p w14:paraId="12538396" w14:textId="77777777" w:rsidR="006D4072" w:rsidRDefault="006D4072"/>
                          <w:p w14:paraId="28EBCAD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2" w:name="_Toc6237099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2"/>
                          </w:p>
                          <w:p w14:paraId="78D065AD" w14:textId="77777777" w:rsidR="006D4072" w:rsidRDefault="006D4072"/>
                          <w:p w14:paraId="6DD98F1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3" w:name="_Toc6237099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3"/>
                          </w:p>
                          <w:p w14:paraId="4E524456" w14:textId="77777777" w:rsidR="006D4072" w:rsidRDefault="006D4072"/>
                          <w:p w14:paraId="451463E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4" w:name="_Toc6237099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4"/>
                          </w:p>
                          <w:p w14:paraId="3A491B10" w14:textId="77777777" w:rsidR="006D4072" w:rsidRDefault="006D4072"/>
                          <w:p w14:paraId="21A00A9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5" w:name="_Toc6237099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5"/>
                          </w:p>
                          <w:p w14:paraId="13C3B554" w14:textId="77777777" w:rsidR="006D4072" w:rsidRDefault="006D4072"/>
                          <w:p w14:paraId="561002E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6" w:name="_Toc6237099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6"/>
                          </w:p>
                          <w:p w14:paraId="3F4C11EA" w14:textId="77777777" w:rsidR="006D4072" w:rsidRDefault="006D4072"/>
                          <w:p w14:paraId="6458081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7" w:name="_Toc6237099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7"/>
                          </w:p>
                          <w:p w14:paraId="203C0CAA" w14:textId="77777777" w:rsidR="006D4072" w:rsidRDefault="006D4072"/>
                          <w:p w14:paraId="3ABE9E3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8" w:name="_Toc6237099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8"/>
                          </w:p>
                          <w:p w14:paraId="3DC87042" w14:textId="77777777" w:rsidR="006D4072" w:rsidRDefault="006D4072"/>
                          <w:p w14:paraId="4D876A5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89" w:name="_Toc6237099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89"/>
                          </w:p>
                          <w:p w14:paraId="5F08828C" w14:textId="77777777" w:rsidR="006D4072" w:rsidRDefault="006D4072"/>
                          <w:p w14:paraId="64850C0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0" w:name="_Toc6237099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0"/>
                          </w:p>
                          <w:p w14:paraId="5F2A3F5A" w14:textId="77777777" w:rsidR="006D4072" w:rsidRDefault="006D4072"/>
                          <w:p w14:paraId="72CD5A5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1" w:name="_Toc6237100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1"/>
                          </w:p>
                          <w:p w14:paraId="4B1015CC" w14:textId="77777777" w:rsidR="006D4072" w:rsidRDefault="006D4072"/>
                          <w:p w14:paraId="43210A8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2" w:name="_Toc6237100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2"/>
                          </w:p>
                          <w:p w14:paraId="659E9C16" w14:textId="77777777" w:rsidR="006D4072" w:rsidRDefault="006D4072"/>
                          <w:p w14:paraId="10D6E22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3" w:name="_Toc6237100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3"/>
                          </w:p>
                          <w:p w14:paraId="1EAF4DDC" w14:textId="77777777" w:rsidR="006D4072" w:rsidRDefault="006D4072"/>
                          <w:p w14:paraId="464ABA4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4" w:name="_Toc6237100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4"/>
                          </w:p>
                          <w:p w14:paraId="3BD908F7" w14:textId="77777777" w:rsidR="006D4072" w:rsidRDefault="006D4072"/>
                          <w:p w14:paraId="1039B70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5" w:name="_Toc6237100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5"/>
                          </w:p>
                          <w:p w14:paraId="112F9CCE" w14:textId="77777777" w:rsidR="006D4072" w:rsidRDefault="006D4072"/>
                          <w:p w14:paraId="6A9F37B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6" w:name="_Toc6237100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6"/>
                          </w:p>
                          <w:p w14:paraId="7929601D" w14:textId="77777777" w:rsidR="006D4072" w:rsidRDefault="006D4072"/>
                          <w:p w14:paraId="4359234F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7" w:name="_Toc6237100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7"/>
                          </w:p>
                          <w:p w14:paraId="4DAC6165" w14:textId="77777777" w:rsidR="006D4072" w:rsidRDefault="006D4072"/>
                          <w:p w14:paraId="6921356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8" w:name="_Toc6237100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8"/>
                          </w:p>
                          <w:p w14:paraId="3A0ACF31" w14:textId="77777777" w:rsidR="006D4072" w:rsidRDefault="006D4072"/>
                          <w:p w14:paraId="4BBB60A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099" w:name="_Toc6237100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99"/>
                          </w:p>
                          <w:p w14:paraId="6E78601A" w14:textId="77777777" w:rsidR="006D4072" w:rsidRDefault="006D4072"/>
                          <w:p w14:paraId="1B0BB97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0" w:name="_Toc6237100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0"/>
                          </w:p>
                          <w:p w14:paraId="2BD5B80F" w14:textId="77777777" w:rsidR="006D4072" w:rsidRDefault="006D4072"/>
                          <w:p w14:paraId="4102DE0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1" w:name="_Toc6237101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1"/>
                          </w:p>
                          <w:p w14:paraId="260CB6CB" w14:textId="77777777" w:rsidR="006D4072" w:rsidRDefault="006D4072"/>
                          <w:p w14:paraId="50CD541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2" w:name="_Toc6237101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2"/>
                          </w:p>
                          <w:p w14:paraId="701F3DEF" w14:textId="77777777" w:rsidR="006D4072" w:rsidRDefault="006D4072"/>
                          <w:p w14:paraId="7997DC4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3" w:name="_Toc6237101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3"/>
                          </w:p>
                          <w:p w14:paraId="51EA83B5" w14:textId="77777777" w:rsidR="006D4072" w:rsidRDefault="006D4072"/>
                          <w:p w14:paraId="2CCB909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4" w:name="_Toc6237101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4"/>
                          </w:p>
                          <w:p w14:paraId="1876E8E5" w14:textId="77777777" w:rsidR="006D4072" w:rsidRDefault="006D4072"/>
                          <w:p w14:paraId="24D14C3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5" w:name="_Toc6237101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5"/>
                          </w:p>
                          <w:p w14:paraId="0C65CE93" w14:textId="77777777" w:rsidR="006D4072" w:rsidRDefault="006D4072"/>
                          <w:p w14:paraId="38B282C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6" w:name="_Toc6237101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6"/>
                          </w:p>
                          <w:p w14:paraId="335071B9" w14:textId="77777777" w:rsidR="006D4072" w:rsidRDefault="006D4072"/>
                          <w:p w14:paraId="3027A71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7" w:name="_Toc6237101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7"/>
                          </w:p>
                          <w:p w14:paraId="7C41F1DF" w14:textId="77777777" w:rsidR="006D4072" w:rsidRDefault="006D4072"/>
                          <w:p w14:paraId="08E8F40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8" w:name="_Toc6237101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8"/>
                          </w:p>
                          <w:p w14:paraId="6BE62EF8" w14:textId="77777777" w:rsidR="006D4072" w:rsidRDefault="006D4072"/>
                          <w:p w14:paraId="78A4C10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09" w:name="_Toc6237101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09"/>
                          </w:p>
                          <w:p w14:paraId="638EEB5C" w14:textId="77777777" w:rsidR="006D4072" w:rsidRDefault="006D4072"/>
                          <w:p w14:paraId="7CE807F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0" w:name="_Toc6237101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0"/>
                          </w:p>
                          <w:p w14:paraId="6C860C2E" w14:textId="77777777" w:rsidR="006D4072" w:rsidRDefault="006D4072"/>
                          <w:p w14:paraId="6D8E3A5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1" w:name="_Toc6237102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1"/>
                          </w:p>
                          <w:p w14:paraId="04602E24" w14:textId="77777777" w:rsidR="006D4072" w:rsidRDefault="006D4072"/>
                          <w:p w14:paraId="78D6C02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2" w:name="_Toc6237102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2"/>
                          </w:p>
                          <w:p w14:paraId="61970816" w14:textId="77777777" w:rsidR="006D4072" w:rsidRDefault="006D4072"/>
                          <w:p w14:paraId="7A1E258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3" w:name="_Toc6237102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3"/>
                          </w:p>
                          <w:p w14:paraId="7191CD2E" w14:textId="77777777" w:rsidR="006D4072" w:rsidRDefault="006D4072"/>
                          <w:p w14:paraId="01795FB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4" w:name="_Toc6237102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4"/>
                          </w:p>
                          <w:p w14:paraId="2859A8A7" w14:textId="77777777" w:rsidR="006D4072" w:rsidRDefault="006D4072"/>
                          <w:p w14:paraId="12A7D8D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5" w:name="_Toc6237102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5"/>
                          </w:p>
                          <w:p w14:paraId="4C36DB6E" w14:textId="77777777" w:rsidR="006D4072" w:rsidRDefault="006D4072"/>
                          <w:p w14:paraId="6F8CDDF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6" w:name="_Toc6237102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6"/>
                          </w:p>
                          <w:p w14:paraId="0A2B59F2" w14:textId="77777777" w:rsidR="006D4072" w:rsidRDefault="006D4072"/>
                          <w:p w14:paraId="3C2641E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7" w:name="_Toc6237102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7"/>
                          </w:p>
                          <w:p w14:paraId="22BAFC1C" w14:textId="77777777" w:rsidR="006D4072" w:rsidRDefault="006D4072"/>
                          <w:p w14:paraId="7A6672B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8" w:name="_Toc6237102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8"/>
                          </w:p>
                          <w:p w14:paraId="474AFD2A" w14:textId="77777777" w:rsidR="006D4072" w:rsidRDefault="006D4072"/>
                          <w:p w14:paraId="22DF20A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19" w:name="_Toc6237102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19"/>
                          </w:p>
                          <w:p w14:paraId="64F586AE" w14:textId="77777777" w:rsidR="006D4072" w:rsidRDefault="006D4072"/>
                          <w:p w14:paraId="3A3CA86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0" w:name="_Toc6237102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0"/>
                          </w:p>
                          <w:p w14:paraId="4414BC60" w14:textId="77777777" w:rsidR="006D4072" w:rsidRDefault="006D4072"/>
                          <w:p w14:paraId="6A8B839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1" w:name="_Toc6237103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1"/>
                          </w:p>
                          <w:p w14:paraId="05452EF3" w14:textId="77777777" w:rsidR="006D4072" w:rsidRDefault="006D4072"/>
                          <w:p w14:paraId="4A26DEF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2" w:name="_Toc6237103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2"/>
                          </w:p>
                          <w:p w14:paraId="50459163" w14:textId="77777777" w:rsidR="006D4072" w:rsidRDefault="006D4072"/>
                          <w:p w14:paraId="17E7580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3" w:name="_Toc6237103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3"/>
                          </w:p>
                          <w:p w14:paraId="212824C9" w14:textId="77777777" w:rsidR="006D4072" w:rsidRDefault="006D4072"/>
                          <w:p w14:paraId="1C18079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4" w:name="_Toc6237103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4"/>
                          </w:p>
                          <w:p w14:paraId="60E8EEA5" w14:textId="77777777" w:rsidR="006D4072" w:rsidRDefault="006D4072"/>
                          <w:p w14:paraId="63181D4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5" w:name="_Toc6237103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5"/>
                          </w:p>
                          <w:p w14:paraId="2F276DB4" w14:textId="77777777" w:rsidR="006D4072" w:rsidRDefault="006D4072"/>
                          <w:p w14:paraId="16A86E7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6" w:name="_Toc6237103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6"/>
                          </w:p>
                          <w:p w14:paraId="56A32139" w14:textId="77777777" w:rsidR="006D4072" w:rsidRDefault="006D4072"/>
                          <w:p w14:paraId="4B3E7EE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7" w:name="_Toc6237103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7"/>
                          </w:p>
                          <w:p w14:paraId="3797D6D6" w14:textId="77777777" w:rsidR="006D4072" w:rsidRDefault="006D4072"/>
                          <w:p w14:paraId="5719A4EF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8" w:name="_Toc6237103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8"/>
                          </w:p>
                          <w:p w14:paraId="0DD952D3" w14:textId="77777777" w:rsidR="006D4072" w:rsidRDefault="006D4072"/>
                          <w:p w14:paraId="654B0EA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29" w:name="_Toc6237103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29"/>
                          </w:p>
                          <w:p w14:paraId="0B7D86F1" w14:textId="77777777" w:rsidR="006D4072" w:rsidRDefault="006D4072"/>
                          <w:p w14:paraId="69AE8B7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0" w:name="_Toc6237103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0"/>
                          </w:p>
                          <w:p w14:paraId="68292BBF" w14:textId="77777777" w:rsidR="006D4072" w:rsidRDefault="006D4072"/>
                          <w:p w14:paraId="0E801E3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1" w:name="_Toc6237104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1"/>
                          </w:p>
                          <w:p w14:paraId="64143065" w14:textId="77777777" w:rsidR="006D4072" w:rsidRDefault="006D4072"/>
                          <w:p w14:paraId="75917BA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2" w:name="_Toc6237104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2"/>
                          </w:p>
                          <w:p w14:paraId="694214F4" w14:textId="77777777" w:rsidR="006D4072" w:rsidRDefault="006D4072"/>
                          <w:p w14:paraId="272AB99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3" w:name="_Toc6237104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3"/>
                          </w:p>
                          <w:p w14:paraId="2D1DE337" w14:textId="77777777" w:rsidR="006D4072" w:rsidRDefault="006D4072"/>
                          <w:p w14:paraId="6EA2924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4" w:name="_Toc6237104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4"/>
                          </w:p>
                          <w:p w14:paraId="6DD21A02" w14:textId="77777777" w:rsidR="006D4072" w:rsidRDefault="006D4072"/>
                          <w:p w14:paraId="303CC0B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5" w:name="_Toc6237104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5"/>
                          </w:p>
                          <w:p w14:paraId="25BA7F1B" w14:textId="77777777" w:rsidR="006D4072" w:rsidRDefault="006D4072"/>
                          <w:p w14:paraId="7EAAF8F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6" w:name="_Toc6237104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6"/>
                          </w:p>
                          <w:p w14:paraId="001ED503" w14:textId="77777777" w:rsidR="006D4072" w:rsidRDefault="006D4072"/>
                          <w:p w14:paraId="39DE722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7" w:name="_Toc6237104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7"/>
                          </w:p>
                          <w:p w14:paraId="25CD7C57" w14:textId="77777777" w:rsidR="006D4072" w:rsidRDefault="006D4072"/>
                          <w:p w14:paraId="5727CC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8" w:name="_Toc6237104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8"/>
                          </w:p>
                          <w:p w14:paraId="2CD8769D" w14:textId="77777777" w:rsidR="006D4072" w:rsidRDefault="006D4072"/>
                          <w:p w14:paraId="074B228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39" w:name="_Toc6237104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39"/>
                          </w:p>
                          <w:p w14:paraId="687959EE" w14:textId="77777777" w:rsidR="006D4072" w:rsidRDefault="006D4072"/>
                          <w:p w14:paraId="127BF01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0" w:name="_Toc6237104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0"/>
                          </w:p>
                          <w:p w14:paraId="37B60955" w14:textId="77777777" w:rsidR="006D4072" w:rsidRDefault="006D4072"/>
                          <w:p w14:paraId="5D90C21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1" w:name="_Toc6237105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1"/>
                          </w:p>
                          <w:p w14:paraId="1572DFBF" w14:textId="77777777" w:rsidR="006D4072" w:rsidRDefault="006D4072"/>
                          <w:p w14:paraId="72FE71B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2" w:name="_Toc6237105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2"/>
                          </w:p>
                          <w:p w14:paraId="265E20DA" w14:textId="77777777" w:rsidR="006D4072" w:rsidRDefault="006D4072"/>
                          <w:p w14:paraId="041EFFE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3" w:name="_Toc6237105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3"/>
                          </w:p>
                          <w:p w14:paraId="344ADC17" w14:textId="77777777" w:rsidR="006D4072" w:rsidRDefault="006D4072"/>
                          <w:p w14:paraId="36EA1C2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4" w:name="_Toc6237105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4"/>
                          </w:p>
                          <w:p w14:paraId="4E479834" w14:textId="77777777" w:rsidR="006D4072" w:rsidRDefault="006D4072"/>
                          <w:p w14:paraId="2BA6E30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5" w:name="_Toc6237105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5"/>
                          </w:p>
                          <w:p w14:paraId="3C6038BE" w14:textId="77777777" w:rsidR="006D4072" w:rsidRDefault="006D4072"/>
                          <w:p w14:paraId="526DA98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6" w:name="_Toc6237105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6"/>
                          </w:p>
                          <w:p w14:paraId="540CF449" w14:textId="77777777" w:rsidR="006D4072" w:rsidRDefault="006D4072"/>
                          <w:p w14:paraId="10046B5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7" w:name="_Toc6237105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7"/>
                          </w:p>
                          <w:p w14:paraId="14979645" w14:textId="77777777" w:rsidR="006D4072" w:rsidRDefault="006D4072"/>
                          <w:p w14:paraId="166C937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8" w:name="_Toc6237105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8"/>
                          </w:p>
                          <w:p w14:paraId="5E62BB49" w14:textId="77777777" w:rsidR="006D4072" w:rsidRDefault="006D4072"/>
                          <w:p w14:paraId="0CB7C50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49" w:name="_Toc6237105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49"/>
                          </w:p>
                          <w:p w14:paraId="010F3BEC" w14:textId="77777777" w:rsidR="006D4072" w:rsidRDefault="006D4072"/>
                          <w:p w14:paraId="407A890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0" w:name="_Toc6237105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0"/>
                          </w:p>
                          <w:p w14:paraId="37E89A08" w14:textId="77777777" w:rsidR="006D4072" w:rsidRDefault="006D4072"/>
                          <w:p w14:paraId="7169EFD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1" w:name="_Toc6237106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1"/>
                          </w:p>
                          <w:p w14:paraId="0822B0CC" w14:textId="77777777" w:rsidR="006D4072" w:rsidRDefault="006D4072"/>
                          <w:p w14:paraId="35E543A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2" w:name="_Toc6237106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2"/>
                          </w:p>
                          <w:p w14:paraId="3761F4DA" w14:textId="77777777" w:rsidR="006D4072" w:rsidRDefault="006D4072"/>
                          <w:p w14:paraId="43FB211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3" w:name="_Toc6237106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3"/>
                          </w:p>
                          <w:p w14:paraId="14315DA7" w14:textId="77777777" w:rsidR="006D4072" w:rsidRDefault="006D4072"/>
                          <w:p w14:paraId="44E2918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4" w:name="_Toc6237106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4"/>
                          </w:p>
                          <w:p w14:paraId="42F5DB48" w14:textId="77777777" w:rsidR="006D4072" w:rsidRDefault="006D4072"/>
                          <w:p w14:paraId="6CEA40E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5" w:name="_Toc6237106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5"/>
                          </w:p>
                          <w:p w14:paraId="71C9DA40" w14:textId="77777777" w:rsidR="006D4072" w:rsidRDefault="006D4072"/>
                          <w:p w14:paraId="67C6C9C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6" w:name="_Toc6237106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6"/>
                          </w:p>
                          <w:p w14:paraId="5036B85F" w14:textId="77777777" w:rsidR="006D4072" w:rsidRDefault="006D4072"/>
                          <w:p w14:paraId="5E4BE46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7" w:name="_Toc6237106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7"/>
                          </w:p>
                          <w:p w14:paraId="20857592" w14:textId="77777777" w:rsidR="006D4072" w:rsidRDefault="006D4072"/>
                          <w:p w14:paraId="3AFC201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8" w:name="_Toc6237106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8"/>
                          </w:p>
                          <w:p w14:paraId="75678863" w14:textId="77777777" w:rsidR="006D4072" w:rsidRDefault="006D4072"/>
                          <w:p w14:paraId="1FE8381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59" w:name="_Toc6237106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59"/>
                          </w:p>
                          <w:p w14:paraId="2ABCF3EB" w14:textId="77777777" w:rsidR="006D4072" w:rsidRDefault="006D4072"/>
                          <w:p w14:paraId="2DE65A3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0" w:name="_Toc6237106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0"/>
                          </w:p>
                          <w:p w14:paraId="79207DCB" w14:textId="77777777" w:rsidR="006D4072" w:rsidRDefault="006D4072"/>
                          <w:p w14:paraId="6E86D85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1" w:name="_Toc6237107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1"/>
                          </w:p>
                          <w:p w14:paraId="46259A21" w14:textId="77777777" w:rsidR="006D4072" w:rsidRDefault="006D4072"/>
                          <w:p w14:paraId="2B96C3D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2" w:name="_Toc6237107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2"/>
                          </w:p>
                          <w:p w14:paraId="51E33557" w14:textId="77777777" w:rsidR="006D4072" w:rsidRDefault="006D4072"/>
                          <w:p w14:paraId="1482339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3" w:name="_Toc6237107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3"/>
                          </w:p>
                          <w:p w14:paraId="6201A0F6" w14:textId="77777777" w:rsidR="006D4072" w:rsidRDefault="006D4072"/>
                          <w:p w14:paraId="7388E24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4" w:name="_Toc6237107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4"/>
                          </w:p>
                          <w:p w14:paraId="655E4AC9" w14:textId="77777777" w:rsidR="006D4072" w:rsidRDefault="006D4072"/>
                          <w:p w14:paraId="6D67DE7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5" w:name="_Toc6237107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5"/>
                          </w:p>
                          <w:p w14:paraId="44CDF563" w14:textId="77777777" w:rsidR="006D4072" w:rsidRDefault="006D4072"/>
                          <w:p w14:paraId="2C4BAA8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6" w:name="_Toc6237107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6"/>
                          </w:p>
                          <w:p w14:paraId="6DD92B5E" w14:textId="77777777" w:rsidR="006D4072" w:rsidRDefault="006D4072"/>
                          <w:p w14:paraId="3F61B5C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7" w:name="_Toc6237107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7"/>
                          </w:p>
                          <w:p w14:paraId="22884EAB" w14:textId="77777777" w:rsidR="006D4072" w:rsidRDefault="006D4072"/>
                          <w:p w14:paraId="623EBDC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8" w:name="_Toc6237107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8"/>
                          </w:p>
                          <w:p w14:paraId="1C026178" w14:textId="77777777" w:rsidR="006D4072" w:rsidRDefault="006D4072"/>
                          <w:p w14:paraId="2261EF9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69" w:name="_Toc6237107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69"/>
                          </w:p>
                          <w:p w14:paraId="22315A22" w14:textId="77777777" w:rsidR="006D4072" w:rsidRDefault="006D4072"/>
                          <w:p w14:paraId="5A5BA1D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0" w:name="_Toc6237107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0"/>
                          </w:p>
                          <w:p w14:paraId="085DA17C" w14:textId="77777777" w:rsidR="006D4072" w:rsidRDefault="006D4072"/>
                          <w:p w14:paraId="0B08D1B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1" w:name="_Toc6237108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1"/>
                          </w:p>
                          <w:p w14:paraId="6C630245" w14:textId="77777777" w:rsidR="006D4072" w:rsidRDefault="006D4072"/>
                          <w:p w14:paraId="2D5AFD4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2" w:name="_Toc6237108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2"/>
                          </w:p>
                          <w:p w14:paraId="16B2D845" w14:textId="77777777" w:rsidR="006D4072" w:rsidRDefault="006D4072"/>
                          <w:p w14:paraId="661F9C3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3" w:name="_Toc6237108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3"/>
                          </w:p>
                          <w:p w14:paraId="65B9D3CF" w14:textId="77777777" w:rsidR="006D4072" w:rsidRDefault="006D4072"/>
                          <w:p w14:paraId="24FF8B8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4" w:name="_Toc6237108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4"/>
                          </w:p>
                          <w:p w14:paraId="7A97D5DC" w14:textId="77777777" w:rsidR="006D4072" w:rsidRDefault="006D4072"/>
                          <w:p w14:paraId="2DF45EBF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5" w:name="_Toc6237108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5"/>
                          </w:p>
                          <w:p w14:paraId="12E388C0" w14:textId="77777777" w:rsidR="006D4072" w:rsidRDefault="006D4072"/>
                          <w:p w14:paraId="3E01EC8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6" w:name="_Toc6237108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6"/>
                          </w:p>
                          <w:p w14:paraId="6ADC4C36" w14:textId="77777777" w:rsidR="006D4072" w:rsidRDefault="006D4072"/>
                          <w:p w14:paraId="2064AAE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7" w:name="_Toc6237108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7"/>
                          </w:p>
                          <w:p w14:paraId="50FD405A" w14:textId="77777777" w:rsidR="006D4072" w:rsidRDefault="006D4072"/>
                          <w:p w14:paraId="1E9A8DC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8" w:name="_Toc6237108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8"/>
                          </w:p>
                          <w:p w14:paraId="2A3D8693" w14:textId="77777777" w:rsidR="006D4072" w:rsidRDefault="006D4072"/>
                          <w:p w14:paraId="15607E3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79" w:name="_Toc6237108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79"/>
                          </w:p>
                          <w:p w14:paraId="31D78C8E" w14:textId="77777777" w:rsidR="006D4072" w:rsidRDefault="006D4072"/>
                          <w:p w14:paraId="3537E56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0" w:name="_Toc6237108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0"/>
                          </w:p>
                          <w:p w14:paraId="3C6759C9" w14:textId="77777777" w:rsidR="006D4072" w:rsidRDefault="006D4072"/>
                          <w:p w14:paraId="63EC398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1" w:name="_Toc6237109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1"/>
                          </w:p>
                          <w:p w14:paraId="7868C5A3" w14:textId="77777777" w:rsidR="006D4072" w:rsidRDefault="006D4072"/>
                          <w:p w14:paraId="6673023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2" w:name="_Toc6237109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2"/>
                          </w:p>
                          <w:p w14:paraId="6529BA18" w14:textId="77777777" w:rsidR="006D4072" w:rsidRDefault="006D4072"/>
                          <w:p w14:paraId="0CD5260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3" w:name="_Toc6237109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3"/>
                          </w:p>
                          <w:p w14:paraId="682199CF" w14:textId="77777777" w:rsidR="006D4072" w:rsidRDefault="006D4072"/>
                          <w:p w14:paraId="6C16994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4" w:name="_Toc6237109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4"/>
                          </w:p>
                          <w:p w14:paraId="3A031508" w14:textId="77777777" w:rsidR="006D4072" w:rsidRDefault="006D4072"/>
                          <w:p w14:paraId="234A9E7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5" w:name="_Toc6237109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5"/>
                          </w:p>
                          <w:p w14:paraId="00ADE472" w14:textId="77777777" w:rsidR="006D4072" w:rsidRDefault="006D4072"/>
                          <w:p w14:paraId="2A21992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6" w:name="_Toc6237109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6"/>
                          </w:p>
                          <w:p w14:paraId="65FCEEF7" w14:textId="77777777" w:rsidR="006D4072" w:rsidRDefault="006D4072"/>
                          <w:p w14:paraId="33686CD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7" w:name="_Toc6237109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7"/>
                          </w:p>
                          <w:p w14:paraId="4824FE1A" w14:textId="77777777" w:rsidR="006D4072" w:rsidRDefault="006D4072"/>
                          <w:p w14:paraId="4E34FE8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8" w:name="_Toc6237109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8"/>
                          </w:p>
                          <w:p w14:paraId="6215DED4" w14:textId="77777777" w:rsidR="006D4072" w:rsidRDefault="006D4072"/>
                          <w:p w14:paraId="7C125E0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89" w:name="_Toc6237109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89"/>
                          </w:p>
                          <w:p w14:paraId="67AE2BC6" w14:textId="77777777" w:rsidR="006D4072" w:rsidRDefault="006D4072"/>
                          <w:p w14:paraId="1FD2473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0" w:name="_Toc6237109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0"/>
                          </w:p>
                          <w:p w14:paraId="6103AFBF" w14:textId="77777777" w:rsidR="006D4072" w:rsidRDefault="006D4072"/>
                          <w:p w14:paraId="657A224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1" w:name="_Toc6237110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1"/>
                          </w:p>
                          <w:p w14:paraId="1980F8B9" w14:textId="77777777" w:rsidR="006D4072" w:rsidRDefault="006D4072"/>
                          <w:p w14:paraId="03D2944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2" w:name="_Toc6237110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2"/>
                          </w:p>
                          <w:p w14:paraId="408EE459" w14:textId="77777777" w:rsidR="006D4072" w:rsidRDefault="006D4072"/>
                          <w:p w14:paraId="44DAF68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3" w:name="_Toc6237110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3"/>
                          </w:p>
                          <w:p w14:paraId="1F30B532" w14:textId="77777777" w:rsidR="006D4072" w:rsidRDefault="006D4072"/>
                          <w:p w14:paraId="2AA4075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4" w:name="_Toc6237110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4"/>
                          </w:p>
                          <w:p w14:paraId="71B9AB8E" w14:textId="77777777" w:rsidR="006D4072" w:rsidRDefault="006D4072"/>
                          <w:p w14:paraId="7AF74D7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5" w:name="_Toc6237110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5"/>
                          </w:p>
                          <w:p w14:paraId="7C6390D7" w14:textId="77777777" w:rsidR="006D4072" w:rsidRDefault="006D4072"/>
                          <w:p w14:paraId="12B874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6" w:name="_Toc6237110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6"/>
                          </w:p>
                          <w:p w14:paraId="495572D9" w14:textId="77777777" w:rsidR="006D4072" w:rsidRDefault="006D4072"/>
                          <w:p w14:paraId="6E23BED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7" w:name="_Toc6237110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7"/>
                          </w:p>
                          <w:p w14:paraId="6C5DB118" w14:textId="77777777" w:rsidR="006D4072" w:rsidRDefault="006D4072"/>
                          <w:p w14:paraId="615FE85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8" w:name="_Toc6237110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8"/>
                          </w:p>
                          <w:p w14:paraId="37605C58" w14:textId="77777777" w:rsidR="006D4072" w:rsidRDefault="006D4072"/>
                          <w:p w14:paraId="06C36B8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199" w:name="_Toc6237110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199"/>
                          </w:p>
                          <w:p w14:paraId="12018998" w14:textId="77777777" w:rsidR="006D4072" w:rsidRDefault="006D4072"/>
                          <w:p w14:paraId="600834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0" w:name="_Toc6237110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0"/>
                          </w:p>
                          <w:p w14:paraId="35CE54DD" w14:textId="77777777" w:rsidR="006D4072" w:rsidRDefault="006D4072"/>
                          <w:p w14:paraId="479A842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1" w:name="_Toc6237111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1"/>
                          </w:p>
                          <w:p w14:paraId="0DCC3B76" w14:textId="77777777" w:rsidR="006D4072" w:rsidRDefault="006D4072"/>
                          <w:p w14:paraId="6F11E44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2" w:name="_Toc6237111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2"/>
                          </w:p>
                          <w:p w14:paraId="1C702DEC" w14:textId="77777777" w:rsidR="006D4072" w:rsidRDefault="006D4072"/>
                          <w:p w14:paraId="169E896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3" w:name="_Toc6237111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3"/>
                          </w:p>
                          <w:p w14:paraId="5B09357D" w14:textId="77777777" w:rsidR="006D4072" w:rsidRDefault="006D4072"/>
                          <w:p w14:paraId="0B55E1C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4" w:name="_Toc6237111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4"/>
                          </w:p>
                          <w:p w14:paraId="78C3D301" w14:textId="77777777" w:rsidR="006D4072" w:rsidRDefault="006D4072"/>
                          <w:p w14:paraId="0B82B84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5" w:name="_Toc6237111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5"/>
                          </w:p>
                          <w:p w14:paraId="30E4AA27" w14:textId="77777777" w:rsidR="006D4072" w:rsidRDefault="006D4072"/>
                          <w:p w14:paraId="4F6067A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6" w:name="_Toc6237111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6"/>
                          </w:p>
                          <w:p w14:paraId="4074F7BD" w14:textId="77777777" w:rsidR="006D4072" w:rsidRDefault="006D4072"/>
                          <w:p w14:paraId="6250DC7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7" w:name="_Toc6237111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7"/>
                          </w:p>
                          <w:p w14:paraId="53275E2F" w14:textId="77777777" w:rsidR="006D4072" w:rsidRDefault="006D4072"/>
                          <w:p w14:paraId="2855027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8" w:name="_Toc6237111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8"/>
                          </w:p>
                          <w:p w14:paraId="604BB34B" w14:textId="77777777" w:rsidR="006D4072" w:rsidRDefault="006D4072"/>
                          <w:p w14:paraId="532A22F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09" w:name="_Toc6237111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09"/>
                          </w:p>
                          <w:p w14:paraId="128BDB43" w14:textId="77777777" w:rsidR="006D4072" w:rsidRDefault="006D4072"/>
                          <w:p w14:paraId="1A674D0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0" w:name="_Toc6237111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0"/>
                          </w:p>
                          <w:p w14:paraId="08035F37" w14:textId="77777777" w:rsidR="006D4072" w:rsidRDefault="006D4072"/>
                          <w:p w14:paraId="046867A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1" w:name="_Toc6237112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1"/>
                          </w:p>
                          <w:p w14:paraId="345CF44B" w14:textId="77777777" w:rsidR="006D4072" w:rsidRDefault="006D4072"/>
                          <w:p w14:paraId="6D14A26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2" w:name="_Toc6237112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2"/>
                          </w:p>
                          <w:p w14:paraId="4BA85736" w14:textId="77777777" w:rsidR="006D4072" w:rsidRDefault="006D4072"/>
                          <w:p w14:paraId="1426993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3" w:name="_Toc6237112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3"/>
                          </w:p>
                          <w:p w14:paraId="27CFE031" w14:textId="77777777" w:rsidR="006D4072" w:rsidRDefault="006D4072"/>
                          <w:p w14:paraId="6CD8872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4" w:name="_Toc6237112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4"/>
                          </w:p>
                          <w:p w14:paraId="49C5A45B" w14:textId="77777777" w:rsidR="006D4072" w:rsidRDefault="006D4072"/>
                          <w:p w14:paraId="3E3F121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5" w:name="_Toc6237112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5"/>
                          </w:p>
                          <w:p w14:paraId="14A61729" w14:textId="77777777" w:rsidR="006D4072" w:rsidRDefault="006D4072"/>
                          <w:p w14:paraId="42D33DB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6" w:name="_Toc6237112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6"/>
                          </w:p>
                          <w:p w14:paraId="3CF34356" w14:textId="77777777" w:rsidR="006D4072" w:rsidRDefault="006D4072"/>
                          <w:p w14:paraId="5B6B1A6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7" w:name="_Toc6237112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7"/>
                          </w:p>
                          <w:p w14:paraId="36DFB070" w14:textId="77777777" w:rsidR="006D4072" w:rsidRDefault="006D4072"/>
                          <w:p w14:paraId="3E80912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8" w:name="_Toc6237112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8"/>
                          </w:p>
                          <w:p w14:paraId="654E590A" w14:textId="77777777" w:rsidR="006D4072" w:rsidRDefault="006D4072"/>
                          <w:p w14:paraId="09BAD1D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19" w:name="_Toc6237112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19"/>
                          </w:p>
                          <w:p w14:paraId="5F10EC96" w14:textId="77777777" w:rsidR="006D4072" w:rsidRDefault="006D4072"/>
                          <w:p w14:paraId="27511B4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0" w:name="_Toc6237112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0"/>
                          </w:p>
                          <w:p w14:paraId="6D900BAB" w14:textId="77777777" w:rsidR="006D4072" w:rsidRDefault="006D4072"/>
                          <w:p w14:paraId="4A1C84A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1" w:name="_Toc6237113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1"/>
                          </w:p>
                          <w:p w14:paraId="4319B2F0" w14:textId="77777777" w:rsidR="006D4072" w:rsidRDefault="006D4072"/>
                          <w:p w14:paraId="4BF28AD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2" w:name="_Toc6237113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2"/>
                          </w:p>
                          <w:p w14:paraId="32C511EE" w14:textId="77777777" w:rsidR="006D4072" w:rsidRDefault="006D4072"/>
                          <w:p w14:paraId="4D4D974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3" w:name="_Toc6237113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3"/>
                          </w:p>
                          <w:p w14:paraId="34B23586" w14:textId="77777777" w:rsidR="006D4072" w:rsidRDefault="006D4072"/>
                          <w:p w14:paraId="33BC134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4" w:name="_Toc6237113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4"/>
                          </w:p>
                          <w:p w14:paraId="513C23BE" w14:textId="77777777" w:rsidR="006D4072" w:rsidRDefault="006D4072"/>
                          <w:p w14:paraId="0B341C8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5" w:name="_Toc6237113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5"/>
                          </w:p>
                          <w:p w14:paraId="6936F4C1" w14:textId="77777777" w:rsidR="006D4072" w:rsidRDefault="006D4072"/>
                          <w:p w14:paraId="7C58732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6" w:name="_Toc6237113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6"/>
                          </w:p>
                          <w:p w14:paraId="68471767" w14:textId="77777777" w:rsidR="006D4072" w:rsidRDefault="006D4072"/>
                          <w:p w14:paraId="0A59C21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7" w:name="_Toc6237113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7"/>
                          </w:p>
                          <w:p w14:paraId="3077562E" w14:textId="77777777" w:rsidR="006D4072" w:rsidRDefault="006D4072"/>
                          <w:p w14:paraId="6D31DF2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8" w:name="_Toc6237113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8"/>
                          </w:p>
                          <w:p w14:paraId="2D4BB197" w14:textId="77777777" w:rsidR="006D4072" w:rsidRDefault="006D4072"/>
                          <w:p w14:paraId="4BE8CB9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29" w:name="_Toc6237113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29"/>
                          </w:p>
                          <w:p w14:paraId="3CD7429D" w14:textId="77777777" w:rsidR="006D4072" w:rsidRDefault="006D4072"/>
                          <w:p w14:paraId="292343F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0" w:name="_Toc6237113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0"/>
                          </w:p>
                          <w:p w14:paraId="48F27C9F" w14:textId="77777777" w:rsidR="006D4072" w:rsidRDefault="006D4072"/>
                          <w:p w14:paraId="19A3B43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1" w:name="_Toc6237114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1"/>
                          </w:p>
                          <w:p w14:paraId="384523EE" w14:textId="77777777" w:rsidR="006D4072" w:rsidRDefault="006D4072"/>
                          <w:p w14:paraId="4F8030A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2" w:name="_Toc6237114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2"/>
                          </w:p>
                          <w:p w14:paraId="03D79D03" w14:textId="77777777" w:rsidR="006D4072" w:rsidRDefault="006D4072"/>
                          <w:p w14:paraId="01AF38D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3" w:name="_Toc6237114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3"/>
                          </w:p>
                          <w:p w14:paraId="3A250F50" w14:textId="77777777" w:rsidR="006D4072" w:rsidRDefault="006D4072"/>
                          <w:p w14:paraId="3AC93D2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4" w:name="_Toc6237114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4"/>
                          </w:p>
                          <w:p w14:paraId="553C6194" w14:textId="77777777" w:rsidR="006D4072" w:rsidRDefault="006D4072"/>
                          <w:p w14:paraId="0878452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5" w:name="_Toc6237114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5"/>
                          </w:p>
                          <w:p w14:paraId="0900DF14" w14:textId="77777777" w:rsidR="006D4072" w:rsidRDefault="006D4072"/>
                          <w:p w14:paraId="017ABED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6" w:name="_Toc6237114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6"/>
                          </w:p>
                          <w:p w14:paraId="5CF6DC0C" w14:textId="77777777" w:rsidR="006D4072" w:rsidRDefault="006D4072"/>
                          <w:p w14:paraId="056491D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7" w:name="_Toc6237114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7"/>
                          </w:p>
                          <w:p w14:paraId="7E3B2C4E" w14:textId="77777777" w:rsidR="006D4072" w:rsidRDefault="006D4072"/>
                          <w:p w14:paraId="3F1FB8A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8" w:name="_Toc6237114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8"/>
                          </w:p>
                          <w:p w14:paraId="3EFCA6EE" w14:textId="77777777" w:rsidR="006D4072" w:rsidRDefault="006D4072"/>
                          <w:p w14:paraId="7D9CC9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39" w:name="_Toc6237114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39"/>
                          </w:p>
                          <w:p w14:paraId="02E6950A" w14:textId="77777777" w:rsidR="006D4072" w:rsidRDefault="006D4072"/>
                          <w:p w14:paraId="62F04B6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0" w:name="_Toc6237114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0"/>
                          </w:p>
                          <w:p w14:paraId="378A16D9" w14:textId="77777777" w:rsidR="006D4072" w:rsidRDefault="006D4072"/>
                          <w:p w14:paraId="479B5E8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1" w:name="_Toc6237115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1"/>
                          </w:p>
                          <w:p w14:paraId="2E86E0ED" w14:textId="77777777" w:rsidR="006D4072" w:rsidRDefault="006D4072"/>
                          <w:p w14:paraId="076FA33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2" w:name="_Toc6237115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2"/>
                          </w:p>
                          <w:p w14:paraId="60D44007" w14:textId="77777777" w:rsidR="006D4072" w:rsidRDefault="006D4072"/>
                          <w:p w14:paraId="49A9335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3" w:name="_Toc6237115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3"/>
                          </w:p>
                          <w:p w14:paraId="7B2398E6" w14:textId="77777777" w:rsidR="006D4072" w:rsidRDefault="006D4072"/>
                          <w:p w14:paraId="1FAD98E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4" w:name="_Toc6237115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4"/>
                          </w:p>
                          <w:p w14:paraId="61CFBEBE" w14:textId="77777777" w:rsidR="006D4072" w:rsidRDefault="006D4072"/>
                          <w:p w14:paraId="79D55D4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5" w:name="_Toc6237115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5"/>
                          </w:p>
                          <w:p w14:paraId="09688055" w14:textId="77777777" w:rsidR="006D4072" w:rsidRDefault="006D4072"/>
                          <w:p w14:paraId="090FE30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6" w:name="_Toc6237115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6"/>
                          </w:p>
                          <w:p w14:paraId="4184FBC0" w14:textId="77777777" w:rsidR="006D4072" w:rsidRDefault="006D4072"/>
                          <w:p w14:paraId="25BAD2C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7" w:name="_Toc6237115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7"/>
                          </w:p>
                          <w:p w14:paraId="0B35414A" w14:textId="77777777" w:rsidR="006D4072" w:rsidRDefault="006D4072"/>
                          <w:p w14:paraId="1516665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8" w:name="_Toc6237115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8"/>
                          </w:p>
                          <w:p w14:paraId="175FC7E8" w14:textId="77777777" w:rsidR="006D4072" w:rsidRDefault="006D4072"/>
                          <w:p w14:paraId="5084D5A3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49" w:name="_Toc6237115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49"/>
                          </w:p>
                          <w:p w14:paraId="1304BD90" w14:textId="77777777" w:rsidR="006D4072" w:rsidRDefault="006D4072"/>
                          <w:p w14:paraId="37E8EDA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0" w:name="_Toc6237115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0"/>
                          </w:p>
                          <w:p w14:paraId="7DF18C7C" w14:textId="77777777" w:rsidR="006D4072" w:rsidRDefault="006D4072"/>
                          <w:p w14:paraId="36A75E1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1" w:name="_Toc6237116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1"/>
                          </w:p>
                          <w:p w14:paraId="4DD0971B" w14:textId="77777777" w:rsidR="006D4072" w:rsidRDefault="006D4072"/>
                          <w:p w14:paraId="5641B3F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2" w:name="_Toc6237116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2"/>
                          </w:p>
                          <w:p w14:paraId="31A2A7D5" w14:textId="77777777" w:rsidR="006D4072" w:rsidRDefault="006D4072"/>
                          <w:p w14:paraId="480D75B0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3" w:name="_Toc6237116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3"/>
                          </w:p>
                          <w:p w14:paraId="4768BC93" w14:textId="77777777" w:rsidR="006D4072" w:rsidRDefault="006D4072"/>
                          <w:p w14:paraId="181732D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4" w:name="_Toc6237116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4"/>
                          </w:p>
                          <w:p w14:paraId="4D070B7F" w14:textId="77777777" w:rsidR="006D4072" w:rsidRDefault="006D4072"/>
                          <w:p w14:paraId="2250DE5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5" w:name="_Toc6237116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5"/>
                          </w:p>
                          <w:p w14:paraId="136F0D06" w14:textId="77777777" w:rsidR="006D4072" w:rsidRDefault="006D4072"/>
                          <w:p w14:paraId="265348F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6" w:name="_Toc6237116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6"/>
                          </w:p>
                          <w:p w14:paraId="6423F962" w14:textId="77777777" w:rsidR="006D4072" w:rsidRDefault="006D4072"/>
                          <w:p w14:paraId="53231EE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7" w:name="_Toc6237116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7"/>
                          </w:p>
                          <w:p w14:paraId="0564AEBA" w14:textId="77777777" w:rsidR="006D4072" w:rsidRDefault="006D4072"/>
                          <w:p w14:paraId="028FDB4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8" w:name="_Toc6237116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8"/>
                          </w:p>
                          <w:p w14:paraId="63DB239A" w14:textId="77777777" w:rsidR="006D4072" w:rsidRDefault="006D4072"/>
                          <w:p w14:paraId="68F1C6B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59" w:name="_Toc6237116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59"/>
                          </w:p>
                          <w:p w14:paraId="1E61C11D" w14:textId="77777777" w:rsidR="006D4072" w:rsidRDefault="006D4072"/>
                          <w:p w14:paraId="273A2C7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0" w:name="_Toc6237116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0"/>
                          </w:p>
                          <w:p w14:paraId="7DC863CF" w14:textId="77777777" w:rsidR="006D4072" w:rsidRDefault="006D4072"/>
                          <w:p w14:paraId="0BA9FE3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1" w:name="_Toc6237117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1"/>
                          </w:p>
                          <w:p w14:paraId="1389CA10" w14:textId="77777777" w:rsidR="006D4072" w:rsidRDefault="006D4072"/>
                          <w:p w14:paraId="281991F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2" w:name="_Toc6237117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2"/>
                          </w:p>
                          <w:p w14:paraId="7802905E" w14:textId="77777777" w:rsidR="006D4072" w:rsidRDefault="006D4072"/>
                          <w:p w14:paraId="156950D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3" w:name="_Toc6237117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3"/>
                          </w:p>
                          <w:p w14:paraId="044F617D" w14:textId="77777777" w:rsidR="006D4072" w:rsidRDefault="006D4072"/>
                          <w:p w14:paraId="745BA4E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4" w:name="_Toc6237117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4"/>
                          </w:p>
                          <w:p w14:paraId="7AD2A129" w14:textId="77777777" w:rsidR="006D4072" w:rsidRDefault="006D4072"/>
                          <w:p w14:paraId="7D7DA15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5" w:name="_Toc6237117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5"/>
                          </w:p>
                          <w:p w14:paraId="57A3AC1F" w14:textId="77777777" w:rsidR="006D4072" w:rsidRDefault="006D4072"/>
                          <w:p w14:paraId="3D0F048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6" w:name="_Toc6237117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6"/>
                          </w:p>
                          <w:p w14:paraId="042E15D3" w14:textId="77777777" w:rsidR="006D4072" w:rsidRDefault="006D4072"/>
                          <w:p w14:paraId="7708048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7" w:name="_Toc6237117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7"/>
                          </w:p>
                          <w:p w14:paraId="09A1ECA9" w14:textId="77777777" w:rsidR="006D4072" w:rsidRDefault="006D4072"/>
                          <w:p w14:paraId="2400C59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8" w:name="_Toc6237117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8"/>
                          </w:p>
                          <w:p w14:paraId="4CA83207" w14:textId="77777777" w:rsidR="006D4072" w:rsidRDefault="006D4072"/>
                          <w:p w14:paraId="6B941506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69" w:name="_Toc6237117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69"/>
                          </w:p>
                          <w:p w14:paraId="2AF78942" w14:textId="77777777" w:rsidR="006D4072" w:rsidRDefault="006D4072"/>
                          <w:p w14:paraId="7559690A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0" w:name="_Toc6237117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0"/>
                          </w:p>
                          <w:p w14:paraId="021F8A17" w14:textId="77777777" w:rsidR="006D4072" w:rsidRDefault="006D4072"/>
                          <w:p w14:paraId="0F0145B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1" w:name="_Toc6237118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1"/>
                          </w:p>
                          <w:p w14:paraId="3EDD0BAD" w14:textId="77777777" w:rsidR="006D4072" w:rsidRDefault="006D4072"/>
                          <w:p w14:paraId="4115B62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2" w:name="_Toc6237118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2"/>
                          </w:p>
                          <w:p w14:paraId="78FABD60" w14:textId="77777777" w:rsidR="006D4072" w:rsidRDefault="006D4072"/>
                          <w:p w14:paraId="464014B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3" w:name="_Toc6237118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3"/>
                          </w:p>
                          <w:p w14:paraId="2366BE38" w14:textId="77777777" w:rsidR="006D4072" w:rsidRDefault="006D4072"/>
                          <w:p w14:paraId="379C1DBF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4" w:name="_Toc6237118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4"/>
                          </w:p>
                          <w:p w14:paraId="7B2DF316" w14:textId="77777777" w:rsidR="006D4072" w:rsidRDefault="006D4072"/>
                          <w:p w14:paraId="2CD396D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5" w:name="_Toc6237118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5"/>
                          </w:p>
                          <w:p w14:paraId="4C4F9080" w14:textId="77777777" w:rsidR="006D4072" w:rsidRDefault="006D4072"/>
                          <w:p w14:paraId="23674DC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6" w:name="_Toc6237118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6"/>
                          </w:p>
                          <w:p w14:paraId="4D1F8583" w14:textId="77777777" w:rsidR="006D4072" w:rsidRDefault="006D4072"/>
                          <w:p w14:paraId="4D51D19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7" w:name="_Toc6237118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7"/>
                          </w:p>
                          <w:p w14:paraId="56E2C0B5" w14:textId="77777777" w:rsidR="006D4072" w:rsidRDefault="006D4072"/>
                          <w:p w14:paraId="5407CFB2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8" w:name="_Toc6237118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8"/>
                          </w:p>
                          <w:p w14:paraId="4AB7C7BD" w14:textId="77777777" w:rsidR="006D4072" w:rsidRDefault="006D4072"/>
                          <w:p w14:paraId="077682F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79" w:name="_Toc6237118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79"/>
                          </w:p>
                          <w:p w14:paraId="688B0762" w14:textId="77777777" w:rsidR="006D4072" w:rsidRDefault="006D4072"/>
                          <w:p w14:paraId="38A729A5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0" w:name="_Toc6237118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0"/>
                          </w:p>
                          <w:p w14:paraId="7FF5801F" w14:textId="77777777" w:rsidR="006D4072" w:rsidRDefault="006D4072"/>
                          <w:p w14:paraId="084115A8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1" w:name="_Toc6237119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1"/>
                          </w:p>
                          <w:p w14:paraId="43E89331" w14:textId="77777777" w:rsidR="006D4072" w:rsidRDefault="006D4072"/>
                          <w:p w14:paraId="4C638B61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2" w:name="_Toc6237119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2"/>
                          </w:p>
                          <w:p w14:paraId="21E6D425" w14:textId="77777777" w:rsidR="006D4072" w:rsidRDefault="006D4072"/>
                          <w:p w14:paraId="2F6542F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3" w:name="_Toc6237119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3"/>
                          </w:p>
                          <w:p w14:paraId="5AC7E2EA" w14:textId="77777777" w:rsidR="006D4072" w:rsidRDefault="006D4072"/>
                          <w:p w14:paraId="4159004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4" w:name="_Toc62371193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4"/>
                          </w:p>
                          <w:p w14:paraId="0E6C7265" w14:textId="77777777" w:rsidR="006D4072" w:rsidRDefault="006D4072"/>
                          <w:p w14:paraId="716D54E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5" w:name="_Toc62371194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5"/>
                          </w:p>
                          <w:p w14:paraId="0A5FBF79" w14:textId="77777777" w:rsidR="006D4072" w:rsidRDefault="006D4072"/>
                          <w:p w14:paraId="1641416D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6" w:name="_Toc62371195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6"/>
                          </w:p>
                          <w:p w14:paraId="6077BC7A" w14:textId="77777777" w:rsidR="006D4072" w:rsidRDefault="006D4072"/>
                          <w:p w14:paraId="6C8671E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7" w:name="_Toc62371196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7"/>
                          </w:p>
                          <w:p w14:paraId="7CCCA619" w14:textId="77777777" w:rsidR="006D4072" w:rsidRDefault="006D4072"/>
                          <w:p w14:paraId="520CFE99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8" w:name="_Toc62371197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8"/>
                          </w:p>
                          <w:p w14:paraId="5790149D" w14:textId="77777777" w:rsidR="006D4072" w:rsidRDefault="006D4072"/>
                          <w:p w14:paraId="4D73AD7E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89" w:name="_Toc62371198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89"/>
                          </w:p>
                          <w:p w14:paraId="69D3882C" w14:textId="77777777" w:rsidR="006D4072" w:rsidRDefault="006D4072"/>
                          <w:p w14:paraId="731BF22C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90" w:name="_Toc62371199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90"/>
                          </w:p>
                          <w:p w14:paraId="12267B4C" w14:textId="77777777" w:rsidR="006D4072" w:rsidRDefault="006D4072"/>
                          <w:p w14:paraId="6954C914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91" w:name="_Toc62371200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291"/>
                          </w:p>
                          <w:p w14:paraId="74B3067D" w14:textId="77777777" w:rsidR="006D4072" w:rsidRDefault="006D4072"/>
                          <w:p w14:paraId="130CDDC7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92" w:name="_Toc62371201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31"/>
                            <w:bookmarkEnd w:id="1032"/>
                            <w:bookmarkEnd w:id="1292"/>
                          </w:p>
                          <w:p w14:paraId="6FA4D236" w14:textId="77777777" w:rsidR="006D4072" w:rsidRDefault="006D4072"/>
                          <w:p w14:paraId="2121674B" w14:textId="77777777" w:rsidR="006D4072" w:rsidRPr="000F48FD" w:rsidRDefault="006D4072" w:rsidP="00531D7E">
                            <w:pPr>
                              <w:pStyle w:val="Nzov"/>
                            </w:pPr>
                            <w:bookmarkStart w:id="1293" w:name="_Toc4571767"/>
                            <w:bookmarkStart w:id="1294" w:name="_Toc4571924"/>
                            <w:bookmarkStart w:id="1295" w:name="_Toc62371202"/>
                            <w:r w:rsidRPr="00CC7823">
                              <w:rPr>
                                <w:sz w:val="32"/>
                                <w:szCs w:val="32"/>
                              </w:rPr>
                              <w:t>Úvod</w:t>
                            </w:r>
                            <w:r w:rsidRPr="000F48FD">
                              <w:t>Obsah</w:t>
                            </w:r>
                            <w:bookmarkEnd w:id="1033"/>
                            <w:bookmarkEnd w:id="1034"/>
                            <w:bookmarkEnd w:id="1035"/>
                            <w:bookmarkEnd w:id="1036"/>
                            <w:bookmarkEnd w:id="1037"/>
                            <w:bookmarkEnd w:id="1038"/>
                            <w:bookmarkEnd w:id="1293"/>
                            <w:bookmarkEnd w:id="1294"/>
                            <w:bookmarkEnd w:id="129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7FD538C7" id="Obdĺžnik s jedným odstrihnutým rohom 4" o:spid="_x0000_s1028" style="width:445.8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661660,4145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" adj="-11796480,,5400" path="m,l5454396,r207264,207264l5661660,414528,,414528,,xe" fillcolor="white [3212]" strokecolor="#e7e6e6 [3214]" strokeweight="1pt">
                <v:stroke joinstyle="miter"/>
                <v:formulas/>
                <v:path arrowok="t" o:connecttype="custom" o:connectlocs="0,0;5454396,0;5661660,207264;5661660,414528;0,414528;0,0" o:connectangles="0,0,0,0,0,0" textboxrect="0,0,5661660,414528"/>
                <v:textbox>
                  <w:txbxContent>
                    <w:p w14:paraId="1A3975AA" w14:textId="77777777" w:rsidR="006D4072" w:rsidRPr="00E5759A" w:rsidRDefault="006D4072" w:rsidP="00531D7E">
                      <w:pPr>
                        <w:pStyle w:val="Nzov"/>
                        <w:rPr>
                          <w:color w:val="44546A" w:themeColor="text2"/>
                        </w:rPr>
                      </w:pPr>
                      <w:bookmarkStart w:id="2325" w:name="_Toc62370947"/>
                      <w:bookmarkStart w:id="2326" w:name="_Toc4571766"/>
                      <w:bookmarkStart w:id="2327" w:name="_Toc4571923"/>
                      <w:bookmarkStart w:id="2328" w:name="A00"/>
                      <w:bookmarkStart w:id="2329" w:name="Menu"/>
                      <w:bookmarkStart w:id="2330" w:name="_Toc3531848"/>
                      <w:bookmarkStart w:id="2331" w:name="_Toc3532797"/>
                      <w:bookmarkStart w:id="2332" w:name="_Toc3533721"/>
                      <w:bookmarkStart w:id="2333" w:name="_Toc3533894"/>
                      <w:r w:rsidRPr="00E5759A">
                        <w:rPr>
                          <w:color w:val="44546A" w:themeColor="text2"/>
                        </w:rPr>
                        <w:t>Obsah</w:t>
                      </w:r>
                      <w:bookmarkEnd w:id="2325"/>
                    </w:p>
                    <w:p w14:paraId="2963C90F" w14:textId="77777777" w:rsidR="006D4072" w:rsidRDefault="006D4072"/>
                    <w:p w14:paraId="7425172B" w14:textId="77777777" w:rsidR="006D4072" w:rsidRPr="000F48FD" w:rsidRDefault="006D4072" w:rsidP="00531D7E">
                      <w:pPr>
                        <w:pStyle w:val="Nzov"/>
                      </w:pPr>
                      <w:bookmarkStart w:id="2334" w:name="_Toc6237094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4"/>
                    </w:p>
                    <w:p w14:paraId="4DF6BAD7" w14:textId="77777777" w:rsidR="006D4072" w:rsidRDefault="006D4072"/>
                    <w:p w14:paraId="0D6AAB71" w14:textId="77777777" w:rsidR="006D4072" w:rsidRPr="000F48FD" w:rsidRDefault="006D4072" w:rsidP="00531D7E">
                      <w:pPr>
                        <w:pStyle w:val="Nzov"/>
                      </w:pPr>
                      <w:bookmarkStart w:id="2335" w:name="_Toc6237094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5"/>
                    </w:p>
                    <w:p w14:paraId="503FBFA7" w14:textId="77777777" w:rsidR="006D4072" w:rsidRDefault="006D4072"/>
                    <w:p w14:paraId="38A84CF3" w14:textId="77777777" w:rsidR="006D4072" w:rsidRPr="000F48FD" w:rsidRDefault="006D4072" w:rsidP="00531D7E">
                      <w:pPr>
                        <w:pStyle w:val="Nzov"/>
                      </w:pPr>
                      <w:bookmarkStart w:id="2336" w:name="_Toc6237095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6"/>
                    </w:p>
                    <w:p w14:paraId="2B9CD39B" w14:textId="77777777" w:rsidR="006D4072" w:rsidRDefault="006D4072"/>
                    <w:p w14:paraId="3A6EA62B" w14:textId="77777777" w:rsidR="006D4072" w:rsidRPr="000F48FD" w:rsidRDefault="006D4072" w:rsidP="00531D7E">
                      <w:pPr>
                        <w:pStyle w:val="Nzov"/>
                      </w:pPr>
                      <w:bookmarkStart w:id="2337" w:name="_Toc6237095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7"/>
                    </w:p>
                    <w:p w14:paraId="41E996B0" w14:textId="77777777" w:rsidR="006D4072" w:rsidRDefault="006D4072"/>
                    <w:p w14:paraId="3946BA53" w14:textId="77777777" w:rsidR="006D4072" w:rsidRPr="000F48FD" w:rsidRDefault="006D4072" w:rsidP="00531D7E">
                      <w:pPr>
                        <w:pStyle w:val="Nzov"/>
                      </w:pPr>
                      <w:bookmarkStart w:id="2338" w:name="_Toc6237095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8"/>
                    </w:p>
                    <w:p w14:paraId="6966DA91" w14:textId="77777777" w:rsidR="006D4072" w:rsidRDefault="006D4072"/>
                    <w:p w14:paraId="29DBD367" w14:textId="77777777" w:rsidR="006D4072" w:rsidRPr="000F48FD" w:rsidRDefault="006D4072" w:rsidP="00531D7E">
                      <w:pPr>
                        <w:pStyle w:val="Nzov"/>
                      </w:pPr>
                      <w:bookmarkStart w:id="2339" w:name="_Toc6237095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39"/>
                    </w:p>
                    <w:p w14:paraId="7149F161" w14:textId="77777777" w:rsidR="006D4072" w:rsidRDefault="006D4072"/>
                    <w:p w14:paraId="3CBE03B6" w14:textId="77777777" w:rsidR="006D4072" w:rsidRPr="000F48FD" w:rsidRDefault="006D4072" w:rsidP="00531D7E">
                      <w:pPr>
                        <w:pStyle w:val="Nzov"/>
                      </w:pPr>
                      <w:bookmarkStart w:id="2340" w:name="_Toc6237095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0"/>
                    </w:p>
                    <w:p w14:paraId="60A11F21" w14:textId="77777777" w:rsidR="006D4072" w:rsidRDefault="006D4072"/>
                    <w:p w14:paraId="20340FCE" w14:textId="77777777" w:rsidR="006D4072" w:rsidRPr="000F48FD" w:rsidRDefault="006D4072" w:rsidP="00531D7E">
                      <w:pPr>
                        <w:pStyle w:val="Nzov"/>
                      </w:pPr>
                      <w:bookmarkStart w:id="2341" w:name="_Toc6237095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1"/>
                    </w:p>
                    <w:p w14:paraId="084F0B03" w14:textId="77777777" w:rsidR="006D4072" w:rsidRDefault="006D4072"/>
                    <w:p w14:paraId="5B6615E7" w14:textId="77777777" w:rsidR="006D4072" w:rsidRPr="000F48FD" w:rsidRDefault="006D4072" w:rsidP="00531D7E">
                      <w:pPr>
                        <w:pStyle w:val="Nzov"/>
                      </w:pPr>
                      <w:bookmarkStart w:id="2342" w:name="_Toc6237095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2"/>
                    </w:p>
                    <w:p w14:paraId="76633860" w14:textId="77777777" w:rsidR="006D4072" w:rsidRDefault="006D4072"/>
                    <w:p w14:paraId="5776A592" w14:textId="77777777" w:rsidR="006D4072" w:rsidRPr="000F48FD" w:rsidRDefault="006D4072" w:rsidP="00531D7E">
                      <w:pPr>
                        <w:pStyle w:val="Nzov"/>
                      </w:pPr>
                      <w:bookmarkStart w:id="2343" w:name="_Toc6237095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3"/>
                    </w:p>
                    <w:p w14:paraId="7DBAC50D" w14:textId="77777777" w:rsidR="006D4072" w:rsidRDefault="006D4072"/>
                    <w:p w14:paraId="01267CF6" w14:textId="77777777" w:rsidR="006D4072" w:rsidRPr="000F48FD" w:rsidRDefault="006D4072" w:rsidP="00531D7E">
                      <w:pPr>
                        <w:pStyle w:val="Nzov"/>
                      </w:pPr>
                      <w:bookmarkStart w:id="2344" w:name="_Toc6237095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4"/>
                    </w:p>
                    <w:p w14:paraId="3C9498F2" w14:textId="77777777" w:rsidR="006D4072" w:rsidRDefault="006D4072"/>
                    <w:p w14:paraId="2BBC62DE" w14:textId="77777777" w:rsidR="006D4072" w:rsidRPr="000F48FD" w:rsidRDefault="006D4072" w:rsidP="00531D7E">
                      <w:pPr>
                        <w:pStyle w:val="Nzov"/>
                      </w:pPr>
                      <w:bookmarkStart w:id="2345" w:name="_Toc6237095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5"/>
                    </w:p>
                    <w:p w14:paraId="7529B39D" w14:textId="77777777" w:rsidR="006D4072" w:rsidRDefault="006D4072"/>
                    <w:p w14:paraId="5BDC8D7D" w14:textId="77777777" w:rsidR="006D4072" w:rsidRPr="000F48FD" w:rsidRDefault="006D4072" w:rsidP="00531D7E">
                      <w:pPr>
                        <w:pStyle w:val="Nzov"/>
                      </w:pPr>
                      <w:bookmarkStart w:id="2346" w:name="_Toc6237096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6"/>
                    </w:p>
                    <w:p w14:paraId="372CCD33" w14:textId="77777777" w:rsidR="006D4072" w:rsidRDefault="006D4072"/>
                    <w:p w14:paraId="4CC900BB" w14:textId="77777777" w:rsidR="006D4072" w:rsidRPr="000F48FD" w:rsidRDefault="006D4072" w:rsidP="00531D7E">
                      <w:pPr>
                        <w:pStyle w:val="Nzov"/>
                      </w:pPr>
                      <w:bookmarkStart w:id="2347" w:name="_Toc6237096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7"/>
                    </w:p>
                    <w:p w14:paraId="562DF2A7" w14:textId="77777777" w:rsidR="006D4072" w:rsidRDefault="006D4072"/>
                    <w:p w14:paraId="3BC2E003" w14:textId="77777777" w:rsidR="006D4072" w:rsidRPr="000F48FD" w:rsidRDefault="006D4072" w:rsidP="00531D7E">
                      <w:pPr>
                        <w:pStyle w:val="Nzov"/>
                      </w:pPr>
                      <w:bookmarkStart w:id="2348" w:name="_Toc6237096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8"/>
                    </w:p>
                    <w:p w14:paraId="3E18A9C8" w14:textId="77777777" w:rsidR="006D4072" w:rsidRDefault="006D4072"/>
                    <w:p w14:paraId="53363D90" w14:textId="77777777" w:rsidR="006D4072" w:rsidRPr="000F48FD" w:rsidRDefault="006D4072" w:rsidP="00531D7E">
                      <w:pPr>
                        <w:pStyle w:val="Nzov"/>
                      </w:pPr>
                      <w:bookmarkStart w:id="2349" w:name="_Toc6237096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49"/>
                    </w:p>
                    <w:p w14:paraId="62E4AA55" w14:textId="77777777" w:rsidR="006D4072" w:rsidRDefault="006D4072"/>
                    <w:p w14:paraId="796763BB" w14:textId="77777777" w:rsidR="006D4072" w:rsidRPr="000F48FD" w:rsidRDefault="006D4072" w:rsidP="00531D7E">
                      <w:pPr>
                        <w:pStyle w:val="Nzov"/>
                      </w:pPr>
                      <w:bookmarkStart w:id="2350" w:name="_Toc6237096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0"/>
                    </w:p>
                    <w:p w14:paraId="0E69E982" w14:textId="77777777" w:rsidR="006D4072" w:rsidRDefault="006D4072"/>
                    <w:p w14:paraId="102FDB59" w14:textId="77777777" w:rsidR="006D4072" w:rsidRPr="000F48FD" w:rsidRDefault="006D4072" w:rsidP="00531D7E">
                      <w:pPr>
                        <w:pStyle w:val="Nzov"/>
                      </w:pPr>
                      <w:bookmarkStart w:id="2351" w:name="_Toc6237096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1"/>
                    </w:p>
                    <w:p w14:paraId="16FEA4E0" w14:textId="77777777" w:rsidR="006D4072" w:rsidRDefault="006D4072"/>
                    <w:p w14:paraId="4207DA0D" w14:textId="77777777" w:rsidR="006D4072" w:rsidRPr="000F48FD" w:rsidRDefault="006D4072" w:rsidP="00531D7E">
                      <w:pPr>
                        <w:pStyle w:val="Nzov"/>
                      </w:pPr>
                      <w:bookmarkStart w:id="2352" w:name="_Toc6237096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2"/>
                    </w:p>
                    <w:p w14:paraId="4244F2CC" w14:textId="77777777" w:rsidR="006D4072" w:rsidRDefault="006D4072"/>
                    <w:p w14:paraId="6A236049" w14:textId="77777777" w:rsidR="006D4072" w:rsidRPr="000F48FD" w:rsidRDefault="006D4072" w:rsidP="00531D7E">
                      <w:pPr>
                        <w:pStyle w:val="Nzov"/>
                      </w:pPr>
                      <w:bookmarkStart w:id="2353" w:name="_Toc6237096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3"/>
                    </w:p>
                    <w:p w14:paraId="6A31CB1A" w14:textId="77777777" w:rsidR="006D4072" w:rsidRDefault="006D4072"/>
                    <w:p w14:paraId="13498495" w14:textId="77777777" w:rsidR="006D4072" w:rsidRPr="000F48FD" w:rsidRDefault="006D4072" w:rsidP="00531D7E">
                      <w:pPr>
                        <w:pStyle w:val="Nzov"/>
                      </w:pPr>
                      <w:bookmarkStart w:id="2354" w:name="_Toc6237096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4"/>
                    </w:p>
                    <w:p w14:paraId="066FFD55" w14:textId="77777777" w:rsidR="006D4072" w:rsidRDefault="006D4072"/>
                    <w:p w14:paraId="11565802" w14:textId="77777777" w:rsidR="006D4072" w:rsidRPr="000F48FD" w:rsidRDefault="006D4072" w:rsidP="00531D7E">
                      <w:pPr>
                        <w:pStyle w:val="Nzov"/>
                      </w:pPr>
                      <w:bookmarkStart w:id="2355" w:name="_Toc6237096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5"/>
                    </w:p>
                    <w:p w14:paraId="387B0C0F" w14:textId="77777777" w:rsidR="006D4072" w:rsidRDefault="006D4072"/>
                    <w:p w14:paraId="638A724A" w14:textId="77777777" w:rsidR="006D4072" w:rsidRPr="000F48FD" w:rsidRDefault="006D4072" w:rsidP="00531D7E">
                      <w:pPr>
                        <w:pStyle w:val="Nzov"/>
                      </w:pPr>
                      <w:bookmarkStart w:id="2356" w:name="_Toc6237097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6"/>
                    </w:p>
                    <w:p w14:paraId="514F6EBA" w14:textId="77777777" w:rsidR="006D4072" w:rsidRDefault="006D4072"/>
                    <w:p w14:paraId="6F57BA59" w14:textId="77777777" w:rsidR="006D4072" w:rsidRPr="000F48FD" w:rsidRDefault="006D4072" w:rsidP="00531D7E">
                      <w:pPr>
                        <w:pStyle w:val="Nzov"/>
                      </w:pPr>
                      <w:bookmarkStart w:id="2357" w:name="_Toc6237097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7"/>
                    </w:p>
                    <w:p w14:paraId="1394CDF0" w14:textId="77777777" w:rsidR="006D4072" w:rsidRDefault="006D4072"/>
                    <w:p w14:paraId="4EAD2F5A" w14:textId="77777777" w:rsidR="006D4072" w:rsidRPr="000F48FD" w:rsidRDefault="006D4072" w:rsidP="00531D7E">
                      <w:pPr>
                        <w:pStyle w:val="Nzov"/>
                      </w:pPr>
                      <w:bookmarkStart w:id="2358" w:name="_Toc6237097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8"/>
                    </w:p>
                    <w:p w14:paraId="64FE6E41" w14:textId="77777777" w:rsidR="006D4072" w:rsidRDefault="006D4072"/>
                    <w:p w14:paraId="0FD8964C" w14:textId="77777777" w:rsidR="006D4072" w:rsidRPr="000F48FD" w:rsidRDefault="006D4072" w:rsidP="00531D7E">
                      <w:pPr>
                        <w:pStyle w:val="Nzov"/>
                      </w:pPr>
                      <w:bookmarkStart w:id="2359" w:name="_Toc6237097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59"/>
                    </w:p>
                    <w:p w14:paraId="030A9D8E" w14:textId="77777777" w:rsidR="006D4072" w:rsidRDefault="006D4072"/>
                    <w:p w14:paraId="494B100D" w14:textId="77777777" w:rsidR="006D4072" w:rsidRPr="000F48FD" w:rsidRDefault="006D4072" w:rsidP="00531D7E">
                      <w:pPr>
                        <w:pStyle w:val="Nzov"/>
                      </w:pPr>
                      <w:bookmarkStart w:id="2360" w:name="_Toc6237097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0"/>
                    </w:p>
                    <w:p w14:paraId="5FB396CB" w14:textId="77777777" w:rsidR="006D4072" w:rsidRDefault="006D4072"/>
                    <w:p w14:paraId="07ACD2F3" w14:textId="77777777" w:rsidR="006D4072" w:rsidRPr="000F48FD" w:rsidRDefault="006D4072" w:rsidP="00531D7E">
                      <w:pPr>
                        <w:pStyle w:val="Nzov"/>
                      </w:pPr>
                      <w:bookmarkStart w:id="2361" w:name="_Toc6237097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1"/>
                    </w:p>
                    <w:p w14:paraId="0C2568A8" w14:textId="77777777" w:rsidR="006D4072" w:rsidRDefault="006D4072"/>
                    <w:p w14:paraId="122CA73D" w14:textId="77777777" w:rsidR="006D4072" w:rsidRPr="000F48FD" w:rsidRDefault="006D4072" w:rsidP="00531D7E">
                      <w:pPr>
                        <w:pStyle w:val="Nzov"/>
                      </w:pPr>
                      <w:bookmarkStart w:id="2362" w:name="_Toc6237097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2"/>
                    </w:p>
                    <w:p w14:paraId="56187719" w14:textId="77777777" w:rsidR="006D4072" w:rsidRDefault="006D4072"/>
                    <w:p w14:paraId="039DCCCF" w14:textId="77777777" w:rsidR="006D4072" w:rsidRPr="000F48FD" w:rsidRDefault="006D4072" w:rsidP="00531D7E">
                      <w:pPr>
                        <w:pStyle w:val="Nzov"/>
                      </w:pPr>
                      <w:bookmarkStart w:id="2363" w:name="_Toc6237097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3"/>
                    </w:p>
                    <w:p w14:paraId="57C6C2B1" w14:textId="77777777" w:rsidR="006D4072" w:rsidRDefault="006D4072"/>
                    <w:p w14:paraId="7F27E18E" w14:textId="77777777" w:rsidR="006D4072" w:rsidRPr="000F48FD" w:rsidRDefault="006D4072" w:rsidP="00531D7E">
                      <w:pPr>
                        <w:pStyle w:val="Nzov"/>
                      </w:pPr>
                      <w:bookmarkStart w:id="2364" w:name="_Toc6237097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4"/>
                    </w:p>
                    <w:p w14:paraId="3804FBF3" w14:textId="77777777" w:rsidR="006D4072" w:rsidRDefault="006D4072"/>
                    <w:p w14:paraId="32425A64" w14:textId="77777777" w:rsidR="006D4072" w:rsidRPr="000F48FD" w:rsidRDefault="006D4072" w:rsidP="00531D7E">
                      <w:pPr>
                        <w:pStyle w:val="Nzov"/>
                      </w:pPr>
                      <w:bookmarkStart w:id="2365" w:name="_Toc6237097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5"/>
                    </w:p>
                    <w:p w14:paraId="36928240" w14:textId="77777777" w:rsidR="006D4072" w:rsidRDefault="006D4072"/>
                    <w:p w14:paraId="2D9B9583" w14:textId="77777777" w:rsidR="006D4072" w:rsidRPr="000F48FD" w:rsidRDefault="006D4072" w:rsidP="00531D7E">
                      <w:pPr>
                        <w:pStyle w:val="Nzov"/>
                      </w:pPr>
                      <w:bookmarkStart w:id="2366" w:name="_Toc6237098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6"/>
                    </w:p>
                    <w:p w14:paraId="44C38846" w14:textId="77777777" w:rsidR="006D4072" w:rsidRDefault="006D4072"/>
                    <w:p w14:paraId="1C4FBC6D" w14:textId="77777777" w:rsidR="006D4072" w:rsidRPr="000F48FD" w:rsidRDefault="006D4072" w:rsidP="00531D7E">
                      <w:pPr>
                        <w:pStyle w:val="Nzov"/>
                      </w:pPr>
                      <w:bookmarkStart w:id="2367" w:name="_Toc6237098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7"/>
                    </w:p>
                    <w:p w14:paraId="39FC50A7" w14:textId="77777777" w:rsidR="006D4072" w:rsidRDefault="006D4072"/>
                    <w:p w14:paraId="1FAEF335" w14:textId="77777777" w:rsidR="006D4072" w:rsidRPr="000F48FD" w:rsidRDefault="006D4072" w:rsidP="00531D7E">
                      <w:pPr>
                        <w:pStyle w:val="Nzov"/>
                      </w:pPr>
                      <w:bookmarkStart w:id="2368" w:name="_Toc6237098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8"/>
                    </w:p>
                    <w:p w14:paraId="15B4F83F" w14:textId="77777777" w:rsidR="006D4072" w:rsidRDefault="006D4072"/>
                    <w:p w14:paraId="5AA44102" w14:textId="77777777" w:rsidR="006D4072" w:rsidRPr="000F48FD" w:rsidRDefault="006D4072" w:rsidP="00531D7E">
                      <w:pPr>
                        <w:pStyle w:val="Nzov"/>
                      </w:pPr>
                      <w:bookmarkStart w:id="2369" w:name="_Toc6237098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69"/>
                    </w:p>
                    <w:p w14:paraId="6A5EC570" w14:textId="77777777" w:rsidR="006D4072" w:rsidRDefault="006D4072"/>
                    <w:p w14:paraId="50C9401D" w14:textId="77777777" w:rsidR="006D4072" w:rsidRPr="000F48FD" w:rsidRDefault="006D4072" w:rsidP="00531D7E">
                      <w:pPr>
                        <w:pStyle w:val="Nzov"/>
                      </w:pPr>
                      <w:bookmarkStart w:id="2370" w:name="_Toc6237098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0"/>
                    </w:p>
                    <w:p w14:paraId="53AD7DFD" w14:textId="77777777" w:rsidR="006D4072" w:rsidRDefault="006D4072"/>
                    <w:p w14:paraId="41C72A80" w14:textId="77777777" w:rsidR="006D4072" w:rsidRPr="000F48FD" w:rsidRDefault="006D4072" w:rsidP="00531D7E">
                      <w:pPr>
                        <w:pStyle w:val="Nzov"/>
                      </w:pPr>
                      <w:bookmarkStart w:id="2371" w:name="_Toc6237098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1"/>
                    </w:p>
                    <w:p w14:paraId="10B6574E" w14:textId="77777777" w:rsidR="006D4072" w:rsidRDefault="006D4072"/>
                    <w:p w14:paraId="3E4006E8" w14:textId="77777777" w:rsidR="006D4072" w:rsidRPr="000F48FD" w:rsidRDefault="006D4072" w:rsidP="00531D7E">
                      <w:pPr>
                        <w:pStyle w:val="Nzov"/>
                      </w:pPr>
                      <w:bookmarkStart w:id="2372" w:name="_Toc6237098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2"/>
                    </w:p>
                    <w:p w14:paraId="3955B545" w14:textId="77777777" w:rsidR="006D4072" w:rsidRDefault="006D4072"/>
                    <w:p w14:paraId="2817DA61" w14:textId="77777777" w:rsidR="006D4072" w:rsidRPr="000F48FD" w:rsidRDefault="006D4072" w:rsidP="00531D7E">
                      <w:pPr>
                        <w:pStyle w:val="Nzov"/>
                      </w:pPr>
                      <w:bookmarkStart w:id="2373" w:name="_Toc6237098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3"/>
                    </w:p>
                    <w:p w14:paraId="36218B90" w14:textId="77777777" w:rsidR="006D4072" w:rsidRDefault="006D4072"/>
                    <w:p w14:paraId="3FF3E25D" w14:textId="77777777" w:rsidR="006D4072" w:rsidRPr="000F48FD" w:rsidRDefault="006D4072" w:rsidP="00531D7E">
                      <w:pPr>
                        <w:pStyle w:val="Nzov"/>
                      </w:pPr>
                      <w:bookmarkStart w:id="2374" w:name="_Toc6237098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4"/>
                    </w:p>
                    <w:p w14:paraId="0A3FD577" w14:textId="77777777" w:rsidR="006D4072" w:rsidRDefault="006D4072"/>
                    <w:p w14:paraId="4DECFB3D" w14:textId="77777777" w:rsidR="006D4072" w:rsidRPr="000F48FD" w:rsidRDefault="006D4072" w:rsidP="00531D7E">
                      <w:pPr>
                        <w:pStyle w:val="Nzov"/>
                      </w:pPr>
                      <w:bookmarkStart w:id="2375" w:name="_Toc6237098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5"/>
                    </w:p>
                    <w:p w14:paraId="176F382B" w14:textId="77777777" w:rsidR="006D4072" w:rsidRDefault="006D4072"/>
                    <w:p w14:paraId="20CA7768" w14:textId="77777777" w:rsidR="006D4072" w:rsidRPr="000F48FD" w:rsidRDefault="006D4072" w:rsidP="00531D7E">
                      <w:pPr>
                        <w:pStyle w:val="Nzov"/>
                      </w:pPr>
                      <w:bookmarkStart w:id="2376" w:name="_Toc6237099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6"/>
                    </w:p>
                    <w:p w14:paraId="12538396" w14:textId="77777777" w:rsidR="006D4072" w:rsidRDefault="006D4072"/>
                    <w:p w14:paraId="28EBCAD0" w14:textId="77777777" w:rsidR="006D4072" w:rsidRPr="000F48FD" w:rsidRDefault="006D4072" w:rsidP="00531D7E">
                      <w:pPr>
                        <w:pStyle w:val="Nzov"/>
                      </w:pPr>
                      <w:bookmarkStart w:id="2377" w:name="_Toc6237099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7"/>
                    </w:p>
                    <w:p w14:paraId="78D065AD" w14:textId="77777777" w:rsidR="006D4072" w:rsidRDefault="006D4072"/>
                    <w:p w14:paraId="6DD98F10" w14:textId="77777777" w:rsidR="006D4072" w:rsidRPr="000F48FD" w:rsidRDefault="006D4072" w:rsidP="00531D7E">
                      <w:pPr>
                        <w:pStyle w:val="Nzov"/>
                      </w:pPr>
                      <w:bookmarkStart w:id="2378" w:name="_Toc6237099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8"/>
                    </w:p>
                    <w:p w14:paraId="4E524456" w14:textId="77777777" w:rsidR="006D4072" w:rsidRDefault="006D4072"/>
                    <w:p w14:paraId="451463E5" w14:textId="77777777" w:rsidR="006D4072" w:rsidRPr="000F48FD" w:rsidRDefault="006D4072" w:rsidP="00531D7E">
                      <w:pPr>
                        <w:pStyle w:val="Nzov"/>
                      </w:pPr>
                      <w:bookmarkStart w:id="2379" w:name="_Toc6237099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79"/>
                    </w:p>
                    <w:p w14:paraId="3A491B10" w14:textId="77777777" w:rsidR="006D4072" w:rsidRDefault="006D4072"/>
                    <w:p w14:paraId="21A00A9C" w14:textId="77777777" w:rsidR="006D4072" w:rsidRPr="000F48FD" w:rsidRDefault="006D4072" w:rsidP="00531D7E">
                      <w:pPr>
                        <w:pStyle w:val="Nzov"/>
                      </w:pPr>
                      <w:bookmarkStart w:id="2380" w:name="_Toc6237099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0"/>
                    </w:p>
                    <w:p w14:paraId="13C3B554" w14:textId="77777777" w:rsidR="006D4072" w:rsidRDefault="006D4072"/>
                    <w:p w14:paraId="561002E6" w14:textId="77777777" w:rsidR="006D4072" w:rsidRPr="000F48FD" w:rsidRDefault="006D4072" w:rsidP="00531D7E">
                      <w:pPr>
                        <w:pStyle w:val="Nzov"/>
                      </w:pPr>
                      <w:bookmarkStart w:id="2381" w:name="_Toc6237099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1"/>
                    </w:p>
                    <w:p w14:paraId="3F4C11EA" w14:textId="77777777" w:rsidR="006D4072" w:rsidRDefault="006D4072"/>
                    <w:p w14:paraId="6458081C" w14:textId="77777777" w:rsidR="006D4072" w:rsidRPr="000F48FD" w:rsidRDefault="006D4072" w:rsidP="00531D7E">
                      <w:pPr>
                        <w:pStyle w:val="Nzov"/>
                      </w:pPr>
                      <w:bookmarkStart w:id="2382" w:name="_Toc6237099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2"/>
                    </w:p>
                    <w:p w14:paraId="203C0CAA" w14:textId="77777777" w:rsidR="006D4072" w:rsidRDefault="006D4072"/>
                    <w:p w14:paraId="3ABE9E37" w14:textId="77777777" w:rsidR="006D4072" w:rsidRPr="000F48FD" w:rsidRDefault="006D4072" w:rsidP="00531D7E">
                      <w:pPr>
                        <w:pStyle w:val="Nzov"/>
                      </w:pPr>
                      <w:bookmarkStart w:id="2383" w:name="_Toc6237099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3"/>
                    </w:p>
                    <w:p w14:paraId="3DC87042" w14:textId="77777777" w:rsidR="006D4072" w:rsidRDefault="006D4072"/>
                    <w:p w14:paraId="4D876A5E" w14:textId="77777777" w:rsidR="006D4072" w:rsidRPr="000F48FD" w:rsidRDefault="006D4072" w:rsidP="00531D7E">
                      <w:pPr>
                        <w:pStyle w:val="Nzov"/>
                      </w:pPr>
                      <w:bookmarkStart w:id="2384" w:name="_Toc6237099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4"/>
                    </w:p>
                    <w:p w14:paraId="5F08828C" w14:textId="77777777" w:rsidR="006D4072" w:rsidRDefault="006D4072"/>
                    <w:p w14:paraId="64850C00" w14:textId="77777777" w:rsidR="006D4072" w:rsidRPr="000F48FD" w:rsidRDefault="006D4072" w:rsidP="00531D7E">
                      <w:pPr>
                        <w:pStyle w:val="Nzov"/>
                      </w:pPr>
                      <w:bookmarkStart w:id="2385" w:name="_Toc6237099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5"/>
                    </w:p>
                    <w:p w14:paraId="5F2A3F5A" w14:textId="77777777" w:rsidR="006D4072" w:rsidRDefault="006D4072"/>
                    <w:p w14:paraId="72CD5A5A" w14:textId="77777777" w:rsidR="006D4072" w:rsidRPr="000F48FD" w:rsidRDefault="006D4072" w:rsidP="00531D7E">
                      <w:pPr>
                        <w:pStyle w:val="Nzov"/>
                      </w:pPr>
                      <w:bookmarkStart w:id="2386" w:name="_Toc6237100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6"/>
                    </w:p>
                    <w:p w14:paraId="4B1015CC" w14:textId="77777777" w:rsidR="006D4072" w:rsidRDefault="006D4072"/>
                    <w:p w14:paraId="43210A8D" w14:textId="77777777" w:rsidR="006D4072" w:rsidRPr="000F48FD" w:rsidRDefault="006D4072" w:rsidP="00531D7E">
                      <w:pPr>
                        <w:pStyle w:val="Nzov"/>
                      </w:pPr>
                      <w:bookmarkStart w:id="2387" w:name="_Toc6237100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7"/>
                    </w:p>
                    <w:p w14:paraId="659E9C16" w14:textId="77777777" w:rsidR="006D4072" w:rsidRDefault="006D4072"/>
                    <w:p w14:paraId="10D6E22B" w14:textId="77777777" w:rsidR="006D4072" w:rsidRPr="000F48FD" w:rsidRDefault="006D4072" w:rsidP="00531D7E">
                      <w:pPr>
                        <w:pStyle w:val="Nzov"/>
                      </w:pPr>
                      <w:bookmarkStart w:id="2388" w:name="_Toc6237100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8"/>
                    </w:p>
                    <w:p w14:paraId="1EAF4DDC" w14:textId="77777777" w:rsidR="006D4072" w:rsidRDefault="006D4072"/>
                    <w:p w14:paraId="464ABA47" w14:textId="77777777" w:rsidR="006D4072" w:rsidRPr="000F48FD" w:rsidRDefault="006D4072" w:rsidP="00531D7E">
                      <w:pPr>
                        <w:pStyle w:val="Nzov"/>
                      </w:pPr>
                      <w:bookmarkStart w:id="2389" w:name="_Toc6237100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89"/>
                    </w:p>
                    <w:p w14:paraId="3BD908F7" w14:textId="77777777" w:rsidR="006D4072" w:rsidRDefault="006D4072"/>
                    <w:p w14:paraId="1039B709" w14:textId="77777777" w:rsidR="006D4072" w:rsidRPr="000F48FD" w:rsidRDefault="006D4072" w:rsidP="00531D7E">
                      <w:pPr>
                        <w:pStyle w:val="Nzov"/>
                      </w:pPr>
                      <w:bookmarkStart w:id="2390" w:name="_Toc6237100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0"/>
                    </w:p>
                    <w:p w14:paraId="112F9CCE" w14:textId="77777777" w:rsidR="006D4072" w:rsidRDefault="006D4072"/>
                    <w:p w14:paraId="6A9F37B7" w14:textId="77777777" w:rsidR="006D4072" w:rsidRPr="000F48FD" w:rsidRDefault="006D4072" w:rsidP="00531D7E">
                      <w:pPr>
                        <w:pStyle w:val="Nzov"/>
                      </w:pPr>
                      <w:bookmarkStart w:id="2391" w:name="_Toc6237100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1"/>
                    </w:p>
                    <w:p w14:paraId="7929601D" w14:textId="77777777" w:rsidR="006D4072" w:rsidRDefault="006D4072"/>
                    <w:p w14:paraId="4359234F" w14:textId="77777777" w:rsidR="006D4072" w:rsidRPr="000F48FD" w:rsidRDefault="006D4072" w:rsidP="00531D7E">
                      <w:pPr>
                        <w:pStyle w:val="Nzov"/>
                      </w:pPr>
                      <w:bookmarkStart w:id="2392" w:name="_Toc6237100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2"/>
                    </w:p>
                    <w:p w14:paraId="4DAC6165" w14:textId="77777777" w:rsidR="006D4072" w:rsidRDefault="006D4072"/>
                    <w:p w14:paraId="69213568" w14:textId="77777777" w:rsidR="006D4072" w:rsidRPr="000F48FD" w:rsidRDefault="006D4072" w:rsidP="00531D7E">
                      <w:pPr>
                        <w:pStyle w:val="Nzov"/>
                      </w:pPr>
                      <w:bookmarkStart w:id="2393" w:name="_Toc6237100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3"/>
                    </w:p>
                    <w:p w14:paraId="3A0ACF31" w14:textId="77777777" w:rsidR="006D4072" w:rsidRDefault="006D4072"/>
                    <w:p w14:paraId="4BBB60AB" w14:textId="77777777" w:rsidR="006D4072" w:rsidRPr="000F48FD" w:rsidRDefault="006D4072" w:rsidP="00531D7E">
                      <w:pPr>
                        <w:pStyle w:val="Nzov"/>
                      </w:pPr>
                      <w:bookmarkStart w:id="2394" w:name="_Toc6237100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4"/>
                    </w:p>
                    <w:p w14:paraId="6E78601A" w14:textId="77777777" w:rsidR="006D4072" w:rsidRDefault="006D4072"/>
                    <w:p w14:paraId="1B0BB970" w14:textId="77777777" w:rsidR="006D4072" w:rsidRPr="000F48FD" w:rsidRDefault="006D4072" w:rsidP="00531D7E">
                      <w:pPr>
                        <w:pStyle w:val="Nzov"/>
                      </w:pPr>
                      <w:bookmarkStart w:id="2395" w:name="_Toc6237100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5"/>
                    </w:p>
                    <w:p w14:paraId="2BD5B80F" w14:textId="77777777" w:rsidR="006D4072" w:rsidRDefault="006D4072"/>
                    <w:p w14:paraId="4102DE08" w14:textId="77777777" w:rsidR="006D4072" w:rsidRPr="000F48FD" w:rsidRDefault="006D4072" w:rsidP="00531D7E">
                      <w:pPr>
                        <w:pStyle w:val="Nzov"/>
                      </w:pPr>
                      <w:bookmarkStart w:id="2396" w:name="_Toc6237101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6"/>
                    </w:p>
                    <w:p w14:paraId="260CB6CB" w14:textId="77777777" w:rsidR="006D4072" w:rsidRDefault="006D4072"/>
                    <w:p w14:paraId="50CD5413" w14:textId="77777777" w:rsidR="006D4072" w:rsidRPr="000F48FD" w:rsidRDefault="006D4072" w:rsidP="00531D7E">
                      <w:pPr>
                        <w:pStyle w:val="Nzov"/>
                      </w:pPr>
                      <w:bookmarkStart w:id="2397" w:name="_Toc6237101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7"/>
                    </w:p>
                    <w:p w14:paraId="701F3DEF" w14:textId="77777777" w:rsidR="006D4072" w:rsidRDefault="006D4072"/>
                    <w:p w14:paraId="7997DC47" w14:textId="77777777" w:rsidR="006D4072" w:rsidRPr="000F48FD" w:rsidRDefault="006D4072" w:rsidP="00531D7E">
                      <w:pPr>
                        <w:pStyle w:val="Nzov"/>
                      </w:pPr>
                      <w:bookmarkStart w:id="2398" w:name="_Toc6237101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8"/>
                    </w:p>
                    <w:p w14:paraId="51EA83B5" w14:textId="77777777" w:rsidR="006D4072" w:rsidRDefault="006D4072"/>
                    <w:p w14:paraId="2CCB9098" w14:textId="77777777" w:rsidR="006D4072" w:rsidRPr="000F48FD" w:rsidRDefault="006D4072" w:rsidP="00531D7E">
                      <w:pPr>
                        <w:pStyle w:val="Nzov"/>
                      </w:pPr>
                      <w:bookmarkStart w:id="2399" w:name="_Toc6237101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99"/>
                    </w:p>
                    <w:p w14:paraId="1876E8E5" w14:textId="77777777" w:rsidR="006D4072" w:rsidRDefault="006D4072"/>
                    <w:p w14:paraId="24D14C38" w14:textId="77777777" w:rsidR="006D4072" w:rsidRPr="000F48FD" w:rsidRDefault="006D4072" w:rsidP="00531D7E">
                      <w:pPr>
                        <w:pStyle w:val="Nzov"/>
                      </w:pPr>
                      <w:bookmarkStart w:id="2400" w:name="_Toc6237101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0"/>
                    </w:p>
                    <w:p w14:paraId="0C65CE93" w14:textId="77777777" w:rsidR="006D4072" w:rsidRDefault="006D4072"/>
                    <w:p w14:paraId="38B282CB" w14:textId="77777777" w:rsidR="006D4072" w:rsidRPr="000F48FD" w:rsidRDefault="006D4072" w:rsidP="00531D7E">
                      <w:pPr>
                        <w:pStyle w:val="Nzov"/>
                      </w:pPr>
                      <w:bookmarkStart w:id="2401" w:name="_Toc6237101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1"/>
                    </w:p>
                    <w:p w14:paraId="335071B9" w14:textId="77777777" w:rsidR="006D4072" w:rsidRDefault="006D4072"/>
                    <w:p w14:paraId="3027A717" w14:textId="77777777" w:rsidR="006D4072" w:rsidRPr="000F48FD" w:rsidRDefault="006D4072" w:rsidP="00531D7E">
                      <w:pPr>
                        <w:pStyle w:val="Nzov"/>
                      </w:pPr>
                      <w:bookmarkStart w:id="2402" w:name="_Toc6237101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2"/>
                    </w:p>
                    <w:p w14:paraId="7C41F1DF" w14:textId="77777777" w:rsidR="006D4072" w:rsidRDefault="006D4072"/>
                    <w:p w14:paraId="08E8F406" w14:textId="77777777" w:rsidR="006D4072" w:rsidRPr="000F48FD" w:rsidRDefault="006D4072" w:rsidP="00531D7E">
                      <w:pPr>
                        <w:pStyle w:val="Nzov"/>
                      </w:pPr>
                      <w:bookmarkStart w:id="2403" w:name="_Toc6237101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3"/>
                    </w:p>
                    <w:p w14:paraId="6BE62EF8" w14:textId="77777777" w:rsidR="006D4072" w:rsidRDefault="006D4072"/>
                    <w:p w14:paraId="78A4C10C" w14:textId="77777777" w:rsidR="006D4072" w:rsidRPr="000F48FD" w:rsidRDefault="006D4072" w:rsidP="00531D7E">
                      <w:pPr>
                        <w:pStyle w:val="Nzov"/>
                      </w:pPr>
                      <w:bookmarkStart w:id="2404" w:name="_Toc6237101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4"/>
                    </w:p>
                    <w:p w14:paraId="638EEB5C" w14:textId="77777777" w:rsidR="006D4072" w:rsidRDefault="006D4072"/>
                    <w:p w14:paraId="7CE807F4" w14:textId="77777777" w:rsidR="006D4072" w:rsidRPr="000F48FD" w:rsidRDefault="006D4072" w:rsidP="00531D7E">
                      <w:pPr>
                        <w:pStyle w:val="Nzov"/>
                      </w:pPr>
                      <w:bookmarkStart w:id="2405" w:name="_Toc6237101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5"/>
                    </w:p>
                    <w:p w14:paraId="6C860C2E" w14:textId="77777777" w:rsidR="006D4072" w:rsidRDefault="006D4072"/>
                    <w:p w14:paraId="6D8E3A51" w14:textId="77777777" w:rsidR="006D4072" w:rsidRPr="000F48FD" w:rsidRDefault="006D4072" w:rsidP="00531D7E">
                      <w:pPr>
                        <w:pStyle w:val="Nzov"/>
                      </w:pPr>
                      <w:bookmarkStart w:id="2406" w:name="_Toc6237102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6"/>
                    </w:p>
                    <w:p w14:paraId="04602E24" w14:textId="77777777" w:rsidR="006D4072" w:rsidRDefault="006D4072"/>
                    <w:p w14:paraId="78D6C02A" w14:textId="77777777" w:rsidR="006D4072" w:rsidRPr="000F48FD" w:rsidRDefault="006D4072" w:rsidP="00531D7E">
                      <w:pPr>
                        <w:pStyle w:val="Nzov"/>
                      </w:pPr>
                      <w:bookmarkStart w:id="2407" w:name="_Toc6237102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7"/>
                    </w:p>
                    <w:p w14:paraId="61970816" w14:textId="77777777" w:rsidR="006D4072" w:rsidRDefault="006D4072"/>
                    <w:p w14:paraId="7A1E2581" w14:textId="77777777" w:rsidR="006D4072" w:rsidRPr="000F48FD" w:rsidRDefault="006D4072" w:rsidP="00531D7E">
                      <w:pPr>
                        <w:pStyle w:val="Nzov"/>
                      </w:pPr>
                      <w:bookmarkStart w:id="2408" w:name="_Toc6237102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8"/>
                    </w:p>
                    <w:p w14:paraId="7191CD2E" w14:textId="77777777" w:rsidR="006D4072" w:rsidRDefault="006D4072"/>
                    <w:p w14:paraId="01795FB7" w14:textId="77777777" w:rsidR="006D4072" w:rsidRPr="000F48FD" w:rsidRDefault="006D4072" w:rsidP="00531D7E">
                      <w:pPr>
                        <w:pStyle w:val="Nzov"/>
                      </w:pPr>
                      <w:bookmarkStart w:id="2409" w:name="_Toc6237102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09"/>
                    </w:p>
                    <w:p w14:paraId="2859A8A7" w14:textId="77777777" w:rsidR="006D4072" w:rsidRDefault="006D4072"/>
                    <w:p w14:paraId="12A7D8DA" w14:textId="77777777" w:rsidR="006D4072" w:rsidRPr="000F48FD" w:rsidRDefault="006D4072" w:rsidP="00531D7E">
                      <w:pPr>
                        <w:pStyle w:val="Nzov"/>
                      </w:pPr>
                      <w:bookmarkStart w:id="2410" w:name="_Toc6237102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0"/>
                    </w:p>
                    <w:p w14:paraId="4C36DB6E" w14:textId="77777777" w:rsidR="006D4072" w:rsidRDefault="006D4072"/>
                    <w:p w14:paraId="6F8CDDF1" w14:textId="77777777" w:rsidR="006D4072" w:rsidRPr="000F48FD" w:rsidRDefault="006D4072" w:rsidP="00531D7E">
                      <w:pPr>
                        <w:pStyle w:val="Nzov"/>
                      </w:pPr>
                      <w:bookmarkStart w:id="2411" w:name="_Toc6237102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1"/>
                    </w:p>
                    <w:p w14:paraId="0A2B59F2" w14:textId="77777777" w:rsidR="006D4072" w:rsidRDefault="006D4072"/>
                    <w:p w14:paraId="3C2641E7" w14:textId="77777777" w:rsidR="006D4072" w:rsidRPr="000F48FD" w:rsidRDefault="006D4072" w:rsidP="00531D7E">
                      <w:pPr>
                        <w:pStyle w:val="Nzov"/>
                      </w:pPr>
                      <w:bookmarkStart w:id="2412" w:name="_Toc6237102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2"/>
                    </w:p>
                    <w:p w14:paraId="22BAFC1C" w14:textId="77777777" w:rsidR="006D4072" w:rsidRDefault="006D4072"/>
                    <w:p w14:paraId="7A6672B2" w14:textId="77777777" w:rsidR="006D4072" w:rsidRPr="000F48FD" w:rsidRDefault="006D4072" w:rsidP="00531D7E">
                      <w:pPr>
                        <w:pStyle w:val="Nzov"/>
                      </w:pPr>
                      <w:bookmarkStart w:id="2413" w:name="_Toc6237102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3"/>
                    </w:p>
                    <w:p w14:paraId="474AFD2A" w14:textId="77777777" w:rsidR="006D4072" w:rsidRDefault="006D4072"/>
                    <w:p w14:paraId="22DF20AE" w14:textId="77777777" w:rsidR="006D4072" w:rsidRPr="000F48FD" w:rsidRDefault="006D4072" w:rsidP="00531D7E">
                      <w:pPr>
                        <w:pStyle w:val="Nzov"/>
                      </w:pPr>
                      <w:bookmarkStart w:id="2414" w:name="_Toc6237102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4"/>
                    </w:p>
                    <w:p w14:paraId="64F586AE" w14:textId="77777777" w:rsidR="006D4072" w:rsidRDefault="006D4072"/>
                    <w:p w14:paraId="3A3CA863" w14:textId="77777777" w:rsidR="006D4072" w:rsidRPr="000F48FD" w:rsidRDefault="006D4072" w:rsidP="00531D7E">
                      <w:pPr>
                        <w:pStyle w:val="Nzov"/>
                      </w:pPr>
                      <w:bookmarkStart w:id="2415" w:name="_Toc6237102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5"/>
                    </w:p>
                    <w:p w14:paraId="4414BC60" w14:textId="77777777" w:rsidR="006D4072" w:rsidRDefault="006D4072"/>
                    <w:p w14:paraId="6A8B839E" w14:textId="77777777" w:rsidR="006D4072" w:rsidRPr="000F48FD" w:rsidRDefault="006D4072" w:rsidP="00531D7E">
                      <w:pPr>
                        <w:pStyle w:val="Nzov"/>
                      </w:pPr>
                      <w:bookmarkStart w:id="2416" w:name="_Toc6237103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6"/>
                    </w:p>
                    <w:p w14:paraId="05452EF3" w14:textId="77777777" w:rsidR="006D4072" w:rsidRDefault="006D4072"/>
                    <w:p w14:paraId="4A26DEFE" w14:textId="77777777" w:rsidR="006D4072" w:rsidRPr="000F48FD" w:rsidRDefault="006D4072" w:rsidP="00531D7E">
                      <w:pPr>
                        <w:pStyle w:val="Nzov"/>
                      </w:pPr>
                      <w:bookmarkStart w:id="2417" w:name="_Toc6237103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7"/>
                    </w:p>
                    <w:p w14:paraId="50459163" w14:textId="77777777" w:rsidR="006D4072" w:rsidRDefault="006D4072"/>
                    <w:p w14:paraId="17E75803" w14:textId="77777777" w:rsidR="006D4072" w:rsidRPr="000F48FD" w:rsidRDefault="006D4072" w:rsidP="00531D7E">
                      <w:pPr>
                        <w:pStyle w:val="Nzov"/>
                      </w:pPr>
                      <w:bookmarkStart w:id="2418" w:name="_Toc6237103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8"/>
                    </w:p>
                    <w:p w14:paraId="212824C9" w14:textId="77777777" w:rsidR="006D4072" w:rsidRDefault="006D4072"/>
                    <w:p w14:paraId="1C18079E" w14:textId="77777777" w:rsidR="006D4072" w:rsidRPr="000F48FD" w:rsidRDefault="006D4072" w:rsidP="00531D7E">
                      <w:pPr>
                        <w:pStyle w:val="Nzov"/>
                      </w:pPr>
                      <w:bookmarkStart w:id="2419" w:name="_Toc6237103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19"/>
                    </w:p>
                    <w:p w14:paraId="60E8EEA5" w14:textId="77777777" w:rsidR="006D4072" w:rsidRDefault="006D4072"/>
                    <w:p w14:paraId="63181D43" w14:textId="77777777" w:rsidR="006D4072" w:rsidRPr="000F48FD" w:rsidRDefault="006D4072" w:rsidP="00531D7E">
                      <w:pPr>
                        <w:pStyle w:val="Nzov"/>
                      </w:pPr>
                      <w:bookmarkStart w:id="2420" w:name="_Toc6237103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0"/>
                    </w:p>
                    <w:p w14:paraId="2F276DB4" w14:textId="77777777" w:rsidR="006D4072" w:rsidRDefault="006D4072"/>
                    <w:p w14:paraId="16A86E7B" w14:textId="77777777" w:rsidR="006D4072" w:rsidRPr="000F48FD" w:rsidRDefault="006D4072" w:rsidP="00531D7E">
                      <w:pPr>
                        <w:pStyle w:val="Nzov"/>
                      </w:pPr>
                      <w:bookmarkStart w:id="2421" w:name="_Toc6237103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1"/>
                    </w:p>
                    <w:p w14:paraId="56A32139" w14:textId="77777777" w:rsidR="006D4072" w:rsidRDefault="006D4072"/>
                    <w:p w14:paraId="4B3E7EEB" w14:textId="77777777" w:rsidR="006D4072" w:rsidRPr="000F48FD" w:rsidRDefault="006D4072" w:rsidP="00531D7E">
                      <w:pPr>
                        <w:pStyle w:val="Nzov"/>
                      </w:pPr>
                      <w:bookmarkStart w:id="2422" w:name="_Toc6237103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2"/>
                    </w:p>
                    <w:p w14:paraId="3797D6D6" w14:textId="77777777" w:rsidR="006D4072" w:rsidRDefault="006D4072"/>
                    <w:p w14:paraId="5719A4EF" w14:textId="77777777" w:rsidR="006D4072" w:rsidRPr="000F48FD" w:rsidRDefault="006D4072" w:rsidP="00531D7E">
                      <w:pPr>
                        <w:pStyle w:val="Nzov"/>
                      </w:pPr>
                      <w:bookmarkStart w:id="2423" w:name="_Toc6237103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3"/>
                    </w:p>
                    <w:p w14:paraId="0DD952D3" w14:textId="77777777" w:rsidR="006D4072" w:rsidRDefault="006D4072"/>
                    <w:p w14:paraId="654B0EA4" w14:textId="77777777" w:rsidR="006D4072" w:rsidRPr="000F48FD" w:rsidRDefault="006D4072" w:rsidP="00531D7E">
                      <w:pPr>
                        <w:pStyle w:val="Nzov"/>
                      </w:pPr>
                      <w:bookmarkStart w:id="2424" w:name="_Toc6237103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4"/>
                    </w:p>
                    <w:p w14:paraId="0B7D86F1" w14:textId="77777777" w:rsidR="006D4072" w:rsidRDefault="006D4072"/>
                    <w:p w14:paraId="69AE8B76" w14:textId="77777777" w:rsidR="006D4072" w:rsidRPr="000F48FD" w:rsidRDefault="006D4072" w:rsidP="00531D7E">
                      <w:pPr>
                        <w:pStyle w:val="Nzov"/>
                      </w:pPr>
                      <w:bookmarkStart w:id="2425" w:name="_Toc6237103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5"/>
                    </w:p>
                    <w:p w14:paraId="68292BBF" w14:textId="77777777" w:rsidR="006D4072" w:rsidRDefault="006D4072"/>
                    <w:p w14:paraId="0E801E39" w14:textId="77777777" w:rsidR="006D4072" w:rsidRPr="000F48FD" w:rsidRDefault="006D4072" w:rsidP="00531D7E">
                      <w:pPr>
                        <w:pStyle w:val="Nzov"/>
                      </w:pPr>
                      <w:bookmarkStart w:id="2426" w:name="_Toc6237104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6"/>
                    </w:p>
                    <w:p w14:paraId="64143065" w14:textId="77777777" w:rsidR="006D4072" w:rsidRDefault="006D4072"/>
                    <w:p w14:paraId="75917BAA" w14:textId="77777777" w:rsidR="006D4072" w:rsidRPr="000F48FD" w:rsidRDefault="006D4072" w:rsidP="00531D7E">
                      <w:pPr>
                        <w:pStyle w:val="Nzov"/>
                      </w:pPr>
                      <w:bookmarkStart w:id="2427" w:name="_Toc6237104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7"/>
                    </w:p>
                    <w:p w14:paraId="694214F4" w14:textId="77777777" w:rsidR="006D4072" w:rsidRDefault="006D4072"/>
                    <w:p w14:paraId="272AB992" w14:textId="77777777" w:rsidR="006D4072" w:rsidRPr="000F48FD" w:rsidRDefault="006D4072" w:rsidP="00531D7E">
                      <w:pPr>
                        <w:pStyle w:val="Nzov"/>
                      </w:pPr>
                      <w:bookmarkStart w:id="2428" w:name="_Toc6237104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8"/>
                    </w:p>
                    <w:p w14:paraId="2D1DE337" w14:textId="77777777" w:rsidR="006D4072" w:rsidRDefault="006D4072"/>
                    <w:p w14:paraId="6EA29243" w14:textId="77777777" w:rsidR="006D4072" w:rsidRPr="000F48FD" w:rsidRDefault="006D4072" w:rsidP="00531D7E">
                      <w:pPr>
                        <w:pStyle w:val="Nzov"/>
                      </w:pPr>
                      <w:bookmarkStart w:id="2429" w:name="_Toc6237104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29"/>
                    </w:p>
                    <w:p w14:paraId="6DD21A02" w14:textId="77777777" w:rsidR="006D4072" w:rsidRDefault="006D4072"/>
                    <w:p w14:paraId="303CC0BA" w14:textId="77777777" w:rsidR="006D4072" w:rsidRPr="000F48FD" w:rsidRDefault="006D4072" w:rsidP="00531D7E">
                      <w:pPr>
                        <w:pStyle w:val="Nzov"/>
                      </w:pPr>
                      <w:bookmarkStart w:id="2430" w:name="_Toc6237104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0"/>
                    </w:p>
                    <w:p w14:paraId="25BA7F1B" w14:textId="77777777" w:rsidR="006D4072" w:rsidRDefault="006D4072"/>
                    <w:p w14:paraId="7EAAF8FC" w14:textId="77777777" w:rsidR="006D4072" w:rsidRPr="000F48FD" w:rsidRDefault="006D4072" w:rsidP="00531D7E">
                      <w:pPr>
                        <w:pStyle w:val="Nzov"/>
                      </w:pPr>
                      <w:bookmarkStart w:id="2431" w:name="_Toc6237104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1"/>
                    </w:p>
                    <w:p w14:paraId="001ED503" w14:textId="77777777" w:rsidR="006D4072" w:rsidRDefault="006D4072"/>
                    <w:p w14:paraId="39DE7223" w14:textId="77777777" w:rsidR="006D4072" w:rsidRPr="000F48FD" w:rsidRDefault="006D4072" w:rsidP="00531D7E">
                      <w:pPr>
                        <w:pStyle w:val="Nzov"/>
                      </w:pPr>
                      <w:bookmarkStart w:id="2432" w:name="_Toc6237104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2"/>
                    </w:p>
                    <w:p w14:paraId="25CD7C57" w14:textId="77777777" w:rsidR="006D4072" w:rsidRDefault="006D4072"/>
                    <w:p w14:paraId="5727CC61" w14:textId="77777777" w:rsidR="006D4072" w:rsidRPr="000F48FD" w:rsidRDefault="006D4072" w:rsidP="00531D7E">
                      <w:pPr>
                        <w:pStyle w:val="Nzov"/>
                      </w:pPr>
                      <w:bookmarkStart w:id="2433" w:name="_Toc6237104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3"/>
                    </w:p>
                    <w:p w14:paraId="2CD8769D" w14:textId="77777777" w:rsidR="006D4072" w:rsidRDefault="006D4072"/>
                    <w:p w14:paraId="074B228E" w14:textId="77777777" w:rsidR="006D4072" w:rsidRPr="000F48FD" w:rsidRDefault="006D4072" w:rsidP="00531D7E">
                      <w:pPr>
                        <w:pStyle w:val="Nzov"/>
                      </w:pPr>
                      <w:bookmarkStart w:id="2434" w:name="_Toc6237104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4"/>
                    </w:p>
                    <w:p w14:paraId="687959EE" w14:textId="77777777" w:rsidR="006D4072" w:rsidRDefault="006D4072"/>
                    <w:p w14:paraId="127BF015" w14:textId="77777777" w:rsidR="006D4072" w:rsidRPr="000F48FD" w:rsidRDefault="006D4072" w:rsidP="00531D7E">
                      <w:pPr>
                        <w:pStyle w:val="Nzov"/>
                      </w:pPr>
                      <w:bookmarkStart w:id="2435" w:name="_Toc6237104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5"/>
                    </w:p>
                    <w:p w14:paraId="37B60955" w14:textId="77777777" w:rsidR="006D4072" w:rsidRDefault="006D4072"/>
                    <w:p w14:paraId="5D90C217" w14:textId="77777777" w:rsidR="006D4072" w:rsidRPr="000F48FD" w:rsidRDefault="006D4072" w:rsidP="00531D7E">
                      <w:pPr>
                        <w:pStyle w:val="Nzov"/>
                      </w:pPr>
                      <w:bookmarkStart w:id="2436" w:name="_Toc6237105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6"/>
                    </w:p>
                    <w:p w14:paraId="1572DFBF" w14:textId="77777777" w:rsidR="006D4072" w:rsidRDefault="006D4072"/>
                    <w:p w14:paraId="72FE71BC" w14:textId="77777777" w:rsidR="006D4072" w:rsidRPr="000F48FD" w:rsidRDefault="006D4072" w:rsidP="00531D7E">
                      <w:pPr>
                        <w:pStyle w:val="Nzov"/>
                      </w:pPr>
                      <w:bookmarkStart w:id="2437" w:name="_Toc6237105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7"/>
                    </w:p>
                    <w:p w14:paraId="265E20DA" w14:textId="77777777" w:rsidR="006D4072" w:rsidRDefault="006D4072"/>
                    <w:p w14:paraId="041EFFE0" w14:textId="77777777" w:rsidR="006D4072" w:rsidRPr="000F48FD" w:rsidRDefault="006D4072" w:rsidP="00531D7E">
                      <w:pPr>
                        <w:pStyle w:val="Nzov"/>
                      </w:pPr>
                      <w:bookmarkStart w:id="2438" w:name="_Toc6237105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8"/>
                    </w:p>
                    <w:p w14:paraId="344ADC17" w14:textId="77777777" w:rsidR="006D4072" w:rsidRDefault="006D4072"/>
                    <w:p w14:paraId="36EA1C2C" w14:textId="77777777" w:rsidR="006D4072" w:rsidRPr="000F48FD" w:rsidRDefault="006D4072" w:rsidP="00531D7E">
                      <w:pPr>
                        <w:pStyle w:val="Nzov"/>
                      </w:pPr>
                      <w:bookmarkStart w:id="2439" w:name="_Toc6237105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39"/>
                    </w:p>
                    <w:p w14:paraId="4E479834" w14:textId="77777777" w:rsidR="006D4072" w:rsidRDefault="006D4072"/>
                    <w:p w14:paraId="2BA6E306" w14:textId="77777777" w:rsidR="006D4072" w:rsidRPr="000F48FD" w:rsidRDefault="006D4072" w:rsidP="00531D7E">
                      <w:pPr>
                        <w:pStyle w:val="Nzov"/>
                      </w:pPr>
                      <w:bookmarkStart w:id="2440" w:name="_Toc6237105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0"/>
                    </w:p>
                    <w:p w14:paraId="3C6038BE" w14:textId="77777777" w:rsidR="006D4072" w:rsidRDefault="006D4072"/>
                    <w:p w14:paraId="526DA983" w14:textId="77777777" w:rsidR="006D4072" w:rsidRPr="000F48FD" w:rsidRDefault="006D4072" w:rsidP="00531D7E">
                      <w:pPr>
                        <w:pStyle w:val="Nzov"/>
                      </w:pPr>
                      <w:bookmarkStart w:id="2441" w:name="_Toc6237105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1"/>
                    </w:p>
                    <w:p w14:paraId="540CF449" w14:textId="77777777" w:rsidR="006D4072" w:rsidRDefault="006D4072"/>
                    <w:p w14:paraId="10046B5D" w14:textId="77777777" w:rsidR="006D4072" w:rsidRPr="000F48FD" w:rsidRDefault="006D4072" w:rsidP="00531D7E">
                      <w:pPr>
                        <w:pStyle w:val="Nzov"/>
                      </w:pPr>
                      <w:bookmarkStart w:id="2442" w:name="_Toc6237105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2"/>
                    </w:p>
                    <w:p w14:paraId="14979645" w14:textId="77777777" w:rsidR="006D4072" w:rsidRDefault="006D4072"/>
                    <w:p w14:paraId="166C937C" w14:textId="77777777" w:rsidR="006D4072" w:rsidRPr="000F48FD" w:rsidRDefault="006D4072" w:rsidP="00531D7E">
                      <w:pPr>
                        <w:pStyle w:val="Nzov"/>
                      </w:pPr>
                      <w:bookmarkStart w:id="2443" w:name="_Toc6237105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3"/>
                    </w:p>
                    <w:p w14:paraId="5E62BB49" w14:textId="77777777" w:rsidR="006D4072" w:rsidRDefault="006D4072"/>
                    <w:p w14:paraId="0CB7C50D" w14:textId="77777777" w:rsidR="006D4072" w:rsidRPr="000F48FD" w:rsidRDefault="006D4072" w:rsidP="00531D7E">
                      <w:pPr>
                        <w:pStyle w:val="Nzov"/>
                      </w:pPr>
                      <w:bookmarkStart w:id="2444" w:name="_Toc6237105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4"/>
                    </w:p>
                    <w:p w14:paraId="010F3BEC" w14:textId="77777777" w:rsidR="006D4072" w:rsidRDefault="006D4072"/>
                    <w:p w14:paraId="407A890D" w14:textId="77777777" w:rsidR="006D4072" w:rsidRPr="000F48FD" w:rsidRDefault="006D4072" w:rsidP="00531D7E">
                      <w:pPr>
                        <w:pStyle w:val="Nzov"/>
                      </w:pPr>
                      <w:bookmarkStart w:id="2445" w:name="_Toc6237105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5"/>
                    </w:p>
                    <w:p w14:paraId="37E89A08" w14:textId="77777777" w:rsidR="006D4072" w:rsidRDefault="006D4072"/>
                    <w:p w14:paraId="7169EFD5" w14:textId="77777777" w:rsidR="006D4072" w:rsidRPr="000F48FD" w:rsidRDefault="006D4072" w:rsidP="00531D7E">
                      <w:pPr>
                        <w:pStyle w:val="Nzov"/>
                      </w:pPr>
                      <w:bookmarkStart w:id="2446" w:name="_Toc6237106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6"/>
                    </w:p>
                    <w:p w14:paraId="0822B0CC" w14:textId="77777777" w:rsidR="006D4072" w:rsidRDefault="006D4072"/>
                    <w:p w14:paraId="35E543AC" w14:textId="77777777" w:rsidR="006D4072" w:rsidRPr="000F48FD" w:rsidRDefault="006D4072" w:rsidP="00531D7E">
                      <w:pPr>
                        <w:pStyle w:val="Nzov"/>
                      </w:pPr>
                      <w:bookmarkStart w:id="2447" w:name="_Toc6237106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7"/>
                    </w:p>
                    <w:p w14:paraId="3761F4DA" w14:textId="77777777" w:rsidR="006D4072" w:rsidRDefault="006D4072"/>
                    <w:p w14:paraId="43FB2118" w14:textId="77777777" w:rsidR="006D4072" w:rsidRPr="000F48FD" w:rsidRDefault="006D4072" w:rsidP="00531D7E">
                      <w:pPr>
                        <w:pStyle w:val="Nzov"/>
                      </w:pPr>
                      <w:bookmarkStart w:id="2448" w:name="_Toc6237106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8"/>
                    </w:p>
                    <w:p w14:paraId="14315DA7" w14:textId="77777777" w:rsidR="006D4072" w:rsidRDefault="006D4072"/>
                    <w:p w14:paraId="44E29188" w14:textId="77777777" w:rsidR="006D4072" w:rsidRPr="000F48FD" w:rsidRDefault="006D4072" w:rsidP="00531D7E">
                      <w:pPr>
                        <w:pStyle w:val="Nzov"/>
                      </w:pPr>
                      <w:bookmarkStart w:id="2449" w:name="_Toc6237106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49"/>
                    </w:p>
                    <w:p w14:paraId="42F5DB48" w14:textId="77777777" w:rsidR="006D4072" w:rsidRDefault="006D4072"/>
                    <w:p w14:paraId="6CEA40EE" w14:textId="77777777" w:rsidR="006D4072" w:rsidRPr="000F48FD" w:rsidRDefault="006D4072" w:rsidP="00531D7E">
                      <w:pPr>
                        <w:pStyle w:val="Nzov"/>
                      </w:pPr>
                      <w:bookmarkStart w:id="2450" w:name="_Toc6237106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0"/>
                    </w:p>
                    <w:p w14:paraId="71C9DA40" w14:textId="77777777" w:rsidR="006D4072" w:rsidRDefault="006D4072"/>
                    <w:p w14:paraId="67C6C9C0" w14:textId="77777777" w:rsidR="006D4072" w:rsidRPr="000F48FD" w:rsidRDefault="006D4072" w:rsidP="00531D7E">
                      <w:pPr>
                        <w:pStyle w:val="Nzov"/>
                      </w:pPr>
                      <w:bookmarkStart w:id="2451" w:name="_Toc6237106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1"/>
                    </w:p>
                    <w:p w14:paraId="5036B85F" w14:textId="77777777" w:rsidR="006D4072" w:rsidRDefault="006D4072"/>
                    <w:p w14:paraId="5E4BE462" w14:textId="77777777" w:rsidR="006D4072" w:rsidRPr="000F48FD" w:rsidRDefault="006D4072" w:rsidP="00531D7E">
                      <w:pPr>
                        <w:pStyle w:val="Nzov"/>
                      </w:pPr>
                      <w:bookmarkStart w:id="2452" w:name="_Toc6237106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2"/>
                    </w:p>
                    <w:p w14:paraId="20857592" w14:textId="77777777" w:rsidR="006D4072" w:rsidRDefault="006D4072"/>
                    <w:p w14:paraId="3AFC2015" w14:textId="77777777" w:rsidR="006D4072" w:rsidRPr="000F48FD" w:rsidRDefault="006D4072" w:rsidP="00531D7E">
                      <w:pPr>
                        <w:pStyle w:val="Nzov"/>
                      </w:pPr>
                      <w:bookmarkStart w:id="2453" w:name="_Toc6237106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3"/>
                    </w:p>
                    <w:p w14:paraId="75678863" w14:textId="77777777" w:rsidR="006D4072" w:rsidRDefault="006D4072"/>
                    <w:p w14:paraId="1FE8381A" w14:textId="77777777" w:rsidR="006D4072" w:rsidRPr="000F48FD" w:rsidRDefault="006D4072" w:rsidP="00531D7E">
                      <w:pPr>
                        <w:pStyle w:val="Nzov"/>
                      </w:pPr>
                      <w:bookmarkStart w:id="2454" w:name="_Toc6237106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4"/>
                    </w:p>
                    <w:p w14:paraId="2ABCF3EB" w14:textId="77777777" w:rsidR="006D4072" w:rsidRDefault="006D4072"/>
                    <w:p w14:paraId="2DE65A3C" w14:textId="77777777" w:rsidR="006D4072" w:rsidRPr="000F48FD" w:rsidRDefault="006D4072" w:rsidP="00531D7E">
                      <w:pPr>
                        <w:pStyle w:val="Nzov"/>
                      </w:pPr>
                      <w:bookmarkStart w:id="2455" w:name="_Toc6237106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5"/>
                    </w:p>
                    <w:p w14:paraId="79207DCB" w14:textId="77777777" w:rsidR="006D4072" w:rsidRDefault="006D4072"/>
                    <w:p w14:paraId="6E86D851" w14:textId="77777777" w:rsidR="006D4072" w:rsidRPr="000F48FD" w:rsidRDefault="006D4072" w:rsidP="00531D7E">
                      <w:pPr>
                        <w:pStyle w:val="Nzov"/>
                      </w:pPr>
                      <w:bookmarkStart w:id="2456" w:name="_Toc6237107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6"/>
                    </w:p>
                    <w:p w14:paraId="46259A21" w14:textId="77777777" w:rsidR="006D4072" w:rsidRDefault="006D4072"/>
                    <w:p w14:paraId="2B96C3D3" w14:textId="77777777" w:rsidR="006D4072" w:rsidRPr="000F48FD" w:rsidRDefault="006D4072" w:rsidP="00531D7E">
                      <w:pPr>
                        <w:pStyle w:val="Nzov"/>
                      </w:pPr>
                      <w:bookmarkStart w:id="2457" w:name="_Toc6237107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7"/>
                    </w:p>
                    <w:p w14:paraId="51E33557" w14:textId="77777777" w:rsidR="006D4072" w:rsidRDefault="006D4072"/>
                    <w:p w14:paraId="14823395" w14:textId="77777777" w:rsidR="006D4072" w:rsidRPr="000F48FD" w:rsidRDefault="006D4072" w:rsidP="00531D7E">
                      <w:pPr>
                        <w:pStyle w:val="Nzov"/>
                      </w:pPr>
                      <w:bookmarkStart w:id="2458" w:name="_Toc6237107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8"/>
                    </w:p>
                    <w:p w14:paraId="6201A0F6" w14:textId="77777777" w:rsidR="006D4072" w:rsidRDefault="006D4072"/>
                    <w:p w14:paraId="7388E24B" w14:textId="77777777" w:rsidR="006D4072" w:rsidRPr="000F48FD" w:rsidRDefault="006D4072" w:rsidP="00531D7E">
                      <w:pPr>
                        <w:pStyle w:val="Nzov"/>
                      </w:pPr>
                      <w:bookmarkStart w:id="2459" w:name="_Toc6237107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59"/>
                    </w:p>
                    <w:p w14:paraId="655E4AC9" w14:textId="77777777" w:rsidR="006D4072" w:rsidRDefault="006D4072"/>
                    <w:p w14:paraId="6D67DE74" w14:textId="77777777" w:rsidR="006D4072" w:rsidRPr="000F48FD" w:rsidRDefault="006D4072" w:rsidP="00531D7E">
                      <w:pPr>
                        <w:pStyle w:val="Nzov"/>
                      </w:pPr>
                      <w:bookmarkStart w:id="2460" w:name="_Toc6237107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0"/>
                    </w:p>
                    <w:p w14:paraId="44CDF563" w14:textId="77777777" w:rsidR="006D4072" w:rsidRDefault="006D4072"/>
                    <w:p w14:paraId="2C4BAA83" w14:textId="77777777" w:rsidR="006D4072" w:rsidRPr="000F48FD" w:rsidRDefault="006D4072" w:rsidP="00531D7E">
                      <w:pPr>
                        <w:pStyle w:val="Nzov"/>
                      </w:pPr>
                      <w:bookmarkStart w:id="2461" w:name="_Toc6237107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1"/>
                    </w:p>
                    <w:p w14:paraId="6DD92B5E" w14:textId="77777777" w:rsidR="006D4072" w:rsidRDefault="006D4072"/>
                    <w:p w14:paraId="3F61B5CD" w14:textId="77777777" w:rsidR="006D4072" w:rsidRPr="000F48FD" w:rsidRDefault="006D4072" w:rsidP="00531D7E">
                      <w:pPr>
                        <w:pStyle w:val="Nzov"/>
                      </w:pPr>
                      <w:bookmarkStart w:id="2462" w:name="_Toc6237107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2"/>
                    </w:p>
                    <w:p w14:paraId="22884EAB" w14:textId="77777777" w:rsidR="006D4072" w:rsidRDefault="006D4072"/>
                    <w:p w14:paraId="623EBDC0" w14:textId="77777777" w:rsidR="006D4072" w:rsidRPr="000F48FD" w:rsidRDefault="006D4072" w:rsidP="00531D7E">
                      <w:pPr>
                        <w:pStyle w:val="Nzov"/>
                      </w:pPr>
                      <w:bookmarkStart w:id="2463" w:name="_Toc6237107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3"/>
                    </w:p>
                    <w:p w14:paraId="1C026178" w14:textId="77777777" w:rsidR="006D4072" w:rsidRDefault="006D4072"/>
                    <w:p w14:paraId="2261EF98" w14:textId="77777777" w:rsidR="006D4072" w:rsidRPr="000F48FD" w:rsidRDefault="006D4072" w:rsidP="00531D7E">
                      <w:pPr>
                        <w:pStyle w:val="Nzov"/>
                      </w:pPr>
                      <w:bookmarkStart w:id="2464" w:name="_Toc6237107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4"/>
                    </w:p>
                    <w:p w14:paraId="22315A22" w14:textId="77777777" w:rsidR="006D4072" w:rsidRDefault="006D4072"/>
                    <w:p w14:paraId="5A5BA1DE" w14:textId="77777777" w:rsidR="006D4072" w:rsidRPr="000F48FD" w:rsidRDefault="006D4072" w:rsidP="00531D7E">
                      <w:pPr>
                        <w:pStyle w:val="Nzov"/>
                      </w:pPr>
                      <w:bookmarkStart w:id="2465" w:name="_Toc6237107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5"/>
                    </w:p>
                    <w:p w14:paraId="085DA17C" w14:textId="77777777" w:rsidR="006D4072" w:rsidRDefault="006D4072"/>
                    <w:p w14:paraId="0B08D1BD" w14:textId="77777777" w:rsidR="006D4072" w:rsidRPr="000F48FD" w:rsidRDefault="006D4072" w:rsidP="00531D7E">
                      <w:pPr>
                        <w:pStyle w:val="Nzov"/>
                      </w:pPr>
                      <w:bookmarkStart w:id="2466" w:name="_Toc6237108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6"/>
                    </w:p>
                    <w:p w14:paraId="6C630245" w14:textId="77777777" w:rsidR="006D4072" w:rsidRDefault="006D4072"/>
                    <w:p w14:paraId="2D5AFD44" w14:textId="77777777" w:rsidR="006D4072" w:rsidRPr="000F48FD" w:rsidRDefault="006D4072" w:rsidP="00531D7E">
                      <w:pPr>
                        <w:pStyle w:val="Nzov"/>
                      </w:pPr>
                      <w:bookmarkStart w:id="2467" w:name="_Toc6237108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7"/>
                    </w:p>
                    <w:p w14:paraId="16B2D845" w14:textId="77777777" w:rsidR="006D4072" w:rsidRDefault="006D4072"/>
                    <w:p w14:paraId="661F9C3E" w14:textId="77777777" w:rsidR="006D4072" w:rsidRPr="000F48FD" w:rsidRDefault="006D4072" w:rsidP="00531D7E">
                      <w:pPr>
                        <w:pStyle w:val="Nzov"/>
                      </w:pPr>
                      <w:bookmarkStart w:id="2468" w:name="_Toc6237108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8"/>
                    </w:p>
                    <w:p w14:paraId="65B9D3CF" w14:textId="77777777" w:rsidR="006D4072" w:rsidRDefault="006D4072"/>
                    <w:p w14:paraId="24FF8B83" w14:textId="77777777" w:rsidR="006D4072" w:rsidRPr="000F48FD" w:rsidRDefault="006D4072" w:rsidP="00531D7E">
                      <w:pPr>
                        <w:pStyle w:val="Nzov"/>
                      </w:pPr>
                      <w:bookmarkStart w:id="2469" w:name="_Toc6237108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69"/>
                    </w:p>
                    <w:p w14:paraId="7A97D5DC" w14:textId="77777777" w:rsidR="006D4072" w:rsidRDefault="006D4072"/>
                    <w:p w14:paraId="2DF45EBF" w14:textId="77777777" w:rsidR="006D4072" w:rsidRPr="000F48FD" w:rsidRDefault="006D4072" w:rsidP="00531D7E">
                      <w:pPr>
                        <w:pStyle w:val="Nzov"/>
                      </w:pPr>
                      <w:bookmarkStart w:id="2470" w:name="_Toc6237108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0"/>
                    </w:p>
                    <w:p w14:paraId="12E388C0" w14:textId="77777777" w:rsidR="006D4072" w:rsidRDefault="006D4072"/>
                    <w:p w14:paraId="3E01EC8A" w14:textId="77777777" w:rsidR="006D4072" w:rsidRPr="000F48FD" w:rsidRDefault="006D4072" w:rsidP="00531D7E">
                      <w:pPr>
                        <w:pStyle w:val="Nzov"/>
                      </w:pPr>
                      <w:bookmarkStart w:id="2471" w:name="_Toc6237108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1"/>
                    </w:p>
                    <w:p w14:paraId="6ADC4C36" w14:textId="77777777" w:rsidR="006D4072" w:rsidRDefault="006D4072"/>
                    <w:p w14:paraId="2064AAE8" w14:textId="77777777" w:rsidR="006D4072" w:rsidRPr="000F48FD" w:rsidRDefault="006D4072" w:rsidP="00531D7E">
                      <w:pPr>
                        <w:pStyle w:val="Nzov"/>
                      </w:pPr>
                      <w:bookmarkStart w:id="2472" w:name="_Toc6237108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2"/>
                    </w:p>
                    <w:p w14:paraId="50FD405A" w14:textId="77777777" w:rsidR="006D4072" w:rsidRDefault="006D4072"/>
                    <w:p w14:paraId="1E9A8DC5" w14:textId="77777777" w:rsidR="006D4072" w:rsidRPr="000F48FD" w:rsidRDefault="006D4072" w:rsidP="00531D7E">
                      <w:pPr>
                        <w:pStyle w:val="Nzov"/>
                      </w:pPr>
                      <w:bookmarkStart w:id="2473" w:name="_Toc6237108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3"/>
                    </w:p>
                    <w:p w14:paraId="2A3D8693" w14:textId="77777777" w:rsidR="006D4072" w:rsidRDefault="006D4072"/>
                    <w:p w14:paraId="15607E3C" w14:textId="77777777" w:rsidR="006D4072" w:rsidRPr="000F48FD" w:rsidRDefault="006D4072" w:rsidP="00531D7E">
                      <w:pPr>
                        <w:pStyle w:val="Nzov"/>
                      </w:pPr>
                      <w:bookmarkStart w:id="2474" w:name="_Toc6237108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4"/>
                    </w:p>
                    <w:p w14:paraId="31D78C8E" w14:textId="77777777" w:rsidR="006D4072" w:rsidRDefault="006D4072"/>
                    <w:p w14:paraId="3537E560" w14:textId="77777777" w:rsidR="006D4072" w:rsidRPr="000F48FD" w:rsidRDefault="006D4072" w:rsidP="00531D7E">
                      <w:pPr>
                        <w:pStyle w:val="Nzov"/>
                      </w:pPr>
                      <w:bookmarkStart w:id="2475" w:name="_Toc6237108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5"/>
                    </w:p>
                    <w:p w14:paraId="3C6759C9" w14:textId="77777777" w:rsidR="006D4072" w:rsidRDefault="006D4072"/>
                    <w:p w14:paraId="63EC398D" w14:textId="77777777" w:rsidR="006D4072" w:rsidRPr="000F48FD" w:rsidRDefault="006D4072" w:rsidP="00531D7E">
                      <w:pPr>
                        <w:pStyle w:val="Nzov"/>
                      </w:pPr>
                      <w:bookmarkStart w:id="2476" w:name="_Toc6237109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6"/>
                    </w:p>
                    <w:p w14:paraId="7868C5A3" w14:textId="77777777" w:rsidR="006D4072" w:rsidRDefault="006D4072"/>
                    <w:p w14:paraId="6673023D" w14:textId="77777777" w:rsidR="006D4072" w:rsidRPr="000F48FD" w:rsidRDefault="006D4072" w:rsidP="00531D7E">
                      <w:pPr>
                        <w:pStyle w:val="Nzov"/>
                      </w:pPr>
                      <w:bookmarkStart w:id="2477" w:name="_Toc6237109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7"/>
                    </w:p>
                    <w:p w14:paraId="6529BA18" w14:textId="77777777" w:rsidR="006D4072" w:rsidRDefault="006D4072"/>
                    <w:p w14:paraId="0CD5260E" w14:textId="77777777" w:rsidR="006D4072" w:rsidRPr="000F48FD" w:rsidRDefault="006D4072" w:rsidP="00531D7E">
                      <w:pPr>
                        <w:pStyle w:val="Nzov"/>
                      </w:pPr>
                      <w:bookmarkStart w:id="2478" w:name="_Toc6237109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8"/>
                    </w:p>
                    <w:p w14:paraId="682199CF" w14:textId="77777777" w:rsidR="006D4072" w:rsidRDefault="006D4072"/>
                    <w:p w14:paraId="6C169946" w14:textId="77777777" w:rsidR="006D4072" w:rsidRPr="000F48FD" w:rsidRDefault="006D4072" w:rsidP="00531D7E">
                      <w:pPr>
                        <w:pStyle w:val="Nzov"/>
                      </w:pPr>
                      <w:bookmarkStart w:id="2479" w:name="_Toc6237109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79"/>
                    </w:p>
                    <w:p w14:paraId="3A031508" w14:textId="77777777" w:rsidR="006D4072" w:rsidRDefault="006D4072"/>
                    <w:p w14:paraId="234A9E76" w14:textId="77777777" w:rsidR="006D4072" w:rsidRPr="000F48FD" w:rsidRDefault="006D4072" w:rsidP="00531D7E">
                      <w:pPr>
                        <w:pStyle w:val="Nzov"/>
                      </w:pPr>
                      <w:bookmarkStart w:id="2480" w:name="_Toc6237109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0"/>
                    </w:p>
                    <w:p w14:paraId="00ADE472" w14:textId="77777777" w:rsidR="006D4072" w:rsidRDefault="006D4072"/>
                    <w:p w14:paraId="2A219925" w14:textId="77777777" w:rsidR="006D4072" w:rsidRPr="000F48FD" w:rsidRDefault="006D4072" w:rsidP="00531D7E">
                      <w:pPr>
                        <w:pStyle w:val="Nzov"/>
                      </w:pPr>
                      <w:bookmarkStart w:id="2481" w:name="_Toc6237109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1"/>
                    </w:p>
                    <w:p w14:paraId="65FCEEF7" w14:textId="77777777" w:rsidR="006D4072" w:rsidRDefault="006D4072"/>
                    <w:p w14:paraId="33686CDC" w14:textId="77777777" w:rsidR="006D4072" w:rsidRPr="000F48FD" w:rsidRDefault="006D4072" w:rsidP="00531D7E">
                      <w:pPr>
                        <w:pStyle w:val="Nzov"/>
                      </w:pPr>
                      <w:bookmarkStart w:id="2482" w:name="_Toc6237109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2"/>
                    </w:p>
                    <w:p w14:paraId="4824FE1A" w14:textId="77777777" w:rsidR="006D4072" w:rsidRDefault="006D4072"/>
                    <w:p w14:paraId="4E34FE8A" w14:textId="77777777" w:rsidR="006D4072" w:rsidRPr="000F48FD" w:rsidRDefault="006D4072" w:rsidP="00531D7E">
                      <w:pPr>
                        <w:pStyle w:val="Nzov"/>
                      </w:pPr>
                      <w:bookmarkStart w:id="2483" w:name="_Toc6237109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3"/>
                    </w:p>
                    <w:p w14:paraId="6215DED4" w14:textId="77777777" w:rsidR="006D4072" w:rsidRDefault="006D4072"/>
                    <w:p w14:paraId="7C125E07" w14:textId="77777777" w:rsidR="006D4072" w:rsidRPr="000F48FD" w:rsidRDefault="006D4072" w:rsidP="00531D7E">
                      <w:pPr>
                        <w:pStyle w:val="Nzov"/>
                      </w:pPr>
                      <w:bookmarkStart w:id="2484" w:name="_Toc6237109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4"/>
                    </w:p>
                    <w:p w14:paraId="67AE2BC6" w14:textId="77777777" w:rsidR="006D4072" w:rsidRDefault="006D4072"/>
                    <w:p w14:paraId="1FD2473D" w14:textId="77777777" w:rsidR="006D4072" w:rsidRPr="000F48FD" w:rsidRDefault="006D4072" w:rsidP="00531D7E">
                      <w:pPr>
                        <w:pStyle w:val="Nzov"/>
                      </w:pPr>
                      <w:bookmarkStart w:id="2485" w:name="_Toc6237109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5"/>
                    </w:p>
                    <w:p w14:paraId="6103AFBF" w14:textId="77777777" w:rsidR="006D4072" w:rsidRDefault="006D4072"/>
                    <w:p w14:paraId="657A2241" w14:textId="77777777" w:rsidR="006D4072" w:rsidRPr="000F48FD" w:rsidRDefault="006D4072" w:rsidP="00531D7E">
                      <w:pPr>
                        <w:pStyle w:val="Nzov"/>
                      </w:pPr>
                      <w:bookmarkStart w:id="2486" w:name="_Toc6237110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6"/>
                    </w:p>
                    <w:p w14:paraId="1980F8B9" w14:textId="77777777" w:rsidR="006D4072" w:rsidRDefault="006D4072"/>
                    <w:p w14:paraId="03D29446" w14:textId="77777777" w:rsidR="006D4072" w:rsidRPr="000F48FD" w:rsidRDefault="006D4072" w:rsidP="00531D7E">
                      <w:pPr>
                        <w:pStyle w:val="Nzov"/>
                      </w:pPr>
                      <w:bookmarkStart w:id="2487" w:name="_Toc6237110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7"/>
                    </w:p>
                    <w:p w14:paraId="408EE459" w14:textId="77777777" w:rsidR="006D4072" w:rsidRDefault="006D4072"/>
                    <w:p w14:paraId="44DAF689" w14:textId="77777777" w:rsidR="006D4072" w:rsidRPr="000F48FD" w:rsidRDefault="006D4072" w:rsidP="00531D7E">
                      <w:pPr>
                        <w:pStyle w:val="Nzov"/>
                      </w:pPr>
                      <w:bookmarkStart w:id="2488" w:name="_Toc6237110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8"/>
                    </w:p>
                    <w:p w14:paraId="1F30B532" w14:textId="77777777" w:rsidR="006D4072" w:rsidRDefault="006D4072"/>
                    <w:p w14:paraId="2AA40752" w14:textId="77777777" w:rsidR="006D4072" w:rsidRPr="000F48FD" w:rsidRDefault="006D4072" w:rsidP="00531D7E">
                      <w:pPr>
                        <w:pStyle w:val="Nzov"/>
                      </w:pPr>
                      <w:bookmarkStart w:id="2489" w:name="_Toc6237110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89"/>
                    </w:p>
                    <w:p w14:paraId="71B9AB8E" w14:textId="77777777" w:rsidR="006D4072" w:rsidRDefault="006D4072"/>
                    <w:p w14:paraId="7AF74D76" w14:textId="77777777" w:rsidR="006D4072" w:rsidRPr="000F48FD" w:rsidRDefault="006D4072" w:rsidP="00531D7E">
                      <w:pPr>
                        <w:pStyle w:val="Nzov"/>
                      </w:pPr>
                      <w:bookmarkStart w:id="2490" w:name="_Toc6237110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0"/>
                    </w:p>
                    <w:p w14:paraId="7C6390D7" w14:textId="77777777" w:rsidR="006D4072" w:rsidRDefault="006D4072"/>
                    <w:p w14:paraId="12B87461" w14:textId="77777777" w:rsidR="006D4072" w:rsidRPr="000F48FD" w:rsidRDefault="006D4072" w:rsidP="00531D7E">
                      <w:pPr>
                        <w:pStyle w:val="Nzov"/>
                      </w:pPr>
                      <w:bookmarkStart w:id="2491" w:name="_Toc6237110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1"/>
                    </w:p>
                    <w:p w14:paraId="495572D9" w14:textId="77777777" w:rsidR="006D4072" w:rsidRDefault="006D4072"/>
                    <w:p w14:paraId="6E23BEDA" w14:textId="77777777" w:rsidR="006D4072" w:rsidRPr="000F48FD" w:rsidRDefault="006D4072" w:rsidP="00531D7E">
                      <w:pPr>
                        <w:pStyle w:val="Nzov"/>
                      </w:pPr>
                      <w:bookmarkStart w:id="2492" w:name="_Toc6237110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2"/>
                    </w:p>
                    <w:p w14:paraId="6C5DB118" w14:textId="77777777" w:rsidR="006D4072" w:rsidRDefault="006D4072"/>
                    <w:p w14:paraId="615FE851" w14:textId="77777777" w:rsidR="006D4072" w:rsidRPr="000F48FD" w:rsidRDefault="006D4072" w:rsidP="00531D7E">
                      <w:pPr>
                        <w:pStyle w:val="Nzov"/>
                      </w:pPr>
                      <w:bookmarkStart w:id="2493" w:name="_Toc6237110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3"/>
                    </w:p>
                    <w:p w14:paraId="37605C58" w14:textId="77777777" w:rsidR="006D4072" w:rsidRDefault="006D4072"/>
                    <w:p w14:paraId="06C36B8C" w14:textId="77777777" w:rsidR="006D4072" w:rsidRPr="000F48FD" w:rsidRDefault="006D4072" w:rsidP="00531D7E">
                      <w:pPr>
                        <w:pStyle w:val="Nzov"/>
                      </w:pPr>
                      <w:bookmarkStart w:id="2494" w:name="_Toc6237110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4"/>
                    </w:p>
                    <w:p w14:paraId="12018998" w14:textId="77777777" w:rsidR="006D4072" w:rsidRDefault="006D4072"/>
                    <w:p w14:paraId="60083461" w14:textId="77777777" w:rsidR="006D4072" w:rsidRPr="000F48FD" w:rsidRDefault="006D4072" w:rsidP="00531D7E">
                      <w:pPr>
                        <w:pStyle w:val="Nzov"/>
                      </w:pPr>
                      <w:bookmarkStart w:id="2495" w:name="_Toc6237110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5"/>
                    </w:p>
                    <w:p w14:paraId="35CE54DD" w14:textId="77777777" w:rsidR="006D4072" w:rsidRDefault="006D4072"/>
                    <w:p w14:paraId="479A8424" w14:textId="77777777" w:rsidR="006D4072" w:rsidRPr="000F48FD" w:rsidRDefault="006D4072" w:rsidP="00531D7E">
                      <w:pPr>
                        <w:pStyle w:val="Nzov"/>
                      </w:pPr>
                      <w:bookmarkStart w:id="2496" w:name="_Toc6237111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6"/>
                    </w:p>
                    <w:p w14:paraId="0DCC3B76" w14:textId="77777777" w:rsidR="006D4072" w:rsidRDefault="006D4072"/>
                    <w:p w14:paraId="6F11E44C" w14:textId="77777777" w:rsidR="006D4072" w:rsidRPr="000F48FD" w:rsidRDefault="006D4072" w:rsidP="00531D7E">
                      <w:pPr>
                        <w:pStyle w:val="Nzov"/>
                      </w:pPr>
                      <w:bookmarkStart w:id="2497" w:name="_Toc6237111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7"/>
                    </w:p>
                    <w:p w14:paraId="1C702DEC" w14:textId="77777777" w:rsidR="006D4072" w:rsidRDefault="006D4072"/>
                    <w:p w14:paraId="169E8962" w14:textId="77777777" w:rsidR="006D4072" w:rsidRPr="000F48FD" w:rsidRDefault="006D4072" w:rsidP="00531D7E">
                      <w:pPr>
                        <w:pStyle w:val="Nzov"/>
                      </w:pPr>
                      <w:bookmarkStart w:id="2498" w:name="_Toc6237111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8"/>
                    </w:p>
                    <w:p w14:paraId="5B09357D" w14:textId="77777777" w:rsidR="006D4072" w:rsidRDefault="006D4072"/>
                    <w:p w14:paraId="0B55E1CB" w14:textId="77777777" w:rsidR="006D4072" w:rsidRPr="000F48FD" w:rsidRDefault="006D4072" w:rsidP="00531D7E">
                      <w:pPr>
                        <w:pStyle w:val="Nzov"/>
                      </w:pPr>
                      <w:bookmarkStart w:id="2499" w:name="_Toc6237111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499"/>
                    </w:p>
                    <w:p w14:paraId="78C3D301" w14:textId="77777777" w:rsidR="006D4072" w:rsidRDefault="006D4072"/>
                    <w:p w14:paraId="0B82B84A" w14:textId="77777777" w:rsidR="006D4072" w:rsidRPr="000F48FD" w:rsidRDefault="006D4072" w:rsidP="00531D7E">
                      <w:pPr>
                        <w:pStyle w:val="Nzov"/>
                      </w:pPr>
                      <w:bookmarkStart w:id="2500" w:name="_Toc6237111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0"/>
                    </w:p>
                    <w:p w14:paraId="30E4AA27" w14:textId="77777777" w:rsidR="006D4072" w:rsidRDefault="006D4072"/>
                    <w:p w14:paraId="4F6067A5" w14:textId="77777777" w:rsidR="006D4072" w:rsidRPr="000F48FD" w:rsidRDefault="006D4072" w:rsidP="00531D7E">
                      <w:pPr>
                        <w:pStyle w:val="Nzov"/>
                      </w:pPr>
                      <w:bookmarkStart w:id="2501" w:name="_Toc6237111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1"/>
                    </w:p>
                    <w:p w14:paraId="4074F7BD" w14:textId="77777777" w:rsidR="006D4072" w:rsidRDefault="006D4072"/>
                    <w:p w14:paraId="6250DC7C" w14:textId="77777777" w:rsidR="006D4072" w:rsidRPr="000F48FD" w:rsidRDefault="006D4072" w:rsidP="00531D7E">
                      <w:pPr>
                        <w:pStyle w:val="Nzov"/>
                      </w:pPr>
                      <w:bookmarkStart w:id="2502" w:name="_Toc6237111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2"/>
                    </w:p>
                    <w:p w14:paraId="53275E2F" w14:textId="77777777" w:rsidR="006D4072" w:rsidRDefault="006D4072"/>
                    <w:p w14:paraId="28550273" w14:textId="77777777" w:rsidR="006D4072" w:rsidRPr="000F48FD" w:rsidRDefault="006D4072" w:rsidP="00531D7E">
                      <w:pPr>
                        <w:pStyle w:val="Nzov"/>
                      </w:pPr>
                      <w:bookmarkStart w:id="2503" w:name="_Toc6237111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3"/>
                    </w:p>
                    <w:p w14:paraId="604BB34B" w14:textId="77777777" w:rsidR="006D4072" w:rsidRDefault="006D4072"/>
                    <w:p w14:paraId="532A22F4" w14:textId="77777777" w:rsidR="006D4072" w:rsidRPr="000F48FD" w:rsidRDefault="006D4072" w:rsidP="00531D7E">
                      <w:pPr>
                        <w:pStyle w:val="Nzov"/>
                      </w:pPr>
                      <w:bookmarkStart w:id="2504" w:name="_Toc6237111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4"/>
                    </w:p>
                    <w:p w14:paraId="128BDB43" w14:textId="77777777" w:rsidR="006D4072" w:rsidRDefault="006D4072"/>
                    <w:p w14:paraId="1A674D0B" w14:textId="77777777" w:rsidR="006D4072" w:rsidRPr="000F48FD" w:rsidRDefault="006D4072" w:rsidP="00531D7E">
                      <w:pPr>
                        <w:pStyle w:val="Nzov"/>
                      </w:pPr>
                      <w:bookmarkStart w:id="2505" w:name="_Toc6237111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5"/>
                    </w:p>
                    <w:p w14:paraId="08035F37" w14:textId="77777777" w:rsidR="006D4072" w:rsidRDefault="006D4072"/>
                    <w:p w14:paraId="046867A6" w14:textId="77777777" w:rsidR="006D4072" w:rsidRPr="000F48FD" w:rsidRDefault="006D4072" w:rsidP="00531D7E">
                      <w:pPr>
                        <w:pStyle w:val="Nzov"/>
                      </w:pPr>
                      <w:bookmarkStart w:id="2506" w:name="_Toc6237112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6"/>
                    </w:p>
                    <w:p w14:paraId="345CF44B" w14:textId="77777777" w:rsidR="006D4072" w:rsidRDefault="006D4072"/>
                    <w:p w14:paraId="6D14A26E" w14:textId="77777777" w:rsidR="006D4072" w:rsidRPr="000F48FD" w:rsidRDefault="006D4072" w:rsidP="00531D7E">
                      <w:pPr>
                        <w:pStyle w:val="Nzov"/>
                      </w:pPr>
                      <w:bookmarkStart w:id="2507" w:name="_Toc6237112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7"/>
                    </w:p>
                    <w:p w14:paraId="4BA85736" w14:textId="77777777" w:rsidR="006D4072" w:rsidRDefault="006D4072"/>
                    <w:p w14:paraId="14269932" w14:textId="77777777" w:rsidR="006D4072" w:rsidRPr="000F48FD" w:rsidRDefault="006D4072" w:rsidP="00531D7E">
                      <w:pPr>
                        <w:pStyle w:val="Nzov"/>
                      </w:pPr>
                      <w:bookmarkStart w:id="2508" w:name="_Toc6237112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8"/>
                    </w:p>
                    <w:p w14:paraId="27CFE031" w14:textId="77777777" w:rsidR="006D4072" w:rsidRDefault="006D4072"/>
                    <w:p w14:paraId="6CD88726" w14:textId="77777777" w:rsidR="006D4072" w:rsidRPr="000F48FD" w:rsidRDefault="006D4072" w:rsidP="00531D7E">
                      <w:pPr>
                        <w:pStyle w:val="Nzov"/>
                      </w:pPr>
                      <w:bookmarkStart w:id="2509" w:name="_Toc6237112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09"/>
                    </w:p>
                    <w:p w14:paraId="49C5A45B" w14:textId="77777777" w:rsidR="006D4072" w:rsidRDefault="006D4072"/>
                    <w:p w14:paraId="3E3F1219" w14:textId="77777777" w:rsidR="006D4072" w:rsidRPr="000F48FD" w:rsidRDefault="006D4072" w:rsidP="00531D7E">
                      <w:pPr>
                        <w:pStyle w:val="Nzov"/>
                      </w:pPr>
                      <w:bookmarkStart w:id="2510" w:name="_Toc6237112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0"/>
                    </w:p>
                    <w:p w14:paraId="14A61729" w14:textId="77777777" w:rsidR="006D4072" w:rsidRDefault="006D4072"/>
                    <w:p w14:paraId="42D33DB6" w14:textId="77777777" w:rsidR="006D4072" w:rsidRPr="000F48FD" w:rsidRDefault="006D4072" w:rsidP="00531D7E">
                      <w:pPr>
                        <w:pStyle w:val="Nzov"/>
                      </w:pPr>
                      <w:bookmarkStart w:id="2511" w:name="_Toc6237112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1"/>
                    </w:p>
                    <w:p w14:paraId="3CF34356" w14:textId="77777777" w:rsidR="006D4072" w:rsidRDefault="006D4072"/>
                    <w:p w14:paraId="5B6B1A60" w14:textId="77777777" w:rsidR="006D4072" w:rsidRPr="000F48FD" w:rsidRDefault="006D4072" w:rsidP="00531D7E">
                      <w:pPr>
                        <w:pStyle w:val="Nzov"/>
                      </w:pPr>
                      <w:bookmarkStart w:id="2512" w:name="_Toc6237112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2"/>
                    </w:p>
                    <w:p w14:paraId="36DFB070" w14:textId="77777777" w:rsidR="006D4072" w:rsidRDefault="006D4072"/>
                    <w:p w14:paraId="3E80912E" w14:textId="77777777" w:rsidR="006D4072" w:rsidRPr="000F48FD" w:rsidRDefault="006D4072" w:rsidP="00531D7E">
                      <w:pPr>
                        <w:pStyle w:val="Nzov"/>
                      </w:pPr>
                      <w:bookmarkStart w:id="2513" w:name="_Toc6237112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3"/>
                    </w:p>
                    <w:p w14:paraId="654E590A" w14:textId="77777777" w:rsidR="006D4072" w:rsidRDefault="006D4072"/>
                    <w:p w14:paraId="09BAD1D7" w14:textId="77777777" w:rsidR="006D4072" w:rsidRPr="000F48FD" w:rsidRDefault="006D4072" w:rsidP="00531D7E">
                      <w:pPr>
                        <w:pStyle w:val="Nzov"/>
                      </w:pPr>
                      <w:bookmarkStart w:id="2514" w:name="_Toc6237112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4"/>
                    </w:p>
                    <w:p w14:paraId="5F10EC96" w14:textId="77777777" w:rsidR="006D4072" w:rsidRDefault="006D4072"/>
                    <w:p w14:paraId="27511B46" w14:textId="77777777" w:rsidR="006D4072" w:rsidRPr="000F48FD" w:rsidRDefault="006D4072" w:rsidP="00531D7E">
                      <w:pPr>
                        <w:pStyle w:val="Nzov"/>
                      </w:pPr>
                      <w:bookmarkStart w:id="2515" w:name="_Toc6237112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5"/>
                    </w:p>
                    <w:p w14:paraId="6D900BAB" w14:textId="77777777" w:rsidR="006D4072" w:rsidRDefault="006D4072"/>
                    <w:p w14:paraId="4A1C84A6" w14:textId="77777777" w:rsidR="006D4072" w:rsidRPr="000F48FD" w:rsidRDefault="006D4072" w:rsidP="00531D7E">
                      <w:pPr>
                        <w:pStyle w:val="Nzov"/>
                      </w:pPr>
                      <w:bookmarkStart w:id="2516" w:name="_Toc6237113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6"/>
                    </w:p>
                    <w:p w14:paraId="4319B2F0" w14:textId="77777777" w:rsidR="006D4072" w:rsidRDefault="006D4072"/>
                    <w:p w14:paraId="4BF28AD6" w14:textId="77777777" w:rsidR="006D4072" w:rsidRPr="000F48FD" w:rsidRDefault="006D4072" w:rsidP="00531D7E">
                      <w:pPr>
                        <w:pStyle w:val="Nzov"/>
                      </w:pPr>
                      <w:bookmarkStart w:id="2517" w:name="_Toc6237113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7"/>
                    </w:p>
                    <w:p w14:paraId="32C511EE" w14:textId="77777777" w:rsidR="006D4072" w:rsidRDefault="006D4072"/>
                    <w:p w14:paraId="4D4D974D" w14:textId="77777777" w:rsidR="006D4072" w:rsidRPr="000F48FD" w:rsidRDefault="006D4072" w:rsidP="00531D7E">
                      <w:pPr>
                        <w:pStyle w:val="Nzov"/>
                      </w:pPr>
                      <w:bookmarkStart w:id="2518" w:name="_Toc6237113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8"/>
                    </w:p>
                    <w:p w14:paraId="34B23586" w14:textId="77777777" w:rsidR="006D4072" w:rsidRDefault="006D4072"/>
                    <w:p w14:paraId="33BC1346" w14:textId="77777777" w:rsidR="006D4072" w:rsidRPr="000F48FD" w:rsidRDefault="006D4072" w:rsidP="00531D7E">
                      <w:pPr>
                        <w:pStyle w:val="Nzov"/>
                      </w:pPr>
                      <w:bookmarkStart w:id="2519" w:name="_Toc6237113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19"/>
                    </w:p>
                    <w:p w14:paraId="513C23BE" w14:textId="77777777" w:rsidR="006D4072" w:rsidRDefault="006D4072"/>
                    <w:p w14:paraId="0B341C86" w14:textId="77777777" w:rsidR="006D4072" w:rsidRPr="000F48FD" w:rsidRDefault="006D4072" w:rsidP="00531D7E">
                      <w:pPr>
                        <w:pStyle w:val="Nzov"/>
                      </w:pPr>
                      <w:bookmarkStart w:id="2520" w:name="_Toc6237113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0"/>
                    </w:p>
                    <w:p w14:paraId="6936F4C1" w14:textId="77777777" w:rsidR="006D4072" w:rsidRDefault="006D4072"/>
                    <w:p w14:paraId="7C58732A" w14:textId="77777777" w:rsidR="006D4072" w:rsidRPr="000F48FD" w:rsidRDefault="006D4072" w:rsidP="00531D7E">
                      <w:pPr>
                        <w:pStyle w:val="Nzov"/>
                      </w:pPr>
                      <w:bookmarkStart w:id="2521" w:name="_Toc6237113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1"/>
                    </w:p>
                    <w:p w14:paraId="68471767" w14:textId="77777777" w:rsidR="006D4072" w:rsidRDefault="006D4072"/>
                    <w:p w14:paraId="0A59C215" w14:textId="77777777" w:rsidR="006D4072" w:rsidRPr="000F48FD" w:rsidRDefault="006D4072" w:rsidP="00531D7E">
                      <w:pPr>
                        <w:pStyle w:val="Nzov"/>
                      </w:pPr>
                      <w:bookmarkStart w:id="2522" w:name="_Toc6237113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2"/>
                    </w:p>
                    <w:p w14:paraId="3077562E" w14:textId="77777777" w:rsidR="006D4072" w:rsidRDefault="006D4072"/>
                    <w:p w14:paraId="6D31DF2D" w14:textId="77777777" w:rsidR="006D4072" w:rsidRPr="000F48FD" w:rsidRDefault="006D4072" w:rsidP="00531D7E">
                      <w:pPr>
                        <w:pStyle w:val="Nzov"/>
                      </w:pPr>
                      <w:bookmarkStart w:id="2523" w:name="_Toc6237113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3"/>
                    </w:p>
                    <w:p w14:paraId="2D4BB197" w14:textId="77777777" w:rsidR="006D4072" w:rsidRDefault="006D4072"/>
                    <w:p w14:paraId="4BE8CB97" w14:textId="77777777" w:rsidR="006D4072" w:rsidRPr="000F48FD" w:rsidRDefault="006D4072" w:rsidP="00531D7E">
                      <w:pPr>
                        <w:pStyle w:val="Nzov"/>
                      </w:pPr>
                      <w:bookmarkStart w:id="2524" w:name="_Toc6237113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4"/>
                    </w:p>
                    <w:p w14:paraId="3CD7429D" w14:textId="77777777" w:rsidR="006D4072" w:rsidRDefault="006D4072"/>
                    <w:p w14:paraId="292343F3" w14:textId="77777777" w:rsidR="006D4072" w:rsidRPr="000F48FD" w:rsidRDefault="006D4072" w:rsidP="00531D7E">
                      <w:pPr>
                        <w:pStyle w:val="Nzov"/>
                      </w:pPr>
                      <w:bookmarkStart w:id="2525" w:name="_Toc6237113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5"/>
                    </w:p>
                    <w:p w14:paraId="48F27C9F" w14:textId="77777777" w:rsidR="006D4072" w:rsidRDefault="006D4072"/>
                    <w:p w14:paraId="19A3B435" w14:textId="77777777" w:rsidR="006D4072" w:rsidRPr="000F48FD" w:rsidRDefault="006D4072" w:rsidP="00531D7E">
                      <w:pPr>
                        <w:pStyle w:val="Nzov"/>
                      </w:pPr>
                      <w:bookmarkStart w:id="2526" w:name="_Toc6237114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6"/>
                    </w:p>
                    <w:p w14:paraId="384523EE" w14:textId="77777777" w:rsidR="006D4072" w:rsidRDefault="006D4072"/>
                    <w:p w14:paraId="4F8030A9" w14:textId="77777777" w:rsidR="006D4072" w:rsidRPr="000F48FD" w:rsidRDefault="006D4072" w:rsidP="00531D7E">
                      <w:pPr>
                        <w:pStyle w:val="Nzov"/>
                      </w:pPr>
                      <w:bookmarkStart w:id="2527" w:name="_Toc6237114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7"/>
                    </w:p>
                    <w:p w14:paraId="03D79D03" w14:textId="77777777" w:rsidR="006D4072" w:rsidRDefault="006D4072"/>
                    <w:p w14:paraId="01AF38DC" w14:textId="77777777" w:rsidR="006D4072" w:rsidRPr="000F48FD" w:rsidRDefault="006D4072" w:rsidP="00531D7E">
                      <w:pPr>
                        <w:pStyle w:val="Nzov"/>
                      </w:pPr>
                      <w:bookmarkStart w:id="2528" w:name="_Toc6237114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8"/>
                    </w:p>
                    <w:p w14:paraId="3A250F50" w14:textId="77777777" w:rsidR="006D4072" w:rsidRDefault="006D4072"/>
                    <w:p w14:paraId="3AC93D2B" w14:textId="77777777" w:rsidR="006D4072" w:rsidRPr="000F48FD" w:rsidRDefault="006D4072" w:rsidP="00531D7E">
                      <w:pPr>
                        <w:pStyle w:val="Nzov"/>
                      </w:pPr>
                      <w:bookmarkStart w:id="2529" w:name="_Toc6237114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29"/>
                    </w:p>
                    <w:p w14:paraId="553C6194" w14:textId="77777777" w:rsidR="006D4072" w:rsidRDefault="006D4072"/>
                    <w:p w14:paraId="08784522" w14:textId="77777777" w:rsidR="006D4072" w:rsidRPr="000F48FD" w:rsidRDefault="006D4072" w:rsidP="00531D7E">
                      <w:pPr>
                        <w:pStyle w:val="Nzov"/>
                      </w:pPr>
                      <w:bookmarkStart w:id="2530" w:name="_Toc6237114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0"/>
                    </w:p>
                    <w:p w14:paraId="0900DF14" w14:textId="77777777" w:rsidR="006D4072" w:rsidRDefault="006D4072"/>
                    <w:p w14:paraId="017ABED0" w14:textId="77777777" w:rsidR="006D4072" w:rsidRPr="000F48FD" w:rsidRDefault="006D4072" w:rsidP="00531D7E">
                      <w:pPr>
                        <w:pStyle w:val="Nzov"/>
                      </w:pPr>
                      <w:bookmarkStart w:id="2531" w:name="_Toc6237114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1"/>
                    </w:p>
                    <w:p w14:paraId="5CF6DC0C" w14:textId="77777777" w:rsidR="006D4072" w:rsidRDefault="006D4072"/>
                    <w:p w14:paraId="056491D4" w14:textId="77777777" w:rsidR="006D4072" w:rsidRPr="000F48FD" w:rsidRDefault="006D4072" w:rsidP="00531D7E">
                      <w:pPr>
                        <w:pStyle w:val="Nzov"/>
                      </w:pPr>
                      <w:bookmarkStart w:id="2532" w:name="_Toc6237114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2"/>
                    </w:p>
                    <w:p w14:paraId="7E3B2C4E" w14:textId="77777777" w:rsidR="006D4072" w:rsidRDefault="006D4072"/>
                    <w:p w14:paraId="3F1FB8AD" w14:textId="77777777" w:rsidR="006D4072" w:rsidRPr="000F48FD" w:rsidRDefault="006D4072" w:rsidP="00531D7E">
                      <w:pPr>
                        <w:pStyle w:val="Nzov"/>
                      </w:pPr>
                      <w:bookmarkStart w:id="2533" w:name="_Toc6237114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3"/>
                    </w:p>
                    <w:p w14:paraId="3EFCA6EE" w14:textId="77777777" w:rsidR="006D4072" w:rsidRDefault="006D4072"/>
                    <w:p w14:paraId="7D9CC961" w14:textId="77777777" w:rsidR="006D4072" w:rsidRPr="000F48FD" w:rsidRDefault="006D4072" w:rsidP="00531D7E">
                      <w:pPr>
                        <w:pStyle w:val="Nzov"/>
                      </w:pPr>
                      <w:bookmarkStart w:id="2534" w:name="_Toc6237114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4"/>
                    </w:p>
                    <w:p w14:paraId="02E6950A" w14:textId="77777777" w:rsidR="006D4072" w:rsidRDefault="006D4072"/>
                    <w:p w14:paraId="62F04B6A" w14:textId="77777777" w:rsidR="006D4072" w:rsidRPr="000F48FD" w:rsidRDefault="006D4072" w:rsidP="00531D7E">
                      <w:pPr>
                        <w:pStyle w:val="Nzov"/>
                      </w:pPr>
                      <w:bookmarkStart w:id="2535" w:name="_Toc6237114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5"/>
                    </w:p>
                    <w:p w14:paraId="378A16D9" w14:textId="77777777" w:rsidR="006D4072" w:rsidRDefault="006D4072"/>
                    <w:p w14:paraId="479B5E8B" w14:textId="77777777" w:rsidR="006D4072" w:rsidRPr="000F48FD" w:rsidRDefault="006D4072" w:rsidP="00531D7E">
                      <w:pPr>
                        <w:pStyle w:val="Nzov"/>
                      </w:pPr>
                      <w:bookmarkStart w:id="2536" w:name="_Toc6237115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6"/>
                    </w:p>
                    <w:p w14:paraId="2E86E0ED" w14:textId="77777777" w:rsidR="006D4072" w:rsidRDefault="006D4072"/>
                    <w:p w14:paraId="076FA331" w14:textId="77777777" w:rsidR="006D4072" w:rsidRPr="000F48FD" w:rsidRDefault="006D4072" w:rsidP="00531D7E">
                      <w:pPr>
                        <w:pStyle w:val="Nzov"/>
                      </w:pPr>
                      <w:bookmarkStart w:id="2537" w:name="_Toc6237115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7"/>
                    </w:p>
                    <w:p w14:paraId="60D44007" w14:textId="77777777" w:rsidR="006D4072" w:rsidRDefault="006D4072"/>
                    <w:p w14:paraId="49A93358" w14:textId="77777777" w:rsidR="006D4072" w:rsidRPr="000F48FD" w:rsidRDefault="006D4072" w:rsidP="00531D7E">
                      <w:pPr>
                        <w:pStyle w:val="Nzov"/>
                      </w:pPr>
                      <w:bookmarkStart w:id="2538" w:name="_Toc6237115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8"/>
                    </w:p>
                    <w:p w14:paraId="7B2398E6" w14:textId="77777777" w:rsidR="006D4072" w:rsidRDefault="006D4072"/>
                    <w:p w14:paraId="1FAD98E8" w14:textId="77777777" w:rsidR="006D4072" w:rsidRPr="000F48FD" w:rsidRDefault="006D4072" w:rsidP="00531D7E">
                      <w:pPr>
                        <w:pStyle w:val="Nzov"/>
                      </w:pPr>
                      <w:bookmarkStart w:id="2539" w:name="_Toc6237115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39"/>
                    </w:p>
                    <w:p w14:paraId="61CFBEBE" w14:textId="77777777" w:rsidR="006D4072" w:rsidRDefault="006D4072"/>
                    <w:p w14:paraId="79D55D48" w14:textId="77777777" w:rsidR="006D4072" w:rsidRPr="000F48FD" w:rsidRDefault="006D4072" w:rsidP="00531D7E">
                      <w:pPr>
                        <w:pStyle w:val="Nzov"/>
                      </w:pPr>
                      <w:bookmarkStart w:id="2540" w:name="_Toc6237115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0"/>
                    </w:p>
                    <w:p w14:paraId="09688055" w14:textId="77777777" w:rsidR="006D4072" w:rsidRDefault="006D4072"/>
                    <w:p w14:paraId="090FE305" w14:textId="77777777" w:rsidR="006D4072" w:rsidRPr="000F48FD" w:rsidRDefault="006D4072" w:rsidP="00531D7E">
                      <w:pPr>
                        <w:pStyle w:val="Nzov"/>
                      </w:pPr>
                      <w:bookmarkStart w:id="2541" w:name="_Toc6237115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1"/>
                    </w:p>
                    <w:p w14:paraId="4184FBC0" w14:textId="77777777" w:rsidR="006D4072" w:rsidRDefault="006D4072"/>
                    <w:p w14:paraId="25BAD2C9" w14:textId="77777777" w:rsidR="006D4072" w:rsidRPr="000F48FD" w:rsidRDefault="006D4072" w:rsidP="00531D7E">
                      <w:pPr>
                        <w:pStyle w:val="Nzov"/>
                      </w:pPr>
                      <w:bookmarkStart w:id="2542" w:name="_Toc6237115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2"/>
                    </w:p>
                    <w:p w14:paraId="0B35414A" w14:textId="77777777" w:rsidR="006D4072" w:rsidRDefault="006D4072"/>
                    <w:p w14:paraId="15166650" w14:textId="77777777" w:rsidR="006D4072" w:rsidRPr="000F48FD" w:rsidRDefault="006D4072" w:rsidP="00531D7E">
                      <w:pPr>
                        <w:pStyle w:val="Nzov"/>
                      </w:pPr>
                      <w:bookmarkStart w:id="2543" w:name="_Toc6237115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3"/>
                    </w:p>
                    <w:p w14:paraId="175FC7E8" w14:textId="77777777" w:rsidR="006D4072" w:rsidRDefault="006D4072"/>
                    <w:p w14:paraId="5084D5A3" w14:textId="77777777" w:rsidR="006D4072" w:rsidRPr="000F48FD" w:rsidRDefault="006D4072" w:rsidP="00531D7E">
                      <w:pPr>
                        <w:pStyle w:val="Nzov"/>
                      </w:pPr>
                      <w:bookmarkStart w:id="2544" w:name="_Toc6237115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4"/>
                    </w:p>
                    <w:p w14:paraId="1304BD90" w14:textId="77777777" w:rsidR="006D4072" w:rsidRDefault="006D4072"/>
                    <w:p w14:paraId="37E8EDA4" w14:textId="77777777" w:rsidR="006D4072" w:rsidRPr="000F48FD" w:rsidRDefault="006D4072" w:rsidP="00531D7E">
                      <w:pPr>
                        <w:pStyle w:val="Nzov"/>
                      </w:pPr>
                      <w:bookmarkStart w:id="2545" w:name="_Toc6237115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5"/>
                    </w:p>
                    <w:p w14:paraId="7DF18C7C" w14:textId="77777777" w:rsidR="006D4072" w:rsidRDefault="006D4072"/>
                    <w:p w14:paraId="36A75E12" w14:textId="77777777" w:rsidR="006D4072" w:rsidRPr="000F48FD" w:rsidRDefault="006D4072" w:rsidP="00531D7E">
                      <w:pPr>
                        <w:pStyle w:val="Nzov"/>
                      </w:pPr>
                      <w:bookmarkStart w:id="2546" w:name="_Toc6237116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6"/>
                    </w:p>
                    <w:p w14:paraId="4DD0971B" w14:textId="77777777" w:rsidR="006D4072" w:rsidRDefault="006D4072"/>
                    <w:p w14:paraId="5641B3FC" w14:textId="77777777" w:rsidR="006D4072" w:rsidRPr="000F48FD" w:rsidRDefault="006D4072" w:rsidP="00531D7E">
                      <w:pPr>
                        <w:pStyle w:val="Nzov"/>
                      </w:pPr>
                      <w:bookmarkStart w:id="2547" w:name="_Toc6237116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7"/>
                    </w:p>
                    <w:p w14:paraId="31A2A7D5" w14:textId="77777777" w:rsidR="006D4072" w:rsidRDefault="006D4072"/>
                    <w:p w14:paraId="480D75B0" w14:textId="77777777" w:rsidR="006D4072" w:rsidRPr="000F48FD" w:rsidRDefault="006D4072" w:rsidP="00531D7E">
                      <w:pPr>
                        <w:pStyle w:val="Nzov"/>
                      </w:pPr>
                      <w:bookmarkStart w:id="2548" w:name="_Toc6237116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8"/>
                    </w:p>
                    <w:p w14:paraId="4768BC93" w14:textId="77777777" w:rsidR="006D4072" w:rsidRDefault="006D4072"/>
                    <w:p w14:paraId="181732DD" w14:textId="77777777" w:rsidR="006D4072" w:rsidRPr="000F48FD" w:rsidRDefault="006D4072" w:rsidP="00531D7E">
                      <w:pPr>
                        <w:pStyle w:val="Nzov"/>
                      </w:pPr>
                      <w:bookmarkStart w:id="2549" w:name="_Toc6237116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49"/>
                    </w:p>
                    <w:p w14:paraId="4D070B7F" w14:textId="77777777" w:rsidR="006D4072" w:rsidRDefault="006D4072"/>
                    <w:p w14:paraId="2250DE5B" w14:textId="77777777" w:rsidR="006D4072" w:rsidRPr="000F48FD" w:rsidRDefault="006D4072" w:rsidP="00531D7E">
                      <w:pPr>
                        <w:pStyle w:val="Nzov"/>
                      </w:pPr>
                      <w:bookmarkStart w:id="2550" w:name="_Toc6237116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0"/>
                    </w:p>
                    <w:p w14:paraId="136F0D06" w14:textId="77777777" w:rsidR="006D4072" w:rsidRDefault="006D4072"/>
                    <w:p w14:paraId="265348FE" w14:textId="77777777" w:rsidR="006D4072" w:rsidRPr="000F48FD" w:rsidRDefault="006D4072" w:rsidP="00531D7E">
                      <w:pPr>
                        <w:pStyle w:val="Nzov"/>
                      </w:pPr>
                      <w:bookmarkStart w:id="2551" w:name="_Toc6237116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1"/>
                    </w:p>
                    <w:p w14:paraId="6423F962" w14:textId="77777777" w:rsidR="006D4072" w:rsidRDefault="006D4072"/>
                    <w:p w14:paraId="53231EE2" w14:textId="77777777" w:rsidR="006D4072" w:rsidRPr="000F48FD" w:rsidRDefault="006D4072" w:rsidP="00531D7E">
                      <w:pPr>
                        <w:pStyle w:val="Nzov"/>
                      </w:pPr>
                      <w:bookmarkStart w:id="2552" w:name="_Toc6237116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2"/>
                    </w:p>
                    <w:p w14:paraId="0564AEBA" w14:textId="77777777" w:rsidR="006D4072" w:rsidRDefault="006D4072"/>
                    <w:p w14:paraId="028FDB42" w14:textId="77777777" w:rsidR="006D4072" w:rsidRPr="000F48FD" w:rsidRDefault="006D4072" w:rsidP="00531D7E">
                      <w:pPr>
                        <w:pStyle w:val="Nzov"/>
                      </w:pPr>
                      <w:bookmarkStart w:id="2553" w:name="_Toc6237116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3"/>
                    </w:p>
                    <w:p w14:paraId="63DB239A" w14:textId="77777777" w:rsidR="006D4072" w:rsidRDefault="006D4072"/>
                    <w:p w14:paraId="68F1C6BA" w14:textId="77777777" w:rsidR="006D4072" w:rsidRPr="000F48FD" w:rsidRDefault="006D4072" w:rsidP="00531D7E">
                      <w:pPr>
                        <w:pStyle w:val="Nzov"/>
                      </w:pPr>
                      <w:bookmarkStart w:id="2554" w:name="_Toc6237116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4"/>
                    </w:p>
                    <w:p w14:paraId="1E61C11D" w14:textId="77777777" w:rsidR="006D4072" w:rsidRDefault="006D4072"/>
                    <w:p w14:paraId="273A2C76" w14:textId="77777777" w:rsidR="006D4072" w:rsidRPr="000F48FD" w:rsidRDefault="006D4072" w:rsidP="00531D7E">
                      <w:pPr>
                        <w:pStyle w:val="Nzov"/>
                      </w:pPr>
                      <w:bookmarkStart w:id="2555" w:name="_Toc6237116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5"/>
                    </w:p>
                    <w:p w14:paraId="7DC863CF" w14:textId="77777777" w:rsidR="006D4072" w:rsidRDefault="006D4072"/>
                    <w:p w14:paraId="0BA9FE34" w14:textId="77777777" w:rsidR="006D4072" w:rsidRPr="000F48FD" w:rsidRDefault="006D4072" w:rsidP="00531D7E">
                      <w:pPr>
                        <w:pStyle w:val="Nzov"/>
                      </w:pPr>
                      <w:bookmarkStart w:id="2556" w:name="_Toc6237117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6"/>
                    </w:p>
                    <w:p w14:paraId="1389CA10" w14:textId="77777777" w:rsidR="006D4072" w:rsidRDefault="006D4072"/>
                    <w:p w14:paraId="281991FE" w14:textId="77777777" w:rsidR="006D4072" w:rsidRPr="000F48FD" w:rsidRDefault="006D4072" w:rsidP="00531D7E">
                      <w:pPr>
                        <w:pStyle w:val="Nzov"/>
                      </w:pPr>
                      <w:bookmarkStart w:id="2557" w:name="_Toc6237117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7"/>
                    </w:p>
                    <w:p w14:paraId="7802905E" w14:textId="77777777" w:rsidR="006D4072" w:rsidRDefault="006D4072"/>
                    <w:p w14:paraId="156950D9" w14:textId="77777777" w:rsidR="006D4072" w:rsidRPr="000F48FD" w:rsidRDefault="006D4072" w:rsidP="00531D7E">
                      <w:pPr>
                        <w:pStyle w:val="Nzov"/>
                      </w:pPr>
                      <w:bookmarkStart w:id="2558" w:name="_Toc6237117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8"/>
                    </w:p>
                    <w:p w14:paraId="044F617D" w14:textId="77777777" w:rsidR="006D4072" w:rsidRDefault="006D4072"/>
                    <w:p w14:paraId="745BA4EA" w14:textId="77777777" w:rsidR="006D4072" w:rsidRPr="000F48FD" w:rsidRDefault="006D4072" w:rsidP="00531D7E">
                      <w:pPr>
                        <w:pStyle w:val="Nzov"/>
                      </w:pPr>
                      <w:bookmarkStart w:id="2559" w:name="_Toc6237117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59"/>
                    </w:p>
                    <w:p w14:paraId="7AD2A129" w14:textId="77777777" w:rsidR="006D4072" w:rsidRDefault="006D4072"/>
                    <w:p w14:paraId="7D7DA158" w14:textId="77777777" w:rsidR="006D4072" w:rsidRPr="000F48FD" w:rsidRDefault="006D4072" w:rsidP="00531D7E">
                      <w:pPr>
                        <w:pStyle w:val="Nzov"/>
                      </w:pPr>
                      <w:bookmarkStart w:id="2560" w:name="_Toc6237117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0"/>
                    </w:p>
                    <w:p w14:paraId="57A3AC1F" w14:textId="77777777" w:rsidR="006D4072" w:rsidRDefault="006D4072"/>
                    <w:p w14:paraId="3D0F048B" w14:textId="77777777" w:rsidR="006D4072" w:rsidRPr="000F48FD" w:rsidRDefault="006D4072" w:rsidP="00531D7E">
                      <w:pPr>
                        <w:pStyle w:val="Nzov"/>
                      </w:pPr>
                      <w:bookmarkStart w:id="2561" w:name="_Toc6237117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1"/>
                    </w:p>
                    <w:p w14:paraId="042E15D3" w14:textId="77777777" w:rsidR="006D4072" w:rsidRDefault="006D4072"/>
                    <w:p w14:paraId="77080482" w14:textId="77777777" w:rsidR="006D4072" w:rsidRPr="000F48FD" w:rsidRDefault="006D4072" w:rsidP="00531D7E">
                      <w:pPr>
                        <w:pStyle w:val="Nzov"/>
                      </w:pPr>
                      <w:bookmarkStart w:id="2562" w:name="_Toc6237117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2"/>
                    </w:p>
                    <w:p w14:paraId="09A1ECA9" w14:textId="77777777" w:rsidR="006D4072" w:rsidRDefault="006D4072"/>
                    <w:p w14:paraId="2400C592" w14:textId="77777777" w:rsidR="006D4072" w:rsidRPr="000F48FD" w:rsidRDefault="006D4072" w:rsidP="00531D7E">
                      <w:pPr>
                        <w:pStyle w:val="Nzov"/>
                      </w:pPr>
                      <w:bookmarkStart w:id="2563" w:name="_Toc6237117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3"/>
                    </w:p>
                    <w:p w14:paraId="4CA83207" w14:textId="77777777" w:rsidR="006D4072" w:rsidRDefault="006D4072"/>
                    <w:p w14:paraId="6B941506" w14:textId="77777777" w:rsidR="006D4072" w:rsidRPr="000F48FD" w:rsidRDefault="006D4072" w:rsidP="00531D7E">
                      <w:pPr>
                        <w:pStyle w:val="Nzov"/>
                      </w:pPr>
                      <w:bookmarkStart w:id="2564" w:name="_Toc6237117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4"/>
                    </w:p>
                    <w:p w14:paraId="2AF78942" w14:textId="77777777" w:rsidR="006D4072" w:rsidRDefault="006D4072"/>
                    <w:p w14:paraId="7559690A" w14:textId="77777777" w:rsidR="006D4072" w:rsidRPr="000F48FD" w:rsidRDefault="006D4072" w:rsidP="00531D7E">
                      <w:pPr>
                        <w:pStyle w:val="Nzov"/>
                      </w:pPr>
                      <w:bookmarkStart w:id="2565" w:name="_Toc6237117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5"/>
                    </w:p>
                    <w:p w14:paraId="021F8A17" w14:textId="77777777" w:rsidR="006D4072" w:rsidRDefault="006D4072"/>
                    <w:p w14:paraId="0F0145BD" w14:textId="77777777" w:rsidR="006D4072" w:rsidRPr="000F48FD" w:rsidRDefault="006D4072" w:rsidP="00531D7E">
                      <w:pPr>
                        <w:pStyle w:val="Nzov"/>
                      </w:pPr>
                      <w:bookmarkStart w:id="2566" w:name="_Toc6237118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6"/>
                    </w:p>
                    <w:p w14:paraId="3EDD0BAD" w14:textId="77777777" w:rsidR="006D4072" w:rsidRDefault="006D4072"/>
                    <w:p w14:paraId="4115B62D" w14:textId="77777777" w:rsidR="006D4072" w:rsidRPr="000F48FD" w:rsidRDefault="006D4072" w:rsidP="00531D7E">
                      <w:pPr>
                        <w:pStyle w:val="Nzov"/>
                      </w:pPr>
                      <w:bookmarkStart w:id="2567" w:name="_Toc6237118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7"/>
                    </w:p>
                    <w:p w14:paraId="78FABD60" w14:textId="77777777" w:rsidR="006D4072" w:rsidRDefault="006D4072"/>
                    <w:p w14:paraId="464014B2" w14:textId="77777777" w:rsidR="006D4072" w:rsidRPr="000F48FD" w:rsidRDefault="006D4072" w:rsidP="00531D7E">
                      <w:pPr>
                        <w:pStyle w:val="Nzov"/>
                      </w:pPr>
                      <w:bookmarkStart w:id="2568" w:name="_Toc6237118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8"/>
                    </w:p>
                    <w:p w14:paraId="2366BE38" w14:textId="77777777" w:rsidR="006D4072" w:rsidRDefault="006D4072"/>
                    <w:p w14:paraId="379C1DBF" w14:textId="77777777" w:rsidR="006D4072" w:rsidRPr="000F48FD" w:rsidRDefault="006D4072" w:rsidP="00531D7E">
                      <w:pPr>
                        <w:pStyle w:val="Nzov"/>
                      </w:pPr>
                      <w:bookmarkStart w:id="2569" w:name="_Toc6237118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69"/>
                    </w:p>
                    <w:p w14:paraId="7B2DF316" w14:textId="77777777" w:rsidR="006D4072" w:rsidRDefault="006D4072"/>
                    <w:p w14:paraId="2CD396DE" w14:textId="77777777" w:rsidR="006D4072" w:rsidRPr="000F48FD" w:rsidRDefault="006D4072" w:rsidP="00531D7E">
                      <w:pPr>
                        <w:pStyle w:val="Nzov"/>
                      </w:pPr>
                      <w:bookmarkStart w:id="2570" w:name="_Toc6237118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0"/>
                    </w:p>
                    <w:p w14:paraId="4C4F9080" w14:textId="77777777" w:rsidR="006D4072" w:rsidRDefault="006D4072"/>
                    <w:p w14:paraId="23674DC7" w14:textId="77777777" w:rsidR="006D4072" w:rsidRPr="000F48FD" w:rsidRDefault="006D4072" w:rsidP="00531D7E">
                      <w:pPr>
                        <w:pStyle w:val="Nzov"/>
                      </w:pPr>
                      <w:bookmarkStart w:id="2571" w:name="_Toc6237118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1"/>
                    </w:p>
                    <w:p w14:paraId="4D1F8583" w14:textId="77777777" w:rsidR="006D4072" w:rsidRDefault="006D4072"/>
                    <w:p w14:paraId="4D51D199" w14:textId="77777777" w:rsidR="006D4072" w:rsidRPr="000F48FD" w:rsidRDefault="006D4072" w:rsidP="00531D7E">
                      <w:pPr>
                        <w:pStyle w:val="Nzov"/>
                      </w:pPr>
                      <w:bookmarkStart w:id="2572" w:name="_Toc6237118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2"/>
                    </w:p>
                    <w:p w14:paraId="56E2C0B5" w14:textId="77777777" w:rsidR="006D4072" w:rsidRDefault="006D4072"/>
                    <w:p w14:paraId="5407CFB2" w14:textId="77777777" w:rsidR="006D4072" w:rsidRPr="000F48FD" w:rsidRDefault="006D4072" w:rsidP="00531D7E">
                      <w:pPr>
                        <w:pStyle w:val="Nzov"/>
                      </w:pPr>
                      <w:bookmarkStart w:id="2573" w:name="_Toc6237118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3"/>
                    </w:p>
                    <w:p w14:paraId="4AB7C7BD" w14:textId="77777777" w:rsidR="006D4072" w:rsidRDefault="006D4072"/>
                    <w:p w14:paraId="077682F8" w14:textId="77777777" w:rsidR="006D4072" w:rsidRPr="000F48FD" w:rsidRDefault="006D4072" w:rsidP="00531D7E">
                      <w:pPr>
                        <w:pStyle w:val="Nzov"/>
                      </w:pPr>
                      <w:bookmarkStart w:id="2574" w:name="_Toc6237118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4"/>
                    </w:p>
                    <w:p w14:paraId="688B0762" w14:textId="77777777" w:rsidR="006D4072" w:rsidRDefault="006D4072"/>
                    <w:p w14:paraId="38A729A5" w14:textId="77777777" w:rsidR="006D4072" w:rsidRPr="000F48FD" w:rsidRDefault="006D4072" w:rsidP="00531D7E">
                      <w:pPr>
                        <w:pStyle w:val="Nzov"/>
                      </w:pPr>
                      <w:bookmarkStart w:id="2575" w:name="_Toc6237118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5"/>
                    </w:p>
                    <w:p w14:paraId="7FF5801F" w14:textId="77777777" w:rsidR="006D4072" w:rsidRDefault="006D4072"/>
                    <w:p w14:paraId="084115A8" w14:textId="77777777" w:rsidR="006D4072" w:rsidRPr="000F48FD" w:rsidRDefault="006D4072" w:rsidP="00531D7E">
                      <w:pPr>
                        <w:pStyle w:val="Nzov"/>
                      </w:pPr>
                      <w:bookmarkStart w:id="2576" w:name="_Toc6237119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6"/>
                    </w:p>
                    <w:p w14:paraId="43E89331" w14:textId="77777777" w:rsidR="006D4072" w:rsidRDefault="006D4072"/>
                    <w:p w14:paraId="4C638B61" w14:textId="77777777" w:rsidR="006D4072" w:rsidRPr="000F48FD" w:rsidRDefault="006D4072" w:rsidP="00531D7E">
                      <w:pPr>
                        <w:pStyle w:val="Nzov"/>
                      </w:pPr>
                      <w:bookmarkStart w:id="2577" w:name="_Toc6237119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7"/>
                    </w:p>
                    <w:p w14:paraId="21E6D425" w14:textId="77777777" w:rsidR="006D4072" w:rsidRDefault="006D4072"/>
                    <w:p w14:paraId="2F6542FE" w14:textId="77777777" w:rsidR="006D4072" w:rsidRPr="000F48FD" w:rsidRDefault="006D4072" w:rsidP="00531D7E">
                      <w:pPr>
                        <w:pStyle w:val="Nzov"/>
                      </w:pPr>
                      <w:bookmarkStart w:id="2578" w:name="_Toc6237119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8"/>
                    </w:p>
                    <w:p w14:paraId="5AC7E2EA" w14:textId="77777777" w:rsidR="006D4072" w:rsidRDefault="006D4072"/>
                    <w:p w14:paraId="41590047" w14:textId="77777777" w:rsidR="006D4072" w:rsidRPr="000F48FD" w:rsidRDefault="006D4072" w:rsidP="00531D7E">
                      <w:pPr>
                        <w:pStyle w:val="Nzov"/>
                      </w:pPr>
                      <w:bookmarkStart w:id="2579" w:name="_Toc62371193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79"/>
                    </w:p>
                    <w:p w14:paraId="0E6C7265" w14:textId="77777777" w:rsidR="006D4072" w:rsidRDefault="006D4072"/>
                    <w:p w14:paraId="716D54EB" w14:textId="77777777" w:rsidR="006D4072" w:rsidRPr="000F48FD" w:rsidRDefault="006D4072" w:rsidP="00531D7E">
                      <w:pPr>
                        <w:pStyle w:val="Nzov"/>
                      </w:pPr>
                      <w:bookmarkStart w:id="2580" w:name="_Toc62371194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0"/>
                    </w:p>
                    <w:p w14:paraId="0A5FBF79" w14:textId="77777777" w:rsidR="006D4072" w:rsidRDefault="006D4072"/>
                    <w:p w14:paraId="1641416D" w14:textId="77777777" w:rsidR="006D4072" w:rsidRPr="000F48FD" w:rsidRDefault="006D4072" w:rsidP="00531D7E">
                      <w:pPr>
                        <w:pStyle w:val="Nzov"/>
                      </w:pPr>
                      <w:bookmarkStart w:id="2581" w:name="_Toc62371195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1"/>
                    </w:p>
                    <w:p w14:paraId="6077BC7A" w14:textId="77777777" w:rsidR="006D4072" w:rsidRDefault="006D4072"/>
                    <w:p w14:paraId="6C8671E7" w14:textId="77777777" w:rsidR="006D4072" w:rsidRPr="000F48FD" w:rsidRDefault="006D4072" w:rsidP="00531D7E">
                      <w:pPr>
                        <w:pStyle w:val="Nzov"/>
                      </w:pPr>
                      <w:bookmarkStart w:id="2582" w:name="_Toc62371196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2"/>
                    </w:p>
                    <w:p w14:paraId="7CCCA619" w14:textId="77777777" w:rsidR="006D4072" w:rsidRDefault="006D4072"/>
                    <w:p w14:paraId="520CFE99" w14:textId="77777777" w:rsidR="006D4072" w:rsidRPr="000F48FD" w:rsidRDefault="006D4072" w:rsidP="00531D7E">
                      <w:pPr>
                        <w:pStyle w:val="Nzov"/>
                      </w:pPr>
                      <w:bookmarkStart w:id="2583" w:name="_Toc62371197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3"/>
                    </w:p>
                    <w:p w14:paraId="5790149D" w14:textId="77777777" w:rsidR="006D4072" w:rsidRDefault="006D4072"/>
                    <w:p w14:paraId="4D73AD7E" w14:textId="77777777" w:rsidR="006D4072" w:rsidRPr="000F48FD" w:rsidRDefault="006D4072" w:rsidP="00531D7E">
                      <w:pPr>
                        <w:pStyle w:val="Nzov"/>
                      </w:pPr>
                      <w:bookmarkStart w:id="2584" w:name="_Toc62371198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4"/>
                    </w:p>
                    <w:p w14:paraId="69D3882C" w14:textId="77777777" w:rsidR="006D4072" w:rsidRDefault="006D4072"/>
                    <w:p w14:paraId="731BF22C" w14:textId="77777777" w:rsidR="006D4072" w:rsidRPr="000F48FD" w:rsidRDefault="006D4072" w:rsidP="00531D7E">
                      <w:pPr>
                        <w:pStyle w:val="Nzov"/>
                      </w:pPr>
                      <w:bookmarkStart w:id="2585" w:name="_Toc62371199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5"/>
                    </w:p>
                    <w:p w14:paraId="12267B4C" w14:textId="77777777" w:rsidR="006D4072" w:rsidRDefault="006D4072"/>
                    <w:p w14:paraId="6954C914" w14:textId="77777777" w:rsidR="006D4072" w:rsidRPr="000F48FD" w:rsidRDefault="006D4072" w:rsidP="00531D7E">
                      <w:pPr>
                        <w:pStyle w:val="Nzov"/>
                      </w:pPr>
                      <w:bookmarkStart w:id="2586" w:name="_Toc62371200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586"/>
                    </w:p>
                    <w:p w14:paraId="74B3067D" w14:textId="77777777" w:rsidR="006D4072" w:rsidRDefault="006D4072"/>
                    <w:p w14:paraId="130CDDC7" w14:textId="77777777" w:rsidR="006D4072" w:rsidRPr="000F48FD" w:rsidRDefault="006D4072" w:rsidP="00531D7E">
                      <w:pPr>
                        <w:pStyle w:val="Nzov"/>
                      </w:pPr>
                      <w:bookmarkStart w:id="2587" w:name="_Toc62371201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26"/>
                      <w:bookmarkEnd w:id="2327"/>
                      <w:bookmarkEnd w:id="2587"/>
                    </w:p>
                    <w:p w14:paraId="6FA4D236" w14:textId="77777777" w:rsidR="006D4072" w:rsidRDefault="006D4072"/>
                    <w:p w14:paraId="2121674B" w14:textId="77777777" w:rsidR="006D4072" w:rsidRPr="000F48FD" w:rsidRDefault="006D4072" w:rsidP="00531D7E">
                      <w:pPr>
                        <w:pStyle w:val="Nzov"/>
                      </w:pPr>
                      <w:bookmarkStart w:id="2588" w:name="_Toc4571767"/>
                      <w:bookmarkStart w:id="2589" w:name="_Toc4571924"/>
                      <w:bookmarkStart w:id="2590" w:name="_Toc62371202"/>
                      <w:r w:rsidRPr="00CC7823">
                        <w:rPr>
                          <w:sz w:val="32"/>
                          <w:szCs w:val="32"/>
                        </w:rPr>
                        <w:t>Úvod</w:t>
                      </w:r>
                      <w:r w:rsidRPr="000F48FD">
                        <w:t>Obsah</w:t>
                      </w:r>
                      <w:bookmarkEnd w:id="2328"/>
                      <w:bookmarkEnd w:id="2329"/>
                      <w:bookmarkEnd w:id="2330"/>
                      <w:bookmarkEnd w:id="2331"/>
                      <w:bookmarkEnd w:id="2332"/>
                      <w:bookmarkEnd w:id="2333"/>
                      <w:bookmarkEnd w:id="2588"/>
                      <w:bookmarkEnd w:id="2589"/>
                      <w:bookmarkEnd w:id="2590"/>
                    </w:p>
                  </w:txbxContent>
                </v:textbox>
                <w10:anchorlock/>
              </v:shape>
            </w:pict>
          </mc:Fallback>
        </mc:AlternateContent>
      </w:r>
      <w:bookmarkStart w:id="1296" w:name="_A.__"/>
      <w:bookmarkStart w:id="1297" w:name="_Toc534980787"/>
      <w:bookmarkEnd w:id="1296"/>
      <w:bookmarkEnd w:id="0"/>
      <w:r w:rsidR="00C7297A">
        <w:fldChar w:fldCharType="begin"/>
      </w:r>
      <w:r w:rsidR="00C7297A">
        <w:instrText xml:space="preserve"> TOC \o "1-3" \h \z \u </w:instrText>
      </w:r>
      <w:r w:rsidR="00C7297A">
        <w:fldChar w:fldCharType="separate"/>
      </w:r>
    </w:p>
    <w:p w14:paraId="24D92C4C" w14:textId="77777777" w:rsidR="00F300CA" w:rsidRDefault="00C7297A" w:rsidP="00546676">
      <w:r>
        <w:fldChar w:fldCharType="end"/>
      </w:r>
    </w:p>
    <w:tbl>
      <w:tblPr>
        <w:tblStyle w:val="Mriekatabuky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2"/>
        <w:gridCol w:w="1134"/>
      </w:tblGrid>
      <w:tr w:rsidR="00F300CA" w14:paraId="1C515DC0" w14:textId="77777777" w:rsidTr="00FB5D9C">
        <w:trPr>
          <w:trHeight w:val="454"/>
        </w:trPr>
        <w:tc>
          <w:tcPr>
            <w:tcW w:w="7092" w:type="dxa"/>
          </w:tcPr>
          <w:p w14:paraId="7CEA562D" w14:textId="23788D2E" w:rsidR="00F300CA" w:rsidRDefault="00F300CA" w:rsidP="00546676">
            <w:r>
              <w:t>Úvod</w:t>
            </w:r>
          </w:p>
        </w:tc>
        <w:tc>
          <w:tcPr>
            <w:tcW w:w="1134" w:type="dxa"/>
          </w:tcPr>
          <w:p w14:paraId="44F8EAB8" w14:textId="734C2D11" w:rsidR="00F300CA" w:rsidRPr="00EE2719" w:rsidRDefault="002200D1" w:rsidP="0072075F">
            <w:pPr>
              <w:jc w:val="right"/>
            </w:pPr>
            <w:r w:rsidRPr="00EE2719">
              <w:t>1</w:t>
            </w:r>
          </w:p>
        </w:tc>
      </w:tr>
      <w:tr w:rsidR="00F300CA" w14:paraId="071B4F46" w14:textId="77777777" w:rsidTr="00FB5D9C">
        <w:trPr>
          <w:trHeight w:val="454"/>
        </w:trPr>
        <w:tc>
          <w:tcPr>
            <w:tcW w:w="7092" w:type="dxa"/>
          </w:tcPr>
          <w:p w14:paraId="78865E78" w14:textId="78EFC7CD" w:rsidR="00F300CA" w:rsidRDefault="00F300CA" w:rsidP="00F300CA">
            <w:r w:rsidRPr="00F300CA">
              <w:t>1. Základné informácie o strategických zámeroch</w:t>
            </w:r>
          </w:p>
        </w:tc>
        <w:tc>
          <w:tcPr>
            <w:tcW w:w="1134" w:type="dxa"/>
          </w:tcPr>
          <w:p w14:paraId="55E32BFC" w14:textId="3792DCFD" w:rsidR="00F300CA" w:rsidRPr="00EE2719" w:rsidRDefault="00D11137" w:rsidP="0072075F">
            <w:pPr>
              <w:jc w:val="right"/>
            </w:pPr>
            <w:r w:rsidRPr="00EE2719">
              <w:t>3</w:t>
            </w:r>
          </w:p>
        </w:tc>
      </w:tr>
      <w:tr w:rsidR="00F300CA" w14:paraId="699AB4A1" w14:textId="77777777" w:rsidTr="00FB5D9C">
        <w:trPr>
          <w:trHeight w:val="454"/>
        </w:trPr>
        <w:tc>
          <w:tcPr>
            <w:tcW w:w="7092" w:type="dxa"/>
          </w:tcPr>
          <w:p w14:paraId="3DBCD30C" w14:textId="56890EF2" w:rsidR="00F300CA" w:rsidRDefault="0072075F" w:rsidP="00546676">
            <w:r w:rsidRPr="0072075F">
              <w:t>2. Definícia a analýza riešen</w:t>
            </w:r>
            <w:r w:rsidR="00D11137">
              <w:t>ej problematiky</w:t>
            </w:r>
          </w:p>
        </w:tc>
        <w:tc>
          <w:tcPr>
            <w:tcW w:w="1134" w:type="dxa"/>
          </w:tcPr>
          <w:p w14:paraId="0FF94A0E" w14:textId="37025909" w:rsidR="00F300CA" w:rsidRPr="00EE2719" w:rsidRDefault="00D11137" w:rsidP="0072075F">
            <w:pPr>
              <w:jc w:val="right"/>
            </w:pPr>
            <w:r w:rsidRPr="00EE2719">
              <w:t>4</w:t>
            </w:r>
          </w:p>
        </w:tc>
      </w:tr>
      <w:tr w:rsidR="00F300CA" w14:paraId="6A6884FC" w14:textId="77777777" w:rsidTr="00FB5D9C">
        <w:trPr>
          <w:trHeight w:val="454"/>
        </w:trPr>
        <w:tc>
          <w:tcPr>
            <w:tcW w:w="7092" w:type="dxa"/>
          </w:tcPr>
          <w:p w14:paraId="6F107182" w14:textId="31475B2E" w:rsidR="00F300CA" w:rsidRDefault="002F4A1F" w:rsidP="002F4A1F">
            <w:pPr>
              <w:tabs>
                <w:tab w:val="left" w:pos="570"/>
              </w:tabs>
            </w:pPr>
            <w:r>
              <w:t xml:space="preserve">     2.1 </w:t>
            </w:r>
            <w:r w:rsidRPr="002F4A1F">
              <w:t xml:space="preserve">Vymedzenie </w:t>
            </w:r>
            <w:r w:rsidR="00D11137">
              <w:t>problematiky</w:t>
            </w:r>
          </w:p>
        </w:tc>
        <w:tc>
          <w:tcPr>
            <w:tcW w:w="1134" w:type="dxa"/>
          </w:tcPr>
          <w:p w14:paraId="64DF6D14" w14:textId="4214E935" w:rsidR="00F300CA" w:rsidRPr="00EE2719" w:rsidRDefault="001160C8" w:rsidP="0072075F">
            <w:pPr>
              <w:jc w:val="right"/>
            </w:pPr>
            <w:r w:rsidRPr="00EE2719">
              <w:t>4</w:t>
            </w:r>
          </w:p>
        </w:tc>
      </w:tr>
      <w:tr w:rsidR="00F300CA" w14:paraId="12BC813A" w14:textId="77777777" w:rsidTr="00FB5D9C">
        <w:trPr>
          <w:trHeight w:val="454"/>
        </w:trPr>
        <w:tc>
          <w:tcPr>
            <w:tcW w:w="7092" w:type="dxa"/>
          </w:tcPr>
          <w:p w14:paraId="46C2A6E4" w14:textId="4AA27B86" w:rsidR="00F300CA" w:rsidRDefault="002F4A1F" w:rsidP="00546676">
            <w:r>
              <w:t xml:space="preserve">     2.2 </w:t>
            </w:r>
            <w:r w:rsidRPr="002F4A1F">
              <w:t>Revízia existujúcich opatrení</w:t>
            </w:r>
          </w:p>
        </w:tc>
        <w:tc>
          <w:tcPr>
            <w:tcW w:w="1134" w:type="dxa"/>
          </w:tcPr>
          <w:p w14:paraId="34894F85" w14:textId="37436647" w:rsidR="00F300CA" w:rsidRPr="00EE2719" w:rsidRDefault="001160C8" w:rsidP="0072075F">
            <w:pPr>
              <w:jc w:val="right"/>
            </w:pPr>
            <w:r w:rsidRPr="00EE2719">
              <w:t>6</w:t>
            </w:r>
          </w:p>
        </w:tc>
      </w:tr>
      <w:tr w:rsidR="00F300CA" w14:paraId="613043CE" w14:textId="77777777" w:rsidTr="00FB5D9C">
        <w:trPr>
          <w:trHeight w:val="454"/>
        </w:trPr>
        <w:tc>
          <w:tcPr>
            <w:tcW w:w="7092" w:type="dxa"/>
          </w:tcPr>
          <w:p w14:paraId="64B654BA" w14:textId="0D636905" w:rsidR="00F300CA" w:rsidRDefault="001847F0" w:rsidP="00546676">
            <w:r>
              <w:t xml:space="preserve">     2.3 </w:t>
            </w:r>
            <w:r w:rsidRPr="001847F0">
              <w:t>Vývoj pri tzv. nulovom variante</w:t>
            </w:r>
          </w:p>
        </w:tc>
        <w:tc>
          <w:tcPr>
            <w:tcW w:w="1134" w:type="dxa"/>
          </w:tcPr>
          <w:p w14:paraId="41DD486D" w14:textId="2FB78B55" w:rsidR="00F300CA" w:rsidRPr="00EE2719" w:rsidRDefault="001160C8" w:rsidP="0072075F">
            <w:pPr>
              <w:jc w:val="right"/>
            </w:pPr>
            <w:r w:rsidRPr="00EE2719">
              <w:t>6</w:t>
            </w:r>
          </w:p>
        </w:tc>
      </w:tr>
      <w:tr w:rsidR="00F300CA" w14:paraId="71A45BA9" w14:textId="77777777" w:rsidTr="00FB5D9C">
        <w:trPr>
          <w:trHeight w:val="454"/>
        </w:trPr>
        <w:tc>
          <w:tcPr>
            <w:tcW w:w="7092" w:type="dxa"/>
          </w:tcPr>
          <w:p w14:paraId="13A6173F" w14:textId="3A401A93" w:rsidR="00F300CA" w:rsidRDefault="001847F0" w:rsidP="00546676">
            <w:r w:rsidRPr="001847F0">
              <w:t>3. Vízia a základné strategické smerovanie</w:t>
            </w:r>
          </w:p>
        </w:tc>
        <w:tc>
          <w:tcPr>
            <w:tcW w:w="1134" w:type="dxa"/>
          </w:tcPr>
          <w:p w14:paraId="65D68475" w14:textId="2F69180B" w:rsidR="00F300CA" w:rsidRPr="00EE2719" w:rsidRDefault="001160C8" w:rsidP="0072075F">
            <w:pPr>
              <w:jc w:val="right"/>
            </w:pPr>
            <w:r w:rsidRPr="00EE2719">
              <w:t>8</w:t>
            </w:r>
          </w:p>
        </w:tc>
      </w:tr>
      <w:tr w:rsidR="00F300CA" w14:paraId="268CC996" w14:textId="77777777" w:rsidTr="00FB5D9C">
        <w:trPr>
          <w:trHeight w:val="454"/>
        </w:trPr>
        <w:tc>
          <w:tcPr>
            <w:tcW w:w="7092" w:type="dxa"/>
          </w:tcPr>
          <w:p w14:paraId="495D5675" w14:textId="39A4B56F" w:rsidR="00F300CA" w:rsidRDefault="00B72077" w:rsidP="00546676">
            <w:r>
              <w:t xml:space="preserve">     3.1 </w:t>
            </w:r>
            <w:r w:rsidRPr="00B72077">
              <w:t>Hierarchia a logika cieľov</w:t>
            </w:r>
          </w:p>
        </w:tc>
        <w:tc>
          <w:tcPr>
            <w:tcW w:w="1134" w:type="dxa"/>
          </w:tcPr>
          <w:p w14:paraId="1CCAAE48" w14:textId="6DCC2181" w:rsidR="00F300CA" w:rsidRPr="00EE2719" w:rsidRDefault="001160C8" w:rsidP="0072075F">
            <w:pPr>
              <w:jc w:val="right"/>
            </w:pPr>
            <w:r w:rsidRPr="00EE2719">
              <w:t>8</w:t>
            </w:r>
          </w:p>
        </w:tc>
      </w:tr>
      <w:tr w:rsidR="00F300CA" w14:paraId="7C2245F0" w14:textId="77777777" w:rsidTr="00FB5D9C">
        <w:trPr>
          <w:trHeight w:val="454"/>
        </w:trPr>
        <w:tc>
          <w:tcPr>
            <w:tcW w:w="7092" w:type="dxa"/>
          </w:tcPr>
          <w:p w14:paraId="7021192D" w14:textId="36A82660" w:rsidR="00F300CA" w:rsidRDefault="00B72077" w:rsidP="00546676">
            <w:r>
              <w:t xml:space="preserve">     3.2 </w:t>
            </w:r>
            <w:r w:rsidRPr="00B72077">
              <w:t>Vízia a poslanie Sociálnej poisťovne</w:t>
            </w:r>
          </w:p>
        </w:tc>
        <w:tc>
          <w:tcPr>
            <w:tcW w:w="1134" w:type="dxa"/>
          </w:tcPr>
          <w:p w14:paraId="40CFBA13" w14:textId="4B2E44F4" w:rsidR="00F300CA" w:rsidRPr="00EE2719" w:rsidRDefault="001160C8" w:rsidP="0072075F">
            <w:pPr>
              <w:jc w:val="right"/>
            </w:pPr>
            <w:r w:rsidRPr="00EE2719">
              <w:t>9</w:t>
            </w:r>
          </w:p>
        </w:tc>
      </w:tr>
      <w:tr w:rsidR="00F300CA" w14:paraId="4DF1C64C" w14:textId="77777777" w:rsidTr="00FB5D9C">
        <w:trPr>
          <w:trHeight w:val="454"/>
        </w:trPr>
        <w:tc>
          <w:tcPr>
            <w:tcW w:w="7092" w:type="dxa"/>
          </w:tcPr>
          <w:p w14:paraId="49E1FCA0" w14:textId="191C162A" w:rsidR="00F300CA" w:rsidRDefault="00B72077" w:rsidP="00546676">
            <w:r>
              <w:t xml:space="preserve">     3.3 </w:t>
            </w:r>
            <w:r w:rsidRPr="00B72077">
              <w:t>Strategické zámery</w:t>
            </w:r>
          </w:p>
        </w:tc>
        <w:tc>
          <w:tcPr>
            <w:tcW w:w="1134" w:type="dxa"/>
          </w:tcPr>
          <w:p w14:paraId="7DA56A73" w14:textId="49181E7B" w:rsidR="00F300CA" w:rsidRPr="00EE2719" w:rsidRDefault="001160C8" w:rsidP="0072075F">
            <w:pPr>
              <w:jc w:val="right"/>
            </w:pPr>
            <w:r w:rsidRPr="00EE2719">
              <w:t>9</w:t>
            </w:r>
          </w:p>
        </w:tc>
      </w:tr>
      <w:tr w:rsidR="00F300CA" w14:paraId="5CD6A3CA" w14:textId="77777777" w:rsidTr="00FB5D9C">
        <w:trPr>
          <w:trHeight w:val="454"/>
        </w:trPr>
        <w:tc>
          <w:tcPr>
            <w:tcW w:w="7092" w:type="dxa"/>
          </w:tcPr>
          <w:p w14:paraId="4F5129A6" w14:textId="1985F757" w:rsidR="00F300CA" w:rsidRDefault="002200D1" w:rsidP="00546676">
            <w:r w:rsidRPr="002200D1">
              <w:t>4. Opis cieľov v jednotlivých strategických zámeroch</w:t>
            </w:r>
          </w:p>
        </w:tc>
        <w:tc>
          <w:tcPr>
            <w:tcW w:w="1134" w:type="dxa"/>
          </w:tcPr>
          <w:p w14:paraId="77B7AF8D" w14:textId="7ED6EC00" w:rsidR="00F300CA" w:rsidRPr="00EE2719" w:rsidRDefault="001160C8" w:rsidP="0072075F">
            <w:pPr>
              <w:jc w:val="right"/>
            </w:pPr>
            <w:r w:rsidRPr="00EE2719">
              <w:t>12</w:t>
            </w:r>
          </w:p>
        </w:tc>
      </w:tr>
      <w:tr w:rsidR="00F300CA" w14:paraId="4743C69B" w14:textId="77777777" w:rsidTr="00FB5D9C">
        <w:trPr>
          <w:trHeight w:val="454"/>
        </w:trPr>
        <w:tc>
          <w:tcPr>
            <w:tcW w:w="7092" w:type="dxa"/>
          </w:tcPr>
          <w:p w14:paraId="3156680E" w14:textId="6758B922" w:rsidR="00F300CA" w:rsidRDefault="00C1685F" w:rsidP="00546676">
            <w:r>
              <w:t xml:space="preserve">     4.1 </w:t>
            </w:r>
            <w:r w:rsidRPr="00C1685F">
              <w:t>Strategický zámer “</w:t>
            </w:r>
            <w:r w:rsidR="003E723A">
              <w:t xml:space="preserve">A. </w:t>
            </w:r>
            <w:r w:rsidRPr="00C1685F">
              <w:t>Dostupné elektronické a</w:t>
            </w:r>
            <w:r>
              <w:t> </w:t>
            </w:r>
            <w:r w:rsidRPr="00C1685F">
              <w:t>profesionálne</w:t>
            </w:r>
            <w:r>
              <w:br/>
              <w:t xml:space="preserve">           </w:t>
            </w:r>
            <w:r w:rsidRPr="00C1685F">
              <w:t xml:space="preserve"> kontaktné služby.”</w:t>
            </w:r>
          </w:p>
        </w:tc>
        <w:tc>
          <w:tcPr>
            <w:tcW w:w="1134" w:type="dxa"/>
          </w:tcPr>
          <w:p w14:paraId="5AE2BB99" w14:textId="1B4AE0DF" w:rsidR="00F300CA" w:rsidRPr="00EE2719" w:rsidRDefault="001160C8" w:rsidP="0072075F">
            <w:pPr>
              <w:jc w:val="right"/>
            </w:pPr>
            <w:r w:rsidRPr="00EE2719">
              <w:t>1</w:t>
            </w:r>
            <w:r w:rsidR="00D11137" w:rsidRPr="00EE2719">
              <w:t>2</w:t>
            </w:r>
          </w:p>
        </w:tc>
      </w:tr>
      <w:tr w:rsidR="00F300CA" w14:paraId="546BD782" w14:textId="77777777" w:rsidTr="00FB5D9C">
        <w:trPr>
          <w:trHeight w:val="454"/>
        </w:trPr>
        <w:tc>
          <w:tcPr>
            <w:tcW w:w="7092" w:type="dxa"/>
          </w:tcPr>
          <w:p w14:paraId="0E2702FA" w14:textId="67A36B7F" w:rsidR="00F300CA" w:rsidRDefault="00C1685F" w:rsidP="00546676">
            <w:r>
              <w:t xml:space="preserve">     4.2 </w:t>
            </w:r>
            <w:r w:rsidR="00F320A3" w:rsidRPr="00F320A3">
              <w:t>Strategický zámer “</w:t>
            </w:r>
            <w:r w:rsidR="003E723A">
              <w:t xml:space="preserve">B. </w:t>
            </w:r>
            <w:r w:rsidR="00F320A3" w:rsidRPr="00F320A3">
              <w:t xml:space="preserve">Informatizované procesy v modernej </w:t>
            </w:r>
            <w:r w:rsidR="00F320A3">
              <w:br/>
              <w:t xml:space="preserve">            </w:t>
            </w:r>
            <w:r w:rsidR="00F320A3" w:rsidRPr="00F320A3">
              <w:t>štruktúre.“</w:t>
            </w:r>
          </w:p>
        </w:tc>
        <w:tc>
          <w:tcPr>
            <w:tcW w:w="1134" w:type="dxa"/>
          </w:tcPr>
          <w:p w14:paraId="09A9DC0F" w14:textId="0AA5905E" w:rsidR="00F300CA" w:rsidRPr="00EE2719" w:rsidRDefault="007312E3" w:rsidP="00D113C3">
            <w:pPr>
              <w:jc w:val="right"/>
            </w:pPr>
            <w:r w:rsidRPr="00EE2719">
              <w:t>1</w:t>
            </w:r>
            <w:r w:rsidR="00D113C3">
              <w:t>4</w:t>
            </w:r>
          </w:p>
        </w:tc>
      </w:tr>
      <w:tr w:rsidR="00F300CA" w14:paraId="5545BA27" w14:textId="77777777" w:rsidTr="00FB5D9C">
        <w:trPr>
          <w:trHeight w:val="454"/>
        </w:trPr>
        <w:tc>
          <w:tcPr>
            <w:tcW w:w="7092" w:type="dxa"/>
          </w:tcPr>
          <w:p w14:paraId="48376893" w14:textId="292A92D4" w:rsidR="00F300CA" w:rsidRDefault="00F320A3" w:rsidP="00546676">
            <w:r>
              <w:t xml:space="preserve">     4.3 </w:t>
            </w:r>
            <w:r w:rsidRPr="00F320A3">
              <w:t>Strategický zámer “</w:t>
            </w:r>
            <w:r w:rsidR="003E723A">
              <w:t xml:space="preserve">C. </w:t>
            </w:r>
            <w:r w:rsidRPr="00F320A3">
              <w:t xml:space="preserve">Efektívny manažment zdrojov na základe </w:t>
            </w:r>
            <w:r>
              <w:br/>
              <w:t xml:space="preserve">            </w:t>
            </w:r>
            <w:r w:rsidRPr="00F320A3">
              <w:t>manažérskych údajov.“</w:t>
            </w:r>
          </w:p>
        </w:tc>
        <w:tc>
          <w:tcPr>
            <w:tcW w:w="1134" w:type="dxa"/>
          </w:tcPr>
          <w:p w14:paraId="10B39AC9" w14:textId="167FB451" w:rsidR="00F300CA" w:rsidRPr="00EE2719" w:rsidRDefault="007312E3" w:rsidP="0072075F">
            <w:pPr>
              <w:jc w:val="right"/>
            </w:pPr>
            <w:r w:rsidRPr="00EE2719">
              <w:t>1</w:t>
            </w:r>
            <w:r w:rsidR="00D113C3">
              <w:t>5</w:t>
            </w:r>
          </w:p>
        </w:tc>
      </w:tr>
      <w:tr w:rsidR="00F300CA" w14:paraId="23970E2D" w14:textId="77777777" w:rsidTr="00FB5D9C">
        <w:trPr>
          <w:trHeight w:val="454"/>
        </w:trPr>
        <w:tc>
          <w:tcPr>
            <w:tcW w:w="7092" w:type="dxa"/>
          </w:tcPr>
          <w:p w14:paraId="6F035FA7" w14:textId="32CDF914" w:rsidR="00F300CA" w:rsidRDefault="00F320A3" w:rsidP="00546676">
            <w:r>
              <w:t xml:space="preserve">     4.4 </w:t>
            </w:r>
            <w:r w:rsidR="009A09A8">
              <w:t>S</w:t>
            </w:r>
            <w:r w:rsidRPr="00F320A3">
              <w:t>trategický zámer “</w:t>
            </w:r>
            <w:r w:rsidR="003E723A">
              <w:t xml:space="preserve">D. </w:t>
            </w:r>
            <w:r w:rsidRPr="00F320A3">
              <w:t>Vhodné podmienky na zvyšovanie</w:t>
            </w:r>
            <w:r w:rsidR="007879FE">
              <w:br/>
              <w:t xml:space="preserve">            </w:t>
            </w:r>
            <w:r w:rsidRPr="00F320A3">
              <w:t>spokojnosti</w:t>
            </w:r>
            <w:r w:rsidR="003E723A">
              <w:t xml:space="preserve"> </w:t>
            </w:r>
            <w:r w:rsidRPr="00F320A3">
              <w:t>a výkonnosti zamestnancov.“</w:t>
            </w:r>
          </w:p>
        </w:tc>
        <w:tc>
          <w:tcPr>
            <w:tcW w:w="1134" w:type="dxa"/>
          </w:tcPr>
          <w:p w14:paraId="6F7982AD" w14:textId="29BD244A" w:rsidR="00F300CA" w:rsidRPr="00EE2719" w:rsidRDefault="006C5E96" w:rsidP="0072075F">
            <w:pPr>
              <w:jc w:val="right"/>
            </w:pPr>
            <w:r>
              <w:t>17</w:t>
            </w:r>
          </w:p>
        </w:tc>
      </w:tr>
      <w:tr w:rsidR="000B2AB9" w14:paraId="6AED269A" w14:textId="77777777" w:rsidTr="00FB5D9C">
        <w:trPr>
          <w:trHeight w:val="454"/>
        </w:trPr>
        <w:tc>
          <w:tcPr>
            <w:tcW w:w="7092" w:type="dxa"/>
          </w:tcPr>
          <w:p w14:paraId="4357A3F0" w14:textId="2E9A47EE" w:rsidR="000B2AB9" w:rsidRDefault="000B2AB9" w:rsidP="00C1010F">
            <w:r>
              <w:t xml:space="preserve">5. </w:t>
            </w:r>
            <w:r w:rsidR="00C1010F">
              <w:t xml:space="preserve">Prehľad strategických zámerov, cieľov a opatrení na obdobie </w:t>
            </w:r>
            <w:r w:rsidR="00C1010F">
              <w:br/>
              <w:t xml:space="preserve">     rokov 2021-2026</w:t>
            </w:r>
          </w:p>
        </w:tc>
        <w:tc>
          <w:tcPr>
            <w:tcW w:w="1134" w:type="dxa"/>
          </w:tcPr>
          <w:p w14:paraId="143907CE" w14:textId="4868F8EB" w:rsidR="000B2AB9" w:rsidRPr="00EE2719" w:rsidRDefault="006C5E96" w:rsidP="0072075F">
            <w:pPr>
              <w:jc w:val="right"/>
            </w:pPr>
            <w:r>
              <w:t>19</w:t>
            </w:r>
          </w:p>
        </w:tc>
      </w:tr>
      <w:tr w:rsidR="00E4476E" w14:paraId="3B641B66" w14:textId="77777777" w:rsidTr="00FB5D9C">
        <w:trPr>
          <w:trHeight w:val="454"/>
        </w:trPr>
        <w:tc>
          <w:tcPr>
            <w:tcW w:w="7092" w:type="dxa"/>
          </w:tcPr>
          <w:p w14:paraId="65F5685B" w14:textId="04657EF1" w:rsidR="00E4476E" w:rsidRDefault="00E4476E" w:rsidP="00546676">
            <w:r>
              <w:t>Zhrnutie</w:t>
            </w:r>
          </w:p>
        </w:tc>
        <w:tc>
          <w:tcPr>
            <w:tcW w:w="1134" w:type="dxa"/>
          </w:tcPr>
          <w:p w14:paraId="12B16B0A" w14:textId="6276E235" w:rsidR="00E4476E" w:rsidRPr="00EE2719" w:rsidRDefault="006C5E96" w:rsidP="0072075F">
            <w:pPr>
              <w:jc w:val="right"/>
            </w:pPr>
            <w:r>
              <w:t>21</w:t>
            </w:r>
          </w:p>
        </w:tc>
      </w:tr>
    </w:tbl>
    <w:p w14:paraId="6AAC69B0" w14:textId="4BEB81A3" w:rsidR="00546676" w:rsidRDefault="00546676" w:rsidP="00546676"/>
    <w:p w14:paraId="735F7122" w14:textId="1E008143" w:rsidR="00F300CA" w:rsidRDefault="00F300CA">
      <w:pPr>
        <w:spacing w:line="276" w:lineRule="auto"/>
        <w:jc w:val="both"/>
      </w:pPr>
      <w:r>
        <w:br w:type="page"/>
      </w:r>
    </w:p>
    <w:p w14:paraId="2F840A48" w14:textId="77777777" w:rsidR="00A97474" w:rsidRDefault="00A97474" w:rsidP="00546676"/>
    <w:bookmarkStart w:id="1298" w:name="_Toc3532804"/>
    <w:bookmarkStart w:id="1299" w:name="_Toc3533728"/>
    <w:bookmarkStart w:id="1300" w:name="_Toc3533901"/>
    <w:bookmarkStart w:id="1301" w:name="_Toc4571925"/>
    <w:bookmarkStart w:id="1302" w:name="_Toc62371204"/>
    <w:bookmarkEnd w:id="1297"/>
    <w:p w14:paraId="778B3967" w14:textId="77777777" w:rsidR="002403B1" w:rsidRPr="002403B1" w:rsidRDefault="004741AA" w:rsidP="00C80B5E">
      <w:pPr>
        <w:pStyle w:val="Nadpis1"/>
        <w:spacing w:after="0"/>
      </w:pPr>
      <w:r>
        <w:rPr>
          <w:lang w:val="sk-SK" w:eastAsia="sk-SK"/>
        </w:rPr>
        <mc:AlternateContent>
          <mc:Choice Requires="wps">
            <w:drawing>
              <wp:inline distT="0" distB="0" distL="0" distR="0" wp14:anchorId="626DA068" wp14:editId="1C0DB784">
                <wp:extent cx="5762625" cy="414528"/>
                <wp:effectExtent l="0" t="0" r="28575" b="24130"/>
                <wp:docPr id="2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2625" cy="414528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496C7" w14:textId="77777777" w:rsidR="006D4072" w:rsidRPr="00E5759A" w:rsidRDefault="006D4072" w:rsidP="004741AA">
                            <w:pPr>
                              <w:pStyle w:val="Nzov"/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</w:pPr>
                            <w:bookmarkStart w:id="1303" w:name="_Toc3531745"/>
                            <w:bookmarkStart w:id="1304" w:name="_Toc3532803"/>
                            <w:bookmarkStart w:id="1305" w:name="_Toc3533727"/>
                            <w:bookmarkStart w:id="1306" w:name="_Toc3533815"/>
                            <w:bookmarkStart w:id="1307" w:name="_Toc3533900"/>
                            <w:bookmarkStart w:id="1308" w:name="_Toc4515612"/>
                            <w:bookmarkStart w:id="1309" w:name="_Toc37758121"/>
                            <w:bookmarkStart w:id="1310" w:name="_Toc39154813"/>
                            <w:bookmarkStart w:id="1311" w:name="_Toc62371203"/>
                            <w:r w:rsidRPr="00E5759A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Úvod</w:t>
                            </w:r>
                            <w:bookmarkEnd w:id="1303"/>
                            <w:bookmarkEnd w:id="1304"/>
                            <w:bookmarkEnd w:id="1305"/>
                            <w:bookmarkEnd w:id="1306"/>
                            <w:bookmarkEnd w:id="1307"/>
                            <w:bookmarkEnd w:id="1308"/>
                            <w:bookmarkEnd w:id="1309"/>
                            <w:bookmarkEnd w:id="1310"/>
                            <w:bookmarkEnd w:id="1311"/>
                          </w:p>
                          <w:p w14:paraId="79191380" w14:textId="77777777" w:rsidR="006D4072" w:rsidRDefault="006D4072" w:rsidP="004741AA">
                            <w:pPr>
                              <w:pStyle w:val="Nzov"/>
                            </w:pPr>
                          </w:p>
                          <w:p w14:paraId="520E1314" w14:textId="77777777" w:rsidR="006D4072" w:rsidRDefault="006D4072" w:rsidP="004741AA"/>
                          <w:p w14:paraId="00FED098" w14:textId="77777777" w:rsidR="006D4072" w:rsidRDefault="006D4072" w:rsidP="004741AA"/>
                          <w:p w14:paraId="4A950107" w14:textId="77777777" w:rsidR="006D4072" w:rsidRDefault="006D4072" w:rsidP="004741AA"/>
                          <w:p w14:paraId="51555105" w14:textId="77777777" w:rsidR="006D4072" w:rsidRDefault="006D4072" w:rsidP="004741AA"/>
                          <w:p w14:paraId="51120C33" w14:textId="77777777" w:rsidR="006D4072" w:rsidRDefault="006D4072" w:rsidP="004741AA"/>
                          <w:p w14:paraId="3C6AE322" w14:textId="77777777" w:rsidR="006D4072" w:rsidRDefault="006D4072" w:rsidP="004741AA"/>
                          <w:p w14:paraId="6B986AB0" w14:textId="77777777" w:rsidR="006D4072" w:rsidRDefault="006D4072" w:rsidP="004741AA"/>
                          <w:p w14:paraId="5141CBE3" w14:textId="77777777" w:rsidR="006D4072" w:rsidRDefault="006D4072" w:rsidP="004741AA"/>
                          <w:p w14:paraId="6437974F" w14:textId="77777777" w:rsidR="006D4072" w:rsidRDefault="006D4072" w:rsidP="004741AA"/>
                          <w:p w14:paraId="43B4955B" w14:textId="77777777" w:rsidR="006D4072" w:rsidRDefault="006D4072" w:rsidP="004741AA"/>
                          <w:p w14:paraId="01D28DDE" w14:textId="77777777" w:rsidR="006D4072" w:rsidRDefault="006D4072" w:rsidP="004741AA"/>
                          <w:p w14:paraId="05992DE8" w14:textId="77777777" w:rsidR="006D4072" w:rsidRPr="00961402" w:rsidRDefault="006D4072" w:rsidP="004741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626DA068" id="_x0000_s1029" style="width:453.75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62625,4145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" adj="-11796480,,5400" path="m,l5555361,r207264,207264l5762625,414528,,414528,,xe" fillcolor="white [3212]" strokecolor="#e7e6e6 [3214]" strokeweight="1pt">
                <v:stroke joinstyle="miter"/>
                <v:formulas/>
                <v:path arrowok="t" o:connecttype="custom" o:connectlocs="0,0;5555361,0;5762625,207264;5762625,414528;0,414528;0,0" o:connectangles="0,0,0,0,0,0" textboxrect="0,0,5762625,414528"/>
                <v:textbox>
                  <w:txbxContent>
                    <w:p w14:paraId="060496C7" w14:textId="77777777" w:rsidR="006D4072" w:rsidRPr="00E5759A" w:rsidRDefault="006D4072" w:rsidP="004741AA">
                      <w:pPr>
                        <w:pStyle w:val="Nzov"/>
                        <w:rPr>
                          <w:color w:val="44546A" w:themeColor="text2"/>
                          <w:sz w:val="32"/>
                          <w:szCs w:val="32"/>
                        </w:rPr>
                      </w:pPr>
                      <w:bookmarkStart w:id="2607" w:name="_Toc3531745"/>
                      <w:bookmarkStart w:id="2608" w:name="_Toc3532803"/>
                      <w:bookmarkStart w:id="2609" w:name="_Toc3533727"/>
                      <w:bookmarkStart w:id="2610" w:name="_Toc3533815"/>
                      <w:bookmarkStart w:id="2611" w:name="_Toc3533900"/>
                      <w:bookmarkStart w:id="2612" w:name="_Toc4515612"/>
                      <w:bookmarkStart w:id="2613" w:name="_Toc37758121"/>
                      <w:bookmarkStart w:id="2614" w:name="_Toc39154813"/>
                      <w:bookmarkStart w:id="2615" w:name="_Toc62371203"/>
                      <w:r w:rsidRPr="00E5759A">
                        <w:rPr>
                          <w:color w:val="44546A" w:themeColor="text2"/>
                          <w:sz w:val="32"/>
                          <w:szCs w:val="32"/>
                        </w:rPr>
                        <w:t>Úvod</w:t>
                      </w:r>
                      <w:bookmarkEnd w:id="2607"/>
                      <w:bookmarkEnd w:id="2608"/>
                      <w:bookmarkEnd w:id="2609"/>
                      <w:bookmarkEnd w:id="2610"/>
                      <w:bookmarkEnd w:id="2611"/>
                      <w:bookmarkEnd w:id="2612"/>
                      <w:bookmarkEnd w:id="2613"/>
                      <w:bookmarkEnd w:id="2614"/>
                      <w:bookmarkEnd w:id="2615"/>
                    </w:p>
                    <w:p w14:paraId="79191380" w14:textId="77777777" w:rsidR="006D4072" w:rsidRDefault="006D4072" w:rsidP="004741AA">
                      <w:pPr>
                        <w:pStyle w:val="Nzov"/>
                      </w:pPr>
                    </w:p>
                    <w:p w14:paraId="520E1314" w14:textId="77777777" w:rsidR="006D4072" w:rsidRDefault="006D4072" w:rsidP="004741AA"/>
                    <w:p w14:paraId="00FED098" w14:textId="77777777" w:rsidR="006D4072" w:rsidRDefault="006D4072" w:rsidP="004741AA"/>
                    <w:p w14:paraId="4A950107" w14:textId="77777777" w:rsidR="006D4072" w:rsidRDefault="006D4072" w:rsidP="004741AA"/>
                    <w:p w14:paraId="51555105" w14:textId="77777777" w:rsidR="006D4072" w:rsidRDefault="006D4072" w:rsidP="004741AA"/>
                    <w:p w14:paraId="51120C33" w14:textId="77777777" w:rsidR="006D4072" w:rsidRDefault="006D4072" w:rsidP="004741AA"/>
                    <w:p w14:paraId="3C6AE322" w14:textId="77777777" w:rsidR="006D4072" w:rsidRDefault="006D4072" w:rsidP="004741AA"/>
                    <w:p w14:paraId="6B986AB0" w14:textId="77777777" w:rsidR="006D4072" w:rsidRDefault="006D4072" w:rsidP="004741AA"/>
                    <w:p w14:paraId="5141CBE3" w14:textId="77777777" w:rsidR="006D4072" w:rsidRDefault="006D4072" w:rsidP="004741AA"/>
                    <w:p w14:paraId="6437974F" w14:textId="77777777" w:rsidR="006D4072" w:rsidRDefault="006D4072" w:rsidP="004741AA"/>
                    <w:p w14:paraId="43B4955B" w14:textId="77777777" w:rsidR="006D4072" w:rsidRDefault="006D4072" w:rsidP="004741AA"/>
                    <w:p w14:paraId="01D28DDE" w14:textId="77777777" w:rsidR="006D4072" w:rsidRDefault="006D4072" w:rsidP="004741AA"/>
                    <w:p w14:paraId="05992DE8" w14:textId="77777777" w:rsidR="006D4072" w:rsidRPr="00961402" w:rsidRDefault="006D4072" w:rsidP="004741AA"/>
                  </w:txbxContent>
                </v:textbox>
                <w10:anchorlock/>
              </v:shape>
            </w:pict>
          </mc:Fallback>
        </mc:AlternateContent>
      </w:r>
      <w:bookmarkEnd w:id="1298"/>
      <w:bookmarkEnd w:id="1299"/>
      <w:bookmarkEnd w:id="1300"/>
      <w:bookmarkEnd w:id="1301"/>
      <w:bookmarkEnd w:id="1302"/>
    </w:p>
    <w:p w14:paraId="4E420F18" w14:textId="0B1F69C6" w:rsidR="00F300CA" w:rsidRDefault="003649D1" w:rsidP="00AA6352">
      <w:pPr>
        <w:pStyle w:val="Zkladntext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Strategické zámery činnosti </w:t>
      </w:r>
      <w:r w:rsidR="00AE25DD">
        <w:rPr>
          <w:rFonts w:cstheme="minorHAnsi"/>
          <w:color w:val="7F7F7F" w:themeColor="text1" w:themeTint="80"/>
        </w:rPr>
        <w:t>S</w:t>
      </w:r>
      <w:r>
        <w:rPr>
          <w:rFonts w:cstheme="minorHAnsi"/>
          <w:color w:val="7F7F7F" w:themeColor="text1" w:themeTint="80"/>
        </w:rPr>
        <w:t>ociálnej poisťovne predstavujú základný riadiaci dokument rozvoja Sociálnej poisťovne.</w:t>
      </w:r>
      <w:r w:rsidR="0072075F">
        <w:rPr>
          <w:rFonts w:cstheme="minorHAnsi"/>
          <w:color w:val="7F7F7F" w:themeColor="text1" w:themeTint="80"/>
        </w:rPr>
        <w:t xml:space="preserve"> Je vypracovaný v súlade s </w:t>
      </w:r>
      <w:r w:rsidR="005A6487" w:rsidRPr="005A6487">
        <w:rPr>
          <w:rFonts w:cstheme="minorHAnsi"/>
          <w:color w:val="7F7F7F" w:themeColor="text1" w:themeTint="80"/>
        </w:rPr>
        <w:t>Metodik</w:t>
      </w:r>
      <w:r w:rsidR="005A6487">
        <w:rPr>
          <w:rFonts w:cstheme="minorHAnsi"/>
          <w:color w:val="7F7F7F" w:themeColor="text1" w:themeTint="80"/>
        </w:rPr>
        <w:t>ou</w:t>
      </w:r>
      <w:r w:rsidR="0051480D">
        <w:rPr>
          <w:rFonts w:cstheme="minorHAnsi"/>
          <w:color w:val="7F7F7F" w:themeColor="text1" w:themeTint="80"/>
        </w:rPr>
        <w:t xml:space="preserve"> a </w:t>
      </w:r>
      <w:r w:rsidR="005A6487" w:rsidRPr="005A6487">
        <w:rPr>
          <w:rFonts w:cstheme="minorHAnsi"/>
          <w:color w:val="7F7F7F" w:themeColor="text1" w:themeTint="80"/>
        </w:rPr>
        <w:t>inštitucionáln</w:t>
      </w:r>
      <w:r w:rsidR="005A6487">
        <w:rPr>
          <w:rFonts w:cstheme="minorHAnsi"/>
          <w:color w:val="7F7F7F" w:themeColor="text1" w:themeTint="80"/>
        </w:rPr>
        <w:t>ym</w:t>
      </w:r>
      <w:r w:rsidR="005A6487" w:rsidRPr="005A6487">
        <w:rPr>
          <w:rFonts w:cstheme="minorHAnsi"/>
          <w:color w:val="7F7F7F" w:themeColor="text1" w:themeTint="80"/>
        </w:rPr>
        <w:t xml:space="preserve"> rámc</w:t>
      </w:r>
      <w:r w:rsidR="005A6487">
        <w:rPr>
          <w:rFonts w:cstheme="minorHAnsi"/>
          <w:color w:val="7F7F7F" w:themeColor="text1" w:themeTint="80"/>
        </w:rPr>
        <w:t>om</w:t>
      </w:r>
      <w:r w:rsidR="005A6487" w:rsidRPr="005A6487">
        <w:rPr>
          <w:rFonts w:cstheme="minorHAnsi"/>
          <w:color w:val="7F7F7F" w:themeColor="text1" w:themeTint="80"/>
        </w:rPr>
        <w:t xml:space="preserve"> tvorby verejných stratégií</w:t>
      </w:r>
      <w:r w:rsidR="005A6487">
        <w:rPr>
          <w:rFonts w:cstheme="minorHAnsi"/>
          <w:color w:val="7F7F7F" w:themeColor="text1" w:themeTint="80"/>
        </w:rPr>
        <w:t xml:space="preserve"> schválenou </w:t>
      </w:r>
      <w:r w:rsidR="005A6487" w:rsidRPr="005A6487">
        <w:rPr>
          <w:rFonts w:cstheme="minorHAnsi"/>
          <w:color w:val="7F7F7F" w:themeColor="text1" w:themeTint="80"/>
        </w:rPr>
        <w:t>uznesen</w:t>
      </w:r>
      <w:r w:rsidR="005A6487">
        <w:rPr>
          <w:rFonts w:cstheme="minorHAnsi"/>
          <w:color w:val="7F7F7F" w:themeColor="text1" w:themeTint="80"/>
        </w:rPr>
        <w:t>ím</w:t>
      </w:r>
      <w:r w:rsidR="005A6487" w:rsidRPr="005A6487">
        <w:rPr>
          <w:rFonts w:cstheme="minorHAnsi"/>
          <w:color w:val="7F7F7F" w:themeColor="text1" w:themeTint="80"/>
        </w:rPr>
        <w:t xml:space="preserve"> vlády </w:t>
      </w:r>
      <w:r w:rsidR="005A6487">
        <w:rPr>
          <w:rFonts w:cstheme="minorHAnsi"/>
          <w:color w:val="7F7F7F" w:themeColor="text1" w:themeTint="80"/>
        </w:rPr>
        <w:t>S</w:t>
      </w:r>
      <w:r w:rsidR="005A6487" w:rsidRPr="005A6487">
        <w:rPr>
          <w:rFonts w:cstheme="minorHAnsi"/>
          <w:color w:val="7F7F7F" w:themeColor="text1" w:themeTint="80"/>
        </w:rPr>
        <w:t>lovenskej republiky</w:t>
      </w:r>
      <w:r w:rsidR="005A6487">
        <w:rPr>
          <w:rFonts w:cstheme="minorHAnsi"/>
          <w:color w:val="7F7F7F" w:themeColor="text1" w:themeTint="80"/>
        </w:rPr>
        <w:t xml:space="preserve"> </w:t>
      </w:r>
      <w:r w:rsidR="005A6487" w:rsidRPr="005A6487">
        <w:rPr>
          <w:rFonts w:cstheme="minorHAnsi"/>
          <w:color w:val="7F7F7F" w:themeColor="text1" w:themeTint="80"/>
        </w:rPr>
        <w:t>č. 197</w:t>
      </w:r>
      <w:r w:rsidR="005A6487">
        <w:rPr>
          <w:rFonts w:cstheme="minorHAnsi"/>
          <w:color w:val="7F7F7F" w:themeColor="text1" w:themeTint="80"/>
        </w:rPr>
        <w:t>/</w:t>
      </w:r>
      <w:r w:rsidR="005A6487" w:rsidRPr="005A6487">
        <w:rPr>
          <w:rFonts w:cstheme="minorHAnsi"/>
          <w:color w:val="7F7F7F" w:themeColor="text1" w:themeTint="80"/>
        </w:rPr>
        <w:t>2017</w:t>
      </w:r>
      <w:r w:rsidR="005A6487">
        <w:rPr>
          <w:rFonts w:cstheme="minorHAnsi"/>
          <w:color w:val="7F7F7F" w:themeColor="text1" w:themeTint="80"/>
        </w:rPr>
        <w:t>.</w:t>
      </w:r>
    </w:p>
    <w:p w14:paraId="48D8D20B" w14:textId="77777777" w:rsidR="00F300CA" w:rsidRDefault="00F300CA" w:rsidP="00517EB6">
      <w:pPr>
        <w:pStyle w:val="Zkladntext"/>
        <w:spacing w:after="0" w:line="240" w:lineRule="auto"/>
        <w:rPr>
          <w:rFonts w:cstheme="minorHAnsi"/>
          <w:color w:val="7F7F7F" w:themeColor="text1" w:themeTint="80"/>
        </w:rPr>
      </w:pPr>
    </w:p>
    <w:p w14:paraId="0729CAE0" w14:textId="6244ED76" w:rsidR="00517EB6" w:rsidRDefault="00517EB6" w:rsidP="00AA6352">
      <w:pPr>
        <w:pStyle w:val="Zkladntext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517EB6">
        <w:rPr>
          <w:rFonts w:cstheme="minorHAnsi"/>
          <w:color w:val="7F7F7F" w:themeColor="text1" w:themeTint="80"/>
        </w:rPr>
        <w:t xml:space="preserve">Sociálna poisťovňa je verejnoprávna inštitúcia zriadená na výkon sociálneho poistenia podľa zákona č. 461/2003 Z. z. o sociálnom poistení v znení neskorších predpisov. Vykonáva dôchodkové poistenie, nemocenské poistenie, úrazové </w:t>
      </w:r>
      <w:r w:rsidR="0051480D">
        <w:rPr>
          <w:rFonts w:cstheme="minorHAnsi"/>
          <w:color w:val="7F7F7F" w:themeColor="text1" w:themeTint="80"/>
        </w:rPr>
        <w:t>poistenie, garančné poistenie a </w:t>
      </w:r>
      <w:r w:rsidRPr="00517EB6">
        <w:rPr>
          <w:rFonts w:cstheme="minorHAnsi"/>
          <w:color w:val="7F7F7F" w:themeColor="text1" w:themeTint="80"/>
        </w:rPr>
        <w:t xml:space="preserve">poistenie v nezamestnanosti. Podľa zákona č. 43/2004 Z. z. o starobnom dôchodkovom sporení a o zmene a doplnení niektorých zákonov v znení neskorších </w:t>
      </w:r>
      <w:r w:rsidR="00FB036E">
        <w:rPr>
          <w:rFonts w:cstheme="minorHAnsi"/>
          <w:color w:val="7F7F7F" w:themeColor="text1" w:themeTint="80"/>
        </w:rPr>
        <w:t xml:space="preserve">predpisov, </w:t>
      </w:r>
      <w:r w:rsidRPr="00517EB6">
        <w:rPr>
          <w:rFonts w:cstheme="minorHAnsi"/>
          <w:color w:val="7F7F7F" w:themeColor="text1" w:themeTint="80"/>
        </w:rPr>
        <w:t>Sociálna poisťovňa vykonáva činnosti spojené s výkonom starobného dôchodkového sporenia. Sociálna poisťovňa pri výkone sociálneho poistenia plní funkciu príslušnej inštitúcie, inštitúcie miesta bydliska, inštitúcie miesta pobytu, styčného orgánu a je kontaktná inštitúcia na komunikáciu medzi príslušnými inštitúciami a príjemcami dávok a</w:t>
      </w:r>
      <w:r w:rsidR="0072075F">
        <w:rPr>
          <w:rFonts w:cstheme="minorHAnsi"/>
          <w:color w:val="7F7F7F" w:themeColor="text1" w:themeTint="80"/>
        </w:rPr>
        <w:t xml:space="preserve"> funkciu </w:t>
      </w:r>
      <w:r w:rsidR="0072075F" w:rsidRPr="00517EB6">
        <w:rPr>
          <w:rFonts w:cstheme="minorHAnsi"/>
          <w:color w:val="7F7F7F" w:themeColor="text1" w:themeTint="80"/>
        </w:rPr>
        <w:t>prístupového bodu podľa osobitného predpisu na elektronickú výmenu údajov medzi inštitúciami členských štátov Európskej únie, štátov, ktoré sú zmluvnou stranou dohody o Európskom hospodárskom priestore a Švajčiarskej konfederácie v rozsahu sociálneho zabezpečenia podľa osobitného predpisu.</w:t>
      </w:r>
      <w:r w:rsidRPr="00517EB6">
        <w:rPr>
          <w:rFonts w:cstheme="minorHAnsi"/>
          <w:color w:val="7F7F7F" w:themeColor="text1" w:themeTint="80"/>
        </w:rPr>
        <w:t xml:space="preserve"> </w:t>
      </w:r>
    </w:p>
    <w:p w14:paraId="0BA94C7B" w14:textId="12AC563D" w:rsidR="00517EB6" w:rsidRDefault="00517EB6" w:rsidP="00517EB6">
      <w:pPr>
        <w:pStyle w:val="Zkladntext"/>
        <w:spacing w:after="0" w:line="240" w:lineRule="auto"/>
        <w:rPr>
          <w:rFonts w:cstheme="minorHAnsi"/>
          <w:color w:val="7F7F7F" w:themeColor="text1" w:themeTint="80"/>
        </w:rPr>
      </w:pPr>
    </w:p>
    <w:p w14:paraId="787521FF" w14:textId="6A3B3027" w:rsidR="0076134C" w:rsidRDefault="0076134C" w:rsidP="00517EB6">
      <w:pPr>
        <w:pStyle w:val="Zkladntext"/>
        <w:spacing w:after="0" w:line="240" w:lineRule="auto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>Základné charakteristiky činnosti poisťovne uvádza nasledujúca tabuľka.</w:t>
      </w:r>
    </w:p>
    <w:tbl>
      <w:tblPr>
        <w:tblStyle w:val="Mriekatabuky"/>
        <w:tblpPr w:leftFromText="141" w:rightFromText="141" w:vertAnchor="text" w:horzAnchor="margin" w:tblpX="137" w:tblpY="118"/>
        <w:tblW w:w="0" w:type="auto"/>
        <w:tblLook w:val="04A0" w:firstRow="1" w:lastRow="0" w:firstColumn="1" w:lastColumn="0" w:noHBand="0" w:noVBand="1"/>
      </w:tblPr>
      <w:tblGrid>
        <w:gridCol w:w="2982"/>
        <w:gridCol w:w="1417"/>
        <w:gridCol w:w="1418"/>
        <w:gridCol w:w="1417"/>
        <w:gridCol w:w="1418"/>
      </w:tblGrid>
      <w:tr w:rsidR="00AE25DD" w:rsidRPr="009A662B" w14:paraId="6B652BF9" w14:textId="77777777" w:rsidTr="00AE25DD">
        <w:trPr>
          <w:trHeight w:val="303"/>
        </w:trPr>
        <w:tc>
          <w:tcPr>
            <w:tcW w:w="2982" w:type="dxa"/>
            <w:hideMark/>
          </w:tcPr>
          <w:p w14:paraId="7F54E7AF" w14:textId="77777777" w:rsidR="0076134C" w:rsidRPr="009A662B" w:rsidRDefault="0076134C" w:rsidP="00AE25DD">
            <w:pPr>
              <w:pStyle w:val="Paragraph"/>
              <w:rPr>
                <w:rFonts w:cstheme="minorHAnsi"/>
                <w:sz w:val="22"/>
              </w:rPr>
            </w:pPr>
          </w:p>
        </w:tc>
        <w:tc>
          <w:tcPr>
            <w:tcW w:w="1417" w:type="dxa"/>
            <w:vAlign w:val="center"/>
            <w:hideMark/>
          </w:tcPr>
          <w:p w14:paraId="77491BC8" w14:textId="77777777" w:rsidR="0076134C" w:rsidRPr="009A662B" w:rsidRDefault="0076134C" w:rsidP="00AE25DD">
            <w:pPr>
              <w:pStyle w:val="Paragraph"/>
              <w:spacing w:line="240" w:lineRule="auto"/>
              <w:jc w:val="center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017</w:t>
            </w:r>
          </w:p>
        </w:tc>
        <w:tc>
          <w:tcPr>
            <w:tcW w:w="1418" w:type="dxa"/>
            <w:vAlign w:val="center"/>
            <w:hideMark/>
          </w:tcPr>
          <w:p w14:paraId="4ABBC78F" w14:textId="77777777" w:rsidR="0076134C" w:rsidRPr="009A662B" w:rsidRDefault="0076134C" w:rsidP="00AE25DD">
            <w:pPr>
              <w:pStyle w:val="Paragraph"/>
              <w:spacing w:line="240" w:lineRule="auto"/>
              <w:jc w:val="center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018</w:t>
            </w:r>
          </w:p>
        </w:tc>
        <w:tc>
          <w:tcPr>
            <w:tcW w:w="1417" w:type="dxa"/>
            <w:vAlign w:val="center"/>
            <w:hideMark/>
          </w:tcPr>
          <w:p w14:paraId="20E39530" w14:textId="77777777" w:rsidR="0076134C" w:rsidRPr="009A662B" w:rsidRDefault="0076134C" w:rsidP="00AE25DD">
            <w:pPr>
              <w:pStyle w:val="Paragraph"/>
              <w:spacing w:line="240" w:lineRule="auto"/>
              <w:jc w:val="center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019</w:t>
            </w:r>
          </w:p>
        </w:tc>
        <w:tc>
          <w:tcPr>
            <w:tcW w:w="1418" w:type="dxa"/>
            <w:vAlign w:val="center"/>
            <w:hideMark/>
          </w:tcPr>
          <w:p w14:paraId="55DF1CEA" w14:textId="0BA81370" w:rsidR="0076134C" w:rsidRPr="009A662B" w:rsidRDefault="00201969" w:rsidP="00AE25DD">
            <w:pPr>
              <w:pStyle w:val="Paragraph"/>
              <w:spacing w:line="240" w:lineRule="auto"/>
              <w:jc w:val="center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2020</w:t>
            </w:r>
          </w:p>
        </w:tc>
      </w:tr>
      <w:tr w:rsidR="0076134C" w:rsidRPr="009A662B" w14:paraId="2ADB3EFF" w14:textId="77777777" w:rsidTr="00AE25DD">
        <w:trPr>
          <w:trHeight w:val="798"/>
        </w:trPr>
        <w:tc>
          <w:tcPr>
            <w:tcW w:w="2982" w:type="dxa"/>
            <w:hideMark/>
          </w:tcPr>
          <w:p w14:paraId="2354F009" w14:textId="5DC3BBA9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Počet platiteľov poistného </w:t>
            </w:r>
            <w:r w:rsidRPr="00D113C3">
              <w:rPr>
                <w:rFonts w:cstheme="minorHAnsi"/>
                <w:sz w:val="18"/>
                <w:szCs w:val="18"/>
              </w:rPr>
              <w:t xml:space="preserve">(priemerný mesačný počet </w:t>
            </w:r>
            <w:r w:rsidR="00045145" w:rsidRPr="00D113C3">
              <w:rPr>
                <w:rFonts w:cstheme="minorHAnsi"/>
                <w:sz w:val="18"/>
                <w:szCs w:val="18"/>
              </w:rPr>
              <w:t xml:space="preserve">platiteľov poistného v kategórii zamestnávateľ, samostatne zárobkovo činná osoba a dobrovoľne poistená osoba </w:t>
            </w:r>
            <w:r w:rsidRPr="00D113C3">
              <w:rPr>
                <w:rFonts w:cstheme="minorHAnsi"/>
                <w:sz w:val="18"/>
                <w:szCs w:val="18"/>
              </w:rPr>
              <w:t>v danom roku)</w:t>
            </w:r>
            <w:r w:rsidRPr="009A662B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417" w:type="dxa"/>
            <w:vAlign w:val="center"/>
            <w:hideMark/>
          </w:tcPr>
          <w:p w14:paraId="0C89576C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401 871</w:t>
            </w:r>
          </w:p>
        </w:tc>
        <w:tc>
          <w:tcPr>
            <w:tcW w:w="1418" w:type="dxa"/>
            <w:vAlign w:val="center"/>
            <w:hideMark/>
          </w:tcPr>
          <w:p w14:paraId="0BEB8F06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406 370</w:t>
            </w:r>
          </w:p>
        </w:tc>
        <w:tc>
          <w:tcPr>
            <w:tcW w:w="1417" w:type="dxa"/>
            <w:vAlign w:val="center"/>
            <w:hideMark/>
          </w:tcPr>
          <w:p w14:paraId="66DA82EA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415 292</w:t>
            </w:r>
          </w:p>
        </w:tc>
        <w:tc>
          <w:tcPr>
            <w:tcW w:w="1418" w:type="dxa"/>
            <w:vAlign w:val="center"/>
            <w:hideMark/>
          </w:tcPr>
          <w:p w14:paraId="67DD2B83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417 484</w:t>
            </w:r>
          </w:p>
        </w:tc>
      </w:tr>
      <w:tr w:rsidR="0076134C" w:rsidRPr="009A662B" w14:paraId="6366485C" w14:textId="77777777" w:rsidTr="00AE25DD">
        <w:trPr>
          <w:trHeight w:val="666"/>
        </w:trPr>
        <w:tc>
          <w:tcPr>
            <w:tcW w:w="2982" w:type="dxa"/>
            <w:hideMark/>
          </w:tcPr>
          <w:p w14:paraId="380C8086" w14:textId="77777777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Počet poistencov </w:t>
            </w:r>
            <w:r w:rsidRPr="00D113C3">
              <w:rPr>
                <w:rFonts w:cstheme="minorHAnsi"/>
                <w:sz w:val="18"/>
                <w:szCs w:val="18"/>
              </w:rPr>
              <w:t>(priemerný mesačný počet v danom roku)</w:t>
            </w:r>
            <w:r w:rsidRPr="009A662B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417" w:type="dxa"/>
            <w:vAlign w:val="center"/>
            <w:hideMark/>
          </w:tcPr>
          <w:p w14:paraId="52AB5DE2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 814 566</w:t>
            </w:r>
          </w:p>
        </w:tc>
        <w:tc>
          <w:tcPr>
            <w:tcW w:w="1418" w:type="dxa"/>
            <w:vAlign w:val="center"/>
            <w:hideMark/>
          </w:tcPr>
          <w:p w14:paraId="133D92B4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 847 315</w:t>
            </w:r>
          </w:p>
        </w:tc>
        <w:tc>
          <w:tcPr>
            <w:tcW w:w="1417" w:type="dxa"/>
            <w:vAlign w:val="center"/>
            <w:hideMark/>
          </w:tcPr>
          <w:p w14:paraId="3C31B093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 870 662</w:t>
            </w:r>
          </w:p>
        </w:tc>
        <w:tc>
          <w:tcPr>
            <w:tcW w:w="1418" w:type="dxa"/>
            <w:vAlign w:val="center"/>
            <w:hideMark/>
          </w:tcPr>
          <w:p w14:paraId="594FBF2F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 810 603</w:t>
            </w:r>
          </w:p>
        </w:tc>
      </w:tr>
      <w:tr w:rsidR="0076134C" w:rsidRPr="009A662B" w14:paraId="324CBA90" w14:textId="77777777" w:rsidTr="00AE25DD">
        <w:trPr>
          <w:trHeight w:val="798"/>
        </w:trPr>
        <w:tc>
          <w:tcPr>
            <w:tcW w:w="2982" w:type="dxa"/>
            <w:hideMark/>
          </w:tcPr>
          <w:p w14:paraId="65F2ECE7" w14:textId="77777777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Počet poberateľov dávok </w:t>
            </w:r>
            <w:r w:rsidRPr="00D113C3">
              <w:rPr>
                <w:rFonts w:cstheme="minorHAnsi"/>
                <w:sz w:val="18"/>
                <w:szCs w:val="18"/>
              </w:rPr>
              <w:t>(priemerný mesačný počet v danom roku)</w:t>
            </w:r>
            <w:r w:rsidRPr="009A662B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417" w:type="dxa"/>
            <w:vAlign w:val="center"/>
            <w:hideMark/>
          </w:tcPr>
          <w:p w14:paraId="337740F2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583 287</w:t>
            </w:r>
          </w:p>
        </w:tc>
        <w:tc>
          <w:tcPr>
            <w:tcW w:w="1418" w:type="dxa"/>
            <w:vAlign w:val="center"/>
            <w:hideMark/>
          </w:tcPr>
          <w:p w14:paraId="01035464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599 128</w:t>
            </w:r>
          </w:p>
        </w:tc>
        <w:tc>
          <w:tcPr>
            <w:tcW w:w="1417" w:type="dxa"/>
            <w:vAlign w:val="center"/>
            <w:hideMark/>
          </w:tcPr>
          <w:p w14:paraId="77C936F3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620 591</w:t>
            </w:r>
          </w:p>
        </w:tc>
        <w:tc>
          <w:tcPr>
            <w:tcW w:w="1418" w:type="dxa"/>
            <w:vAlign w:val="center"/>
            <w:hideMark/>
          </w:tcPr>
          <w:p w14:paraId="7D4DF213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695 078</w:t>
            </w:r>
          </w:p>
        </w:tc>
      </w:tr>
      <w:tr w:rsidR="0076134C" w:rsidRPr="009A662B" w14:paraId="3C4E2112" w14:textId="77777777" w:rsidTr="00AE25DD">
        <w:trPr>
          <w:trHeight w:val="603"/>
        </w:trPr>
        <w:tc>
          <w:tcPr>
            <w:tcW w:w="2982" w:type="dxa"/>
            <w:hideMark/>
          </w:tcPr>
          <w:p w14:paraId="449E034C" w14:textId="77777777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Počet dávok </w:t>
            </w:r>
            <w:r w:rsidRPr="00D113C3">
              <w:rPr>
                <w:rFonts w:cstheme="minorHAnsi"/>
                <w:sz w:val="18"/>
                <w:szCs w:val="18"/>
              </w:rPr>
              <w:t>(priemerný mesačný počet v danom roku)</w:t>
            </w:r>
            <w:r w:rsidRPr="009A662B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417" w:type="dxa"/>
            <w:vAlign w:val="center"/>
            <w:hideMark/>
          </w:tcPr>
          <w:p w14:paraId="7CF16468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928 860</w:t>
            </w:r>
          </w:p>
        </w:tc>
        <w:tc>
          <w:tcPr>
            <w:tcW w:w="1418" w:type="dxa"/>
            <w:vAlign w:val="center"/>
            <w:hideMark/>
          </w:tcPr>
          <w:p w14:paraId="53A5D5E7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947 342</w:t>
            </w:r>
          </w:p>
        </w:tc>
        <w:tc>
          <w:tcPr>
            <w:tcW w:w="1417" w:type="dxa"/>
            <w:vAlign w:val="center"/>
            <w:hideMark/>
          </w:tcPr>
          <w:p w14:paraId="1C0BDCF5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1 971 857</w:t>
            </w:r>
          </w:p>
        </w:tc>
        <w:tc>
          <w:tcPr>
            <w:tcW w:w="1418" w:type="dxa"/>
            <w:vAlign w:val="center"/>
            <w:hideMark/>
          </w:tcPr>
          <w:p w14:paraId="0E2854E9" w14:textId="7E291724" w:rsidR="0076134C" w:rsidRPr="009A662B" w:rsidRDefault="0076134C" w:rsidP="00201969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2 058 14</w:t>
            </w:r>
            <w:r w:rsidR="00201969">
              <w:rPr>
                <w:rFonts w:cstheme="minorHAnsi"/>
                <w:sz w:val="22"/>
              </w:rPr>
              <w:t>3</w:t>
            </w:r>
          </w:p>
        </w:tc>
      </w:tr>
      <w:tr w:rsidR="0076134C" w:rsidRPr="009A662B" w14:paraId="3E28EAFB" w14:textId="77777777" w:rsidTr="00AE25DD">
        <w:trPr>
          <w:trHeight w:val="520"/>
        </w:trPr>
        <w:tc>
          <w:tcPr>
            <w:tcW w:w="2982" w:type="dxa"/>
            <w:hideMark/>
          </w:tcPr>
          <w:p w14:paraId="1C5792BF" w14:textId="377DA193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Vyplatené dávky </w:t>
            </w:r>
            <w:r w:rsidRPr="00D113C3">
              <w:rPr>
                <w:rFonts w:cstheme="minorHAnsi"/>
                <w:sz w:val="18"/>
                <w:szCs w:val="18"/>
              </w:rPr>
              <w:t>(mesačný priemer v eur)</w:t>
            </w:r>
          </w:p>
        </w:tc>
        <w:tc>
          <w:tcPr>
            <w:tcW w:w="1417" w:type="dxa"/>
            <w:vAlign w:val="center"/>
            <w:hideMark/>
          </w:tcPr>
          <w:p w14:paraId="66A56FBE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642 492 351</w:t>
            </w:r>
          </w:p>
        </w:tc>
        <w:tc>
          <w:tcPr>
            <w:tcW w:w="1418" w:type="dxa"/>
            <w:vAlign w:val="center"/>
            <w:hideMark/>
          </w:tcPr>
          <w:p w14:paraId="73BCBB5D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675 655 874</w:t>
            </w:r>
          </w:p>
        </w:tc>
        <w:tc>
          <w:tcPr>
            <w:tcW w:w="1417" w:type="dxa"/>
            <w:vAlign w:val="center"/>
            <w:hideMark/>
          </w:tcPr>
          <w:p w14:paraId="2A6CDBD8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719 218 221</w:t>
            </w:r>
          </w:p>
        </w:tc>
        <w:tc>
          <w:tcPr>
            <w:tcW w:w="1418" w:type="dxa"/>
            <w:vAlign w:val="center"/>
            <w:hideMark/>
          </w:tcPr>
          <w:p w14:paraId="2D3AA717" w14:textId="295BEBAF" w:rsidR="0076134C" w:rsidRPr="009A662B" w:rsidRDefault="00201969" w:rsidP="00201969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805 044 128</w:t>
            </w:r>
          </w:p>
        </w:tc>
      </w:tr>
      <w:tr w:rsidR="0076134C" w:rsidRPr="009A662B" w14:paraId="6D6F72F3" w14:textId="77777777" w:rsidTr="00AE25DD">
        <w:trPr>
          <w:trHeight w:val="423"/>
        </w:trPr>
        <w:tc>
          <w:tcPr>
            <w:tcW w:w="2982" w:type="dxa"/>
            <w:hideMark/>
          </w:tcPr>
          <w:p w14:paraId="42CB7FEB" w14:textId="72BA1F9E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Vybrané poistné </w:t>
            </w:r>
            <w:r w:rsidRPr="00D113C3">
              <w:rPr>
                <w:rFonts w:cstheme="minorHAnsi"/>
                <w:sz w:val="18"/>
                <w:szCs w:val="18"/>
              </w:rPr>
              <w:t>(mesačný priemer v eur)</w:t>
            </w:r>
          </w:p>
        </w:tc>
        <w:tc>
          <w:tcPr>
            <w:tcW w:w="1417" w:type="dxa"/>
            <w:noWrap/>
            <w:vAlign w:val="center"/>
            <w:hideMark/>
          </w:tcPr>
          <w:p w14:paraId="13F720F5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650 211 167</w:t>
            </w:r>
          </w:p>
        </w:tc>
        <w:tc>
          <w:tcPr>
            <w:tcW w:w="1418" w:type="dxa"/>
            <w:noWrap/>
            <w:vAlign w:val="center"/>
            <w:hideMark/>
          </w:tcPr>
          <w:p w14:paraId="0AB80E88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707 245 500</w:t>
            </w:r>
          </w:p>
        </w:tc>
        <w:tc>
          <w:tcPr>
            <w:tcW w:w="1417" w:type="dxa"/>
            <w:noWrap/>
            <w:vAlign w:val="center"/>
            <w:hideMark/>
          </w:tcPr>
          <w:p w14:paraId="52121B5F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758 400 167</w:t>
            </w:r>
          </w:p>
        </w:tc>
        <w:tc>
          <w:tcPr>
            <w:tcW w:w="1418" w:type="dxa"/>
            <w:noWrap/>
            <w:vAlign w:val="center"/>
            <w:hideMark/>
          </w:tcPr>
          <w:p w14:paraId="1BB0EC8C" w14:textId="48D12E29" w:rsidR="0076134C" w:rsidRPr="009A662B" w:rsidRDefault="00201969" w:rsidP="00201969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763</w:t>
            </w:r>
            <w:r w:rsidR="0076134C" w:rsidRPr="009A662B">
              <w:rPr>
                <w:rFonts w:cstheme="minorHAnsi"/>
                <w:sz w:val="22"/>
              </w:rPr>
              <w:t xml:space="preserve"> </w:t>
            </w:r>
            <w:r>
              <w:rPr>
                <w:rFonts w:cstheme="minorHAnsi"/>
                <w:sz w:val="22"/>
              </w:rPr>
              <w:t>989</w:t>
            </w:r>
            <w:r w:rsidR="0076134C" w:rsidRPr="009A662B">
              <w:rPr>
                <w:rFonts w:cstheme="minorHAnsi"/>
                <w:sz w:val="22"/>
              </w:rPr>
              <w:t xml:space="preserve"> </w:t>
            </w:r>
            <w:r>
              <w:rPr>
                <w:rFonts w:cstheme="minorHAnsi"/>
                <w:sz w:val="22"/>
              </w:rPr>
              <w:t>167</w:t>
            </w:r>
          </w:p>
        </w:tc>
      </w:tr>
      <w:tr w:rsidR="0076134C" w:rsidRPr="009A662B" w14:paraId="79BB73C6" w14:textId="77777777" w:rsidTr="00AE25DD">
        <w:trPr>
          <w:trHeight w:val="661"/>
        </w:trPr>
        <w:tc>
          <w:tcPr>
            <w:tcW w:w="2982" w:type="dxa"/>
            <w:hideMark/>
          </w:tcPr>
          <w:p w14:paraId="6799C80A" w14:textId="77777777" w:rsidR="0076134C" w:rsidRPr="009A662B" w:rsidRDefault="0076134C" w:rsidP="00AE25DD">
            <w:pPr>
              <w:pStyle w:val="Paragraph"/>
              <w:spacing w:line="240" w:lineRule="auto"/>
              <w:jc w:val="lef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 xml:space="preserve">Evidenčný počet zamestnancov </w:t>
            </w:r>
            <w:r w:rsidRPr="00D113C3">
              <w:rPr>
                <w:rFonts w:cstheme="minorHAnsi"/>
                <w:sz w:val="18"/>
                <w:szCs w:val="18"/>
              </w:rPr>
              <w:t>(priemerný počet v danom roku)</w:t>
            </w:r>
          </w:p>
        </w:tc>
        <w:tc>
          <w:tcPr>
            <w:tcW w:w="1417" w:type="dxa"/>
            <w:vAlign w:val="center"/>
            <w:hideMark/>
          </w:tcPr>
          <w:p w14:paraId="119C19E7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5 185</w:t>
            </w:r>
          </w:p>
        </w:tc>
        <w:tc>
          <w:tcPr>
            <w:tcW w:w="1418" w:type="dxa"/>
            <w:vAlign w:val="center"/>
            <w:hideMark/>
          </w:tcPr>
          <w:p w14:paraId="2C9A6678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5 195</w:t>
            </w:r>
          </w:p>
        </w:tc>
        <w:tc>
          <w:tcPr>
            <w:tcW w:w="1417" w:type="dxa"/>
            <w:vAlign w:val="center"/>
            <w:hideMark/>
          </w:tcPr>
          <w:p w14:paraId="3A59E23C" w14:textId="323BE818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5</w:t>
            </w:r>
            <w:r w:rsidR="006F17B2">
              <w:rPr>
                <w:rFonts w:cstheme="minorHAnsi"/>
                <w:sz w:val="22"/>
              </w:rPr>
              <w:t> </w:t>
            </w:r>
            <w:r w:rsidRPr="009A662B">
              <w:rPr>
                <w:rFonts w:cstheme="minorHAnsi"/>
                <w:sz w:val="22"/>
              </w:rPr>
              <w:t>401</w:t>
            </w:r>
            <w:r w:rsidR="006F17B2">
              <w:rPr>
                <w:rFonts w:cstheme="minorHAnsi"/>
                <w:sz w:val="22"/>
              </w:rPr>
              <w:t>*</w:t>
            </w:r>
          </w:p>
        </w:tc>
        <w:tc>
          <w:tcPr>
            <w:tcW w:w="1418" w:type="dxa"/>
            <w:vAlign w:val="center"/>
            <w:hideMark/>
          </w:tcPr>
          <w:p w14:paraId="2548ED11" w14:textId="77777777" w:rsidR="0076134C" w:rsidRPr="009A662B" w:rsidRDefault="0076134C" w:rsidP="00AE25DD">
            <w:pPr>
              <w:pStyle w:val="Paragraph"/>
              <w:spacing w:line="240" w:lineRule="auto"/>
              <w:jc w:val="right"/>
              <w:rPr>
                <w:rFonts w:cstheme="minorHAnsi"/>
                <w:sz w:val="22"/>
              </w:rPr>
            </w:pPr>
            <w:r w:rsidRPr="009A662B">
              <w:rPr>
                <w:rFonts w:cstheme="minorHAnsi"/>
                <w:sz w:val="22"/>
              </w:rPr>
              <w:t>5 397</w:t>
            </w:r>
          </w:p>
        </w:tc>
      </w:tr>
    </w:tbl>
    <w:p w14:paraId="2D42BBD1" w14:textId="269585FF" w:rsidR="0076134C" w:rsidRDefault="006F17B2" w:rsidP="00517EB6">
      <w:pPr>
        <w:pStyle w:val="Zkladntext"/>
        <w:spacing w:after="0" w:line="240" w:lineRule="auto"/>
        <w:rPr>
          <w:rFonts w:cstheme="minorHAnsi"/>
          <w:color w:val="7F7F7F" w:themeColor="text1" w:themeTint="80"/>
          <w:sz w:val="20"/>
        </w:rPr>
      </w:pPr>
      <w:r>
        <w:rPr>
          <w:rFonts w:cstheme="minorHAnsi"/>
          <w:color w:val="7F7F7F" w:themeColor="text1" w:themeTint="80"/>
        </w:rPr>
        <w:t>*</w:t>
      </w:r>
      <w:r w:rsidRPr="00201969">
        <w:rPr>
          <w:rFonts w:cstheme="minorHAnsi"/>
          <w:color w:val="7F7F7F" w:themeColor="text1" w:themeTint="80"/>
          <w:sz w:val="18"/>
          <w:szCs w:val="18"/>
        </w:rPr>
        <w:t>Zvýšenie počtu zamestnancov v dôsledku zabezpečenia fyzickej bezpečnosti objektov poisťovne vlastnými zamestnancami.</w:t>
      </w:r>
    </w:p>
    <w:p w14:paraId="7827C5F5" w14:textId="7841E0B2" w:rsidR="006F17B2" w:rsidRDefault="006F17B2" w:rsidP="00517EB6">
      <w:pPr>
        <w:pStyle w:val="Zkladntext"/>
        <w:spacing w:after="0" w:line="240" w:lineRule="auto"/>
        <w:rPr>
          <w:rFonts w:cstheme="minorHAnsi"/>
          <w:color w:val="7F7F7F" w:themeColor="text1" w:themeTint="80"/>
        </w:rPr>
      </w:pPr>
    </w:p>
    <w:p w14:paraId="5FBB8EA9" w14:textId="5ABD060C" w:rsidR="00AE25DD" w:rsidRPr="00AE25DD" w:rsidRDefault="006B4CA0" w:rsidP="00AA6352">
      <w:pPr>
        <w:pStyle w:val="Zkladntext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6B4CA0">
        <w:rPr>
          <w:rFonts w:cstheme="minorHAnsi"/>
          <w:color w:val="7F7F7F" w:themeColor="text1" w:themeTint="80"/>
        </w:rPr>
        <w:t>Sociálna poisťovňa začala vykonávať činnosť od 1. januára 1995. Sociálna poisťovňa je právnym nástupcom bývalej Národnej poisťovne</w:t>
      </w:r>
      <w:r w:rsidR="004E6F85">
        <w:rPr>
          <w:rFonts w:cstheme="minorHAnsi"/>
          <w:color w:val="7F7F7F" w:themeColor="text1" w:themeTint="80"/>
        </w:rPr>
        <w:t>. O</w:t>
      </w:r>
      <w:r w:rsidRPr="006B4CA0">
        <w:rPr>
          <w:rFonts w:cstheme="minorHAnsi"/>
          <w:color w:val="7F7F7F" w:themeColor="text1" w:themeTint="80"/>
        </w:rPr>
        <w:t xml:space="preserve">d roku 1995 sa stala výlučným nositeľom </w:t>
      </w:r>
      <w:r w:rsidRPr="006B4CA0">
        <w:rPr>
          <w:rFonts w:cstheme="minorHAnsi"/>
          <w:color w:val="7F7F7F" w:themeColor="text1" w:themeTint="80"/>
        </w:rPr>
        <w:lastRenderedPageBreak/>
        <w:t>dôchodkového poistenia a nemocenského poistenia a od roku 2002 aj poistenia zodpovednosti zamestnávateľa za škodu pri pracovnom úraze a chorobe z povolania. Po realizácii reformy sociálneho poistenia od roku 2004 sa stal súčasťou sociálneho poistenia aj systém úrazového poistenia, poistenia v nezamestnanosti a garančného poistenia. Po vstupe Slovenskej republiky do Európskej únie uplatňuje Sociálna poisťovňa pri výkone sociálneho poistenia nariadenia Európskej únie v oblasti koordinácie systémov sociálneho zabezpečenia, plní funkciu prístupového bodu, príslušnej inštitúcie, inštitúcie miesta bydliska, inštitúcie miesta pobytu, styčného orgánu a kontaktnej inštitúcie na komunikáciu v rámci Európskej únie. Súčasne zabezpečuje úlohy súvisiace s prevodo</w:t>
      </w:r>
      <w:r w:rsidR="0051480D">
        <w:rPr>
          <w:rFonts w:cstheme="minorHAnsi"/>
          <w:color w:val="7F7F7F" w:themeColor="text1" w:themeTint="80"/>
        </w:rPr>
        <w:t>m dôchodkových práv vo vzťahu k </w:t>
      </w:r>
      <w:r w:rsidRPr="006B4CA0">
        <w:rPr>
          <w:rFonts w:cstheme="minorHAnsi"/>
          <w:color w:val="7F7F7F" w:themeColor="text1" w:themeTint="80"/>
        </w:rPr>
        <w:t>dôchodkovému systému Európskej únie. Sociálna poisťovňa od roku 2005 zabezpečuje plnenie úloh aj v starobnom dôchodkovom sporení</w:t>
      </w:r>
      <w:r>
        <w:rPr>
          <w:rFonts w:cstheme="minorHAnsi"/>
          <w:color w:val="7F7F7F" w:themeColor="text1" w:themeTint="80"/>
        </w:rPr>
        <w:t xml:space="preserve"> (</w:t>
      </w:r>
      <w:r w:rsidRPr="006B4CA0">
        <w:rPr>
          <w:rFonts w:cstheme="minorHAnsi"/>
          <w:color w:val="7F7F7F" w:themeColor="text1" w:themeTint="80"/>
        </w:rPr>
        <w:t>najmä registr</w:t>
      </w:r>
      <w:r>
        <w:rPr>
          <w:rFonts w:cstheme="minorHAnsi"/>
          <w:color w:val="7F7F7F" w:themeColor="text1" w:themeTint="80"/>
        </w:rPr>
        <w:t>ácia</w:t>
      </w:r>
      <w:r w:rsidRPr="006B4CA0">
        <w:rPr>
          <w:rFonts w:cstheme="minorHAnsi"/>
          <w:color w:val="7F7F7F" w:themeColor="text1" w:themeTint="80"/>
        </w:rPr>
        <w:t xml:space="preserve"> zml</w:t>
      </w:r>
      <w:r>
        <w:rPr>
          <w:rFonts w:cstheme="minorHAnsi"/>
          <w:color w:val="7F7F7F" w:themeColor="text1" w:themeTint="80"/>
        </w:rPr>
        <w:t>ú</w:t>
      </w:r>
      <w:r w:rsidRPr="006B4CA0">
        <w:rPr>
          <w:rFonts w:cstheme="minorHAnsi"/>
          <w:color w:val="7F7F7F" w:themeColor="text1" w:themeTint="80"/>
        </w:rPr>
        <w:t>v o starobnom dôchodkovom sporení, v</w:t>
      </w:r>
      <w:r>
        <w:rPr>
          <w:rFonts w:cstheme="minorHAnsi"/>
          <w:color w:val="7F7F7F" w:themeColor="text1" w:themeTint="80"/>
        </w:rPr>
        <w:t>ý</w:t>
      </w:r>
      <w:r w:rsidRPr="006B4CA0">
        <w:rPr>
          <w:rFonts w:cstheme="minorHAnsi"/>
          <w:color w:val="7F7F7F" w:themeColor="text1" w:themeTint="80"/>
        </w:rPr>
        <w:t>ber a vymáha</w:t>
      </w:r>
      <w:r>
        <w:rPr>
          <w:rFonts w:cstheme="minorHAnsi"/>
          <w:color w:val="7F7F7F" w:themeColor="text1" w:themeTint="80"/>
        </w:rPr>
        <w:t>nie</w:t>
      </w:r>
      <w:r w:rsidRPr="006B4CA0">
        <w:rPr>
          <w:rFonts w:cstheme="minorHAnsi"/>
          <w:color w:val="7F7F7F" w:themeColor="text1" w:themeTint="80"/>
        </w:rPr>
        <w:t xml:space="preserve"> príspevk</w:t>
      </w:r>
      <w:r>
        <w:rPr>
          <w:rFonts w:cstheme="minorHAnsi"/>
          <w:color w:val="7F7F7F" w:themeColor="text1" w:themeTint="80"/>
        </w:rPr>
        <w:t>ov</w:t>
      </w:r>
      <w:r w:rsidRPr="006B4CA0">
        <w:rPr>
          <w:rFonts w:cstheme="minorHAnsi"/>
          <w:color w:val="7F7F7F" w:themeColor="text1" w:themeTint="80"/>
        </w:rPr>
        <w:t xml:space="preserve"> na starobné dôchodkové sporenie</w:t>
      </w:r>
      <w:r>
        <w:rPr>
          <w:rFonts w:cstheme="minorHAnsi"/>
          <w:color w:val="7F7F7F" w:themeColor="text1" w:themeTint="80"/>
        </w:rPr>
        <w:t xml:space="preserve">, </w:t>
      </w:r>
      <w:r w:rsidRPr="006B4CA0">
        <w:rPr>
          <w:rFonts w:cstheme="minorHAnsi"/>
          <w:color w:val="7F7F7F" w:themeColor="text1" w:themeTint="80"/>
        </w:rPr>
        <w:t>post</w:t>
      </w:r>
      <w:r>
        <w:rPr>
          <w:rFonts w:cstheme="minorHAnsi"/>
          <w:color w:val="7F7F7F" w:themeColor="text1" w:themeTint="80"/>
        </w:rPr>
        <w:t>ú</w:t>
      </w:r>
      <w:r w:rsidRPr="006B4CA0">
        <w:rPr>
          <w:rFonts w:cstheme="minorHAnsi"/>
          <w:color w:val="7F7F7F" w:themeColor="text1" w:themeTint="80"/>
        </w:rPr>
        <w:t>p</w:t>
      </w:r>
      <w:r>
        <w:rPr>
          <w:rFonts w:cstheme="minorHAnsi"/>
          <w:color w:val="7F7F7F" w:themeColor="text1" w:themeTint="80"/>
        </w:rPr>
        <w:t>enie príspevkov</w:t>
      </w:r>
      <w:r w:rsidRPr="006B4CA0">
        <w:rPr>
          <w:rFonts w:cstheme="minorHAnsi"/>
          <w:color w:val="7F7F7F" w:themeColor="text1" w:themeTint="80"/>
        </w:rPr>
        <w:t xml:space="preserve"> dôchodkovým správcovským spoločnostiam</w:t>
      </w:r>
      <w:r>
        <w:rPr>
          <w:rFonts w:cstheme="minorHAnsi"/>
          <w:color w:val="7F7F7F" w:themeColor="text1" w:themeTint="80"/>
        </w:rPr>
        <w:t>)</w:t>
      </w:r>
      <w:r w:rsidR="0051480D">
        <w:rPr>
          <w:rFonts w:cstheme="minorHAnsi"/>
          <w:color w:val="7F7F7F" w:themeColor="text1" w:themeTint="80"/>
        </w:rPr>
        <w:t>. Od roku 2015 je </w:t>
      </w:r>
      <w:r w:rsidRPr="006B4CA0">
        <w:rPr>
          <w:rFonts w:cstheme="minorHAnsi"/>
          <w:color w:val="7F7F7F" w:themeColor="text1" w:themeTint="80"/>
        </w:rPr>
        <w:t>správcom Centrálneho informačného ponukového systému, ktorý slúži na sprostredkovanie ponúk dôchodkov pre sporiteľov a súčasne plní aj funkciu databázy údajov pre všetky dotknuté subjekty v oblasti starobného dôchodkového sporenia, vrátane vyplácaných dôchodkov. V súvislosti s procesom rekodifikácie procesného civilného práva od 1. júla 2016 došlo k rozš</w:t>
      </w:r>
      <w:r>
        <w:rPr>
          <w:rFonts w:cstheme="minorHAnsi"/>
          <w:color w:val="7F7F7F" w:themeColor="text1" w:themeTint="80"/>
        </w:rPr>
        <w:t>í</w:t>
      </w:r>
      <w:r w:rsidRPr="006B4CA0">
        <w:rPr>
          <w:rFonts w:cstheme="minorHAnsi"/>
          <w:color w:val="7F7F7F" w:themeColor="text1" w:themeTint="80"/>
        </w:rPr>
        <w:t>r</w:t>
      </w:r>
      <w:r>
        <w:rPr>
          <w:rFonts w:cstheme="minorHAnsi"/>
          <w:color w:val="7F7F7F" w:themeColor="text1" w:themeTint="80"/>
        </w:rPr>
        <w:t>e</w:t>
      </w:r>
      <w:r w:rsidRPr="006B4CA0">
        <w:rPr>
          <w:rFonts w:cstheme="minorHAnsi"/>
          <w:color w:val="7F7F7F" w:themeColor="text1" w:themeTint="80"/>
        </w:rPr>
        <w:t>niu pôsobnosti Sociálnej poisťovne, v rámci ktorej sa zaviedla dvojinštančnosť konania vo veciach dôchodkových dávok, úrazovej a pozostalostnej úrazovej renty.</w:t>
      </w:r>
      <w:r>
        <w:rPr>
          <w:rFonts w:cstheme="minorHAnsi"/>
          <w:color w:val="7F7F7F" w:themeColor="text1" w:themeTint="80"/>
        </w:rPr>
        <w:t xml:space="preserve"> </w:t>
      </w:r>
      <w:r w:rsidR="00AE25DD" w:rsidRPr="00AE25DD">
        <w:rPr>
          <w:rFonts w:cstheme="minorHAnsi"/>
          <w:color w:val="7F7F7F" w:themeColor="text1" w:themeTint="80"/>
        </w:rPr>
        <w:t xml:space="preserve">K zabezpečeniu zvýšenia plnenia odvodových povinností poistencov významne prispela aj schválená novela zákona o sociálnom poistení s účinnosťou od 1. júla 2017, ktorá umožnila Sociálnej poisťovni vymáhať si pohľadávky na poistnom, dávkach, náhradách škody, pokutách a penále vo vlastnej réžii, a to novou, vlastnou formou vymáhania v rámci tzv. správneho výkonu. </w:t>
      </w:r>
    </w:p>
    <w:p w14:paraId="6C918AAB" w14:textId="4E3F10E7" w:rsidR="006B4CA0" w:rsidRDefault="006B4CA0">
      <w:pPr>
        <w:spacing w:line="276" w:lineRule="auto"/>
        <w:jc w:val="both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br w:type="page"/>
      </w:r>
    </w:p>
    <w:p w14:paraId="411D5E2A" w14:textId="135F9919" w:rsidR="00CC7823" w:rsidRDefault="003662C1" w:rsidP="006B4CA0">
      <w:pPr>
        <w:pStyle w:val="Bezriadkovania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46619EB3" wp14:editId="16622BFB">
                <wp:extent cx="5724525" cy="414528"/>
                <wp:effectExtent l="0" t="0" r="28575" b="24130"/>
                <wp:docPr id="3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14528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81B04" w14:textId="59DFB699" w:rsidR="006D4072" w:rsidRDefault="006D4072" w:rsidP="00007400">
                            <w:pPr>
                              <w:pStyle w:val="Nzov"/>
                            </w:pPr>
                            <w:bookmarkStart w:id="1312" w:name="_Toc3531747"/>
                            <w:bookmarkStart w:id="1313" w:name="_Toc3532805"/>
                            <w:bookmarkStart w:id="1314" w:name="_Toc3533729"/>
                            <w:bookmarkStart w:id="1315" w:name="_Toc3533817"/>
                            <w:bookmarkStart w:id="1316" w:name="_Toc3533902"/>
                            <w:bookmarkStart w:id="1317" w:name="_Toc3555217"/>
                            <w:bookmarkStart w:id="1318" w:name="_Toc3555294"/>
                            <w:bookmarkStart w:id="1319" w:name="_Toc4515614"/>
                            <w:bookmarkStart w:id="1320" w:name="_Toc4675762"/>
                            <w:bookmarkStart w:id="1321" w:name="_Toc5798331"/>
                            <w:bookmarkStart w:id="1322" w:name="_Toc36560132"/>
                            <w:bookmarkStart w:id="1323" w:name="_Toc36560247"/>
                            <w:bookmarkStart w:id="1324" w:name="_Toc36724240"/>
                            <w:bookmarkStart w:id="1325" w:name="_Toc37758123"/>
                            <w:bookmarkStart w:id="1326" w:name="_Toc39154815"/>
                            <w:bookmarkStart w:id="1327" w:name="A01"/>
                            <w:bookmarkStart w:id="1328" w:name="A0"/>
                            <w:bookmarkStart w:id="1329" w:name="A1"/>
                            <w:bookmarkStart w:id="1330" w:name="_Toc62371205"/>
                            <w:r w:rsidRPr="00E5759A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1. </w:t>
                            </w:r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Základné informácie o strategických zámeroch</w:t>
                            </w:r>
                            <w:bookmarkEnd w:id="1312"/>
                            <w:bookmarkEnd w:id="1313"/>
                            <w:bookmarkEnd w:id="1314"/>
                            <w:bookmarkEnd w:id="1315"/>
                            <w:bookmarkEnd w:id="1316"/>
                            <w:bookmarkEnd w:id="1317"/>
                            <w:bookmarkEnd w:id="1318"/>
                            <w:bookmarkEnd w:id="1319"/>
                            <w:bookmarkEnd w:id="1320"/>
                            <w:bookmarkEnd w:id="1321"/>
                            <w:bookmarkEnd w:id="1322"/>
                            <w:bookmarkEnd w:id="1323"/>
                            <w:bookmarkEnd w:id="1324"/>
                            <w:bookmarkEnd w:id="1325"/>
                            <w:bookmarkEnd w:id="1326"/>
                            <w:bookmarkEnd w:id="1327"/>
                            <w:bookmarkEnd w:id="1328"/>
                            <w:bookmarkEnd w:id="1329"/>
                            <w:bookmarkEnd w:id="1330"/>
                          </w:p>
                          <w:p w14:paraId="31212C7D" w14:textId="77777777" w:rsidR="006D4072" w:rsidRDefault="006D4072" w:rsidP="008A199E"/>
                          <w:p w14:paraId="60B48E8D" w14:textId="77777777" w:rsidR="006D4072" w:rsidRDefault="006D4072" w:rsidP="008A199E"/>
                          <w:p w14:paraId="09CD9A95" w14:textId="77777777" w:rsidR="006D4072" w:rsidRDefault="006D4072" w:rsidP="008A199E"/>
                          <w:p w14:paraId="2FAFF410" w14:textId="77777777" w:rsidR="006D4072" w:rsidRDefault="006D4072" w:rsidP="008A199E"/>
                          <w:p w14:paraId="0C32CA8E" w14:textId="77777777" w:rsidR="006D4072" w:rsidRDefault="006D4072" w:rsidP="008A199E"/>
                          <w:p w14:paraId="13915AAB" w14:textId="77777777" w:rsidR="006D4072" w:rsidRDefault="006D4072" w:rsidP="008A199E"/>
                          <w:p w14:paraId="4A50049F" w14:textId="77777777" w:rsidR="006D4072" w:rsidRDefault="006D4072" w:rsidP="008A199E"/>
                          <w:p w14:paraId="7ACE31EF" w14:textId="77777777" w:rsidR="006D4072" w:rsidRDefault="006D4072" w:rsidP="008A199E"/>
                          <w:p w14:paraId="535E866C" w14:textId="77777777" w:rsidR="006D4072" w:rsidRPr="00961402" w:rsidRDefault="006D4072" w:rsidP="008A19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46619EB3" id="_x0000_s1030" style="width:450.75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24525,4145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" adj="-11796480,,5400" path="m,l5517261,r207264,207264l5724525,414528,,414528,,xe" fillcolor="white [3212]" strokecolor="#e7e6e6 [3214]" strokeweight="1pt">
                <v:stroke joinstyle="miter"/>
                <v:formulas/>
                <v:path arrowok="t" o:connecttype="custom" o:connectlocs="0,0;5517261,0;5724525,207264;5724525,414528;0,414528;0,0" o:connectangles="0,0,0,0,0,0" textboxrect="0,0,5724525,414528"/>
                <v:textbox>
                  <w:txbxContent>
                    <w:p w14:paraId="29A81B04" w14:textId="59DFB699" w:rsidR="006D4072" w:rsidRDefault="006D4072" w:rsidP="00007400">
                      <w:pPr>
                        <w:pStyle w:val="Nzov"/>
                      </w:pPr>
                      <w:bookmarkStart w:id="2635" w:name="_Toc3531747"/>
                      <w:bookmarkStart w:id="2636" w:name="_Toc3532805"/>
                      <w:bookmarkStart w:id="2637" w:name="_Toc3533729"/>
                      <w:bookmarkStart w:id="2638" w:name="_Toc3533817"/>
                      <w:bookmarkStart w:id="2639" w:name="_Toc3533902"/>
                      <w:bookmarkStart w:id="2640" w:name="_Toc3555217"/>
                      <w:bookmarkStart w:id="2641" w:name="_Toc3555294"/>
                      <w:bookmarkStart w:id="2642" w:name="_Toc4515614"/>
                      <w:bookmarkStart w:id="2643" w:name="_Toc4675762"/>
                      <w:bookmarkStart w:id="2644" w:name="_Toc5798331"/>
                      <w:bookmarkStart w:id="2645" w:name="_Toc36560132"/>
                      <w:bookmarkStart w:id="2646" w:name="_Toc36560247"/>
                      <w:bookmarkStart w:id="2647" w:name="_Toc36724240"/>
                      <w:bookmarkStart w:id="2648" w:name="_Toc37758123"/>
                      <w:bookmarkStart w:id="2649" w:name="_Toc39154815"/>
                      <w:bookmarkStart w:id="2650" w:name="A01"/>
                      <w:bookmarkStart w:id="2651" w:name="A0"/>
                      <w:bookmarkStart w:id="2652" w:name="A1"/>
                      <w:bookmarkStart w:id="2653" w:name="_Toc62371205"/>
                      <w:r w:rsidRPr="00E5759A"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1. </w:t>
                      </w:r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>Základné informácie o strategických zámeroch</w:t>
                      </w:r>
                      <w:bookmarkEnd w:id="2635"/>
                      <w:bookmarkEnd w:id="2636"/>
                      <w:bookmarkEnd w:id="2637"/>
                      <w:bookmarkEnd w:id="2638"/>
                      <w:bookmarkEnd w:id="2639"/>
                      <w:bookmarkEnd w:id="2640"/>
                      <w:bookmarkEnd w:id="2641"/>
                      <w:bookmarkEnd w:id="2642"/>
                      <w:bookmarkEnd w:id="2643"/>
                      <w:bookmarkEnd w:id="2644"/>
                      <w:bookmarkEnd w:id="2645"/>
                      <w:bookmarkEnd w:id="2646"/>
                      <w:bookmarkEnd w:id="2647"/>
                      <w:bookmarkEnd w:id="2648"/>
                      <w:bookmarkEnd w:id="2649"/>
                      <w:bookmarkEnd w:id="2650"/>
                      <w:bookmarkEnd w:id="2651"/>
                      <w:bookmarkEnd w:id="2652"/>
                      <w:bookmarkEnd w:id="2653"/>
                    </w:p>
                    <w:p w14:paraId="31212C7D" w14:textId="77777777" w:rsidR="006D4072" w:rsidRDefault="006D4072" w:rsidP="008A199E"/>
                    <w:p w14:paraId="60B48E8D" w14:textId="77777777" w:rsidR="006D4072" w:rsidRDefault="006D4072" w:rsidP="008A199E"/>
                    <w:p w14:paraId="09CD9A95" w14:textId="77777777" w:rsidR="006D4072" w:rsidRDefault="006D4072" w:rsidP="008A199E"/>
                    <w:p w14:paraId="2FAFF410" w14:textId="77777777" w:rsidR="006D4072" w:rsidRDefault="006D4072" w:rsidP="008A199E"/>
                    <w:p w14:paraId="0C32CA8E" w14:textId="77777777" w:rsidR="006D4072" w:rsidRDefault="006D4072" w:rsidP="008A199E"/>
                    <w:p w14:paraId="13915AAB" w14:textId="77777777" w:rsidR="006D4072" w:rsidRDefault="006D4072" w:rsidP="008A199E"/>
                    <w:p w14:paraId="4A50049F" w14:textId="77777777" w:rsidR="006D4072" w:rsidRDefault="006D4072" w:rsidP="008A199E"/>
                    <w:p w14:paraId="7ACE31EF" w14:textId="77777777" w:rsidR="006D4072" w:rsidRDefault="006D4072" w:rsidP="008A199E"/>
                    <w:p w14:paraId="535E866C" w14:textId="77777777" w:rsidR="006D4072" w:rsidRPr="00961402" w:rsidRDefault="006D4072" w:rsidP="008A199E"/>
                  </w:txbxContent>
                </v:textbox>
                <w10:anchorlock/>
              </v:shape>
            </w:pict>
          </mc:Fallback>
        </mc:AlternateContent>
      </w:r>
    </w:p>
    <w:p w14:paraId="5581004A" w14:textId="77777777" w:rsidR="00DF21DF" w:rsidRDefault="00DF21DF" w:rsidP="006B4CA0">
      <w:pPr>
        <w:pStyle w:val="Bezriadkovania"/>
        <w:rPr>
          <w:rFonts w:cstheme="minorHAnsi"/>
        </w:rPr>
      </w:pPr>
    </w:p>
    <w:tbl>
      <w:tblPr>
        <w:tblStyle w:val="Mriekatabuky"/>
        <w:tblW w:w="0" w:type="auto"/>
        <w:tblInd w:w="137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9"/>
        <w:gridCol w:w="5810"/>
      </w:tblGrid>
      <w:tr w:rsidR="006B4CA0" w14:paraId="75F2518C" w14:textId="77777777" w:rsidTr="003E723A">
        <w:tc>
          <w:tcPr>
            <w:tcW w:w="2979" w:type="dxa"/>
          </w:tcPr>
          <w:p w14:paraId="6EF39AD3" w14:textId="40E02603" w:rsidR="006B4CA0" w:rsidRDefault="006B4CA0" w:rsidP="006B4CA0">
            <w:pPr>
              <w:rPr>
                <w:lang w:val="en-US"/>
              </w:rPr>
            </w:pPr>
            <w:r w:rsidRPr="006B4CA0">
              <w:rPr>
                <w:lang w:val="en-US"/>
              </w:rPr>
              <w:t xml:space="preserve">Názov </w:t>
            </w:r>
            <w:r>
              <w:rPr>
                <w:lang w:val="en-US"/>
              </w:rPr>
              <w:t>dokumentu</w:t>
            </w:r>
          </w:p>
        </w:tc>
        <w:tc>
          <w:tcPr>
            <w:tcW w:w="5810" w:type="dxa"/>
          </w:tcPr>
          <w:p w14:paraId="5C462929" w14:textId="19077602" w:rsidR="006B4CA0" w:rsidRDefault="006B4CA0" w:rsidP="006B4CA0">
            <w:pPr>
              <w:rPr>
                <w:lang w:val="en-US"/>
              </w:rPr>
            </w:pPr>
            <w:r w:rsidRPr="006B4CA0">
              <w:rPr>
                <w:lang w:val="en-US"/>
              </w:rPr>
              <w:t xml:space="preserve">Strategické zámery činnosti Sociálnej poisťovne na obdobie rokov 2021 </w:t>
            </w:r>
            <w:r w:rsidR="00DF21DF">
              <w:rPr>
                <w:lang w:val="en-US"/>
              </w:rPr>
              <w:t>–</w:t>
            </w:r>
            <w:r w:rsidRPr="006B4CA0">
              <w:rPr>
                <w:lang w:val="en-US"/>
              </w:rPr>
              <w:t xml:space="preserve"> 2026</w:t>
            </w:r>
          </w:p>
          <w:p w14:paraId="128791D5" w14:textId="6EC6D0D3" w:rsidR="00DF21DF" w:rsidRDefault="00DF21DF" w:rsidP="006B4CA0">
            <w:pPr>
              <w:rPr>
                <w:lang w:val="en-US"/>
              </w:rPr>
            </w:pPr>
          </w:p>
        </w:tc>
      </w:tr>
      <w:tr w:rsidR="006B4CA0" w14:paraId="335A5E1B" w14:textId="77777777" w:rsidTr="003E723A">
        <w:tc>
          <w:tcPr>
            <w:tcW w:w="2979" w:type="dxa"/>
          </w:tcPr>
          <w:p w14:paraId="6C2F5866" w14:textId="350C8723" w:rsidR="006B4CA0" w:rsidRDefault="006B4CA0" w:rsidP="006B4CA0">
            <w:pPr>
              <w:rPr>
                <w:lang w:val="en-US"/>
              </w:rPr>
            </w:pPr>
            <w:r w:rsidRPr="006B4CA0">
              <w:rPr>
                <w:lang w:val="en-US"/>
              </w:rPr>
              <w:t xml:space="preserve">Zadávateľ </w:t>
            </w:r>
            <w:r>
              <w:rPr>
                <w:lang w:val="en-US"/>
              </w:rPr>
              <w:t>dokumentu</w:t>
            </w:r>
          </w:p>
        </w:tc>
        <w:tc>
          <w:tcPr>
            <w:tcW w:w="5810" w:type="dxa"/>
          </w:tcPr>
          <w:p w14:paraId="0EE70CA7" w14:textId="337C8FB1" w:rsidR="006B4CA0" w:rsidRDefault="006B4CA0" w:rsidP="006B4CA0">
            <w:pPr>
              <w:rPr>
                <w:lang w:val="en-US"/>
              </w:rPr>
            </w:pPr>
            <w:r w:rsidRPr="006B4CA0">
              <w:rPr>
                <w:lang w:val="en-US"/>
              </w:rPr>
              <w:t>Ing. Juraj Káčer, generálny riaditeľ Sociálnej poisťovne</w:t>
            </w:r>
          </w:p>
          <w:p w14:paraId="6F5F3AA9" w14:textId="4E46D85B" w:rsidR="00DF21DF" w:rsidRDefault="00DF21DF" w:rsidP="006B4CA0">
            <w:pPr>
              <w:rPr>
                <w:lang w:val="en-US"/>
              </w:rPr>
            </w:pPr>
          </w:p>
        </w:tc>
      </w:tr>
      <w:tr w:rsidR="006B4CA0" w14:paraId="03E2D535" w14:textId="77777777" w:rsidTr="003E723A">
        <w:tc>
          <w:tcPr>
            <w:tcW w:w="2979" w:type="dxa"/>
          </w:tcPr>
          <w:p w14:paraId="2CD8FD43" w14:textId="209102D2" w:rsidR="006B4CA0" w:rsidRDefault="006B4CA0" w:rsidP="006B4CA0">
            <w:pPr>
              <w:rPr>
                <w:lang w:val="en-US"/>
              </w:rPr>
            </w:pPr>
            <w:r w:rsidRPr="006B4CA0">
              <w:rPr>
                <w:lang w:val="en-US"/>
              </w:rPr>
              <w:t xml:space="preserve">Schvaľovateľ </w:t>
            </w:r>
            <w:r>
              <w:rPr>
                <w:lang w:val="en-US"/>
              </w:rPr>
              <w:t>dokumentu</w:t>
            </w:r>
          </w:p>
        </w:tc>
        <w:tc>
          <w:tcPr>
            <w:tcW w:w="5810" w:type="dxa"/>
          </w:tcPr>
          <w:p w14:paraId="4EC3C2CD" w14:textId="44B8629A" w:rsidR="006B4CA0" w:rsidRDefault="003B303C" w:rsidP="006B4CA0">
            <w:pPr>
              <w:rPr>
                <w:lang w:val="en-US"/>
              </w:rPr>
            </w:pPr>
            <w:r>
              <w:rPr>
                <w:lang w:val="en-US"/>
              </w:rPr>
              <w:t>V</w:t>
            </w:r>
            <w:r w:rsidR="006B4CA0" w:rsidRPr="006B4CA0">
              <w:rPr>
                <w:lang w:val="en-US"/>
              </w:rPr>
              <w:t>láda SR a Národná rada SR</w:t>
            </w:r>
          </w:p>
          <w:p w14:paraId="1B78C9CF" w14:textId="50DD243B" w:rsidR="00DF21DF" w:rsidRDefault="00DF21DF" w:rsidP="006B4CA0">
            <w:pPr>
              <w:rPr>
                <w:lang w:val="en-US"/>
              </w:rPr>
            </w:pPr>
          </w:p>
        </w:tc>
      </w:tr>
      <w:tr w:rsidR="006B4CA0" w14:paraId="0AFB77A7" w14:textId="77777777" w:rsidTr="003E723A">
        <w:tc>
          <w:tcPr>
            <w:tcW w:w="2979" w:type="dxa"/>
          </w:tcPr>
          <w:p w14:paraId="3019FEEA" w14:textId="34605DA1" w:rsidR="006B4CA0" w:rsidRDefault="006B4CA0" w:rsidP="006B4CA0">
            <w:pPr>
              <w:rPr>
                <w:lang w:val="en-US"/>
              </w:rPr>
            </w:pPr>
            <w:proofErr w:type="spellStart"/>
            <w:r w:rsidRPr="006B4CA0">
              <w:rPr>
                <w:lang w:val="en-US"/>
              </w:rPr>
              <w:t>Kontext</w:t>
            </w:r>
            <w:bookmarkStart w:id="1331" w:name="_GoBack"/>
            <w:bookmarkEnd w:id="1331"/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vzniku</w:t>
            </w:r>
            <w:proofErr w:type="spellEnd"/>
            <w:r w:rsidRPr="006B4CA0">
              <w:rPr>
                <w:lang w:val="en-US"/>
              </w:rPr>
              <w:t xml:space="preserve"> </w:t>
            </w:r>
            <w:r w:rsidR="00DF21DF">
              <w:rPr>
                <w:lang w:val="en-US"/>
              </w:rPr>
              <w:t>dokumentu</w:t>
            </w:r>
          </w:p>
        </w:tc>
        <w:tc>
          <w:tcPr>
            <w:tcW w:w="5810" w:type="dxa"/>
          </w:tcPr>
          <w:p w14:paraId="0C557872" w14:textId="77777777" w:rsidR="006B4CA0" w:rsidRDefault="006B4CA0" w:rsidP="006B4CA0">
            <w:pPr>
              <w:rPr>
                <w:lang w:val="en-US"/>
              </w:rPr>
            </w:pPr>
            <w:proofErr w:type="spellStart"/>
            <w:r w:rsidRPr="006B4CA0">
              <w:rPr>
                <w:lang w:val="en-US"/>
              </w:rPr>
              <w:t>Úloha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tvorby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strategický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zámerov</w:t>
            </w:r>
            <w:proofErr w:type="spellEnd"/>
            <w:r w:rsidRPr="006B4CA0">
              <w:rPr>
                <w:lang w:val="en-US"/>
              </w:rPr>
              <w:t xml:space="preserve"> Sociálnej poisťovne je </w:t>
            </w:r>
            <w:proofErr w:type="spellStart"/>
            <w:r w:rsidRPr="006B4CA0">
              <w:rPr>
                <w:lang w:val="en-US"/>
              </w:rPr>
              <w:t>zakotvená</w:t>
            </w:r>
            <w:proofErr w:type="spellEnd"/>
            <w:r w:rsidRPr="006B4CA0">
              <w:rPr>
                <w:lang w:val="en-US"/>
              </w:rPr>
              <w:t xml:space="preserve"> § 122 </w:t>
            </w:r>
            <w:proofErr w:type="spellStart"/>
            <w:r w:rsidRPr="006B4CA0">
              <w:rPr>
                <w:lang w:val="en-US"/>
              </w:rPr>
              <w:t>ods</w:t>
            </w:r>
            <w:proofErr w:type="spellEnd"/>
            <w:r w:rsidRPr="006B4CA0">
              <w:rPr>
                <w:lang w:val="en-US"/>
              </w:rPr>
              <w:t xml:space="preserve">. 4 </w:t>
            </w:r>
            <w:proofErr w:type="spellStart"/>
            <w:r w:rsidRPr="006B4CA0">
              <w:rPr>
                <w:lang w:val="en-US"/>
              </w:rPr>
              <w:t>písm</w:t>
            </w:r>
            <w:proofErr w:type="spellEnd"/>
            <w:r w:rsidRPr="006B4CA0">
              <w:rPr>
                <w:lang w:val="en-US"/>
              </w:rPr>
              <w:t xml:space="preserve">. c) </w:t>
            </w:r>
            <w:proofErr w:type="spellStart"/>
            <w:proofErr w:type="gramStart"/>
            <w:r w:rsidRPr="006B4CA0">
              <w:rPr>
                <w:lang w:val="en-US"/>
              </w:rPr>
              <w:t>štvrtý</w:t>
            </w:r>
            <w:proofErr w:type="spellEnd"/>
            <w:proofErr w:type="gramEnd"/>
            <w:r w:rsidRPr="006B4CA0">
              <w:rPr>
                <w:lang w:val="en-US"/>
              </w:rPr>
              <w:t xml:space="preserve"> bod </w:t>
            </w:r>
            <w:proofErr w:type="spellStart"/>
            <w:r w:rsidRPr="006B4CA0">
              <w:rPr>
                <w:lang w:val="en-US"/>
              </w:rPr>
              <w:t>zákona</w:t>
            </w:r>
            <w:proofErr w:type="spellEnd"/>
            <w:r w:rsidRPr="006B4CA0">
              <w:rPr>
                <w:lang w:val="en-US"/>
              </w:rPr>
              <w:t xml:space="preserve"> č. 461/2003 Z. z. o </w:t>
            </w:r>
            <w:proofErr w:type="spellStart"/>
            <w:r w:rsidRPr="006B4CA0">
              <w:rPr>
                <w:lang w:val="en-US"/>
              </w:rPr>
              <w:t>sociálnom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poistení</w:t>
            </w:r>
            <w:proofErr w:type="spellEnd"/>
            <w:r w:rsidRPr="006B4CA0">
              <w:rPr>
                <w:lang w:val="en-US"/>
              </w:rPr>
              <w:t xml:space="preserve"> v </w:t>
            </w:r>
            <w:proofErr w:type="spellStart"/>
            <w:r w:rsidRPr="006B4CA0">
              <w:rPr>
                <w:lang w:val="en-US"/>
              </w:rPr>
              <w:t>znení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neskorší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predpisov</w:t>
            </w:r>
            <w:proofErr w:type="spellEnd"/>
            <w:r w:rsidRPr="006B4CA0">
              <w:rPr>
                <w:lang w:val="en-US"/>
              </w:rPr>
              <w:t xml:space="preserve">. </w:t>
            </w:r>
            <w:proofErr w:type="spellStart"/>
            <w:r w:rsidRPr="006B4CA0">
              <w:rPr>
                <w:lang w:val="en-US"/>
              </w:rPr>
              <w:t>Reflektuje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aktuálne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vnútorné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podmienky</w:t>
            </w:r>
            <w:proofErr w:type="spellEnd"/>
            <w:r w:rsidRPr="006B4CA0">
              <w:rPr>
                <w:lang w:val="en-US"/>
              </w:rPr>
              <w:t xml:space="preserve"> Sociálnej poisťovne a </w:t>
            </w:r>
            <w:proofErr w:type="spellStart"/>
            <w:r w:rsidRPr="006B4CA0">
              <w:rPr>
                <w:lang w:val="en-US"/>
              </w:rPr>
              <w:t>strategické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dokumenty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štátu</w:t>
            </w:r>
            <w:proofErr w:type="spellEnd"/>
            <w:r w:rsidRPr="006B4CA0">
              <w:rPr>
                <w:lang w:val="en-US"/>
              </w:rPr>
              <w:t>.</w:t>
            </w:r>
          </w:p>
          <w:p w14:paraId="7055145F" w14:textId="4715045F" w:rsidR="00DF21DF" w:rsidRDefault="00DF21DF" w:rsidP="006B4CA0">
            <w:pPr>
              <w:rPr>
                <w:lang w:val="en-US"/>
              </w:rPr>
            </w:pPr>
          </w:p>
        </w:tc>
      </w:tr>
      <w:tr w:rsidR="006B4CA0" w14:paraId="01F5A293" w14:textId="77777777" w:rsidTr="003E723A">
        <w:tc>
          <w:tcPr>
            <w:tcW w:w="2979" w:type="dxa"/>
          </w:tcPr>
          <w:p w14:paraId="6C29EDF3" w14:textId="3D05DB50" w:rsidR="006B4CA0" w:rsidRDefault="006B4CA0" w:rsidP="006B4CA0">
            <w:pPr>
              <w:rPr>
                <w:lang w:val="en-US"/>
              </w:rPr>
            </w:pPr>
            <w:proofErr w:type="spellStart"/>
            <w:r w:rsidRPr="006B4CA0">
              <w:rPr>
                <w:lang w:val="en-US"/>
              </w:rPr>
              <w:t>Cieľ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tvorby</w:t>
            </w:r>
            <w:proofErr w:type="spellEnd"/>
            <w:r w:rsidRPr="006B4CA0">
              <w:rPr>
                <w:lang w:val="en-US"/>
              </w:rPr>
              <w:t xml:space="preserve"> </w:t>
            </w:r>
            <w:r w:rsidR="00DF21DF">
              <w:rPr>
                <w:lang w:val="en-US"/>
              </w:rPr>
              <w:t>dokumentu</w:t>
            </w:r>
          </w:p>
        </w:tc>
        <w:tc>
          <w:tcPr>
            <w:tcW w:w="5810" w:type="dxa"/>
          </w:tcPr>
          <w:p w14:paraId="338BC3AC" w14:textId="1003CD38" w:rsidR="006B4CA0" w:rsidRDefault="006B4CA0" w:rsidP="006B4CA0">
            <w:pPr>
              <w:rPr>
                <w:lang w:val="en-US"/>
              </w:rPr>
            </w:pPr>
            <w:proofErr w:type="spellStart"/>
            <w:r w:rsidRPr="006B4CA0">
              <w:rPr>
                <w:lang w:val="en-US"/>
              </w:rPr>
              <w:t>Cieľom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vytvorenia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strategický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zámerov</w:t>
            </w:r>
            <w:proofErr w:type="spellEnd"/>
            <w:r w:rsidRPr="006B4CA0">
              <w:rPr>
                <w:lang w:val="en-US"/>
              </w:rPr>
              <w:t xml:space="preserve"> je </w:t>
            </w:r>
            <w:proofErr w:type="spellStart"/>
            <w:r w:rsidRPr="006B4CA0">
              <w:rPr>
                <w:lang w:val="en-US"/>
              </w:rPr>
              <w:t>identifikácia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základného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rámca</w:t>
            </w:r>
            <w:proofErr w:type="spellEnd"/>
            <w:r w:rsidRPr="006B4CA0">
              <w:rPr>
                <w:lang w:val="en-US"/>
              </w:rPr>
              <w:t xml:space="preserve"> pre </w:t>
            </w:r>
            <w:proofErr w:type="spellStart"/>
            <w:r w:rsidRPr="006B4CA0">
              <w:rPr>
                <w:lang w:val="en-US"/>
              </w:rPr>
              <w:t>dlhodobý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rozvoj</w:t>
            </w:r>
            <w:proofErr w:type="spellEnd"/>
            <w:r w:rsidRPr="006B4CA0">
              <w:rPr>
                <w:lang w:val="en-US"/>
              </w:rPr>
              <w:t xml:space="preserve"> Sociálnej poisťovne. </w:t>
            </w:r>
            <w:proofErr w:type="spellStart"/>
            <w:r w:rsidRPr="006B4CA0">
              <w:rPr>
                <w:lang w:val="en-US"/>
              </w:rPr>
              <w:t>Tento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rámec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strategický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zámerov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umožní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vytvorenie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logický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rozvojových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programov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naprieč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organizačnou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štruktúrou</w:t>
            </w:r>
            <w:proofErr w:type="spellEnd"/>
            <w:r w:rsidRPr="006B4CA0">
              <w:rPr>
                <w:lang w:val="en-US"/>
              </w:rPr>
              <w:t xml:space="preserve"> Sociálnej poisťovne. </w:t>
            </w:r>
            <w:proofErr w:type="spellStart"/>
            <w:r w:rsidRPr="006B4CA0">
              <w:rPr>
                <w:lang w:val="en-US"/>
              </w:rPr>
              <w:t>Programy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budú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napĺňané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konkrétnymi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projektovými</w:t>
            </w:r>
            <w:proofErr w:type="spellEnd"/>
            <w:r w:rsidRPr="006B4CA0">
              <w:rPr>
                <w:lang w:val="en-US"/>
              </w:rPr>
              <w:t xml:space="preserve"> a </w:t>
            </w:r>
            <w:proofErr w:type="spellStart"/>
            <w:r w:rsidRPr="006B4CA0">
              <w:rPr>
                <w:lang w:val="en-US"/>
              </w:rPr>
              <w:t>líniovými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úlohami</w:t>
            </w:r>
            <w:proofErr w:type="spellEnd"/>
            <w:r w:rsidRPr="006B4CA0">
              <w:rPr>
                <w:lang w:val="en-US"/>
              </w:rPr>
              <w:t>.</w:t>
            </w:r>
          </w:p>
          <w:p w14:paraId="1F9A6A88" w14:textId="45FA6F47" w:rsidR="00DF21DF" w:rsidRDefault="00DF21DF" w:rsidP="006B4CA0">
            <w:pPr>
              <w:rPr>
                <w:lang w:val="en-US"/>
              </w:rPr>
            </w:pPr>
          </w:p>
        </w:tc>
      </w:tr>
      <w:tr w:rsidR="00F300CA" w14:paraId="57D164CB" w14:textId="77777777" w:rsidTr="003E723A">
        <w:tc>
          <w:tcPr>
            <w:tcW w:w="2979" w:type="dxa"/>
          </w:tcPr>
          <w:p w14:paraId="59C1D9C9" w14:textId="6E5AD2D3" w:rsidR="00F300CA" w:rsidRPr="006B4CA0" w:rsidRDefault="0072075F" w:rsidP="006B4CA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ategorizácia</w:t>
            </w:r>
            <w:proofErr w:type="spellEnd"/>
            <w:r>
              <w:rPr>
                <w:lang w:val="en-US"/>
              </w:rPr>
              <w:t xml:space="preserve"> dokumentu</w:t>
            </w:r>
          </w:p>
        </w:tc>
        <w:tc>
          <w:tcPr>
            <w:tcW w:w="5810" w:type="dxa"/>
          </w:tcPr>
          <w:p w14:paraId="6092A531" w14:textId="77777777" w:rsidR="00F300CA" w:rsidRDefault="0072075F" w:rsidP="006B4CA0">
            <w:pPr>
              <w:rPr>
                <w:lang w:val="en-US"/>
              </w:rPr>
            </w:pPr>
            <w:r>
              <w:rPr>
                <w:lang w:val="en-US"/>
              </w:rPr>
              <w:t xml:space="preserve">V </w:t>
            </w:r>
            <w:proofErr w:type="spellStart"/>
            <w:r>
              <w:rPr>
                <w:lang w:val="en-US"/>
              </w:rPr>
              <w:t>zmysl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členenia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strategických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dokumentov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vytváraných</w:t>
            </w:r>
            <w:proofErr w:type="spellEnd"/>
            <w:r w:rsidRPr="0072075F">
              <w:rPr>
                <w:lang w:val="en-US"/>
              </w:rPr>
              <w:t xml:space="preserve"> v </w:t>
            </w:r>
            <w:proofErr w:type="spellStart"/>
            <w:r w:rsidRPr="0072075F">
              <w:rPr>
                <w:lang w:val="en-US"/>
              </w:rPr>
              <w:t>podmienkach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subjektov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verejnej</w:t>
            </w:r>
            <w:proofErr w:type="spellEnd"/>
            <w:r w:rsidRPr="0072075F">
              <w:rPr>
                <w:lang w:val="en-US"/>
              </w:rPr>
              <w:t xml:space="preserve"> </w:t>
            </w:r>
            <w:proofErr w:type="spellStart"/>
            <w:r w:rsidRPr="0072075F">
              <w:rPr>
                <w:lang w:val="en-US"/>
              </w:rPr>
              <w:t>správy</w:t>
            </w:r>
            <w:proofErr w:type="spellEnd"/>
            <w:r w:rsidRPr="0072075F">
              <w:rPr>
                <w:lang w:val="en-US"/>
              </w:rPr>
              <w:t xml:space="preserve"> SR</w:t>
            </w:r>
            <w:r>
              <w:rPr>
                <w:lang w:val="en-US"/>
              </w:rPr>
              <w:t xml:space="preserve"> ide o </w:t>
            </w:r>
            <w:proofErr w:type="spellStart"/>
            <w:r>
              <w:rPr>
                <w:lang w:val="en-US"/>
              </w:rPr>
              <w:t>stratégi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rcholovú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rozvojovú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trednodobú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odvetvovú</w:t>
            </w:r>
            <w:proofErr w:type="spellEnd"/>
            <w:r>
              <w:rPr>
                <w:lang w:val="en-US"/>
              </w:rPr>
              <w:t>.</w:t>
            </w:r>
          </w:p>
          <w:p w14:paraId="7CCCCC95" w14:textId="4CA13C49" w:rsidR="000C0245" w:rsidRPr="006B4CA0" w:rsidRDefault="000C0245" w:rsidP="006B4CA0">
            <w:pPr>
              <w:rPr>
                <w:lang w:val="en-US"/>
              </w:rPr>
            </w:pPr>
          </w:p>
        </w:tc>
      </w:tr>
      <w:tr w:rsidR="006B4CA0" w:rsidRPr="00446F11" w14:paraId="34A0B4A6" w14:textId="77777777" w:rsidTr="003E723A">
        <w:tc>
          <w:tcPr>
            <w:tcW w:w="2979" w:type="dxa"/>
          </w:tcPr>
          <w:p w14:paraId="476A9999" w14:textId="24D5F6C1" w:rsidR="006B4CA0" w:rsidRDefault="006B4CA0" w:rsidP="006B4CA0">
            <w:pPr>
              <w:rPr>
                <w:lang w:val="en-US"/>
              </w:rPr>
            </w:pPr>
            <w:proofErr w:type="spellStart"/>
            <w:r w:rsidRPr="006B4CA0">
              <w:rPr>
                <w:lang w:val="en-US"/>
              </w:rPr>
              <w:t>Súvisiace</w:t>
            </w:r>
            <w:proofErr w:type="spellEnd"/>
            <w:r w:rsidRPr="006B4CA0">
              <w:rPr>
                <w:lang w:val="en-US"/>
              </w:rPr>
              <w:t xml:space="preserve"> </w:t>
            </w:r>
            <w:proofErr w:type="spellStart"/>
            <w:r w:rsidRPr="006B4CA0">
              <w:rPr>
                <w:lang w:val="en-US"/>
              </w:rPr>
              <w:t>dokumenty</w:t>
            </w:r>
            <w:proofErr w:type="spellEnd"/>
          </w:p>
        </w:tc>
        <w:tc>
          <w:tcPr>
            <w:tcW w:w="5810" w:type="dxa"/>
          </w:tcPr>
          <w:p w14:paraId="7F08855A" w14:textId="77777777" w:rsidR="00EF632F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Zákon</w:t>
            </w:r>
            <w:proofErr w:type="spellEnd"/>
            <w:r w:rsidRPr="00EF632F">
              <w:rPr>
                <w:lang w:val="en-US"/>
              </w:rPr>
              <w:t xml:space="preserve"> č. 461/2003 Z. z.  o </w:t>
            </w:r>
            <w:proofErr w:type="spellStart"/>
            <w:r w:rsidRPr="00EF632F">
              <w:rPr>
                <w:lang w:val="en-US"/>
              </w:rPr>
              <w:t>sociálnom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poistení</w:t>
            </w:r>
            <w:proofErr w:type="spellEnd"/>
          </w:p>
          <w:p w14:paraId="6BD2004E" w14:textId="67BB5FC1" w:rsidR="00045145" w:rsidRDefault="00045145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>
              <w:rPr>
                <w:lang w:val="en-US"/>
              </w:rPr>
              <w:t>Z</w:t>
            </w:r>
            <w:r w:rsidRPr="00045145">
              <w:rPr>
                <w:lang w:val="en-US"/>
              </w:rPr>
              <w:t>ákon</w:t>
            </w:r>
            <w:proofErr w:type="spellEnd"/>
            <w:r w:rsidRPr="00045145">
              <w:rPr>
                <w:lang w:val="en-US"/>
              </w:rPr>
              <w:t xml:space="preserve"> č. 43/2004 Z. z. o </w:t>
            </w:r>
            <w:proofErr w:type="spellStart"/>
            <w:r w:rsidRPr="00045145">
              <w:rPr>
                <w:lang w:val="en-US"/>
              </w:rPr>
              <w:t>starobnom</w:t>
            </w:r>
            <w:proofErr w:type="spellEnd"/>
            <w:r w:rsidRPr="00045145">
              <w:rPr>
                <w:lang w:val="en-US"/>
              </w:rPr>
              <w:t xml:space="preserve"> </w:t>
            </w:r>
            <w:proofErr w:type="spellStart"/>
            <w:r w:rsidRPr="00045145">
              <w:rPr>
                <w:lang w:val="en-US"/>
              </w:rPr>
              <w:t>dôchodkovom</w:t>
            </w:r>
            <w:proofErr w:type="spellEnd"/>
            <w:r w:rsidRPr="00045145">
              <w:rPr>
                <w:lang w:val="en-US"/>
              </w:rPr>
              <w:t xml:space="preserve"> </w:t>
            </w:r>
            <w:proofErr w:type="spellStart"/>
            <w:r w:rsidRPr="00045145">
              <w:rPr>
                <w:lang w:val="en-US"/>
              </w:rPr>
              <w:t>sporení</w:t>
            </w:r>
            <w:proofErr w:type="spellEnd"/>
            <w:r w:rsidRPr="00045145">
              <w:rPr>
                <w:lang w:val="en-US"/>
              </w:rPr>
              <w:t xml:space="preserve"> a o </w:t>
            </w:r>
            <w:proofErr w:type="spellStart"/>
            <w:r w:rsidRPr="00045145">
              <w:rPr>
                <w:lang w:val="en-US"/>
              </w:rPr>
              <w:t>zmene</w:t>
            </w:r>
            <w:proofErr w:type="spellEnd"/>
            <w:r w:rsidRPr="00045145">
              <w:rPr>
                <w:lang w:val="en-US"/>
              </w:rPr>
              <w:t xml:space="preserve"> a </w:t>
            </w:r>
            <w:proofErr w:type="spellStart"/>
            <w:r w:rsidRPr="00045145">
              <w:rPr>
                <w:lang w:val="en-US"/>
              </w:rPr>
              <w:t>doplnení</w:t>
            </w:r>
            <w:proofErr w:type="spellEnd"/>
            <w:r w:rsidRPr="00045145">
              <w:rPr>
                <w:lang w:val="en-US"/>
              </w:rPr>
              <w:t xml:space="preserve"> </w:t>
            </w:r>
            <w:proofErr w:type="spellStart"/>
            <w:r w:rsidRPr="00045145">
              <w:rPr>
                <w:lang w:val="en-US"/>
              </w:rPr>
              <w:t>niektorých</w:t>
            </w:r>
            <w:proofErr w:type="spellEnd"/>
            <w:r w:rsidRPr="00045145">
              <w:rPr>
                <w:lang w:val="en-US"/>
              </w:rPr>
              <w:t xml:space="preserve"> </w:t>
            </w:r>
            <w:proofErr w:type="spellStart"/>
            <w:r w:rsidRPr="00045145">
              <w:rPr>
                <w:lang w:val="en-US"/>
              </w:rPr>
              <w:t>zákonov</w:t>
            </w:r>
            <w:proofErr w:type="spellEnd"/>
          </w:p>
          <w:p w14:paraId="2376F521" w14:textId="1B4F8C86" w:rsid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Zákon</w:t>
            </w:r>
            <w:proofErr w:type="spellEnd"/>
            <w:r w:rsidRPr="00EF632F">
              <w:rPr>
                <w:lang w:val="en-US"/>
              </w:rPr>
              <w:t xml:space="preserve"> č. 95/2019 Z. z. o </w:t>
            </w:r>
            <w:proofErr w:type="spellStart"/>
            <w:r w:rsidRPr="00EF632F">
              <w:rPr>
                <w:lang w:val="en-US"/>
              </w:rPr>
              <w:t>informačných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technológiách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vo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verejnej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práve</w:t>
            </w:r>
            <w:proofErr w:type="spellEnd"/>
          </w:p>
          <w:p w14:paraId="25AEA2EE" w14:textId="4D28AE2E" w:rsidR="00CE4A8D" w:rsidRPr="00EF632F" w:rsidRDefault="004D4E1B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acovn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FA2C70">
              <w:rPr>
                <w:lang w:val="en-US"/>
              </w:rPr>
              <w:t>verzia</w:t>
            </w:r>
            <w:proofErr w:type="spellEnd"/>
            <w:r w:rsidR="00FA2C70">
              <w:rPr>
                <w:lang w:val="en-US"/>
              </w:rPr>
              <w:t xml:space="preserve"> </w:t>
            </w:r>
            <w:proofErr w:type="spellStart"/>
            <w:r w:rsidR="004C7E92">
              <w:rPr>
                <w:lang w:val="en-US"/>
              </w:rPr>
              <w:t>P</w:t>
            </w:r>
            <w:r w:rsidR="00CE4A8D">
              <w:rPr>
                <w:lang w:val="en-US"/>
              </w:rPr>
              <w:t>l</w:t>
            </w:r>
            <w:r w:rsidR="004C7E92">
              <w:rPr>
                <w:lang w:val="en-US"/>
              </w:rPr>
              <w:t>á</w:t>
            </w:r>
            <w:r w:rsidR="00CE4A8D">
              <w:rPr>
                <w:lang w:val="en-US"/>
              </w:rPr>
              <w:t>n</w:t>
            </w:r>
            <w:r w:rsidR="00FA2C70">
              <w:rPr>
                <w:lang w:val="en-US"/>
              </w:rPr>
              <w:t>u</w:t>
            </w:r>
            <w:proofErr w:type="spellEnd"/>
            <w:r w:rsidR="00CE4A8D">
              <w:rPr>
                <w:lang w:val="en-US"/>
              </w:rPr>
              <w:t xml:space="preserve"> </w:t>
            </w:r>
            <w:proofErr w:type="spellStart"/>
            <w:r w:rsidR="00CE4A8D">
              <w:rPr>
                <w:lang w:val="en-US"/>
              </w:rPr>
              <w:t>obnovy</w:t>
            </w:r>
            <w:proofErr w:type="spellEnd"/>
            <w:r w:rsidR="00CE4A8D">
              <w:rPr>
                <w:lang w:val="en-US"/>
              </w:rPr>
              <w:t xml:space="preserve"> a </w:t>
            </w:r>
            <w:proofErr w:type="spellStart"/>
            <w:r w:rsidR="00CE4A8D">
              <w:rPr>
                <w:lang w:val="en-US"/>
              </w:rPr>
              <w:t>odolnosti</w:t>
            </w:r>
            <w:proofErr w:type="spellEnd"/>
          </w:p>
          <w:p w14:paraId="0AA2577A" w14:textId="77777777" w:rsidR="00EF632F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Vízia</w:t>
            </w:r>
            <w:proofErr w:type="spellEnd"/>
            <w:r w:rsidRPr="00EF632F">
              <w:rPr>
                <w:lang w:val="en-US"/>
              </w:rPr>
              <w:t xml:space="preserve"> a </w:t>
            </w:r>
            <w:proofErr w:type="spellStart"/>
            <w:r w:rsidRPr="00EF632F">
              <w:rPr>
                <w:lang w:val="en-US"/>
              </w:rPr>
              <w:t>stratégia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rozvoja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lovenska</w:t>
            </w:r>
            <w:proofErr w:type="spellEnd"/>
            <w:r w:rsidRPr="00EF632F">
              <w:rPr>
                <w:lang w:val="en-US"/>
              </w:rPr>
              <w:t xml:space="preserve"> do </w:t>
            </w:r>
            <w:proofErr w:type="spellStart"/>
            <w:r w:rsidRPr="00EF632F">
              <w:rPr>
                <w:lang w:val="en-US"/>
              </w:rPr>
              <w:t>roku</w:t>
            </w:r>
            <w:proofErr w:type="spellEnd"/>
            <w:r w:rsidRPr="00EF632F">
              <w:rPr>
                <w:lang w:val="en-US"/>
              </w:rPr>
              <w:t xml:space="preserve"> 2030</w:t>
            </w:r>
          </w:p>
          <w:p w14:paraId="2B29443D" w14:textId="77777777" w:rsidR="00EF632F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Národný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investičný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plán</w:t>
            </w:r>
            <w:proofErr w:type="spellEnd"/>
            <w:r w:rsidRPr="00EF632F">
              <w:rPr>
                <w:lang w:val="en-US"/>
              </w:rPr>
              <w:t xml:space="preserve"> SR </w:t>
            </w:r>
            <w:proofErr w:type="spellStart"/>
            <w:r w:rsidRPr="00EF632F">
              <w:rPr>
                <w:lang w:val="en-US"/>
              </w:rPr>
              <w:t>na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roky</w:t>
            </w:r>
            <w:proofErr w:type="spellEnd"/>
            <w:r w:rsidRPr="00EF632F">
              <w:rPr>
                <w:lang w:val="en-US"/>
              </w:rPr>
              <w:t xml:space="preserve"> 2018 - 2030</w:t>
            </w:r>
          </w:p>
          <w:p w14:paraId="4C8399BB" w14:textId="77777777" w:rsidR="00EF632F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r w:rsidRPr="00EF632F">
              <w:rPr>
                <w:lang w:val="en-US"/>
              </w:rPr>
              <w:t xml:space="preserve">Národná </w:t>
            </w:r>
            <w:proofErr w:type="spellStart"/>
            <w:r w:rsidRPr="00EF632F">
              <w:rPr>
                <w:lang w:val="en-US"/>
              </w:rPr>
              <w:t>koncepcia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informatizácie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verejnej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právy</w:t>
            </w:r>
            <w:proofErr w:type="spellEnd"/>
            <w:r w:rsidRPr="00EF632F">
              <w:rPr>
                <w:lang w:val="en-US"/>
              </w:rPr>
              <w:t xml:space="preserve"> SR</w:t>
            </w:r>
          </w:p>
          <w:p w14:paraId="6E9068A4" w14:textId="77777777" w:rsidR="00EF632F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Stratégia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digitálnej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transformácie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lovenska</w:t>
            </w:r>
            <w:proofErr w:type="spellEnd"/>
            <w:r w:rsidRPr="00EF632F">
              <w:rPr>
                <w:lang w:val="en-US"/>
              </w:rPr>
              <w:t xml:space="preserve"> 2020</w:t>
            </w:r>
          </w:p>
          <w:p w14:paraId="5F936543" w14:textId="300C58A8" w:rsidR="00F300CA" w:rsidRPr="00EF632F" w:rsidRDefault="00EF632F" w:rsidP="00045145">
            <w:pPr>
              <w:pStyle w:val="Odsekzoznamu"/>
              <w:numPr>
                <w:ilvl w:val="0"/>
                <w:numId w:val="4"/>
              </w:numPr>
              <w:spacing w:line="320" w:lineRule="exact"/>
              <w:ind w:left="176" w:hanging="176"/>
              <w:rPr>
                <w:lang w:val="en-US"/>
              </w:rPr>
            </w:pPr>
            <w:proofErr w:type="spellStart"/>
            <w:r w:rsidRPr="00EF632F">
              <w:rPr>
                <w:lang w:val="en-US"/>
              </w:rPr>
              <w:t>Efektívne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lužby</w:t>
            </w:r>
            <w:proofErr w:type="spellEnd"/>
            <w:r w:rsidRPr="00EF632F">
              <w:rPr>
                <w:lang w:val="en-US"/>
              </w:rPr>
              <w:t xml:space="preserve"> Sociálnej poisťovne v </w:t>
            </w:r>
            <w:proofErr w:type="spellStart"/>
            <w:r w:rsidRPr="00EF632F">
              <w:rPr>
                <w:lang w:val="en-US"/>
              </w:rPr>
              <w:t>oblasti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sociálneho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poistenia</w:t>
            </w:r>
            <w:proofErr w:type="spellEnd"/>
            <w:r w:rsidRPr="00EF632F">
              <w:rPr>
                <w:lang w:val="en-US"/>
              </w:rPr>
              <w:t xml:space="preserve">, </w:t>
            </w:r>
            <w:proofErr w:type="spellStart"/>
            <w:r w:rsidRPr="00EF632F">
              <w:rPr>
                <w:lang w:val="en-US"/>
              </w:rPr>
              <w:t>Reformný</w:t>
            </w:r>
            <w:proofErr w:type="spellEnd"/>
            <w:r w:rsidRPr="00EF632F">
              <w:rPr>
                <w:lang w:val="en-US"/>
              </w:rPr>
              <w:t xml:space="preserve"> </w:t>
            </w:r>
            <w:proofErr w:type="spellStart"/>
            <w:r w:rsidRPr="00EF632F">
              <w:rPr>
                <w:lang w:val="en-US"/>
              </w:rPr>
              <w:t>zámer</w:t>
            </w:r>
            <w:proofErr w:type="spellEnd"/>
          </w:p>
        </w:tc>
      </w:tr>
    </w:tbl>
    <w:p w14:paraId="4ACF9E9E" w14:textId="77777777" w:rsidR="00DF21DF" w:rsidRDefault="00DF21DF">
      <w:pPr>
        <w:spacing w:line="276" w:lineRule="auto"/>
        <w:jc w:val="both"/>
        <w:rPr>
          <w:lang w:val="en-US"/>
        </w:rPr>
      </w:pPr>
      <w:r>
        <w:rPr>
          <w:lang w:val="en-US"/>
        </w:rPr>
        <w:br w:type="page"/>
      </w:r>
    </w:p>
    <w:p w14:paraId="1C2C09C7" w14:textId="77777777" w:rsidR="00DF21DF" w:rsidRDefault="00DF21DF" w:rsidP="00DF21DF">
      <w:pPr>
        <w:pStyle w:val="Bezriadkovania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607FC84B" wp14:editId="52F4977C">
                <wp:extent cx="5760720" cy="414528"/>
                <wp:effectExtent l="0" t="0" r="11430" b="24130"/>
                <wp:docPr id="24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720" cy="414528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4B7B0E" w14:textId="6B1A29A1" w:rsidR="006D4072" w:rsidRPr="00961402" w:rsidRDefault="006D4072" w:rsidP="00FA2C70">
                            <w:pPr>
                              <w:pStyle w:val="Nzov"/>
                            </w:pPr>
                            <w:bookmarkStart w:id="1332" w:name="_Toc62371206"/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2</w:t>
                            </w:r>
                            <w:r w:rsidRPr="00E5759A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. </w:t>
                            </w:r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Definícia a analýza riešenej probl</w:t>
                            </w:r>
                            <w:bookmarkEnd w:id="1332"/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ematik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607FC84B" id="_x0000_s1031" style="width:453.6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60720,4145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" adj="-11796480,,5400" path="m,l5553456,r207264,207264l5760720,414528,,414528,,xe" fillcolor="white [3212]" strokecolor="#e7e6e6 [3214]" strokeweight="1pt">
                <v:stroke joinstyle="miter"/>
                <v:formulas/>
                <v:path arrowok="t" o:connecttype="custom" o:connectlocs="0,0;5553456,0;5760720,207264;5760720,414528;0,414528;0,0" o:connectangles="0,0,0,0,0,0" textboxrect="0,0,5760720,414528"/>
                <v:textbox>
                  <w:txbxContent>
                    <w:p w14:paraId="7F4B7B0E" w14:textId="6B1A29A1" w:rsidR="006D4072" w:rsidRPr="00961402" w:rsidRDefault="006D4072" w:rsidP="00FA2C70">
                      <w:pPr>
                        <w:pStyle w:val="Nzov"/>
                      </w:pPr>
                      <w:bookmarkStart w:id="2655" w:name="_Toc62371206"/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>2</w:t>
                      </w:r>
                      <w:r w:rsidRPr="00E5759A"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. </w:t>
                      </w:r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>Definícia a analýza riešenej probl</w:t>
                      </w:r>
                      <w:bookmarkEnd w:id="2655"/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>ematik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8CB5B9" w14:textId="77777777" w:rsidR="006B4CA0" w:rsidRDefault="006B4CA0" w:rsidP="006B4CA0">
      <w:pPr>
        <w:rPr>
          <w:lang w:val="en-US"/>
        </w:rPr>
      </w:pPr>
    </w:p>
    <w:p w14:paraId="1EB23BBD" w14:textId="233EDBA8" w:rsidR="00CE4581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33" w:name="_Toc62371207"/>
      <w:r>
        <w:rPr>
          <w:rFonts w:cstheme="minorHAnsi"/>
          <w:color w:val="44546A" w:themeColor="text2"/>
        </w:rPr>
        <w:t>Vymedzenie probl</w:t>
      </w:r>
      <w:r w:rsidR="00FA2C70">
        <w:rPr>
          <w:rFonts w:cstheme="minorHAnsi"/>
          <w:color w:val="44546A" w:themeColor="text2"/>
        </w:rPr>
        <w:t>ematiky</w:t>
      </w:r>
      <w:bookmarkEnd w:id="1333"/>
    </w:p>
    <w:p w14:paraId="71A10FEC" w14:textId="133009FA" w:rsidR="005F3CF4" w:rsidRDefault="00EE75A4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02E9A0F" wp14:editId="75F91CBC">
                <wp:simplePos x="0" y="0"/>
                <wp:positionH relativeFrom="column">
                  <wp:posOffset>635</wp:posOffset>
                </wp:positionH>
                <wp:positionV relativeFrom="paragraph">
                  <wp:posOffset>61595</wp:posOffset>
                </wp:positionV>
                <wp:extent cx="719455" cy="360000"/>
                <wp:effectExtent l="0" t="0" r="4445" b="2540"/>
                <wp:wrapSquare wrapText="bothSides"/>
                <wp:docPr id="20" name="Rectangle 20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60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5E7FCF" w14:textId="0B4045EF" w:rsidR="006D4072" w:rsidRPr="007E6504" w:rsidRDefault="006D4072" w:rsidP="007E6504">
                            <w:pPr>
                              <w:pStyle w:val="Podsekcia-grafika"/>
                            </w:pPr>
                            <w:r>
                              <w:t>2</w:t>
                            </w:r>
                            <w:r w:rsidRPr="007E6504">
                              <w:t>.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102E9A0F" id="Rectangle 20" o:spid="_x0000_s1032" href="#_A.__" style="position:absolute;left:0;text-align:left;margin-left:.05pt;margin-top:4.85pt;width:56.65pt;height:28.3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" o:button="t" fillcolor="#e7e6e6 [3214]" stroked="f" strokeweight="1pt">
                <v:fill o:detectmouseclick="t"/>
                <v:textbox>
                  <w:txbxContent>
                    <w:p w14:paraId="7F5E7FCF" w14:textId="0B4045EF" w:rsidR="006D4072" w:rsidRPr="007E6504" w:rsidRDefault="006D4072" w:rsidP="007E6504">
                      <w:pPr>
                        <w:pStyle w:val="Podsekcia-grafika"/>
                      </w:pPr>
                      <w:r>
                        <w:t>2</w:t>
                      </w:r>
                      <w:r w:rsidRPr="007E6504">
                        <w:t>.1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3E723A">
        <w:rPr>
          <w:rFonts w:cstheme="minorHAnsi"/>
          <w:color w:val="7F7F7F" w:themeColor="text1" w:themeTint="80"/>
        </w:rPr>
        <w:t>Východisko identifikácie súčasnej situácie vo vnútornom a vonkajšom prostredí Sociálnej poisťovne tvorí matica silných a slabých stránok, príležitostí a ohrození. Táto tzv. SWOT analýza hodnotí faktory vnútorného prostredia poisťovne (silné a slabé stránky) a faktory vonkajšieho prostredia (príležitosti a ohrozenia). Prehľadne vystihuje základné problémy aj pozitíva poisťovne. Identifikuje kľúčové fakto</w:t>
      </w:r>
      <w:r w:rsidR="00A1608E">
        <w:rPr>
          <w:rFonts w:cstheme="minorHAnsi"/>
          <w:color w:val="7F7F7F" w:themeColor="text1" w:themeTint="80"/>
        </w:rPr>
        <w:t>ry vonkajšieho prostredia, ktoré</w:t>
      </w:r>
      <w:r w:rsidR="003E723A">
        <w:rPr>
          <w:rFonts w:cstheme="minorHAnsi"/>
          <w:color w:val="7F7F7F" w:themeColor="text1" w:themeTint="80"/>
        </w:rPr>
        <w:t xml:space="preserve"> významnou mierou pôsobia na činnosti poisťovne.</w:t>
      </w:r>
    </w:p>
    <w:p w14:paraId="73D923C3" w14:textId="77777777" w:rsidR="003E723A" w:rsidRDefault="003E723A" w:rsidP="00DC5A98">
      <w:pPr>
        <w:pStyle w:val="Paragraph"/>
        <w:spacing w:after="0" w:line="240" w:lineRule="auto"/>
        <w:rPr>
          <w:rFonts w:cstheme="minorHAnsi"/>
        </w:rPr>
      </w:pPr>
    </w:p>
    <w:tbl>
      <w:tblPr>
        <w:tblStyle w:val="Mriekatabuky"/>
        <w:tblW w:w="0" w:type="auto"/>
        <w:tblInd w:w="137" w:type="dxa"/>
        <w:tblLook w:val="04A0" w:firstRow="1" w:lastRow="0" w:firstColumn="1" w:lastColumn="0" w:noHBand="0" w:noVBand="1"/>
      </w:tblPr>
      <w:tblGrid>
        <w:gridCol w:w="4367"/>
        <w:gridCol w:w="4422"/>
      </w:tblGrid>
      <w:tr w:rsidR="002F4A1F" w:rsidRPr="002F4A1F" w14:paraId="72FD867F" w14:textId="77777777" w:rsidTr="00754A17">
        <w:tc>
          <w:tcPr>
            <w:tcW w:w="4367" w:type="dxa"/>
            <w:shd w:val="clear" w:color="auto" w:fill="D9D9D9" w:themeFill="background1" w:themeFillShade="D9"/>
          </w:tcPr>
          <w:p w14:paraId="13923001" w14:textId="74CD98A4" w:rsidR="002F4A1F" w:rsidRPr="002F4A1F" w:rsidRDefault="002F4A1F" w:rsidP="002F4A1F">
            <w:pPr>
              <w:pStyle w:val="Paragraph"/>
              <w:spacing w:line="220" w:lineRule="exact"/>
              <w:jc w:val="center"/>
              <w:rPr>
                <w:rFonts w:cstheme="minorHAnsi"/>
                <w:b/>
                <w:bCs/>
                <w:sz w:val="22"/>
              </w:rPr>
            </w:pPr>
            <w:r w:rsidRPr="002F4A1F">
              <w:rPr>
                <w:rFonts w:cstheme="minorHAnsi"/>
                <w:b/>
                <w:bCs/>
                <w:sz w:val="22"/>
              </w:rPr>
              <w:t>Silné stránky</w:t>
            </w:r>
          </w:p>
        </w:tc>
        <w:tc>
          <w:tcPr>
            <w:tcW w:w="4422" w:type="dxa"/>
            <w:shd w:val="clear" w:color="auto" w:fill="D9D9D9" w:themeFill="background1" w:themeFillShade="D9"/>
          </w:tcPr>
          <w:p w14:paraId="6A484EA2" w14:textId="253CD927" w:rsidR="002F4A1F" w:rsidRPr="002F4A1F" w:rsidRDefault="002F4A1F" w:rsidP="002F4A1F">
            <w:pPr>
              <w:pStyle w:val="Paragraph"/>
              <w:spacing w:line="220" w:lineRule="exact"/>
              <w:jc w:val="center"/>
              <w:rPr>
                <w:rFonts w:cstheme="minorHAnsi"/>
                <w:b/>
                <w:bCs/>
                <w:sz w:val="22"/>
              </w:rPr>
            </w:pPr>
            <w:r w:rsidRPr="002F4A1F">
              <w:rPr>
                <w:rFonts w:cstheme="minorHAnsi"/>
                <w:b/>
                <w:bCs/>
                <w:sz w:val="22"/>
              </w:rPr>
              <w:t>Slabé stránky</w:t>
            </w:r>
          </w:p>
        </w:tc>
      </w:tr>
      <w:tr w:rsidR="002F4A1F" w:rsidRPr="002F4A1F" w14:paraId="20B776FB" w14:textId="77777777" w:rsidTr="002F4A1F">
        <w:tc>
          <w:tcPr>
            <w:tcW w:w="4367" w:type="dxa"/>
          </w:tcPr>
          <w:p w14:paraId="7BDBDA39" w14:textId="17F96BD0" w:rsidR="006C7002" w:rsidRDefault="006C7002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Vytvorenie Portálu elektronických služieb</w:t>
            </w:r>
            <w:r w:rsidR="00EF632F">
              <w:rPr>
                <w:rFonts w:cstheme="minorHAnsi"/>
                <w:sz w:val="22"/>
              </w:rPr>
              <w:t>.</w:t>
            </w:r>
          </w:p>
          <w:p w14:paraId="031DBAB0" w14:textId="3C4FC0BB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Odbornosť a stabilita ľudských zdrojov.</w:t>
            </w:r>
          </w:p>
          <w:p w14:paraId="268FB1DA" w14:textId="05CD36C9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 xml:space="preserve">Zabezpečenie zdrojov na financovanie bežných </w:t>
            </w:r>
            <w:r w:rsidR="00FA2C70">
              <w:rPr>
                <w:rFonts w:cstheme="minorHAnsi"/>
                <w:sz w:val="22"/>
              </w:rPr>
              <w:t xml:space="preserve">a kapitálových </w:t>
            </w:r>
            <w:r w:rsidRPr="002F4A1F">
              <w:rPr>
                <w:rFonts w:cstheme="minorHAnsi"/>
                <w:sz w:val="22"/>
              </w:rPr>
              <w:t>výdavkov.</w:t>
            </w:r>
          </w:p>
          <w:p w14:paraId="277B6FF5" w14:textId="65E3D6CC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Primerane štandardizované a stabilné procesy</w:t>
            </w:r>
            <w:r w:rsidR="00637B42">
              <w:rPr>
                <w:rFonts w:cstheme="minorHAnsi"/>
                <w:sz w:val="22"/>
              </w:rPr>
              <w:t>.</w:t>
            </w:r>
          </w:p>
          <w:p w14:paraId="4582C0C7" w14:textId="77777777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Vytvorenie kapacitného modelu poisťovne.</w:t>
            </w:r>
          </w:p>
          <w:p w14:paraId="442A63AA" w14:textId="77777777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Dobré teritoriálne pokrytie územia SR regionálnymi štruktúrami poisťovne.</w:t>
            </w:r>
          </w:p>
          <w:p w14:paraId="0AE51CD8" w14:textId="77777777" w:rsidR="00637B42" w:rsidRDefault="00637B42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637B42">
              <w:rPr>
                <w:rFonts w:cstheme="minorHAnsi"/>
                <w:sz w:val="22"/>
              </w:rPr>
              <w:t>Vymáhanie pohľadávok poisťovne vlastnými zdrojmi.</w:t>
            </w:r>
          </w:p>
          <w:p w14:paraId="293E54A4" w14:textId="06ABE10B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290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Vnútorná motivácia realizovať rozvojové opatrenia.</w:t>
            </w:r>
          </w:p>
          <w:p w14:paraId="5741CFEC" w14:textId="26F61EB3" w:rsidR="002F4A1F" w:rsidRPr="002F4A1F" w:rsidRDefault="002F4A1F" w:rsidP="00637B42">
            <w:pPr>
              <w:pStyle w:val="Paragraph"/>
              <w:spacing w:line="220" w:lineRule="exact"/>
              <w:ind w:left="312"/>
              <w:jc w:val="left"/>
              <w:rPr>
                <w:rFonts w:cstheme="minorHAnsi"/>
                <w:sz w:val="22"/>
              </w:rPr>
            </w:pPr>
          </w:p>
        </w:tc>
        <w:tc>
          <w:tcPr>
            <w:tcW w:w="4422" w:type="dxa"/>
          </w:tcPr>
          <w:p w14:paraId="12D2815B" w14:textId="77777777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Nedostatočne efektívne riadenie zdrojov.</w:t>
            </w:r>
          </w:p>
          <w:p w14:paraId="30B933C3" w14:textId="7CDCC900" w:rsidR="002F4A1F" w:rsidRPr="002F4A1F" w:rsidRDefault="00637B42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Dlhotrvajúce z</w:t>
            </w:r>
            <w:r w:rsidR="002F4A1F" w:rsidRPr="002F4A1F">
              <w:rPr>
                <w:rFonts w:cstheme="minorHAnsi"/>
                <w:sz w:val="22"/>
              </w:rPr>
              <w:t>meny v</w:t>
            </w:r>
            <w:r>
              <w:rPr>
                <w:rFonts w:cstheme="minorHAnsi"/>
                <w:sz w:val="22"/>
              </w:rPr>
              <w:t xml:space="preserve"> interných </w:t>
            </w:r>
            <w:r w:rsidR="002F4A1F" w:rsidRPr="002F4A1F">
              <w:rPr>
                <w:rFonts w:cstheme="minorHAnsi"/>
                <w:sz w:val="22"/>
              </w:rPr>
              <w:t xml:space="preserve">procesoch a systémoch </w:t>
            </w:r>
            <w:r>
              <w:rPr>
                <w:rFonts w:cstheme="minorHAnsi"/>
                <w:sz w:val="22"/>
              </w:rPr>
              <w:t>poisťovne.</w:t>
            </w:r>
          </w:p>
          <w:p w14:paraId="4C03800E" w14:textId="77777777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Absencia kvalitných analytických údajov pre manažérske rozhodovanie.</w:t>
            </w:r>
          </w:p>
          <w:p w14:paraId="04F0190E" w14:textId="77777777" w:rsidR="00665FAC" w:rsidRPr="00F521A3" w:rsidRDefault="00665FAC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F521A3">
              <w:rPr>
                <w:rFonts w:cstheme="minorHAnsi"/>
                <w:sz w:val="22"/>
              </w:rPr>
              <w:t xml:space="preserve">Existencia procesných úkonov s nízkou mierou elektronizácie a digitalizácie. </w:t>
            </w:r>
          </w:p>
          <w:p w14:paraId="0CC606A8" w14:textId="4CD5D774" w:rsidR="002F4A1F" w:rsidRPr="00F521A3" w:rsidRDefault="007C7A6A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F521A3">
              <w:rPr>
                <w:rFonts w:cstheme="minorHAnsi"/>
                <w:sz w:val="22"/>
              </w:rPr>
              <w:t>Nízka miera</w:t>
            </w:r>
            <w:r w:rsidR="002F4A1F" w:rsidRPr="00F521A3">
              <w:rPr>
                <w:rFonts w:cstheme="minorHAnsi"/>
                <w:sz w:val="22"/>
              </w:rPr>
              <w:t xml:space="preserve"> </w:t>
            </w:r>
            <w:r w:rsidR="00693438" w:rsidRPr="00F521A3">
              <w:rPr>
                <w:rFonts w:cstheme="minorHAnsi"/>
                <w:sz w:val="22"/>
              </w:rPr>
              <w:t>proaktívnej komunikácie</w:t>
            </w:r>
            <w:r w:rsidRPr="00F521A3">
              <w:rPr>
                <w:rFonts w:cstheme="minorHAnsi"/>
                <w:sz w:val="22"/>
              </w:rPr>
              <w:t>.</w:t>
            </w:r>
          </w:p>
          <w:p w14:paraId="7F68A024" w14:textId="2091ED40" w:rsidR="00F521A3" w:rsidRPr="00F521A3" w:rsidRDefault="00F521A3" w:rsidP="00F521A3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F521A3">
              <w:rPr>
                <w:rFonts w:cstheme="minorHAnsi"/>
                <w:sz w:val="22"/>
              </w:rPr>
              <w:t>Morálna amortizácia</w:t>
            </w:r>
            <w:r w:rsidR="00FA2C70">
              <w:rPr>
                <w:rFonts w:cstheme="minorHAnsi"/>
                <w:sz w:val="22"/>
              </w:rPr>
              <w:t xml:space="preserve">, </w:t>
            </w:r>
            <w:r w:rsidRPr="00F521A3">
              <w:rPr>
                <w:rFonts w:cstheme="minorHAnsi"/>
                <w:sz w:val="22"/>
              </w:rPr>
              <w:t xml:space="preserve">nedostatočná </w:t>
            </w:r>
            <w:r w:rsidRPr="006122DE">
              <w:rPr>
                <w:rFonts w:cstheme="minorHAnsi"/>
                <w:sz w:val="22"/>
              </w:rPr>
              <w:t>integrácia informačných systémov</w:t>
            </w:r>
            <w:r w:rsidR="00FA2C70" w:rsidRPr="006122DE">
              <w:rPr>
                <w:rFonts w:cstheme="minorHAnsi"/>
                <w:sz w:val="22"/>
              </w:rPr>
              <w:t xml:space="preserve"> a nepružná obnova IT služieb</w:t>
            </w:r>
            <w:r w:rsidRPr="006122DE">
              <w:rPr>
                <w:rFonts w:cstheme="minorHAnsi"/>
                <w:sz w:val="22"/>
              </w:rPr>
              <w:t>.</w:t>
            </w:r>
          </w:p>
          <w:p w14:paraId="23FA0F8F" w14:textId="27E34EF8" w:rsidR="002F4A1F" w:rsidRPr="002F4A1F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F521A3">
              <w:rPr>
                <w:rFonts w:cstheme="minorHAnsi"/>
                <w:sz w:val="22"/>
              </w:rPr>
              <w:t xml:space="preserve">Nevyužívajú </w:t>
            </w:r>
            <w:r w:rsidRPr="002F4A1F">
              <w:rPr>
                <w:rFonts w:cstheme="minorHAnsi"/>
                <w:sz w:val="22"/>
              </w:rPr>
              <w:t>sa možnosti</w:t>
            </w:r>
            <w:r w:rsidR="006F17B2">
              <w:rPr>
                <w:rFonts w:cstheme="minorHAnsi"/>
                <w:sz w:val="22"/>
              </w:rPr>
              <w:t xml:space="preserve"> zvyšovania efektívnosti prostredníctvom</w:t>
            </w:r>
            <w:r w:rsidRPr="002F4A1F">
              <w:rPr>
                <w:rFonts w:cstheme="minorHAnsi"/>
                <w:sz w:val="22"/>
              </w:rPr>
              <w:t xml:space="preserve"> moderných organizačných štruktúr. </w:t>
            </w:r>
          </w:p>
          <w:p w14:paraId="6C4A47D8" w14:textId="77777777" w:rsidR="00665FAC" w:rsidRPr="002F4A1F" w:rsidRDefault="00665FAC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2F4A1F">
              <w:rPr>
                <w:rFonts w:cstheme="minorHAnsi"/>
                <w:sz w:val="22"/>
              </w:rPr>
              <w:t>Existencia kultúry byrokracie a nesúdržnosti.</w:t>
            </w:r>
          </w:p>
          <w:p w14:paraId="16B7B56B" w14:textId="59E7B827" w:rsidR="002F4A1F" w:rsidRPr="002F4A1F" w:rsidRDefault="00665FAC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 xml:space="preserve">Nevyužívajú sa moderné prvky manažmentu ľudských zdrojov. </w:t>
            </w:r>
          </w:p>
        </w:tc>
      </w:tr>
      <w:tr w:rsidR="002F4A1F" w:rsidRPr="002F4A1F" w14:paraId="37B4951B" w14:textId="77777777" w:rsidTr="00754A17">
        <w:tc>
          <w:tcPr>
            <w:tcW w:w="4367" w:type="dxa"/>
            <w:shd w:val="clear" w:color="auto" w:fill="D9D9D9" w:themeFill="background1" w:themeFillShade="D9"/>
          </w:tcPr>
          <w:p w14:paraId="395C3BFF" w14:textId="77F96E27" w:rsidR="002F4A1F" w:rsidRPr="002F4A1F" w:rsidRDefault="002F4A1F" w:rsidP="002F4A1F">
            <w:pPr>
              <w:pStyle w:val="Paragraph"/>
              <w:spacing w:line="220" w:lineRule="exact"/>
              <w:jc w:val="center"/>
              <w:rPr>
                <w:rFonts w:cstheme="minorHAnsi"/>
                <w:b/>
                <w:bCs/>
                <w:sz w:val="22"/>
              </w:rPr>
            </w:pPr>
            <w:r w:rsidRPr="002F4A1F">
              <w:rPr>
                <w:rFonts w:cstheme="minorHAnsi"/>
                <w:b/>
                <w:bCs/>
                <w:sz w:val="22"/>
              </w:rPr>
              <w:t>Príležitosti</w:t>
            </w:r>
          </w:p>
        </w:tc>
        <w:tc>
          <w:tcPr>
            <w:tcW w:w="4422" w:type="dxa"/>
            <w:shd w:val="clear" w:color="auto" w:fill="D9D9D9" w:themeFill="background1" w:themeFillShade="D9"/>
          </w:tcPr>
          <w:p w14:paraId="2276840C" w14:textId="6E08A2F0" w:rsidR="002F4A1F" w:rsidRPr="002F4A1F" w:rsidRDefault="002F4A1F" w:rsidP="002F4A1F">
            <w:pPr>
              <w:pStyle w:val="Paragraph"/>
              <w:spacing w:line="220" w:lineRule="exact"/>
              <w:jc w:val="center"/>
              <w:rPr>
                <w:rFonts w:cstheme="minorHAnsi"/>
                <w:b/>
                <w:bCs/>
                <w:sz w:val="22"/>
              </w:rPr>
            </w:pPr>
            <w:r w:rsidRPr="002F4A1F">
              <w:rPr>
                <w:rFonts w:cstheme="minorHAnsi"/>
                <w:b/>
                <w:bCs/>
                <w:sz w:val="22"/>
              </w:rPr>
              <w:t>Ohrozenia</w:t>
            </w:r>
          </w:p>
        </w:tc>
      </w:tr>
      <w:tr w:rsidR="002F4A1F" w:rsidRPr="002F4A1F" w14:paraId="02C4ED81" w14:textId="77777777" w:rsidTr="002F4A1F">
        <w:tc>
          <w:tcPr>
            <w:tcW w:w="4367" w:type="dxa"/>
          </w:tcPr>
          <w:p w14:paraId="25C8F0FF" w14:textId="77777777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312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Disponibilita finančných prostriedkov EÚ podporujúcich rozvojové aktivity.</w:t>
            </w:r>
          </w:p>
          <w:p w14:paraId="28D2255A" w14:textId="77777777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312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Znížená dynamika vývoja trhovej ceny práce.</w:t>
            </w:r>
          </w:p>
          <w:p w14:paraId="20EFC8CF" w14:textId="77777777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312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Zdieľanie referenčných dát inštitúciami verejného sektora.</w:t>
            </w:r>
          </w:p>
          <w:p w14:paraId="177EC6B9" w14:textId="38322A9A" w:rsidR="007846CE" w:rsidRDefault="001A5601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312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Vytvorenie Plánu obnovy</w:t>
            </w:r>
            <w:r w:rsidR="006D4072">
              <w:rPr>
                <w:rFonts w:cstheme="minorHAnsi"/>
                <w:sz w:val="22"/>
              </w:rPr>
              <w:t>.</w:t>
            </w:r>
          </w:p>
          <w:p w14:paraId="6CBF1BC1" w14:textId="5E133AAD" w:rsidR="002F4A1F" w:rsidRPr="007C5740" w:rsidRDefault="00993E30" w:rsidP="009172AD">
            <w:pPr>
              <w:pStyle w:val="Paragraph"/>
              <w:numPr>
                <w:ilvl w:val="0"/>
                <w:numId w:val="2"/>
              </w:numPr>
              <w:spacing w:line="220" w:lineRule="exact"/>
              <w:ind w:left="312" w:hanging="312"/>
              <w:jc w:val="left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 xml:space="preserve">Trendy </w:t>
            </w:r>
            <w:r w:rsidR="006D4072" w:rsidRPr="007C5740">
              <w:rPr>
                <w:rFonts w:cstheme="minorHAnsi"/>
                <w:sz w:val="22"/>
              </w:rPr>
              <w:t>e</w:t>
            </w:r>
            <w:r w:rsidR="007846CE" w:rsidRPr="007C5740">
              <w:rPr>
                <w:rFonts w:cstheme="minorHAnsi"/>
                <w:sz w:val="22"/>
              </w:rPr>
              <w:t>lektronizáci</w:t>
            </w:r>
            <w:r w:rsidRPr="007C5740">
              <w:rPr>
                <w:rFonts w:cstheme="minorHAnsi"/>
                <w:sz w:val="22"/>
              </w:rPr>
              <w:t>e</w:t>
            </w:r>
            <w:r w:rsidR="007846CE" w:rsidRPr="007C5740">
              <w:rPr>
                <w:rFonts w:cstheme="minorHAnsi"/>
                <w:sz w:val="22"/>
              </w:rPr>
              <w:t xml:space="preserve"> služieb</w:t>
            </w:r>
            <w:r w:rsidRPr="007C5740">
              <w:rPr>
                <w:rFonts w:cstheme="minorHAnsi"/>
                <w:sz w:val="22"/>
              </w:rPr>
              <w:t xml:space="preserve"> a </w:t>
            </w:r>
            <w:r w:rsidR="006D4072" w:rsidRPr="007C5740">
              <w:rPr>
                <w:rFonts w:cstheme="minorHAnsi"/>
                <w:sz w:val="22"/>
              </w:rPr>
              <w:t>z</w:t>
            </w:r>
            <w:r w:rsidR="007846CE" w:rsidRPr="007C5740">
              <w:rPr>
                <w:rFonts w:cstheme="minorHAnsi"/>
                <w:sz w:val="22"/>
              </w:rPr>
              <w:t>av</w:t>
            </w:r>
            <w:r w:rsidR="006D4072" w:rsidRPr="007C5740">
              <w:rPr>
                <w:rFonts w:cstheme="minorHAnsi"/>
                <w:sz w:val="22"/>
              </w:rPr>
              <w:t>ádza</w:t>
            </w:r>
            <w:r w:rsidR="007846CE" w:rsidRPr="007C5740">
              <w:rPr>
                <w:rFonts w:cstheme="minorHAnsi"/>
                <w:sz w:val="22"/>
              </w:rPr>
              <w:t>nie proaktívnych služieb</w:t>
            </w:r>
            <w:r w:rsidR="001A5601" w:rsidRPr="007C5740">
              <w:rPr>
                <w:rFonts w:cstheme="minorHAnsi"/>
                <w:sz w:val="22"/>
              </w:rPr>
              <w:t>.</w:t>
            </w:r>
          </w:p>
          <w:p w14:paraId="174C6496" w14:textId="2DA32E1A" w:rsidR="001A5601" w:rsidRPr="00A1608E" w:rsidRDefault="001A5601" w:rsidP="00E219E3">
            <w:pPr>
              <w:pStyle w:val="Paragraph"/>
              <w:spacing w:line="220" w:lineRule="exact"/>
              <w:ind w:left="312"/>
              <w:jc w:val="left"/>
              <w:rPr>
                <w:rFonts w:cstheme="minorHAnsi"/>
                <w:sz w:val="22"/>
              </w:rPr>
            </w:pPr>
          </w:p>
        </w:tc>
        <w:tc>
          <w:tcPr>
            <w:tcW w:w="4422" w:type="dxa"/>
          </w:tcPr>
          <w:p w14:paraId="68BB7CB9" w14:textId="1F7671B0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Legislatívne zmeny</w:t>
            </w:r>
            <w:r w:rsidR="005454AE" w:rsidRPr="00A1608E">
              <w:rPr>
                <w:rFonts w:cstheme="minorHAnsi"/>
                <w:sz w:val="22"/>
              </w:rPr>
              <w:t xml:space="preserve"> </w:t>
            </w:r>
            <w:r w:rsidRPr="00A1608E">
              <w:rPr>
                <w:rFonts w:cstheme="minorHAnsi"/>
                <w:sz w:val="22"/>
              </w:rPr>
              <w:t>zvyšujú</w:t>
            </w:r>
            <w:r w:rsidR="001A5601" w:rsidRPr="00A1608E">
              <w:rPr>
                <w:rFonts w:cstheme="minorHAnsi"/>
                <w:sz w:val="22"/>
              </w:rPr>
              <w:t>ce</w:t>
            </w:r>
            <w:r w:rsidRPr="00A1608E">
              <w:rPr>
                <w:rFonts w:cstheme="minorHAnsi"/>
                <w:sz w:val="22"/>
              </w:rPr>
              <w:t xml:space="preserve"> </w:t>
            </w:r>
            <w:r w:rsidR="000C0245" w:rsidRPr="00A1608E">
              <w:rPr>
                <w:rFonts w:cstheme="minorHAnsi"/>
                <w:sz w:val="22"/>
              </w:rPr>
              <w:t>nákladové za</w:t>
            </w:r>
            <w:r w:rsidRPr="00A1608E">
              <w:rPr>
                <w:rFonts w:cstheme="minorHAnsi"/>
                <w:sz w:val="22"/>
              </w:rPr>
              <w:t>ťaž</w:t>
            </w:r>
            <w:r w:rsidR="000C0245" w:rsidRPr="00A1608E">
              <w:rPr>
                <w:rFonts w:cstheme="minorHAnsi"/>
                <w:sz w:val="22"/>
              </w:rPr>
              <w:t>enie fondov</w:t>
            </w:r>
            <w:r w:rsidR="005454AE" w:rsidRPr="00A1608E">
              <w:rPr>
                <w:rFonts w:cstheme="minorHAnsi"/>
                <w:sz w:val="22"/>
              </w:rPr>
              <w:t xml:space="preserve"> poisťovne</w:t>
            </w:r>
            <w:r w:rsidRPr="00A1608E">
              <w:rPr>
                <w:rFonts w:cstheme="minorHAnsi"/>
                <w:sz w:val="22"/>
              </w:rPr>
              <w:t>.</w:t>
            </w:r>
          </w:p>
          <w:p w14:paraId="7BACA1D1" w14:textId="77777777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Zdĺhavé a administratívne náročné procesy verejného obstarávania.</w:t>
            </w:r>
          </w:p>
          <w:p w14:paraId="37EA9753" w14:textId="77777777" w:rsidR="002F4A1F" w:rsidRPr="00A1608E" w:rsidRDefault="002F4A1F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Nepredvídateľné krízové turbulencie v národnom hospodárstve.</w:t>
            </w:r>
          </w:p>
          <w:p w14:paraId="075A2CCA" w14:textId="519EEB77" w:rsidR="00230DCE" w:rsidRPr="00A1608E" w:rsidRDefault="00230DCE" w:rsidP="00013281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Vplyvy ekonomického prostredia na činnosti poisťovne.</w:t>
            </w:r>
          </w:p>
          <w:p w14:paraId="4133FEDB" w14:textId="08DB10FD" w:rsidR="002F4A1F" w:rsidRPr="00A1608E" w:rsidRDefault="00E60B04" w:rsidP="00F521A3">
            <w:pPr>
              <w:pStyle w:val="Paragraph"/>
              <w:numPr>
                <w:ilvl w:val="0"/>
                <w:numId w:val="2"/>
              </w:numPr>
              <w:spacing w:line="220" w:lineRule="exact"/>
              <w:ind w:left="343" w:hanging="343"/>
              <w:jc w:val="left"/>
              <w:rPr>
                <w:rFonts w:cstheme="minorHAnsi"/>
                <w:sz w:val="22"/>
              </w:rPr>
            </w:pPr>
            <w:r w:rsidRPr="00A1608E">
              <w:rPr>
                <w:rFonts w:cstheme="minorHAnsi"/>
                <w:sz w:val="22"/>
              </w:rPr>
              <w:t>Rastové trendy poštových poplatkov a služieb.</w:t>
            </w:r>
          </w:p>
        </w:tc>
      </w:tr>
    </w:tbl>
    <w:p w14:paraId="378DB07D" w14:textId="24715FB7" w:rsidR="00A16627" w:rsidRDefault="00A16627" w:rsidP="00DC5A98">
      <w:pPr>
        <w:pStyle w:val="Paragraph"/>
        <w:spacing w:after="0" w:line="240" w:lineRule="auto"/>
        <w:rPr>
          <w:rFonts w:cstheme="minorHAnsi"/>
        </w:rPr>
      </w:pPr>
    </w:p>
    <w:p w14:paraId="3E3D79DF" w14:textId="77777777" w:rsidR="00473363" w:rsidRDefault="00473363" w:rsidP="00AA6352">
      <w:pPr>
        <w:pStyle w:val="Paragraph"/>
        <w:spacing w:after="0" w:line="240" w:lineRule="auto"/>
        <w:ind w:firstLine="708"/>
        <w:rPr>
          <w:rFonts w:cstheme="minorHAnsi"/>
        </w:rPr>
      </w:pPr>
      <w:r>
        <w:rPr>
          <w:rFonts w:cstheme="minorHAnsi"/>
        </w:rPr>
        <w:t>Silné stránky tvoria vhodné východisko pre ďalšie rozvojové opatrenia poisťovne.</w:t>
      </w:r>
    </w:p>
    <w:p w14:paraId="5A482C92" w14:textId="461DC795" w:rsidR="00EF632F" w:rsidRDefault="003E723A" w:rsidP="007D53FB">
      <w:pPr>
        <w:pStyle w:val="Paragraph"/>
        <w:spacing w:after="0" w:line="240" w:lineRule="auto"/>
        <w:rPr>
          <w:rFonts w:cstheme="minorHAnsi"/>
        </w:rPr>
      </w:pPr>
      <w:r>
        <w:rPr>
          <w:rFonts w:cstheme="minorHAnsi"/>
        </w:rPr>
        <w:t>Vytvorenie portálu elektronických služieb a portálu elektronických formulárov sú prvé kroky elektronizácie a </w:t>
      </w:r>
      <w:proofErr w:type="spellStart"/>
      <w:r>
        <w:rPr>
          <w:rFonts w:cstheme="minorHAnsi"/>
        </w:rPr>
        <w:t>proklientskej</w:t>
      </w:r>
      <w:proofErr w:type="spellEnd"/>
      <w:r>
        <w:rPr>
          <w:rFonts w:cstheme="minorHAnsi"/>
        </w:rPr>
        <w:t xml:space="preserve"> orientácie Sociálnej poisťovne. Záujem o využívanie služieb portálu elektronických formulárov s využitím prihlásenia sa klienta občianskym preukazom s čipom je pomerne nízky. Preto boli vytvorené formuláre pre oblasť </w:t>
      </w:r>
      <w:proofErr w:type="spellStart"/>
      <w:r>
        <w:rPr>
          <w:rFonts w:cstheme="minorHAnsi"/>
        </w:rPr>
        <w:t>pandemických</w:t>
      </w:r>
      <w:proofErr w:type="spellEnd"/>
      <w:r>
        <w:rPr>
          <w:rFonts w:cstheme="minorHAnsi"/>
        </w:rPr>
        <w:t xml:space="preserve"> dávok aj pre klientov bez prihlásenia sa občianskym preukazom.</w:t>
      </w:r>
      <w:r w:rsidR="007D53FB">
        <w:rPr>
          <w:rFonts w:cstheme="minorHAnsi"/>
        </w:rPr>
        <w:t xml:space="preserve"> </w:t>
      </w:r>
      <w:r>
        <w:rPr>
          <w:rFonts w:cstheme="minorHAnsi"/>
        </w:rPr>
        <w:t>Sociálna poisťovňa má vo výkone svojej agendy špecifické postavenie na trhu práce. Nakoľko je inštitúciou s jedinečnými agendami, budovanie odbornosti je kľúčovou témou rozvoja zamestnancov. Vysoká miera odbornosti prispieva k stabilite zamestnancov. Na fluktuácii mierne nad 8</w:t>
      </w:r>
      <w:r w:rsidR="004D4E1B">
        <w:rPr>
          <w:rFonts w:cstheme="minorHAnsi"/>
        </w:rPr>
        <w:t xml:space="preserve"> </w:t>
      </w:r>
      <w:r>
        <w:rPr>
          <w:rFonts w:cstheme="minorHAnsi"/>
        </w:rPr>
        <w:t xml:space="preserve">% sa podpisujú najmä odchody zamestnancov </w:t>
      </w:r>
      <w:r w:rsidRPr="002F4A1F">
        <w:rPr>
          <w:rFonts w:cstheme="minorHAnsi"/>
        </w:rPr>
        <w:t>do dôchodku a</w:t>
      </w:r>
      <w:r>
        <w:rPr>
          <w:rFonts w:cstheme="minorHAnsi"/>
        </w:rPr>
        <w:t xml:space="preserve"> odborná </w:t>
      </w:r>
      <w:r w:rsidRPr="002F4A1F">
        <w:rPr>
          <w:rFonts w:cstheme="minorHAnsi"/>
        </w:rPr>
        <w:t xml:space="preserve">náročnosť práce. </w:t>
      </w:r>
      <w:r>
        <w:rPr>
          <w:rFonts w:cstheme="minorHAnsi"/>
        </w:rPr>
        <w:t xml:space="preserve">Valorizácia miezd zabezpečila </w:t>
      </w:r>
      <w:r w:rsidR="00FA2C70">
        <w:rPr>
          <w:rFonts w:cstheme="minorHAnsi"/>
        </w:rPr>
        <w:t xml:space="preserve">zlepšenie </w:t>
      </w:r>
      <w:r>
        <w:rPr>
          <w:rFonts w:cstheme="minorHAnsi"/>
        </w:rPr>
        <w:t>mzdov</w:t>
      </w:r>
      <w:r w:rsidR="00FA2C70">
        <w:rPr>
          <w:rFonts w:cstheme="minorHAnsi"/>
        </w:rPr>
        <w:t>ej</w:t>
      </w:r>
      <w:r>
        <w:rPr>
          <w:rFonts w:cstheme="minorHAnsi"/>
        </w:rPr>
        <w:t xml:space="preserve"> konkurencieschopnos</w:t>
      </w:r>
      <w:r w:rsidR="00FA2C70">
        <w:rPr>
          <w:rFonts w:cstheme="minorHAnsi"/>
        </w:rPr>
        <w:t>ti</w:t>
      </w:r>
      <w:r>
        <w:rPr>
          <w:rFonts w:cstheme="minorHAnsi"/>
        </w:rPr>
        <w:t xml:space="preserve"> poisťovne. Pozitívne vnímame </w:t>
      </w:r>
      <w:r>
        <w:rPr>
          <w:rFonts w:cstheme="minorHAnsi"/>
        </w:rPr>
        <w:lastRenderedPageBreak/>
        <w:t>skutočnosť, že Sociálna poisťovňa je schopná pokrývať be</w:t>
      </w:r>
      <w:r w:rsidR="0051480D">
        <w:rPr>
          <w:rFonts w:cstheme="minorHAnsi"/>
        </w:rPr>
        <w:t>žné výdavky a vytvára zdroje aj </w:t>
      </w:r>
      <w:r>
        <w:rPr>
          <w:rFonts w:cstheme="minorHAnsi"/>
        </w:rPr>
        <w:t>na kapitálov</w:t>
      </w:r>
      <w:r w:rsidR="00FA2C70">
        <w:rPr>
          <w:rFonts w:cstheme="minorHAnsi"/>
        </w:rPr>
        <w:t>é</w:t>
      </w:r>
      <w:r>
        <w:rPr>
          <w:rFonts w:cstheme="minorHAnsi"/>
        </w:rPr>
        <w:t xml:space="preserve"> </w:t>
      </w:r>
      <w:r w:rsidRPr="001160C8">
        <w:rPr>
          <w:rFonts w:cstheme="minorHAnsi"/>
        </w:rPr>
        <w:t>výdavk</w:t>
      </w:r>
      <w:r w:rsidR="00FA2C70">
        <w:rPr>
          <w:rFonts w:cstheme="minorHAnsi"/>
        </w:rPr>
        <w:t>y</w:t>
      </w:r>
      <w:r w:rsidRPr="001160C8">
        <w:rPr>
          <w:rFonts w:cstheme="minorHAnsi"/>
        </w:rPr>
        <w:t>. Efektívne využívanie týchto zdrojov je predmetom strategického rozvoja.</w:t>
      </w:r>
      <w:r w:rsidR="007D53FB" w:rsidRPr="001160C8">
        <w:rPr>
          <w:rFonts w:cstheme="minorHAnsi"/>
        </w:rPr>
        <w:t xml:space="preserve"> </w:t>
      </w:r>
      <w:r w:rsidRPr="001160C8">
        <w:rPr>
          <w:rFonts w:cstheme="minorHAnsi"/>
        </w:rPr>
        <w:t>Procesy</w:t>
      </w:r>
      <w:r>
        <w:rPr>
          <w:rFonts w:cstheme="minorHAnsi"/>
        </w:rPr>
        <w:t xml:space="preserve"> poisťovne (najmä agendové) sú ident</w:t>
      </w:r>
      <w:r w:rsidR="0051480D">
        <w:rPr>
          <w:rFonts w:cstheme="minorHAnsi"/>
        </w:rPr>
        <w:t>ifikované a štandardizované, čo </w:t>
      </w:r>
      <w:r>
        <w:rPr>
          <w:rFonts w:cstheme="minorHAnsi"/>
        </w:rPr>
        <w:t>vytvára dobré predpoklady pre ďalšiu optimalizáciu a informatizáciu týchto procesov.</w:t>
      </w:r>
      <w:r w:rsidR="007D53FB">
        <w:rPr>
          <w:rFonts w:cstheme="minorHAnsi"/>
        </w:rPr>
        <w:t xml:space="preserve"> </w:t>
      </w:r>
      <w:r w:rsidR="004C7E92">
        <w:rPr>
          <w:rFonts w:cstheme="minorHAnsi"/>
        </w:rPr>
        <w:t xml:space="preserve">Začiatkom roka 2020 bol </w:t>
      </w:r>
      <w:r w:rsidR="004C7E92" w:rsidRPr="00E57DE6">
        <w:rPr>
          <w:rFonts w:cstheme="minorHAnsi"/>
        </w:rPr>
        <w:t>odovzdaný do používania</w:t>
      </w:r>
      <w:r w:rsidR="004C7E92">
        <w:rPr>
          <w:rFonts w:cstheme="minorHAnsi"/>
        </w:rPr>
        <w:t xml:space="preserve"> tzv. kapacitný model vybraných procesov poisťovne, ktorý umožňuje vyhodnocovať potrebu ľudskej práce v závislosti od dynamiky vývoja záťaže v jednotlivých agendách. Tento model je potrebné ďalej upravovať a metodicky spresňovať</w:t>
      </w:r>
      <w:r w:rsidR="00F03E53">
        <w:rPr>
          <w:rFonts w:cstheme="minorHAnsi"/>
        </w:rPr>
        <w:t>,</w:t>
      </w:r>
      <w:r w:rsidR="004C7E92">
        <w:rPr>
          <w:rFonts w:cstheme="minorHAnsi"/>
        </w:rPr>
        <w:t xml:space="preserve"> aby bol využiteľný pri flexibilnom využívaní ľudských zdrojov najmä v čase mimoriadnych situácií.</w:t>
      </w:r>
      <w:r w:rsidR="007D53FB">
        <w:rPr>
          <w:rFonts w:cstheme="minorHAnsi"/>
        </w:rPr>
        <w:t xml:space="preserve"> </w:t>
      </w:r>
      <w:r w:rsidR="004C7E92">
        <w:rPr>
          <w:rFonts w:cstheme="minorHAnsi"/>
        </w:rPr>
        <w:t xml:space="preserve">Sociálna poisťovňa v rámci svojej teritoriálnej štruktúry vhodne pokrýva územie SR tak, aby prostredníctvom svojich 36 pobočiek a 44 vysunutých pracovísk bola dostatočne blízko klientom, ktorí potrebujú využiť kontaktné služby. </w:t>
      </w:r>
      <w:r w:rsidR="00EF632F" w:rsidRPr="004C7E92">
        <w:rPr>
          <w:rFonts w:cstheme="minorHAnsi"/>
        </w:rPr>
        <w:t xml:space="preserve">Zavedením inštitútu vymáhania pohľadávok z úradnej moci, kde si Sociálna poisťovňa uplatňuje svoje pohľadávky sama bez exekútorov, sa dlžníkovi vytvoril priestor na efektívnejšie a rýchlejšie zbavenie sa svojich záväzkov, nakoľko okrem vymáhanej istiny nie je povinný znášať akékoľvek ďalšie trovy exekúcie a zároveň </w:t>
      </w:r>
      <w:r w:rsidR="00FA2C70">
        <w:rPr>
          <w:rFonts w:cstheme="minorHAnsi"/>
        </w:rPr>
        <w:t xml:space="preserve">si </w:t>
      </w:r>
      <w:r w:rsidR="00EF632F" w:rsidRPr="004C7E92">
        <w:rPr>
          <w:rFonts w:cstheme="minorHAnsi"/>
        </w:rPr>
        <w:t xml:space="preserve">Sociálna poisťovňa </w:t>
      </w:r>
      <w:r w:rsidR="00FA2C70">
        <w:rPr>
          <w:rFonts w:cstheme="minorHAnsi"/>
        </w:rPr>
        <w:t>vytvorila povesť</w:t>
      </w:r>
      <w:r w:rsidR="00EF632F" w:rsidRPr="004C7E92">
        <w:rPr>
          <w:rFonts w:cstheme="minorHAnsi"/>
        </w:rPr>
        <w:t xml:space="preserve"> veriteľa s nekompromisným postojom k porušovaniu zákonných povinností zo strany dlžníkov, o čom svedčí aj dlhodobá úspešnosť tohto osobitného procesu vymáhania. </w:t>
      </w:r>
    </w:p>
    <w:p w14:paraId="5DFE30C6" w14:textId="7BA20F2B" w:rsidR="00473363" w:rsidRDefault="00473363" w:rsidP="00EF632F">
      <w:pPr>
        <w:pStyle w:val="Zkladntext"/>
        <w:spacing w:after="0" w:line="240" w:lineRule="auto"/>
        <w:rPr>
          <w:rFonts w:cstheme="minorHAnsi"/>
        </w:rPr>
      </w:pPr>
    </w:p>
    <w:p w14:paraId="711427D8" w14:textId="3502F647" w:rsidR="00C83B2F" w:rsidRDefault="00473363" w:rsidP="00AA6352">
      <w:pPr>
        <w:pStyle w:val="Zkladntext"/>
        <w:spacing w:after="0" w:line="240" w:lineRule="auto"/>
        <w:ind w:firstLine="708"/>
        <w:rPr>
          <w:rFonts w:cstheme="minorHAnsi"/>
        </w:rPr>
      </w:pPr>
      <w:r>
        <w:rPr>
          <w:rFonts w:cstheme="minorHAnsi"/>
        </w:rPr>
        <w:t xml:space="preserve">Slabé stránky predstavujú aktuálne problémy, ktoré v prípade dlhodobého neriešenia môžu spôsobiť výrazný pokles schopnosti Sociálnej poisťovne </w:t>
      </w:r>
      <w:r w:rsidR="00544B28">
        <w:rPr>
          <w:rFonts w:cstheme="minorHAnsi"/>
        </w:rPr>
        <w:t>efektívne vykonávať</w:t>
      </w:r>
      <w:r>
        <w:rPr>
          <w:rFonts w:cstheme="minorHAnsi"/>
        </w:rPr>
        <w:t xml:space="preserve"> zákonom zverené činnosti.</w:t>
      </w:r>
      <w:r w:rsidR="007D53FB">
        <w:rPr>
          <w:rFonts w:cstheme="minorHAnsi"/>
        </w:rPr>
        <w:t xml:space="preserve"> </w:t>
      </w:r>
      <w:r>
        <w:rPr>
          <w:rFonts w:cstheme="minorHAnsi"/>
        </w:rPr>
        <w:t>Efektívne využívanie finančných zdrojov poisťovne spočíva najmä vo</w:t>
      </w:r>
      <w:r w:rsidR="0051480D">
        <w:rPr>
          <w:rFonts w:cstheme="minorHAnsi"/>
        </w:rPr>
        <w:t xml:space="preserve"> </w:t>
      </w:r>
      <w:r>
        <w:rPr>
          <w:rFonts w:cstheme="minorHAnsi"/>
        </w:rPr>
        <w:t>výkonovo orientovanom</w:t>
      </w:r>
      <w:r w:rsidR="00E3395D">
        <w:rPr>
          <w:rFonts w:cstheme="minorHAnsi"/>
        </w:rPr>
        <w:t xml:space="preserve"> </w:t>
      </w:r>
      <w:r>
        <w:rPr>
          <w:rFonts w:cstheme="minorHAnsi"/>
        </w:rPr>
        <w:t>odmeňovaní optimalizovaného počtu zamestnancov</w:t>
      </w:r>
      <w:r w:rsidR="00E3395D">
        <w:rPr>
          <w:rFonts w:cstheme="minorHAnsi"/>
        </w:rPr>
        <w:t xml:space="preserve"> </w:t>
      </w:r>
      <w:r w:rsidR="0051480D">
        <w:rPr>
          <w:rFonts w:cstheme="minorHAnsi"/>
        </w:rPr>
        <w:t>a plnení plánu </w:t>
      </w:r>
      <w:r>
        <w:rPr>
          <w:rFonts w:cstheme="minorHAnsi"/>
        </w:rPr>
        <w:t xml:space="preserve">kapitálových výdavkov v súčinnosti s naplnením plánu verejného obstarávania. </w:t>
      </w:r>
      <w:r w:rsidR="00903DA2">
        <w:rPr>
          <w:rFonts w:cstheme="minorHAnsi"/>
        </w:rPr>
        <w:t xml:space="preserve">Rozvojové aktivity </w:t>
      </w:r>
      <w:r w:rsidR="005454AE" w:rsidRPr="005454AE">
        <w:rPr>
          <w:rFonts w:cstheme="minorHAnsi"/>
        </w:rPr>
        <w:t xml:space="preserve">nie sú dostatočne riadené </w:t>
      </w:r>
      <w:r w:rsidR="00975276">
        <w:rPr>
          <w:rFonts w:cstheme="minorHAnsi"/>
        </w:rPr>
        <w:t>prostredníctvom</w:t>
      </w:r>
      <w:r w:rsidR="005454AE" w:rsidRPr="005454AE">
        <w:rPr>
          <w:rFonts w:cstheme="minorHAnsi"/>
        </w:rPr>
        <w:t xml:space="preserve"> metód projektového riadenia</w:t>
      </w:r>
      <w:r w:rsidR="00544B28">
        <w:rPr>
          <w:rFonts w:cstheme="minorHAnsi"/>
        </w:rPr>
        <w:t>, ktoré zabezpečia včasné dodanie výstupov projektu.</w:t>
      </w:r>
      <w:r w:rsidR="005454AE" w:rsidRPr="005454AE">
        <w:rPr>
          <w:rFonts w:cstheme="minorHAnsi"/>
        </w:rPr>
        <w:t xml:space="preserve"> </w:t>
      </w:r>
      <w:r w:rsidR="00903DA2">
        <w:rPr>
          <w:rFonts w:cstheme="minorHAnsi"/>
        </w:rPr>
        <w:t xml:space="preserve">Projektovému riadeniu podliehajú iba rozvojové aktivity v oblasti informačných systémov. </w:t>
      </w:r>
      <w:r w:rsidR="00975276">
        <w:rPr>
          <w:rFonts w:cstheme="minorHAnsi"/>
        </w:rPr>
        <w:t>Absentuje manažment portfólia rozvojových aktivít</w:t>
      </w:r>
      <w:r w:rsidR="00544B28">
        <w:rPr>
          <w:rFonts w:cstheme="minorHAnsi"/>
        </w:rPr>
        <w:t>.</w:t>
      </w:r>
      <w:r w:rsidR="00975276">
        <w:rPr>
          <w:rFonts w:cstheme="minorHAnsi"/>
        </w:rPr>
        <w:t xml:space="preserve"> </w:t>
      </w:r>
      <w:r w:rsidR="00544B28">
        <w:rPr>
          <w:rFonts w:cstheme="minorHAnsi"/>
        </w:rPr>
        <w:t>P</w:t>
      </w:r>
      <w:r w:rsidR="00975276">
        <w:rPr>
          <w:rFonts w:cstheme="minorHAnsi"/>
        </w:rPr>
        <w:t xml:space="preserve">rojektové riadenie ako flexibilná paralelná organizačná štruktúra nie je zavedená. </w:t>
      </w:r>
      <w:r w:rsidR="007D53FB">
        <w:rPr>
          <w:rFonts w:cstheme="minorHAnsi"/>
        </w:rPr>
        <w:t xml:space="preserve">Aj rozvojové projekty sa často riadia ako líniové úlohy. Poisťovňa uplatňuje kombinovanú líniovú a teritoriálnu organizačnú štruktúru. V rámci teritoriálnej štruktúry sú všetky pobočky z pohľadu činnosti rovnocenné, čo znamená, že každá pobočka vykonáva rovnaké tzv. </w:t>
      </w:r>
      <w:proofErr w:type="spellStart"/>
      <w:r w:rsidR="007D53FB">
        <w:rPr>
          <w:rFonts w:cstheme="minorHAnsi"/>
        </w:rPr>
        <w:t>front-office</w:t>
      </w:r>
      <w:proofErr w:type="spellEnd"/>
      <w:r w:rsidR="007D53FB">
        <w:rPr>
          <w:rFonts w:cstheme="minorHAnsi"/>
        </w:rPr>
        <w:t xml:space="preserve"> a </w:t>
      </w:r>
      <w:proofErr w:type="spellStart"/>
      <w:r w:rsidR="007D53FB">
        <w:rPr>
          <w:rFonts w:cstheme="minorHAnsi"/>
        </w:rPr>
        <w:t>back-office</w:t>
      </w:r>
      <w:proofErr w:type="spellEnd"/>
      <w:r w:rsidR="007D53FB">
        <w:rPr>
          <w:rFonts w:cstheme="minorHAnsi"/>
        </w:rPr>
        <w:t xml:space="preserve"> činnosti</w:t>
      </w:r>
      <w:r w:rsidR="002F5E3C">
        <w:rPr>
          <w:rFonts w:cstheme="minorHAnsi"/>
        </w:rPr>
        <w:t xml:space="preserve"> bez využívania efektov centralizácie. Manažérske rozpätie nadobúda často hodnoty pod 5 zamestnancov</w:t>
      </w:r>
      <w:r w:rsidR="007D53FB">
        <w:rPr>
          <w:rFonts w:cstheme="minorHAnsi"/>
        </w:rPr>
        <w:t xml:space="preserve">. </w:t>
      </w:r>
      <w:r w:rsidR="00975276">
        <w:rPr>
          <w:rFonts w:cstheme="minorHAnsi"/>
        </w:rPr>
        <w:t>C</w:t>
      </w:r>
      <w:r w:rsidR="005454AE" w:rsidRPr="005454AE">
        <w:rPr>
          <w:rFonts w:cstheme="minorHAnsi"/>
        </w:rPr>
        <w:t xml:space="preserve">hýbajú štandardizované </w:t>
      </w:r>
      <w:proofErr w:type="spellStart"/>
      <w:r w:rsidR="005454AE" w:rsidRPr="005454AE">
        <w:rPr>
          <w:rFonts w:cstheme="minorHAnsi"/>
        </w:rPr>
        <w:t>kontrolingové</w:t>
      </w:r>
      <w:proofErr w:type="spellEnd"/>
      <w:r w:rsidR="005454AE" w:rsidRPr="005454AE">
        <w:rPr>
          <w:rFonts w:cstheme="minorHAnsi"/>
        </w:rPr>
        <w:t xml:space="preserve"> a </w:t>
      </w:r>
      <w:proofErr w:type="spellStart"/>
      <w:r w:rsidR="005454AE" w:rsidRPr="005454AE">
        <w:rPr>
          <w:rFonts w:cstheme="minorHAnsi"/>
        </w:rPr>
        <w:t>reportingové</w:t>
      </w:r>
      <w:proofErr w:type="spellEnd"/>
      <w:r w:rsidR="005454AE" w:rsidRPr="005454AE">
        <w:rPr>
          <w:rFonts w:cstheme="minorHAnsi"/>
        </w:rPr>
        <w:t xml:space="preserve"> nástroje </w:t>
      </w:r>
      <w:proofErr w:type="spellStart"/>
      <w:r w:rsidR="005454AE" w:rsidRPr="005454AE">
        <w:rPr>
          <w:rFonts w:cstheme="minorHAnsi"/>
        </w:rPr>
        <w:t>dizajnované</w:t>
      </w:r>
      <w:proofErr w:type="spellEnd"/>
      <w:r w:rsidR="005454AE" w:rsidRPr="005454AE">
        <w:rPr>
          <w:rFonts w:cstheme="minorHAnsi"/>
        </w:rPr>
        <w:t xml:space="preserve"> v</w:t>
      </w:r>
      <w:r w:rsidR="007C5740">
        <w:rPr>
          <w:rFonts w:cstheme="minorHAnsi"/>
        </w:rPr>
        <w:t> </w:t>
      </w:r>
      <w:r w:rsidR="005454AE" w:rsidRPr="005454AE">
        <w:rPr>
          <w:rFonts w:cstheme="minorHAnsi"/>
        </w:rPr>
        <w:t>súlade</w:t>
      </w:r>
      <w:r w:rsidR="007C5740">
        <w:rPr>
          <w:rFonts w:cstheme="minorHAnsi"/>
        </w:rPr>
        <w:t xml:space="preserve"> s</w:t>
      </w:r>
      <w:r w:rsidR="005454AE" w:rsidRPr="005454AE">
        <w:rPr>
          <w:rFonts w:cstheme="minorHAnsi"/>
        </w:rPr>
        <w:t xml:space="preserve"> požiadavkami líniových manažérov na účely operatívneho, taktického a strategického rozhodovania. </w:t>
      </w:r>
      <w:r w:rsidR="0088323C">
        <w:rPr>
          <w:rFonts w:cstheme="minorHAnsi"/>
        </w:rPr>
        <w:t>Údaje</w:t>
      </w:r>
      <w:r w:rsidR="005454AE" w:rsidRPr="005454AE">
        <w:rPr>
          <w:rFonts w:cstheme="minorHAnsi"/>
        </w:rPr>
        <w:t>, ktoré majú jednotlivé útvary k</w:t>
      </w:r>
      <w:r w:rsidR="00F03E53">
        <w:rPr>
          <w:rFonts w:cstheme="minorHAnsi"/>
        </w:rPr>
        <w:t> </w:t>
      </w:r>
      <w:r w:rsidR="005454AE" w:rsidRPr="005454AE">
        <w:rPr>
          <w:rFonts w:cstheme="minorHAnsi"/>
        </w:rPr>
        <w:t>dispozícii</w:t>
      </w:r>
      <w:r w:rsidR="00F03E53">
        <w:rPr>
          <w:rFonts w:cstheme="minorHAnsi"/>
        </w:rPr>
        <w:t>,</w:t>
      </w:r>
      <w:r w:rsidR="005454AE" w:rsidRPr="005454AE">
        <w:rPr>
          <w:rFonts w:cstheme="minorHAnsi"/>
        </w:rPr>
        <w:t xml:space="preserve"> nie sú </w:t>
      </w:r>
      <w:r w:rsidR="00FA2C70">
        <w:rPr>
          <w:rFonts w:cstheme="minorHAnsi"/>
        </w:rPr>
        <w:t xml:space="preserve">dostatočne </w:t>
      </w:r>
      <w:r w:rsidR="005454AE" w:rsidRPr="005454AE">
        <w:rPr>
          <w:rFonts w:cstheme="minorHAnsi"/>
        </w:rPr>
        <w:t xml:space="preserve">zdieľané. </w:t>
      </w:r>
      <w:r w:rsidR="0088323C">
        <w:rPr>
          <w:rFonts w:cstheme="minorHAnsi"/>
        </w:rPr>
        <w:t xml:space="preserve">Požiadavky na dodanie údajov sa riešia manuálnym </w:t>
      </w:r>
      <w:proofErr w:type="spellStart"/>
      <w:r w:rsidR="005454AE" w:rsidRPr="005454AE">
        <w:rPr>
          <w:rFonts w:cstheme="minorHAnsi"/>
        </w:rPr>
        <w:t>dohľadávaním</w:t>
      </w:r>
      <w:proofErr w:type="spellEnd"/>
      <w:r w:rsidR="005454AE" w:rsidRPr="005454AE">
        <w:rPr>
          <w:rFonts w:cstheme="minorHAnsi"/>
        </w:rPr>
        <w:t xml:space="preserve"> v</w:t>
      </w:r>
      <w:r w:rsidR="0088323C">
        <w:rPr>
          <w:rFonts w:cstheme="minorHAnsi"/>
        </w:rPr>
        <w:t xml:space="preserve"> rôznych informačných systémoch, resp. sa získavajú manuálnym zberom v </w:t>
      </w:r>
      <w:r w:rsidR="005454AE" w:rsidRPr="005454AE">
        <w:rPr>
          <w:rFonts w:cstheme="minorHAnsi"/>
        </w:rPr>
        <w:t xml:space="preserve">štruktúrach </w:t>
      </w:r>
      <w:r w:rsidR="004D4E1B">
        <w:rPr>
          <w:rFonts w:cstheme="minorHAnsi"/>
        </w:rPr>
        <w:t>ú</w:t>
      </w:r>
      <w:r w:rsidR="004D4E1B" w:rsidRPr="005454AE">
        <w:rPr>
          <w:rFonts w:cstheme="minorHAnsi"/>
        </w:rPr>
        <w:t xml:space="preserve">stredia </w:t>
      </w:r>
      <w:r w:rsidR="005454AE" w:rsidRPr="005454AE">
        <w:rPr>
          <w:rFonts w:cstheme="minorHAnsi"/>
        </w:rPr>
        <w:t xml:space="preserve">a pobočiek. </w:t>
      </w:r>
      <w:r w:rsidR="0088323C">
        <w:rPr>
          <w:rFonts w:cstheme="minorHAnsi"/>
        </w:rPr>
        <w:t>Rutinne vykonávané opakované procesy nie sú plne</w:t>
      </w:r>
      <w:r w:rsidR="007D53FB">
        <w:rPr>
          <w:rFonts w:cstheme="minorHAnsi"/>
        </w:rPr>
        <w:t xml:space="preserve"> </w:t>
      </w:r>
      <w:proofErr w:type="spellStart"/>
      <w:r w:rsidR="007D53FB" w:rsidRPr="009D4D51">
        <w:rPr>
          <w:rFonts w:cstheme="minorHAnsi"/>
        </w:rPr>
        <w:t>elektronizované</w:t>
      </w:r>
      <w:proofErr w:type="spellEnd"/>
      <w:r w:rsidR="007D53FB" w:rsidRPr="009D4D51">
        <w:rPr>
          <w:rFonts w:cstheme="minorHAnsi"/>
        </w:rPr>
        <w:t>,</w:t>
      </w:r>
      <w:r w:rsidR="0088323C" w:rsidRPr="009D4D51">
        <w:rPr>
          <w:rFonts w:cstheme="minorHAnsi"/>
        </w:rPr>
        <w:t xml:space="preserve"> digitalizované</w:t>
      </w:r>
      <w:r w:rsidR="0088323C">
        <w:rPr>
          <w:rFonts w:cstheme="minorHAnsi"/>
        </w:rPr>
        <w:t xml:space="preserve"> a nepodporujú </w:t>
      </w:r>
      <w:proofErr w:type="spellStart"/>
      <w:r w:rsidR="0088323C">
        <w:rPr>
          <w:rFonts w:cstheme="minorHAnsi"/>
        </w:rPr>
        <w:t>work-flow</w:t>
      </w:r>
      <w:proofErr w:type="spellEnd"/>
      <w:r w:rsidR="00C83B2F">
        <w:rPr>
          <w:rFonts w:cstheme="minorHAnsi"/>
        </w:rPr>
        <w:t xml:space="preserve">, resp. sú v rámci </w:t>
      </w:r>
      <w:proofErr w:type="spellStart"/>
      <w:r w:rsidR="00C83B2F">
        <w:rPr>
          <w:rFonts w:cstheme="minorHAnsi"/>
        </w:rPr>
        <w:t>work-flow</w:t>
      </w:r>
      <w:proofErr w:type="spellEnd"/>
      <w:r w:rsidR="00C83B2F">
        <w:rPr>
          <w:rFonts w:cstheme="minorHAnsi"/>
        </w:rPr>
        <w:t xml:space="preserve"> tlačené na papier</w:t>
      </w:r>
      <w:r w:rsidR="007D53FB">
        <w:rPr>
          <w:rFonts w:cstheme="minorHAnsi"/>
        </w:rPr>
        <w:t xml:space="preserve">. Nie je zavedené </w:t>
      </w:r>
      <w:r w:rsidR="0088323C">
        <w:rPr>
          <w:rFonts w:cstheme="minorHAnsi"/>
        </w:rPr>
        <w:t>elektronické podpisovani</w:t>
      </w:r>
      <w:r w:rsidR="00C83B2F">
        <w:rPr>
          <w:rFonts w:cstheme="minorHAnsi"/>
        </w:rPr>
        <w:t>e</w:t>
      </w:r>
      <w:r w:rsidR="0088323C">
        <w:rPr>
          <w:rFonts w:cstheme="minorHAnsi"/>
        </w:rPr>
        <w:t xml:space="preserve"> dokumentov.</w:t>
      </w:r>
      <w:r w:rsidR="00C83B2F">
        <w:rPr>
          <w:rFonts w:cstheme="minorHAnsi"/>
        </w:rPr>
        <w:t xml:space="preserve"> Kultúra poisťovne je charakteristická vysokým stupňom formálnosti, byrokracie a nízkej kooperácie. Výsledkom je nedostatočné vnímanie poisťovne ako jednej značky. Formálnosť a hierarchizácia bez otvorenej komunikácie sa stáva bariérou tvorivosti a aktívneho </w:t>
      </w:r>
      <w:proofErr w:type="spellStart"/>
      <w:r w:rsidR="00C83B2F">
        <w:rPr>
          <w:rFonts w:cstheme="minorHAnsi"/>
        </w:rPr>
        <w:t>proklientského</w:t>
      </w:r>
      <w:proofErr w:type="spellEnd"/>
      <w:r w:rsidR="00C83B2F">
        <w:rPr>
          <w:rFonts w:cstheme="minorHAnsi"/>
        </w:rPr>
        <w:t xml:space="preserve"> prístupu vo vnútri poisťovne. Systém personálnej práce je charakterizovaný najmä činnosťami personálnej administratívy s nízkym dôrazom na rozvoj </w:t>
      </w:r>
      <w:r w:rsidR="00AF46EE">
        <w:rPr>
          <w:rFonts w:cstheme="minorHAnsi"/>
        </w:rPr>
        <w:t xml:space="preserve">systému </w:t>
      </w:r>
      <w:r w:rsidR="00C83B2F">
        <w:rPr>
          <w:rFonts w:cstheme="minorHAnsi"/>
        </w:rPr>
        <w:t xml:space="preserve">a využívanie moderných metód </w:t>
      </w:r>
      <w:r w:rsidR="002F5E3C">
        <w:rPr>
          <w:rFonts w:cstheme="minorHAnsi"/>
        </w:rPr>
        <w:t>v jednotlivých personálnych činnostiach.</w:t>
      </w:r>
    </w:p>
    <w:p w14:paraId="61E9141C" w14:textId="2AED218C" w:rsidR="005454AE" w:rsidRDefault="005454AE" w:rsidP="00DC5A98">
      <w:pPr>
        <w:pStyle w:val="Paragraph"/>
        <w:spacing w:after="0" w:line="240" w:lineRule="auto"/>
        <w:rPr>
          <w:rFonts w:cstheme="minorHAnsi"/>
        </w:rPr>
      </w:pPr>
    </w:p>
    <w:p w14:paraId="50961CEA" w14:textId="26E5F96E" w:rsidR="00CE1880" w:rsidRPr="00DC5A98" w:rsidRDefault="002F5E3C" w:rsidP="00AA6352">
      <w:pPr>
        <w:pStyle w:val="Paragraph"/>
        <w:spacing w:after="0" w:line="240" w:lineRule="auto"/>
        <w:ind w:firstLine="708"/>
        <w:rPr>
          <w:rFonts w:cstheme="minorHAnsi"/>
        </w:rPr>
      </w:pPr>
      <w:r>
        <w:rPr>
          <w:rFonts w:cstheme="minorHAnsi"/>
        </w:rPr>
        <w:lastRenderedPageBreak/>
        <w:t xml:space="preserve">Na rozdiel od faktorov vnútorného prostredia nemôže Sociálna poisťovňa zmeniť faktory vonkajšieho prostredia. Príležitosti môže využívať na podporu svojho rozvoja a ohrozenia vyhodnocovať ako riziká pri </w:t>
      </w:r>
      <w:r w:rsidR="00E60B04">
        <w:rPr>
          <w:rFonts w:cstheme="minorHAnsi"/>
        </w:rPr>
        <w:t xml:space="preserve">identifikácii potreby rozvojových aktivít a ich </w:t>
      </w:r>
      <w:r>
        <w:rPr>
          <w:rFonts w:cstheme="minorHAnsi"/>
        </w:rPr>
        <w:t>realizáci</w:t>
      </w:r>
      <w:r w:rsidR="004D4E1B">
        <w:rPr>
          <w:rFonts w:cstheme="minorHAnsi"/>
        </w:rPr>
        <w:t>í</w:t>
      </w:r>
      <w:r>
        <w:rPr>
          <w:rFonts w:cstheme="minorHAnsi"/>
        </w:rPr>
        <w:t>.</w:t>
      </w:r>
    </w:p>
    <w:p w14:paraId="6F09F0B4" w14:textId="6B642731" w:rsidR="002F5E3C" w:rsidRDefault="002F5E3C" w:rsidP="002F5E3C">
      <w:pPr>
        <w:rPr>
          <w:lang w:val="en-US"/>
        </w:rPr>
      </w:pPr>
      <w:bookmarkStart w:id="1334" w:name="_Toc3533738"/>
    </w:p>
    <w:p w14:paraId="225488A0" w14:textId="701FE516" w:rsidR="00A42AC5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35" w:name="_Toc62371209"/>
      <w:bookmarkEnd w:id="1334"/>
      <w:r>
        <w:rPr>
          <w:rFonts w:cstheme="minorHAnsi"/>
          <w:color w:val="44546A" w:themeColor="text2"/>
        </w:rPr>
        <w:t>Revízia existujúcich opatrení</w:t>
      </w:r>
      <w:bookmarkEnd w:id="1335"/>
    </w:p>
    <w:p w14:paraId="132943FD" w14:textId="28636DB1" w:rsidR="00E219E3" w:rsidRDefault="00EE75A4" w:rsidP="00A16627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7F587225" wp14:editId="745ECBD3">
                <wp:simplePos x="0" y="0"/>
                <wp:positionH relativeFrom="column">
                  <wp:posOffset>65405</wp:posOffset>
                </wp:positionH>
                <wp:positionV relativeFrom="paragraph">
                  <wp:posOffset>76200</wp:posOffset>
                </wp:positionV>
                <wp:extent cx="720000" cy="360000"/>
                <wp:effectExtent l="0" t="0" r="4445" b="2540"/>
                <wp:wrapSquare wrapText="bothSides"/>
                <wp:docPr id="18" name="Rectangle 1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360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6FC092" w14:textId="6B63B820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2.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7F587225" id="Rectangle 18" o:spid="_x0000_s1033" href="#_A.__" style="position:absolute;left:0;text-align:left;margin-left:5.15pt;margin-top:6pt;width:56.7pt;height:28.3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" o:button="t" fillcolor="#e7e6e6 [3214]" stroked="f" strokeweight="1pt">
                <v:fill o:detectmouseclick="t"/>
                <v:textbox>
                  <w:txbxContent>
                    <w:p w14:paraId="606FC092" w14:textId="6B63B820" w:rsidR="006D4072" w:rsidRPr="00A274D1" w:rsidRDefault="006D4072" w:rsidP="007E6504">
                      <w:pPr>
                        <w:pStyle w:val="Podsekcia-grafika"/>
                      </w:pPr>
                      <w:r>
                        <w:t>2.2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A16627">
        <w:rPr>
          <w:rFonts w:cstheme="minorHAnsi"/>
          <w:color w:val="7F7F7F" w:themeColor="text1" w:themeTint="80"/>
        </w:rPr>
        <w:t>S</w:t>
      </w:r>
      <w:r w:rsidR="00F300CA">
        <w:rPr>
          <w:rFonts w:cstheme="minorHAnsi"/>
          <w:color w:val="7F7F7F" w:themeColor="text1" w:themeTint="80"/>
        </w:rPr>
        <w:t xml:space="preserve">trategické </w:t>
      </w:r>
      <w:r w:rsidR="00A16627" w:rsidRPr="00E5759A">
        <w:rPr>
          <w:rFonts w:cstheme="minorHAnsi"/>
          <w:color w:val="7F7F7F" w:themeColor="text1" w:themeTint="80"/>
        </w:rPr>
        <w:t>zámer</w:t>
      </w:r>
      <w:r w:rsidR="00F300CA">
        <w:rPr>
          <w:rFonts w:cstheme="minorHAnsi"/>
          <w:color w:val="7F7F7F" w:themeColor="text1" w:themeTint="80"/>
        </w:rPr>
        <w:t>y</w:t>
      </w:r>
      <w:r w:rsidR="00A16627" w:rsidRPr="00E5759A">
        <w:rPr>
          <w:rFonts w:cstheme="minorHAnsi"/>
          <w:color w:val="7F7F7F" w:themeColor="text1" w:themeTint="80"/>
        </w:rPr>
        <w:t xml:space="preserve"> činnosti Sociálnej poisťovne na roky 2017 – 2022, ktoré boli schválené vládou Slovenskej republiky dňa 25. januára 2017 a Národnou radou Slovenskej republiky dňa 28. marca 2017, </w:t>
      </w:r>
      <w:r w:rsidR="004E6F85">
        <w:rPr>
          <w:rFonts w:cstheme="minorHAnsi"/>
          <w:color w:val="7F7F7F" w:themeColor="text1" w:themeTint="80"/>
        </w:rPr>
        <w:t xml:space="preserve">sa </w:t>
      </w:r>
      <w:r w:rsidR="00A16627" w:rsidRPr="00E5759A">
        <w:rPr>
          <w:rFonts w:cstheme="minorHAnsi"/>
          <w:color w:val="7F7F7F" w:themeColor="text1" w:themeTint="80"/>
        </w:rPr>
        <w:t>zameral</w:t>
      </w:r>
      <w:r w:rsidR="004E6F85">
        <w:rPr>
          <w:rFonts w:cstheme="minorHAnsi"/>
          <w:color w:val="7F7F7F" w:themeColor="text1" w:themeTint="80"/>
        </w:rPr>
        <w:t>i</w:t>
      </w:r>
      <w:r w:rsidR="00A16627" w:rsidRPr="00E5759A">
        <w:rPr>
          <w:rFonts w:cstheme="minorHAnsi"/>
          <w:color w:val="7F7F7F" w:themeColor="text1" w:themeTint="80"/>
        </w:rPr>
        <w:t xml:space="preserve"> na tri strategické oblasti</w:t>
      </w:r>
      <w:r w:rsidR="004E6F85">
        <w:rPr>
          <w:rFonts w:cstheme="minorHAnsi"/>
          <w:color w:val="7F7F7F" w:themeColor="text1" w:themeTint="80"/>
        </w:rPr>
        <w:t xml:space="preserve"> (</w:t>
      </w:r>
      <w:r w:rsidR="00A16627" w:rsidRPr="00E5759A">
        <w:rPr>
          <w:rFonts w:cstheme="minorHAnsi"/>
          <w:color w:val="7F7F7F" w:themeColor="text1" w:themeTint="80"/>
        </w:rPr>
        <w:t>zvyšovanie kvality zákonom zverených činností, optimalizácia procesov a efektívne hospodárenie</w:t>
      </w:r>
      <w:r w:rsidR="004E6F85">
        <w:rPr>
          <w:rFonts w:cstheme="minorHAnsi"/>
          <w:color w:val="7F7F7F" w:themeColor="text1" w:themeTint="80"/>
        </w:rPr>
        <w:t>)</w:t>
      </w:r>
      <w:r w:rsidR="00A16627" w:rsidRPr="00E5759A">
        <w:rPr>
          <w:rFonts w:cstheme="minorHAnsi"/>
          <w:color w:val="7F7F7F" w:themeColor="text1" w:themeTint="80"/>
        </w:rPr>
        <w:t>.</w:t>
      </w:r>
      <w:r w:rsidR="00E219E3">
        <w:rPr>
          <w:rFonts w:cstheme="minorHAnsi"/>
          <w:color w:val="7F7F7F" w:themeColor="text1" w:themeTint="80"/>
        </w:rPr>
        <w:t xml:space="preserve"> Na základe revízie opatrení uvedených v Strategick</w:t>
      </w:r>
      <w:r w:rsidR="00E54441">
        <w:rPr>
          <w:rFonts w:cstheme="minorHAnsi"/>
          <w:color w:val="7F7F7F" w:themeColor="text1" w:themeTint="80"/>
        </w:rPr>
        <w:t>ých</w:t>
      </w:r>
      <w:r w:rsidR="00E219E3">
        <w:rPr>
          <w:rFonts w:cstheme="minorHAnsi"/>
          <w:color w:val="7F7F7F" w:themeColor="text1" w:themeTint="80"/>
        </w:rPr>
        <w:t xml:space="preserve"> </w:t>
      </w:r>
      <w:r w:rsidR="00E219E3" w:rsidRPr="00E5759A">
        <w:rPr>
          <w:rFonts w:cstheme="minorHAnsi"/>
          <w:color w:val="7F7F7F" w:themeColor="text1" w:themeTint="80"/>
        </w:rPr>
        <w:t>zámer</w:t>
      </w:r>
      <w:r w:rsidR="00E54441">
        <w:rPr>
          <w:rFonts w:cstheme="minorHAnsi"/>
          <w:color w:val="7F7F7F" w:themeColor="text1" w:themeTint="80"/>
        </w:rPr>
        <w:t>och</w:t>
      </w:r>
      <w:r w:rsidR="00E219E3" w:rsidRPr="00E5759A">
        <w:rPr>
          <w:rFonts w:cstheme="minorHAnsi"/>
          <w:color w:val="7F7F7F" w:themeColor="text1" w:themeTint="80"/>
        </w:rPr>
        <w:t xml:space="preserve"> činnosti Sociálnej poisťovne na roky 2017 – 2022</w:t>
      </w:r>
      <w:r w:rsidR="00E219E3">
        <w:rPr>
          <w:rFonts w:cstheme="minorHAnsi"/>
          <w:color w:val="7F7F7F" w:themeColor="text1" w:themeTint="80"/>
        </w:rPr>
        <w:t xml:space="preserve"> môžeme konštatovať, že</w:t>
      </w:r>
      <w:r w:rsidR="00E54441">
        <w:rPr>
          <w:rFonts w:cstheme="minorHAnsi"/>
          <w:color w:val="7F7F7F" w:themeColor="text1" w:themeTint="80"/>
        </w:rPr>
        <w:t xml:space="preserve"> je potrebné po revidovaní pokračovať v nasledujúcich opatreniach:</w:t>
      </w:r>
    </w:p>
    <w:p w14:paraId="1691DE64" w14:textId="576F86AE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Včasná a komplexná informovanosť klientov vo veciach sociálneho poistenia aj s využívaním moderných informačných technológií</w:t>
      </w:r>
      <w:r w:rsidR="003D7B98">
        <w:rPr>
          <w:rFonts w:cs="Calibri"/>
        </w:rPr>
        <w:t>.</w:t>
      </w:r>
    </w:p>
    <w:p w14:paraId="750D6FA7" w14:textId="0C5EDF26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Rozvoj vzdelávacieho systému zamestnancov so zameraním na získavanie, ako aj udržanie odborných a interpersonálnych zručností a na využívanie moderných foriem vzdelávania</w:t>
      </w:r>
      <w:r w:rsidR="003D7B98">
        <w:rPr>
          <w:rFonts w:cs="Calibri"/>
        </w:rPr>
        <w:t>.</w:t>
      </w:r>
    </w:p>
    <w:p w14:paraId="1F8144E5" w14:textId="743C49E5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Rozšírenie elektronizácie a automatizácie procesov, ktoré vyústia do vytvorenia elektronického dávkového spisu</w:t>
      </w:r>
      <w:r w:rsidR="003D7B98">
        <w:rPr>
          <w:rFonts w:cs="Calibri"/>
        </w:rPr>
        <w:t>.</w:t>
      </w:r>
    </w:p>
    <w:p w14:paraId="3D3CB5F8" w14:textId="10782419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Rozvoj elektronickej komunikácie – aplikácia zákona o</w:t>
      </w:r>
      <w:r w:rsidR="003D7B98">
        <w:rPr>
          <w:rFonts w:cs="Calibri"/>
        </w:rPr>
        <w:t> </w:t>
      </w:r>
      <w:proofErr w:type="spellStart"/>
      <w:r w:rsidRPr="00693438">
        <w:rPr>
          <w:rFonts w:cs="Calibri"/>
        </w:rPr>
        <w:t>eGovernmente</w:t>
      </w:r>
      <w:proofErr w:type="spellEnd"/>
      <w:r w:rsidR="003D7B98">
        <w:rPr>
          <w:rFonts w:cs="Calibri"/>
        </w:rPr>
        <w:t>.</w:t>
      </w:r>
    </w:p>
    <w:p w14:paraId="5D1DCE72" w14:textId="5CD5328D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Vybudovanie spoločnej databázy údajov s možnosťou jej využitia všetkými útvarmi poisťovne</w:t>
      </w:r>
      <w:r w:rsidR="003D7B98">
        <w:rPr>
          <w:rFonts w:cs="Calibri"/>
        </w:rPr>
        <w:t>.</w:t>
      </w:r>
    </w:p>
    <w:p w14:paraId="5B85E612" w14:textId="36BAB556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Zlepšenie systému riadenia ľudských zdrojov</w:t>
      </w:r>
      <w:r w:rsidR="003D7B98">
        <w:rPr>
          <w:rFonts w:cs="Calibri"/>
        </w:rPr>
        <w:t>.</w:t>
      </w:r>
    </w:p>
    <w:p w14:paraId="3AD827A4" w14:textId="209B4ED8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Rozšírenie elektronizácie a automatizácie procesov s cieľom zníženia nákladovosti procesov výkonu sociálneho poistenia</w:t>
      </w:r>
      <w:r w:rsidR="003D7B98">
        <w:rPr>
          <w:rFonts w:cs="Calibri"/>
        </w:rPr>
        <w:t>.</w:t>
      </w:r>
    </w:p>
    <w:p w14:paraId="11759606" w14:textId="59FFB654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Modernizácia budov vo vlastníctve Sociálnej poisťovne s orientáciou na energetickú hospodárnosť</w:t>
      </w:r>
      <w:r w:rsidR="003D7B98">
        <w:rPr>
          <w:rFonts w:cs="Calibri"/>
        </w:rPr>
        <w:t>.</w:t>
      </w:r>
    </w:p>
    <w:p w14:paraId="670916AE" w14:textId="02020338" w:rsidR="00693438" w:rsidRPr="00693438" w:rsidRDefault="00693438" w:rsidP="00693438">
      <w:pPr>
        <w:numPr>
          <w:ilvl w:val="0"/>
          <w:numId w:val="6"/>
        </w:numPr>
        <w:spacing w:after="0" w:line="240" w:lineRule="auto"/>
        <w:jc w:val="both"/>
        <w:rPr>
          <w:rFonts w:cs="Calibri"/>
        </w:rPr>
      </w:pPr>
      <w:r w:rsidRPr="00693438">
        <w:rPr>
          <w:rFonts w:cs="Calibri"/>
        </w:rPr>
        <w:t>Sústredenie pracovísk v Bratislave do objektov vo vlastníctve Sociálnej poisťovne</w:t>
      </w:r>
      <w:r w:rsidR="003D7B98">
        <w:rPr>
          <w:rFonts w:cs="Calibri"/>
        </w:rPr>
        <w:t>.</w:t>
      </w:r>
    </w:p>
    <w:p w14:paraId="62B7FB62" w14:textId="77777777" w:rsidR="00693438" w:rsidRPr="00693438" w:rsidRDefault="00693438" w:rsidP="00693438">
      <w:pPr>
        <w:spacing w:after="0" w:line="240" w:lineRule="auto"/>
        <w:jc w:val="both"/>
        <w:rPr>
          <w:rFonts w:cs="Calibri"/>
          <w:color w:val="7F7F7F" w:themeColor="text1" w:themeTint="80"/>
        </w:rPr>
      </w:pPr>
    </w:p>
    <w:p w14:paraId="4733C734" w14:textId="6A4A3053" w:rsidR="00693438" w:rsidRPr="00693438" w:rsidRDefault="00693438" w:rsidP="00AA6352">
      <w:pPr>
        <w:spacing w:after="0" w:line="240" w:lineRule="auto"/>
        <w:ind w:firstLine="360"/>
        <w:jc w:val="both"/>
        <w:rPr>
          <w:rFonts w:cs="Calibri"/>
          <w:color w:val="7F7F7F" w:themeColor="text1" w:themeTint="80"/>
        </w:rPr>
      </w:pPr>
      <w:r w:rsidRPr="00693438">
        <w:rPr>
          <w:rFonts w:cs="Calibri"/>
          <w:color w:val="7F7F7F" w:themeColor="text1" w:themeTint="80"/>
        </w:rPr>
        <w:t xml:space="preserve">Vyššie uvedené opatrenia sú kompatibilné so strategickými zámermi Sociálnej poisťovne na obdobie rokov 2021 – 2026 a sú zapracované v opise cieľov </w:t>
      </w:r>
      <w:r w:rsidR="00E4476E">
        <w:rPr>
          <w:rFonts w:cs="Calibri"/>
          <w:color w:val="7F7F7F" w:themeColor="text1" w:themeTint="80"/>
        </w:rPr>
        <w:t>pre</w:t>
      </w:r>
      <w:r w:rsidRPr="00693438">
        <w:rPr>
          <w:rFonts w:cs="Calibri"/>
          <w:color w:val="7F7F7F" w:themeColor="text1" w:themeTint="80"/>
        </w:rPr>
        <w:t xml:space="preserve"> jednotliv</w:t>
      </w:r>
      <w:r w:rsidR="00E4476E">
        <w:rPr>
          <w:rFonts w:cs="Calibri"/>
          <w:color w:val="7F7F7F" w:themeColor="text1" w:themeTint="80"/>
        </w:rPr>
        <w:t>é</w:t>
      </w:r>
      <w:r w:rsidRPr="00693438">
        <w:rPr>
          <w:rFonts w:cs="Calibri"/>
          <w:color w:val="7F7F7F" w:themeColor="text1" w:themeTint="80"/>
        </w:rPr>
        <w:t xml:space="preserve"> strategick</w:t>
      </w:r>
      <w:r w:rsidR="00E4476E">
        <w:rPr>
          <w:rFonts w:cs="Calibri"/>
          <w:color w:val="7F7F7F" w:themeColor="text1" w:themeTint="80"/>
        </w:rPr>
        <w:t>é</w:t>
      </w:r>
      <w:r w:rsidRPr="00693438">
        <w:rPr>
          <w:rFonts w:cs="Calibri"/>
          <w:color w:val="7F7F7F" w:themeColor="text1" w:themeTint="80"/>
        </w:rPr>
        <w:t xml:space="preserve"> zámer</w:t>
      </w:r>
      <w:r w:rsidR="00E4476E">
        <w:rPr>
          <w:rFonts w:cs="Calibri"/>
          <w:color w:val="7F7F7F" w:themeColor="text1" w:themeTint="80"/>
        </w:rPr>
        <w:t>y</w:t>
      </w:r>
      <w:r w:rsidRPr="00693438">
        <w:rPr>
          <w:rFonts w:cs="Calibri"/>
          <w:color w:val="7F7F7F" w:themeColor="text1" w:themeTint="80"/>
        </w:rPr>
        <w:t xml:space="preserve"> (kapitola 4).</w:t>
      </w:r>
    </w:p>
    <w:p w14:paraId="095BF287" w14:textId="77777777" w:rsidR="002200D1" w:rsidRPr="00E5759A" w:rsidRDefault="002200D1" w:rsidP="00A16627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6712E837" w14:textId="77777777" w:rsidR="003540B2" w:rsidRPr="00DC5A98" w:rsidRDefault="003540B2" w:rsidP="00DC5A98">
      <w:pPr>
        <w:pStyle w:val="Home"/>
        <w:rPr>
          <w:rFonts w:asciiTheme="minorHAnsi" w:hAnsiTheme="minorHAnsi" w:cstheme="minorHAnsi"/>
        </w:rPr>
      </w:pPr>
    </w:p>
    <w:p w14:paraId="5B636D88" w14:textId="546F4F60" w:rsidR="000C2CEE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36" w:name="_Toc62371210"/>
      <w:r>
        <w:rPr>
          <w:rFonts w:cstheme="minorHAnsi"/>
          <w:color w:val="44546A" w:themeColor="text2"/>
        </w:rPr>
        <w:t>Vývoj pri tzv. nulovom variante</w:t>
      </w:r>
      <w:bookmarkEnd w:id="1336"/>
      <w:r w:rsidR="00E54441">
        <w:rPr>
          <w:rFonts w:cstheme="minorHAnsi"/>
          <w:color w:val="44546A" w:themeColor="text2"/>
        </w:rPr>
        <w:t xml:space="preserve"> </w:t>
      </w:r>
    </w:p>
    <w:bookmarkStart w:id="1337" w:name="_Toc127070041"/>
    <w:bookmarkStart w:id="1338" w:name="_Toc127074369"/>
    <w:bookmarkStart w:id="1339" w:name="_Toc127076757"/>
    <w:bookmarkStart w:id="1340" w:name="_Toc127077012"/>
    <w:bookmarkStart w:id="1341" w:name="_Toc131574302"/>
    <w:bookmarkStart w:id="1342" w:name="_Toc194973664"/>
    <w:p w14:paraId="40216205" w14:textId="3B2CCAC7" w:rsidR="006B480E" w:rsidRPr="008A4814" w:rsidRDefault="006B480E" w:rsidP="002B31E4">
      <w:pPr>
        <w:pStyle w:val="Paragraph"/>
        <w:spacing w:after="0" w:line="240" w:lineRule="auto"/>
        <w:rPr>
          <w:rFonts w:cs="Calibri"/>
          <w:color w:val="7F7F7F" w:themeColor="text1" w:themeTint="80"/>
        </w:rPr>
      </w:pPr>
      <w:r w:rsidRPr="008A4814">
        <w:rPr>
          <w:rFonts w:cs="Calibr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43344A13" wp14:editId="480A8B30">
                <wp:simplePos x="0" y="0"/>
                <wp:positionH relativeFrom="margin">
                  <wp:align>left</wp:align>
                </wp:positionH>
                <wp:positionV relativeFrom="paragraph">
                  <wp:posOffset>64770</wp:posOffset>
                </wp:positionV>
                <wp:extent cx="719455" cy="352425"/>
                <wp:effectExtent l="0" t="0" r="4445" b="9525"/>
                <wp:wrapSquare wrapText="bothSides"/>
                <wp:docPr id="19" name="Rectangle 19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524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92806" w14:textId="77777777" w:rsidR="006D4072" w:rsidRPr="00A274D1" w:rsidRDefault="006D4072" w:rsidP="006B480E">
                            <w:pPr>
                              <w:pStyle w:val="Podsekcia-grafika"/>
                            </w:pPr>
                            <w:r>
                              <w:t>2.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43344A13" id="Rectangle 19" o:spid="_x0000_s1034" href="#_A.__" style="position:absolute;left:0;text-align:left;margin-left:0;margin-top:5.1pt;width:56.65pt;height:27.75pt;z-index:25197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" o:button="t" fillcolor="#e7e6e6 [3214]" stroked="f" strokeweight="1pt">
                <v:fill o:detectmouseclick="t"/>
                <v:textbox>
                  <w:txbxContent>
                    <w:p w14:paraId="60192806" w14:textId="77777777" w:rsidR="006D4072" w:rsidRPr="00A274D1" w:rsidRDefault="006D4072" w:rsidP="006B480E">
                      <w:pPr>
                        <w:pStyle w:val="Podsekcia-grafika"/>
                      </w:pPr>
                      <w:r>
                        <w:t>2.3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Pr="008A4814">
        <w:rPr>
          <w:rFonts w:cs="Calibri"/>
          <w:color w:val="7F7F7F" w:themeColor="text1" w:themeTint="80"/>
        </w:rPr>
        <w:t xml:space="preserve">Nulový variant strategických zámerov činnosti Sociálnej poisťovne predpokladá zachovanie súčasného stavu </w:t>
      </w:r>
      <w:r w:rsidR="00D52E2E" w:rsidRPr="008A4814">
        <w:rPr>
          <w:rFonts w:cs="Calibri"/>
          <w:color w:val="7F7F7F" w:themeColor="text1" w:themeTint="80"/>
        </w:rPr>
        <w:t xml:space="preserve">jej </w:t>
      </w:r>
      <w:r w:rsidRPr="008A4814">
        <w:rPr>
          <w:rFonts w:cs="Calibri"/>
          <w:color w:val="7F7F7F" w:themeColor="text1" w:themeTint="80"/>
        </w:rPr>
        <w:t>fungovania</w:t>
      </w:r>
      <w:r w:rsidR="00D52E2E" w:rsidRPr="008A4814">
        <w:rPr>
          <w:rFonts w:cs="Calibri"/>
          <w:color w:val="7F7F7F" w:themeColor="text1" w:themeTint="80"/>
        </w:rPr>
        <w:t>.</w:t>
      </w:r>
      <w:r w:rsidRPr="008A4814">
        <w:rPr>
          <w:rFonts w:cs="Calibri"/>
          <w:color w:val="7F7F7F" w:themeColor="text1" w:themeTint="80"/>
        </w:rPr>
        <w:t xml:space="preserve"> </w:t>
      </w:r>
      <w:r w:rsidR="00D52E2E" w:rsidRPr="008A4814">
        <w:rPr>
          <w:rFonts w:cs="Calibri"/>
          <w:color w:val="7F7F7F" w:themeColor="text1" w:themeTint="80"/>
        </w:rPr>
        <w:t>Činnosti Sociálnej poisťovne by boli</w:t>
      </w:r>
      <w:r w:rsidRPr="008A4814">
        <w:rPr>
          <w:rFonts w:cs="Calibri"/>
          <w:color w:val="7F7F7F" w:themeColor="text1" w:themeTint="80"/>
        </w:rPr>
        <w:t xml:space="preserve"> síce naďalej zabezpečen</w:t>
      </w:r>
      <w:r w:rsidR="0015497B" w:rsidRPr="008A4814">
        <w:rPr>
          <w:rFonts w:cs="Calibri"/>
          <w:color w:val="7F7F7F" w:themeColor="text1" w:themeTint="80"/>
        </w:rPr>
        <w:t>é</w:t>
      </w:r>
      <w:r w:rsidRPr="008A4814">
        <w:rPr>
          <w:rFonts w:cs="Calibri"/>
          <w:color w:val="7F7F7F" w:themeColor="text1" w:themeTint="80"/>
        </w:rPr>
        <w:t xml:space="preserve"> podľa princípu legality, realizovali by sa však iba nevyhnutné kroky na zabezpečenie procesného súladu s legislatívnymi zmenami vrátane metodickej a informatickej podpory. </w:t>
      </w:r>
      <w:r w:rsidR="007879FE" w:rsidRPr="008A4814">
        <w:rPr>
          <w:rFonts w:cs="Calibri"/>
          <w:color w:val="7F7F7F" w:themeColor="text1" w:themeTint="80"/>
        </w:rPr>
        <w:t>N</w:t>
      </w:r>
      <w:r w:rsidRPr="008A4814">
        <w:rPr>
          <w:rFonts w:cs="Calibri"/>
          <w:color w:val="7F7F7F" w:themeColor="text1" w:themeTint="80"/>
        </w:rPr>
        <w:t>ulov</w:t>
      </w:r>
      <w:r w:rsidR="007879FE" w:rsidRPr="008A4814">
        <w:rPr>
          <w:rFonts w:cs="Calibri"/>
          <w:color w:val="7F7F7F" w:themeColor="text1" w:themeTint="80"/>
        </w:rPr>
        <w:t>ý</w:t>
      </w:r>
      <w:r w:rsidRPr="008A4814">
        <w:rPr>
          <w:rFonts w:cs="Calibri"/>
          <w:color w:val="7F7F7F" w:themeColor="text1" w:themeTint="80"/>
        </w:rPr>
        <w:t xml:space="preserve"> variant</w:t>
      </w:r>
      <w:r w:rsidR="007879FE" w:rsidRPr="008A4814">
        <w:rPr>
          <w:rFonts w:cs="Calibri"/>
          <w:color w:val="7F7F7F" w:themeColor="text1" w:themeTint="80"/>
        </w:rPr>
        <w:t xml:space="preserve"> vytvára obraz</w:t>
      </w:r>
      <w:r w:rsidRPr="008A4814">
        <w:rPr>
          <w:rFonts w:cs="Calibri"/>
          <w:color w:val="7F7F7F" w:themeColor="text1" w:themeTint="80"/>
        </w:rPr>
        <w:t xml:space="preserve"> </w:t>
      </w:r>
      <w:r w:rsidR="007879FE" w:rsidRPr="008A4814">
        <w:rPr>
          <w:rFonts w:cs="Calibri"/>
          <w:color w:val="7F7F7F" w:themeColor="text1" w:themeTint="80"/>
        </w:rPr>
        <w:t>o dopadoch</w:t>
      </w:r>
      <w:r w:rsidRPr="008A4814">
        <w:rPr>
          <w:rFonts w:cs="Calibri"/>
          <w:color w:val="7F7F7F" w:themeColor="text1" w:themeTint="80"/>
        </w:rPr>
        <w:t xml:space="preserve">, ktoré by nastali, ak by neboli </w:t>
      </w:r>
      <w:r w:rsidR="00E022C0" w:rsidRPr="008A4814">
        <w:rPr>
          <w:rFonts w:cs="Calibri"/>
          <w:color w:val="7F7F7F" w:themeColor="text1" w:themeTint="80"/>
        </w:rPr>
        <w:t>uskutočňované</w:t>
      </w:r>
      <w:r w:rsidRPr="008A4814">
        <w:rPr>
          <w:rFonts w:cs="Calibri"/>
          <w:color w:val="7F7F7F" w:themeColor="text1" w:themeTint="80"/>
        </w:rPr>
        <w:t xml:space="preserve"> strategické zámery Sociálnej poisťovne</w:t>
      </w:r>
      <w:r w:rsidR="007879FE" w:rsidRPr="008A4814">
        <w:rPr>
          <w:rFonts w:cs="Calibri"/>
          <w:color w:val="7F7F7F" w:themeColor="text1" w:themeTint="80"/>
        </w:rPr>
        <w:t xml:space="preserve">. </w:t>
      </w:r>
    </w:p>
    <w:p w14:paraId="7138980B" w14:textId="48B78546" w:rsidR="005D3DB4" w:rsidRPr="008A4814" w:rsidRDefault="006B480E" w:rsidP="00AA6352">
      <w:pPr>
        <w:pStyle w:val="Paragraph"/>
        <w:spacing w:after="0" w:line="240" w:lineRule="auto"/>
        <w:ind w:firstLine="708"/>
        <w:rPr>
          <w:rFonts w:cs="Calibri"/>
          <w:color w:val="7F7F7F" w:themeColor="text1" w:themeTint="80"/>
        </w:rPr>
      </w:pPr>
      <w:r w:rsidRPr="008A4814">
        <w:rPr>
          <w:rFonts w:cs="Calibri"/>
          <w:color w:val="7F7F7F" w:themeColor="text1" w:themeTint="80"/>
        </w:rPr>
        <w:t xml:space="preserve">Neimplementovaním opatrení v rámci strategického zámeru „Dostupné elektronické a profesionálne kontaktné služby“ by sa </w:t>
      </w:r>
      <w:r w:rsidR="002B31E4" w:rsidRPr="008A4814">
        <w:rPr>
          <w:rFonts w:cs="Calibri"/>
          <w:color w:val="7F7F7F" w:themeColor="text1" w:themeTint="80"/>
        </w:rPr>
        <w:t xml:space="preserve">zastavilo </w:t>
      </w:r>
      <w:r w:rsidRPr="008A4814">
        <w:rPr>
          <w:rFonts w:cs="Calibri"/>
          <w:color w:val="7F7F7F" w:themeColor="text1" w:themeTint="80"/>
        </w:rPr>
        <w:t>skvalitňovanie služieb</w:t>
      </w:r>
      <w:r w:rsidR="002B31E4" w:rsidRPr="008A4814">
        <w:rPr>
          <w:rFonts w:cs="Calibri"/>
          <w:color w:val="7F7F7F" w:themeColor="text1" w:themeTint="80"/>
        </w:rPr>
        <w:t xml:space="preserve"> poisťovne</w:t>
      </w:r>
      <w:r w:rsidRPr="008A4814">
        <w:rPr>
          <w:rFonts w:cs="Calibri"/>
          <w:color w:val="7F7F7F" w:themeColor="text1" w:themeTint="80"/>
        </w:rPr>
        <w:t xml:space="preserve"> v kontexte elektr</w:t>
      </w:r>
      <w:r w:rsidR="00F03E53">
        <w:rPr>
          <w:rFonts w:cs="Calibri"/>
          <w:color w:val="7F7F7F" w:themeColor="text1" w:themeTint="80"/>
        </w:rPr>
        <w:t>onizácie dát o našich klientoch</w:t>
      </w:r>
      <w:r w:rsidRPr="008A4814">
        <w:rPr>
          <w:rFonts w:cs="Calibri"/>
          <w:color w:val="7F7F7F" w:themeColor="text1" w:themeTint="80"/>
        </w:rPr>
        <w:t xml:space="preserve"> </w:t>
      </w:r>
      <w:r w:rsidR="00E022C0" w:rsidRPr="008A4814">
        <w:rPr>
          <w:rFonts w:cs="Calibri"/>
          <w:color w:val="7F7F7F" w:themeColor="text1" w:themeTint="80"/>
        </w:rPr>
        <w:t>a</w:t>
      </w:r>
      <w:r w:rsidR="002B31E4" w:rsidRPr="008A4814">
        <w:rPr>
          <w:rFonts w:cs="Calibri"/>
          <w:color w:val="7F7F7F" w:themeColor="text1" w:themeTint="80"/>
        </w:rPr>
        <w:t xml:space="preserve"> nezvyšovala by sa </w:t>
      </w:r>
      <w:r w:rsidRPr="008A4814">
        <w:rPr>
          <w:rFonts w:cs="Calibri"/>
          <w:color w:val="7F7F7F" w:themeColor="text1" w:themeTint="80"/>
        </w:rPr>
        <w:t xml:space="preserve">dostupnosť elektronických služieb, </w:t>
      </w:r>
      <w:r w:rsidR="002B31E4" w:rsidRPr="008A4814">
        <w:rPr>
          <w:rFonts w:cs="Calibri"/>
          <w:color w:val="7F7F7F" w:themeColor="text1" w:themeTint="80"/>
        </w:rPr>
        <w:t xml:space="preserve">ktoré sú všeobecným trendom nielen z dôvodu dosahovania úspor, ale aj z dôvodu </w:t>
      </w:r>
      <w:r w:rsidR="002B31E4" w:rsidRPr="008A4814">
        <w:rPr>
          <w:rFonts w:cs="Calibri"/>
          <w:color w:val="7F7F7F" w:themeColor="text1" w:themeTint="80"/>
        </w:rPr>
        <w:lastRenderedPageBreak/>
        <w:t xml:space="preserve">spoločenskej požiadavky. </w:t>
      </w:r>
      <w:r w:rsidRPr="008A4814">
        <w:rPr>
          <w:rFonts w:cs="Calibri"/>
          <w:color w:val="7F7F7F" w:themeColor="text1" w:themeTint="80"/>
        </w:rPr>
        <w:t xml:space="preserve">Kvalitné informácie v modernom spracovaní vo virtuálnom svete sú dnes podmienkou pre úspešné fungovanie </w:t>
      </w:r>
      <w:r w:rsidR="002B31E4" w:rsidRPr="008A4814">
        <w:rPr>
          <w:rFonts w:cs="Calibri"/>
          <w:color w:val="7F7F7F" w:themeColor="text1" w:themeTint="80"/>
        </w:rPr>
        <w:t>každej</w:t>
      </w:r>
      <w:r w:rsidRPr="008A4814">
        <w:rPr>
          <w:rFonts w:cs="Calibri"/>
          <w:color w:val="7F7F7F" w:themeColor="text1" w:themeTint="80"/>
        </w:rPr>
        <w:t xml:space="preserve"> inšt</w:t>
      </w:r>
      <w:r w:rsidR="00E022C0" w:rsidRPr="008A4814">
        <w:rPr>
          <w:rFonts w:cs="Calibri"/>
          <w:color w:val="7F7F7F" w:themeColor="text1" w:themeTint="80"/>
        </w:rPr>
        <w:t>i</w:t>
      </w:r>
      <w:r w:rsidR="0051480D">
        <w:rPr>
          <w:rFonts w:cs="Calibri"/>
          <w:color w:val="7F7F7F" w:themeColor="text1" w:themeTint="80"/>
        </w:rPr>
        <w:t xml:space="preserve">túcie. </w:t>
      </w:r>
      <w:proofErr w:type="spellStart"/>
      <w:r w:rsidR="0051480D">
        <w:rPr>
          <w:rFonts w:cs="Calibri"/>
          <w:color w:val="7F7F7F" w:themeColor="text1" w:themeTint="80"/>
        </w:rPr>
        <w:t>Proaktívna</w:t>
      </w:r>
      <w:proofErr w:type="spellEnd"/>
      <w:r w:rsidR="0051480D">
        <w:rPr>
          <w:rFonts w:cs="Calibri"/>
          <w:color w:val="7F7F7F" w:themeColor="text1" w:themeTint="80"/>
        </w:rPr>
        <w:t xml:space="preserve"> komunikácia a </w:t>
      </w:r>
      <w:r w:rsidRPr="008A4814">
        <w:rPr>
          <w:rFonts w:cs="Calibri"/>
          <w:color w:val="7F7F7F" w:themeColor="text1" w:themeTint="80"/>
        </w:rPr>
        <w:t xml:space="preserve">včasné informovanie prostredníctvom všetkých dostupných kanálov má za následok </w:t>
      </w:r>
      <w:r w:rsidR="002B31E4" w:rsidRPr="008A4814">
        <w:rPr>
          <w:rFonts w:cs="Calibri"/>
          <w:color w:val="7F7F7F" w:themeColor="text1" w:themeTint="80"/>
        </w:rPr>
        <w:t xml:space="preserve">zníženie negatívnych dopadov nedostatočnej a dodatočnej komunikácie. </w:t>
      </w:r>
      <w:r w:rsidR="009863FC" w:rsidRPr="008A4814">
        <w:rPr>
          <w:rFonts w:cs="Calibri"/>
          <w:color w:val="7F7F7F" w:themeColor="text1" w:themeTint="80"/>
        </w:rPr>
        <w:t>S</w:t>
      </w:r>
      <w:r w:rsidRPr="008A4814">
        <w:rPr>
          <w:rFonts w:cs="Calibri"/>
          <w:color w:val="7F7F7F" w:themeColor="text1" w:themeTint="80"/>
        </w:rPr>
        <w:t xml:space="preserve">tagnácia pri modernizovaní </w:t>
      </w:r>
      <w:r w:rsidR="009863FC" w:rsidRPr="008A4814">
        <w:rPr>
          <w:rFonts w:cs="Calibri"/>
          <w:color w:val="7F7F7F" w:themeColor="text1" w:themeTint="80"/>
        </w:rPr>
        <w:t xml:space="preserve">napríklad </w:t>
      </w:r>
      <w:r w:rsidRPr="008A4814">
        <w:rPr>
          <w:rFonts w:cs="Calibri"/>
          <w:color w:val="7F7F7F" w:themeColor="text1" w:themeTint="80"/>
        </w:rPr>
        <w:t>webového sídla Sociálnej poisťovne</w:t>
      </w:r>
      <w:r w:rsidR="009863FC" w:rsidRPr="008A4814">
        <w:rPr>
          <w:rFonts w:cs="Calibri"/>
          <w:color w:val="7F7F7F" w:themeColor="text1" w:themeTint="80"/>
        </w:rPr>
        <w:t xml:space="preserve"> alebo elektronickej služby Individuálny účet poistenca by v blízkej budúcnosti </w:t>
      </w:r>
      <w:r w:rsidR="002B31E4" w:rsidRPr="008A4814">
        <w:rPr>
          <w:rFonts w:cs="Calibri"/>
          <w:color w:val="7F7F7F" w:themeColor="text1" w:themeTint="80"/>
        </w:rPr>
        <w:t xml:space="preserve">poškodzovala meno Sociálnej poisťovne, nakoľko požiadavky klientov na </w:t>
      </w:r>
      <w:r w:rsidR="004A48CF" w:rsidRPr="008A4814">
        <w:rPr>
          <w:rFonts w:cs="Calibri"/>
          <w:color w:val="7F7F7F" w:themeColor="text1" w:themeTint="80"/>
        </w:rPr>
        <w:t>základný internetový komunikačný kanál inštitúcie s verejnosťou sa zmenili</w:t>
      </w:r>
      <w:r w:rsidR="00E4476E">
        <w:rPr>
          <w:rFonts w:cs="Calibri"/>
          <w:color w:val="7F7F7F" w:themeColor="text1" w:themeTint="80"/>
        </w:rPr>
        <w:t xml:space="preserve">, pričom rozhodujúcim faktorom je </w:t>
      </w:r>
      <w:r w:rsidRPr="008A4814">
        <w:rPr>
          <w:rFonts w:cs="Calibri"/>
          <w:color w:val="7F7F7F" w:themeColor="text1" w:themeTint="80"/>
        </w:rPr>
        <w:t>tzv. „</w:t>
      </w:r>
      <w:proofErr w:type="spellStart"/>
      <w:r w:rsidRPr="008A4814">
        <w:rPr>
          <w:rFonts w:cs="Calibri"/>
          <w:color w:val="7F7F7F" w:themeColor="text1" w:themeTint="80"/>
        </w:rPr>
        <w:t>users</w:t>
      </w:r>
      <w:proofErr w:type="spellEnd"/>
      <w:r w:rsidRPr="008A4814">
        <w:rPr>
          <w:rFonts w:cs="Calibri"/>
          <w:color w:val="7F7F7F" w:themeColor="text1" w:themeTint="80"/>
        </w:rPr>
        <w:t xml:space="preserve"> </w:t>
      </w:r>
      <w:proofErr w:type="spellStart"/>
      <w:r w:rsidRPr="008A4814">
        <w:rPr>
          <w:rFonts w:cs="Calibri"/>
          <w:color w:val="7F7F7F" w:themeColor="text1" w:themeTint="80"/>
        </w:rPr>
        <w:t>experience</w:t>
      </w:r>
      <w:proofErr w:type="spellEnd"/>
      <w:r w:rsidRPr="008A4814">
        <w:rPr>
          <w:rFonts w:cs="Calibri"/>
          <w:color w:val="7F7F7F" w:themeColor="text1" w:themeTint="80"/>
        </w:rPr>
        <w:t>“</w:t>
      </w:r>
      <w:r w:rsidR="004A48CF" w:rsidRPr="008A4814">
        <w:rPr>
          <w:rFonts w:cs="Calibri"/>
          <w:color w:val="7F7F7F" w:themeColor="text1" w:themeTint="80"/>
        </w:rPr>
        <w:t xml:space="preserve">. Všetky opatrenia súvisiace s vytváraním, spracovaním a využívaním údajov v prostredí poisťovne sú potrebné podľa pravidla „čo nevieme merať, nevieme riadiť“. Zavádzanie informačných a komunikačných technológií do procesov je nevyhnutnou podmienkou </w:t>
      </w:r>
      <w:r w:rsidR="005D3DB4" w:rsidRPr="008A4814">
        <w:rPr>
          <w:rFonts w:cs="Calibri"/>
          <w:color w:val="7F7F7F" w:themeColor="text1" w:themeTint="80"/>
        </w:rPr>
        <w:t>vytvára</w:t>
      </w:r>
      <w:r w:rsidR="004A48CF" w:rsidRPr="008A4814">
        <w:rPr>
          <w:rFonts w:cs="Calibri"/>
          <w:color w:val="7F7F7F" w:themeColor="text1" w:themeTint="80"/>
        </w:rPr>
        <w:t xml:space="preserve">nia </w:t>
      </w:r>
      <w:r w:rsidR="005D3DB4" w:rsidRPr="008A4814">
        <w:rPr>
          <w:rFonts w:cs="Calibri"/>
          <w:color w:val="7F7F7F" w:themeColor="text1" w:themeTint="80"/>
        </w:rPr>
        <w:t>efektívn</w:t>
      </w:r>
      <w:r w:rsidR="004A48CF" w:rsidRPr="008A4814">
        <w:rPr>
          <w:rFonts w:cs="Calibri"/>
          <w:color w:val="7F7F7F" w:themeColor="text1" w:themeTint="80"/>
        </w:rPr>
        <w:t>ej</w:t>
      </w:r>
      <w:r w:rsidR="005D3DB4" w:rsidRPr="008A4814">
        <w:rPr>
          <w:rFonts w:cs="Calibri"/>
          <w:color w:val="7F7F7F" w:themeColor="text1" w:themeTint="80"/>
        </w:rPr>
        <w:t xml:space="preserve"> </w:t>
      </w:r>
      <w:proofErr w:type="spellStart"/>
      <w:r w:rsidR="005D3DB4" w:rsidRPr="008A4814">
        <w:rPr>
          <w:rFonts w:cs="Calibri"/>
          <w:color w:val="7F7F7F" w:themeColor="text1" w:themeTint="80"/>
        </w:rPr>
        <w:t>interkonektivit</w:t>
      </w:r>
      <w:r w:rsidR="004A48CF" w:rsidRPr="008A4814">
        <w:rPr>
          <w:rFonts w:cs="Calibri"/>
          <w:color w:val="7F7F7F" w:themeColor="text1" w:themeTint="80"/>
        </w:rPr>
        <w:t>y</w:t>
      </w:r>
      <w:proofErr w:type="spellEnd"/>
      <w:r w:rsidR="005D3DB4" w:rsidRPr="008A4814">
        <w:rPr>
          <w:rFonts w:cs="Calibri"/>
          <w:color w:val="7F7F7F" w:themeColor="text1" w:themeTint="80"/>
        </w:rPr>
        <w:t xml:space="preserve"> všetkých systémov</w:t>
      </w:r>
      <w:r w:rsidR="004A48CF" w:rsidRPr="008A4814">
        <w:rPr>
          <w:rFonts w:cs="Calibri"/>
          <w:color w:val="7F7F7F" w:themeColor="text1" w:themeTint="80"/>
        </w:rPr>
        <w:t xml:space="preserve">. V prípade nedostatočnej informatizácie by boli tolerované </w:t>
      </w:r>
      <w:r w:rsidR="005D3DB4" w:rsidRPr="008A4814">
        <w:rPr>
          <w:rFonts w:cs="Calibri"/>
          <w:color w:val="7F7F7F" w:themeColor="text1" w:themeTint="80"/>
        </w:rPr>
        <w:t>administratívn</w:t>
      </w:r>
      <w:r w:rsidR="004A48CF" w:rsidRPr="008A4814">
        <w:rPr>
          <w:rFonts w:cs="Calibri"/>
          <w:color w:val="7F7F7F" w:themeColor="text1" w:themeTint="80"/>
        </w:rPr>
        <w:t>e</w:t>
      </w:r>
      <w:r w:rsidR="005D3DB4" w:rsidRPr="008A4814">
        <w:rPr>
          <w:rFonts w:cs="Calibri"/>
          <w:color w:val="7F7F7F" w:themeColor="text1" w:themeTint="80"/>
        </w:rPr>
        <w:t xml:space="preserve"> záťaž</w:t>
      </w:r>
      <w:r w:rsidR="004A48CF" w:rsidRPr="008A4814">
        <w:rPr>
          <w:rFonts w:cs="Calibri"/>
          <w:color w:val="7F7F7F" w:themeColor="text1" w:themeTint="80"/>
        </w:rPr>
        <w:t>e</w:t>
      </w:r>
      <w:r w:rsidR="005D3DB4" w:rsidRPr="008A4814">
        <w:rPr>
          <w:rFonts w:cs="Calibri"/>
          <w:color w:val="7F7F7F" w:themeColor="text1" w:themeTint="80"/>
        </w:rPr>
        <w:t xml:space="preserve"> spojen</w:t>
      </w:r>
      <w:r w:rsidR="004A48CF" w:rsidRPr="008A4814">
        <w:rPr>
          <w:rFonts w:cs="Calibri"/>
          <w:color w:val="7F7F7F" w:themeColor="text1" w:themeTint="80"/>
        </w:rPr>
        <w:t xml:space="preserve">é </w:t>
      </w:r>
      <w:r w:rsidR="00582F6C">
        <w:rPr>
          <w:rFonts w:cs="Calibri"/>
          <w:color w:val="7F7F7F" w:themeColor="text1" w:themeTint="80"/>
        </w:rPr>
        <w:t xml:space="preserve">s </w:t>
      </w:r>
      <w:r w:rsidR="004A48CF" w:rsidRPr="008A4814">
        <w:rPr>
          <w:rFonts w:cs="Calibri"/>
          <w:color w:val="7F7F7F" w:themeColor="text1" w:themeTint="80"/>
        </w:rPr>
        <w:t>byrokraciou a ekologickou záťažou v spotrebe papiera a súvisiaceho spotrebného materiálu. C</w:t>
      </w:r>
      <w:r w:rsidR="0035733C" w:rsidRPr="008A4814">
        <w:rPr>
          <w:rFonts w:cs="Calibri"/>
          <w:color w:val="7F7F7F" w:themeColor="text1" w:themeTint="80"/>
        </w:rPr>
        <w:t xml:space="preserve">hýbajúca elektronizácia procesných činností spoločne s chýbajúcou integráciou informačných systémov </w:t>
      </w:r>
      <w:r w:rsidR="00E4476E">
        <w:rPr>
          <w:rFonts w:cs="Calibri"/>
          <w:color w:val="7F7F7F" w:themeColor="text1" w:themeTint="80"/>
        </w:rPr>
        <w:t xml:space="preserve">by vytvárala zvyšujúce požiadavky na kontrolnú činnosť </w:t>
      </w:r>
      <w:r w:rsidR="005D3DB4" w:rsidRPr="008A4814">
        <w:rPr>
          <w:rFonts w:cs="Calibri"/>
          <w:color w:val="7F7F7F" w:themeColor="text1" w:themeTint="80"/>
        </w:rPr>
        <w:t xml:space="preserve">pri </w:t>
      </w:r>
      <w:r w:rsidR="008A4814" w:rsidRPr="008A4814">
        <w:rPr>
          <w:rFonts w:cs="Calibri"/>
          <w:color w:val="7F7F7F" w:themeColor="text1" w:themeTint="80"/>
        </w:rPr>
        <w:t xml:space="preserve">spracovaní údajov z </w:t>
      </w:r>
      <w:r w:rsidR="005D3DB4" w:rsidRPr="008A4814">
        <w:rPr>
          <w:rFonts w:cs="Calibri"/>
          <w:color w:val="7F7F7F" w:themeColor="text1" w:themeTint="80"/>
        </w:rPr>
        <w:t>papierový</w:t>
      </w:r>
      <w:r w:rsidR="008A4814" w:rsidRPr="008A4814">
        <w:rPr>
          <w:rFonts w:cs="Calibri"/>
          <w:color w:val="7F7F7F" w:themeColor="text1" w:themeTint="80"/>
        </w:rPr>
        <w:t>ch</w:t>
      </w:r>
      <w:r w:rsidR="005D3DB4" w:rsidRPr="008A4814">
        <w:rPr>
          <w:rFonts w:cs="Calibri"/>
          <w:color w:val="7F7F7F" w:themeColor="text1" w:themeTint="80"/>
        </w:rPr>
        <w:t xml:space="preserve"> dokument</w:t>
      </w:r>
      <w:r w:rsidR="008A4814" w:rsidRPr="008A4814">
        <w:rPr>
          <w:rFonts w:cs="Calibri"/>
          <w:color w:val="7F7F7F" w:themeColor="text1" w:themeTint="80"/>
        </w:rPr>
        <w:t xml:space="preserve">ov. Ďalšou záťažou je </w:t>
      </w:r>
      <w:r w:rsidR="0035733C" w:rsidRPr="008A4814">
        <w:rPr>
          <w:rFonts w:cs="Calibri"/>
          <w:color w:val="7F7F7F" w:themeColor="text1" w:themeTint="80"/>
        </w:rPr>
        <w:t>komplikovan</w:t>
      </w:r>
      <w:r w:rsidR="008A4814" w:rsidRPr="008A4814">
        <w:rPr>
          <w:rFonts w:cs="Calibri"/>
          <w:color w:val="7F7F7F" w:themeColor="text1" w:themeTint="80"/>
        </w:rPr>
        <w:t>á</w:t>
      </w:r>
      <w:r w:rsidR="005D3DB4" w:rsidRPr="008A4814">
        <w:rPr>
          <w:rFonts w:cs="Calibri"/>
          <w:color w:val="7F7F7F" w:themeColor="text1" w:themeTint="80"/>
        </w:rPr>
        <w:t xml:space="preserve"> </w:t>
      </w:r>
      <w:proofErr w:type="spellStart"/>
      <w:r w:rsidR="005D3DB4" w:rsidRPr="008A4814">
        <w:rPr>
          <w:rFonts w:cs="Calibri"/>
          <w:color w:val="7F7F7F" w:themeColor="text1" w:themeTint="80"/>
        </w:rPr>
        <w:t>dohľadateľnosť</w:t>
      </w:r>
      <w:proofErr w:type="spellEnd"/>
      <w:r w:rsidR="005D3DB4" w:rsidRPr="008A4814">
        <w:rPr>
          <w:rFonts w:cs="Calibri"/>
          <w:color w:val="7F7F7F" w:themeColor="text1" w:themeTint="80"/>
        </w:rPr>
        <w:t xml:space="preserve"> a transparentnosť </w:t>
      </w:r>
      <w:r w:rsidR="008A4814" w:rsidRPr="008A4814">
        <w:rPr>
          <w:rFonts w:cs="Calibri"/>
          <w:color w:val="7F7F7F" w:themeColor="text1" w:themeTint="80"/>
        </w:rPr>
        <w:t xml:space="preserve">údajov </w:t>
      </w:r>
      <w:r w:rsidR="005D3DB4" w:rsidRPr="008A4814">
        <w:rPr>
          <w:rFonts w:cs="Calibri"/>
          <w:color w:val="7F7F7F" w:themeColor="text1" w:themeTint="80"/>
        </w:rPr>
        <w:t>potrebných</w:t>
      </w:r>
      <w:r w:rsidR="008A4814" w:rsidRPr="008A4814">
        <w:rPr>
          <w:rFonts w:cs="Calibri"/>
          <w:color w:val="7F7F7F" w:themeColor="text1" w:themeTint="80"/>
        </w:rPr>
        <w:t xml:space="preserve"> na zabezpečenie činností poisťovne</w:t>
      </w:r>
      <w:r w:rsidR="005D3DB4" w:rsidRPr="008A4814">
        <w:rPr>
          <w:rFonts w:cs="Calibri"/>
          <w:color w:val="7F7F7F" w:themeColor="text1" w:themeTint="80"/>
        </w:rPr>
        <w:t>.</w:t>
      </w:r>
    </w:p>
    <w:p w14:paraId="227BE51F" w14:textId="705049CC" w:rsidR="005D3DB4" w:rsidRPr="008A4814" w:rsidRDefault="008A4814" w:rsidP="00AA6352">
      <w:pPr>
        <w:pStyle w:val="Paragraph"/>
        <w:spacing w:after="0" w:line="240" w:lineRule="auto"/>
        <w:ind w:firstLine="708"/>
        <w:rPr>
          <w:rFonts w:cs="Calibri"/>
          <w:color w:val="7F7F7F" w:themeColor="text1" w:themeTint="80"/>
        </w:rPr>
      </w:pPr>
      <w:r w:rsidRPr="008A4814">
        <w:rPr>
          <w:rFonts w:cs="Calibri"/>
          <w:color w:val="7F7F7F" w:themeColor="text1" w:themeTint="80"/>
        </w:rPr>
        <w:t>Ak by neboli prijaté opatrenia zamerané na našich zamestnancov, došlo by k zvyšovaniu miery absencií a fluktuácie, ako aj k zníženiu kvality služieb poskytovaných Sociálnou poisťovňou z dôvodu klesajúcej motivácie a nedostatočného rozvoja kompetencií zamestnancov.</w:t>
      </w:r>
    </w:p>
    <w:p w14:paraId="3B7EFF83" w14:textId="532C05ED" w:rsidR="008A4814" w:rsidRDefault="008A4814">
      <w:pPr>
        <w:spacing w:line="276" w:lineRule="auto"/>
        <w:jc w:val="both"/>
        <w:rPr>
          <w:rFonts w:cstheme="minorHAnsi"/>
          <w:color w:val="auto"/>
        </w:rPr>
      </w:pPr>
      <w:r>
        <w:rPr>
          <w:rFonts w:cstheme="minorHAnsi"/>
          <w:color w:val="auto"/>
        </w:rPr>
        <w:br w:type="page"/>
      </w:r>
    </w:p>
    <w:bookmarkEnd w:id="1337"/>
    <w:bookmarkEnd w:id="1338"/>
    <w:bookmarkEnd w:id="1339"/>
    <w:bookmarkEnd w:id="1340"/>
    <w:bookmarkEnd w:id="1341"/>
    <w:bookmarkEnd w:id="1342"/>
    <w:p w14:paraId="72571FC2" w14:textId="00F49DA7" w:rsidR="00CE212A" w:rsidRDefault="005B3766" w:rsidP="00DC5A98">
      <w:pPr>
        <w:spacing w:after="0" w:line="240" w:lineRule="auto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54E31C1E" wp14:editId="05D2BE0D">
                <wp:extent cx="5724525" cy="400050"/>
                <wp:effectExtent l="0" t="0" r="28575" b="19050"/>
                <wp:docPr id="26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00050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CA5FB" w14:textId="42DBAFD0" w:rsidR="006D4072" w:rsidRPr="00E5759A" w:rsidRDefault="006D4072" w:rsidP="005B3766">
                            <w:pPr>
                              <w:pStyle w:val="Nzov"/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</w:pPr>
                            <w:bookmarkStart w:id="1343" w:name="A2"/>
                            <w:bookmarkStart w:id="1344" w:name="_Toc3531758"/>
                            <w:bookmarkStart w:id="1345" w:name="_Toc3533740"/>
                            <w:bookmarkStart w:id="1346" w:name="_Toc3533828"/>
                            <w:bookmarkStart w:id="1347" w:name="_Toc3555228"/>
                            <w:bookmarkStart w:id="1348" w:name="_Toc3555305"/>
                            <w:bookmarkStart w:id="1349" w:name="_Toc4515625"/>
                            <w:bookmarkStart w:id="1350" w:name="_Toc4675773"/>
                            <w:bookmarkStart w:id="1351" w:name="_Toc5798342"/>
                            <w:bookmarkStart w:id="1352" w:name="_Toc36560143"/>
                            <w:bookmarkStart w:id="1353" w:name="_Toc36560258"/>
                            <w:bookmarkStart w:id="1354" w:name="_Toc36724251"/>
                            <w:bookmarkStart w:id="1355" w:name="_Toc37758134"/>
                            <w:bookmarkStart w:id="1356" w:name="_Toc39154826"/>
                            <w:bookmarkStart w:id="1357" w:name="_Toc62371211"/>
                            <w:r>
                              <w:rPr>
                                <w:sz w:val="32"/>
                                <w:szCs w:val="32"/>
                              </w:rPr>
                              <w:t>3</w:t>
                            </w:r>
                            <w:r w:rsidRPr="00CC7823">
                              <w:rPr>
                                <w:sz w:val="32"/>
                                <w:szCs w:val="32"/>
                              </w:rPr>
                              <w:t xml:space="preserve">.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Vízia a základné strategické smerovanie</w:t>
                            </w:r>
                            <w:bookmarkEnd w:id="1343"/>
                            <w:bookmarkEnd w:id="1344"/>
                            <w:bookmarkEnd w:id="1345"/>
                            <w:bookmarkEnd w:id="1346"/>
                            <w:bookmarkEnd w:id="1347"/>
                            <w:bookmarkEnd w:id="1348"/>
                            <w:bookmarkEnd w:id="1349"/>
                            <w:bookmarkEnd w:id="1350"/>
                            <w:bookmarkEnd w:id="1351"/>
                            <w:bookmarkEnd w:id="1352"/>
                            <w:bookmarkEnd w:id="1353"/>
                            <w:bookmarkEnd w:id="1354"/>
                            <w:bookmarkEnd w:id="1355"/>
                            <w:bookmarkEnd w:id="1356"/>
                            <w:bookmarkEnd w:id="135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54E31C1E" id="_x0000_s1035" style="width:450.75pt;height:3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24525,400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" adj="-11796480,,5400" path="m,l5524500,r200025,200025l5724525,400050,,400050,,xe" fillcolor="white [3212]" strokecolor="#e7e6e6 [3214]" strokeweight="1pt">
                <v:stroke joinstyle="miter"/>
                <v:formulas/>
                <v:path arrowok="t" o:connecttype="custom" o:connectlocs="0,0;5524500,0;5724525,200025;5724525,400050;0,400050;0,0" o:connectangles="0,0,0,0,0,0" textboxrect="0,0,5724525,400050"/>
                <v:textbox>
                  <w:txbxContent>
                    <w:p w14:paraId="0BECA5FB" w14:textId="42DBAFD0" w:rsidR="006D4072" w:rsidRPr="00E5759A" w:rsidRDefault="006D4072" w:rsidP="005B3766">
                      <w:pPr>
                        <w:pStyle w:val="Nzov"/>
                        <w:rPr>
                          <w:color w:val="44546A" w:themeColor="text2"/>
                          <w:sz w:val="32"/>
                          <w:szCs w:val="32"/>
                        </w:rPr>
                      </w:pPr>
                      <w:bookmarkStart w:id="2681" w:name="A2"/>
                      <w:bookmarkStart w:id="2682" w:name="_Toc3531758"/>
                      <w:bookmarkStart w:id="2683" w:name="_Toc3533740"/>
                      <w:bookmarkStart w:id="2684" w:name="_Toc3533828"/>
                      <w:bookmarkStart w:id="2685" w:name="_Toc3555228"/>
                      <w:bookmarkStart w:id="2686" w:name="_Toc3555305"/>
                      <w:bookmarkStart w:id="2687" w:name="_Toc4515625"/>
                      <w:bookmarkStart w:id="2688" w:name="_Toc4675773"/>
                      <w:bookmarkStart w:id="2689" w:name="_Toc5798342"/>
                      <w:bookmarkStart w:id="2690" w:name="_Toc36560143"/>
                      <w:bookmarkStart w:id="2691" w:name="_Toc36560258"/>
                      <w:bookmarkStart w:id="2692" w:name="_Toc36724251"/>
                      <w:bookmarkStart w:id="2693" w:name="_Toc37758134"/>
                      <w:bookmarkStart w:id="2694" w:name="_Toc39154826"/>
                      <w:bookmarkStart w:id="2695" w:name="_Toc62371211"/>
                      <w:r>
                        <w:rPr>
                          <w:sz w:val="32"/>
                          <w:szCs w:val="32"/>
                        </w:rPr>
                        <w:t>3</w:t>
                      </w:r>
                      <w:r w:rsidRPr="00CC7823">
                        <w:rPr>
                          <w:sz w:val="32"/>
                          <w:szCs w:val="32"/>
                        </w:rPr>
                        <w:t xml:space="preserve">. </w:t>
                      </w:r>
                      <w:r>
                        <w:rPr>
                          <w:sz w:val="32"/>
                          <w:szCs w:val="32"/>
                        </w:rPr>
                        <w:t>Vízia a základné strategické smerovanie</w:t>
                      </w:r>
                      <w:bookmarkEnd w:id="2681"/>
                      <w:bookmarkEnd w:id="2682"/>
                      <w:bookmarkEnd w:id="2683"/>
                      <w:bookmarkEnd w:id="2684"/>
                      <w:bookmarkEnd w:id="2685"/>
                      <w:bookmarkEnd w:id="2686"/>
                      <w:bookmarkEnd w:id="2687"/>
                      <w:bookmarkEnd w:id="2688"/>
                      <w:bookmarkEnd w:id="2689"/>
                      <w:bookmarkEnd w:id="2690"/>
                      <w:bookmarkEnd w:id="2691"/>
                      <w:bookmarkEnd w:id="2692"/>
                      <w:bookmarkEnd w:id="2693"/>
                      <w:bookmarkEnd w:id="2694"/>
                      <w:bookmarkEnd w:id="2695"/>
                    </w:p>
                  </w:txbxContent>
                </v:textbox>
                <w10:anchorlock/>
              </v:shape>
            </w:pict>
          </mc:Fallback>
        </mc:AlternateContent>
      </w:r>
    </w:p>
    <w:p w14:paraId="4350B00A" w14:textId="77777777" w:rsidR="00A16627" w:rsidRPr="00DC5A98" w:rsidRDefault="00A16627" w:rsidP="00DC5A98">
      <w:pPr>
        <w:spacing w:after="0" w:line="240" w:lineRule="auto"/>
        <w:rPr>
          <w:rFonts w:cstheme="minorHAnsi"/>
        </w:rPr>
      </w:pPr>
    </w:p>
    <w:p w14:paraId="136A4858" w14:textId="416F7889" w:rsidR="007B01CE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58" w:name="_Toc3533741"/>
      <w:bookmarkStart w:id="1359" w:name="_Toc62371212"/>
      <w:r>
        <w:rPr>
          <w:rFonts w:cstheme="minorHAnsi"/>
          <w:color w:val="44546A" w:themeColor="text2"/>
        </w:rPr>
        <w:t xml:space="preserve">Hierarchia </w:t>
      </w:r>
      <w:bookmarkEnd w:id="1358"/>
      <w:r>
        <w:rPr>
          <w:rFonts w:cstheme="minorHAnsi"/>
          <w:color w:val="44546A" w:themeColor="text2"/>
        </w:rPr>
        <w:t>a logika cieľov</w:t>
      </w:r>
      <w:bookmarkEnd w:id="1359"/>
    </w:p>
    <w:p w14:paraId="2C63D87B" w14:textId="4DBFD5D1" w:rsidR="00893645" w:rsidRDefault="00D65B33" w:rsidP="00893645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CFE303E" wp14:editId="7E974FF0">
                <wp:simplePos x="0" y="0"/>
                <wp:positionH relativeFrom="margin">
                  <wp:align>left</wp:align>
                </wp:positionH>
                <wp:positionV relativeFrom="paragraph">
                  <wp:posOffset>71120</wp:posOffset>
                </wp:positionV>
                <wp:extent cx="719455" cy="390525"/>
                <wp:effectExtent l="0" t="0" r="4445" b="9525"/>
                <wp:wrapSquare wrapText="bothSides"/>
                <wp:docPr id="138" name="Rectangle 138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905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BDC423" w14:textId="5B411839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3.</w:t>
                            </w:r>
                            <w:r w:rsidRPr="00A274D1">
                              <w:t>1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3CFE303E" id="Rectangle 138" o:spid="_x0000_s1036" href="#_A.__" style="position:absolute;left:0;text-align:left;margin-left:0;margin-top:5.6pt;width:56.65pt;height:30.75pt;z-index:251859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" o:button="t" fillcolor="#e7e6e6 [3214]" stroked="f" strokeweight="1pt">
                <v:fill o:detectmouseclick="t"/>
                <v:textbox>
                  <w:txbxContent>
                    <w:p w14:paraId="21BDC423" w14:textId="5B411839" w:rsidR="006D4072" w:rsidRPr="00A274D1" w:rsidRDefault="006D4072" w:rsidP="007E6504">
                      <w:pPr>
                        <w:pStyle w:val="Podsekcia-grafika"/>
                      </w:pPr>
                      <w:r>
                        <w:t>3.</w:t>
                      </w:r>
                      <w:r w:rsidRPr="00A274D1">
                        <w:t>1</w:t>
                      </w:r>
                      <w:r>
                        <w:t>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893645">
        <w:rPr>
          <w:rFonts w:cstheme="minorHAnsi"/>
          <w:color w:val="7F7F7F" w:themeColor="text1" w:themeTint="80"/>
        </w:rPr>
        <w:t>Dlhodobo orientovaný rozvoj Sociálnej poisťovne tvorí sústava cieľov hierarchicky usporiadaná od dlhodobých po krátkodobé. Logickú hierarchiu cieľov poisťovne vyjadruje nasledujúci obrázok:</w:t>
      </w:r>
    </w:p>
    <w:p w14:paraId="537A8A5E" w14:textId="77777777" w:rsidR="00893645" w:rsidRDefault="00893645" w:rsidP="00893645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4F43C8A8" w14:textId="19903AAC" w:rsidR="00893645" w:rsidRDefault="00893645" w:rsidP="00893645">
      <w:pPr>
        <w:pStyle w:val="Paragraph"/>
        <w:spacing w:after="0" w:line="240" w:lineRule="auto"/>
        <w:jc w:val="center"/>
        <w:rPr>
          <w:rFonts w:cstheme="minorHAnsi"/>
          <w:color w:val="7F7F7F" w:themeColor="text1" w:themeTint="80"/>
        </w:rPr>
      </w:pPr>
      <w:r>
        <w:rPr>
          <w:noProof/>
          <w:lang w:eastAsia="sk-SK"/>
        </w:rPr>
        <w:drawing>
          <wp:inline distT="0" distB="0" distL="0" distR="0" wp14:anchorId="4D279A0C" wp14:editId="034D95BB">
            <wp:extent cx="4210050" cy="3133725"/>
            <wp:effectExtent l="19050" t="0" r="38100" b="9525"/>
            <wp:docPr id="1" name="Diagram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8DED7E35-27F0-4363-9D6E-7C04F02DEE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7DFF7F33" w14:textId="77777777" w:rsidR="00893645" w:rsidRDefault="00893645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3A154F01" w14:textId="4D8B8465" w:rsidR="002E3D09" w:rsidRDefault="005454AE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Vízia predstavuje </w:t>
      </w:r>
      <w:r w:rsidR="00AE23C3">
        <w:rPr>
          <w:rFonts w:cstheme="minorHAnsi"/>
          <w:color w:val="7F7F7F" w:themeColor="text1" w:themeTint="80"/>
        </w:rPr>
        <w:t xml:space="preserve">pozitívny obraz budúcnosti poisťovne, ktorý </w:t>
      </w:r>
      <w:r w:rsidR="00AE23C3" w:rsidRPr="00AE23C3">
        <w:rPr>
          <w:rFonts w:cstheme="minorHAnsi"/>
          <w:color w:val="7F7F7F" w:themeColor="text1" w:themeTint="80"/>
        </w:rPr>
        <w:t>odráža</w:t>
      </w:r>
      <w:r w:rsidR="00AE23C3">
        <w:rPr>
          <w:rFonts w:cstheme="minorHAnsi"/>
          <w:color w:val="7F7F7F" w:themeColor="text1" w:themeTint="80"/>
        </w:rPr>
        <w:t xml:space="preserve"> predstavy a </w:t>
      </w:r>
      <w:r w:rsidR="00AE23C3" w:rsidRPr="00AE23C3">
        <w:rPr>
          <w:rFonts w:cstheme="minorHAnsi"/>
          <w:color w:val="7F7F7F" w:themeColor="text1" w:themeTint="80"/>
        </w:rPr>
        <w:t xml:space="preserve">ašpirácie </w:t>
      </w:r>
      <w:r w:rsidR="00AE23C3">
        <w:rPr>
          <w:rFonts w:cstheme="minorHAnsi"/>
          <w:color w:val="7F7F7F" w:themeColor="text1" w:themeTint="80"/>
        </w:rPr>
        <w:t>vedúcich zamestnancov. N</w:t>
      </w:r>
      <w:r w:rsidR="00AE23C3" w:rsidRPr="00AE23C3">
        <w:rPr>
          <w:rFonts w:cstheme="minorHAnsi"/>
          <w:color w:val="7F7F7F" w:themeColor="text1" w:themeTint="80"/>
        </w:rPr>
        <w:t>ačrtáva predstavu o budúcom smerovaní a postavení po</w:t>
      </w:r>
      <w:r w:rsidR="00AE23C3">
        <w:rPr>
          <w:rFonts w:cstheme="minorHAnsi"/>
          <w:color w:val="7F7F7F" w:themeColor="text1" w:themeTint="80"/>
        </w:rPr>
        <w:t xml:space="preserve">isťovne v  </w:t>
      </w:r>
      <w:r w:rsidR="00893645">
        <w:rPr>
          <w:rFonts w:cstheme="minorHAnsi"/>
          <w:color w:val="7F7F7F" w:themeColor="text1" w:themeTint="80"/>
        </w:rPr>
        <w:t xml:space="preserve">dlhodobom </w:t>
      </w:r>
      <w:r w:rsidR="00AE23C3">
        <w:rPr>
          <w:rFonts w:cstheme="minorHAnsi"/>
          <w:color w:val="7F7F7F" w:themeColor="text1" w:themeTint="80"/>
        </w:rPr>
        <w:t>horizonte</w:t>
      </w:r>
      <w:r w:rsidR="00893645">
        <w:rPr>
          <w:rFonts w:cstheme="minorHAnsi"/>
          <w:color w:val="7F7F7F" w:themeColor="text1" w:themeTint="80"/>
        </w:rPr>
        <w:t>,</w:t>
      </w:r>
      <w:r w:rsidR="00AE23C3">
        <w:rPr>
          <w:rFonts w:cstheme="minorHAnsi"/>
          <w:color w:val="7F7F7F" w:themeColor="text1" w:themeTint="80"/>
        </w:rPr>
        <w:t xml:space="preserve"> presahujúcom jedno</w:t>
      </w:r>
      <w:r w:rsidR="002A703D">
        <w:rPr>
          <w:rFonts w:cstheme="minorHAnsi"/>
          <w:color w:val="7F7F7F" w:themeColor="text1" w:themeTint="80"/>
        </w:rPr>
        <w:t xml:space="preserve">, či viac </w:t>
      </w:r>
      <w:r w:rsidR="00AE23C3">
        <w:rPr>
          <w:rFonts w:cstheme="minorHAnsi"/>
          <w:color w:val="7F7F7F" w:themeColor="text1" w:themeTint="80"/>
        </w:rPr>
        <w:t>obdob</w:t>
      </w:r>
      <w:r w:rsidR="002A703D">
        <w:rPr>
          <w:rFonts w:cstheme="minorHAnsi"/>
          <w:color w:val="7F7F7F" w:themeColor="text1" w:themeTint="80"/>
        </w:rPr>
        <w:t>í</w:t>
      </w:r>
      <w:r w:rsidR="00AE23C3">
        <w:rPr>
          <w:rFonts w:cstheme="minorHAnsi"/>
          <w:color w:val="7F7F7F" w:themeColor="text1" w:themeTint="80"/>
        </w:rPr>
        <w:t xml:space="preserve"> strategických zámerov. </w:t>
      </w:r>
    </w:p>
    <w:p w14:paraId="2309CD01" w14:textId="77777777" w:rsidR="002E3D09" w:rsidRDefault="002E3D09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5DD6F92B" w14:textId="13181C7A" w:rsidR="00893645" w:rsidRDefault="00AE23C3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Poslanie vyjadruje </w:t>
      </w:r>
      <w:r w:rsidRPr="00AE23C3">
        <w:rPr>
          <w:rFonts w:cstheme="minorHAnsi"/>
          <w:color w:val="7F7F7F" w:themeColor="text1" w:themeTint="80"/>
        </w:rPr>
        <w:t>súčasný a budúci zmysel existencie</w:t>
      </w:r>
      <w:r>
        <w:rPr>
          <w:rFonts w:cstheme="minorHAnsi"/>
          <w:color w:val="7F7F7F" w:themeColor="text1" w:themeTint="80"/>
        </w:rPr>
        <w:t xml:space="preserve"> poisťovne a jej funkcie. Poslanie odlišuje Sociálnu poisťovňu od ostatných inštitúcií verejnej správy. </w:t>
      </w:r>
      <w:r w:rsidR="00893645">
        <w:rPr>
          <w:rFonts w:cstheme="minorHAnsi"/>
          <w:color w:val="7F7F7F" w:themeColor="text1" w:themeTint="80"/>
        </w:rPr>
        <w:t xml:space="preserve">Poslanie </w:t>
      </w:r>
      <w:r w:rsidR="002E3D09">
        <w:rPr>
          <w:rFonts w:cstheme="minorHAnsi"/>
          <w:color w:val="7F7F7F" w:themeColor="text1" w:themeTint="80"/>
        </w:rPr>
        <w:t xml:space="preserve">poisťovne je </w:t>
      </w:r>
      <w:r w:rsidR="00893645">
        <w:rPr>
          <w:rFonts w:cstheme="minorHAnsi"/>
          <w:color w:val="7F7F7F" w:themeColor="text1" w:themeTint="80"/>
        </w:rPr>
        <w:t xml:space="preserve">zakotvené v právnych predpisoch a preto je dlhodobo nemenné. </w:t>
      </w:r>
    </w:p>
    <w:p w14:paraId="79AA777C" w14:textId="77777777" w:rsidR="00893645" w:rsidRDefault="00893645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46298FEE" w14:textId="77777777" w:rsidR="00893645" w:rsidRDefault="00AE23C3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Sprievodné princípy </w:t>
      </w:r>
      <w:r w:rsidR="009E10A3">
        <w:rPr>
          <w:rFonts w:cstheme="minorHAnsi"/>
          <w:color w:val="7F7F7F" w:themeColor="text1" w:themeTint="80"/>
        </w:rPr>
        <w:t xml:space="preserve">reprezentujú </w:t>
      </w:r>
      <w:r w:rsidRPr="00AE23C3">
        <w:rPr>
          <w:rFonts w:cstheme="minorHAnsi"/>
          <w:color w:val="7F7F7F" w:themeColor="text1" w:themeTint="80"/>
        </w:rPr>
        <w:t>všeobecn</w:t>
      </w:r>
      <w:r w:rsidR="009E10A3">
        <w:rPr>
          <w:rFonts w:cstheme="minorHAnsi"/>
          <w:color w:val="7F7F7F" w:themeColor="text1" w:themeTint="80"/>
        </w:rPr>
        <w:t xml:space="preserve">é </w:t>
      </w:r>
      <w:r w:rsidRPr="00AE23C3">
        <w:rPr>
          <w:rFonts w:cstheme="minorHAnsi"/>
          <w:color w:val="7F7F7F" w:themeColor="text1" w:themeTint="80"/>
        </w:rPr>
        <w:t>zásad</w:t>
      </w:r>
      <w:r w:rsidR="009E10A3">
        <w:rPr>
          <w:rFonts w:cstheme="minorHAnsi"/>
          <w:color w:val="7F7F7F" w:themeColor="text1" w:themeTint="80"/>
        </w:rPr>
        <w:t xml:space="preserve">y a základné myšlienky platné pre tvorbu a naplnenie strategických zámerov poisťovne. </w:t>
      </w:r>
      <w:r w:rsidR="003F162C">
        <w:rPr>
          <w:rFonts w:cstheme="minorHAnsi"/>
          <w:color w:val="7F7F7F" w:themeColor="text1" w:themeTint="80"/>
        </w:rPr>
        <w:t>Formulácie strategických zámerov</w:t>
      </w:r>
      <w:r w:rsidR="00893645">
        <w:rPr>
          <w:rFonts w:cstheme="minorHAnsi"/>
          <w:color w:val="7F7F7F" w:themeColor="text1" w:themeTint="80"/>
        </w:rPr>
        <w:t>, cieľov a opatrení</w:t>
      </w:r>
      <w:r w:rsidR="003F162C">
        <w:rPr>
          <w:rFonts w:cstheme="minorHAnsi"/>
          <w:color w:val="7F7F7F" w:themeColor="text1" w:themeTint="80"/>
        </w:rPr>
        <w:t xml:space="preserve"> budú rešpektovať sprievodné princípy. </w:t>
      </w:r>
    </w:p>
    <w:p w14:paraId="25F7A87A" w14:textId="77777777" w:rsidR="00893645" w:rsidRDefault="00893645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6C688A43" w14:textId="415CA02E" w:rsidR="00893645" w:rsidRDefault="005A6487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5A6487">
        <w:rPr>
          <w:rFonts w:cstheme="minorHAnsi"/>
          <w:color w:val="7F7F7F" w:themeColor="text1" w:themeTint="80"/>
        </w:rPr>
        <w:t xml:space="preserve">Strategický zámer je stručné vyjadrenie pozitívnych dopadov plnenia viacerých dlhodobých </w:t>
      </w:r>
      <w:r w:rsidR="003F162C">
        <w:rPr>
          <w:rFonts w:cstheme="minorHAnsi"/>
          <w:color w:val="7F7F7F" w:themeColor="text1" w:themeTint="80"/>
        </w:rPr>
        <w:t xml:space="preserve">strategických </w:t>
      </w:r>
      <w:r w:rsidRPr="005A6487">
        <w:rPr>
          <w:rFonts w:cstheme="minorHAnsi"/>
          <w:color w:val="7F7F7F" w:themeColor="text1" w:themeTint="80"/>
        </w:rPr>
        <w:t xml:space="preserve">cieľov. </w:t>
      </w:r>
      <w:r w:rsidR="003F162C" w:rsidRPr="003F162C">
        <w:rPr>
          <w:rFonts w:cstheme="minorHAnsi"/>
          <w:color w:val="7F7F7F" w:themeColor="text1" w:themeTint="80"/>
        </w:rPr>
        <w:t xml:space="preserve">Strategický zámer je </w:t>
      </w:r>
      <w:r w:rsidR="003F162C">
        <w:rPr>
          <w:rFonts w:cstheme="minorHAnsi"/>
          <w:color w:val="7F7F7F" w:themeColor="text1" w:themeTint="80"/>
        </w:rPr>
        <w:t xml:space="preserve">dlhodobo </w:t>
      </w:r>
      <w:r w:rsidR="003F162C" w:rsidRPr="003F162C">
        <w:rPr>
          <w:rFonts w:cstheme="minorHAnsi"/>
          <w:color w:val="7F7F7F" w:themeColor="text1" w:themeTint="80"/>
        </w:rPr>
        <w:t>stabilný, operatívne sa m</w:t>
      </w:r>
      <w:r w:rsidR="00893645">
        <w:rPr>
          <w:rFonts w:cstheme="minorHAnsi"/>
          <w:color w:val="7F7F7F" w:themeColor="text1" w:themeTint="80"/>
        </w:rPr>
        <w:t>ôžu dopĺňať a meniť</w:t>
      </w:r>
      <w:r w:rsidR="003F162C" w:rsidRPr="003F162C">
        <w:rPr>
          <w:rFonts w:cstheme="minorHAnsi"/>
          <w:color w:val="7F7F7F" w:themeColor="text1" w:themeTint="80"/>
        </w:rPr>
        <w:t xml:space="preserve"> </w:t>
      </w:r>
      <w:r w:rsidR="001847F0">
        <w:rPr>
          <w:rFonts w:cstheme="minorHAnsi"/>
          <w:color w:val="7F7F7F" w:themeColor="text1" w:themeTint="80"/>
        </w:rPr>
        <w:t>opatrenia</w:t>
      </w:r>
      <w:r w:rsidR="00893645">
        <w:rPr>
          <w:rFonts w:cstheme="minorHAnsi"/>
          <w:color w:val="7F7F7F" w:themeColor="text1" w:themeTint="80"/>
        </w:rPr>
        <w:t>,</w:t>
      </w:r>
      <w:r w:rsidR="001847F0">
        <w:rPr>
          <w:rFonts w:cstheme="minorHAnsi"/>
          <w:color w:val="7F7F7F" w:themeColor="text1" w:themeTint="80"/>
        </w:rPr>
        <w:t xml:space="preserve"> ktoré ho napĺňajú</w:t>
      </w:r>
      <w:r w:rsidR="003F162C" w:rsidRPr="003F162C">
        <w:rPr>
          <w:rFonts w:cstheme="minorHAnsi"/>
          <w:color w:val="7F7F7F" w:themeColor="text1" w:themeTint="80"/>
        </w:rPr>
        <w:t xml:space="preserve">. </w:t>
      </w:r>
      <w:r w:rsidR="003F162C">
        <w:rPr>
          <w:rFonts w:cstheme="minorHAnsi"/>
          <w:color w:val="7F7F7F" w:themeColor="text1" w:themeTint="80"/>
        </w:rPr>
        <w:t>Strategický zámer j</w:t>
      </w:r>
      <w:r w:rsidRPr="005A6487">
        <w:rPr>
          <w:rFonts w:cstheme="minorHAnsi"/>
          <w:color w:val="7F7F7F" w:themeColor="text1" w:themeTint="80"/>
        </w:rPr>
        <w:t>e ovplyvnený veľkým množstvom interných a externých faktorov.</w:t>
      </w:r>
      <w:r w:rsidR="001847F0">
        <w:rPr>
          <w:rFonts w:cstheme="minorHAnsi"/>
          <w:color w:val="7F7F7F" w:themeColor="text1" w:themeTint="80"/>
        </w:rPr>
        <w:t xml:space="preserve"> </w:t>
      </w:r>
      <w:r w:rsidR="002A703D">
        <w:rPr>
          <w:rFonts w:cstheme="minorHAnsi"/>
          <w:color w:val="7F7F7F" w:themeColor="text1" w:themeTint="80"/>
        </w:rPr>
        <w:t xml:space="preserve">Z časového hľadiska ide o cieľ strednodobý. </w:t>
      </w:r>
    </w:p>
    <w:p w14:paraId="1C692AE8" w14:textId="77777777" w:rsidR="00893645" w:rsidRDefault="00893645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6F3DF026" w14:textId="085F766C" w:rsidR="00DE0A68" w:rsidRDefault="001847F0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lastRenderedPageBreak/>
        <w:t xml:space="preserve">Strategické ciele vyjadrujú </w:t>
      </w:r>
      <w:r w:rsidRPr="001847F0">
        <w:rPr>
          <w:rFonts w:cstheme="minorHAnsi"/>
          <w:color w:val="7F7F7F" w:themeColor="text1" w:themeTint="80"/>
        </w:rPr>
        <w:t>záväzok dosiahnuť konkrétne výsledky v</w:t>
      </w:r>
      <w:r>
        <w:rPr>
          <w:rFonts w:cstheme="minorHAnsi"/>
          <w:color w:val="7F7F7F" w:themeColor="text1" w:themeTint="80"/>
        </w:rPr>
        <w:t> stanovenom období. S</w:t>
      </w:r>
      <w:r w:rsidRPr="001847F0">
        <w:rPr>
          <w:rFonts w:cstheme="minorHAnsi"/>
          <w:color w:val="7F7F7F" w:themeColor="text1" w:themeTint="80"/>
        </w:rPr>
        <w:t xml:space="preserve">ú základňou na sledovanie postupu realizácie </w:t>
      </w:r>
      <w:r>
        <w:rPr>
          <w:rFonts w:cstheme="minorHAnsi"/>
          <w:color w:val="7F7F7F" w:themeColor="text1" w:themeTint="80"/>
        </w:rPr>
        <w:t xml:space="preserve">strategických zámerov. Strategické ciele sú dosahované prostredníctvom </w:t>
      </w:r>
      <w:r w:rsidR="00DE0A68">
        <w:rPr>
          <w:rFonts w:cstheme="minorHAnsi"/>
          <w:color w:val="7F7F7F" w:themeColor="text1" w:themeTint="80"/>
        </w:rPr>
        <w:t>implementácie strategických opatrení.</w:t>
      </w:r>
    </w:p>
    <w:p w14:paraId="514ED1A5" w14:textId="77777777" w:rsidR="003C0F31" w:rsidRDefault="003C0F31" w:rsidP="001847F0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4E145E16" w14:textId="020C88CD" w:rsidR="005A6487" w:rsidRDefault="00DE0A68" w:rsidP="00AA6352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Strategické opatrenia sú </w:t>
      </w:r>
      <w:r w:rsidR="006122DE">
        <w:rPr>
          <w:rFonts w:cstheme="minorHAnsi"/>
          <w:color w:val="7F7F7F" w:themeColor="text1" w:themeTint="80"/>
        </w:rPr>
        <w:t xml:space="preserve">konkrétne </w:t>
      </w:r>
      <w:r>
        <w:rPr>
          <w:rFonts w:cstheme="minorHAnsi"/>
          <w:color w:val="7F7F7F" w:themeColor="text1" w:themeTint="80"/>
        </w:rPr>
        <w:t xml:space="preserve">rozvojové aktivity, ktoré sa </w:t>
      </w:r>
      <w:r w:rsidR="001847F0">
        <w:rPr>
          <w:rFonts w:cstheme="minorHAnsi"/>
          <w:color w:val="7F7F7F" w:themeColor="text1" w:themeTint="80"/>
        </w:rPr>
        <w:t>realiz</w:t>
      </w:r>
      <w:r>
        <w:rPr>
          <w:rFonts w:cstheme="minorHAnsi"/>
          <w:color w:val="7F7F7F" w:themeColor="text1" w:themeTint="80"/>
        </w:rPr>
        <w:t>ujú prostredníctvom</w:t>
      </w:r>
      <w:r w:rsidR="001847F0">
        <w:rPr>
          <w:rFonts w:cstheme="minorHAnsi"/>
          <w:color w:val="7F7F7F" w:themeColor="text1" w:themeTint="80"/>
        </w:rPr>
        <w:t xml:space="preserve"> projektov (v prípade, že zmena spĺňa definíciu projektu podľa významnosti dopadov zmeny, časovej a finančnej náročnosti zmeny zakotvenej v interných riadiacich dokumentoch poisťovne) a líniovo riadených zmien. Projektovo riadené zmeny predstavujú základný prvok strategických opatrení.</w:t>
      </w:r>
      <w:r>
        <w:rPr>
          <w:rFonts w:cstheme="minorHAnsi"/>
          <w:color w:val="7F7F7F" w:themeColor="text1" w:themeTint="80"/>
        </w:rPr>
        <w:t xml:space="preserve"> Väčšina opatrení sa realizuje v rámci časového horizontu strategických zámerov. </w:t>
      </w:r>
      <w:r w:rsidR="007E7CC1">
        <w:rPr>
          <w:rFonts w:cstheme="minorHAnsi"/>
          <w:color w:val="7F7F7F" w:themeColor="text1" w:themeTint="80"/>
        </w:rPr>
        <w:t>Strategické opatrenia podliehajú pravidelnej revízii</w:t>
      </w:r>
      <w:r w:rsidR="000E2EF1">
        <w:rPr>
          <w:rFonts w:cstheme="minorHAnsi"/>
          <w:color w:val="7F7F7F" w:themeColor="text1" w:themeTint="80"/>
        </w:rPr>
        <w:t xml:space="preserve"> z pohľadu prínosov pre naplnenie cieľa a z pohľadu zmien v</w:t>
      </w:r>
      <w:r w:rsidR="006122DE">
        <w:rPr>
          <w:rFonts w:cstheme="minorHAnsi"/>
          <w:color w:val="7F7F7F" w:themeColor="text1" w:themeTint="80"/>
        </w:rPr>
        <w:t>o vnútornom a</w:t>
      </w:r>
      <w:r w:rsidR="000E2EF1">
        <w:rPr>
          <w:rFonts w:cstheme="minorHAnsi"/>
          <w:color w:val="7F7F7F" w:themeColor="text1" w:themeTint="80"/>
        </w:rPr>
        <w:t xml:space="preserve"> vonkajšom prostredí poisťovne.</w:t>
      </w:r>
    </w:p>
    <w:p w14:paraId="51B4DBFA" w14:textId="7DD819E4" w:rsidR="005A6487" w:rsidRDefault="005A6487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66662B46" w14:textId="77777777" w:rsidR="00E776CD" w:rsidRDefault="00E776CD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246C33D0" w14:textId="12284FD7" w:rsidR="00855424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60" w:name="_Toc62371213"/>
      <w:r>
        <w:rPr>
          <w:rFonts w:cstheme="minorHAnsi"/>
          <w:color w:val="44546A" w:themeColor="text2"/>
        </w:rPr>
        <w:t>Vízia a poslanie Sociálnej poisťovne</w:t>
      </w:r>
      <w:bookmarkEnd w:id="1360"/>
    </w:p>
    <w:p w14:paraId="38AF6166" w14:textId="77777777" w:rsidR="00DE0A68" w:rsidRDefault="00550CEC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16B59A27" wp14:editId="12B92718">
                <wp:simplePos x="0" y="0"/>
                <wp:positionH relativeFrom="margin">
                  <wp:align>left</wp:align>
                </wp:positionH>
                <wp:positionV relativeFrom="paragraph">
                  <wp:posOffset>66675</wp:posOffset>
                </wp:positionV>
                <wp:extent cx="719455" cy="381000"/>
                <wp:effectExtent l="0" t="0" r="4445" b="0"/>
                <wp:wrapSquare wrapText="bothSides"/>
                <wp:docPr id="141" name="Rectangle 141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81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4888A7" w14:textId="527B5E6E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3.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16B59A27" id="Rectangle 141" o:spid="_x0000_s1037" href="#_A.__" style="position:absolute;left:0;text-align:left;margin-left:0;margin-top:5.25pt;width:56.65pt;height:30pt;z-index:251862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" o:button="t" fillcolor="#e7e6e6 [3214]" stroked="f" strokeweight="1pt">
                <v:fill o:detectmouseclick="t"/>
                <v:textbox>
                  <w:txbxContent>
                    <w:p w14:paraId="724888A7" w14:textId="527B5E6E" w:rsidR="006D4072" w:rsidRPr="00A274D1" w:rsidRDefault="006D4072" w:rsidP="007E6504">
                      <w:pPr>
                        <w:pStyle w:val="Podsekcia-grafika"/>
                      </w:pPr>
                      <w:r>
                        <w:t>3.2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5454AE">
        <w:rPr>
          <w:rFonts w:cstheme="minorHAnsi"/>
          <w:color w:val="7F7F7F" w:themeColor="text1" w:themeTint="80"/>
        </w:rPr>
        <w:t xml:space="preserve">Formulácia vízie Sociálnej poisťovne </w:t>
      </w:r>
      <w:r w:rsidR="00B72077">
        <w:rPr>
          <w:rFonts w:cstheme="minorHAnsi"/>
          <w:color w:val="7F7F7F" w:themeColor="text1" w:themeTint="80"/>
        </w:rPr>
        <w:t xml:space="preserve">odráža základné </w:t>
      </w:r>
      <w:r w:rsidR="00DE0A68">
        <w:rPr>
          <w:rFonts w:cstheme="minorHAnsi"/>
          <w:color w:val="7F7F7F" w:themeColor="text1" w:themeTint="80"/>
        </w:rPr>
        <w:t xml:space="preserve">dlhodobé </w:t>
      </w:r>
      <w:r w:rsidR="00B72077">
        <w:rPr>
          <w:rFonts w:cstheme="minorHAnsi"/>
          <w:color w:val="7F7F7F" w:themeColor="text1" w:themeTint="80"/>
        </w:rPr>
        <w:t>hodnoty poisťovne</w:t>
      </w:r>
      <w:r w:rsidR="00594EBB">
        <w:rPr>
          <w:rFonts w:cstheme="minorHAnsi"/>
          <w:color w:val="7F7F7F" w:themeColor="text1" w:themeTint="80"/>
        </w:rPr>
        <w:t>.</w:t>
      </w:r>
      <w:r w:rsidR="00DE0A68">
        <w:rPr>
          <w:rFonts w:cstheme="minorHAnsi"/>
          <w:color w:val="7F7F7F" w:themeColor="text1" w:themeTint="80"/>
        </w:rPr>
        <w:t xml:space="preserve"> Vízia</w:t>
      </w:r>
      <w:r w:rsidR="005454AE">
        <w:rPr>
          <w:rFonts w:cstheme="minorHAnsi"/>
          <w:color w:val="7F7F7F" w:themeColor="text1" w:themeTint="80"/>
        </w:rPr>
        <w:t xml:space="preserve"> </w:t>
      </w:r>
      <w:r w:rsidR="00DE0A68">
        <w:rPr>
          <w:rFonts w:cstheme="minorHAnsi"/>
          <w:color w:val="7F7F7F" w:themeColor="text1" w:themeTint="80"/>
        </w:rPr>
        <w:t>je formulovaná nasledovne:</w:t>
      </w:r>
    </w:p>
    <w:p w14:paraId="7C50AB08" w14:textId="77777777" w:rsidR="00DE0A68" w:rsidRDefault="00DE0A68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0966618F" w14:textId="151B05CA" w:rsidR="00594EBB" w:rsidRDefault="005454AE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5454AE">
        <w:rPr>
          <w:rFonts w:cstheme="minorHAnsi"/>
          <w:b/>
          <w:bCs/>
          <w:color w:val="7F7F7F" w:themeColor="text1" w:themeTint="80"/>
        </w:rPr>
        <w:t xml:space="preserve">„Sociálna poisťovňa je rešpektovaná ako moderná a </w:t>
      </w:r>
      <w:proofErr w:type="spellStart"/>
      <w:r w:rsidRPr="005454AE">
        <w:rPr>
          <w:rFonts w:cstheme="minorHAnsi"/>
          <w:b/>
          <w:bCs/>
          <w:color w:val="7F7F7F" w:themeColor="text1" w:themeTint="80"/>
        </w:rPr>
        <w:t>proklientsky</w:t>
      </w:r>
      <w:proofErr w:type="spellEnd"/>
      <w:r w:rsidRPr="005454AE">
        <w:rPr>
          <w:rFonts w:cstheme="minorHAnsi"/>
          <w:b/>
          <w:bCs/>
          <w:color w:val="7F7F7F" w:themeColor="text1" w:themeTint="80"/>
        </w:rPr>
        <w:t xml:space="preserve"> orientovaná inštitúcia. Efektívnym vykonávaním zákonmi zverených činností dosahuje vysokú spokojnosť </w:t>
      </w:r>
      <w:r w:rsidR="002F1F3A">
        <w:rPr>
          <w:rFonts w:cstheme="minorHAnsi"/>
          <w:b/>
          <w:bCs/>
          <w:color w:val="7F7F7F" w:themeColor="text1" w:themeTint="80"/>
        </w:rPr>
        <w:t>klientov a zamestnancov</w:t>
      </w:r>
      <w:r w:rsidRPr="005454AE">
        <w:rPr>
          <w:rFonts w:cstheme="minorHAnsi"/>
          <w:color w:val="7F7F7F" w:themeColor="text1" w:themeTint="80"/>
        </w:rPr>
        <w:t>.</w:t>
      </w:r>
      <w:r>
        <w:rPr>
          <w:rFonts w:cstheme="minorHAnsi"/>
          <w:color w:val="7F7F7F" w:themeColor="text1" w:themeTint="80"/>
        </w:rPr>
        <w:t xml:space="preserve">“ </w:t>
      </w:r>
    </w:p>
    <w:p w14:paraId="22D92C2D" w14:textId="77777777" w:rsidR="005454AE" w:rsidRDefault="005454AE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56684D81" w14:textId="18D01C06" w:rsidR="00594EBB" w:rsidRDefault="00B72077" w:rsidP="00AA6352">
      <w:pPr>
        <w:pStyle w:val="Paragraph"/>
        <w:spacing w:after="0" w:line="240" w:lineRule="auto"/>
        <w:ind w:firstLine="708"/>
        <w:rPr>
          <w:rFonts w:cstheme="minorHAnsi"/>
        </w:rPr>
      </w:pPr>
      <w:r>
        <w:rPr>
          <w:rFonts w:cstheme="minorHAnsi"/>
        </w:rPr>
        <w:t xml:space="preserve">Sociálna poisťovňa je verejnoprávna inštitúcia, ktorej činnosť je financovaná z verejných zdrojov, preto pri formulovaní poslania musíme rešpektovať princíp legality zakotvený v čl. 2, ods. 2 Ústavy Slovenskej republiky. </w:t>
      </w:r>
      <w:r w:rsidR="00594EBB">
        <w:rPr>
          <w:rFonts w:cstheme="minorHAnsi"/>
        </w:rPr>
        <w:t xml:space="preserve">To znamená, že poslanie sociálnej poisťovne je potrebné identifikovať v právnych predpisoch, ktoré upravujú činnosť poisťovne. Na základe zákona </w:t>
      </w:r>
      <w:r w:rsidR="00594EBB" w:rsidRPr="00594EBB">
        <w:rPr>
          <w:rFonts w:cstheme="minorHAnsi"/>
        </w:rPr>
        <w:t xml:space="preserve">č. 461/2003 Z. z. o sociálnom poistení v znení neskorších predpisov </w:t>
      </w:r>
      <w:r w:rsidR="00594EBB">
        <w:rPr>
          <w:rFonts w:cstheme="minorHAnsi"/>
        </w:rPr>
        <w:t xml:space="preserve">a </w:t>
      </w:r>
      <w:r w:rsidR="00594EBB" w:rsidRPr="00E5759A">
        <w:rPr>
          <w:rFonts w:cstheme="minorHAnsi"/>
          <w:color w:val="7F7F7F" w:themeColor="text1" w:themeTint="80"/>
        </w:rPr>
        <w:t xml:space="preserve">zákona č. 43/2004 Z. z. o starobnom </w:t>
      </w:r>
      <w:r w:rsidR="0051480D">
        <w:rPr>
          <w:rFonts w:cstheme="minorHAnsi"/>
          <w:color w:val="7F7F7F" w:themeColor="text1" w:themeTint="80"/>
        </w:rPr>
        <w:t>dôchodkovom sporení a o zmene a </w:t>
      </w:r>
      <w:r w:rsidR="00594EBB" w:rsidRPr="00E5759A">
        <w:rPr>
          <w:rFonts w:cstheme="minorHAnsi"/>
          <w:color w:val="7F7F7F" w:themeColor="text1" w:themeTint="80"/>
        </w:rPr>
        <w:t>doplnení niektorých predpisov</w:t>
      </w:r>
      <w:r w:rsidR="00594EBB">
        <w:rPr>
          <w:rFonts w:cstheme="minorHAnsi"/>
        </w:rPr>
        <w:t xml:space="preserve"> formulujeme p</w:t>
      </w:r>
      <w:r>
        <w:rPr>
          <w:rFonts w:cstheme="minorHAnsi"/>
        </w:rPr>
        <w:t xml:space="preserve">oslanie </w:t>
      </w:r>
      <w:r w:rsidR="00DE0A68">
        <w:rPr>
          <w:rFonts w:cstheme="minorHAnsi"/>
        </w:rPr>
        <w:t>S</w:t>
      </w:r>
      <w:r>
        <w:rPr>
          <w:rFonts w:cstheme="minorHAnsi"/>
        </w:rPr>
        <w:t xml:space="preserve">ociálnej poisťovne nasledovne: </w:t>
      </w:r>
    </w:p>
    <w:p w14:paraId="4B047B09" w14:textId="77777777" w:rsidR="00DE0A68" w:rsidRDefault="00DE0A68" w:rsidP="00DC5A98">
      <w:pPr>
        <w:pStyle w:val="Paragraph"/>
        <w:spacing w:after="0" w:line="240" w:lineRule="auto"/>
        <w:rPr>
          <w:rFonts w:cstheme="minorHAnsi"/>
          <w:b/>
          <w:bCs/>
        </w:rPr>
      </w:pPr>
    </w:p>
    <w:p w14:paraId="01222A74" w14:textId="3DBE5D0C" w:rsidR="005F3CF4" w:rsidRPr="00594EBB" w:rsidRDefault="00594EBB" w:rsidP="00DC5A98">
      <w:pPr>
        <w:pStyle w:val="Paragraph"/>
        <w:spacing w:after="0" w:line="240" w:lineRule="auto"/>
        <w:rPr>
          <w:rFonts w:cstheme="minorHAnsi"/>
          <w:b/>
          <w:bCs/>
        </w:rPr>
      </w:pPr>
      <w:r w:rsidRPr="00594EBB">
        <w:rPr>
          <w:rFonts w:cstheme="minorHAnsi"/>
          <w:b/>
          <w:bCs/>
        </w:rPr>
        <w:t>„</w:t>
      </w:r>
      <w:r w:rsidR="00B72077" w:rsidRPr="00594EBB">
        <w:rPr>
          <w:rFonts w:cstheme="minorHAnsi"/>
          <w:b/>
          <w:bCs/>
        </w:rPr>
        <w:t>Sociálna poisťovňa je verejnoprávna inštitúcia, ktorá vykonáva sociálne poistenie a plní povinnosti v systéme starobného dôchodkového sporenia v súlade s právnymi predpismi.</w:t>
      </w:r>
      <w:r w:rsidRPr="00594EBB">
        <w:rPr>
          <w:rFonts w:cstheme="minorHAnsi"/>
          <w:b/>
          <w:bCs/>
        </w:rPr>
        <w:t>“</w:t>
      </w:r>
    </w:p>
    <w:p w14:paraId="628D0710" w14:textId="04730A1A" w:rsidR="00594EBB" w:rsidRDefault="00594EBB" w:rsidP="00DC5A98">
      <w:pPr>
        <w:pStyle w:val="Paragraph"/>
        <w:spacing w:after="0" w:line="240" w:lineRule="auto"/>
        <w:rPr>
          <w:rFonts w:cstheme="minorHAnsi"/>
        </w:rPr>
      </w:pPr>
    </w:p>
    <w:p w14:paraId="4C5749C2" w14:textId="77777777" w:rsidR="002200D1" w:rsidRDefault="002200D1" w:rsidP="00DC5A98">
      <w:pPr>
        <w:pStyle w:val="Paragraph"/>
        <w:spacing w:after="0" w:line="240" w:lineRule="auto"/>
        <w:rPr>
          <w:rFonts w:cstheme="minorHAnsi"/>
        </w:rPr>
      </w:pPr>
    </w:p>
    <w:p w14:paraId="16C3579F" w14:textId="14C521D2" w:rsidR="007157F6" w:rsidRPr="00E5759A" w:rsidRDefault="00A16627" w:rsidP="00DC5A98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61" w:name="_Toc62371214"/>
      <w:r>
        <w:rPr>
          <w:rFonts w:cstheme="minorHAnsi"/>
          <w:color w:val="44546A" w:themeColor="text2"/>
        </w:rPr>
        <w:t>Strategické zámery</w:t>
      </w:r>
      <w:bookmarkEnd w:id="1361"/>
      <w:r w:rsidR="00C1685F">
        <w:rPr>
          <w:rFonts w:cstheme="minorHAnsi"/>
          <w:color w:val="44546A" w:themeColor="text2"/>
        </w:rPr>
        <w:t xml:space="preserve"> </w:t>
      </w:r>
    </w:p>
    <w:p w14:paraId="28E3B67C" w14:textId="4D813925" w:rsidR="00DF0245" w:rsidRDefault="000C4B1B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7FD468B6" wp14:editId="380A3809">
                <wp:simplePos x="0" y="0"/>
                <wp:positionH relativeFrom="margin">
                  <wp:align>left</wp:align>
                </wp:positionH>
                <wp:positionV relativeFrom="paragraph">
                  <wp:posOffset>59055</wp:posOffset>
                </wp:positionV>
                <wp:extent cx="719455" cy="381000"/>
                <wp:effectExtent l="0" t="0" r="4445" b="0"/>
                <wp:wrapSquare wrapText="bothSides"/>
                <wp:docPr id="200" name="Rectangle 200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81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D2AC08" w14:textId="6923F0B8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3.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7FD468B6" id="Rectangle 200" o:spid="_x0000_s1038" href="#_A.__" style="position:absolute;left:0;text-align:left;margin-left:0;margin-top:4.65pt;width:56.65pt;height:30pt;z-index:2518640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" o:button="t" fillcolor="#e7e6e6 [3214]" stroked="f" strokeweight="1pt">
                <v:fill o:detectmouseclick="t"/>
                <v:textbox>
                  <w:txbxContent>
                    <w:p w14:paraId="5CD2AC08" w14:textId="6923F0B8" w:rsidR="006D4072" w:rsidRPr="00A274D1" w:rsidRDefault="006D4072" w:rsidP="007E6504">
                      <w:pPr>
                        <w:pStyle w:val="Podsekcia-grafika"/>
                      </w:pPr>
                      <w:r>
                        <w:t>3.3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DF0245">
        <w:rPr>
          <w:rFonts w:cstheme="minorHAnsi"/>
          <w:color w:val="7F7F7F" w:themeColor="text1" w:themeTint="80"/>
        </w:rPr>
        <w:t>Pri formulovaní s</w:t>
      </w:r>
      <w:r w:rsidR="00594EBB">
        <w:rPr>
          <w:rFonts w:cstheme="minorHAnsi"/>
          <w:color w:val="7F7F7F" w:themeColor="text1" w:themeTint="80"/>
        </w:rPr>
        <w:t>trategick</w:t>
      </w:r>
      <w:r w:rsidR="00DF0245">
        <w:rPr>
          <w:rFonts w:cstheme="minorHAnsi"/>
          <w:color w:val="7F7F7F" w:themeColor="text1" w:themeTint="80"/>
        </w:rPr>
        <w:t xml:space="preserve">ých </w:t>
      </w:r>
      <w:r w:rsidR="00594EBB">
        <w:rPr>
          <w:rFonts w:cstheme="minorHAnsi"/>
          <w:color w:val="7F7F7F" w:themeColor="text1" w:themeTint="80"/>
        </w:rPr>
        <w:t>zámer</w:t>
      </w:r>
      <w:r w:rsidR="00DF0245">
        <w:rPr>
          <w:rFonts w:cstheme="minorHAnsi"/>
          <w:color w:val="7F7F7F" w:themeColor="text1" w:themeTint="80"/>
        </w:rPr>
        <w:t>ov boli zohľadnené nasledovné sprievodné princípy</w:t>
      </w:r>
      <w:r w:rsidR="00550CEC">
        <w:rPr>
          <w:rFonts w:cstheme="minorHAnsi"/>
          <w:color w:val="7F7F7F" w:themeColor="text1" w:themeTint="80"/>
        </w:rPr>
        <w:t xml:space="preserve">. Tieto princípy sú a </w:t>
      </w:r>
      <w:r w:rsidR="00DF0245">
        <w:rPr>
          <w:rFonts w:cstheme="minorHAnsi"/>
          <w:color w:val="7F7F7F" w:themeColor="text1" w:themeTint="80"/>
        </w:rPr>
        <w:t xml:space="preserve">budú rešpektované aj pri </w:t>
      </w:r>
      <w:r w:rsidR="00550CEC">
        <w:rPr>
          <w:rFonts w:cstheme="minorHAnsi"/>
          <w:color w:val="7F7F7F" w:themeColor="text1" w:themeTint="80"/>
        </w:rPr>
        <w:t xml:space="preserve">tvorbe a </w:t>
      </w:r>
      <w:r w:rsidR="00DF0245">
        <w:rPr>
          <w:rFonts w:cstheme="minorHAnsi"/>
          <w:color w:val="7F7F7F" w:themeColor="text1" w:themeTint="80"/>
        </w:rPr>
        <w:t xml:space="preserve">napĺňaní </w:t>
      </w:r>
      <w:r w:rsidR="00550CEC">
        <w:rPr>
          <w:rFonts w:cstheme="minorHAnsi"/>
          <w:color w:val="7F7F7F" w:themeColor="text1" w:themeTint="80"/>
        </w:rPr>
        <w:t>strategických</w:t>
      </w:r>
      <w:r w:rsidR="00DE0A68">
        <w:rPr>
          <w:rFonts w:cstheme="minorHAnsi"/>
          <w:color w:val="7F7F7F" w:themeColor="text1" w:themeTint="80"/>
        </w:rPr>
        <w:t xml:space="preserve"> cieľov a</w:t>
      </w:r>
      <w:r w:rsidR="00550CEC">
        <w:rPr>
          <w:rFonts w:cstheme="minorHAnsi"/>
          <w:color w:val="7F7F7F" w:themeColor="text1" w:themeTint="80"/>
        </w:rPr>
        <w:t xml:space="preserve"> opatrení poisťovne</w:t>
      </w:r>
      <w:r w:rsidR="00DF0245">
        <w:rPr>
          <w:rFonts w:cstheme="minorHAnsi"/>
          <w:color w:val="7F7F7F" w:themeColor="text1" w:themeTint="80"/>
        </w:rPr>
        <w:t>:</w:t>
      </w:r>
    </w:p>
    <w:p w14:paraId="37491964" w14:textId="1CBA1EE0" w:rsidR="00550CEC" w:rsidRPr="00550CEC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t>Výkonnosť procesov zvyšujeme informatizáciou činnosti poisťovne, najmä využitím digitalizácie, elektronizácie</w:t>
      </w:r>
      <w:r w:rsidR="007C0551">
        <w:rPr>
          <w:rFonts w:cstheme="minorHAnsi"/>
          <w:color w:val="7F7F7F" w:themeColor="text1" w:themeTint="80"/>
        </w:rPr>
        <w:t>,</w:t>
      </w:r>
      <w:r w:rsidR="002F1F3A">
        <w:rPr>
          <w:rFonts w:cstheme="minorHAnsi"/>
          <w:color w:val="7F7F7F" w:themeColor="text1" w:themeTint="80"/>
        </w:rPr>
        <w:t> </w:t>
      </w:r>
      <w:r w:rsidR="00635D7E">
        <w:rPr>
          <w:rFonts w:cstheme="minorHAnsi"/>
          <w:color w:val="7F7F7F" w:themeColor="text1" w:themeTint="80"/>
        </w:rPr>
        <w:t>aut</w:t>
      </w:r>
      <w:r w:rsidR="002F1F3A">
        <w:rPr>
          <w:rFonts w:cstheme="minorHAnsi"/>
          <w:color w:val="7F7F7F" w:themeColor="text1" w:themeTint="80"/>
        </w:rPr>
        <w:t xml:space="preserve">omatizácie a </w:t>
      </w:r>
      <w:r w:rsidRPr="00550CEC">
        <w:rPr>
          <w:rFonts w:cstheme="minorHAnsi"/>
          <w:color w:val="7F7F7F" w:themeColor="text1" w:themeTint="80"/>
        </w:rPr>
        <w:t>robotizácie.</w:t>
      </w:r>
    </w:p>
    <w:p w14:paraId="0A5FE94C" w14:textId="093C1835" w:rsidR="00550CEC" w:rsidRPr="00550CEC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t>Manažérske rozhodnutia realizujeme na základe relevantných analytických údajov (</w:t>
      </w:r>
      <w:r>
        <w:rPr>
          <w:rFonts w:cstheme="minorHAnsi"/>
          <w:color w:val="7F7F7F" w:themeColor="text1" w:themeTint="80"/>
        </w:rPr>
        <w:t xml:space="preserve">tzv. </w:t>
      </w:r>
      <w:proofErr w:type="spellStart"/>
      <w:r w:rsidRPr="00550CEC">
        <w:rPr>
          <w:rFonts w:cstheme="minorHAnsi"/>
          <w:color w:val="7F7F7F" w:themeColor="text1" w:themeTint="80"/>
        </w:rPr>
        <w:t>data</w:t>
      </w:r>
      <w:proofErr w:type="spellEnd"/>
      <w:r w:rsidRPr="00550CEC">
        <w:rPr>
          <w:rFonts w:cstheme="minorHAnsi"/>
          <w:color w:val="7F7F7F" w:themeColor="text1" w:themeTint="80"/>
        </w:rPr>
        <w:t xml:space="preserve"> </w:t>
      </w:r>
      <w:proofErr w:type="spellStart"/>
      <w:r w:rsidRPr="00550CEC">
        <w:rPr>
          <w:rFonts w:cstheme="minorHAnsi"/>
          <w:color w:val="7F7F7F" w:themeColor="text1" w:themeTint="80"/>
        </w:rPr>
        <w:t>driven</w:t>
      </w:r>
      <w:proofErr w:type="spellEnd"/>
      <w:r w:rsidRPr="00550CEC">
        <w:rPr>
          <w:rFonts w:cstheme="minorHAnsi"/>
          <w:color w:val="7F7F7F" w:themeColor="text1" w:themeTint="80"/>
        </w:rPr>
        <w:t xml:space="preserve"> </w:t>
      </w:r>
      <w:proofErr w:type="spellStart"/>
      <w:r w:rsidRPr="00550CEC">
        <w:rPr>
          <w:rFonts w:cstheme="minorHAnsi"/>
          <w:color w:val="7F7F7F" w:themeColor="text1" w:themeTint="80"/>
        </w:rPr>
        <w:t>company</w:t>
      </w:r>
      <w:proofErr w:type="spellEnd"/>
      <w:r w:rsidRPr="00550CEC">
        <w:rPr>
          <w:rFonts w:cstheme="minorHAnsi"/>
          <w:color w:val="7F7F7F" w:themeColor="text1" w:themeTint="80"/>
        </w:rPr>
        <w:t>).</w:t>
      </w:r>
    </w:p>
    <w:p w14:paraId="1C85C587" w14:textId="77777777" w:rsidR="00550CEC" w:rsidRPr="00550CEC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t>Prijímame opatrenia na znižovanie dôsledkov dehumanizácie práce ako dôsledku elektronizácie a automatizácie procesov.</w:t>
      </w:r>
    </w:p>
    <w:p w14:paraId="52F7995E" w14:textId="77777777" w:rsidR="00550CEC" w:rsidRPr="00550CEC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t xml:space="preserve">Strategický rozvoj poisťovne v oblasti zvyšovania kvality financujeme aj z úspor ako dôsledku znižovania nákladov. </w:t>
      </w:r>
    </w:p>
    <w:p w14:paraId="7FC3965E" w14:textId="77777777" w:rsidR="00550CEC" w:rsidRPr="00550CEC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lastRenderedPageBreak/>
        <w:t>Strategický rozvoj poisťovne riadime najmä prostredníctvom portfólia projektov.</w:t>
      </w:r>
    </w:p>
    <w:p w14:paraId="141FD0FC" w14:textId="35E8D958" w:rsidR="00594EBB" w:rsidRDefault="00550CEC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 w:rsidRPr="00550CEC">
        <w:rPr>
          <w:rFonts w:cstheme="minorHAnsi"/>
          <w:color w:val="7F7F7F" w:themeColor="text1" w:themeTint="80"/>
        </w:rPr>
        <w:t>V činnosti poisťovne zohľadňujeme atribúty spoločensky zodpovednej činnosti inštitúcie (napr. bezpečnosť, ekológia, etika, férovosť).</w:t>
      </w:r>
    </w:p>
    <w:p w14:paraId="40E6D9A4" w14:textId="1E08B462" w:rsidR="00E4476E" w:rsidRDefault="00E4476E" w:rsidP="00AA6352">
      <w:pPr>
        <w:pStyle w:val="Paragraph"/>
        <w:numPr>
          <w:ilvl w:val="0"/>
          <w:numId w:val="9"/>
        </w:numPr>
        <w:spacing w:after="0" w:line="240" w:lineRule="auto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>Podporujeme vytváranie a implementáciu informatických riešení vlastnými personálnymi kapacitami s využitím finančných prostriedkov Európskej únie.</w:t>
      </w:r>
    </w:p>
    <w:p w14:paraId="761B25E1" w14:textId="77777777" w:rsidR="00594EBB" w:rsidRDefault="00594EBB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556AA530" w14:textId="0641087C" w:rsidR="0017157D" w:rsidRDefault="00550CEC" w:rsidP="00AF46EE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Strategické zámery sú </w:t>
      </w:r>
      <w:r w:rsidR="00E57DCD">
        <w:rPr>
          <w:rFonts w:cstheme="minorHAnsi"/>
          <w:color w:val="7F7F7F" w:themeColor="text1" w:themeTint="80"/>
        </w:rPr>
        <w:t xml:space="preserve">definované v štyroch </w:t>
      </w:r>
      <w:r w:rsidR="00754A17">
        <w:rPr>
          <w:rFonts w:cstheme="minorHAnsi"/>
          <w:color w:val="7F7F7F" w:themeColor="text1" w:themeTint="80"/>
        </w:rPr>
        <w:t>perspektívach</w:t>
      </w:r>
      <w:r w:rsidR="00E57DCD">
        <w:rPr>
          <w:rFonts w:cstheme="minorHAnsi"/>
          <w:color w:val="7F7F7F" w:themeColor="text1" w:themeTint="80"/>
        </w:rPr>
        <w:t xml:space="preserve"> v zmysle metodiky strategického riadenia </w:t>
      </w:r>
      <w:proofErr w:type="spellStart"/>
      <w:r w:rsidR="00E57DCD">
        <w:rPr>
          <w:rFonts w:cstheme="minorHAnsi"/>
          <w:color w:val="7F7F7F" w:themeColor="text1" w:themeTint="80"/>
        </w:rPr>
        <w:t>Balanced</w:t>
      </w:r>
      <w:proofErr w:type="spellEnd"/>
      <w:r w:rsidR="00E57DCD">
        <w:rPr>
          <w:rFonts w:cstheme="minorHAnsi"/>
          <w:color w:val="7F7F7F" w:themeColor="text1" w:themeTint="80"/>
        </w:rPr>
        <w:t xml:space="preserve"> </w:t>
      </w:r>
      <w:proofErr w:type="spellStart"/>
      <w:r w:rsidR="00E57DCD">
        <w:rPr>
          <w:rFonts w:cstheme="minorHAnsi"/>
          <w:color w:val="7F7F7F" w:themeColor="text1" w:themeTint="80"/>
        </w:rPr>
        <w:t>Sc</w:t>
      </w:r>
      <w:r w:rsidR="00E57DCD" w:rsidRPr="00674321">
        <w:rPr>
          <w:rFonts w:cstheme="minorHAnsi"/>
          <w:color w:val="7F7F7F" w:themeColor="text1" w:themeTint="80"/>
        </w:rPr>
        <w:t>orecard</w:t>
      </w:r>
      <w:proofErr w:type="spellEnd"/>
      <w:r w:rsidR="00E57DCD" w:rsidRPr="00674321">
        <w:rPr>
          <w:rFonts w:cstheme="minorHAnsi"/>
          <w:color w:val="7F7F7F" w:themeColor="text1" w:themeTint="80"/>
        </w:rPr>
        <w:t xml:space="preserve">. Prínosom tejto metodiky je </w:t>
      </w:r>
      <w:r w:rsidR="00AA6352">
        <w:rPr>
          <w:rFonts w:cstheme="minorHAnsi"/>
          <w:color w:val="7F7F7F" w:themeColor="text1" w:themeTint="80"/>
        </w:rPr>
        <w:t xml:space="preserve">rozšírenie </w:t>
      </w:r>
      <w:r w:rsidR="00E57DCD" w:rsidRPr="00674321">
        <w:rPr>
          <w:rFonts w:cstheme="minorHAnsi"/>
          <w:color w:val="7F7F7F" w:themeColor="text1" w:themeTint="80"/>
        </w:rPr>
        <w:t>zamerani</w:t>
      </w:r>
      <w:r w:rsidR="00AA6352">
        <w:rPr>
          <w:rFonts w:cstheme="minorHAnsi"/>
          <w:color w:val="7F7F7F" w:themeColor="text1" w:themeTint="80"/>
        </w:rPr>
        <w:t>a</w:t>
      </w:r>
      <w:r w:rsidR="00E57DCD" w:rsidRPr="00674321">
        <w:rPr>
          <w:rFonts w:cstheme="minorHAnsi"/>
          <w:color w:val="7F7F7F" w:themeColor="text1" w:themeTint="80"/>
        </w:rPr>
        <w:t xml:space="preserve"> strategického rozvoja </w:t>
      </w:r>
      <w:r w:rsidR="00AA6352">
        <w:rPr>
          <w:rFonts w:cstheme="minorHAnsi"/>
          <w:color w:val="7F7F7F" w:themeColor="text1" w:themeTint="80"/>
        </w:rPr>
        <w:t xml:space="preserve">z výlučne finančno-ekonomických zámerov </w:t>
      </w:r>
      <w:r w:rsidR="00E57DCD" w:rsidRPr="00674321">
        <w:rPr>
          <w:rFonts w:cstheme="minorHAnsi"/>
          <w:color w:val="7F7F7F" w:themeColor="text1" w:themeTint="80"/>
        </w:rPr>
        <w:t>na </w:t>
      </w:r>
      <w:r w:rsidR="00674321" w:rsidRPr="00674321">
        <w:rPr>
          <w:rFonts w:cstheme="minorHAnsi"/>
          <w:color w:val="7F7F7F" w:themeColor="text1" w:themeTint="80"/>
        </w:rPr>
        <w:t xml:space="preserve">súbor </w:t>
      </w:r>
      <w:r w:rsidR="00E57DCD" w:rsidRPr="00674321">
        <w:rPr>
          <w:rFonts w:cstheme="minorHAnsi"/>
          <w:color w:val="7F7F7F" w:themeColor="text1" w:themeTint="80"/>
        </w:rPr>
        <w:t>viacer</w:t>
      </w:r>
      <w:r w:rsidR="00674321" w:rsidRPr="00674321">
        <w:rPr>
          <w:rFonts w:cstheme="minorHAnsi"/>
          <w:color w:val="7F7F7F" w:themeColor="text1" w:themeTint="80"/>
        </w:rPr>
        <w:t>ých</w:t>
      </w:r>
      <w:r w:rsidR="00E57DCD" w:rsidRPr="00674321">
        <w:rPr>
          <w:rFonts w:cstheme="minorHAnsi"/>
          <w:color w:val="7F7F7F" w:themeColor="text1" w:themeTint="80"/>
        </w:rPr>
        <w:t>, vzájomne previazaných perspektív</w:t>
      </w:r>
      <w:r w:rsidR="00A52BC9" w:rsidRPr="00674321">
        <w:rPr>
          <w:rFonts w:cstheme="minorHAnsi"/>
          <w:color w:val="7F7F7F" w:themeColor="text1" w:themeTint="80"/>
        </w:rPr>
        <w:t xml:space="preserve">. Perspektívy v zmysle </w:t>
      </w:r>
      <w:proofErr w:type="spellStart"/>
      <w:r w:rsidR="00A52BC9" w:rsidRPr="00674321">
        <w:rPr>
          <w:rFonts w:cstheme="minorHAnsi"/>
          <w:color w:val="7F7F7F" w:themeColor="text1" w:themeTint="80"/>
        </w:rPr>
        <w:t>Balanced</w:t>
      </w:r>
      <w:proofErr w:type="spellEnd"/>
      <w:r w:rsidR="00A52BC9">
        <w:rPr>
          <w:rFonts w:cstheme="minorHAnsi"/>
          <w:color w:val="7F7F7F" w:themeColor="text1" w:themeTint="80"/>
        </w:rPr>
        <w:t xml:space="preserve"> </w:t>
      </w:r>
      <w:proofErr w:type="spellStart"/>
      <w:r w:rsidR="00A52BC9">
        <w:rPr>
          <w:rFonts w:cstheme="minorHAnsi"/>
          <w:color w:val="7F7F7F" w:themeColor="text1" w:themeTint="80"/>
        </w:rPr>
        <w:t>Scorecard</w:t>
      </w:r>
      <w:proofErr w:type="spellEnd"/>
      <w:r w:rsidR="00A52BC9">
        <w:rPr>
          <w:rFonts w:cstheme="minorHAnsi"/>
          <w:color w:val="7F7F7F" w:themeColor="text1" w:themeTint="80"/>
        </w:rPr>
        <w:t xml:space="preserve"> </w:t>
      </w:r>
      <w:r w:rsidR="0017157D">
        <w:rPr>
          <w:rFonts w:cstheme="minorHAnsi"/>
          <w:color w:val="7F7F7F" w:themeColor="text1" w:themeTint="80"/>
        </w:rPr>
        <w:t xml:space="preserve">(zákaznícka, </w:t>
      </w:r>
      <w:r w:rsidR="003D7B98">
        <w:rPr>
          <w:rFonts w:cstheme="minorHAnsi"/>
          <w:color w:val="7F7F7F" w:themeColor="text1" w:themeTint="80"/>
        </w:rPr>
        <w:t>procesná a finančná perspektíva,</w:t>
      </w:r>
      <w:r w:rsidR="0017157D">
        <w:rPr>
          <w:rFonts w:cstheme="minorHAnsi"/>
          <w:color w:val="7F7F7F" w:themeColor="text1" w:themeTint="80"/>
        </w:rPr>
        <w:t xml:space="preserve"> a perspektíva učenia sa a rastu) </w:t>
      </w:r>
      <w:r w:rsidR="00A52BC9">
        <w:rPr>
          <w:rFonts w:cstheme="minorHAnsi"/>
          <w:color w:val="7F7F7F" w:themeColor="text1" w:themeTint="80"/>
        </w:rPr>
        <w:t xml:space="preserve">boli na účely tohto dokumentu upravené. </w:t>
      </w:r>
      <w:r w:rsidR="0017157D">
        <w:rPr>
          <w:rFonts w:cstheme="minorHAnsi"/>
          <w:color w:val="7F7F7F" w:themeColor="text1" w:themeTint="80"/>
        </w:rPr>
        <w:t xml:space="preserve">Strategické zámery v jednotlivých perspektívach sú znázornené v obrázku. </w:t>
      </w:r>
    </w:p>
    <w:p w14:paraId="2E032DB4" w14:textId="77777777" w:rsidR="00754A17" w:rsidRDefault="00754A17" w:rsidP="00E57DCD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23D50BCE" w14:textId="5A3B597C" w:rsidR="00E57DCD" w:rsidRDefault="00A52BC9" w:rsidP="00E57DCD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  <w:r>
        <w:rPr>
          <w:rFonts w:cstheme="minorHAnsi"/>
          <w:noProof/>
          <w:color w:val="7F7F7F" w:themeColor="text1" w:themeTint="80"/>
          <w:lang w:eastAsia="sk-SK"/>
        </w:rPr>
        <w:drawing>
          <wp:inline distT="0" distB="0" distL="0" distR="0" wp14:anchorId="1AF3E46D" wp14:editId="102F13EF">
            <wp:extent cx="6143625" cy="3686175"/>
            <wp:effectExtent l="0" t="0" r="0" b="0"/>
            <wp:docPr id="32" name="Diagram 3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126AB6D3" w14:textId="22F46C89" w:rsidR="00E57DCD" w:rsidRDefault="00E57DCD" w:rsidP="00E57DCD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7882791B" w14:textId="689A291C" w:rsidR="00F61149" w:rsidRPr="00E514C0" w:rsidRDefault="00F61149" w:rsidP="00AF46EE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bookmarkStart w:id="1362" w:name="_Hlk63144984"/>
      <w:r w:rsidRPr="00E514C0">
        <w:rPr>
          <w:rFonts w:cstheme="minorHAnsi"/>
          <w:color w:val="7F7F7F" w:themeColor="text1" w:themeTint="80"/>
        </w:rPr>
        <w:t>A.</w:t>
      </w:r>
      <w:r w:rsidR="00674321" w:rsidRPr="00E514C0">
        <w:rPr>
          <w:rFonts w:cstheme="minorHAnsi"/>
          <w:color w:val="7F7F7F" w:themeColor="text1" w:themeTint="80"/>
        </w:rPr>
        <w:t xml:space="preserve"> </w:t>
      </w:r>
      <w:r w:rsidRPr="00E514C0">
        <w:rPr>
          <w:rFonts w:cstheme="minorHAnsi"/>
          <w:color w:val="7F7F7F" w:themeColor="text1" w:themeTint="80"/>
        </w:rPr>
        <w:t>Hlavným zámerom</w:t>
      </w:r>
      <w:r w:rsidR="009812FD" w:rsidRPr="00E514C0">
        <w:rPr>
          <w:rFonts w:cstheme="minorHAnsi"/>
          <w:color w:val="7F7F7F" w:themeColor="text1" w:themeTint="80"/>
        </w:rPr>
        <w:t xml:space="preserve"> perspektívy zameranej na klientov</w:t>
      </w:r>
      <w:r w:rsidRPr="00E514C0">
        <w:rPr>
          <w:rFonts w:cstheme="minorHAnsi"/>
          <w:color w:val="7F7F7F" w:themeColor="text1" w:themeTint="80"/>
        </w:rPr>
        <w:t xml:space="preserve"> je</w:t>
      </w:r>
      <w:r w:rsidR="009812FD" w:rsidRPr="00E514C0">
        <w:rPr>
          <w:rFonts w:cstheme="minorHAnsi"/>
          <w:color w:val="7F7F7F" w:themeColor="text1" w:themeTint="80"/>
        </w:rPr>
        <w:t xml:space="preserve"> zvyšovanie spokojnosti klientov </w:t>
      </w:r>
      <w:r w:rsidRPr="00E514C0">
        <w:rPr>
          <w:rFonts w:cstheme="minorHAnsi"/>
          <w:color w:val="7F7F7F" w:themeColor="text1" w:themeTint="80"/>
        </w:rPr>
        <w:t>postupn</w:t>
      </w:r>
      <w:r w:rsidR="009812FD" w:rsidRPr="00E514C0">
        <w:rPr>
          <w:rFonts w:cstheme="minorHAnsi"/>
          <w:color w:val="7F7F7F" w:themeColor="text1" w:themeTint="80"/>
        </w:rPr>
        <w:t>ým</w:t>
      </w:r>
      <w:r w:rsidRPr="00E514C0">
        <w:rPr>
          <w:rFonts w:cstheme="minorHAnsi"/>
          <w:color w:val="7F7F7F" w:themeColor="text1" w:themeTint="80"/>
        </w:rPr>
        <w:t xml:space="preserve"> zavádza</w:t>
      </w:r>
      <w:r w:rsidR="009812FD" w:rsidRPr="00E514C0">
        <w:rPr>
          <w:rFonts w:cstheme="minorHAnsi"/>
          <w:color w:val="7F7F7F" w:themeColor="text1" w:themeTint="80"/>
        </w:rPr>
        <w:t>ním</w:t>
      </w:r>
      <w:r w:rsidRPr="00E514C0">
        <w:rPr>
          <w:rFonts w:cstheme="minorHAnsi"/>
          <w:color w:val="7F7F7F" w:themeColor="text1" w:themeTint="80"/>
        </w:rPr>
        <w:t xml:space="preserve"> poskytovani</w:t>
      </w:r>
      <w:r w:rsidR="007C0551" w:rsidRPr="00E514C0">
        <w:rPr>
          <w:rFonts w:cstheme="minorHAnsi"/>
          <w:color w:val="7F7F7F" w:themeColor="text1" w:themeTint="80"/>
        </w:rPr>
        <w:t>a</w:t>
      </w:r>
      <w:r w:rsidRPr="00E514C0">
        <w:rPr>
          <w:rFonts w:cstheme="minorHAnsi"/>
          <w:color w:val="7F7F7F" w:themeColor="text1" w:themeTint="80"/>
        </w:rPr>
        <w:t xml:space="preserve"> služieb prostredníctvom e-služieb. </w:t>
      </w:r>
      <w:r w:rsidR="007C0551" w:rsidRPr="00E514C0">
        <w:rPr>
          <w:rFonts w:cstheme="minorHAnsi"/>
          <w:color w:val="7F7F7F" w:themeColor="text1" w:themeTint="80"/>
        </w:rPr>
        <w:t>Popri trende elektronizácie služieb</w:t>
      </w:r>
      <w:r w:rsidRPr="00E514C0">
        <w:rPr>
          <w:rFonts w:cstheme="minorHAnsi"/>
          <w:color w:val="7F7F7F" w:themeColor="text1" w:themeTint="80"/>
        </w:rPr>
        <w:t xml:space="preserve"> je dôležité udržať teritoriálnu dostupnosť našich pobočiek pre klientov, ktor</w:t>
      </w:r>
      <w:r w:rsidR="00FA2C70" w:rsidRPr="00E514C0">
        <w:rPr>
          <w:rFonts w:cstheme="minorHAnsi"/>
          <w:color w:val="7F7F7F" w:themeColor="text1" w:themeTint="80"/>
        </w:rPr>
        <w:t>í</w:t>
      </w:r>
      <w:r w:rsidRPr="00E514C0">
        <w:rPr>
          <w:rFonts w:cstheme="minorHAnsi"/>
          <w:color w:val="7F7F7F" w:themeColor="text1" w:themeTint="80"/>
        </w:rPr>
        <w:t xml:space="preserve"> elektronické služby ne</w:t>
      </w:r>
      <w:r w:rsidR="009812FD" w:rsidRPr="00E514C0">
        <w:rPr>
          <w:rFonts w:cstheme="minorHAnsi"/>
          <w:color w:val="7F7F7F" w:themeColor="text1" w:themeTint="80"/>
        </w:rPr>
        <w:t>môžu vy</w:t>
      </w:r>
      <w:r w:rsidR="002E4770">
        <w:rPr>
          <w:rFonts w:cstheme="minorHAnsi"/>
          <w:color w:val="7F7F7F" w:themeColor="text1" w:themeTint="80"/>
        </w:rPr>
        <w:t>u</w:t>
      </w:r>
      <w:r w:rsidR="009812FD" w:rsidRPr="00E514C0">
        <w:rPr>
          <w:rFonts w:cstheme="minorHAnsi"/>
          <w:color w:val="7F7F7F" w:themeColor="text1" w:themeTint="80"/>
        </w:rPr>
        <w:t>ž</w:t>
      </w:r>
      <w:r w:rsidRPr="00E514C0">
        <w:rPr>
          <w:rFonts w:cstheme="minorHAnsi"/>
          <w:color w:val="7F7F7F" w:themeColor="text1" w:themeTint="80"/>
        </w:rPr>
        <w:t>íva</w:t>
      </w:r>
      <w:r w:rsidR="009812FD" w:rsidRPr="00E514C0">
        <w:rPr>
          <w:rFonts w:cstheme="minorHAnsi"/>
          <w:color w:val="7F7F7F" w:themeColor="text1" w:themeTint="80"/>
        </w:rPr>
        <w:t>ť</w:t>
      </w:r>
      <w:r w:rsidRPr="00E514C0">
        <w:rPr>
          <w:rFonts w:cstheme="minorHAnsi"/>
          <w:color w:val="7F7F7F" w:themeColor="text1" w:themeTint="80"/>
        </w:rPr>
        <w:t xml:space="preserve">. </w:t>
      </w:r>
      <w:r w:rsidR="007C0551" w:rsidRPr="00E514C0">
        <w:rPr>
          <w:rFonts w:cstheme="minorHAnsi"/>
          <w:color w:val="7F7F7F" w:themeColor="text1" w:themeTint="80"/>
        </w:rPr>
        <w:t xml:space="preserve">Rozvojové </w:t>
      </w:r>
      <w:r w:rsidRPr="00E514C0">
        <w:rPr>
          <w:rFonts w:cstheme="minorHAnsi"/>
          <w:color w:val="7F7F7F" w:themeColor="text1" w:themeTint="80"/>
        </w:rPr>
        <w:t>aktivity a ich dopad na spokojnosť klientov musia byť mera</w:t>
      </w:r>
      <w:r w:rsidR="009812FD" w:rsidRPr="00E514C0">
        <w:rPr>
          <w:rFonts w:cstheme="minorHAnsi"/>
          <w:color w:val="7F7F7F" w:themeColor="text1" w:themeTint="80"/>
        </w:rPr>
        <w:t>né</w:t>
      </w:r>
      <w:r w:rsidRPr="00E514C0">
        <w:rPr>
          <w:rFonts w:cstheme="minorHAnsi"/>
          <w:color w:val="7F7F7F" w:themeColor="text1" w:themeTint="80"/>
        </w:rPr>
        <w:t xml:space="preserve"> </w:t>
      </w:r>
      <w:proofErr w:type="spellStart"/>
      <w:r w:rsidRPr="00E514C0">
        <w:rPr>
          <w:rFonts w:cstheme="minorHAnsi"/>
          <w:color w:val="7F7F7F" w:themeColor="text1" w:themeTint="80"/>
        </w:rPr>
        <w:t>validnými</w:t>
      </w:r>
      <w:proofErr w:type="spellEnd"/>
      <w:r w:rsidRPr="00E514C0">
        <w:rPr>
          <w:rFonts w:cstheme="minorHAnsi"/>
          <w:color w:val="7F7F7F" w:themeColor="text1" w:themeTint="80"/>
        </w:rPr>
        <w:t xml:space="preserve"> nástrojmi </w:t>
      </w:r>
      <w:r w:rsidR="009812FD" w:rsidRPr="00E514C0">
        <w:rPr>
          <w:rFonts w:cstheme="minorHAnsi"/>
          <w:color w:val="7F7F7F" w:themeColor="text1" w:themeTint="80"/>
        </w:rPr>
        <w:t xml:space="preserve">na </w:t>
      </w:r>
      <w:r w:rsidRPr="00E514C0">
        <w:rPr>
          <w:rFonts w:cstheme="minorHAnsi"/>
          <w:color w:val="7F7F7F" w:themeColor="text1" w:themeTint="80"/>
        </w:rPr>
        <w:t>vyhodnocovani</w:t>
      </w:r>
      <w:r w:rsidR="009812FD" w:rsidRPr="00E514C0">
        <w:rPr>
          <w:rFonts w:cstheme="minorHAnsi"/>
          <w:color w:val="7F7F7F" w:themeColor="text1" w:themeTint="80"/>
        </w:rPr>
        <w:t>e</w:t>
      </w:r>
      <w:r w:rsidRPr="00E514C0">
        <w:rPr>
          <w:rFonts w:cstheme="minorHAnsi"/>
          <w:color w:val="7F7F7F" w:themeColor="text1" w:themeTint="80"/>
        </w:rPr>
        <w:t xml:space="preserve"> nastavenia správneho pomeru dostupnosti služieb vo virtuálnom ako aj reálnom prostredí</w:t>
      </w:r>
      <w:r w:rsidR="009812FD" w:rsidRPr="00E514C0">
        <w:rPr>
          <w:rFonts w:cstheme="minorHAnsi"/>
          <w:color w:val="7F7F7F" w:themeColor="text1" w:themeTint="80"/>
        </w:rPr>
        <w:t>.</w:t>
      </w:r>
      <w:r w:rsidR="00B30163" w:rsidRPr="00E514C0">
        <w:rPr>
          <w:rFonts w:cstheme="minorHAnsi"/>
          <w:color w:val="7F7F7F" w:themeColor="text1" w:themeTint="80"/>
        </w:rPr>
        <w:t xml:space="preserve"> Poskytované služby m</w:t>
      </w:r>
      <w:r w:rsidR="007C0551" w:rsidRPr="00E514C0">
        <w:rPr>
          <w:rFonts w:cstheme="minorHAnsi"/>
          <w:color w:val="7F7F7F" w:themeColor="text1" w:themeTint="80"/>
        </w:rPr>
        <w:t xml:space="preserve">usia </w:t>
      </w:r>
      <w:r w:rsidR="00B30163" w:rsidRPr="00E514C0">
        <w:rPr>
          <w:rFonts w:cstheme="minorHAnsi"/>
          <w:color w:val="7F7F7F" w:themeColor="text1" w:themeTint="80"/>
        </w:rPr>
        <w:t>byť</w:t>
      </w:r>
      <w:r w:rsidR="007C0551" w:rsidRPr="00E514C0">
        <w:rPr>
          <w:rFonts w:cstheme="minorHAnsi"/>
          <w:color w:val="7F7F7F" w:themeColor="text1" w:themeTint="80"/>
        </w:rPr>
        <w:t xml:space="preserve"> pre klienta</w:t>
      </w:r>
      <w:r w:rsidR="00B30163" w:rsidRPr="00E514C0">
        <w:rPr>
          <w:rFonts w:cstheme="minorHAnsi"/>
          <w:color w:val="7F7F7F" w:themeColor="text1" w:themeTint="80"/>
        </w:rPr>
        <w:t xml:space="preserve"> v osobnom aj v elektronickom kontakte odborné, príjemné a v neposlednom rade aj bezpečné.</w:t>
      </w:r>
    </w:p>
    <w:p w14:paraId="7EB9153D" w14:textId="77777777" w:rsidR="004D0C0E" w:rsidRPr="00E514C0" w:rsidRDefault="004D0C0E" w:rsidP="00F61149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406CFE3D" w14:textId="044C0CEB" w:rsidR="00F61149" w:rsidRPr="00E514C0" w:rsidRDefault="00F61149" w:rsidP="00AF46EE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514C0">
        <w:rPr>
          <w:rFonts w:cstheme="minorHAnsi"/>
          <w:color w:val="7F7F7F" w:themeColor="text1" w:themeTint="80"/>
        </w:rPr>
        <w:t>B.</w:t>
      </w:r>
      <w:r w:rsidR="00674321" w:rsidRPr="00E514C0">
        <w:rPr>
          <w:rFonts w:cstheme="minorHAnsi"/>
          <w:color w:val="7F7F7F" w:themeColor="text1" w:themeTint="80"/>
        </w:rPr>
        <w:t xml:space="preserve"> </w:t>
      </w:r>
      <w:r w:rsidRPr="00E514C0">
        <w:rPr>
          <w:rFonts w:cstheme="minorHAnsi"/>
          <w:color w:val="7F7F7F" w:themeColor="text1" w:themeTint="80"/>
        </w:rPr>
        <w:t>V</w:t>
      </w:r>
      <w:r w:rsidR="009812FD" w:rsidRPr="00E514C0">
        <w:rPr>
          <w:rFonts w:cstheme="minorHAnsi"/>
          <w:color w:val="7F7F7F" w:themeColor="text1" w:themeTint="80"/>
        </w:rPr>
        <w:t xml:space="preserve"> rámci perspektívy zameranej na vnútorné procesy </w:t>
      </w:r>
      <w:r w:rsidRPr="00E514C0">
        <w:rPr>
          <w:rFonts w:cstheme="minorHAnsi"/>
          <w:color w:val="7F7F7F" w:themeColor="text1" w:themeTint="80"/>
        </w:rPr>
        <w:t>je nutné zabezpečiť všeobecné zmodernizovanie procesov v informačných</w:t>
      </w:r>
      <w:r w:rsidR="003D7B98" w:rsidRPr="00E514C0">
        <w:rPr>
          <w:rFonts w:cstheme="minorHAnsi"/>
          <w:color w:val="7F7F7F" w:themeColor="text1" w:themeTint="80"/>
        </w:rPr>
        <w:t xml:space="preserve"> systémoch Sociálnej poisťovni </w:t>
      </w:r>
      <w:r w:rsidRPr="00E514C0">
        <w:rPr>
          <w:rFonts w:cstheme="minorHAnsi"/>
          <w:color w:val="7F7F7F" w:themeColor="text1" w:themeTint="80"/>
        </w:rPr>
        <w:t>tak</w:t>
      </w:r>
      <w:r w:rsidR="003D7B98" w:rsidRPr="00E514C0">
        <w:rPr>
          <w:rFonts w:cstheme="minorHAnsi"/>
          <w:color w:val="7F7F7F" w:themeColor="text1" w:themeTint="80"/>
        </w:rPr>
        <w:t>,</w:t>
      </w:r>
      <w:r w:rsidRPr="00E514C0">
        <w:rPr>
          <w:rFonts w:cstheme="minorHAnsi"/>
          <w:color w:val="7F7F7F" w:themeColor="text1" w:themeTint="80"/>
        </w:rPr>
        <w:t xml:space="preserve"> aby interné procesy prebiehali v čo najväčšej miere v elektronickej </w:t>
      </w:r>
      <w:r w:rsidR="00214C57">
        <w:rPr>
          <w:rFonts w:cstheme="minorHAnsi"/>
          <w:color w:val="7F7F7F" w:themeColor="text1" w:themeTint="80"/>
        </w:rPr>
        <w:t>podobe</w:t>
      </w:r>
      <w:r w:rsidRPr="00E514C0">
        <w:rPr>
          <w:rFonts w:cstheme="minorHAnsi"/>
          <w:color w:val="7F7F7F" w:themeColor="text1" w:themeTint="80"/>
        </w:rPr>
        <w:t xml:space="preserve"> „s minimom papiera“. </w:t>
      </w:r>
      <w:r w:rsidRPr="00E514C0">
        <w:rPr>
          <w:rFonts w:cstheme="minorHAnsi"/>
          <w:color w:val="7F7F7F" w:themeColor="text1" w:themeTint="80"/>
        </w:rPr>
        <w:lastRenderedPageBreak/>
        <w:t>Procesy, ktoré môžu byť automatizované</w:t>
      </w:r>
      <w:r w:rsidR="003D7B98" w:rsidRPr="00E514C0">
        <w:rPr>
          <w:rFonts w:cstheme="minorHAnsi"/>
          <w:color w:val="7F7F7F" w:themeColor="text1" w:themeTint="80"/>
        </w:rPr>
        <w:t>,</w:t>
      </w:r>
      <w:r w:rsidRPr="00E514C0">
        <w:rPr>
          <w:rFonts w:cstheme="minorHAnsi"/>
          <w:color w:val="7F7F7F" w:themeColor="text1" w:themeTint="80"/>
        </w:rPr>
        <w:t xml:space="preserve"> je nutné pretransformovať a vzájomne integrovať, tak aby boli nápomocné pri zefektívňovaní chodu a skvalitňovaní poskytovaných služieb Sociálnej poisťovne.</w:t>
      </w:r>
      <w:r w:rsidR="009812FD" w:rsidRPr="00E514C0">
        <w:rPr>
          <w:rFonts w:cstheme="minorHAnsi"/>
          <w:color w:val="7F7F7F" w:themeColor="text1" w:themeTint="80"/>
        </w:rPr>
        <w:t xml:space="preserve"> Tradičná kombinácia líniovej a teritoriálnej štruktúry vytvára predpoklady na dosahovanie úspor v prípade centralizovaného výkonu rutinných a opakujúcich sa činností. </w:t>
      </w:r>
    </w:p>
    <w:p w14:paraId="090001BE" w14:textId="77777777" w:rsidR="004D0C0E" w:rsidRPr="00E514C0" w:rsidRDefault="004D0C0E" w:rsidP="00F61149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306246B3" w14:textId="642EC643" w:rsidR="00F61149" w:rsidRPr="00E514C0" w:rsidRDefault="00F61149" w:rsidP="00AF46EE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514C0">
        <w:rPr>
          <w:rFonts w:cstheme="minorHAnsi"/>
          <w:color w:val="7F7F7F" w:themeColor="text1" w:themeTint="80"/>
        </w:rPr>
        <w:t>C.</w:t>
      </w:r>
      <w:r w:rsidR="00674321" w:rsidRPr="00E514C0">
        <w:rPr>
          <w:rFonts w:cstheme="minorHAnsi"/>
          <w:color w:val="7F7F7F" w:themeColor="text1" w:themeTint="80"/>
        </w:rPr>
        <w:t xml:space="preserve"> </w:t>
      </w:r>
      <w:r w:rsidR="003B58AA" w:rsidRPr="00E514C0">
        <w:rPr>
          <w:rFonts w:cstheme="minorHAnsi"/>
          <w:color w:val="7F7F7F" w:themeColor="text1" w:themeTint="80"/>
        </w:rPr>
        <w:t>Perspektíva m</w:t>
      </w:r>
      <w:r w:rsidR="009812FD" w:rsidRPr="00E514C0">
        <w:rPr>
          <w:rFonts w:cstheme="minorHAnsi"/>
          <w:color w:val="7F7F7F" w:themeColor="text1" w:themeTint="80"/>
        </w:rPr>
        <w:t>anažment</w:t>
      </w:r>
      <w:r w:rsidR="003B58AA" w:rsidRPr="00E514C0">
        <w:rPr>
          <w:rFonts w:cstheme="minorHAnsi"/>
          <w:color w:val="7F7F7F" w:themeColor="text1" w:themeTint="80"/>
        </w:rPr>
        <w:t>u</w:t>
      </w:r>
      <w:r w:rsidR="009812FD" w:rsidRPr="00E514C0">
        <w:rPr>
          <w:rFonts w:cstheme="minorHAnsi"/>
          <w:color w:val="7F7F7F" w:themeColor="text1" w:themeTint="80"/>
        </w:rPr>
        <w:t xml:space="preserve"> zdrojov </w:t>
      </w:r>
      <w:r w:rsidR="003B58AA" w:rsidRPr="00E514C0">
        <w:rPr>
          <w:rFonts w:cstheme="minorHAnsi"/>
          <w:color w:val="7F7F7F" w:themeColor="text1" w:themeTint="80"/>
        </w:rPr>
        <w:t xml:space="preserve">sa zameriava na zdroje informačné, finančné a majetkové. </w:t>
      </w:r>
      <w:r w:rsidRPr="00E514C0">
        <w:rPr>
          <w:rFonts w:cstheme="minorHAnsi"/>
          <w:color w:val="7F7F7F" w:themeColor="text1" w:themeTint="80"/>
        </w:rPr>
        <w:t>Základom „dobrého“ manažovania je</w:t>
      </w:r>
      <w:r w:rsidR="003B58AA" w:rsidRPr="00E514C0">
        <w:rPr>
          <w:rFonts w:cstheme="minorHAnsi"/>
          <w:color w:val="7F7F7F" w:themeColor="text1" w:themeTint="80"/>
        </w:rPr>
        <w:t xml:space="preserve"> dostatok včasných a kvalitných údajov na podporu rozhodovania o efektívnom využívaní zdrojov. Preto </w:t>
      </w:r>
      <w:r w:rsidRPr="00E514C0">
        <w:rPr>
          <w:rFonts w:cstheme="minorHAnsi"/>
          <w:color w:val="7F7F7F" w:themeColor="text1" w:themeTint="80"/>
        </w:rPr>
        <w:t xml:space="preserve">vytvorenie dátovej </w:t>
      </w:r>
      <w:r w:rsidR="009812FD" w:rsidRPr="00E514C0">
        <w:rPr>
          <w:rFonts w:cstheme="minorHAnsi"/>
          <w:color w:val="7F7F7F" w:themeColor="text1" w:themeTint="80"/>
        </w:rPr>
        <w:t xml:space="preserve">a projektovej </w:t>
      </w:r>
      <w:r w:rsidRPr="00E514C0">
        <w:rPr>
          <w:rFonts w:cstheme="minorHAnsi"/>
          <w:color w:val="7F7F7F" w:themeColor="text1" w:themeTint="80"/>
        </w:rPr>
        <w:t xml:space="preserve">kancelárie </w:t>
      </w:r>
      <w:r w:rsidR="003B58AA" w:rsidRPr="00E514C0">
        <w:rPr>
          <w:rFonts w:cstheme="minorHAnsi"/>
          <w:color w:val="7F7F7F" w:themeColor="text1" w:themeTint="80"/>
        </w:rPr>
        <w:t>tvorí</w:t>
      </w:r>
      <w:r w:rsidRPr="00E514C0">
        <w:rPr>
          <w:rFonts w:cstheme="minorHAnsi"/>
          <w:color w:val="7F7F7F" w:themeColor="text1" w:themeTint="80"/>
        </w:rPr>
        <w:t xml:space="preserve"> základ pre efektívne manažovanie procesov v rámci Sociálnej poisťovne. </w:t>
      </w:r>
      <w:r w:rsidR="009812FD" w:rsidRPr="00E514C0">
        <w:rPr>
          <w:rFonts w:cstheme="minorHAnsi"/>
          <w:color w:val="7F7F7F" w:themeColor="text1" w:themeTint="80"/>
        </w:rPr>
        <w:t xml:space="preserve">Neodmysliteľnou súčasťou takýchto procesov je aj vytvorenie bezpečného prostredia, ktoré zabezpečí ochranu know-how ako aj </w:t>
      </w:r>
      <w:r w:rsidR="00FE28FB" w:rsidRPr="00E514C0">
        <w:rPr>
          <w:rFonts w:cstheme="minorHAnsi"/>
          <w:color w:val="7F7F7F" w:themeColor="text1" w:themeTint="80"/>
        </w:rPr>
        <w:t>údaje</w:t>
      </w:r>
      <w:r w:rsidR="009812FD" w:rsidRPr="00E514C0">
        <w:rPr>
          <w:rFonts w:cstheme="minorHAnsi"/>
          <w:color w:val="7F7F7F" w:themeColor="text1" w:themeTint="80"/>
        </w:rPr>
        <w:t xml:space="preserve"> klientov Sociálnej poisťovne.</w:t>
      </w:r>
      <w:r w:rsidR="003B58AA" w:rsidRPr="00E514C0">
        <w:rPr>
          <w:rFonts w:cstheme="minorHAnsi"/>
          <w:color w:val="7F7F7F" w:themeColor="text1" w:themeTint="80"/>
        </w:rPr>
        <w:t xml:space="preserve"> </w:t>
      </w:r>
      <w:r w:rsidRPr="00E514C0">
        <w:rPr>
          <w:rFonts w:cstheme="minorHAnsi"/>
          <w:color w:val="7F7F7F" w:themeColor="text1" w:themeTint="80"/>
        </w:rPr>
        <w:t xml:space="preserve">Súčasťou a spätnou väzbou efektívneho manažovania tohto procesu </w:t>
      </w:r>
      <w:r w:rsidR="003B58AA" w:rsidRPr="00E514C0">
        <w:rPr>
          <w:rFonts w:cstheme="minorHAnsi"/>
          <w:color w:val="7F7F7F" w:themeColor="text1" w:themeTint="80"/>
        </w:rPr>
        <w:t>sú nástroje operatívneho a strategického</w:t>
      </w:r>
      <w:r w:rsidRPr="00E514C0">
        <w:rPr>
          <w:rFonts w:cstheme="minorHAnsi"/>
          <w:color w:val="7F7F7F" w:themeColor="text1" w:themeTint="80"/>
        </w:rPr>
        <w:t xml:space="preserve"> </w:t>
      </w:r>
      <w:proofErr w:type="spellStart"/>
      <w:r w:rsidRPr="00E514C0">
        <w:rPr>
          <w:rFonts w:cstheme="minorHAnsi"/>
          <w:color w:val="7F7F7F" w:themeColor="text1" w:themeTint="80"/>
        </w:rPr>
        <w:t>kontroling</w:t>
      </w:r>
      <w:r w:rsidR="003B58AA" w:rsidRPr="00E514C0">
        <w:rPr>
          <w:rFonts w:cstheme="minorHAnsi"/>
          <w:color w:val="7F7F7F" w:themeColor="text1" w:themeTint="80"/>
        </w:rPr>
        <w:t>u</w:t>
      </w:r>
      <w:proofErr w:type="spellEnd"/>
      <w:r w:rsidRPr="00E514C0">
        <w:rPr>
          <w:rFonts w:cstheme="minorHAnsi"/>
          <w:color w:val="7F7F7F" w:themeColor="text1" w:themeTint="80"/>
        </w:rPr>
        <w:t xml:space="preserve"> </w:t>
      </w:r>
      <w:r w:rsidR="009812FD" w:rsidRPr="00E514C0">
        <w:rPr>
          <w:rFonts w:cstheme="minorHAnsi"/>
          <w:color w:val="7F7F7F" w:themeColor="text1" w:themeTint="80"/>
        </w:rPr>
        <w:t xml:space="preserve">a to nielen v zameraní na finančné zdroje. </w:t>
      </w:r>
      <w:r w:rsidR="003B58AA" w:rsidRPr="00E514C0">
        <w:rPr>
          <w:rFonts w:cstheme="minorHAnsi"/>
          <w:color w:val="7F7F7F" w:themeColor="text1" w:themeTint="80"/>
        </w:rPr>
        <w:t>V riadení zdrojov poisťovne chceme</w:t>
      </w:r>
      <w:r w:rsidR="00B30163" w:rsidRPr="00E514C0">
        <w:rPr>
          <w:rFonts w:cstheme="minorHAnsi"/>
          <w:color w:val="7F7F7F" w:themeColor="text1" w:themeTint="80"/>
        </w:rPr>
        <w:t xml:space="preserve"> </w:t>
      </w:r>
      <w:r w:rsidR="003B58AA" w:rsidRPr="00E514C0">
        <w:rPr>
          <w:rFonts w:cstheme="minorHAnsi"/>
          <w:color w:val="7F7F7F" w:themeColor="text1" w:themeTint="80"/>
        </w:rPr>
        <w:t>uplatňovať</w:t>
      </w:r>
      <w:r w:rsidR="00B30163" w:rsidRPr="00E514C0">
        <w:rPr>
          <w:rFonts w:cstheme="minorHAnsi"/>
          <w:color w:val="7F7F7F" w:themeColor="text1" w:themeTint="80"/>
        </w:rPr>
        <w:t xml:space="preserve"> zodpovedný a ekologický prístup</w:t>
      </w:r>
      <w:r w:rsidR="003B58AA" w:rsidRPr="00E514C0">
        <w:rPr>
          <w:rFonts w:cstheme="minorHAnsi"/>
          <w:color w:val="7F7F7F" w:themeColor="text1" w:themeTint="80"/>
        </w:rPr>
        <w:t>.</w:t>
      </w:r>
    </w:p>
    <w:p w14:paraId="65E4EA79" w14:textId="77777777" w:rsidR="004D0C0E" w:rsidRPr="00E514C0" w:rsidRDefault="004D0C0E" w:rsidP="00F61149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7F6EBFFB" w14:textId="604F866D" w:rsidR="00F61149" w:rsidRDefault="00F61149" w:rsidP="00AF46EE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514C0">
        <w:rPr>
          <w:rFonts w:cstheme="minorHAnsi"/>
          <w:color w:val="7F7F7F" w:themeColor="text1" w:themeTint="80"/>
        </w:rPr>
        <w:t>D.</w:t>
      </w:r>
      <w:r w:rsidR="00674321" w:rsidRPr="00E514C0">
        <w:rPr>
          <w:rFonts w:cstheme="minorHAnsi"/>
          <w:color w:val="7F7F7F" w:themeColor="text1" w:themeTint="80"/>
        </w:rPr>
        <w:t xml:space="preserve"> </w:t>
      </w:r>
      <w:r w:rsidR="003B58AA" w:rsidRPr="00E514C0">
        <w:rPr>
          <w:rFonts w:cstheme="minorHAnsi"/>
          <w:color w:val="7F7F7F" w:themeColor="text1" w:themeTint="80"/>
        </w:rPr>
        <w:t xml:space="preserve">Uvedomujeme si, že výkonnosť poisťovne je tvorená výkonnosťou jej zamestnancov. Výkonnosť nie je možné dosahovať prostredníctvom nespokojných zamestnancov. Preto </w:t>
      </w:r>
      <w:r w:rsidR="00094F17" w:rsidRPr="00E514C0">
        <w:rPr>
          <w:rFonts w:cstheme="minorHAnsi"/>
          <w:color w:val="7F7F7F" w:themeColor="text1" w:themeTint="80"/>
        </w:rPr>
        <w:t xml:space="preserve">v centre </w:t>
      </w:r>
      <w:r w:rsidR="003B58AA" w:rsidRPr="00E514C0">
        <w:rPr>
          <w:rFonts w:cstheme="minorHAnsi"/>
          <w:color w:val="7F7F7F" w:themeColor="text1" w:themeTint="80"/>
        </w:rPr>
        <w:t>dimenzi</w:t>
      </w:r>
      <w:r w:rsidR="00094F17" w:rsidRPr="00E514C0">
        <w:rPr>
          <w:rFonts w:cstheme="minorHAnsi"/>
          <w:color w:val="7F7F7F" w:themeColor="text1" w:themeTint="80"/>
        </w:rPr>
        <w:t>e</w:t>
      </w:r>
      <w:r w:rsidR="003B58AA" w:rsidRPr="00E514C0">
        <w:rPr>
          <w:rFonts w:cstheme="minorHAnsi"/>
          <w:color w:val="7F7F7F" w:themeColor="text1" w:themeTint="80"/>
        </w:rPr>
        <w:t xml:space="preserve"> za</w:t>
      </w:r>
      <w:r w:rsidR="00094F17" w:rsidRPr="00E514C0">
        <w:rPr>
          <w:rFonts w:cstheme="minorHAnsi"/>
          <w:color w:val="7F7F7F" w:themeColor="text1" w:themeTint="80"/>
        </w:rPr>
        <w:t xml:space="preserve">meranej na zamestnancov je </w:t>
      </w:r>
      <w:proofErr w:type="spellStart"/>
      <w:r w:rsidR="00094F17" w:rsidRPr="00E514C0">
        <w:rPr>
          <w:rFonts w:cstheme="minorHAnsi"/>
          <w:color w:val="7F7F7F" w:themeColor="text1" w:themeTint="80"/>
        </w:rPr>
        <w:t>proklientská</w:t>
      </w:r>
      <w:proofErr w:type="spellEnd"/>
      <w:r w:rsidR="00094F17" w:rsidRPr="00E514C0">
        <w:rPr>
          <w:rFonts w:cstheme="minorHAnsi"/>
          <w:color w:val="7F7F7F" w:themeColor="text1" w:themeTint="80"/>
        </w:rPr>
        <w:t xml:space="preserve"> orientácia smerom do vnútra poisťovne. V</w:t>
      </w:r>
      <w:r w:rsidRPr="00E514C0">
        <w:rPr>
          <w:rFonts w:cstheme="minorHAnsi"/>
          <w:color w:val="7F7F7F" w:themeColor="text1" w:themeTint="80"/>
        </w:rPr>
        <w:t xml:space="preserve"> personáln</w:t>
      </w:r>
      <w:r w:rsidR="00094F17" w:rsidRPr="00E514C0">
        <w:rPr>
          <w:rFonts w:cstheme="minorHAnsi"/>
          <w:color w:val="7F7F7F" w:themeColor="text1" w:themeTint="80"/>
        </w:rPr>
        <w:t>ych</w:t>
      </w:r>
      <w:r w:rsidRPr="00E514C0">
        <w:rPr>
          <w:rFonts w:cstheme="minorHAnsi"/>
          <w:color w:val="7F7F7F" w:themeColor="text1" w:themeTint="80"/>
        </w:rPr>
        <w:t xml:space="preserve"> politik</w:t>
      </w:r>
      <w:r w:rsidR="00094F17" w:rsidRPr="00E514C0">
        <w:rPr>
          <w:rFonts w:cstheme="minorHAnsi"/>
          <w:color w:val="7F7F7F" w:themeColor="text1" w:themeTint="80"/>
        </w:rPr>
        <w:t>ách</w:t>
      </w:r>
      <w:r w:rsidRPr="00E514C0">
        <w:rPr>
          <w:rFonts w:cstheme="minorHAnsi"/>
          <w:color w:val="7F7F7F" w:themeColor="text1" w:themeTint="80"/>
        </w:rPr>
        <w:t xml:space="preserve"> </w:t>
      </w:r>
      <w:r w:rsidR="00094F17" w:rsidRPr="00E514C0">
        <w:rPr>
          <w:rFonts w:cstheme="minorHAnsi"/>
          <w:color w:val="7F7F7F" w:themeColor="text1" w:themeTint="80"/>
        </w:rPr>
        <w:t xml:space="preserve">sa </w:t>
      </w:r>
      <w:r w:rsidRPr="00E514C0">
        <w:rPr>
          <w:rFonts w:cstheme="minorHAnsi"/>
          <w:color w:val="7F7F7F" w:themeColor="text1" w:themeTint="80"/>
        </w:rPr>
        <w:t>zamer</w:t>
      </w:r>
      <w:r w:rsidR="00094F17" w:rsidRPr="00E514C0">
        <w:rPr>
          <w:rFonts w:cstheme="minorHAnsi"/>
          <w:color w:val="7F7F7F" w:themeColor="text1" w:themeTint="80"/>
        </w:rPr>
        <w:t>iame</w:t>
      </w:r>
      <w:r w:rsidRPr="00E514C0">
        <w:rPr>
          <w:rFonts w:cstheme="minorHAnsi"/>
          <w:color w:val="7F7F7F" w:themeColor="text1" w:themeTint="80"/>
        </w:rPr>
        <w:t xml:space="preserve"> na zavádzanie modern</w:t>
      </w:r>
      <w:r w:rsidR="00094F17" w:rsidRPr="00E514C0">
        <w:rPr>
          <w:rFonts w:cstheme="minorHAnsi"/>
          <w:color w:val="7F7F7F" w:themeColor="text1" w:themeTint="80"/>
        </w:rPr>
        <w:t>ých prístupov v riadení ľudských zdrojov (najmä v oblasti hodnotenia a odmeňovania, starostlivosti o zamestnancov a rozvoja odborných a </w:t>
      </w:r>
      <w:proofErr w:type="spellStart"/>
      <w:r w:rsidR="00094F17" w:rsidRPr="00E514C0">
        <w:rPr>
          <w:rFonts w:cstheme="minorHAnsi"/>
          <w:color w:val="7F7F7F" w:themeColor="text1" w:themeTint="80"/>
        </w:rPr>
        <w:t>nadodborných</w:t>
      </w:r>
      <w:proofErr w:type="spellEnd"/>
      <w:r w:rsidR="00094F17" w:rsidRPr="00E514C0">
        <w:rPr>
          <w:rFonts w:cstheme="minorHAnsi"/>
          <w:color w:val="7F7F7F" w:themeColor="text1" w:themeTint="80"/>
        </w:rPr>
        <w:t xml:space="preserve"> zručností a schopností zamestnancov) a na podporu kultúry založenej na otvorenej komunikácii a spoločnom riešení problémov. Opatrenia zamerané na ľudské zdroje </w:t>
      </w:r>
      <w:r w:rsidRPr="00E514C0">
        <w:rPr>
          <w:rFonts w:cstheme="minorHAnsi"/>
          <w:color w:val="7F7F7F" w:themeColor="text1" w:themeTint="80"/>
        </w:rPr>
        <w:t>musia byť mera</w:t>
      </w:r>
      <w:r w:rsidR="003B58AA" w:rsidRPr="00E514C0">
        <w:rPr>
          <w:rFonts w:cstheme="minorHAnsi"/>
          <w:color w:val="7F7F7F" w:themeColor="text1" w:themeTint="80"/>
        </w:rPr>
        <w:t>né</w:t>
      </w:r>
      <w:r w:rsidRPr="00E514C0">
        <w:rPr>
          <w:rFonts w:cstheme="minorHAnsi"/>
          <w:color w:val="7F7F7F" w:themeColor="text1" w:themeTint="80"/>
        </w:rPr>
        <w:t xml:space="preserve">, aby bolo možné ich </w:t>
      </w:r>
      <w:r w:rsidR="003B58AA" w:rsidRPr="00E514C0">
        <w:rPr>
          <w:rFonts w:cstheme="minorHAnsi"/>
          <w:color w:val="7F7F7F" w:themeColor="text1" w:themeTint="80"/>
        </w:rPr>
        <w:t>dopady</w:t>
      </w:r>
      <w:r w:rsidRPr="00E514C0">
        <w:rPr>
          <w:rFonts w:cstheme="minorHAnsi"/>
          <w:color w:val="7F7F7F" w:themeColor="text1" w:themeTint="80"/>
        </w:rPr>
        <w:t xml:space="preserve"> vyhodnocovať a</w:t>
      </w:r>
      <w:r w:rsidR="00094F17" w:rsidRPr="00E514C0">
        <w:rPr>
          <w:rFonts w:cstheme="minorHAnsi"/>
          <w:color w:val="7F7F7F" w:themeColor="text1" w:themeTint="80"/>
        </w:rPr>
        <w:t xml:space="preserve"> ďalej </w:t>
      </w:r>
      <w:r w:rsidRPr="00E514C0">
        <w:rPr>
          <w:rFonts w:cstheme="minorHAnsi"/>
          <w:color w:val="7F7F7F" w:themeColor="text1" w:themeTint="80"/>
        </w:rPr>
        <w:t>prispôsobovať potrebám zamestnancov Sociálnej poisťovne.</w:t>
      </w:r>
    </w:p>
    <w:bookmarkEnd w:id="1362"/>
    <w:p w14:paraId="55712A83" w14:textId="7178BEED" w:rsidR="00E57DCD" w:rsidRDefault="00E57DCD" w:rsidP="00E57DCD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p w14:paraId="4041740C" w14:textId="6DFBDEA9" w:rsidR="00E57DCD" w:rsidRDefault="00E57DCD">
      <w:pPr>
        <w:spacing w:line="276" w:lineRule="auto"/>
        <w:jc w:val="both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br w:type="page"/>
      </w:r>
    </w:p>
    <w:p w14:paraId="24963524" w14:textId="77777777" w:rsidR="00C3131E" w:rsidRPr="00DC5A98" w:rsidRDefault="006807DC" w:rsidP="00DC5A98">
      <w:pPr>
        <w:spacing w:after="0" w:line="240" w:lineRule="auto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4018D333" wp14:editId="693FFC53">
                <wp:extent cx="5734050" cy="495300"/>
                <wp:effectExtent l="0" t="0" r="19050" b="19050"/>
                <wp:docPr id="212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495300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0EEE87" w14:textId="5B8BE030" w:rsidR="006D4072" w:rsidRPr="002200D1" w:rsidRDefault="006D4072" w:rsidP="006807DC">
                            <w:pPr>
                              <w:pStyle w:val="Nzov"/>
                              <w:rPr>
                                <w:color w:val="44546A" w:themeColor="text2"/>
                                <w:sz w:val="32"/>
                              </w:rPr>
                            </w:pPr>
                            <w:bookmarkStart w:id="1363" w:name="A3"/>
                            <w:bookmarkStart w:id="1364" w:name="_Toc3531774"/>
                            <w:bookmarkStart w:id="1365" w:name="_Toc3533756"/>
                            <w:bookmarkStart w:id="1366" w:name="_Toc3533844"/>
                            <w:bookmarkStart w:id="1367" w:name="_Toc3555244"/>
                            <w:bookmarkStart w:id="1368" w:name="_Toc3555321"/>
                            <w:bookmarkStart w:id="1369" w:name="_Toc4515641"/>
                            <w:bookmarkStart w:id="1370" w:name="_Toc4675788"/>
                            <w:bookmarkStart w:id="1371" w:name="_Toc5798357"/>
                            <w:bookmarkStart w:id="1372" w:name="_Toc36560153"/>
                            <w:bookmarkStart w:id="1373" w:name="_Toc36560268"/>
                            <w:bookmarkStart w:id="1374" w:name="_Toc36724261"/>
                            <w:bookmarkStart w:id="1375" w:name="_Toc37758144"/>
                            <w:bookmarkStart w:id="1376" w:name="_Toc39154836"/>
                            <w:bookmarkStart w:id="1377" w:name="_Toc62371217"/>
                            <w:r w:rsidRPr="002200D1">
                              <w:rPr>
                                <w:color w:val="44546A" w:themeColor="text2"/>
                                <w:sz w:val="32"/>
                              </w:rPr>
                              <w:t xml:space="preserve">4. Opis cieľov </w:t>
                            </w:r>
                            <w:r>
                              <w:rPr>
                                <w:color w:val="44546A" w:themeColor="text2"/>
                                <w:sz w:val="32"/>
                              </w:rPr>
                              <w:t>v</w:t>
                            </w:r>
                            <w:r w:rsidRPr="002200D1">
                              <w:rPr>
                                <w:color w:val="44546A" w:themeColor="text2"/>
                                <w:sz w:val="32"/>
                              </w:rPr>
                              <w:t xml:space="preserve"> jednotlivých strategických zámeroch</w:t>
                            </w:r>
                            <w:bookmarkEnd w:id="1363"/>
                            <w:bookmarkEnd w:id="1364"/>
                            <w:bookmarkEnd w:id="1365"/>
                            <w:bookmarkEnd w:id="1366"/>
                            <w:bookmarkEnd w:id="1367"/>
                            <w:bookmarkEnd w:id="1368"/>
                            <w:bookmarkEnd w:id="1369"/>
                            <w:bookmarkEnd w:id="1370"/>
                            <w:bookmarkEnd w:id="1371"/>
                            <w:bookmarkEnd w:id="1372"/>
                            <w:bookmarkEnd w:id="1373"/>
                            <w:bookmarkEnd w:id="1374"/>
                            <w:bookmarkEnd w:id="1375"/>
                            <w:bookmarkEnd w:id="1376"/>
                            <w:bookmarkEnd w:id="137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4018D333" id="_x0000_s1039" style="width:451.5pt;height:3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34050,495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" adj="-11796480,,5400" path="m,l5486400,r247650,247650l5734050,495300,,495300,,xe" fillcolor="white [3212]" strokecolor="#e7e6e6 [3214]" strokeweight="1pt">
                <v:stroke joinstyle="miter"/>
                <v:formulas/>
                <v:path arrowok="t" o:connecttype="custom" o:connectlocs="0,0;5486400,0;5734050,247650;5734050,495300;0,495300;0,0" o:connectangles="0,0,0,0,0,0" textboxrect="0,0,5734050,495300"/>
                <v:textbox>
                  <w:txbxContent>
                    <w:p w14:paraId="1F0EEE87" w14:textId="5B8BE030" w:rsidR="006D4072" w:rsidRPr="002200D1" w:rsidRDefault="006D4072" w:rsidP="006807DC">
                      <w:pPr>
                        <w:pStyle w:val="Nzov"/>
                        <w:rPr>
                          <w:color w:val="44546A" w:themeColor="text2"/>
                          <w:sz w:val="32"/>
                        </w:rPr>
                      </w:pPr>
                      <w:bookmarkStart w:id="2716" w:name="A3"/>
                      <w:bookmarkStart w:id="2717" w:name="_Toc3531774"/>
                      <w:bookmarkStart w:id="2718" w:name="_Toc3533756"/>
                      <w:bookmarkStart w:id="2719" w:name="_Toc3533844"/>
                      <w:bookmarkStart w:id="2720" w:name="_Toc3555244"/>
                      <w:bookmarkStart w:id="2721" w:name="_Toc3555321"/>
                      <w:bookmarkStart w:id="2722" w:name="_Toc4515641"/>
                      <w:bookmarkStart w:id="2723" w:name="_Toc4675788"/>
                      <w:bookmarkStart w:id="2724" w:name="_Toc5798357"/>
                      <w:bookmarkStart w:id="2725" w:name="_Toc36560153"/>
                      <w:bookmarkStart w:id="2726" w:name="_Toc36560268"/>
                      <w:bookmarkStart w:id="2727" w:name="_Toc36724261"/>
                      <w:bookmarkStart w:id="2728" w:name="_Toc37758144"/>
                      <w:bookmarkStart w:id="2729" w:name="_Toc39154836"/>
                      <w:bookmarkStart w:id="2730" w:name="_Toc62371217"/>
                      <w:r w:rsidRPr="002200D1">
                        <w:rPr>
                          <w:color w:val="44546A" w:themeColor="text2"/>
                          <w:sz w:val="32"/>
                        </w:rPr>
                        <w:t xml:space="preserve">4. Opis cieľov </w:t>
                      </w:r>
                      <w:r>
                        <w:rPr>
                          <w:color w:val="44546A" w:themeColor="text2"/>
                          <w:sz w:val="32"/>
                        </w:rPr>
                        <w:t>v</w:t>
                      </w:r>
                      <w:r w:rsidRPr="002200D1">
                        <w:rPr>
                          <w:color w:val="44546A" w:themeColor="text2"/>
                          <w:sz w:val="32"/>
                        </w:rPr>
                        <w:t xml:space="preserve"> jednotlivých strategických zámeroch</w:t>
                      </w:r>
                      <w:bookmarkEnd w:id="2716"/>
                      <w:bookmarkEnd w:id="2717"/>
                      <w:bookmarkEnd w:id="2718"/>
                      <w:bookmarkEnd w:id="2719"/>
                      <w:bookmarkEnd w:id="2720"/>
                      <w:bookmarkEnd w:id="2721"/>
                      <w:bookmarkEnd w:id="2722"/>
                      <w:bookmarkEnd w:id="2723"/>
                      <w:bookmarkEnd w:id="2724"/>
                      <w:bookmarkEnd w:id="2725"/>
                      <w:bookmarkEnd w:id="2726"/>
                      <w:bookmarkEnd w:id="2727"/>
                      <w:bookmarkEnd w:id="2728"/>
                      <w:bookmarkEnd w:id="2729"/>
                      <w:bookmarkEnd w:id="2730"/>
                    </w:p>
                  </w:txbxContent>
                </v:textbox>
                <w10:anchorlock/>
              </v:shape>
            </w:pict>
          </mc:Fallback>
        </mc:AlternateContent>
      </w:r>
    </w:p>
    <w:p w14:paraId="67EDC9AD" w14:textId="77777777" w:rsidR="005D2153" w:rsidRDefault="005D2153" w:rsidP="00DC5A98">
      <w:pPr>
        <w:pStyle w:val="Paragraph"/>
        <w:spacing w:after="0" w:line="240" w:lineRule="auto"/>
        <w:rPr>
          <w:rFonts w:cstheme="minorHAnsi"/>
        </w:rPr>
      </w:pPr>
    </w:p>
    <w:p w14:paraId="77D124F0" w14:textId="605E03D2" w:rsidR="009D26AF" w:rsidRPr="00683B09" w:rsidRDefault="00054471" w:rsidP="00DC5A98">
      <w:pPr>
        <w:pStyle w:val="Nzov"/>
        <w:spacing w:after="0" w:line="240" w:lineRule="auto"/>
        <w:rPr>
          <w:rFonts w:cstheme="minorHAnsi"/>
          <w:color w:val="C00000"/>
        </w:rPr>
      </w:pPr>
      <w:r>
        <w:rPr>
          <w:rFonts w:cstheme="minorHAnsi"/>
          <w:color w:val="44546A" w:themeColor="text2"/>
        </w:rPr>
        <w:t>S</w:t>
      </w:r>
      <w:r w:rsidR="002200D1">
        <w:rPr>
          <w:rFonts w:cstheme="minorHAnsi"/>
          <w:color w:val="44546A" w:themeColor="text2"/>
        </w:rPr>
        <w:t xml:space="preserve">trategický zámer </w:t>
      </w:r>
      <w:r w:rsidR="00963C4E">
        <w:rPr>
          <w:rFonts w:cstheme="minorHAnsi"/>
          <w:color w:val="44546A" w:themeColor="text2"/>
        </w:rPr>
        <w:t>“</w:t>
      </w:r>
      <w:r w:rsidR="002F1F3A">
        <w:rPr>
          <w:rFonts w:cstheme="minorHAnsi"/>
          <w:color w:val="44546A" w:themeColor="text2"/>
        </w:rPr>
        <w:t xml:space="preserve">A. </w:t>
      </w:r>
      <w:r w:rsidRPr="00054471">
        <w:rPr>
          <w:rFonts w:cstheme="minorHAnsi"/>
          <w:color w:val="44546A" w:themeColor="text2"/>
        </w:rPr>
        <w:t>Dostupné elektronické a profesionálne kontaktné služby</w:t>
      </w:r>
      <w:r w:rsidR="00963C4E">
        <w:rPr>
          <w:rFonts w:cstheme="minorHAnsi"/>
          <w:color w:val="44546A" w:themeColor="text2"/>
        </w:rPr>
        <w:t>.”</w:t>
      </w:r>
      <w:r w:rsidR="00683B09">
        <w:rPr>
          <w:rFonts w:cstheme="minorHAnsi"/>
          <w:color w:val="44546A" w:themeColor="text2"/>
        </w:rPr>
        <w:t xml:space="preserve"> </w:t>
      </w:r>
    </w:p>
    <w:p w14:paraId="2D830446" w14:textId="1803E02D" w:rsidR="00304CE0" w:rsidRPr="00E5759A" w:rsidRDefault="00B80374" w:rsidP="00F530CE">
      <w:pPr>
        <w:spacing w:after="0" w:line="240" w:lineRule="auto"/>
        <w:jc w:val="both"/>
        <w:rPr>
          <w:rFonts w:cstheme="minorHAnsi"/>
          <w:color w:val="7F7F7F" w:themeColor="text1" w:themeTint="80"/>
          <w:szCs w:val="24"/>
        </w:rPr>
      </w:pPr>
      <w:r w:rsidRPr="00DC5A98">
        <w:rPr>
          <w:rFonts w:cstheme="minorHAnsi"/>
          <w:noProof/>
          <w:lang w:eastAsia="sk-SK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11E6E8EB" wp14:editId="58A086CC">
                <wp:simplePos x="0" y="0"/>
                <wp:positionH relativeFrom="margin">
                  <wp:align>left</wp:align>
                </wp:positionH>
                <wp:positionV relativeFrom="paragraph">
                  <wp:posOffset>60960</wp:posOffset>
                </wp:positionV>
                <wp:extent cx="719455" cy="390525"/>
                <wp:effectExtent l="0" t="0" r="4445" b="9525"/>
                <wp:wrapSquare wrapText="bothSides"/>
                <wp:docPr id="214" name="Rectangle 214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905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D99175" w14:textId="32EC7EC9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4.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11E6E8EB" id="Rectangle 214" o:spid="_x0000_s1040" href="#_A.__" style="position:absolute;left:0;text-align:left;margin-left:0;margin-top:4.8pt;width:56.65pt;height:30.75pt;z-index:25188249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" o:button="t" fillcolor="#e7e6e6 [3214]" stroked="f" strokeweight="1pt">
                <v:fill o:detectmouseclick="t"/>
                <v:textbox>
                  <w:txbxContent>
                    <w:p w14:paraId="56D99175" w14:textId="32EC7EC9" w:rsidR="006D4072" w:rsidRPr="00A274D1" w:rsidRDefault="006D4072" w:rsidP="007E6504">
                      <w:pPr>
                        <w:pStyle w:val="Podsekcia-grafika"/>
                      </w:pPr>
                      <w:r>
                        <w:t>4.1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963C4E" w:rsidRPr="00963C4E">
        <w:rPr>
          <w:rFonts w:cstheme="minorHAnsi"/>
          <w:color w:val="7F7F7F" w:themeColor="text1" w:themeTint="80"/>
          <w:szCs w:val="24"/>
        </w:rPr>
        <w:t>Strategický zámer “Dostupné elektronické a profesionálne kontaktné služby.”</w:t>
      </w:r>
      <w:r w:rsidR="00963C4E">
        <w:rPr>
          <w:rFonts w:cstheme="minorHAnsi"/>
          <w:color w:val="7F7F7F" w:themeColor="text1" w:themeTint="80"/>
          <w:szCs w:val="24"/>
        </w:rPr>
        <w:t xml:space="preserve"> bude </w:t>
      </w:r>
      <w:r w:rsidR="00C4286D" w:rsidRPr="00E5759A">
        <w:rPr>
          <w:rFonts w:cstheme="minorHAnsi"/>
          <w:color w:val="7F7F7F" w:themeColor="text1" w:themeTint="80"/>
          <w:szCs w:val="24"/>
        </w:rPr>
        <w:t> </w:t>
      </w:r>
      <w:r w:rsidR="00963C4E">
        <w:rPr>
          <w:rFonts w:cstheme="minorHAnsi"/>
          <w:color w:val="7F7F7F" w:themeColor="text1" w:themeTint="80"/>
          <w:szCs w:val="24"/>
        </w:rPr>
        <w:t>naplnený prostredníctvom troch strategických cieľov</w:t>
      </w:r>
      <w:r w:rsidR="00C1685F">
        <w:rPr>
          <w:rFonts w:cstheme="minorHAnsi"/>
          <w:color w:val="7F7F7F" w:themeColor="text1" w:themeTint="80"/>
          <w:szCs w:val="24"/>
        </w:rPr>
        <w:t xml:space="preserve"> a následných strategických opatrení</w:t>
      </w:r>
      <w:r w:rsidR="00963C4E">
        <w:rPr>
          <w:rFonts w:cstheme="minorHAnsi"/>
          <w:color w:val="7F7F7F" w:themeColor="text1" w:themeTint="80"/>
          <w:szCs w:val="24"/>
        </w:rPr>
        <w:t xml:space="preserve">. </w:t>
      </w:r>
    </w:p>
    <w:p w14:paraId="5C1FA94B" w14:textId="429BDDDE" w:rsidR="00AC5334" w:rsidRDefault="00AC5334" w:rsidP="00DC5A98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7B4C36EE" w14:textId="082E1266" w:rsidR="00963C4E" w:rsidRDefault="00F320A3" w:rsidP="00F320A3">
      <w:pPr>
        <w:pStyle w:val="Paragraph"/>
        <w:spacing w:after="0"/>
        <w:rPr>
          <w:rFonts w:cstheme="minorHAnsi"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1: </w:t>
      </w:r>
      <w:r w:rsidR="00963C4E" w:rsidRPr="00B32D23">
        <w:rPr>
          <w:rFonts w:cstheme="minorHAnsi"/>
          <w:b/>
          <w:bCs/>
          <w:color w:val="767171" w:themeColor="background2" w:themeShade="80"/>
        </w:rPr>
        <w:t xml:space="preserve">Zvyšovanie </w:t>
      </w:r>
      <w:r w:rsidR="00683B09" w:rsidRPr="00B32D23">
        <w:rPr>
          <w:rFonts w:cstheme="minorHAnsi"/>
          <w:b/>
          <w:bCs/>
          <w:color w:val="767171" w:themeColor="background2" w:themeShade="80"/>
        </w:rPr>
        <w:t>kvality</w:t>
      </w:r>
      <w:r w:rsidR="00963C4E" w:rsidRPr="00B32D23">
        <w:rPr>
          <w:rFonts w:cstheme="minorHAnsi"/>
          <w:b/>
          <w:bCs/>
          <w:color w:val="767171" w:themeColor="background2" w:themeShade="80"/>
        </w:rPr>
        <w:t xml:space="preserve"> koncových služieb formou e-služby</w:t>
      </w:r>
      <w:r w:rsidR="00683B09" w:rsidRPr="00B32D23">
        <w:rPr>
          <w:rFonts w:cstheme="minorHAnsi"/>
          <w:b/>
          <w:bCs/>
          <w:color w:val="767171" w:themeColor="background2" w:themeShade="80"/>
        </w:rPr>
        <w:t xml:space="preserve"> a osobného</w:t>
      </w:r>
      <w:r w:rsidR="00683B09">
        <w:rPr>
          <w:rFonts w:cstheme="minorHAnsi"/>
          <w:b/>
          <w:bCs/>
          <w:color w:val="767171" w:themeColor="background2" w:themeShade="80"/>
        </w:rPr>
        <w:t xml:space="preserve"> kontaktu</w:t>
      </w:r>
      <w:r w:rsidR="00683B09">
        <w:rPr>
          <w:rFonts w:cstheme="minorHAnsi"/>
          <w:color w:val="767171" w:themeColor="background2" w:themeShade="80"/>
        </w:rPr>
        <w:t>.</w:t>
      </w:r>
    </w:p>
    <w:p w14:paraId="706EBF56" w14:textId="1E8D4318" w:rsidR="00D113C3" w:rsidRDefault="006122DE" w:rsidP="00D113C3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 xml:space="preserve">Základným pilierom strategického cieľa </w:t>
      </w:r>
      <w:r w:rsidRPr="008D4A5F">
        <w:rPr>
          <w:rFonts w:cstheme="minorHAnsi"/>
          <w:color w:val="767171" w:themeColor="background2" w:themeShade="80"/>
        </w:rPr>
        <w:t xml:space="preserve">je vytvorenie </w:t>
      </w:r>
      <w:r>
        <w:rPr>
          <w:rFonts w:cstheme="minorHAnsi"/>
          <w:color w:val="767171" w:themeColor="background2" w:themeShade="80"/>
        </w:rPr>
        <w:t>e</w:t>
      </w:r>
      <w:r w:rsidR="0051480D">
        <w:rPr>
          <w:rFonts w:cstheme="minorHAnsi"/>
          <w:color w:val="767171" w:themeColor="background2" w:themeShade="80"/>
        </w:rPr>
        <w:t>lektronickej zložky klienta a </w:t>
      </w:r>
      <w:r w:rsidRPr="008D4A5F">
        <w:rPr>
          <w:rFonts w:cstheme="minorHAnsi"/>
          <w:color w:val="767171" w:themeColor="background2" w:themeShade="80"/>
        </w:rPr>
        <w:t xml:space="preserve">zavedenie nových elektronických služieb pre klientov. Elektronická zložka klienta bude integrovaný a prierezový systém slúžiaci </w:t>
      </w:r>
      <w:r>
        <w:rPr>
          <w:rFonts w:cstheme="minorHAnsi"/>
          <w:color w:val="767171" w:themeColor="background2" w:themeShade="80"/>
        </w:rPr>
        <w:t>na</w:t>
      </w:r>
      <w:r w:rsidRPr="008D4A5F">
        <w:rPr>
          <w:rFonts w:cstheme="minorHAnsi"/>
          <w:color w:val="767171" w:themeColor="background2" w:themeShade="80"/>
        </w:rPr>
        <w:t xml:space="preserve"> správu a spracovanie vstupných a výstupných dokumentov týkajúcich sa klienta a jeho väzby na sociálne poistenie. </w:t>
      </w:r>
      <w:r w:rsidR="00D760F3" w:rsidRPr="00D113C3">
        <w:rPr>
          <w:rFonts w:cstheme="minorHAnsi"/>
          <w:color w:val="767171" w:themeColor="background2" w:themeShade="80"/>
        </w:rPr>
        <w:t xml:space="preserve">Systém bude pripravený prostredníctvom API rozhrania na centrálne komponenty </w:t>
      </w:r>
      <w:proofErr w:type="spellStart"/>
      <w:r w:rsidR="00D760F3" w:rsidRPr="00D113C3">
        <w:rPr>
          <w:rFonts w:cstheme="minorHAnsi"/>
          <w:color w:val="767171" w:themeColor="background2" w:themeShade="80"/>
        </w:rPr>
        <w:t>eGovernmentu</w:t>
      </w:r>
      <w:proofErr w:type="spellEnd"/>
      <w:r w:rsidR="00D760F3" w:rsidRPr="00D113C3">
        <w:rPr>
          <w:rFonts w:cstheme="minorHAnsi"/>
          <w:color w:val="767171" w:themeColor="background2" w:themeShade="80"/>
        </w:rPr>
        <w:t xml:space="preserve"> sprístupňovať klientovi informácie o stave o ňom spracovávaných údajov Sociálnou poisťovňou. Klient bude mať možnosť byť notifikovaný o zmene jeho údajov alebo o logoch nahliadania na jeho údaje, resp.</w:t>
      </w:r>
      <w:r w:rsidR="00A627BA" w:rsidRPr="00D113C3">
        <w:rPr>
          <w:rFonts w:cstheme="minorHAnsi"/>
          <w:color w:val="767171" w:themeColor="background2" w:themeShade="80"/>
        </w:rPr>
        <w:t xml:space="preserve"> o</w:t>
      </w:r>
      <w:r w:rsidR="00D760F3" w:rsidRPr="00D113C3">
        <w:rPr>
          <w:rFonts w:cstheme="minorHAnsi"/>
          <w:color w:val="767171" w:themeColor="background2" w:themeShade="80"/>
        </w:rPr>
        <w:t xml:space="preserve"> ich sprístupnení tretím stranám.</w:t>
      </w:r>
      <w:r w:rsidR="00D760F3">
        <w:rPr>
          <w:rFonts w:cstheme="minorHAnsi"/>
          <w:color w:val="767171" w:themeColor="background2" w:themeShade="80"/>
        </w:rPr>
        <w:t xml:space="preserve"> </w:t>
      </w:r>
      <w:r>
        <w:rPr>
          <w:rFonts w:cstheme="minorHAnsi"/>
          <w:color w:val="767171" w:themeColor="background2" w:themeShade="80"/>
        </w:rPr>
        <w:t>P</w:t>
      </w:r>
      <w:r w:rsidRPr="008D4A5F">
        <w:rPr>
          <w:rFonts w:cstheme="minorHAnsi"/>
          <w:color w:val="767171" w:themeColor="background2" w:themeShade="80"/>
        </w:rPr>
        <w:t xml:space="preserve">rínosy </w:t>
      </w:r>
      <w:r>
        <w:rPr>
          <w:rFonts w:cstheme="minorHAnsi"/>
          <w:color w:val="767171" w:themeColor="background2" w:themeShade="80"/>
        </w:rPr>
        <w:t>sa prejavia v</w:t>
      </w:r>
      <w:r w:rsidR="0051480D">
        <w:rPr>
          <w:rFonts w:cstheme="minorHAnsi"/>
          <w:color w:val="767171" w:themeColor="background2" w:themeShade="80"/>
        </w:rPr>
        <w:t> </w:t>
      </w:r>
      <w:r w:rsidRPr="008D4A5F">
        <w:rPr>
          <w:rFonts w:cstheme="minorHAnsi"/>
          <w:color w:val="767171" w:themeColor="background2" w:themeShade="80"/>
        </w:rPr>
        <w:t>úspor</w:t>
      </w:r>
      <w:r>
        <w:rPr>
          <w:rFonts w:cstheme="minorHAnsi"/>
          <w:color w:val="767171" w:themeColor="background2" w:themeShade="80"/>
        </w:rPr>
        <w:t>e</w:t>
      </w:r>
      <w:r w:rsidRPr="008D4A5F">
        <w:rPr>
          <w:rFonts w:cstheme="minorHAnsi"/>
          <w:color w:val="767171" w:themeColor="background2" w:themeShade="80"/>
        </w:rPr>
        <w:t xml:space="preserve"> času</w:t>
      </w:r>
      <w:r>
        <w:rPr>
          <w:rFonts w:cstheme="minorHAnsi"/>
          <w:color w:val="767171" w:themeColor="background2" w:themeShade="80"/>
        </w:rPr>
        <w:t xml:space="preserve"> pri agendových úkonoch v prospech</w:t>
      </w:r>
      <w:r w:rsidRPr="008D4A5F">
        <w:rPr>
          <w:rFonts w:cstheme="minorHAnsi"/>
          <w:color w:val="767171" w:themeColor="background2" w:themeShade="80"/>
        </w:rPr>
        <w:t xml:space="preserve"> občanov a zamestn</w:t>
      </w:r>
      <w:r w:rsidR="0051480D">
        <w:rPr>
          <w:rFonts w:cstheme="minorHAnsi"/>
          <w:color w:val="767171" w:themeColor="background2" w:themeShade="80"/>
        </w:rPr>
        <w:t>ávateľov, ale aj </w:t>
      </w:r>
      <w:r>
        <w:rPr>
          <w:rFonts w:cstheme="minorHAnsi"/>
          <w:color w:val="767171" w:themeColor="background2" w:themeShade="80"/>
        </w:rPr>
        <w:t>v prospech zamestnancov Sociálnej poisťovne</w:t>
      </w:r>
      <w:r w:rsidRPr="008D4A5F">
        <w:rPr>
          <w:rFonts w:cstheme="minorHAnsi"/>
          <w:color w:val="767171" w:themeColor="background2" w:themeShade="80"/>
        </w:rPr>
        <w:t xml:space="preserve">. </w:t>
      </w:r>
      <w:r>
        <w:rPr>
          <w:rFonts w:cstheme="minorHAnsi"/>
          <w:color w:val="767171" w:themeColor="background2" w:themeShade="80"/>
        </w:rPr>
        <w:t>Elektronické služby budú mať aj dopad na</w:t>
      </w:r>
      <w:r w:rsidRPr="008D4A5F">
        <w:rPr>
          <w:rFonts w:cstheme="minorHAnsi"/>
          <w:color w:val="767171" w:themeColor="background2" w:themeShade="80"/>
        </w:rPr>
        <w:t xml:space="preserve"> </w:t>
      </w:r>
      <w:r>
        <w:rPr>
          <w:rFonts w:cstheme="minorHAnsi"/>
          <w:color w:val="767171" w:themeColor="background2" w:themeShade="80"/>
        </w:rPr>
        <w:t xml:space="preserve">zníženie spotreby </w:t>
      </w:r>
      <w:r w:rsidRPr="008D4A5F">
        <w:rPr>
          <w:rFonts w:cstheme="minorHAnsi"/>
          <w:color w:val="767171" w:themeColor="background2" w:themeShade="80"/>
        </w:rPr>
        <w:t>papier</w:t>
      </w:r>
      <w:r>
        <w:rPr>
          <w:rFonts w:cstheme="minorHAnsi"/>
          <w:color w:val="767171" w:themeColor="background2" w:themeShade="80"/>
        </w:rPr>
        <w:t>a</w:t>
      </w:r>
      <w:r w:rsidRPr="008D4A5F">
        <w:rPr>
          <w:rFonts w:cstheme="minorHAnsi"/>
          <w:color w:val="767171" w:themeColor="background2" w:themeShade="80"/>
        </w:rPr>
        <w:t xml:space="preserve"> a</w:t>
      </w:r>
      <w:r>
        <w:rPr>
          <w:rFonts w:cstheme="minorHAnsi"/>
          <w:color w:val="767171" w:themeColor="background2" w:themeShade="80"/>
        </w:rPr>
        <w:t xml:space="preserve"> súvisiaceho spotrebného materiálu, resp. zníženie nákladov </w:t>
      </w:r>
      <w:r w:rsidRPr="008D4A5F">
        <w:rPr>
          <w:rFonts w:cstheme="minorHAnsi"/>
          <w:color w:val="767171" w:themeColor="background2" w:themeShade="80"/>
        </w:rPr>
        <w:t xml:space="preserve">na doručovanie dokumentov </w:t>
      </w:r>
      <w:r>
        <w:rPr>
          <w:rFonts w:cstheme="minorHAnsi"/>
          <w:color w:val="767171" w:themeColor="background2" w:themeShade="80"/>
        </w:rPr>
        <w:t xml:space="preserve">klientom (pri využití </w:t>
      </w:r>
      <w:r w:rsidRPr="008D4A5F">
        <w:rPr>
          <w:rFonts w:cstheme="minorHAnsi"/>
          <w:color w:val="767171" w:themeColor="background2" w:themeShade="80"/>
        </w:rPr>
        <w:t>elektronick</w:t>
      </w:r>
      <w:r>
        <w:rPr>
          <w:rFonts w:cstheme="minorHAnsi"/>
          <w:color w:val="767171" w:themeColor="background2" w:themeShade="80"/>
        </w:rPr>
        <w:t>ého formátu)</w:t>
      </w:r>
      <w:r w:rsidRPr="008D4A5F">
        <w:rPr>
          <w:rFonts w:cstheme="minorHAnsi"/>
          <w:color w:val="767171" w:themeColor="background2" w:themeShade="80"/>
        </w:rPr>
        <w:t>.</w:t>
      </w:r>
      <w:r w:rsidR="00931552" w:rsidRPr="00931552">
        <w:rPr>
          <w:rFonts w:cstheme="minorHAnsi"/>
          <w:color w:val="767171" w:themeColor="background2" w:themeShade="80"/>
        </w:rPr>
        <w:t xml:space="preserve"> </w:t>
      </w:r>
      <w:r w:rsidR="00D760F3">
        <w:rPr>
          <w:rFonts w:cstheme="minorHAnsi"/>
          <w:color w:val="767171" w:themeColor="background2" w:themeShade="80"/>
        </w:rPr>
        <w:t>Jednou z pilotných elektronických služieb Sociálnej poisťovne bude z</w:t>
      </w:r>
      <w:r w:rsidR="00D760F3" w:rsidRPr="008D4A5F">
        <w:rPr>
          <w:rFonts w:cstheme="minorHAnsi"/>
          <w:color w:val="767171" w:themeColor="background2" w:themeShade="80"/>
        </w:rPr>
        <w:t xml:space="preserve">avedenie </w:t>
      </w:r>
      <w:r w:rsidR="00931552" w:rsidRPr="008D4A5F">
        <w:rPr>
          <w:rFonts w:cstheme="minorHAnsi"/>
          <w:color w:val="767171" w:themeColor="background2" w:themeShade="80"/>
        </w:rPr>
        <w:t>elektronickej práceneschopnosti</w:t>
      </w:r>
      <w:r w:rsidR="00D760F3">
        <w:rPr>
          <w:rFonts w:cstheme="minorHAnsi"/>
          <w:color w:val="767171" w:themeColor="background2" w:themeShade="80"/>
        </w:rPr>
        <w:t>, ktoré</w:t>
      </w:r>
      <w:r w:rsidR="00931552" w:rsidRPr="008D4A5F">
        <w:rPr>
          <w:rFonts w:cstheme="minorHAnsi"/>
          <w:color w:val="767171" w:themeColor="background2" w:themeShade="80"/>
        </w:rPr>
        <w:t xml:space="preserve"> zabezpečí nahradenie listinného potvrdzovania </w:t>
      </w:r>
      <w:r w:rsidR="00931552">
        <w:rPr>
          <w:rFonts w:cstheme="minorHAnsi"/>
          <w:color w:val="767171" w:themeColor="background2" w:themeShade="80"/>
        </w:rPr>
        <w:t>dočasnej práceneschopnosti</w:t>
      </w:r>
      <w:r w:rsidR="00931552" w:rsidRPr="008D4A5F">
        <w:rPr>
          <w:rFonts w:cstheme="minorHAnsi"/>
          <w:color w:val="767171" w:themeColor="background2" w:themeShade="80"/>
        </w:rPr>
        <w:t xml:space="preserve"> a žiadosti o nemocenské a náhradu príjmu pri </w:t>
      </w:r>
      <w:r w:rsidR="00931552">
        <w:rPr>
          <w:rFonts w:cstheme="minorHAnsi"/>
          <w:color w:val="767171" w:themeColor="background2" w:themeShade="80"/>
        </w:rPr>
        <w:t>dočasnej práceneschopnosti</w:t>
      </w:r>
      <w:r w:rsidR="00931552" w:rsidRPr="008D4A5F">
        <w:rPr>
          <w:rFonts w:cstheme="minorHAnsi"/>
          <w:color w:val="767171" w:themeColor="background2" w:themeShade="80"/>
        </w:rPr>
        <w:t xml:space="preserve"> elektronickým vystavením </w:t>
      </w:r>
      <w:r w:rsidR="00931552">
        <w:rPr>
          <w:rFonts w:cstheme="minorHAnsi"/>
          <w:color w:val="767171" w:themeColor="background2" w:themeShade="80"/>
        </w:rPr>
        <w:t>dokumentu ošetrujúcim lekárom,</w:t>
      </w:r>
      <w:r w:rsidR="00931552" w:rsidRPr="008D4A5F">
        <w:rPr>
          <w:rFonts w:cstheme="minorHAnsi"/>
          <w:color w:val="767171" w:themeColor="background2" w:themeShade="80"/>
        </w:rPr>
        <w:t xml:space="preserve"> čím budú prostredníctvom elektronickej výmeny údajov medzi lekármi, zamestnávateľmi, poistencami a Sociálnou poisťovňou vytvorené predpoklady na zavedenie novej elektronickej služby, ktorá po nasadení do bežného života prinesie hlavne časové úspory pri vybavovaní a potvrdzovaní súčasných papierových potvrdení jednotlivých dielov tlačiva dočasnej pracovnej neschopnosti.</w:t>
      </w:r>
      <w:r w:rsidR="00931552">
        <w:rPr>
          <w:rFonts w:cstheme="minorHAnsi"/>
          <w:color w:val="767171" w:themeColor="background2" w:themeShade="80"/>
        </w:rPr>
        <w:t xml:space="preserve"> </w:t>
      </w:r>
      <w:r w:rsidR="00D760F3" w:rsidRPr="00D113C3">
        <w:rPr>
          <w:rFonts w:cstheme="minorHAnsi"/>
          <w:color w:val="767171" w:themeColor="background2" w:themeShade="80"/>
        </w:rPr>
        <w:t>Cieľom Sociálnej poisťovne je postupné zavedenie do praxe aj ďalších elektroni</w:t>
      </w:r>
      <w:r w:rsidR="0051480D">
        <w:rPr>
          <w:rFonts w:cstheme="minorHAnsi"/>
          <w:color w:val="767171" w:themeColor="background2" w:themeShade="80"/>
        </w:rPr>
        <w:t>ckých služieb vzťahujúcich sa k </w:t>
      </w:r>
      <w:r w:rsidR="00D760F3" w:rsidRPr="00D113C3">
        <w:rPr>
          <w:rFonts w:cstheme="minorHAnsi"/>
          <w:color w:val="767171" w:themeColor="background2" w:themeShade="80"/>
        </w:rPr>
        <w:t>jej jednotlivým agendovým konaniam</w:t>
      </w:r>
      <w:r w:rsidR="00B733E9" w:rsidRPr="00D113C3">
        <w:rPr>
          <w:rFonts w:cstheme="minorHAnsi"/>
          <w:color w:val="767171" w:themeColor="background2" w:themeShade="80"/>
        </w:rPr>
        <w:t xml:space="preserve"> a to nie len v oblasti nemocenského poistenia</w:t>
      </w:r>
      <w:r w:rsidR="00481BC1" w:rsidRPr="00D113C3">
        <w:rPr>
          <w:rFonts w:cstheme="minorHAnsi"/>
          <w:color w:val="767171" w:themeColor="background2" w:themeShade="80"/>
        </w:rPr>
        <w:t>,</w:t>
      </w:r>
      <w:r w:rsidR="00B733E9" w:rsidRPr="00D113C3">
        <w:rPr>
          <w:rFonts w:cstheme="minorHAnsi"/>
          <w:color w:val="767171" w:themeColor="background2" w:themeShade="80"/>
        </w:rPr>
        <w:t xml:space="preserve"> ale aj dôchodkového poistenia, poistenia v nezamestnanosti a garančného poistenia</w:t>
      </w:r>
      <w:r w:rsidR="00D760F3" w:rsidRPr="00D113C3">
        <w:rPr>
          <w:rFonts w:cstheme="minorHAnsi"/>
          <w:color w:val="767171" w:themeColor="background2" w:themeShade="80"/>
        </w:rPr>
        <w:t xml:space="preserve">. </w:t>
      </w:r>
      <w:r w:rsidR="00586DFD" w:rsidRPr="00D113C3">
        <w:rPr>
          <w:rFonts w:cstheme="minorHAnsi"/>
          <w:color w:val="767171" w:themeColor="background2" w:themeShade="80"/>
        </w:rPr>
        <w:t>Ambíciou Sociálnej poisťovne je sprístupniť svoje elektronické služby klientom tiež prostredníctvom mobilných aplikácií za predpokladu, že dôjde k nasadeniu riešenia mobilného ID na úrovni centrálnych komponent</w:t>
      </w:r>
      <w:r w:rsidR="00F11AD3">
        <w:rPr>
          <w:rFonts w:cstheme="minorHAnsi"/>
          <w:color w:val="767171" w:themeColor="background2" w:themeShade="80"/>
        </w:rPr>
        <w:t>ov</w:t>
      </w:r>
      <w:r w:rsidR="00586DFD" w:rsidRPr="00D113C3">
        <w:rPr>
          <w:rFonts w:cstheme="minorHAnsi"/>
          <w:color w:val="767171" w:themeColor="background2" w:themeShade="80"/>
        </w:rPr>
        <w:t xml:space="preserve">. </w:t>
      </w:r>
      <w:r w:rsidR="00931552" w:rsidRPr="00836AB0">
        <w:rPr>
          <w:rFonts w:cstheme="minorHAnsi"/>
          <w:color w:val="767171" w:themeColor="background2" w:themeShade="80"/>
        </w:rPr>
        <w:t>Štandardizáciou klien</w:t>
      </w:r>
      <w:r w:rsidR="00931552">
        <w:rPr>
          <w:rFonts w:cstheme="minorHAnsi"/>
          <w:color w:val="767171" w:themeColor="background2" w:themeShade="80"/>
        </w:rPr>
        <w:t>tsky</w:t>
      </w:r>
      <w:r w:rsidR="00931552" w:rsidRPr="00836AB0">
        <w:rPr>
          <w:rFonts w:cstheme="minorHAnsi"/>
          <w:color w:val="767171" w:themeColor="background2" w:themeShade="80"/>
        </w:rPr>
        <w:t xml:space="preserve">ch centier sa dosiahne vyššia kvalita kontaktných služieb poskytovaných poisťovňou prostredníctvom zvýšenia kvality poskytovaných služieb odborne zdatnými a komunikačne zručnými zamestnancami. Zvýši </w:t>
      </w:r>
      <w:r w:rsidR="00931552">
        <w:rPr>
          <w:rFonts w:cstheme="minorHAnsi"/>
          <w:color w:val="767171" w:themeColor="background2" w:themeShade="80"/>
        </w:rPr>
        <w:t xml:space="preserve">sa </w:t>
      </w:r>
      <w:r w:rsidR="00931552" w:rsidRPr="00836AB0">
        <w:rPr>
          <w:rFonts w:cstheme="minorHAnsi"/>
          <w:color w:val="767171" w:themeColor="background2" w:themeShade="80"/>
        </w:rPr>
        <w:t>bezpečnos</w:t>
      </w:r>
      <w:r w:rsidR="00931552">
        <w:rPr>
          <w:rFonts w:cstheme="minorHAnsi"/>
          <w:color w:val="767171" w:themeColor="background2" w:themeShade="80"/>
        </w:rPr>
        <w:t>ť fyzického prostredia klientsky</w:t>
      </w:r>
      <w:r w:rsidR="00931552" w:rsidRPr="00836AB0">
        <w:rPr>
          <w:rFonts w:cstheme="minorHAnsi"/>
          <w:color w:val="767171" w:themeColor="background2" w:themeShade="80"/>
        </w:rPr>
        <w:t xml:space="preserve">ch centier. V neposlednom rade bude zohľadňovaný aj environmentálny aspekt pri </w:t>
      </w:r>
      <w:r w:rsidR="00931552">
        <w:rPr>
          <w:rFonts w:cstheme="minorHAnsi"/>
          <w:color w:val="767171" w:themeColor="background2" w:themeShade="80"/>
        </w:rPr>
        <w:t>vytváraní služieb a prostredia klientsky</w:t>
      </w:r>
      <w:r w:rsidR="00931552" w:rsidRPr="00836AB0">
        <w:rPr>
          <w:rFonts w:cstheme="minorHAnsi"/>
          <w:color w:val="767171" w:themeColor="background2" w:themeShade="80"/>
        </w:rPr>
        <w:t xml:space="preserve">ch </w:t>
      </w:r>
      <w:r w:rsidR="00931552" w:rsidRPr="00836AB0">
        <w:rPr>
          <w:rFonts w:cstheme="minorHAnsi"/>
          <w:color w:val="767171" w:themeColor="background2" w:themeShade="80"/>
        </w:rPr>
        <w:lastRenderedPageBreak/>
        <w:t>centier. Teri</w:t>
      </w:r>
      <w:r w:rsidR="00931552">
        <w:rPr>
          <w:rFonts w:cstheme="minorHAnsi"/>
          <w:color w:val="767171" w:themeColor="background2" w:themeShade="80"/>
        </w:rPr>
        <w:t>toriálnou lokalizáciou klientsky</w:t>
      </w:r>
      <w:r w:rsidR="00931552" w:rsidRPr="00836AB0">
        <w:rPr>
          <w:rFonts w:cstheme="minorHAnsi"/>
          <w:color w:val="767171" w:themeColor="background2" w:themeShade="80"/>
        </w:rPr>
        <w:t>ch centier budeme udržiavať dobrú dostupnosť kontaktných služieb pre klientov zo spádových oblastí.</w:t>
      </w:r>
    </w:p>
    <w:p w14:paraId="2C53AD16" w14:textId="77777777" w:rsidR="0051480D" w:rsidRDefault="0051480D" w:rsidP="00D113C3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</w:p>
    <w:p w14:paraId="711C8C4D" w14:textId="149A8F60" w:rsidR="00963C4E" w:rsidRPr="00D113C3" w:rsidRDefault="00F320A3" w:rsidP="00D113C3">
      <w:pPr>
        <w:pStyle w:val="Paragraph"/>
        <w:spacing w:after="0" w:line="240" w:lineRule="auto"/>
        <w:rPr>
          <w:rFonts w:cstheme="minorHAnsi"/>
          <w:b/>
          <w:bCs/>
          <w:color w:val="767171" w:themeColor="background2" w:themeShade="80"/>
        </w:rPr>
      </w:pPr>
      <w:r w:rsidRPr="00D113C3">
        <w:rPr>
          <w:rFonts w:cstheme="minorHAnsi"/>
          <w:b/>
          <w:bCs/>
          <w:color w:val="767171" w:themeColor="background2" w:themeShade="80"/>
        </w:rPr>
        <w:t xml:space="preserve">Strategický cieľ 2: </w:t>
      </w:r>
      <w:r w:rsidR="00963C4E" w:rsidRPr="00D113C3">
        <w:rPr>
          <w:rFonts w:cstheme="minorHAnsi"/>
          <w:b/>
          <w:bCs/>
          <w:color w:val="767171" w:themeColor="background2" w:themeShade="80"/>
        </w:rPr>
        <w:t xml:space="preserve">Zvyšovanie </w:t>
      </w:r>
      <w:r w:rsidR="00E60B04" w:rsidRPr="00D113C3">
        <w:rPr>
          <w:rFonts w:cstheme="minorHAnsi"/>
          <w:b/>
          <w:bCs/>
          <w:color w:val="767171" w:themeColor="background2" w:themeShade="80"/>
        </w:rPr>
        <w:t xml:space="preserve">intenzity </w:t>
      </w:r>
      <w:r w:rsidR="00963C4E" w:rsidRPr="00D113C3">
        <w:rPr>
          <w:rFonts w:cstheme="minorHAnsi"/>
          <w:b/>
          <w:bCs/>
          <w:color w:val="767171" w:themeColor="background2" w:themeShade="80"/>
        </w:rPr>
        <w:t>proaktívnej komunikácie</w:t>
      </w:r>
      <w:r w:rsidR="00586DFD" w:rsidRPr="00D113C3">
        <w:rPr>
          <w:rFonts w:cstheme="minorHAnsi"/>
          <w:b/>
          <w:bCs/>
          <w:color w:val="767171" w:themeColor="background2" w:themeShade="80"/>
        </w:rPr>
        <w:t xml:space="preserve"> a zavedenie proaktívnych služieb</w:t>
      </w:r>
      <w:r w:rsidR="00683B09" w:rsidRPr="00D113C3">
        <w:rPr>
          <w:rFonts w:cstheme="minorHAnsi"/>
          <w:b/>
          <w:bCs/>
          <w:color w:val="767171" w:themeColor="background2" w:themeShade="80"/>
        </w:rPr>
        <w:t>.</w:t>
      </w:r>
      <w:r w:rsidR="00E3045A" w:rsidRPr="00D113C3">
        <w:rPr>
          <w:rFonts w:cstheme="minorHAnsi"/>
          <w:b/>
          <w:bCs/>
          <w:color w:val="767171" w:themeColor="background2" w:themeShade="80"/>
        </w:rPr>
        <w:t xml:space="preserve"> </w:t>
      </w:r>
    </w:p>
    <w:p w14:paraId="09845599" w14:textId="1100E73B" w:rsidR="00586DFD" w:rsidRPr="00D113C3" w:rsidRDefault="00931552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 xml:space="preserve">Základným komunikačným nástrojom Sociálnej poisťovne je webové sídlo. </w:t>
      </w:r>
      <w:r w:rsidR="007A2D6E">
        <w:rPr>
          <w:rFonts w:cstheme="minorHAnsi"/>
          <w:color w:val="767171" w:themeColor="background2" w:themeShade="80"/>
        </w:rPr>
        <w:t>V</w:t>
      </w:r>
      <w:r w:rsidRPr="0032435D">
        <w:rPr>
          <w:rFonts w:cstheme="minorHAnsi"/>
          <w:color w:val="767171" w:themeColor="background2" w:themeShade="80"/>
        </w:rPr>
        <w:t>ytvor</w:t>
      </w:r>
      <w:r w:rsidR="007A2D6E">
        <w:rPr>
          <w:rFonts w:cstheme="minorHAnsi"/>
          <w:color w:val="767171" w:themeColor="background2" w:themeShade="80"/>
        </w:rPr>
        <w:t xml:space="preserve">íme nové </w:t>
      </w:r>
      <w:r w:rsidRPr="0032435D">
        <w:rPr>
          <w:rFonts w:cstheme="minorHAnsi"/>
          <w:color w:val="767171" w:themeColor="background2" w:themeShade="80"/>
        </w:rPr>
        <w:t>moderné, prehľadné, bezpečné, graficky pôsobivé a nákladovo efektívne webové sídl</w:t>
      </w:r>
      <w:r w:rsidR="007A2D6E">
        <w:rPr>
          <w:rFonts w:cstheme="minorHAnsi"/>
          <w:color w:val="767171" w:themeColor="background2" w:themeShade="80"/>
        </w:rPr>
        <w:t>o poisťovne</w:t>
      </w:r>
      <w:r w:rsidRPr="0032435D">
        <w:rPr>
          <w:rFonts w:cstheme="minorHAnsi"/>
          <w:color w:val="767171" w:themeColor="background2" w:themeShade="80"/>
        </w:rPr>
        <w:t xml:space="preserve">, na ktorom nájdu </w:t>
      </w:r>
      <w:r>
        <w:rPr>
          <w:rFonts w:cstheme="minorHAnsi"/>
          <w:color w:val="767171" w:themeColor="background2" w:themeShade="80"/>
        </w:rPr>
        <w:t>klienti</w:t>
      </w:r>
      <w:r w:rsidRPr="0032435D">
        <w:rPr>
          <w:rFonts w:cstheme="minorHAnsi"/>
          <w:color w:val="767171" w:themeColor="background2" w:themeShade="80"/>
        </w:rPr>
        <w:t xml:space="preserve"> informácie</w:t>
      </w:r>
      <w:r>
        <w:rPr>
          <w:rFonts w:cstheme="minorHAnsi"/>
          <w:color w:val="767171" w:themeColor="background2" w:themeShade="80"/>
        </w:rPr>
        <w:t xml:space="preserve"> potrebné pri riešení životných situácií. </w:t>
      </w:r>
      <w:r w:rsidRPr="0032435D">
        <w:rPr>
          <w:rFonts w:cstheme="minorHAnsi"/>
          <w:color w:val="767171" w:themeColor="background2" w:themeShade="80"/>
        </w:rPr>
        <w:t>Informácie umiestnené na webovom sídle budú logicky rozčlenené tak, aby návštevník stránok našiel požadovanú informáciu s</w:t>
      </w:r>
      <w:r>
        <w:rPr>
          <w:rFonts w:cstheme="minorHAnsi"/>
          <w:color w:val="767171" w:themeColor="background2" w:themeShade="80"/>
        </w:rPr>
        <w:t> minimálnym úsilím.</w:t>
      </w:r>
      <w:r w:rsidRPr="0032435D">
        <w:rPr>
          <w:rFonts w:cstheme="minorHAnsi"/>
          <w:color w:val="767171" w:themeColor="background2" w:themeShade="80"/>
        </w:rPr>
        <w:t xml:space="preserve"> </w:t>
      </w:r>
      <w:r>
        <w:rPr>
          <w:rFonts w:cstheme="minorHAnsi"/>
          <w:color w:val="767171" w:themeColor="background2" w:themeShade="80"/>
        </w:rPr>
        <w:t>Webové sídlo bude spĺňať všetky legislatívne náležitosti, bude bezpečné, transparentné, spravované v jednotnej línii. Prvotný kontakt na stránke bude mať klient s </w:t>
      </w:r>
      <w:proofErr w:type="spellStart"/>
      <w:r>
        <w:rPr>
          <w:rFonts w:cstheme="minorHAnsi"/>
          <w:color w:val="767171" w:themeColor="background2" w:themeShade="80"/>
        </w:rPr>
        <w:t>chatbotom</w:t>
      </w:r>
      <w:proofErr w:type="spellEnd"/>
      <w:r>
        <w:rPr>
          <w:rFonts w:cstheme="minorHAnsi"/>
          <w:color w:val="767171" w:themeColor="background2" w:themeShade="80"/>
        </w:rPr>
        <w:t xml:space="preserve">, ktorý bude schopný riešiť prvú líniu </w:t>
      </w:r>
      <w:r w:rsidR="007A2D6E">
        <w:rPr>
          <w:rFonts w:cstheme="minorHAnsi"/>
          <w:color w:val="767171" w:themeColor="background2" w:themeShade="80"/>
        </w:rPr>
        <w:t xml:space="preserve">informačných potrieb </w:t>
      </w:r>
      <w:r>
        <w:rPr>
          <w:rFonts w:cstheme="minorHAnsi"/>
          <w:color w:val="767171" w:themeColor="background2" w:themeShade="80"/>
        </w:rPr>
        <w:t>klienta.</w:t>
      </w:r>
      <w:bookmarkStart w:id="1378" w:name="_Hlk63089758"/>
      <w:r w:rsidR="007A2D6E" w:rsidRPr="007A2D6E">
        <w:rPr>
          <w:rFonts w:cstheme="minorHAnsi"/>
          <w:color w:val="767171" w:themeColor="background2" w:themeShade="80"/>
        </w:rPr>
        <w:t xml:space="preserve"> </w:t>
      </w:r>
      <w:r w:rsidR="00B32D23">
        <w:rPr>
          <w:rFonts w:cstheme="minorHAnsi"/>
          <w:color w:val="767171" w:themeColor="background2" w:themeShade="80"/>
        </w:rPr>
        <w:t xml:space="preserve">Pri vytváraní nového webového sídla budeme využívať vlastné personálne kapacity. </w:t>
      </w:r>
      <w:r w:rsidR="007A2D6E">
        <w:rPr>
          <w:rFonts w:cstheme="minorHAnsi"/>
          <w:color w:val="767171" w:themeColor="background2" w:themeShade="80"/>
        </w:rPr>
        <w:t>V súčasnosti poskytovaná informačná služba o individuálnom účte poistenca bude rozvíjan</w:t>
      </w:r>
      <w:r w:rsidR="00B32D23">
        <w:rPr>
          <w:rFonts w:cstheme="minorHAnsi"/>
          <w:color w:val="767171" w:themeColor="background2" w:themeShade="80"/>
        </w:rPr>
        <w:t>á</w:t>
      </w:r>
      <w:r w:rsidR="007A2D6E">
        <w:rPr>
          <w:rFonts w:cstheme="minorHAnsi"/>
          <w:color w:val="767171" w:themeColor="background2" w:themeShade="80"/>
        </w:rPr>
        <w:t xml:space="preserve"> so zámerom </w:t>
      </w:r>
      <w:r w:rsidR="007A2D6E" w:rsidRPr="00DF413F">
        <w:rPr>
          <w:rFonts w:cstheme="minorHAnsi"/>
          <w:color w:val="767171" w:themeColor="background2" w:themeShade="80"/>
        </w:rPr>
        <w:t>sprístupňovať</w:t>
      </w:r>
      <w:r w:rsidR="007A2D6E">
        <w:rPr>
          <w:rFonts w:cstheme="minorHAnsi"/>
          <w:color w:val="767171" w:themeColor="background2" w:themeShade="80"/>
        </w:rPr>
        <w:t xml:space="preserve"> </w:t>
      </w:r>
      <w:r w:rsidR="007A2D6E" w:rsidRPr="00DF413F">
        <w:rPr>
          <w:rFonts w:cstheme="minorHAnsi"/>
          <w:color w:val="767171" w:themeColor="background2" w:themeShade="80"/>
        </w:rPr>
        <w:t xml:space="preserve">pre klientov širší rozsah údajov dostupných z informačných systémov Sociálnej poisťovne, vďaka ktorým  klient získa komplexnejší pohľad na údaje vo väzbe na sociálne poistenie. </w:t>
      </w:r>
      <w:r w:rsidR="00093AFD">
        <w:rPr>
          <w:rFonts w:cstheme="minorHAnsi"/>
          <w:color w:val="767171" w:themeColor="background2" w:themeShade="80"/>
        </w:rPr>
        <w:t>Zámerom je</w:t>
      </w:r>
      <w:r w:rsidR="007A2D6E" w:rsidRPr="00DF413F">
        <w:rPr>
          <w:rFonts w:cstheme="minorHAnsi"/>
          <w:color w:val="767171" w:themeColor="background2" w:themeShade="80"/>
        </w:rPr>
        <w:t xml:space="preserve"> poskytovať klientovi intuitívne vyhľadávanie</w:t>
      </w:r>
      <w:r w:rsidR="00FB036E">
        <w:rPr>
          <w:rFonts w:cstheme="minorHAnsi"/>
          <w:color w:val="767171" w:themeColor="background2" w:themeShade="80"/>
        </w:rPr>
        <w:t xml:space="preserve"> informácií</w:t>
      </w:r>
      <w:r w:rsidR="007A2D6E" w:rsidRPr="00DF413F">
        <w:rPr>
          <w:rFonts w:cstheme="minorHAnsi"/>
          <w:color w:val="767171" w:themeColor="background2" w:themeShade="80"/>
        </w:rPr>
        <w:t xml:space="preserve"> s následným prehľadným výsledkom vyhľadávania. Toto informačné rozhranie bude neskôr komplexne doriešené a nahradené sprístupnením údajov prostredníctvom elektronickej zložky klienta, čím sa vytvorí integrovaný a prierezový systém poskytujúci klientovi Sociálnej poisťovne všetky údaje, ktoré o ňom Sociálna poisťovňa eviduje.</w:t>
      </w:r>
      <w:bookmarkEnd w:id="1378"/>
      <w:r w:rsidR="007A2D6E" w:rsidRPr="007A2D6E">
        <w:rPr>
          <w:rFonts w:cstheme="minorHAnsi"/>
          <w:color w:val="767171" w:themeColor="background2" w:themeShade="80"/>
        </w:rPr>
        <w:t xml:space="preserve"> </w:t>
      </w:r>
      <w:r w:rsidR="00BF11C2" w:rsidRPr="00D113C3">
        <w:rPr>
          <w:rFonts w:cstheme="minorHAnsi"/>
          <w:color w:val="767171" w:themeColor="background2" w:themeShade="80"/>
        </w:rPr>
        <w:t xml:space="preserve">Modernizáciou webového sídla získa klient poisťovne prehľadnú informáciu o svojich aktuálnych a očakávaných dôchodkových nárokoch. Všetky strategické opatrenia budú realizované so zreteľom na Programové vyhlásenie vlády 2020-2024 tak, aby po schválení nevyhnutného legislatívneho rámca mohlo prísť k následnej implementácii </w:t>
      </w:r>
      <w:r w:rsidR="00243593" w:rsidRPr="00D113C3">
        <w:rPr>
          <w:rFonts w:cstheme="minorHAnsi"/>
          <w:color w:val="767171" w:themeColor="background2" w:themeShade="80"/>
        </w:rPr>
        <w:t xml:space="preserve">tzv. </w:t>
      </w:r>
      <w:r w:rsidR="00BF11C2" w:rsidRPr="00D113C3">
        <w:rPr>
          <w:rFonts w:cstheme="minorHAnsi"/>
          <w:color w:val="767171" w:themeColor="background2" w:themeShade="80"/>
        </w:rPr>
        <w:t>oranžov</w:t>
      </w:r>
      <w:r w:rsidR="00243593" w:rsidRPr="00D113C3">
        <w:rPr>
          <w:rFonts w:cstheme="minorHAnsi"/>
          <w:color w:val="767171" w:themeColor="background2" w:themeShade="80"/>
        </w:rPr>
        <w:t>ej</w:t>
      </w:r>
      <w:r w:rsidR="00BF11C2" w:rsidRPr="00D113C3">
        <w:rPr>
          <w:rFonts w:cstheme="minorHAnsi"/>
          <w:color w:val="767171" w:themeColor="background2" w:themeShade="80"/>
        </w:rPr>
        <w:t xml:space="preserve"> obálky, na základe ktorej klient získa prehľadnú, harmonizovanú a ucelenú informáciu o svojich aktuálnych a očakávaných dôchodkových nárokoch zo všetkých troch dôchodkových p</w:t>
      </w:r>
      <w:r w:rsidR="00243593" w:rsidRPr="00D113C3">
        <w:rPr>
          <w:rFonts w:cstheme="minorHAnsi"/>
          <w:color w:val="767171" w:themeColor="background2" w:themeShade="80"/>
        </w:rPr>
        <w:t xml:space="preserve">ilierov. </w:t>
      </w:r>
      <w:r w:rsidR="007A2D6E" w:rsidRPr="001160C8">
        <w:rPr>
          <w:rFonts w:cstheme="minorHAnsi"/>
          <w:color w:val="767171" w:themeColor="background2" w:themeShade="80"/>
        </w:rPr>
        <w:t xml:space="preserve">Rozšírenie spektra komunikačných kanálov a ich proaktívne využívanie umožní cielené sprostredkovanie adresných informácií podľa segmentov klientov a zvýši komfort klientov pri získavaní informácií o sociálnom poistení. Zavádzaním moderných komunikačných nástrojov </w:t>
      </w:r>
      <w:r w:rsidR="00B32D23">
        <w:rPr>
          <w:rFonts w:cstheme="minorHAnsi"/>
          <w:color w:val="767171" w:themeColor="background2" w:themeShade="80"/>
        </w:rPr>
        <w:t xml:space="preserve">so zameraním </w:t>
      </w:r>
      <w:r w:rsidR="007A2D6E" w:rsidRPr="001160C8">
        <w:rPr>
          <w:rFonts w:cstheme="minorHAnsi"/>
          <w:color w:val="767171" w:themeColor="background2" w:themeShade="80"/>
        </w:rPr>
        <w:t xml:space="preserve">(sociálne siete, portálové webové sídlo, </w:t>
      </w:r>
      <w:proofErr w:type="spellStart"/>
      <w:r w:rsidR="007A2D6E" w:rsidRPr="001160C8">
        <w:rPr>
          <w:rFonts w:cstheme="minorHAnsi"/>
          <w:color w:val="767171" w:themeColor="background2" w:themeShade="80"/>
        </w:rPr>
        <w:t>sms</w:t>
      </w:r>
      <w:proofErr w:type="spellEnd"/>
      <w:r w:rsidR="007A2D6E" w:rsidRPr="001160C8">
        <w:rPr>
          <w:rFonts w:cstheme="minorHAnsi"/>
          <w:color w:val="767171" w:themeColor="background2" w:themeShade="80"/>
        </w:rPr>
        <w:t xml:space="preserve"> notifikácie, nástroje spätnej väzby a i.) je možné zvyšovať spokojnosť klientov a zlepšovať dobré meno Sociálnej poisťovne. Proaktívna komunikácia s médiami má za úlohu prezentovať aktuálne témy prostredníctvom mediálneho priestoru tak, aby bola zabezpečená včasnosť a presnosť informovania klientov o aktuálnych zmenách v sociálnom poistení.</w:t>
      </w:r>
      <w:r w:rsidR="00FB036E">
        <w:rPr>
          <w:rFonts w:cstheme="minorHAnsi"/>
          <w:color w:val="767171" w:themeColor="background2" w:themeShade="80"/>
        </w:rPr>
        <w:t xml:space="preserve"> Cieľom Sociálnej poisťovne je poskytovať klientom informácie týkajúce sa predpokladaného stavu a vývoja hmotného zabezpečenia v starobe z priebežne financovaného dôchodkového systému a tým umožniť dlhodobo plánovať a prijímať rozhodnutia na dosiahnutie takého hmotného zabezpečenia v starobe, ktoré najviac zodpovedá možnostiam a potrebám klientov poisťovne a realizovať tak záväzok informovať občanov o predpokladanej výške ich dôchodku.</w:t>
      </w:r>
      <w:r w:rsidR="00481BC1">
        <w:rPr>
          <w:rFonts w:cstheme="minorHAnsi"/>
          <w:color w:val="767171" w:themeColor="background2" w:themeShade="80"/>
        </w:rPr>
        <w:t xml:space="preserve"> </w:t>
      </w:r>
      <w:r w:rsidR="00093AFD" w:rsidRPr="00D113C3">
        <w:rPr>
          <w:rFonts w:cstheme="minorHAnsi"/>
          <w:color w:val="767171" w:themeColor="background2" w:themeShade="80"/>
        </w:rPr>
        <w:t xml:space="preserve">Tento cieľ bude naplnený prostredníctvom rozvoja individuálneho účtu poistenca s následným prepojením na zavedenie elektronickej zložky klienta. </w:t>
      </w:r>
      <w:r w:rsidR="00BF11C2" w:rsidRPr="00D113C3">
        <w:rPr>
          <w:rFonts w:cstheme="minorHAnsi"/>
          <w:color w:val="767171" w:themeColor="background2" w:themeShade="80"/>
        </w:rPr>
        <w:t xml:space="preserve">Tieto </w:t>
      </w:r>
      <w:r w:rsidR="00F11AD3">
        <w:rPr>
          <w:rFonts w:cstheme="minorHAnsi"/>
          <w:color w:val="767171" w:themeColor="background2" w:themeShade="80"/>
        </w:rPr>
        <w:t>o</w:t>
      </w:r>
      <w:r w:rsidR="00093AFD" w:rsidRPr="00D113C3">
        <w:rPr>
          <w:rFonts w:cstheme="minorHAnsi"/>
          <w:color w:val="767171" w:themeColor="background2" w:themeShade="80"/>
        </w:rPr>
        <w:t xml:space="preserve">patrenia budú realizované v súlade s Programovým vyhlásením vlády </w:t>
      </w:r>
      <w:r w:rsidR="00093AFD" w:rsidRPr="00D113C3">
        <w:rPr>
          <w:rFonts w:cstheme="minorHAnsi"/>
          <w:color w:val="767171" w:themeColor="background2" w:themeShade="80"/>
        </w:rPr>
        <w:lastRenderedPageBreak/>
        <w:t xml:space="preserve">na roky 2020-2024, v ktorom sa vláda zaviazala, že zlepší celkovú transparentnosť dôchodkového systému a informovanosť občanov o predpokladanej výške dôchodku zo všetkých troch pilierov prostredníctvom každoročného, elektronicky zasielaného informačného listu zavedením tzv. oranžovej obálky. Nevyhnutným predpokladom </w:t>
      </w:r>
      <w:r w:rsidR="00BF11C2" w:rsidRPr="00D113C3">
        <w:rPr>
          <w:rFonts w:cstheme="minorHAnsi"/>
          <w:color w:val="767171" w:themeColor="background2" w:themeShade="80"/>
        </w:rPr>
        <w:t>na</w:t>
      </w:r>
      <w:r w:rsidR="00093AFD" w:rsidRPr="00D113C3">
        <w:rPr>
          <w:rFonts w:cstheme="minorHAnsi"/>
          <w:color w:val="767171" w:themeColor="background2" w:themeShade="80"/>
        </w:rPr>
        <w:t xml:space="preserve"> zabezpečenie takejto informovanosti je aj náležitá dátová príprava. Informačné potreby </w:t>
      </w:r>
      <w:r w:rsidR="00BF11C2" w:rsidRPr="00D113C3">
        <w:rPr>
          <w:rFonts w:cstheme="minorHAnsi"/>
          <w:color w:val="767171" w:themeColor="background2" w:themeShade="80"/>
        </w:rPr>
        <w:t>na</w:t>
      </w:r>
      <w:r w:rsidR="00093AFD" w:rsidRPr="00D113C3">
        <w:rPr>
          <w:rFonts w:cstheme="minorHAnsi"/>
          <w:color w:val="767171" w:themeColor="background2" w:themeShade="80"/>
        </w:rPr>
        <w:t xml:space="preserve"> naplnenie informovanosti občanov o svojich aktuálnych a očakávaných dôchodkových nárokoch budú riešené </w:t>
      </w:r>
      <w:r w:rsidR="00BF11C2" w:rsidRPr="00D113C3">
        <w:rPr>
          <w:rFonts w:cstheme="minorHAnsi"/>
          <w:color w:val="767171" w:themeColor="background2" w:themeShade="80"/>
        </w:rPr>
        <w:t xml:space="preserve">aj </w:t>
      </w:r>
      <w:r w:rsidR="00093AFD" w:rsidRPr="00D113C3">
        <w:rPr>
          <w:rFonts w:cstheme="minorHAnsi"/>
          <w:color w:val="767171" w:themeColor="background2" w:themeShade="80"/>
        </w:rPr>
        <w:t xml:space="preserve">prostredníctvom </w:t>
      </w:r>
      <w:r w:rsidR="00BF11C2" w:rsidRPr="00D113C3">
        <w:rPr>
          <w:rFonts w:cstheme="minorHAnsi"/>
          <w:color w:val="767171" w:themeColor="background2" w:themeShade="80"/>
        </w:rPr>
        <w:t>e</w:t>
      </w:r>
      <w:r w:rsidR="00093AFD" w:rsidRPr="00D113C3">
        <w:rPr>
          <w:rFonts w:cstheme="minorHAnsi"/>
          <w:color w:val="767171" w:themeColor="background2" w:themeShade="80"/>
        </w:rPr>
        <w:t>fektívn</w:t>
      </w:r>
      <w:r w:rsidR="00BF11C2" w:rsidRPr="00D113C3">
        <w:rPr>
          <w:rFonts w:cstheme="minorHAnsi"/>
          <w:color w:val="767171" w:themeColor="background2" w:themeShade="80"/>
        </w:rPr>
        <w:t>eho</w:t>
      </w:r>
      <w:r w:rsidR="00093AFD" w:rsidRPr="00D113C3">
        <w:rPr>
          <w:rFonts w:cstheme="minorHAnsi"/>
          <w:color w:val="767171" w:themeColor="background2" w:themeShade="80"/>
        </w:rPr>
        <w:t xml:space="preserve"> manažment</w:t>
      </w:r>
      <w:r w:rsidR="00BF11C2" w:rsidRPr="00D113C3">
        <w:rPr>
          <w:rFonts w:cstheme="minorHAnsi"/>
          <w:color w:val="767171" w:themeColor="background2" w:themeShade="80"/>
        </w:rPr>
        <w:t>u</w:t>
      </w:r>
      <w:r w:rsidR="00093AFD" w:rsidRPr="00D113C3">
        <w:rPr>
          <w:rFonts w:cstheme="minorHAnsi"/>
          <w:color w:val="767171" w:themeColor="background2" w:themeShade="80"/>
        </w:rPr>
        <w:t xml:space="preserve"> kmeňových údajov. Pri </w:t>
      </w:r>
      <w:r w:rsidR="00BF11C2" w:rsidRPr="00D113C3">
        <w:rPr>
          <w:rFonts w:cstheme="minorHAnsi"/>
          <w:color w:val="767171" w:themeColor="background2" w:themeShade="80"/>
        </w:rPr>
        <w:t>ekonomicky aktívnych obyvateľoch</w:t>
      </w:r>
      <w:r w:rsidR="00093AFD" w:rsidRPr="00D113C3">
        <w:rPr>
          <w:rFonts w:cstheme="minorHAnsi"/>
          <w:color w:val="767171" w:themeColor="background2" w:themeShade="80"/>
        </w:rPr>
        <w:t xml:space="preserve">, </w:t>
      </w:r>
      <w:r w:rsidR="00BF11C2" w:rsidRPr="00D113C3">
        <w:rPr>
          <w:rFonts w:cstheme="minorHAnsi"/>
          <w:color w:val="767171" w:themeColor="background2" w:themeShade="80"/>
        </w:rPr>
        <w:t xml:space="preserve">ktorým </w:t>
      </w:r>
      <w:r w:rsidR="00093AFD" w:rsidRPr="00D113C3">
        <w:rPr>
          <w:rFonts w:cstheme="minorHAnsi"/>
          <w:color w:val="767171" w:themeColor="background2" w:themeShade="80"/>
        </w:rPr>
        <w:t>e</w:t>
      </w:r>
      <w:r w:rsidR="00BF11C2" w:rsidRPr="00D113C3">
        <w:rPr>
          <w:rFonts w:cstheme="minorHAnsi"/>
          <w:color w:val="767171" w:themeColor="background2" w:themeShade="80"/>
        </w:rPr>
        <w:t>šte</w:t>
      </w:r>
      <w:r w:rsidR="00093AFD" w:rsidRPr="00D113C3">
        <w:rPr>
          <w:rFonts w:cstheme="minorHAnsi"/>
          <w:color w:val="767171" w:themeColor="background2" w:themeShade="80"/>
        </w:rPr>
        <w:t xml:space="preserve"> nebol priznaný dôchodok zo sociálneho poistenia, budú predmetné informačné potreby naplnené v súlade s harmonogramom </w:t>
      </w:r>
      <w:r w:rsidR="00BF11C2" w:rsidRPr="00D113C3">
        <w:rPr>
          <w:rFonts w:cstheme="minorHAnsi"/>
          <w:color w:val="767171" w:themeColor="background2" w:themeShade="80"/>
        </w:rPr>
        <w:t>r</w:t>
      </w:r>
      <w:r w:rsidR="00093AFD" w:rsidRPr="00D113C3">
        <w:rPr>
          <w:rFonts w:cstheme="minorHAnsi"/>
          <w:color w:val="767171" w:themeColor="background2" w:themeShade="80"/>
        </w:rPr>
        <w:t>ozvoj</w:t>
      </w:r>
      <w:r w:rsidR="00BF11C2" w:rsidRPr="00D113C3">
        <w:rPr>
          <w:rFonts w:cstheme="minorHAnsi"/>
          <w:color w:val="767171" w:themeColor="background2" w:themeShade="80"/>
        </w:rPr>
        <w:t>a</w:t>
      </w:r>
      <w:r w:rsidR="00093AFD" w:rsidRPr="00D113C3">
        <w:rPr>
          <w:rFonts w:cstheme="minorHAnsi"/>
          <w:color w:val="767171" w:themeColor="background2" w:themeShade="80"/>
        </w:rPr>
        <w:t xml:space="preserve"> </w:t>
      </w:r>
      <w:r w:rsidR="00BF11C2" w:rsidRPr="00D113C3">
        <w:rPr>
          <w:rFonts w:cstheme="minorHAnsi"/>
          <w:color w:val="767171" w:themeColor="background2" w:themeShade="80"/>
        </w:rPr>
        <w:t xml:space="preserve">individuálneho účtu poistenca. </w:t>
      </w:r>
      <w:r w:rsidR="00586DFD" w:rsidRPr="00D113C3">
        <w:rPr>
          <w:rFonts w:cstheme="minorHAnsi"/>
          <w:color w:val="767171" w:themeColor="background2" w:themeShade="80"/>
        </w:rPr>
        <w:t xml:space="preserve">Po úspešnom zrealizovaní konsolidácie kmeňových údajov Sociálnej poisťovne a ich stotožnení na referenčné registre upraví Sociálna poisťovňa </w:t>
      </w:r>
      <w:r w:rsidR="007846CE" w:rsidRPr="00D113C3">
        <w:rPr>
          <w:rFonts w:cstheme="minorHAnsi"/>
          <w:color w:val="767171" w:themeColor="background2" w:themeShade="80"/>
        </w:rPr>
        <w:t xml:space="preserve">v strednodobom horizonte </w:t>
      </w:r>
      <w:r w:rsidR="00586DFD" w:rsidRPr="00D113C3">
        <w:rPr>
          <w:rFonts w:cstheme="minorHAnsi"/>
          <w:color w:val="767171" w:themeColor="background2" w:themeShade="80"/>
        </w:rPr>
        <w:t>svoje služby</w:t>
      </w:r>
      <w:r w:rsidR="002200A9" w:rsidRPr="00D113C3">
        <w:rPr>
          <w:rFonts w:cstheme="minorHAnsi"/>
          <w:color w:val="767171" w:themeColor="background2" w:themeShade="80"/>
        </w:rPr>
        <w:t xml:space="preserve"> v súčin</w:t>
      </w:r>
      <w:r w:rsidR="00481BC1" w:rsidRPr="00D113C3">
        <w:rPr>
          <w:rFonts w:cstheme="minorHAnsi"/>
          <w:color w:val="767171" w:themeColor="background2" w:themeShade="80"/>
        </w:rPr>
        <w:t>n</w:t>
      </w:r>
      <w:r w:rsidR="002200A9" w:rsidRPr="00D113C3">
        <w:rPr>
          <w:rFonts w:cstheme="minorHAnsi"/>
          <w:color w:val="767171" w:themeColor="background2" w:themeShade="80"/>
        </w:rPr>
        <w:t xml:space="preserve">osti s príslušnými orgánmi štátnej správy </w:t>
      </w:r>
      <w:r w:rsidR="00586DFD" w:rsidRPr="00D113C3">
        <w:rPr>
          <w:rFonts w:cstheme="minorHAnsi"/>
          <w:color w:val="767171" w:themeColor="background2" w:themeShade="80"/>
        </w:rPr>
        <w:t>s</w:t>
      </w:r>
      <w:r w:rsidR="00481BC1" w:rsidRPr="00D113C3">
        <w:rPr>
          <w:rFonts w:cstheme="minorHAnsi"/>
          <w:color w:val="767171" w:themeColor="background2" w:themeShade="80"/>
        </w:rPr>
        <w:t xml:space="preserve">o zámerom </w:t>
      </w:r>
      <w:r w:rsidR="007846CE" w:rsidRPr="00D113C3">
        <w:rPr>
          <w:rFonts w:cstheme="minorHAnsi"/>
          <w:color w:val="767171" w:themeColor="background2" w:themeShade="80"/>
        </w:rPr>
        <w:t>ich maximálne možného zjednodušenia pre klienta, resp. ich zmenou na proaktívne služby</w:t>
      </w:r>
      <w:r w:rsidR="002200A9" w:rsidRPr="00D113C3">
        <w:rPr>
          <w:rFonts w:cstheme="minorHAnsi"/>
          <w:color w:val="767171" w:themeColor="background2" w:themeShade="80"/>
        </w:rPr>
        <w:t xml:space="preserve">. Podnetom pre aktivovanie služby bude konkrétna životná situácia. </w:t>
      </w:r>
      <w:r w:rsidR="00993E30" w:rsidRPr="00D113C3">
        <w:rPr>
          <w:rFonts w:cstheme="minorHAnsi"/>
          <w:color w:val="767171" w:themeColor="background2" w:themeShade="80"/>
        </w:rPr>
        <w:t xml:space="preserve">Klient nebude musieť žiadať </w:t>
      </w:r>
      <w:r w:rsidR="007846CE" w:rsidRPr="00D113C3">
        <w:rPr>
          <w:rFonts w:cstheme="minorHAnsi"/>
          <w:color w:val="767171" w:themeColor="background2" w:themeShade="80"/>
        </w:rPr>
        <w:t>o poskytnutie služby prostredníctvom listinných formulárov a žiadostí. Súčasťou transformácie služieb na proaktívne bude digitalizácia súvisiacich agend a procesov.</w:t>
      </w:r>
    </w:p>
    <w:p w14:paraId="240CA3D7" w14:textId="6560EE80" w:rsidR="00054471" w:rsidRDefault="00054471" w:rsidP="00DC5A98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171D6F63" w14:textId="3ED5E09B" w:rsidR="00963C4E" w:rsidRDefault="00F320A3" w:rsidP="002819A2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3: </w:t>
      </w:r>
      <w:r w:rsidR="00963C4E" w:rsidRPr="00B32D23">
        <w:rPr>
          <w:rFonts w:cstheme="minorHAnsi"/>
          <w:b/>
          <w:bCs/>
          <w:color w:val="767171" w:themeColor="background2" w:themeShade="80"/>
        </w:rPr>
        <w:t xml:space="preserve">Maximalizácia spokojnosti klientov systematicky hodnotenej </w:t>
      </w:r>
      <w:proofErr w:type="spellStart"/>
      <w:r w:rsidR="00963C4E" w:rsidRPr="00B32D23">
        <w:rPr>
          <w:rFonts w:cstheme="minorHAnsi"/>
          <w:b/>
          <w:bCs/>
          <w:color w:val="767171" w:themeColor="background2" w:themeShade="80"/>
        </w:rPr>
        <w:t>validnými</w:t>
      </w:r>
      <w:proofErr w:type="spellEnd"/>
      <w:r w:rsidR="00963C4E" w:rsidRPr="002819A2">
        <w:rPr>
          <w:rFonts w:cstheme="minorHAnsi"/>
          <w:b/>
          <w:bCs/>
          <w:color w:val="767171" w:themeColor="background2" w:themeShade="80"/>
        </w:rPr>
        <w:t xml:space="preserve"> nástrojmi.</w:t>
      </w:r>
      <w:r w:rsidR="00963C4E" w:rsidRPr="00963C4E">
        <w:rPr>
          <w:rFonts w:cstheme="minorHAnsi"/>
          <w:color w:val="767171" w:themeColor="background2" w:themeShade="80"/>
        </w:rPr>
        <w:t xml:space="preserve"> </w:t>
      </w:r>
    </w:p>
    <w:p w14:paraId="65925E37" w14:textId="0629A09A" w:rsidR="007A2D6E" w:rsidRPr="00963C4E" w:rsidRDefault="007A2D6E" w:rsidP="00AF46EE">
      <w:pPr>
        <w:pStyle w:val="Paragraph"/>
        <w:spacing w:after="0" w:line="240" w:lineRule="auto"/>
        <w:ind w:firstLine="708"/>
        <w:rPr>
          <w:rFonts w:cstheme="minorHAnsi"/>
          <w:color w:val="767171" w:themeColor="background2" w:themeShade="80"/>
        </w:rPr>
      </w:pPr>
      <w:r w:rsidRPr="00603CB8">
        <w:rPr>
          <w:rFonts w:cstheme="minorHAnsi"/>
          <w:color w:val="767171" w:themeColor="background2" w:themeShade="80"/>
        </w:rPr>
        <w:t xml:space="preserve">Systematické meranie a hodnotenie spokojnosti </w:t>
      </w:r>
      <w:r>
        <w:rPr>
          <w:rFonts w:cstheme="minorHAnsi"/>
          <w:color w:val="767171" w:themeColor="background2" w:themeShade="80"/>
        </w:rPr>
        <w:t>klientov poisťovne</w:t>
      </w:r>
      <w:r w:rsidRPr="00603CB8">
        <w:rPr>
          <w:rFonts w:cstheme="minorHAnsi"/>
          <w:color w:val="767171" w:themeColor="background2" w:themeShade="80"/>
        </w:rPr>
        <w:t xml:space="preserve"> predstavuje štandardný nástroj strategického </w:t>
      </w:r>
      <w:r>
        <w:rPr>
          <w:rFonts w:cstheme="minorHAnsi"/>
          <w:color w:val="767171" w:themeColor="background2" w:themeShade="80"/>
        </w:rPr>
        <w:t>marketingového</w:t>
      </w:r>
      <w:r w:rsidRPr="00603CB8">
        <w:rPr>
          <w:rFonts w:cstheme="minorHAnsi"/>
          <w:color w:val="767171" w:themeColor="background2" w:themeShade="80"/>
        </w:rPr>
        <w:t xml:space="preserve"> </w:t>
      </w:r>
      <w:proofErr w:type="spellStart"/>
      <w:r w:rsidRPr="00603CB8">
        <w:rPr>
          <w:rFonts w:cstheme="minorHAnsi"/>
          <w:color w:val="767171" w:themeColor="background2" w:themeShade="80"/>
        </w:rPr>
        <w:t>kontrolingu</w:t>
      </w:r>
      <w:proofErr w:type="spellEnd"/>
      <w:r w:rsidRPr="00603CB8">
        <w:rPr>
          <w:rFonts w:cstheme="minorHAnsi"/>
          <w:color w:val="767171" w:themeColor="background2" w:themeShade="80"/>
        </w:rPr>
        <w:t xml:space="preserve">. Základnými nástrojmi spätnej väzby je </w:t>
      </w:r>
      <w:r>
        <w:rPr>
          <w:rFonts w:cstheme="minorHAnsi"/>
          <w:color w:val="767171" w:themeColor="background2" w:themeShade="80"/>
        </w:rPr>
        <w:t xml:space="preserve">elektronický </w:t>
      </w:r>
      <w:r w:rsidRPr="00603CB8">
        <w:rPr>
          <w:rFonts w:cstheme="minorHAnsi"/>
          <w:color w:val="767171" w:themeColor="background2" w:themeShade="80"/>
        </w:rPr>
        <w:t xml:space="preserve">prieskum spokojnosti </w:t>
      </w:r>
      <w:r>
        <w:rPr>
          <w:rFonts w:cstheme="minorHAnsi"/>
          <w:color w:val="767171" w:themeColor="background2" w:themeShade="80"/>
        </w:rPr>
        <w:t>klientov, metóda fingovaného zákazníka, spätná väzba prostredníctvom dotykových obrazoviek, prieskumy verejnej mienky a internetové recenzné nástroje</w:t>
      </w:r>
      <w:r w:rsidRPr="00603CB8">
        <w:rPr>
          <w:rFonts w:cstheme="minorHAnsi"/>
          <w:color w:val="767171" w:themeColor="background2" w:themeShade="80"/>
        </w:rPr>
        <w:t xml:space="preserve">. Účelom prieskumu je získať </w:t>
      </w:r>
      <w:proofErr w:type="spellStart"/>
      <w:r w:rsidRPr="00603CB8">
        <w:rPr>
          <w:rFonts w:cstheme="minorHAnsi"/>
          <w:color w:val="767171" w:themeColor="background2" w:themeShade="80"/>
        </w:rPr>
        <w:t>validnú</w:t>
      </w:r>
      <w:proofErr w:type="spellEnd"/>
      <w:r w:rsidRPr="00603CB8">
        <w:rPr>
          <w:rFonts w:cstheme="minorHAnsi"/>
          <w:color w:val="767171" w:themeColor="background2" w:themeShade="80"/>
        </w:rPr>
        <w:t xml:space="preserve"> spätnú väzbu na </w:t>
      </w:r>
      <w:r>
        <w:rPr>
          <w:rFonts w:cstheme="minorHAnsi"/>
          <w:color w:val="767171" w:themeColor="background2" w:themeShade="80"/>
        </w:rPr>
        <w:t xml:space="preserve">poskytovanie elektronických a kontaktných služieb Sociálnou poisťovňou. </w:t>
      </w:r>
      <w:r w:rsidRPr="00603CB8">
        <w:rPr>
          <w:rFonts w:cstheme="minorHAnsi"/>
          <w:color w:val="767171" w:themeColor="background2" w:themeShade="80"/>
        </w:rPr>
        <w:t>Umožní prijímať opatrenia</w:t>
      </w:r>
      <w:r>
        <w:rPr>
          <w:rFonts w:cstheme="minorHAnsi"/>
          <w:color w:val="767171" w:themeColor="background2" w:themeShade="80"/>
        </w:rPr>
        <w:t xml:space="preserve"> ústretové klientom, ktoré budú zvyšovať spokojnosť klientov.</w:t>
      </w:r>
    </w:p>
    <w:p w14:paraId="5874E564" w14:textId="5F495F77" w:rsidR="00D206BE" w:rsidRDefault="00D206BE" w:rsidP="00DC5A98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1CE02EA0" w14:textId="77777777" w:rsidR="007A2D6E" w:rsidRDefault="007A2D6E" w:rsidP="00DC5A98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6F188912" w14:textId="37D6C840" w:rsidR="002200D1" w:rsidRPr="00E5759A" w:rsidRDefault="00054471" w:rsidP="002200D1">
      <w:pPr>
        <w:pStyle w:val="Nzov"/>
        <w:spacing w:after="0" w:line="240" w:lineRule="auto"/>
        <w:rPr>
          <w:rFonts w:cstheme="minorHAnsi"/>
          <w:color w:val="44546A" w:themeColor="text2"/>
        </w:rPr>
      </w:pPr>
      <w:bookmarkStart w:id="1379" w:name="_Toc3532834"/>
      <w:bookmarkStart w:id="1380" w:name="_Toc3533758"/>
      <w:bookmarkStart w:id="1381" w:name="_Toc3533931"/>
      <w:r>
        <w:rPr>
          <w:rFonts w:cstheme="minorHAnsi"/>
          <w:color w:val="44546A" w:themeColor="text2"/>
        </w:rPr>
        <w:t>S</w:t>
      </w:r>
      <w:r w:rsidR="002200D1">
        <w:rPr>
          <w:rFonts w:cstheme="minorHAnsi"/>
          <w:color w:val="44546A" w:themeColor="text2"/>
        </w:rPr>
        <w:t xml:space="preserve">trategický zámer </w:t>
      </w:r>
      <w:r w:rsidR="00963C4E">
        <w:rPr>
          <w:rFonts w:cstheme="minorHAnsi"/>
          <w:color w:val="44546A" w:themeColor="text2"/>
        </w:rPr>
        <w:t>“</w:t>
      </w:r>
      <w:r w:rsidR="0042221C">
        <w:rPr>
          <w:rFonts w:cstheme="minorHAnsi"/>
          <w:color w:val="44546A" w:themeColor="text2"/>
        </w:rPr>
        <w:t xml:space="preserve">B. </w:t>
      </w:r>
      <w:r w:rsidRPr="00054471">
        <w:rPr>
          <w:rFonts w:cstheme="minorHAnsi"/>
          <w:color w:val="44546A" w:themeColor="text2"/>
          <w:lang w:val="sk-SK"/>
        </w:rPr>
        <w:t>Informatizované procesy v modernej štruktúre</w:t>
      </w:r>
      <w:r w:rsidR="00963C4E">
        <w:rPr>
          <w:rFonts w:cstheme="minorHAnsi"/>
          <w:color w:val="44546A" w:themeColor="text2"/>
          <w:lang w:val="sk-SK"/>
        </w:rPr>
        <w:t>.“</w:t>
      </w:r>
    </w:p>
    <w:p w14:paraId="256119C2" w14:textId="39646839" w:rsidR="00C1685F" w:rsidRDefault="00C1685F" w:rsidP="00C1685F">
      <w:pPr>
        <w:spacing w:after="0" w:line="240" w:lineRule="auto"/>
        <w:jc w:val="both"/>
        <w:rPr>
          <w:rFonts w:cstheme="minorHAnsi"/>
          <w:color w:val="7F7F7F" w:themeColor="text1" w:themeTint="80"/>
          <w:szCs w:val="24"/>
        </w:rPr>
      </w:pPr>
      <w:r w:rsidRPr="00E5759A">
        <w:rPr>
          <w:rFonts w:cstheme="minorHAnsi"/>
          <w:noProof/>
          <w:color w:val="44546A" w:themeColor="text2"/>
          <w:lang w:eastAsia="sk-SK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9AEF61" wp14:editId="38BC5DD6">
                <wp:simplePos x="0" y="0"/>
                <wp:positionH relativeFrom="margin">
                  <wp:align>left</wp:align>
                </wp:positionH>
                <wp:positionV relativeFrom="paragraph">
                  <wp:posOffset>82550</wp:posOffset>
                </wp:positionV>
                <wp:extent cx="719455" cy="371475"/>
                <wp:effectExtent l="0" t="0" r="4445" b="9525"/>
                <wp:wrapSquare wrapText="bothSides"/>
                <wp:docPr id="23" name="Rectangle 214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714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52C055" w14:textId="28BE6378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4.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369AEF61" id="_x0000_s1041" href="#_A.__" style="position:absolute;left:0;text-align:left;margin-left:0;margin-top:6.5pt;width:56.65pt;height:29.25pt;z-index:2516920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" o:button="t" fillcolor="#e7e6e6 [3214]" stroked="f" strokeweight="1pt">
                <v:fill o:detectmouseclick="t"/>
                <v:textbox>
                  <w:txbxContent>
                    <w:p w14:paraId="7952C055" w14:textId="28BE6378" w:rsidR="006D4072" w:rsidRPr="00A274D1" w:rsidRDefault="006D4072" w:rsidP="007E6504">
                      <w:pPr>
                        <w:pStyle w:val="Podsekcia-grafika"/>
                      </w:pPr>
                      <w:r>
                        <w:t>4.2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rFonts w:cstheme="minorHAnsi"/>
          <w:color w:val="7F7F7F" w:themeColor="text1" w:themeTint="80"/>
          <w:szCs w:val="24"/>
        </w:rPr>
        <w:t>St</w:t>
      </w:r>
      <w:r w:rsidRPr="00963C4E">
        <w:rPr>
          <w:rFonts w:cstheme="minorHAnsi"/>
          <w:color w:val="7F7F7F" w:themeColor="text1" w:themeTint="80"/>
          <w:szCs w:val="24"/>
        </w:rPr>
        <w:t xml:space="preserve">rategický zámer </w:t>
      </w:r>
      <w:r w:rsidRPr="00C1685F">
        <w:rPr>
          <w:rFonts w:cstheme="minorHAnsi"/>
          <w:color w:val="7F7F7F" w:themeColor="text1" w:themeTint="80"/>
          <w:szCs w:val="24"/>
        </w:rPr>
        <w:t>“</w:t>
      </w:r>
      <w:proofErr w:type="spellStart"/>
      <w:r w:rsidRPr="00C1685F">
        <w:rPr>
          <w:rFonts w:cstheme="minorHAnsi"/>
          <w:color w:val="7F7F7F" w:themeColor="text1" w:themeTint="80"/>
          <w:szCs w:val="24"/>
        </w:rPr>
        <w:t>Informatizované</w:t>
      </w:r>
      <w:proofErr w:type="spellEnd"/>
      <w:r w:rsidRPr="00C1685F">
        <w:rPr>
          <w:rFonts w:cstheme="minorHAnsi"/>
          <w:color w:val="7F7F7F" w:themeColor="text1" w:themeTint="80"/>
          <w:szCs w:val="24"/>
        </w:rPr>
        <w:t xml:space="preserve"> procesy v modernej štruktúre.“</w:t>
      </w:r>
      <w:r>
        <w:rPr>
          <w:rFonts w:cstheme="minorHAnsi"/>
          <w:color w:val="7F7F7F" w:themeColor="text1" w:themeTint="80"/>
          <w:szCs w:val="24"/>
        </w:rPr>
        <w:t xml:space="preserve"> bude </w:t>
      </w:r>
      <w:r w:rsidRPr="00E5759A">
        <w:rPr>
          <w:rFonts w:cstheme="minorHAnsi"/>
          <w:color w:val="7F7F7F" w:themeColor="text1" w:themeTint="80"/>
          <w:szCs w:val="24"/>
        </w:rPr>
        <w:t> </w:t>
      </w:r>
      <w:r>
        <w:rPr>
          <w:rFonts w:cstheme="minorHAnsi"/>
          <w:color w:val="7F7F7F" w:themeColor="text1" w:themeTint="80"/>
          <w:szCs w:val="24"/>
        </w:rPr>
        <w:t xml:space="preserve">naplnený prostredníctvom troch strategických cieľov a následných strategických opatrení. </w:t>
      </w:r>
    </w:p>
    <w:p w14:paraId="6C4228D4" w14:textId="77777777" w:rsidR="00C1685F" w:rsidRPr="00E5759A" w:rsidRDefault="00C1685F" w:rsidP="00C1685F">
      <w:pPr>
        <w:spacing w:after="0" w:line="240" w:lineRule="auto"/>
        <w:jc w:val="both"/>
        <w:rPr>
          <w:rFonts w:cstheme="minorHAnsi"/>
          <w:color w:val="7F7F7F" w:themeColor="text1" w:themeTint="80"/>
          <w:szCs w:val="24"/>
        </w:rPr>
      </w:pPr>
    </w:p>
    <w:p w14:paraId="2EE56BF6" w14:textId="5F697429" w:rsidR="00963C4E" w:rsidRPr="00B32D23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1: </w:t>
      </w:r>
      <w:r w:rsidR="00C1685F" w:rsidRPr="00B32D23">
        <w:rPr>
          <w:rFonts w:cstheme="minorHAnsi"/>
          <w:b/>
          <w:bCs/>
          <w:color w:val="767171" w:themeColor="background2" w:themeShade="80"/>
        </w:rPr>
        <w:t>Digitalizácia dokument</w:t>
      </w:r>
      <w:r w:rsidR="009D54E5" w:rsidRPr="00B32D23">
        <w:rPr>
          <w:rFonts w:cstheme="minorHAnsi"/>
          <w:b/>
          <w:bCs/>
          <w:color w:val="767171" w:themeColor="background2" w:themeShade="80"/>
        </w:rPr>
        <w:t>ov</w:t>
      </w:r>
      <w:r w:rsidR="00C1685F" w:rsidRPr="00B32D23">
        <w:rPr>
          <w:rFonts w:cstheme="minorHAnsi"/>
          <w:b/>
          <w:bCs/>
          <w:color w:val="767171" w:themeColor="background2" w:themeShade="80"/>
        </w:rPr>
        <w:t>.</w:t>
      </w:r>
      <w:r w:rsidR="00963C4E" w:rsidRPr="00B32D23">
        <w:rPr>
          <w:rFonts w:cstheme="minorHAnsi"/>
          <w:b/>
          <w:bCs/>
          <w:color w:val="767171" w:themeColor="background2" w:themeShade="80"/>
        </w:rPr>
        <w:t xml:space="preserve"> </w:t>
      </w:r>
    </w:p>
    <w:p w14:paraId="6B9A2009" w14:textId="6BC09BCD" w:rsidR="007A2D6E" w:rsidRPr="00963C4E" w:rsidRDefault="007A2D6E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>Spisovňa</w:t>
      </w:r>
      <w:r w:rsidRPr="0091082B">
        <w:rPr>
          <w:rFonts w:cstheme="minorHAnsi"/>
          <w:color w:val="767171" w:themeColor="background2" w:themeShade="80"/>
        </w:rPr>
        <w:t xml:space="preserve"> dôchodkového poistenia je v súčasnosti aktívnym prvkom procesu dôchodkového poistenia, ktorý je využívaný na dennej báze najmä na účely rozhodovacej činnosti. Súčasný spôsob manipulácie s fyzi</w:t>
      </w:r>
      <w:r>
        <w:rPr>
          <w:rFonts w:cstheme="minorHAnsi"/>
          <w:color w:val="767171" w:themeColor="background2" w:themeShade="80"/>
        </w:rPr>
        <w:t>ckými spismi je neekonomický a neekologický</w:t>
      </w:r>
      <w:r w:rsidRPr="0091082B">
        <w:rPr>
          <w:rFonts w:cstheme="minorHAnsi"/>
          <w:color w:val="767171" w:themeColor="background2" w:themeShade="80"/>
        </w:rPr>
        <w:t xml:space="preserve"> a v neposlednom rade môže </w:t>
      </w:r>
      <w:r w:rsidR="00B32D23">
        <w:rPr>
          <w:rFonts w:cstheme="minorHAnsi"/>
          <w:color w:val="767171" w:themeColor="background2" w:themeShade="80"/>
        </w:rPr>
        <w:t xml:space="preserve">zvyšovať náklady </w:t>
      </w:r>
      <w:r w:rsidR="009730E6">
        <w:rPr>
          <w:rFonts w:cstheme="minorHAnsi"/>
          <w:color w:val="767171" w:themeColor="background2" w:themeShade="80"/>
        </w:rPr>
        <w:t xml:space="preserve">na </w:t>
      </w:r>
      <w:r w:rsidR="00B32D23">
        <w:rPr>
          <w:rFonts w:cstheme="minorHAnsi"/>
          <w:color w:val="767171" w:themeColor="background2" w:themeShade="80"/>
        </w:rPr>
        <w:t xml:space="preserve">kontrolné činnosti v procese spracovania </w:t>
      </w:r>
      <w:r w:rsidRPr="0091082B">
        <w:rPr>
          <w:rFonts w:cstheme="minorHAnsi"/>
          <w:color w:val="767171" w:themeColor="background2" w:themeShade="80"/>
        </w:rPr>
        <w:t xml:space="preserve">informácií. Digitalizáciou </w:t>
      </w:r>
      <w:r>
        <w:rPr>
          <w:rFonts w:cstheme="minorHAnsi"/>
          <w:color w:val="767171" w:themeColor="background2" w:themeShade="80"/>
        </w:rPr>
        <w:t>spisovne</w:t>
      </w:r>
      <w:r w:rsidRPr="0091082B">
        <w:rPr>
          <w:rFonts w:cstheme="minorHAnsi"/>
          <w:color w:val="767171" w:themeColor="background2" w:themeShade="80"/>
        </w:rPr>
        <w:t xml:space="preserve"> sa zníži ekonomická aj ekologická záťaž pri manipulácii so spisovými zložkami a prispeje sa k zjednodušeniu a zefektívneniu práce zamestnancov poisťovne.</w:t>
      </w:r>
      <w:r>
        <w:rPr>
          <w:rFonts w:cstheme="minorHAnsi"/>
          <w:color w:val="767171" w:themeColor="background2" w:themeShade="80"/>
        </w:rPr>
        <w:t xml:space="preserve"> Zavedieme proces elektronického spisovania žiadosti o dôchodok a jej sprístupnenie na konanie o nároku na dôchodok prostredníctvom </w:t>
      </w:r>
      <w:r w:rsidR="008E0824">
        <w:rPr>
          <w:rFonts w:cstheme="minorHAnsi"/>
          <w:color w:val="767171" w:themeColor="background2" w:themeShade="80"/>
        </w:rPr>
        <w:t>novej funkcionality aplikačného programového vybavenia.</w:t>
      </w:r>
      <w:r>
        <w:rPr>
          <w:rFonts w:cstheme="minorHAnsi"/>
          <w:color w:val="767171" w:themeColor="background2" w:themeShade="80"/>
        </w:rPr>
        <w:t xml:space="preserve"> </w:t>
      </w:r>
    </w:p>
    <w:p w14:paraId="60D14FE6" w14:textId="77777777" w:rsidR="00C1685F" w:rsidRDefault="00C1685F" w:rsidP="00C1685F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58F308F7" w14:textId="59414C63" w:rsidR="00963C4E" w:rsidRPr="00B32D23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2: </w:t>
      </w:r>
      <w:r w:rsidR="0042221C" w:rsidRPr="00B32D23">
        <w:rPr>
          <w:rFonts w:cstheme="minorHAnsi"/>
          <w:b/>
          <w:bCs/>
          <w:color w:val="767171" w:themeColor="background2" w:themeShade="80"/>
        </w:rPr>
        <w:t>Elektronizácia</w:t>
      </w:r>
      <w:r w:rsidR="009730E6">
        <w:rPr>
          <w:rFonts w:cstheme="minorHAnsi"/>
          <w:b/>
          <w:bCs/>
          <w:color w:val="767171" w:themeColor="background2" w:themeShade="80"/>
        </w:rPr>
        <w:t xml:space="preserve"> a</w:t>
      </w:r>
      <w:r w:rsidR="0042221C" w:rsidRPr="00B32D23">
        <w:rPr>
          <w:rFonts w:cstheme="minorHAnsi"/>
          <w:b/>
          <w:bCs/>
          <w:color w:val="767171" w:themeColor="background2" w:themeShade="80"/>
        </w:rPr>
        <w:t xml:space="preserve"> a</w:t>
      </w:r>
      <w:r w:rsidRPr="00B32D23">
        <w:rPr>
          <w:rFonts w:cstheme="minorHAnsi"/>
          <w:b/>
          <w:bCs/>
          <w:color w:val="767171" w:themeColor="background2" w:themeShade="80"/>
        </w:rPr>
        <w:t>utomatizácia procesných činností.</w:t>
      </w:r>
    </w:p>
    <w:p w14:paraId="44157805" w14:textId="455941F2" w:rsidR="008E0824" w:rsidRDefault="008E0824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 w:rsidRPr="008E0824">
        <w:rPr>
          <w:rFonts w:cstheme="minorHAnsi"/>
          <w:color w:val="767171" w:themeColor="background2" w:themeShade="80"/>
        </w:rPr>
        <w:t xml:space="preserve">V rámci </w:t>
      </w:r>
      <w:r>
        <w:rPr>
          <w:rFonts w:cstheme="minorHAnsi"/>
          <w:color w:val="767171" w:themeColor="background2" w:themeShade="80"/>
        </w:rPr>
        <w:t xml:space="preserve">strategického cieľa </w:t>
      </w:r>
      <w:r w:rsidRPr="008E0824">
        <w:rPr>
          <w:rFonts w:cstheme="minorHAnsi"/>
          <w:color w:val="767171" w:themeColor="background2" w:themeShade="80"/>
        </w:rPr>
        <w:t xml:space="preserve">bude vytvorený a implementovaný jednotný systém dávok, ktorý nahradí štyri v súčasnosti samostatne prevádzkované informačné systémy dávkovej agendy sociálneho poistenia (dôchodkové poistenie, nemocenské poistenie, poistenie </w:t>
      </w:r>
      <w:r w:rsidR="0051480D">
        <w:rPr>
          <w:rFonts w:cstheme="minorHAnsi"/>
          <w:color w:val="767171" w:themeColor="background2" w:themeShade="80"/>
        </w:rPr>
        <w:t xml:space="preserve"> </w:t>
      </w:r>
      <w:r w:rsidRPr="008E0824">
        <w:rPr>
          <w:rFonts w:cstheme="minorHAnsi"/>
          <w:color w:val="767171" w:themeColor="background2" w:themeShade="80"/>
        </w:rPr>
        <w:t>v nezamestnanosti, garančné poistenie a úrazové poistenie). Uvedeným krokom sa zabezpečí zvýšenie kvality, štandardu a dostupnosti koncových služieb sociálneho poistenia pre občanov a podnikateľov. Z pohľadu interných proces</w:t>
      </w:r>
      <w:r w:rsidR="0051480D">
        <w:rPr>
          <w:rFonts w:cstheme="minorHAnsi"/>
          <w:color w:val="767171" w:themeColor="background2" w:themeShade="80"/>
        </w:rPr>
        <w:t>ov dôjde ku skráteniu konania o </w:t>
      </w:r>
      <w:r w:rsidRPr="008E0824">
        <w:rPr>
          <w:rFonts w:cstheme="minorHAnsi"/>
          <w:color w:val="767171" w:themeColor="background2" w:themeShade="80"/>
        </w:rPr>
        <w:t>sociálnych dávkach a k zvýšeni</w:t>
      </w:r>
      <w:r w:rsidR="002E4770">
        <w:rPr>
          <w:rFonts w:cstheme="minorHAnsi"/>
          <w:color w:val="767171" w:themeColor="background2" w:themeShade="80"/>
        </w:rPr>
        <w:t>u</w:t>
      </w:r>
      <w:r w:rsidRPr="008E0824">
        <w:rPr>
          <w:rFonts w:cstheme="minorHAnsi"/>
          <w:color w:val="767171" w:themeColor="background2" w:themeShade="80"/>
        </w:rPr>
        <w:t xml:space="preserve"> flexibility pri zavádzaní legislatívnych zmien s dopadom na agendové procesy poisťovne.</w:t>
      </w:r>
      <w:r>
        <w:rPr>
          <w:rFonts w:cstheme="minorHAnsi"/>
          <w:color w:val="767171" w:themeColor="background2" w:themeShade="80"/>
        </w:rPr>
        <w:t xml:space="preserve"> </w:t>
      </w:r>
    </w:p>
    <w:p w14:paraId="30D852DE" w14:textId="77777777" w:rsidR="008E0824" w:rsidRPr="00963C4E" w:rsidRDefault="008E0824" w:rsidP="000C5B0D">
      <w:pPr>
        <w:pStyle w:val="Paragraph"/>
        <w:spacing w:after="0"/>
        <w:rPr>
          <w:rFonts w:cstheme="minorHAnsi"/>
          <w:color w:val="767171" w:themeColor="background2" w:themeShade="80"/>
        </w:rPr>
      </w:pPr>
    </w:p>
    <w:p w14:paraId="22A406A7" w14:textId="10E24419" w:rsidR="00963C4E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3: </w:t>
      </w:r>
      <w:r w:rsidR="000C5B0D" w:rsidRPr="00B32D23">
        <w:rPr>
          <w:rFonts w:cstheme="minorHAnsi"/>
          <w:b/>
          <w:bCs/>
          <w:color w:val="767171" w:themeColor="background2" w:themeShade="80"/>
        </w:rPr>
        <w:t>Uplatňovanie moderných prístupov v organizačnom usporiadaní</w:t>
      </w:r>
      <w:r w:rsidR="000C5B0D" w:rsidRPr="00660074">
        <w:rPr>
          <w:rFonts w:cstheme="minorHAnsi"/>
          <w:b/>
          <w:bCs/>
          <w:color w:val="767171" w:themeColor="background2" w:themeShade="80"/>
        </w:rPr>
        <w:t xml:space="preserve"> poisťovne.</w:t>
      </w:r>
    </w:p>
    <w:p w14:paraId="535B2D4D" w14:textId="3A9F142F" w:rsidR="008E0824" w:rsidRPr="00963C4E" w:rsidRDefault="008E0824" w:rsidP="00AF46EE">
      <w:pPr>
        <w:pStyle w:val="Paragraph"/>
        <w:spacing w:line="240" w:lineRule="auto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>Centrá</w:t>
      </w:r>
      <w:r w:rsidRPr="007E7132">
        <w:rPr>
          <w:rFonts w:cstheme="minorHAnsi"/>
          <w:color w:val="767171" w:themeColor="background2" w:themeShade="80"/>
        </w:rPr>
        <w:t xml:space="preserve"> zdieľaných služieb </w:t>
      </w:r>
      <w:r>
        <w:rPr>
          <w:rFonts w:cstheme="minorHAnsi"/>
          <w:color w:val="767171" w:themeColor="background2" w:themeShade="80"/>
        </w:rPr>
        <w:t xml:space="preserve">umožňujú odčlenením tzv. </w:t>
      </w:r>
      <w:proofErr w:type="spellStart"/>
      <w:r>
        <w:rPr>
          <w:rFonts w:cstheme="minorHAnsi"/>
          <w:color w:val="767171" w:themeColor="background2" w:themeShade="80"/>
        </w:rPr>
        <w:t>back-office</w:t>
      </w:r>
      <w:proofErr w:type="spellEnd"/>
      <w:r>
        <w:rPr>
          <w:rFonts w:cstheme="minorHAnsi"/>
          <w:color w:val="767171" w:themeColor="background2" w:themeShade="80"/>
        </w:rPr>
        <w:t xml:space="preserve"> procesov od tzv. </w:t>
      </w:r>
      <w:proofErr w:type="spellStart"/>
      <w:r>
        <w:rPr>
          <w:rFonts w:cstheme="minorHAnsi"/>
          <w:color w:val="767171" w:themeColor="background2" w:themeShade="80"/>
        </w:rPr>
        <w:t>front-office</w:t>
      </w:r>
      <w:proofErr w:type="spellEnd"/>
      <w:r>
        <w:rPr>
          <w:rFonts w:cstheme="minorHAnsi"/>
          <w:color w:val="767171" w:themeColor="background2" w:themeShade="80"/>
        </w:rPr>
        <w:t xml:space="preserve"> procesov koncentrovať a centralizovať výkon rutinných a štandardizovaných procesov </w:t>
      </w:r>
      <w:r w:rsidRPr="007E7132">
        <w:rPr>
          <w:rFonts w:cstheme="minorHAnsi"/>
          <w:color w:val="767171" w:themeColor="background2" w:themeShade="80"/>
        </w:rPr>
        <w:t>so zámerom zníženia nákladov na procesné úkony, skrátenia času trvania procesných úkonov a zvýšeni</w:t>
      </w:r>
      <w:r w:rsidR="00C07C1E">
        <w:rPr>
          <w:rFonts w:cstheme="minorHAnsi"/>
          <w:color w:val="767171" w:themeColor="background2" w:themeShade="80"/>
        </w:rPr>
        <w:t>a</w:t>
      </w:r>
      <w:r w:rsidRPr="007E7132">
        <w:rPr>
          <w:rFonts w:cstheme="minorHAnsi"/>
          <w:color w:val="767171" w:themeColor="background2" w:themeShade="80"/>
        </w:rPr>
        <w:t xml:space="preserve"> dostupnosti údajov pre manažérske rozhodovanie pri zachovaní princípu legality.</w:t>
      </w:r>
      <w:r>
        <w:rPr>
          <w:rFonts w:cstheme="minorHAnsi"/>
          <w:color w:val="767171" w:themeColor="background2" w:themeShade="80"/>
        </w:rPr>
        <w:t xml:space="preserve"> </w:t>
      </w:r>
      <w:r w:rsidRPr="00E57DE6">
        <w:rPr>
          <w:rFonts w:cstheme="minorHAnsi"/>
          <w:color w:val="767171" w:themeColor="background2" w:themeShade="80"/>
        </w:rPr>
        <w:t>Po identifikácii</w:t>
      </w:r>
      <w:r>
        <w:rPr>
          <w:rFonts w:cstheme="minorHAnsi"/>
          <w:color w:val="767171" w:themeColor="background2" w:themeShade="80"/>
        </w:rPr>
        <w:t xml:space="preserve"> vhodných procesov na centralizáciu a posúdení dopadov a rizík organizačnej zmeny bude vypracovaný a implementovaný model centra zdieľaných služieb do organizačného a ekonomického sys</w:t>
      </w:r>
      <w:r w:rsidR="0051480D">
        <w:rPr>
          <w:rFonts w:cstheme="minorHAnsi"/>
          <w:color w:val="767171" w:themeColor="background2" w:themeShade="80"/>
        </w:rPr>
        <w:t>tému poisťovne. V závislosti na </w:t>
      </w:r>
      <w:r>
        <w:rPr>
          <w:rFonts w:cstheme="minorHAnsi"/>
          <w:color w:val="767171" w:themeColor="background2" w:themeShade="80"/>
        </w:rPr>
        <w:t xml:space="preserve">rozsahu centralizácie výkonu procesov, alebo ich častí do centier zdieľaných služieb budú upravené pobočkové procesy a organizačná štruktúra s významnou orientáciou na zabezpečenie prevádzkovania a zvýšenia kvality klientskych centier zabezpečujúcich fungovanie tzv. </w:t>
      </w:r>
      <w:proofErr w:type="spellStart"/>
      <w:r>
        <w:rPr>
          <w:rFonts w:cstheme="minorHAnsi"/>
          <w:color w:val="767171" w:themeColor="background2" w:themeShade="80"/>
        </w:rPr>
        <w:t>front-office</w:t>
      </w:r>
      <w:proofErr w:type="spellEnd"/>
      <w:r>
        <w:rPr>
          <w:rFonts w:cstheme="minorHAnsi"/>
          <w:color w:val="767171" w:themeColor="background2" w:themeShade="80"/>
        </w:rPr>
        <w:t xml:space="preserve"> procesov zameraných na poskytovanie kontaktných služieb pre klientov.</w:t>
      </w:r>
    </w:p>
    <w:p w14:paraId="60436A4C" w14:textId="36DB8D6E" w:rsidR="007312E3" w:rsidRDefault="007312E3">
      <w:pPr>
        <w:spacing w:line="276" w:lineRule="auto"/>
        <w:jc w:val="both"/>
        <w:rPr>
          <w:rFonts w:cstheme="minorHAnsi"/>
        </w:rPr>
      </w:pPr>
    </w:p>
    <w:bookmarkEnd w:id="1379"/>
    <w:bookmarkEnd w:id="1380"/>
    <w:bookmarkEnd w:id="1381"/>
    <w:p w14:paraId="1B4F5726" w14:textId="1F29DF9A" w:rsidR="002200D1" w:rsidRPr="00E5759A" w:rsidRDefault="00054471" w:rsidP="002200D1">
      <w:pPr>
        <w:pStyle w:val="Nzov"/>
        <w:spacing w:after="0" w:line="240" w:lineRule="auto"/>
        <w:rPr>
          <w:rFonts w:cstheme="minorHAnsi"/>
          <w:color w:val="44546A" w:themeColor="text2"/>
        </w:rPr>
      </w:pPr>
      <w:r>
        <w:rPr>
          <w:rFonts w:cstheme="minorHAnsi"/>
          <w:color w:val="44546A" w:themeColor="text2"/>
        </w:rPr>
        <w:t>S</w:t>
      </w:r>
      <w:r w:rsidR="002200D1">
        <w:rPr>
          <w:rFonts w:cstheme="minorHAnsi"/>
          <w:color w:val="44546A" w:themeColor="text2"/>
        </w:rPr>
        <w:t xml:space="preserve">trategický zámer </w:t>
      </w:r>
      <w:r w:rsidR="00963C4E">
        <w:rPr>
          <w:rFonts w:cstheme="minorHAnsi"/>
          <w:color w:val="44546A" w:themeColor="text2"/>
        </w:rPr>
        <w:t>“</w:t>
      </w:r>
      <w:r w:rsidR="0042221C">
        <w:rPr>
          <w:rFonts w:cstheme="minorHAnsi"/>
          <w:color w:val="44546A" w:themeColor="text2"/>
        </w:rPr>
        <w:t xml:space="preserve">C. </w:t>
      </w:r>
      <w:r w:rsidRPr="00054471">
        <w:rPr>
          <w:rFonts w:cstheme="minorHAnsi"/>
          <w:color w:val="44546A" w:themeColor="text2"/>
          <w:lang w:val="sk-SK"/>
        </w:rPr>
        <w:t xml:space="preserve">Efektívny manažment zdrojov na základe manažérskych </w:t>
      </w:r>
      <w:r w:rsidR="000C5B0D">
        <w:rPr>
          <w:rFonts w:cstheme="minorHAnsi"/>
          <w:color w:val="44546A" w:themeColor="text2"/>
          <w:lang w:val="sk-SK"/>
        </w:rPr>
        <w:br/>
        <w:t xml:space="preserve">  </w:t>
      </w:r>
      <w:r w:rsidRPr="00054471">
        <w:rPr>
          <w:rFonts w:cstheme="minorHAnsi"/>
          <w:color w:val="44546A" w:themeColor="text2"/>
          <w:lang w:val="sk-SK"/>
        </w:rPr>
        <w:t>údajov.</w:t>
      </w:r>
      <w:r w:rsidR="00963C4E">
        <w:rPr>
          <w:rFonts w:cstheme="minorHAnsi"/>
          <w:color w:val="44546A" w:themeColor="text2"/>
          <w:lang w:val="sk-SK"/>
        </w:rPr>
        <w:t>“</w:t>
      </w:r>
    </w:p>
    <w:p w14:paraId="29D3CB2E" w14:textId="297DED75" w:rsidR="00963C4E" w:rsidRDefault="00507784" w:rsidP="000C5B0D">
      <w:pPr>
        <w:pStyle w:val="Paragraph"/>
        <w:spacing w:after="0" w:line="240" w:lineRule="auto"/>
        <w:rPr>
          <w:rFonts w:cstheme="minorHAnsi"/>
          <w:color w:val="7F7F7F" w:themeColor="text1" w:themeTint="80"/>
          <w:szCs w:val="24"/>
        </w:rPr>
      </w:pPr>
      <w:r w:rsidRPr="000C5B0D">
        <w:rPr>
          <w:rFonts w:cstheme="minorHAnsi"/>
          <w:noProof/>
          <w:color w:val="7F7F7F" w:themeColor="text1" w:themeTint="80"/>
          <w:szCs w:val="24"/>
          <w:lang w:eastAsia="sk-SK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1404BA86" wp14:editId="7A551554">
                <wp:simplePos x="0" y="0"/>
                <wp:positionH relativeFrom="margin">
                  <wp:align>left</wp:align>
                </wp:positionH>
                <wp:positionV relativeFrom="paragraph">
                  <wp:posOffset>98425</wp:posOffset>
                </wp:positionV>
                <wp:extent cx="719455" cy="381000"/>
                <wp:effectExtent l="0" t="0" r="4445" b="0"/>
                <wp:wrapSquare wrapText="bothSides"/>
                <wp:docPr id="222" name="Rectangle 222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81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E85819" w14:textId="1D3DA79B" w:rsidR="006D4072" w:rsidRPr="00A274D1" w:rsidRDefault="006D4072" w:rsidP="007E6504">
                            <w:pPr>
                              <w:pStyle w:val="Podsekcia-grafika"/>
                            </w:pPr>
                            <w:r>
                              <w:t>4.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1404BA86" id="Rectangle 222" o:spid="_x0000_s1042" href="#_A.__" style="position:absolute;left:0;text-align:left;margin-left:0;margin-top:7.75pt;width:56.65pt;height:30pt;z-index:25189888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" o:button="t" fillcolor="#e7e6e6 [3214]" stroked="f" strokeweight="1pt">
                <v:fill o:detectmouseclick="t"/>
                <v:textbox>
                  <w:txbxContent>
                    <w:p w14:paraId="5FE85819" w14:textId="1D3DA79B" w:rsidR="006D4072" w:rsidRPr="00A274D1" w:rsidRDefault="006D4072" w:rsidP="007E6504">
                      <w:pPr>
                        <w:pStyle w:val="Podsekcia-grafika"/>
                      </w:pPr>
                      <w:r>
                        <w:t>4.3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0C5B0D" w:rsidRPr="000C5B0D">
        <w:rPr>
          <w:rFonts w:cstheme="minorHAnsi"/>
          <w:color w:val="7F7F7F" w:themeColor="text1" w:themeTint="80"/>
          <w:szCs w:val="24"/>
        </w:rPr>
        <w:t>Strategický zámer “Efektívny manažment zdrojov na základe manažérskych údajov.“ bude naplnený prostredníctv</w:t>
      </w:r>
      <w:r w:rsidR="0051480D">
        <w:rPr>
          <w:rFonts w:cstheme="minorHAnsi"/>
          <w:color w:val="7F7F7F" w:themeColor="text1" w:themeTint="80"/>
          <w:szCs w:val="24"/>
        </w:rPr>
        <w:t>om troch strategických cieľov a </w:t>
      </w:r>
      <w:r w:rsidR="000C5B0D" w:rsidRPr="000C5B0D">
        <w:rPr>
          <w:rFonts w:cstheme="minorHAnsi"/>
          <w:color w:val="7F7F7F" w:themeColor="text1" w:themeTint="80"/>
          <w:szCs w:val="24"/>
        </w:rPr>
        <w:t>následných strategických opatrení.</w:t>
      </w:r>
    </w:p>
    <w:p w14:paraId="41B65B73" w14:textId="0BDF23A6" w:rsidR="000C5B0D" w:rsidRDefault="000C5B0D" w:rsidP="000C5B0D">
      <w:pPr>
        <w:pStyle w:val="Paragraph"/>
        <w:spacing w:after="0" w:line="240" w:lineRule="auto"/>
        <w:rPr>
          <w:rFonts w:cstheme="minorHAnsi"/>
          <w:color w:val="7F7F7F" w:themeColor="text1" w:themeTint="80"/>
          <w:szCs w:val="24"/>
        </w:rPr>
      </w:pPr>
    </w:p>
    <w:p w14:paraId="6A560424" w14:textId="1FCD7BFF" w:rsidR="000C5B0D" w:rsidRPr="00B32D23" w:rsidRDefault="000C5B0D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B32D23">
        <w:rPr>
          <w:rFonts w:cstheme="minorHAnsi"/>
          <w:b/>
          <w:bCs/>
          <w:color w:val="767171" w:themeColor="background2" w:themeShade="80"/>
        </w:rPr>
        <w:t xml:space="preserve">Strategický cieľ 1: </w:t>
      </w:r>
      <w:r w:rsidR="002819A2" w:rsidRPr="00B32D23">
        <w:rPr>
          <w:rFonts w:cstheme="minorHAnsi"/>
          <w:b/>
          <w:bCs/>
          <w:color w:val="767171" w:themeColor="background2" w:themeShade="80"/>
        </w:rPr>
        <w:t>Zabezpečenie analytických údajov na podporu rozhodovania.</w:t>
      </w:r>
    </w:p>
    <w:p w14:paraId="291AA09B" w14:textId="015C8238" w:rsidR="008E0824" w:rsidRDefault="008E0824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>Z</w:t>
      </w:r>
      <w:r w:rsidRPr="00B45D4D">
        <w:rPr>
          <w:rFonts w:cstheme="minorHAnsi"/>
          <w:color w:val="767171" w:themeColor="background2" w:themeShade="80"/>
        </w:rPr>
        <w:t>abezpeč</w:t>
      </w:r>
      <w:r>
        <w:rPr>
          <w:rFonts w:cstheme="minorHAnsi"/>
          <w:color w:val="767171" w:themeColor="background2" w:themeShade="80"/>
        </w:rPr>
        <w:t>íme</w:t>
      </w:r>
      <w:r w:rsidRPr="00B45D4D">
        <w:rPr>
          <w:rFonts w:cstheme="minorHAnsi"/>
          <w:color w:val="767171" w:themeColor="background2" w:themeShade="80"/>
        </w:rPr>
        <w:t xml:space="preserve"> konsolidáci</w:t>
      </w:r>
      <w:r>
        <w:rPr>
          <w:rFonts w:cstheme="minorHAnsi"/>
          <w:color w:val="767171" w:themeColor="background2" w:themeShade="80"/>
        </w:rPr>
        <w:t>u</w:t>
      </w:r>
      <w:r w:rsidRPr="00B45D4D">
        <w:rPr>
          <w:rFonts w:cstheme="minorHAnsi"/>
          <w:color w:val="767171" w:themeColor="background2" w:themeShade="80"/>
        </w:rPr>
        <w:t xml:space="preserve"> a optimalizáci</w:t>
      </w:r>
      <w:r>
        <w:rPr>
          <w:rFonts w:cstheme="minorHAnsi"/>
          <w:color w:val="767171" w:themeColor="background2" w:themeShade="80"/>
        </w:rPr>
        <w:t>u</w:t>
      </w:r>
      <w:r w:rsidRPr="00B45D4D">
        <w:rPr>
          <w:rFonts w:cstheme="minorHAnsi"/>
          <w:color w:val="767171" w:themeColor="background2" w:themeShade="80"/>
        </w:rPr>
        <w:t xml:space="preserve"> </w:t>
      </w:r>
      <w:r>
        <w:rPr>
          <w:rFonts w:cstheme="minorHAnsi"/>
          <w:color w:val="767171" w:themeColor="background2" w:themeShade="80"/>
        </w:rPr>
        <w:t xml:space="preserve">kmeňových </w:t>
      </w:r>
      <w:r w:rsidR="0051480D">
        <w:rPr>
          <w:rFonts w:cstheme="minorHAnsi"/>
          <w:color w:val="767171" w:themeColor="background2" w:themeShade="80"/>
        </w:rPr>
        <w:t>údajov z rôznorodých a </w:t>
      </w:r>
      <w:r w:rsidRPr="00B45D4D">
        <w:rPr>
          <w:rFonts w:cstheme="minorHAnsi"/>
          <w:color w:val="767171" w:themeColor="background2" w:themeShade="80"/>
        </w:rPr>
        <w:t xml:space="preserve">vzájomne prepojených informačných systémov </w:t>
      </w:r>
      <w:r>
        <w:rPr>
          <w:rFonts w:cstheme="minorHAnsi"/>
          <w:color w:val="767171" w:themeColor="background2" w:themeShade="80"/>
        </w:rPr>
        <w:t>poisťovne</w:t>
      </w:r>
      <w:r w:rsidRPr="00B45D4D">
        <w:rPr>
          <w:rFonts w:cstheme="minorHAnsi"/>
          <w:color w:val="767171" w:themeColor="background2" w:themeShade="80"/>
        </w:rPr>
        <w:t>. Budú aplikované a zavedené podmienky</w:t>
      </w:r>
      <w:r>
        <w:rPr>
          <w:rFonts w:cstheme="minorHAnsi"/>
          <w:color w:val="767171" w:themeColor="background2" w:themeShade="80"/>
        </w:rPr>
        <w:t xml:space="preserve"> a </w:t>
      </w:r>
      <w:r w:rsidRPr="00B45D4D">
        <w:rPr>
          <w:rFonts w:cstheme="minorHAnsi"/>
          <w:color w:val="767171" w:themeColor="background2" w:themeShade="80"/>
        </w:rPr>
        <w:t>pravidlá</w:t>
      </w:r>
      <w:r>
        <w:rPr>
          <w:rFonts w:cstheme="minorHAnsi"/>
          <w:color w:val="767171" w:themeColor="background2" w:themeShade="80"/>
        </w:rPr>
        <w:t xml:space="preserve"> pre manažment</w:t>
      </w:r>
      <w:r w:rsidRPr="00B45D4D">
        <w:rPr>
          <w:rFonts w:cstheme="minorHAnsi"/>
          <w:color w:val="767171" w:themeColor="background2" w:themeShade="80"/>
        </w:rPr>
        <w:t xml:space="preserve"> dostupnos</w:t>
      </w:r>
      <w:r>
        <w:rPr>
          <w:rFonts w:cstheme="minorHAnsi"/>
          <w:color w:val="767171" w:themeColor="background2" w:themeShade="80"/>
        </w:rPr>
        <w:t>ti</w:t>
      </w:r>
      <w:r w:rsidRPr="00B45D4D">
        <w:rPr>
          <w:rFonts w:cstheme="minorHAnsi"/>
          <w:color w:val="767171" w:themeColor="background2" w:themeShade="80"/>
        </w:rPr>
        <w:t xml:space="preserve"> a</w:t>
      </w:r>
      <w:r>
        <w:rPr>
          <w:rFonts w:cstheme="minorHAnsi"/>
          <w:color w:val="767171" w:themeColor="background2" w:themeShade="80"/>
        </w:rPr>
        <w:t> </w:t>
      </w:r>
      <w:r w:rsidRPr="00B45D4D">
        <w:rPr>
          <w:rFonts w:cstheme="minorHAnsi"/>
          <w:color w:val="767171" w:themeColor="background2" w:themeShade="80"/>
        </w:rPr>
        <w:t>kvalit</w:t>
      </w:r>
      <w:r>
        <w:rPr>
          <w:rFonts w:cstheme="minorHAnsi"/>
          <w:color w:val="767171" w:themeColor="background2" w:themeShade="80"/>
        </w:rPr>
        <w:t xml:space="preserve">y údajov na podporu procesov poisťovne. Bude zabezpečené </w:t>
      </w:r>
      <w:r w:rsidRPr="00B45D4D">
        <w:rPr>
          <w:rFonts w:cstheme="minorHAnsi"/>
          <w:color w:val="767171" w:themeColor="background2" w:themeShade="80"/>
        </w:rPr>
        <w:t>zjednot</w:t>
      </w:r>
      <w:r>
        <w:rPr>
          <w:rFonts w:cstheme="minorHAnsi"/>
          <w:color w:val="767171" w:themeColor="background2" w:themeShade="80"/>
        </w:rPr>
        <w:t>enie</w:t>
      </w:r>
      <w:r w:rsidRPr="00B45D4D">
        <w:rPr>
          <w:rFonts w:cstheme="minorHAnsi"/>
          <w:color w:val="767171" w:themeColor="background2" w:themeShade="80"/>
        </w:rPr>
        <w:t xml:space="preserve"> údaj</w:t>
      </w:r>
      <w:r>
        <w:rPr>
          <w:rFonts w:cstheme="minorHAnsi"/>
          <w:color w:val="767171" w:themeColor="background2" w:themeShade="80"/>
        </w:rPr>
        <w:t>ov</w:t>
      </w:r>
      <w:r w:rsidRPr="00B45D4D">
        <w:rPr>
          <w:rFonts w:cstheme="minorHAnsi"/>
          <w:color w:val="767171" w:themeColor="background2" w:themeShade="80"/>
        </w:rPr>
        <w:t xml:space="preserve"> poskytovan</w:t>
      </w:r>
      <w:r>
        <w:rPr>
          <w:rFonts w:cstheme="minorHAnsi"/>
          <w:color w:val="767171" w:themeColor="background2" w:themeShade="80"/>
        </w:rPr>
        <w:t>ých</w:t>
      </w:r>
      <w:r w:rsidRPr="00B45D4D">
        <w:rPr>
          <w:rFonts w:cstheme="minorHAnsi"/>
          <w:color w:val="767171" w:themeColor="background2" w:themeShade="80"/>
        </w:rPr>
        <w:t xml:space="preserve"> spolupracujúcim inštitúciám</w:t>
      </w:r>
      <w:r>
        <w:rPr>
          <w:rFonts w:cstheme="minorHAnsi"/>
          <w:color w:val="767171" w:themeColor="background2" w:themeShade="80"/>
        </w:rPr>
        <w:t>,</w:t>
      </w:r>
      <w:r w:rsidRPr="00B45D4D">
        <w:rPr>
          <w:rFonts w:cstheme="minorHAnsi"/>
          <w:color w:val="767171" w:themeColor="background2" w:themeShade="80"/>
        </w:rPr>
        <w:t xml:space="preserve"> resp.</w:t>
      </w:r>
      <w:r>
        <w:rPr>
          <w:rFonts w:cstheme="minorHAnsi"/>
          <w:color w:val="767171" w:themeColor="background2" w:themeShade="80"/>
        </w:rPr>
        <w:t xml:space="preserve"> podľa potreby</w:t>
      </w:r>
      <w:r w:rsidRPr="00B45D4D">
        <w:rPr>
          <w:rFonts w:cstheme="minorHAnsi"/>
          <w:color w:val="767171" w:themeColor="background2" w:themeShade="80"/>
        </w:rPr>
        <w:t xml:space="preserve"> klientom </w:t>
      </w:r>
      <w:r>
        <w:rPr>
          <w:rFonts w:cstheme="minorHAnsi"/>
          <w:color w:val="767171" w:themeColor="background2" w:themeShade="80"/>
        </w:rPr>
        <w:t>poisťovne</w:t>
      </w:r>
      <w:r w:rsidRPr="00B45D4D">
        <w:rPr>
          <w:rFonts w:cstheme="minorHAnsi"/>
          <w:color w:val="767171" w:themeColor="background2" w:themeShade="80"/>
        </w:rPr>
        <w:t>.</w:t>
      </w:r>
      <w:r w:rsidR="00D5286F">
        <w:rPr>
          <w:rFonts w:cstheme="minorHAnsi"/>
          <w:color w:val="767171" w:themeColor="background2" w:themeShade="80"/>
        </w:rPr>
        <w:t xml:space="preserve"> Pri tvorbe systému konsolidácie a optimalizácie kmeňových údajov využijeme interné personálne kapacity s financovaním z finančných prostriedkov Európskej únie. </w:t>
      </w:r>
      <w:r w:rsidR="00D71928" w:rsidRPr="00D113C3">
        <w:rPr>
          <w:rFonts w:cstheme="minorHAnsi"/>
          <w:color w:val="767171" w:themeColor="background2" w:themeShade="80"/>
        </w:rPr>
        <w:t xml:space="preserve">Po úspešnom zrealizovaní konsolidácie kmeňových údajov Sociálnej poisťovne a implementácii systému jednotných dávok budú vytvorené predpoklady na vytváranie a publikovanie nových </w:t>
      </w:r>
      <w:proofErr w:type="spellStart"/>
      <w:r w:rsidR="00D71928" w:rsidRPr="00D113C3">
        <w:rPr>
          <w:rFonts w:cstheme="minorHAnsi"/>
          <w:color w:val="767171" w:themeColor="background2" w:themeShade="80"/>
        </w:rPr>
        <w:t>datasetov</w:t>
      </w:r>
      <w:proofErr w:type="spellEnd"/>
      <w:r w:rsidR="00D71928" w:rsidRPr="00D113C3">
        <w:rPr>
          <w:rFonts w:cstheme="minorHAnsi"/>
          <w:color w:val="767171" w:themeColor="background2" w:themeShade="80"/>
        </w:rPr>
        <w:t xml:space="preserve"> na analytické účely tretích strán, najmä orgánov štátnej správy a vedecko-výskumných organizácií. Rozširovanie </w:t>
      </w:r>
      <w:r w:rsidR="00D71928" w:rsidRPr="00D113C3">
        <w:rPr>
          <w:rFonts w:cstheme="minorHAnsi"/>
          <w:color w:val="767171" w:themeColor="background2" w:themeShade="80"/>
        </w:rPr>
        <w:lastRenderedPageBreak/>
        <w:t xml:space="preserve">publikovaných </w:t>
      </w:r>
      <w:proofErr w:type="spellStart"/>
      <w:r w:rsidR="00D71928" w:rsidRPr="00D113C3">
        <w:rPr>
          <w:rFonts w:cstheme="minorHAnsi"/>
          <w:color w:val="767171" w:themeColor="background2" w:themeShade="80"/>
        </w:rPr>
        <w:t>datasetov</w:t>
      </w:r>
      <w:proofErr w:type="spellEnd"/>
      <w:r w:rsidR="00D71928" w:rsidRPr="00D113C3">
        <w:rPr>
          <w:rFonts w:cstheme="minorHAnsi"/>
          <w:color w:val="767171" w:themeColor="background2" w:themeShade="80"/>
        </w:rPr>
        <w:t xml:space="preserve"> bude realizované na základe dopytu od týchto inštitúcií.</w:t>
      </w:r>
      <w:r w:rsidR="00D71928" w:rsidRPr="00D71928">
        <w:rPr>
          <w:rFonts w:cstheme="minorHAnsi"/>
          <w:color w:val="C00000"/>
        </w:rPr>
        <w:t xml:space="preserve"> </w:t>
      </w:r>
      <w:r w:rsidR="000C199B">
        <w:rPr>
          <w:rFonts w:cstheme="minorHAnsi"/>
          <w:color w:val="767171" w:themeColor="background2" w:themeShade="80"/>
        </w:rPr>
        <w:t xml:space="preserve">Dátová kancelária zabezpečí riadenie životného cyklu údajov z jednotlivých </w:t>
      </w:r>
      <w:proofErr w:type="spellStart"/>
      <w:r w:rsidR="000C199B">
        <w:rPr>
          <w:rFonts w:cstheme="minorHAnsi"/>
          <w:color w:val="767171" w:themeColor="background2" w:themeShade="80"/>
        </w:rPr>
        <w:t>kontrolingových</w:t>
      </w:r>
      <w:proofErr w:type="spellEnd"/>
      <w:r w:rsidR="000C199B">
        <w:rPr>
          <w:rFonts w:cstheme="minorHAnsi"/>
          <w:color w:val="767171" w:themeColor="background2" w:themeShade="80"/>
        </w:rPr>
        <w:t xml:space="preserve"> systémov agendových a podporných procesov. Na základe požiadaviek vedúcich zamestnancov poisťovne bude získavať, triediť, analyzovať a reportovať údaje potrebné na kvalifikované rozhodovanie. Vybrané údaje môžu byť poskytované analytickým útvarom súčinných inštitúcií</w:t>
      </w:r>
      <w:r w:rsidR="000F013F">
        <w:rPr>
          <w:rFonts w:cstheme="minorHAnsi"/>
          <w:color w:val="767171" w:themeColor="background2" w:themeShade="80"/>
        </w:rPr>
        <w:t>. V</w:t>
      </w:r>
      <w:r w:rsidR="00045145" w:rsidRPr="00D113C3">
        <w:rPr>
          <w:rFonts w:cstheme="minorHAnsi"/>
          <w:color w:val="767171" w:themeColor="background2" w:themeShade="80"/>
        </w:rPr>
        <w:t>ytvoria</w:t>
      </w:r>
      <w:r w:rsidR="000F013F" w:rsidRPr="00D113C3">
        <w:rPr>
          <w:rFonts w:cstheme="minorHAnsi"/>
          <w:color w:val="767171" w:themeColor="background2" w:themeShade="80"/>
        </w:rPr>
        <w:t xml:space="preserve"> sa</w:t>
      </w:r>
      <w:r w:rsidR="00045145" w:rsidRPr="00D113C3">
        <w:rPr>
          <w:rFonts w:cstheme="minorHAnsi"/>
          <w:color w:val="767171" w:themeColor="background2" w:themeShade="80"/>
        </w:rPr>
        <w:t xml:space="preserve"> predpoklady na postupné posilnenie interného analytického zázemia poisťovne</w:t>
      </w:r>
      <w:r w:rsidR="000C199B" w:rsidRPr="00D113C3">
        <w:rPr>
          <w:rFonts w:cstheme="minorHAnsi"/>
          <w:color w:val="767171" w:themeColor="background2" w:themeShade="80"/>
        </w:rPr>
        <w:t>.</w:t>
      </w:r>
      <w:r w:rsidR="000C199B">
        <w:rPr>
          <w:rFonts w:cstheme="minorHAnsi"/>
          <w:color w:val="767171" w:themeColor="background2" w:themeShade="80"/>
        </w:rPr>
        <w:t xml:space="preserve"> Dobudovanie </w:t>
      </w:r>
      <w:proofErr w:type="spellStart"/>
      <w:r w:rsidR="000C199B">
        <w:rPr>
          <w:rFonts w:cstheme="minorHAnsi"/>
          <w:color w:val="767171" w:themeColor="background2" w:themeShade="80"/>
        </w:rPr>
        <w:t>kontrolingových</w:t>
      </w:r>
      <w:proofErr w:type="spellEnd"/>
      <w:r w:rsidR="000C199B">
        <w:rPr>
          <w:rFonts w:cstheme="minorHAnsi"/>
          <w:color w:val="767171" w:themeColor="background2" w:themeShade="80"/>
        </w:rPr>
        <w:t xml:space="preserve"> nástrojov najmä v procesoch ekonomických, riadenia prevádzky, kontroly a riadenia ľudských zdrojov vytvorí dátovú základňu pre integrovaný manažérsky informačný systém v správe dátovej kancelárie. Využívané budú nástroje operatívneho aj strategického </w:t>
      </w:r>
      <w:proofErr w:type="spellStart"/>
      <w:r w:rsidR="000C199B">
        <w:rPr>
          <w:rFonts w:cstheme="minorHAnsi"/>
          <w:color w:val="767171" w:themeColor="background2" w:themeShade="80"/>
        </w:rPr>
        <w:t>kontrolingu</w:t>
      </w:r>
      <w:proofErr w:type="spellEnd"/>
      <w:r w:rsidR="000C199B">
        <w:rPr>
          <w:rFonts w:cstheme="minorHAnsi"/>
          <w:color w:val="767171" w:themeColor="background2" w:themeShade="80"/>
        </w:rPr>
        <w:t>.</w:t>
      </w:r>
    </w:p>
    <w:p w14:paraId="367C43D7" w14:textId="77777777" w:rsidR="000C199B" w:rsidRPr="00660074" w:rsidRDefault="000C199B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</w:p>
    <w:p w14:paraId="42A253D6" w14:textId="00DC2A83" w:rsidR="00963C4E" w:rsidRPr="000E5CB1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0E5CB1">
        <w:rPr>
          <w:rFonts w:cstheme="minorHAnsi"/>
          <w:b/>
          <w:bCs/>
          <w:color w:val="767171" w:themeColor="background2" w:themeShade="80"/>
        </w:rPr>
        <w:t xml:space="preserve">Strategický cieľ </w:t>
      </w:r>
      <w:r w:rsidR="000C5B0D" w:rsidRPr="000E5CB1">
        <w:rPr>
          <w:rFonts w:cstheme="minorHAnsi"/>
          <w:b/>
          <w:bCs/>
          <w:color w:val="767171" w:themeColor="background2" w:themeShade="80"/>
        </w:rPr>
        <w:t>2</w:t>
      </w:r>
      <w:r w:rsidRPr="000E5CB1">
        <w:rPr>
          <w:rFonts w:cstheme="minorHAnsi"/>
          <w:b/>
          <w:bCs/>
          <w:color w:val="767171" w:themeColor="background2" w:themeShade="80"/>
        </w:rPr>
        <w:t xml:space="preserve">: </w:t>
      </w:r>
      <w:r w:rsidR="002819A2" w:rsidRPr="000E5CB1">
        <w:rPr>
          <w:rFonts w:cstheme="minorHAnsi"/>
          <w:b/>
          <w:bCs/>
          <w:color w:val="767171" w:themeColor="background2" w:themeShade="80"/>
        </w:rPr>
        <w:t>Riadenie zmien štandardizovanými metódami projektového riadenia.</w:t>
      </w:r>
    </w:p>
    <w:p w14:paraId="19578D67" w14:textId="6435456D" w:rsidR="000C199B" w:rsidRPr="00660074" w:rsidRDefault="000C199B" w:rsidP="00AF46EE">
      <w:pPr>
        <w:pStyle w:val="Paragraph"/>
        <w:spacing w:after="0"/>
        <w:ind w:firstLine="708"/>
        <w:rPr>
          <w:rFonts w:cstheme="minorHAnsi"/>
          <w:b/>
          <w:bCs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>Projektová kancelária bude zriadená na účel z</w:t>
      </w:r>
      <w:r w:rsidRPr="00AA4B0C">
        <w:rPr>
          <w:rFonts w:cstheme="minorHAnsi"/>
          <w:color w:val="767171" w:themeColor="background2" w:themeShade="80"/>
        </w:rPr>
        <w:t>abezpeč</w:t>
      </w:r>
      <w:r>
        <w:rPr>
          <w:rFonts w:cstheme="minorHAnsi"/>
          <w:color w:val="767171" w:themeColor="background2" w:themeShade="80"/>
        </w:rPr>
        <w:t xml:space="preserve">enia </w:t>
      </w:r>
      <w:r w:rsidRPr="00E57DE6">
        <w:rPr>
          <w:rFonts w:cstheme="minorHAnsi"/>
          <w:color w:val="767171" w:themeColor="background2" w:themeShade="80"/>
        </w:rPr>
        <w:t>riadeného procesu</w:t>
      </w:r>
      <w:r>
        <w:rPr>
          <w:rFonts w:cstheme="minorHAnsi"/>
          <w:color w:val="767171" w:themeColor="background2" w:themeShade="80"/>
        </w:rPr>
        <w:t xml:space="preserve"> dodania výstupov projektu </w:t>
      </w:r>
      <w:r w:rsidRPr="00AA4B0C">
        <w:rPr>
          <w:rFonts w:cstheme="minorHAnsi"/>
          <w:color w:val="767171" w:themeColor="background2" w:themeShade="80"/>
        </w:rPr>
        <w:t>vlastník</w:t>
      </w:r>
      <w:r>
        <w:rPr>
          <w:rFonts w:cstheme="minorHAnsi"/>
          <w:color w:val="767171" w:themeColor="background2" w:themeShade="80"/>
        </w:rPr>
        <w:t>ovi</w:t>
      </w:r>
      <w:r w:rsidRPr="00AA4B0C">
        <w:rPr>
          <w:rFonts w:cstheme="minorHAnsi"/>
          <w:color w:val="767171" w:themeColor="background2" w:themeShade="80"/>
        </w:rPr>
        <w:t xml:space="preserve"> projektu.</w:t>
      </w:r>
      <w:r>
        <w:rPr>
          <w:rFonts w:cstheme="minorHAnsi"/>
          <w:color w:val="767171" w:themeColor="background2" w:themeShade="80"/>
        </w:rPr>
        <w:t xml:space="preserve"> Z</w:t>
      </w:r>
      <w:r w:rsidRPr="00AA4B0C">
        <w:rPr>
          <w:rFonts w:cstheme="minorHAnsi"/>
          <w:color w:val="767171" w:themeColor="background2" w:themeShade="80"/>
        </w:rPr>
        <w:t>abezpeč</w:t>
      </w:r>
      <w:r>
        <w:rPr>
          <w:rFonts w:cstheme="minorHAnsi"/>
          <w:color w:val="767171" w:themeColor="background2" w:themeShade="80"/>
        </w:rPr>
        <w:t>í</w:t>
      </w:r>
      <w:r w:rsidRPr="00AA4B0C">
        <w:rPr>
          <w:rFonts w:cstheme="minorHAnsi"/>
          <w:color w:val="767171" w:themeColor="background2" w:themeShade="80"/>
        </w:rPr>
        <w:t xml:space="preserve"> vnímanie projektového riadenia ako štandardnej súčasti systému riadenia poisťovne</w:t>
      </w:r>
      <w:r>
        <w:rPr>
          <w:rFonts w:cstheme="minorHAnsi"/>
          <w:color w:val="767171" w:themeColor="background2" w:themeShade="80"/>
        </w:rPr>
        <w:t xml:space="preserve"> a </w:t>
      </w:r>
      <w:r w:rsidRPr="00AA4B0C">
        <w:rPr>
          <w:rFonts w:cstheme="minorHAnsi"/>
          <w:color w:val="767171" w:themeColor="background2" w:themeShade="80"/>
        </w:rPr>
        <w:t>informovanosť vedenia</w:t>
      </w:r>
      <w:r>
        <w:rPr>
          <w:rFonts w:cstheme="minorHAnsi"/>
          <w:color w:val="767171" w:themeColor="background2" w:themeShade="80"/>
        </w:rPr>
        <w:t xml:space="preserve"> poisťovne</w:t>
      </w:r>
      <w:r w:rsidR="0051480D">
        <w:rPr>
          <w:rFonts w:cstheme="minorHAnsi"/>
          <w:color w:val="767171" w:themeColor="background2" w:themeShade="80"/>
        </w:rPr>
        <w:t xml:space="preserve"> o </w:t>
      </w:r>
      <w:r w:rsidRPr="00AA4B0C">
        <w:rPr>
          <w:rFonts w:cstheme="minorHAnsi"/>
          <w:color w:val="767171" w:themeColor="background2" w:themeShade="80"/>
        </w:rPr>
        <w:t>projektových zámeroch a</w:t>
      </w:r>
      <w:r>
        <w:rPr>
          <w:rFonts w:cstheme="minorHAnsi"/>
          <w:color w:val="767171" w:themeColor="background2" w:themeShade="80"/>
        </w:rPr>
        <w:t xml:space="preserve"> stave riadených </w:t>
      </w:r>
      <w:r w:rsidRPr="00AA4B0C">
        <w:rPr>
          <w:rFonts w:cstheme="minorHAnsi"/>
          <w:color w:val="767171" w:themeColor="background2" w:themeShade="80"/>
        </w:rPr>
        <w:t>projekto</w:t>
      </w:r>
      <w:r>
        <w:rPr>
          <w:rFonts w:cstheme="minorHAnsi"/>
          <w:color w:val="767171" w:themeColor="background2" w:themeShade="80"/>
        </w:rPr>
        <w:t>v</w:t>
      </w:r>
      <w:r w:rsidRPr="00AA4B0C">
        <w:rPr>
          <w:rFonts w:cstheme="minorHAnsi"/>
          <w:color w:val="767171" w:themeColor="background2" w:themeShade="80"/>
        </w:rPr>
        <w:t>.</w:t>
      </w:r>
      <w:r>
        <w:rPr>
          <w:rFonts w:cstheme="minorHAnsi"/>
          <w:color w:val="767171" w:themeColor="background2" w:themeShade="80"/>
        </w:rPr>
        <w:t xml:space="preserve"> Bude pôsobiť ako metodický, poradenský a </w:t>
      </w:r>
      <w:r w:rsidRPr="00AA4B0C">
        <w:rPr>
          <w:rFonts w:cstheme="minorHAnsi"/>
          <w:color w:val="767171" w:themeColor="background2" w:themeShade="80"/>
        </w:rPr>
        <w:t xml:space="preserve">vzdelávací </w:t>
      </w:r>
      <w:r>
        <w:rPr>
          <w:rFonts w:cstheme="minorHAnsi"/>
          <w:color w:val="767171" w:themeColor="background2" w:themeShade="80"/>
        </w:rPr>
        <w:t xml:space="preserve">orgán </w:t>
      </w:r>
      <w:r w:rsidRPr="00AA4B0C">
        <w:rPr>
          <w:rFonts w:cstheme="minorHAnsi"/>
          <w:color w:val="767171" w:themeColor="background2" w:themeShade="80"/>
        </w:rPr>
        <w:t>pre riadenie projektov</w:t>
      </w:r>
      <w:r>
        <w:rPr>
          <w:rFonts w:cstheme="minorHAnsi"/>
          <w:color w:val="767171" w:themeColor="background2" w:themeShade="80"/>
        </w:rPr>
        <w:t xml:space="preserve"> v prostredí Sociálnej poisťovne. </w:t>
      </w:r>
      <w:r w:rsidRPr="00AA4B0C">
        <w:rPr>
          <w:rFonts w:cstheme="minorHAnsi"/>
          <w:color w:val="767171" w:themeColor="background2" w:themeShade="80"/>
        </w:rPr>
        <w:t>Zabezpeč</w:t>
      </w:r>
      <w:r>
        <w:rPr>
          <w:rFonts w:cstheme="minorHAnsi"/>
          <w:color w:val="767171" w:themeColor="background2" w:themeShade="80"/>
        </w:rPr>
        <w:t xml:space="preserve">í monitorovanie naplnenia </w:t>
      </w:r>
      <w:r w:rsidRPr="00AA4B0C">
        <w:rPr>
          <w:rFonts w:cstheme="minorHAnsi"/>
          <w:color w:val="767171" w:themeColor="background2" w:themeShade="80"/>
        </w:rPr>
        <w:t xml:space="preserve">strategických zámerov </w:t>
      </w:r>
      <w:r>
        <w:rPr>
          <w:rFonts w:cstheme="minorHAnsi"/>
          <w:color w:val="767171" w:themeColor="background2" w:themeShade="80"/>
        </w:rPr>
        <w:t>poisťovne.</w:t>
      </w:r>
    </w:p>
    <w:p w14:paraId="690198D4" w14:textId="77777777" w:rsidR="00C1685F" w:rsidRDefault="00C1685F" w:rsidP="00C1685F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7D50E3BD" w14:textId="7AE8F95B" w:rsidR="00963C4E" w:rsidRPr="000E5CB1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0E5CB1">
        <w:rPr>
          <w:rFonts w:cstheme="minorHAnsi"/>
          <w:b/>
          <w:bCs/>
          <w:color w:val="767171" w:themeColor="background2" w:themeShade="80"/>
        </w:rPr>
        <w:t xml:space="preserve">Strategický cieľ </w:t>
      </w:r>
      <w:r w:rsidR="000C5B0D" w:rsidRPr="000E5CB1">
        <w:rPr>
          <w:rFonts w:cstheme="minorHAnsi"/>
          <w:b/>
          <w:bCs/>
          <w:color w:val="767171" w:themeColor="background2" w:themeShade="80"/>
        </w:rPr>
        <w:t>3</w:t>
      </w:r>
      <w:r w:rsidRPr="000E5CB1">
        <w:rPr>
          <w:rFonts w:cstheme="minorHAnsi"/>
          <w:b/>
          <w:bCs/>
          <w:color w:val="767171" w:themeColor="background2" w:themeShade="80"/>
        </w:rPr>
        <w:t xml:space="preserve">: </w:t>
      </w:r>
      <w:r w:rsidR="003E78CD" w:rsidRPr="000E5CB1">
        <w:rPr>
          <w:rFonts w:cstheme="minorHAnsi"/>
          <w:b/>
          <w:bCs/>
          <w:color w:val="767171" w:themeColor="background2" w:themeShade="80"/>
        </w:rPr>
        <w:t>Informatizácia podporných procesov.</w:t>
      </w:r>
      <w:r w:rsidR="00E648EB" w:rsidRPr="000E5CB1">
        <w:rPr>
          <w:rFonts w:cstheme="minorHAnsi"/>
          <w:b/>
          <w:bCs/>
          <w:color w:val="767171" w:themeColor="background2" w:themeShade="80"/>
        </w:rPr>
        <w:t xml:space="preserve"> </w:t>
      </w:r>
    </w:p>
    <w:p w14:paraId="56B30BF9" w14:textId="1CA1AEC4" w:rsidR="000C199B" w:rsidRPr="00963C4E" w:rsidRDefault="007F7887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>Znížením administratívnej záťaže prostredníctvom elektronizácie a digitalizácie</w:t>
      </w:r>
      <w:r w:rsidR="00D5286F">
        <w:rPr>
          <w:rFonts w:cstheme="minorHAnsi"/>
          <w:color w:val="767171" w:themeColor="background2" w:themeShade="80"/>
        </w:rPr>
        <w:t> obehu interných dokladov</w:t>
      </w:r>
      <w:r>
        <w:rPr>
          <w:rFonts w:cstheme="minorHAnsi"/>
          <w:color w:val="767171" w:themeColor="background2" w:themeShade="80"/>
        </w:rPr>
        <w:t xml:space="preserve"> sa</w:t>
      </w:r>
      <w:r w:rsidR="000C199B" w:rsidRPr="000C199B">
        <w:rPr>
          <w:rFonts w:cstheme="minorHAnsi"/>
          <w:color w:val="767171" w:themeColor="background2" w:themeShade="80"/>
        </w:rPr>
        <w:t xml:space="preserve"> prispeje k zrýchleniu procesov</w:t>
      </w:r>
      <w:r>
        <w:rPr>
          <w:rFonts w:cstheme="minorHAnsi"/>
          <w:color w:val="767171" w:themeColor="background2" w:themeShade="80"/>
        </w:rPr>
        <w:t>,</w:t>
      </w:r>
      <w:r w:rsidR="000C199B" w:rsidRPr="000C199B">
        <w:rPr>
          <w:rFonts w:cstheme="minorHAnsi"/>
          <w:color w:val="767171" w:themeColor="background2" w:themeShade="80"/>
        </w:rPr>
        <w:t xml:space="preserve"> ako aj k ekonomickej a ekologickej úspore. Schvaľovanie procesov pri internej elektronickej komunikácií by mal zabezpečiť verifikovaný elektronický podpis. Elektronický systém evidencie dokumentov zabezpečí prehľadnosť, transparentnosť a individuálnu zodpovednos</w:t>
      </w:r>
      <w:r w:rsidR="0051480D">
        <w:rPr>
          <w:rFonts w:cstheme="minorHAnsi"/>
          <w:color w:val="767171" w:themeColor="background2" w:themeShade="80"/>
        </w:rPr>
        <w:t>ť v rozhodovacích procesoch a v </w:t>
      </w:r>
      <w:r w:rsidR="000C199B" w:rsidRPr="000C199B">
        <w:rPr>
          <w:rFonts w:cstheme="minorHAnsi"/>
          <w:color w:val="767171" w:themeColor="background2" w:themeShade="80"/>
        </w:rPr>
        <w:t>neposlednom rade prispeje aj k dôkladnej archivácií dokumentov.</w:t>
      </w:r>
      <w:r w:rsidR="0051480D">
        <w:rPr>
          <w:rFonts w:cstheme="minorHAnsi"/>
          <w:color w:val="767171" w:themeColor="background2" w:themeShade="80"/>
        </w:rPr>
        <w:t xml:space="preserve"> Dôležité je aj </w:t>
      </w:r>
      <w:r w:rsidR="000C199B">
        <w:rPr>
          <w:rFonts w:cstheme="minorHAnsi"/>
          <w:color w:val="767171" w:themeColor="background2" w:themeShade="80"/>
        </w:rPr>
        <w:t>v</w:t>
      </w:r>
      <w:r w:rsidR="000C199B" w:rsidRPr="00EF4F0A">
        <w:rPr>
          <w:rFonts w:cstheme="minorHAnsi"/>
          <w:color w:val="767171" w:themeColor="background2" w:themeShade="80"/>
        </w:rPr>
        <w:t>y</w:t>
      </w:r>
      <w:r w:rsidR="000C199B">
        <w:rPr>
          <w:rFonts w:cstheme="minorHAnsi"/>
          <w:color w:val="767171" w:themeColor="background2" w:themeShade="80"/>
        </w:rPr>
        <w:t>budovanie kapacít na</w:t>
      </w:r>
      <w:r w:rsidR="000C199B" w:rsidRPr="00EF4F0A">
        <w:rPr>
          <w:rFonts w:cstheme="minorHAnsi"/>
          <w:color w:val="767171" w:themeColor="background2" w:themeShade="80"/>
        </w:rPr>
        <w:t xml:space="preserve"> zabezpečenie kontinuity procesov v prípade neočakávaných udalostí </w:t>
      </w:r>
      <w:r w:rsidR="000C199B">
        <w:rPr>
          <w:rFonts w:cstheme="minorHAnsi"/>
          <w:color w:val="767171" w:themeColor="background2" w:themeShade="80"/>
        </w:rPr>
        <w:t xml:space="preserve">s </w:t>
      </w:r>
      <w:r w:rsidR="000C199B" w:rsidRPr="00EF4F0A">
        <w:rPr>
          <w:rFonts w:cstheme="minorHAnsi"/>
          <w:color w:val="767171" w:themeColor="background2" w:themeShade="80"/>
        </w:rPr>
        <w:t>následk</w:t>
      </w:r>
      <w:r w:rsidR="000C199B">
        <w:rPr>
          <w:rFonts w:cstheme="minorHAnsi"/>
          <w:color w:val="767171" w:themeColor="background2" w:themeShade="80"/>
        </w:rPr>
        <w:t>om</w:t>
      </w:r>
      <w:r w:rsidR="000C199B" w:rsidRPr="00EF4F0A">
        <w:rPr>
          <w:rFonts w:cstheme="minorHAnsi"/>
          <w:color w:val="767171" w:themeColor="background2" w:themeShade="80"/>
        </w:rPr>
        <w:t xml:space="preserve"> nedostupnos</w:t>
      </w:r>
      <w:r w:rsidR="000C199B">
        <w:rPr>
          <w:rFonts w:cstheme="minorHAnsi"/>
          <w:color w:val="767171" w:themeColor="background2" w:themeShade="80"/>
        </w:rPr>
        <w:t>ti</w:t>
      </w:r>
      <w:r w:rsidR="000C199B" w:rsidRPr="00EF4F0A">
        <w:rPr>
          <w:rFonts w:cstheme="minorHAnsi"/>
          <w:color w:val="767171" w:themeColor="background2" w:themeShade="80"/>
        </w:rPr>
        <w:t xml:space="preserve"> podporných systémov </w:t>
      </w:r>
      <w:r w:rsidR="000C199B">
        <w:rPr>
          <w:rFonts w:cstheme="minorHAnsi"/>
          <w:color w:val="767171" w:themeColor="background2" w:themeShade="80"/>
        </w:rPr>
        <w:t>pre procesy.</w:t>
      </w:r>
      <w:r w:rsidR="000C199B" w:rsidRPr="00EF4F0A">
        <w:rPr>
          <w:rFonts w:cstheme="minorHAnsi"/>
          <w:color w:val="767171" w:themeColor="background2" w:themeShade="80"/>
        </w:rPr>
        <w:t xml:space="preserve"> </w:t>
      </w:r>
      <w:r w:rsidR="000C199B">
        <w:rPr>
          <w:rFonts w:cstheme="minorHAnsi"/>
          <w:color w:val="767171" w:themeColor="background2" w:themeShade="80"/>
        </w:rPr>
        <w:t xml:space="preserve">Kapacity vytvoríme </w:t>
      </w:r>
      <w:r w:rsidR="000C199B" w:rsidRPr="00EF4F0A">
        <w:rPr>
          <w:rFonts w:cstheme="minorHAnsi"/>
          <w:color w:val="767171" w:themeColor="background2" w:themeShade="80"/>
        </w:rPr>
        <w:t>vybudovan</w:t>
      </w:r>
      <w:r w:rsidR="000C199B">
        <w:rPr>
          <w:rFonts w:cstheme="minorHAnsi"/>
          <w:color w:val="767171" w:themeColor="background2" w:themeShade="80"/>
        </w:rPr>
        <w:t>ím</w:t>
      </w:r>
      <w:r w:rsidR="000C199B" w:rsidRPr="00EF4F0A">
        <w:rPr>
          <w:rFonts w:cstheme="minorHAnsi"/>
          <w:color w:val="767171" w:themeColor="background2" w:themeShade="80"/>
        </w:rPr>
        <w:t xml:space="preserve"> záložného dátového centra </w:t>
      </w:r>
      <w:r w:rsidR="000C199B">
        <w:rPr>
          <w:rFonts w:cstheme="minorHAnsi"/>
          <w:color w:val="767171" w:themeColor="background2" w:themeShade="80"/>
        </w:rPr>
        <w:t>na</w:t>
      </w:r>
      <w:r w:rsidR="000C199B" w:rsidRPr="00EF4F0A">
        <w:rPr>
          <w:rFonts w:cstheme="minorHAnsi"/>
          <w:color w:val="767171" w:themeColor="background2" w:themeShade="80"/>
        </w:rPr>
        <w:t xml:space="preserve"> zabezp</w:t>
      </w:r>
      <w:r w:rsidR="000C199B">
        <w:rPr>
          <w:rFonts w:cstheme="minorHAnsi"/>
          <w:color w:val="767171" w:themeColor="background2" w:themeShade="80"/>
        </w:rPr>
        <w:t xml:space="preserve">ečenie dostupnosti služieb Sociálnej poisťovne </w:t>
      </w:r>
      <w:r w:rsidR="000C199B" w:rsidRPr="00EF4F0A">
        <w:rPr>
          <w:rFonts w:cstheme="minorHAnsi"/>
          <w:color w:val="767171" w:themeColor="background2" w:themeShade="80"/>
        </w:rPr>
        <w:t>v prípade výpadku primárneho dátového centra. Súčasťou projekt</w:t>
      </w:r>
      <w:r w:rsidR="000C199B">
        <w:rPr>
          <w:rFonts w:cstheme="minorHAnsi"/>
          <w:color w:val="767171" w:themeColor="background2" w:themeShade="80"/>
        </w:rPr>
        <w:t>u</w:t>
      </w:r>
      <w:r w:rsidR="0051480D">
        <w:rPr>
          <w:rFonts w:cstheme="minorHAnsi"/>
          <w:color w:val="767171" w:themeColor="background2" w:themeShade="80"/>
        </w:rPr>
        <w:t xml:space="preserve"> je aj </w:t>
      </w:r>
      <w:r w:rsidR="000C199B" w:rsidRPr="00EF4F0A">
        <w:rPr>
          <w:rFonts w:cstheme="minorHAnsi"/>
          <w:color w:val="767171" w:themeColor="background2" w:themeShade="80"/>
        </w:rPr>
        <w:t>modernizácia primárneho dátového centra za účelo</w:t>
      </w:r>
      <w:r w:rsidR="000C199B">
        <w:rPr>
          <w:rFonts w:cstheme="minorHAnsi"/>
          <w:color w:val="767171" w:themeColor="background2" w:themeShade="80"/>
        </w:rPr>
        <w:t>m homogenizácie informatického prostredia Sociálnej poisťovne</w:t>
      </w:r>
      <w:r w:rsidR="000C199B" w:rsidRPr="00EF4F0A">
        <w:rPr>
          <w:rFonts w:cstheme="minorHAnsi"/>
          <w:color w:val="767171" w:themeColor="background2" w:themeShade="80"/>
        </w:rPr>
        <w:t>, efektívne</w:t>
      </w:r>
      <w:r w:rsidR="000C199B">
        <w:rPr>
          <w:rFonts w:cstheme="minorHAnsi"/>
          <w:color w:val="767171" w:themeColor="background2" w:themeShade="80"/>
        </w:rPr>
        <w:t>ho</w:t>
      </w:r>
      <w:r w:rsidR="000C199B" w:rsidRPr="00EF4F0A">
        <w:rPr>
          <w:rFonts w:cstheme="minorHAnsi"/>
          <w:color w:val="767171" w:themeColor="background2" w:themeShade="80"/>
        </w:rPr>
        <w:t xml:space="preserve"> hospodáreni</w:t>
      </w:r>
      <w:r w:rsidR="000C199B">
        <w:rPr>
          <w:rFonts w:cstheme="minorHAnsi"/>
          <w:color w:val="767171" w:themeColor="background2" w:themeShade="80"/>
        </w:rPr>
        <w:t>a</w:t>
      </w:r>
      <w:r w:rsidR="000C199B" w:rsidRPr="00EF4F0A">
        <w:rPr>
          <w:rFonts w:cstheme="minorHAnsi"/>
          <w:color w:val="767171" w:themeColor="background2" w:themeShade="80"/>
        </w:rPr>
        <w:t xml:space="preserve"> a</w:t>
      </w:r>
      <w:r w:rsidR="000C199B">
        <w:rPr>
          <w:rFonts w:cstheme="minorHAnsi"/>
          <w:color w:val="767171" w:themeColor="background2" w:themeShade="80"/>
        </w:rPr>
        <w:t> </w:t>
      </w:r>
      <w:r w:rsidR="000C199B" w:rsidRPr="00EF4F0A">
        <w:rPr>
          <w:rFonts w:cstheme="minorHAnsi"/>
          <w:color w:val="767171" w:themeColor="background2" w:themeShade="80"/>
        </w:rPr>
        <w:t>optimalizáci</w:t>
      </w:r>
      <w:r w:rsidR="000C199B">
        <w:rPr>
          <w:rFonts w:cstheme="minorHAnsi"/>
          <w:color w:val="767171" w:themeColor="background2" w:themeShade="80"/>
        </w:rPr>
        <w:t>e informatických</w:t>
      </w:r>
      <w:r w:rsidR="000C199B" w:rsidRPr="00EF4F0A">
        <w:rPr>
          <w:rFonts w:cstheme="minorHAnsi"/>
          <w:color w:val="767171" w:themeColor="background2" w:themeShade="80"/>
        </w:rPr>
        <w:t xml:space="preserve"> procesov.</w:t>
      </w:r>
      <w:r w:rsidR="000C199B">
        <w:rPr>
          <w:rFonts w:cstheme="minorHAnsi"/>
          <w:color w:val="767171" w:themeColor="background2" w:themeShade="80"/>
        </w:rPr>
        <w:t xml:space="preserve"> </w:t>
      </w:r>
      <w:proofErr w:type="spellStart"/>
      <w:r w:rsidR="000C199B" w:rsidRPr="000C199B">
        <w:rPr>
          <w:rFonts w:cstheme="minorHAnsi"/>
          <w:color w:val="767171" w:themeColor="background2" w:themeShade="80"/>
        </w:rPr>
        <w:t>Redizajnovaním</w:t>
      </w:r>
      <w:proofErr w:type="spellEnd"/>
      <w:r w:rsidR="000C199B" w:rsidRPr="000C199B">
        <w:rPr>
          <w:rFonts w:cstheme="minorHAnsi"/>
          <w:color w:val="767171" w:themeColor="background2" w:themeShade="80"/>
        </w:rPr>
        <w:t xml:space="preserve"> aktuálnych a zavedením nových procesov bezpečnostného manažmentu (procesy </w:t>
      </w:r>
      <w:proofErr w:type="spellStart"/>
      <w:r w:rsidR="000C199B" w:rsidRPr="000C199B">
        <w:rPr>
          <w:rFonts w:cstheme="minorHAnsi"/>
          <w:color w:val="767171" w:themeColor="background2" w:themeShade="80"/>
        </w:rPr>
        <w:t>dohľadového</w:t>
      </w:r>
      <w:proofErr w:type="spellEnd"/>
      <w:r w:rsidR="000C199B" w:rsidRPr="000C199B">
        <w:rPr>
          <w:rFonts w:cstheme="minorHAnsi"/>
          <w:color w:val="767171" w:themeColor="background2" w:themeShade="80"/>
        </w:rPr>
        <w:t xml:space="preserve"> a bezpečnostného centra, manažmentu bezpečnostných zariadení bezpečnostného testovania) sa zvýši kvalita zabezpečenia údajov pred únikom a zneužitím. Zníži sa závislosť na externých dodávateľoch a skráti sa reakčný čas bezpečnostných aktivít.</w:t>
      </w:r>
    </w:p>
    <w:p w14:paraId="4A78840F" w14:textId="38B3FBF5" w:rsidR="007312E3" w:rsidRDefault="007312E3" w:rsidP="00C1685F">
      <w:pPr>
        <w:rPr>
          <w:lang w:val="en-US"/>
        </w:rPr>
      </w:pPr>
    </w:p>
    <w:p w14:paraId="01BA5E56" w14:textId="77777777" w:rsidR="0051480D" w:rsidRDefault="0051480D" w:rsidP="00C1685F">
      <w:pPr>
        <w:rPr>
          <w:lang w:val="en-US"/>
        </w:rPr>
      </w:pPr>
    </w:p>
    <w:p w14:paraId="65C1C781" w14:textId="77777777" w:rsidR="0051480D" w:rsidRDefault="0051480D" w:rsidP="00C1685F">
      <w:pPr>
        <w:rPr>
          <w:lang w:val="en-US"/>
        </w:rPr>
      </w:pPr>
    </w:p>
    <w:p w14:paraId="4DCF1DF4" w14:textId="18606D40" w:rsidR="002200D1" w:rsidRPr="00E5759A" w:rsidRDefault="007C7A6A" w:rsidP="002200D1">
      <w:pPr>
        <w:pStyle w:val="Nzov"/>
        <w:spacing w:after="0" w:line="240" w:lineRule="auto"/>
        <w:rPr>
          <w:rFonts w:cstheme="minorHAnsi"/>
          <w:color w:val="44546A" w:themeColor="text2"/>
        </w:rPr>
      </w:pPr>
      <w:r>
        <w:rPr>
          <w:rFonts w:cstheme="minorHAnsi"/>
          <w:color w:val="44546A" w:themeColor="text2"/>
        </w:rPr>
        <w:lastRenderedPageBreak/>
        <w:t>S</w:t>
      </w:r>
      <w:r w:rsidR="002200D1">
        <w:rPr>
          <w:rFonts w:cstheme="minorHAnsi"/>
          <w:color w:val="44546A" w:themeColor="text2"/>
        </w:rPr>
        <w:t xml:space="preserve">trategický zámer </w:t>
      </w:r>
      <w:r w:rsidR="00963C4E">
        <w:rPr>
          <w:rFonts w:cstheme="minorHAnsi"/>
          <w:color w:val="44546A" w:themeColor="text2"/>
        </w:rPr>
        <w:t>“</w:t>
      </w:r>
      <w:r w:rsidR="00E648EB">
        <w:rPr>
          <w:rFonts w:cstheme="minorHAnsi"/>
          <w:color w:val="44546A" w:themeColor="text2"/>
        </w:rPr>
        <w:t xml:space="preserve">D. </w:t>
      </w:r>
      <w:r w:rsidR="00963C4E" w:rsidRPr="00963C4E">
        <w:rPr>
          <w:rFonts w:cstheme="minorHAnsi"/>
          <w:color w:val="44546A" w:themeColor="text2"/>
          <w:lang w:val="sk-SK"/>
        </w:rPr>
        <w:t xml:space="preserve">Vhodné podmienky na zvyšovanie spokojnosti </w:t>
      </w:r>
      <w:r w:rsidR="000C5B0D">
        <w:rPr>
          <w:rFonts w:cstheme="minorHAnsi"/>
          <w:color w:val="44546A" w:themeColor="text2"/>
          <w:lang w:val="sk-SK"/>
        </w:rPr>
        <w:br/>
        <w:t xml:space="preserve">  </w:t>
      </w:r>
      <w:r w:rsidR="00963C4E" w:rsidRPr="00963C4E">
        <w:rPr>
          <w:rFonts w:cstheme="minorHAnsi"/>
          <w:color w:val="44546A" w:themeColor="text2"/>
          <w:lang w:val="sk-SK"/>
        </w:rPr>
        <w:t>a výkonnosti zamestnancov.</w:t>
      </w:r>
      <w:r w:rsidR="00963C4E">
        <w:rPr>
          <w:rFonts w:cstheme="minorHAnsi"/>
          <w:color w:val="44546A" w:themeColor="text2"/>
          <w:lang w:val="sk-SK"/>
        </w:rPr>
        <w:t>“</w:t>
      </w:r>
    </w:p>
    <w:p w14:paraId="3CF51654" w14:textId="5DCF86A9" w:rsidR="000C5B0D" w:rsidRDefault="00E95834" w:rsidP="000C5B0D">
      <w:pPr>
        <w:spacing w:after="0" w:line="240" w:lineRule="auto"/>
        <w:jc w:val="both"/>
        <w:rPr>
          <w:rFonts w:cstheme="minorHAnsi"/>
          <w:color w:val="7F7F7F" w:themeColor="text1" w:themeTint="80"/>
          <w:szCs w:val="24"/>
        </w:rPr>
      </w:pPr>
      <w:r w:rsidRPr="00E5759A">
        <w:rPr>
          <w:rFonts w:cstheme="minorHAnsi"/>
          <w:noProof/>
          <w:color w:val="7F7F7F" w:themeColor="text1" w:themeTint="80"/>
          <w:lang w:eastAsia="sk-SK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4FCD3587" wp14:editId="3B71DF0E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719455" cy="361950"/>
                <wp:effectExtent l="0" t="0" r="4445" b="0"/>
                <wp:wrapSquare wrapText="bothSides"/>
                <wp:docPr id="22" name="Rectangle 222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3619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E16BBF" w14:textId="5EC5CC71" w:rsidR="006D4072" w:rsidRPr="00A274D1" w:rsidRDefault="006D4072" w:rsidP="00E95834">
                            <w:pPr>
                              <w:pStyle w:val="Podsekcia-grafika"/>
                            </w:pPr>
                            <w:r>
                              <w:t>4.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4FCD3587" id="_x0000_s1043" href="#_A.__" style="position:absolute;left:0;text-align:left;margin-left:0;margin-top:1.25pt;width:56.65pt;height:28.5pt;z-index:2519736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" o:button="t" fillcolor="#e7e6e6 [3214]" stroked="f" strokeweight="1pt">
                <v:fill o:detectmouseclick="t"/>
                <v:textbox>
                  <w:txbxContent>
                    <w:p w14:paraId="66E16BBF" w14:textId="5EC5CC71" w:rsidR="006D4072" w:rsidRPr="00A274D1" w:rsidRDefault="006D4072" w:rsidP="00E95834">
                      <w:pPr>
                        <w:pStyle w:val="Podsekcia-grafika"/>
                      </w:pPr>
                      <w:r>
                        <w:t>4.4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0C5B0D">
        <w:rPr>
          <w:rFonts w:cstheme="minorHAnsi"/>
          <w:color w:val="7F7F7F" w:themeColor="text1" w:themeTint="80"/>
          <w:szCs w:val="24"/>
        </w:rPr>
        <w:t>Str</w:t>
      </w:r>
      <w:r w:rsidR="000C5B0D" w:rsidRPr="00963C4E">
        <w:rPr>
          <w:rFonts w:cstheme="minorHAnsi"/>
          <w:color w:val="7F7F7F" w:themeColor="text1" w:themeTint="80"/>
          <w:szCs w:val="24"/>
        </w:rPr>
        <w:t xml:space="preserve">ategický zámer </w:t>
      </w:r>
      <w:r w:rsidR="000C5B0D" w:rsidRPr="000C5B0D">
        <w:rPr>
          <w:rFonts w:cstheme="minorHAnsi"/>
          <w:color w:val="7F7F7F" w:themeColor="text1" w:themeTint="80"/>
          <w:szCs w:val="24"/>
        </w:rPr>
        <w:t>“Vhodné podmienky na zvyšovanie spokojnosti a výkonnosti zamestnancov.“</w:t>
      </w:r>
      <w:r w:rsidR="000C5B0D">
        <w:rPr>
          <w:rFonts w:cstheme="minorHAnsi"/>
          <w:color w:val="7F7F7F" w:themeColor="text1" w:themeTint="80"/>
          <w:szCs w:val="24"/>
        </w:rPr>
        <w:t xml:space="preserve"> bude </w:t>
      </w:r>
      <w:r w:rsidR="000C5B0D" w:rsidRPr="00E5759A">
        <w:rPr>
          <w:rFonts w:cstheme="minorHAnsi"/>
          <w:color w:val="7F7F7F" w:themeColor="text1" w:themeTint="80"/>
          <w:szCs w:val="24"/>
        </w:rPr>
        <w:t> </w:t>
      </w:r>
      <w:r w:rsidR="000C5B0D">
        <w:rPr>
          <w:rFonts w:cstheme="minorHAnsi"/>
          <w:color w:val="7F7F7F" w:themeColor="text1" w:themeTint="80"/>
          <w:szCs w:val="24"/>
        </w:rPr>
        <w:t xml:space="preserve">naplnený prostredníctvom troch strategických cieľov a následných strategických opatrení. </w:t>
      </w:r>
    </w:p>
    <w:p w14:paraId="40F8D8FD" w14:textId="77777777" w:rsidR="004D4E1B" w:rsidRDefault="004D4E1B" w:rsidP="001D6BFE">
      <w:pPr>
        <w:pStyle w:val="Zkladntext"/>
        <w:spacing w:after="0" w:line="240" w:lineRule="auto"/>
        <w:rPr>
          <w:rFonts w:cstheme="minorHAnsi"/>
          <w:color w:val="7F7F7F" w:themeColor="text1" w:themeTint="80"/>
        </w:rPr>
      </w:pPr>
    </w:p>
    <w:p w14:paraId="2ED128FB" w14:textId="69E76743" w:rsidR="00963C4E" w:rsidRPr="000E5CB1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0E5CB1">
        <w:rPr>
          <w:rFonts w:cstheme="minorHAnsi"/>
          <w:b/>
          <w:bCs/>
          <w:color w:val="767171" w:themeColor="background2" w:themeShade="80"/>
        </w:rPr>
        <w:t xml:space="preserve">Strategický cieľ 1: </w:t>
      </w:r>
      <w:r w:rsidR="002B6FB7" w:rsidRPr="000E5CB1">
        <w:rPr>
          <w:rFonts w:cstheme="minorHAnsi"/>
          <w:b/>
          <w:bCs/>
          <w:color w:val="767171" w:themeColor="background2" w:themeShade="80"/>
        </w:rPr>
        <w:t>Modernizácia systému personálnej práce</w:t>
      </w:r>
      <w:r w:rsidR="00660074" w:rsidRPr="000E5CB1">
        <w:rPr>
          <w:rFonts w:cstheme="minorHAnsi"/>
          <w:b/>
          <w:bCs/>
          <w:color w:val="767171" w:themeColor="background2" w:themeShade="80"/>
        </w:rPr>
        <w:t>.</w:t>
      </w:r>
    </w:p>
    <w:p w14:paraId="6D715971" w14:textId="3979AA0D" w:rsidR="000C199B" w:rsidRDefault="000C199B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 xml:space="preserve">Kľúčovým prvkom systému riadenia ľudských zdrojov </w:t>
      </w:r>
      <w:r w:rsidR="00C07C1E">
        <w:rPr>
          <w:rFonts w:cstheme="minorHAnsi"/>
          <w:color w:val="767171" w:themeColor="background2" w:themeShade="80"/>
        </w:rPr>
        <w:t xml:space="preserve">a </w:t>
      </w:r>
      <w:r>
        <w:rPr>
          <w:rFonts w:cstheme="minorHAnsi"/>
          <w:color w:val="767171" w:themeColor="background2" w:themeShade="80"/>
        </w:rPr>
        <w:t xml:space="preserve">predpokladom naplnenia strategických zámerov je </w:t>
      </w:r>
      <w:r w:rsidR="00B200E6">
        <w:rPr>
          <w:rFonts w:cstheme="minorHAnsi"/>
          <w:color w:val="767171" w:themeColor="background2" w:themeShade="80"/>
        </w:rPr>
        <w:t xml:space="preserve">rozvoj zamestnancov. </w:t>
      </w:r>
      <w:r w:rsidR="005E4E41">
        <w:rPr>
          <w:rFonts w:cstheme="minorHAnsi"/>
          <w:color w:val="767171" w:themeColor="background2" w:themeShade="80"/>
        </w:rPr>
        <w:t xml:space="preserve">Modernizáciou systému vzdelávania sa dosiahne </w:t>
      </w:r>
      <w:r w:rsidR="00B200E6">
        <w:rPr>
          <w:rFonts w:cstheme="minorHAnsi"/>
          <w:color w:val="767171" w:themeColor="background2" w:themeShade="80"/>
        </w:rPr>
        <w:t>koncentr</w:t>
      </w:r>
      <w:r w:rsidR="005E4E41">
        <w:rPr>
          <w:rFonts w:cstheme="minorHAnsi"/>
          <w:color w:val="767171" w:themeColor="background2" w:themeShade="80"/>
        </w:rPr>
        <w:t xml:space="preserve">ácia zabezpečenia </w:t>
      </w:r>
      <w:r>
        <w:rPr>
          <w:rFonts w:cstheme="minorHAnsi"/>
          <w:color w:val="767171" w:themeColor="background2" w:themeShade="80"/>
        </w:rPr>
        <w:t>cielen</w:t>
      </w:r>
      <w:r w:rsidR="005E4E41">
        <w:rPr>
          <w:rFonts w:cstheme="minorHAnsi"/>
          <w:color w:val="767171" w:themeColor="background2" w:themeShade="80"/>
        </w:rPr>
        <w:t>ého</w:t>
      </w:r>
      <w:r>
        <w:rPr>
          <w:rFonts w:cstheme="minorHAnsi"/>
          <w:color w:val="767171" w:themeColor="background2" w:themeShade="80"/>
        </w:rPr>
        <w:t xml:space="preserve"> rozvoj</w:t>
      </w:r>
      <w:r w:rsidR="005E4E41">
        <w:rPr>
          <w:rFonts w:cstheme="minorHAnsi"/>
          <w:color w:val="767171" w:themeColor="background2" w:themeShade="80"/>
        </w:rPr>
        <w:t>a</w:t>
      </w:r>
      <w:r>
        <w:rPr>
          <w:rFonts w:cstheme="minorHAnsi"/>
          <w:color w:val="767171" w:themeColor="background2" w:themeShade="80"/>
        </w:rPr>
        <w:t xml:space="preserve"> </w:t>
      </w:r>
      <w:r w:rsidR="007F7887">
        <w:rPr>
          <w:rFonts w:cstheme="minorHAnsi"/>
          <w:color w:val="767171" w:themeColor="background2" w:themeShade="80"/>
        </w:rPr>
        <w:t xml:space="preserve">odborných aj </w:t>
      </w:r>
      <w:proofErr w:type="spellStart"/>
      <w:r w:rsidR="007F7887">
        <w:rPr>
          <w:rFonts w:cstheme="minorHAnsi"/>
          <w:color w:val="767171" w:themeColor="background2" w:themeShade="80"/>
        </w:rPr>
        <w:t>nadodborných</w:t>
      </w:r>
      <w:proofErr w:type="spellEnd"/>
      <w:r w:rsidR="007F7887">
        <w:rPr>
          <w:rFonts w:cstheme="minorHAnsi"/>
          <w:color w:val="767171" w:themeColor="background2" w:themeShade="80"/>
        </w:rPr>
        <w:t xml:space="preserve"> schopností a zručností </w:t>
      </w:r>
      <w:r>
        <w:rPr>
          <w:rFonts w:cstheme="minorHAnsi"/>
          <w:color w:val="767171" w:themeColor="background2" w:themeShade="80"/>
        </w:rPr>
        <w:t xml:space="preserve">zamestnancov poisťovne. </w:t>
      </w:r>
      <w:r w:rsidR="005E4E41">
        <w:rPr>
          <w:rFonts w:cstheme="minorHAnsi"/>
          <w:color w:val="767171" w:themeColor="background2" w:themeShade="80"/>
        </w:rPr>
        <w:t>Dôraz bude kladený na</w:t>
      </w:r>
      <w:r>
        <w:rPr>
          <w:rFonts w:cstheme="minorHAnsi"/>
          <w:color w:val="767171" w:themeColor="background2" w:themeShade="80"/>
        </w:rPr>
        <w:t xml:space="preserve"> </w:t>
      </w:r>
      <w:r w:rsidRPr="009E1A03">
        <w:rPr>
          <w:rFonts w:cstheme="minorHAnsi"/>
          <w:color w:val="767171" w:themeColor="background2" w:themeShade="80"/>
        </w:rPr>
        <w:t>identifikáci</w:t>
      </w:r>
      <w:r w:rsidR="005E4E41">
        <w:rPr>
          <w:rFonts w:cstheme="minorHAnsi"/>
          <w:color w:val="767171" w:themeColor="background2" w:themeShade="80"/>
        </w:rPr>
        <w:t>u</w:t>
      </w:r>
      <w:r w:rsidRPr="009E1A03">
        <w:rPr>
          <w:rFonts w:cstheme="minorHAnsi"/>
          <w:color w:val="767171" w:themeColor="background2" w:themeShade="80"/>
        </w:rPr>
        <w:t xml:space="preserve"> potrieb vzdelávania zamestnancov </w:t>
      </w:r>
      <w:r>
        <w:rPr>
          <w:rFonts w:cstheme="minorHAnsi"/>
          <w:color w:val="767171" w:themeColor="background2" w:themeShade="80"/>
        </w:rPr>
        <w:t>v súvislosti s </w:t>
      </w:r>
      <w:r w:rsidRPr="009E1A03">
        <w:rPr>
          <w:rFonts w:cstheme="minorHAnsi"/>
          <w:color w:val="767171" w:themeColor="background2" w:themeShade="80"/>
        </w:rPr>
        <w:t>plánovan</w:t>
      </w:r>
      <w:r>
        <w:rPr>
          <w:rFonts w:cstheme="minorHAnsi"/>
          <w:color w:val="767171" w:themeColor="background2" w:themeShade="80"/>
        </w:rPr>
        <w:t xml:space="preserve">ím </w:t>
      </w:r>
      <w:r w:rsidRPr="009E1A03">
        <w:rPr>
          <w:rFonts w:cstheme="minorHAnsi"/>
          <w:color w:val="767171" w:themeColor="background2" w:themeShade="80"/>
        </w:rPr>
        <w:t>vzdelávacích aktivít</w:t>
      </w:r>
      <w:r>
        <w:rPr>
          <w:rFonts w:cstheme="minorHAnsi"/>
          <w:color w:val="767171" w:themeColor="background2" w:themeShade="80"/>
        </w:rPr>
        <w:t>; r</w:t>
      </w:r>
      <w:r w:rsidRPr="009E1A03">
        <w:rPr>
          <w:rFonts w:cstheme="minorHAnsi"/>
          <w:color w:val="767171" w:themeColor="background2" w:themeShade="80"/>
        </w:rPr>
        <w:t>ozvíja</w:t>
      </w:r>
      <w:r>
        <w:rPr>
          <w:rFonts w:cstheme="minorHAnsi"/>
          <w:color w:val="767171" w:themeColor="background2" w:themeShade="80"/>
        </w:rPr>
        <w:t xml:space="preserve">nie </w:t>
      </w:r>
      <w:r w:rsidRPr="009E1A03">
        <w:rPr>
          <w:rFonts w:cstheme="minorHAnsi"/>
          <w:color w:val="767171" w:themeColor="background2" w:themeShade="80"/>
        </w:rPr>
        <w:t>efektívn</w:t>
      </w:r>
      <w:r>
        <w:rPr>
          <w:rFonts w:cstheme="minorHAnsi"/>
          <w:color w:val="767171" w:themeColor="background2" w:themeShade="80"/>
        </w:rPr>
        <w:t>ych</w:t>
      </w:r>
      <w:r w:rsidRPr="009E1A03">
        <w:rPr>
          <w:rFonts w:cstheme="minorHAnsi"/>
          <w:color w:val="767171" w:themeColor="background2" w:themeShade="80"/>
        </w:rPr>
        <w:t xml:space="preserve"> a nákladovo úsporn</w:t>
      </w:r>
      <w:r>
        <w:rPr>
          <w:rFonts w:cstheme="minorHAnsi"/>
          <w:color w:val="767171" w:themeColor="background2" w:themeShade="80"/>
        </w:rPr>
        <w:t>ých</w:t>
      </w:r>
      <w:r w:rsidRPr="009E1A03">
        <w:rPr>
          <w:rFonts w:cstheme="minorHAnsi"/>
          <w:color w:val="767171" w:themeColor="background2" w:themeShade="80"/>
        </w:rPr>
        <w:t xml:space="preserve"> </w:t>
      </w:r>
      <w:r w:rsidR="00B200E6">
        <w:rPr>
          <w:rFonts w:cstheme="minorHAnsi"/>
          <w:color w:val="767171" w:themeColor="background2" w:themeShade="80"/>
        </w:rPr>
        <w:t>prezenčných a</w:t>
      </w:r>
      <w:r w:rsidR="005E4E41">
        <w:rPr>
          <w:rFonts w:cstheme="minorHAnsi"/>
          <w:color w:val="767171" w:themeColor="background2" w:themeShade="80"/>
        </w:rPr>
        <w:t xml:space="preserve"> najmä</w:t>
      </w:r>
      <w:r w:rsidR="00B200E6">
        <w:rPr>
          <w:rFonts w:cstheme="minorHAnsi"/>
          <w:color w:val="767171" w:themeColor="background2" w:themeShade="80"/>
        </w:rPr>
        <w:t xml:space="preserve"> dištančných </w:t>
      </w:r>
      <w:r w:rsidRPr="009E1A03">
        <w:rPr>
          <w:rFonts w:cstheme="minorHAnsi"/>
          <w:color w:val="767171" w:themeColor="background2" w:themeShade="80"/>
        </w:rPr>
        <w:t>metód vzdelávania</w:t>
      </w:r>
      <w:r>
        <w:rPr>
          <w:rFonts w:cstheme="minorHAnsi"/>
          <w:color w:val="767171" w:themeColor="background2" w:themeShade="80"/>
        </w:rPr>
        <w:t xml:space="preserve">; vyhodnocovanie </w:t>
      </w:r>
      <w:r w:rsidRPr="009E1A03">
        <w:rPr>
          <w:rFonts w:cstheme="minorHAnsi"/>
          <w:color w:val="767171" w:themeColor="background2" w:themeShade="80"/>
        </w:rPr>
        <w:t>efektívnos</w:t>
      </w:r>
      <w:r>
        <w:rPr>
          <w:rFonts w:cstheme="minorHAnsi"/>
          <w:color w:val="767171" w:themeColor="background2" w:themeShade="80"/>
        </w:rPr>
        <w:t>ti</w:t>
      </w:r>
      <w:r w:rsidRPr="009E1A03">
        <w:rPr>
          <w:rFonts w:cstheme="minorHAnsi"/>
          <w:color w:val="767171" w:themeColor="background2" w:themeShade="80"/>
        </w:rPr>
        <w:t xml:space="preserve"> vzdelávania</w:t>
      </w:r>
      <w:r>
        <w:rPr>
          <w:rFonts w:cstheme="minorHAnsi"/>
          <w:color w:val="767171" w:themeColor="background2" w:themeShade="80"/>
        </w:rPr>
        <w:t xml:space="preserve">; garancie adaptačného vzdelávania. </w:t>
      </w:r>
      <w:r w:rsidR="00B200E6">
        <w:rPr>
          <w:rFonts w:cstheme="minorHAnsi"/>
          <w:color w:val="767171" w:themeColor="background2" w:themeShade="80"/>
        </w:rPr>
        <w:t xml:space="preserve">Modernizáciou prejde aj systém hodnotenia zamestnancov, ktorý </w:t>
      </w:r>
      <w:r w:rsidR="002E4770">
        <w:rPr>
          <w:rFonts w:cstheme="minorHAnsi"/>
          <w:color w:val="767171" w:themeColor="background2" w:themeShade="80"/>
        </w:rPr>
        <w:t xml:space="preserve">bude </w:t>
      </w:r>
      <w:r w:rsidR="00B200E6">
        <w:rPr>
          <w:rFonts w:cstheme="minorHAnsi"/>
          <w:color w:val="767171" w:themeColor="background2" w:themeShade="80"/>
        </w:rPr>
        <w:t>slúžiť na identifikáciu potrieb rozvoja zamestnancov ako jeden z predpokladov fungovania Centra vzdelávania. Tiež bude vytvárať informačnú bázu pre rozhodovanie o priznaní variabilných zložiek mzdy zamestnanca založených na výkonnosti zamestnancov. V systéme hodnotenia zamestnancov bude implementovaný aj mechanizmus viacnásobnej spätnej väzby zameranej na kompetencie vedúcich zamestnancov. Predmetom tejto spätnej väzby bude kompetenčný model založený na revidovaných hodnotách v zmysle etického kódexu zamestnanca. Zmeny v systéme odmeňovania budú zohľadňovať atribúty výkonnosti zamestnancov.</w:t>
      </w:r>
    </w:p>
    <w:p w14:paraId="18764DE4" w14:textId="77777777" w:rsidR="00B200E6" w:rsidRPr="00660074" w:rsidRDefault="00B200E6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</w:p>
    <w:p w14:paraId="2D4481A2" w14:textId="24D93EED" w:rsidR="00963C4E" w:rsidRPr="000E5CB1" w:rsidRDefault="00F320A3" w:rsidP="000C5B0D">
      <w:pPr>
        <w:pStyle w:val="Paragraph"/>
        <w:spacing w:after="0"/>
        <w:rPr>
          <w:rFonts w:cstheme="minorHAnsi"/>
          <w:b/>
          <w:bCs/>
          <w:color w:val="767171" w:themeColor="background2" w:themeShade="80"/>
        </w:rPr>
      </w:pPr>
      <w:r w:rsidRPr="000E5CB1">
        <w:rPr>
          <w:rFonts w:cstheme="minorHAnsi"/>
          <w:b/>
          <w:bCs/>
          <w:color w:val="767171" w:themeColor="background2" w:themeShade="80"/>
        </w:rPr>
        <w:t xml:space="preserve">Strategický cieľ </w:t>
      </w:r>
      <w:r w:rsidR="000C5B0D" w:rsidRPr="000E5CB1">
        <w:rPr>
          <w:rFonts w:cstheme="minorHAnsi"/>
          <w:b/>
          <w:bCs/>
          <w:color w:val="767171" w:themeColor="background2" w:themeShade="80"/>
        </w:rPr>
        <w:t>2</w:t>
      </w:r>
      <w:r w:rsidRPr="000E5CB1">
        <w:rPr>
          <w:rFonts w:cstheme="minorHAnsi"/>
          <w:b/>
          <w:bCs/>
          <w:color w:val="767171" w:themeColor="background2" w:themeShade="80"/>
        </w:rPr>
        <w:t xml:space="preserve">: </w:t>
      </w:r>
      <w:r w:rsidR="0094316F" w:rsidRPr="000E5CB1">
        <w:rPr>
          <w:rFonts w:cstheme="minorHAnsi"/>
          <w:b/>
          <w:bCs/>
          <w:color w:val="767171" w:themeColor="background2" w:themeShade="80"/>
        </w:rPr>
        <w:t xml:space="preserve">Transformácia </w:t>
      </w:r>
      <w:r w:rsidR="00660074" w:rsidRPr="000E5CB1">
        <w:rPr>
          <w:rFonts w:cstheme="minorHAnsi"/>
          <w:b/>
          <w:bCs/>
          <w:color w:val="767171" w:themeColor="background2" w:themeShade="80"/>
        </w:rPr>
        <w:t xml:space="preserve">kultúry </w:t>
      </w:r>
      <w:r w:rsidR="0094316F" w:rsidRPr="000E5CB1">
        <w:rPr>
          <w:rFonts w:cstheme="minorHAnsi"/>
          <w:b/>
          <w:bCs/>
          <w:color w:val="767171" w:themeColor="background2" w:themeShade="80"/>
        </w:rPr>
        <w:t xml:space="preserve">Sociálnej </w:t>
      </w:r>
      <w:r w:rsidR="00660074" w:rsidRPr="000E5CB1">
        <w:rPr>
          <w:rFonts w:cstheme="minorHAnsi"/>
          <w:b/>
          <w:bCs/>
          <w:color w:val="767171" w:themeColor="background2" w:themeShade="80"/>
        </w:rPr>
        <w:t>poisťovne.</w:t>
      </w:r>
    </w:p>
    <w:p w14:paraId="3D4FD301" w14:textId="6AEB72BF" w:rsidR="00B200E6" w:rsidRPr="00963C4E" w:rsidRDefault="00B200E6" w:rsidP="00AF46EE">
      <w:pPr>
        <w:pStyle w:val="Paragraph"/>
        <w:spacing w:after="0"/>
        <w:ind w:firstLine="708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 xml:space="preserve">Potreba aktualizácie etického kódexu zamestnancov Sociálnej poisťovne vyplýva z fenoménov súčasnej doby, ktoré nie sú upravené aktuálnym znením kódexu (napr. </w:t>
      </w:r>
      <w:proofErr w:type="spellStart"/>
      <w:r>
        <w:rPr>
          <w:rFonts w:cstheme="minorHAnsi"/>
          <w:color w:val="767171" w:themeColor="background2" w:themeShade="80"/>
        </w:rPr>
        <w:t>mobbing</w:t>
      </w:r>
      <w:proofErr w:type="spellEnd"/>
      <w:r>
        <w:rPr>
          <w:rFonts w:cstheme="minorHAnsi"/>
          <w:color w:val="767171" w:themeColor="background2" w:themeShade="80"/>
        </w:rPr>
        <w:t xml:space="preserve">, </w:t>
      </w:r>
      <w:proofErr w:type="spellStart"/>
      <w:r>
        <w:rPr>
          <w:rFonts w:cstheme="minorHAnsi"/>
          <w:color w:val="767171" w:themeColor="background2" w:themeShade="80"/>
        </w:rPr>
        <w:t>bossing</w:t>
      </w:r>
      <w:proofErr w:type="spellEnd"/>
      <w:r>
        <w:rPr>
          <w:rFonts w:cstheme="minorHAnsi"/>
          <w:color w:val="767171" w:themeColor="background2" w:themeShade="80"/>
        </w:rPr>
        <w:t xml:space="preserve">, obťažovanie, diverzita </w:t>
      </w:r>
      <w:r w:rsidR="00B74607">
        <w:rPr>
          <w:rFonts w:cstheme="minorHAnsi"/>
          <w:color w:val="767171" w:themeColor="background2" w:themeShade="80"/>
        </w:rPr>
        <w:t>a i.</w:t>
      </w:r>
      <w:r>
        <w:rPr>
          <w:rFonts w:cstheme="minorHAnsi"/>
          <w:color w:val="767171" w:themeColor="background2" w:themeShade="80"/>
        </w:rPr>
        <w:t>). Súčasne dôjde k revízii hodnôt poisťovne, ktoré sa stanú základom kompetenčného modelu na hodnotenie zamestnancov. Etický kódex bude implementovaný nielen štandardnými komunikačnými kanálmi, ale aj prostredníctvom personálnych činností napr. vzdelávaním, hodnotením a oceňovaním zamestnancov, vytvorením inštitútu ombudsmana poisťovne a mediačného tímu na riešenie porušení kódexu a sporov, sprístupnením asistenčnej zamestnaneckej služby a i.</w:t>
      </w:r>
      <w:r w:rsidRPr="00B200E6">
        <w:rPr>
          <w:rFonts w:cstheme="minorHAnsi"/>
          <w:color w:val="767171" w:themeColor="background2" w:themeShade="80"/>
        </w:rPr>
        <w:t xml:space="preserve"> </w:t>
      </w:r>
      <w:r w:rsidRPr="00F0245C">
        <w:rPr>
          <w:rFonts w:cstheme="minorHAnsi"/>
          <w:color w:val="767171" w:themeColor="background2" w:themeShade="80"/>
        </w:rPr>
        <w:t xml:space="preserve">Rozširovanie spektra komunikačných kanálov v systéme internej komunikácie je dôležitou súčasťou podpory kultúry založenej na otvorenej komunikácii. Prostredníctvom širokého spektra komunikačných kanálov (napr. </w:t>
      </w:r>
      <w:r w:rsidR="007F7887">
        <w:rPr>
          <w:rFonts w:cstheme="minorHAnsi"/>
          <w:color w:val="767171" w:themeColor="background2" w:themeShade="80"/>
        </w:rPr>
        <w:t>elektronické médiá</w:t>
      </w:r>
      <w:r w:rsidRPr="00F0245C">
        <w:rPr>
          <w:rFonts w:cstheme="minorHAnsi"/>
          <w:color w:val="767171" w:themeColor="background2" w:themeShade="80"/>
        </w:rPr>
        <w:t xml:space="preserve">, </w:t>
      </w:r>
      <w:r w:rsidR="000E5CB1">
        <w:rPr>
          <w:rFonts w:cstheme="minorHAnsi"/>
          <w:color w:val="767171" w:themeColor="background2" w:themeShade="80"/>
        </w:rPr>
        <w:t xml:space="preserve">notifikačný </w:t>
      </w:r>
      <w:proofErr w:type="spellStart"/>
      <w:r w:rsidR="000E5CB1">
        <w:rPr>
          <w:rFonts w:cstheme="minorHAnsi"/>
          <w:color w:val="767171" w:themeColor="background2" w:themeShade="80"/>
        </w:rPr>
        <w:t>e-</w:t>
      </w:r>
      <w:r w:rsidRPr="00F0245C">
        <w:rPr>
          <w:rFonts w:cstheme="minorHAnsi"/>
          <w:color w:val="767171" w:themeColor="background2" w:themeShade="80"/>
        </w:rPr>
        <w:t>mailing</w:t>
      </w:r>
      <w:proofErr w:type="spellEnd"/>
      <w:r w:rsidRPr="00F0245C">
        <w:rPr>
          <w:rFonts w:cstheme="minorHAnsi"/>
          <w:color w:val="767171" w:themeColor="background2" w:themeShade="80"/>
        </w:rPr>
        <w:t>, manažérske rozhovory, viacnásobná spätná väzba, podnecovanie nových nápadov, prieskum názorov zamestnancov)</w:t>
      </w:r>
      <w:r w:rsidR="00B74607">
        <w:rPr>
          <w:rFonts w:cstheme="minorHAnsi"/>
          <w:color w:val="767171" w:themeColor="background2" w:themeShade="80"/>
        </w:rPr>
        <w:t xml:space="preserve"> sa dosiahne obojstranná výmena informáci</w:t>
      </w:r>
      <w:r w:rsidRPr="00F0245C">
        <w:rPr>
          <w:rFonts w:cstheme="minorHAnsi"/>
          <w:color w:val="767171" w:themeColor="background2" w:themeShade="80"/>
        </w:rPr>
        <w:t>í</w:t>
      </w:r>
      <w:r w:rsidR="00B74607">
        <w:rPr>
          <w:rFonts w:cstheme="minorHAnsi"/>
          <w:color w:val="767171" w:themeColor="background2" w:themeShade="80"/>
        </w:rPr>
        <w:t xml:space="preserve"> </w:t>
      </w:r>
      <w:r w:rsidR="009619BD">
        <w:rPr>
          <w:rFonts w:cstheme="minorHAnsi"/>
          <w:color w:val="767171" w:themeColor="background2" w:themeShade="80"/>
        </w:rPr>
        <w:t>naprieč organizačnou štruktúrou poisťovne a to</w:t>
      </w:r>
      <w:r w:rsidRPr="00F0245C">
        <w:rPr>
          <w:rFonts w:cstheme="minorHAnsi"/>
          <w:color w:val="767171" w:themeColor="background2" w:themeShade="80"/>
        </w:rPr>
        <w:t xml:space="preserve"> vertikálnym, horizontálnym aj diagonálnym smerom.</w:t>
      </w:r>
    </w:p>
    <w:p w14:paraId="0A0CA9AD" w14:textId="77777777" w:rsidR="00660074" w:rsidRDefault="00660074" w:rsidP="00C1685F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</w:p>
    <w:p w14:paraId="55807510" w14:textId="06CD51DC" w:rsidR="00963C4E" w:rsidRDefault="00F320A3" w:rsidP="00313820">
      <w:pPr>
        <w:pStyle w:val="Paragraph"/>
        <w:spacing w:after="0" w:line="240" w:lineRule="auto"/>
        <w:rPr>
          <w:rFonts w:cstheme="minorHAnsi"/>
          <w:color w:val="767171" w:themeColor="background2" w:themeShade="80"/>
        </w:rPr>
      </w:pPr>
      <w:r w:rsidRPr="000E5CB1">
        <w:rPr>
          <w:rFonts w:cstheme="minorHAnsi"/>
          <w:b/>
          <w:bCs/>
          <w:color w:val="767171" w:themeColor="background2" w:themeShade="80"/>
        </w:rPr>
        <w:t xml:space="preserve">Strategický cieľ </w:t>
      </w:r>
      <w:r w:rsidR="000C5B0D" w:rsidRPr="000E5CB1">
        <w:rPr>
          <w:rFonts w:cstheme="minorHAnsi"/>
          <w:b/>
          <w:bCs/>
          <w:color w:val="767171" w:themeColor="background2" w:themeShade="80"/>
        </w:rPr>
        <w:t>3</w:t>
      </w:r>
      <w:r w:rsidRPr="000E5CB1">
        <w:rPr>
          <w:rFonts w:cstheme="minorHAnsi"/>
          <w:b/>
          <w:bCs/>
          <w:color w:val="767171" w:themeColor="background2" w:themeShade="80"/>
        </w:rPr>
        <w:t xml:space="preserve">: </w:t>
      </w:r>
      <w:r w:rsidR="00963C4E" w:rsidRPr="000E5CB1">
        <w:rPr>
          <w:rFonts w:cstheme="minorHAnsi"/>
          <w:b/>
          <w:bCs/>
          <w:color w:val="767171" w:themeColor="background2" w:themeShade="80"/>
        </w:rPr>
        <w:t xml:space="preserve">Maximalizácia spokojnosti </w:t>
      </w:r>
      <w:r w:rsidR="00313820" w:rsidRPr="000E5CB1">
        <w:rPr>
          <w:rFonts w:cstheme="minorHAnsi"/>
          <w:b/>
          <w:bCs/>
          <w:color w:val="767171" w:themeColor="background2" w:themeShade="80"/>
        </w:rPr>
        <w:t>zamestnancov</w:t>
      </w:r>
      <w:r w:rsidR="00963C4E" w:rsidRPr="000E5CB1">
        <w:rPr>
          <w:rFonts w:cstheme="minorHAnsi"/>
          <w:b/>
          <w:bCs/>
          <w:color w:val="767171" w:themeColor="background2" w:themeShade="80"/>
        </w:rPr>
        <w:t xml:space="preserve"> systematicky hodnotenej</w:t>
      </w:r>
      <w:r w:rsidR="00B200E6">
        <w:rPr>
          <w:rFonts w:cstheme="minorHAnsi"/>
          <w:b/>
          <w:bCs/>
          <w:color w:val="767171" w:themeColor="background2" w:themeShade="80"/>
        </w:rPr>
        <w:t xml:space="preserve"> </w:t>
      </w:r>
      <w:proofErr w:type="spellStart"/>
      <w:r w:rsidR="00963C4E" w:rsidRPr="00660074">
        <w:rPr>
          <w:rFonts w:cstheme="minorHAnsi"/>
          <w:b/>
          <w:bCs/>
          <w:color w:val="767171" w:themeColor="background2" w:themeShade="80"/>
        </w:rPr>
        <w:t>validnými</w:t>
      </w:r>
      <w:proofErr w:type="spellEnd"/>
      <w:r w:rsidR="00963C4E" w:rsidRPr="00660074">
        <w:rPr>
          <w:rFonts w:cstheme="minorHAnsi"/>
          <w:b/>
          <w:bCs/>
          <w:color w:val="767171" w:themeColor="background2" w:themeShade="80"/>
        </w:rPr>
        <w:t xml:space="preserve"> nástrojmi.</w:t>
      </w:r>
      <w:r w:rsidR="00963C4E" w:rsidRPr="00963C4E">
        <w:rPr>
          <w:rFonts w:cstheme="minorHAnsi"/>
          <w:color w:val="767171" w:themeColor="background2" w:themeShade="80"/>
        </w:rPr>
        <w:t xml:space="preserve"> </w:t>
      </w:r>
    </w:p>
    <w:p w14:paraId="0DCA1CAC" w14:textId="1D4C96BB" w:rsidR="00B200E6" w:rsidRPr="00963C4E" w:rsidRDefault="00B200E6" w:rsidP="00B74607">
      <w:pPr>
        <w:pStyle w:val="Paragraph"/>
        <w:spacing w:after="0"/>
        <w:ind w:firstLine="709"/>
        <w:rPr>
          <w:rFonts w:cstheme="minorHAnsi"/>
          <w:color w:val="767171" w:themeColor="background2" w:themeShade="80"/>
        </w:rPr>
      </w:pPr>
      <w:r>
        <w:rPr>
          <w:rFonts w:cstheme="minorHAnsi"/>
          <w:color w:val="767171" w:themeColor="background2" w:themeShade="80"/>
        </w:rPr>
        <w:t xml:space="preserve">Systematické meranie a hodnotenie spokojnosti zamestnancov predstavuje štandardný nástroj strategického personálneho </w:t>
      </w:r>
      <w:proofErr w:type="spellStart"/>
      <w:r>
        <w:rPr>
          <w:rFonts w:cstheme="minorHAnsi"/>
          <w:color w:val="767171" w:themeColor="background2" w:themeShade="80"/>
        </w:rPr>
        <w:t>kontrolingu</w:t>
      </w:r>
      <w:proofErr w:type="spellEnd"/>
      <w:r>
        <w:rPr>
          <w:rFonts w:cstheme="minorHAnsi"/>
          <w:color w:val="767171" w:themeColor="background2" w:themeShade="80"/>
        </w:rPr>
        <w:t xml:space="preserve">. Základnými nástrojmi spätnej </w:t>
      </w:r>
      <w:r>
        <w:rPr>
          <w:rFonts w:cstheme="minorHAnsi"/>
          <w:color w:val="767171" w:themeColor="background2" w:themeShade="80"/>
        </w:rPr>
        <w:lastRenderedPageBreak/>
        <w:t xml:space="preserve">väzby je prieskum spokojnosti zamestnancov a hodnotiaci, resp. motivačný rozhovor (tento nástroj spätnej väzby je súčasťou strategického cieľa 1). Účelom prieskumu je získať </w:t>
      </w:r>
      <w:proofErr w:type="spellStart"/>
      <w:r>
        <w:rPr>
          <w:rFonts w:cstheme="minorHAnsi"/>
          <w:color w:val="767171" w:themeColor="background2" w:themeShade="80"/>
        </w:rPr>
        <w:t>validnú</w:t>
      </w:r>
      <w:proofErr w:type="spellEnd"/>
      <w:r>
        <w:rPr>
          <w:rFonts w:cstheme="minorHAnsi"/>
          <w:color w:val="767171" w:themeColor="background2" w:themeShade="80"/>
        </w:rPr>
        <w:t xml:space="preserve"> spätnú väzbu na systém manažmentu ľudských zdrojov, identifikovať jeho silné a slabé stránky z pohľadu zamestnanca ako tzv. interného klienta. Umožní prijímať opatrenia, ktoré zvyšujú stabilitu a výkonnosť zamestnancov.</w:t>
      </w:r>
    </w:p>
    <w:p w14:paraId="02762690" w14:textId="77777777" w:rsidR="00A54C64" w:rsidRDefault="00A54C64">
      <w:pPr>
        <w:spacing w:line="276" w:lineRule="auto"/>
        <w:jc w:val="both"/>
        <w:rPr>
          <w:rFonts w:ascii="Calibri" w:hAnsi="Calibri" w:cs="Calibri"/>
          <w:color w:val="7F7F7F" w:themeColor="text1" w:themeTint="80"/>
          <w:szCs w:val="24"/>
        </w:rPr>
      </w:pPr>
      <w:r>
        <w:rPr>
          <w:rFonts w:ascii="Calibri" w:hAnsi="Calibri" w:cs="Calibri"/>
          <w:color w:val="7F7F7F" w:themeColor="text1" w:themeTint="80"/>
          <w:szCs w:val="24"/>
        </w:rPr>
        <w:br w:type="page"/>
      </w:r>
    </w:p>
    <w:p w14:paraId="2D5CD7EE" w14:textId="77777777" w:rsidR="007D0054" w:rsidRPr="00DC5A98" w:rsidRDefault="007D0054" w:rsidP="00DC5A98">
      <w:pPr>
        <w:pStyle w:val="Paragraph"/>
        <w:spacing w:after="0" w:line="240" w:lineRule="auto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1510F241" wp14:editId="58F3FD61">
                <wp:extent cx="5791200" cy="685800"/>
                <wp:effectExtent l="0" t="0" r="19050" b="19050"/>
                <wp:docPr id="223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1200" cy="685800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0E1F24" w14:textId="77777777" w:rsidR="006D4072" w:rsidRPr="000E5CB1" w:rsidRDefault="006D4072" w:rsidP="000E5CB1">
                            <w:pPr>
                              <w:pStyle w:val="Nzov"/>
                              <w:spacing w:after="0" w:line="240" w:lineRule="auto"/>
                              <w:ind w:left="0" w:firstLine="0"/>
                              <w:jc w:val="both"/>
                              <w:rPr>
                                <w:sz w:val="32"/>
                                <w:szCs w:val="32"/>
                              </w:rPr>
                            </w:pPr>
                            <w:bookmarkStart w:id="1382" w:name="_Toc3531786"/>
                            <w:bookmarkStart w:id="1383" w:name="_Toc3533768"/>
                            <w:bookmarkStart w:id="1384" w:name="_Toc3533856"/>
                            <w:bookmarkStart w:id="1385" w:name="_Toc3555256"/>
                            <w:bookmarkStart w:id="1386" w:name="_Toc3555333"/>
                            <w:bookmarkStart w:id="1387" w:name="_Toc4515652"/>
                            <w:bookmarkStart w:id="1388" w:name="_Toc4675799"/>
                            <w:bookmarkStart w:id="1389" w:name="_Toc5798368"/>
                            <w:bookmarkStart w:id="1390" w:name="_Toc36560157"/>
                            <w:bookmarkStart w:id="1391" w:name="_Toc36560272"/>
                            <w:bookmarkStart w:id="1392" w:name="_Toc36724265"/>
                            <w:bookmarkStart w:id="1393" w:name="_Toc37758148"/>
                            <w:bookmarkStart w:id="1394" w:name="_Toc39154841"/>
                            <w:bookmarkStart w:id="1395" w:name="_Toc62371222"/>
                            <w:bookmarkStart w:id="1396" w:name="A4"/>
                            <w:r w:rsidRPr="000E5CB1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5. </w:t>
                            </w:r>
                            <w:bookmarkEnd w:id="1382"/>
                            <w:bookmarkEnd w:id="1383"/>
                            <w:bookmarkEnd w:id="1384"/>
                            <w:bookmarkEnd w:id="1385"/>
                            <w:bookmarkEnd w:id="1386"/>
                            <w:bookmarkEnd w:id="1387"/>
                            <w:bookmarkEnd w:id="1388"/>
                            <w:bookmarkEnd w:id="1389"/>
                            <w:bookmarkEnd w:id="1390"/>
                            <w:bookmarkEnd w:id="1391"/>
                            <w:bookmarkEnd w:id="1392"/>
                            <w:bookmarkEnd w:id="1393"/>
                            <w:bookmarkEnd w:id="1394"/>
                            <w:r w:rsidRPr="000E5CB1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Prehľad strategických zámerov, cieľov a opatrení</w:t>
                            </w:r>
                            <w:r w:rsidRPr="000E5CB1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bookmarkEnd w:id="1395"/>
                            <w:bookmarkEnd w:id="1396"/>
                          </w:p>
                          <w:p w14:paraId="2CE9CEC6" w14:textId="56FF72EB" w:rsidR="006D4072" w:rsidRPr="000E5CB1" w:rsidRDefault="006D4072" w:rsidP="000E5CB1">
                            <w:pPr>
                              <w:pStyle w:val="Nzov"/>
                              <w:spacing w:after="0" w:line="240" w:lineRule="auto"/>
                              <w:ind w:left="0" w:firstLine="0"/>
                              <w:jc w:val="both"/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</w:pPr>
                            <w:r w:rsidRPr="000E5CB1">
                              <w:rPr>
                                <w:sz w:val="32"/>
                                <w:szCs w:val="32"/>
                              </w:rPr>
                              <w:t xml:space="preserve">     </w:t>
                            </w:r>
                            <w:r w:rsidRPr="000E5CB1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na </w:t>
                            </w:r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obdobie </w:t>
                            </w:r>
                            <w:r w:rsidRPr="000E5CB1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rok</w:t>
                            </w:r>
                            <w:r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>ov</w:t>
                            </w:r>
                            <w:r w:rsidRPr="000E5CB1">
                              <w:rPr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 2021-20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1510F241" id="_x0000_s1044" style="width:456pt;height: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791200,685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" adj="-11796480,,5400" path="m,l5448300,r342900,342900l5791200,685800,,685800,,xe" fillcolor="white [3212]" strokecolor="#e7e6e6 [3214]" strokeweight="1pt">
                <v:stroke joinstyle="miter"/>
                <v:formulas/>
                <v:path arrowok="t" o:connecttype="custom" o:connectlocs="0,0;5448300,0;5791200,342900;5791200,685800;0,685800;0,0" o:connectangles="0,0,0,0,0,0" textboxrect="0,0,5791200,685800"/>
                <v:textbox inset=",0">
                  <w:txbxContent>
                    <w:p w14:paraId="7E0E1F24" w14:textId="77777777" w:rsidR="006D4072" w:rsidRPr="000E5CB1" w:rsidRDefault="006D4072" w:rsidP="000E5CB1">
                      <w:pPr>
                        <w:pStyle w:val="Nzov"/>
                        <w:spacing w:after="0" w:line="240" w:lineRule="auto"/>
                        <w:ind w:left="0" w:firstLine="0"/>
                        <w:jc w:val="both"/>
                        <w:rPr>
                          <w:sz w:val="32"/>
                          <w:szCs w:val="32"/>
                        </w:rPr>
                      </w:pPr>
                      <w:bookmarkStart w:id="2750" w:name="_Toc3531786"/>
                      <w:bookmarkStart w:id="2751" w:name="_Toc3533768"/>
                      <w:bookmarkStart w:id="2752" w:name="_Toc3533856"/>
                      <w:bookmarkStart w:id="2753" w:name="_Toc3555256"/>
                      <w:bookmarkStart w:id="2754" w:name="_Toc3555333"/>
                      <w:bookmarkStart w:id="2755" w:name="_Toc4515652"/>
                      <w:bookmarkStart w:id="2756" w:name="_Toc4675799"/>
                      <w:bookmarkStart w:id="2757" w:name="_Toc5798368"/>
                      <w:bookmarkStart w:id="2758" w:name="_Toc36560157"/>
                      <w:bookmarkStart w:id="2759" w:name="_Toc36560272"/>
                      <w:bookmarkStart w:id="2760" w:name="_Toc36724265"/>
                      <w:bookmarkStart w:id="2761" w:name="_Toc37758148"/>
                      <w:bookmarkStart w:id="2762" w:name="_Toc39154841"/>
                      <w:bookmarkStart w:id="2763" w:name="_Toc62371222"/>
                      <w:bookmarkStart w:id="2764" w:name="A4"/>
                      <w:r w:rsidRPr="000E5CB1"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5. </w:t>
                      </w:r>
                      <w:bookmarkEnd w:id="2750"/>
                      <w:bookmarkEnd w:id="2751"/>
                      <w:bookmarkEnd w:id="2752"/>
                      <w:bookmarkEnd w:id="2753"/>
                      <w:bookmarkEnd w:id="2754"/>
                      <w:bookmarkEnd w:id="2755"/>
                      <w:bookmarkEnd w:id="2756"/>
                      <w:bookmarkEnd w:id="2757"/>
                      <w:bookmarkEnd w:id="2758"/>
                      <w:bookmarkEnd w:id="2759"/>
                      <w:bookmarkEnd w:id="2760"/>
                      <w:bookmarkEnd w:id="2761"/>
                      <w:bookmarkEnd w:id="2762"/>
                      <w:r w:rsidRPr="000E5CB1">
                        <w:rPr>
                          <w:color w:val="44546A" w:themeColor="text2"/>
                          <w:sz w:val="32"/>
                          <w:szCs w:val="32"/>
                        </w:rPr>
                        <w:t>Prehľad strategických zámerov, cieľov a opatrení</w:t>
                      </w:r>
                      <w:r w:rsidRPr="000E5CB1">
                        <w:rPr>
                          <w:sz w:val="32"/>
                          <w:szCs w:val="32"/>
                        </w:rPr>
                        <w:t xml:space="preserve"> </w:t>
                      </w:r>
                      <w:bookmarkEnd w:id="2763"/>
                      <w:bookmarkEnd w:id="2764"/>
                    </w:p>
                    <w:p w14:paraId="2CE9CEC6" w14:textId="56FF72EB" w:rsidR="006D4072" w:rsidRPr="000E5CB1" w:rsidRDefault="006D4072" w:rsidP="000E5CB1">
                      <w:pPr>
                        <w:pStyle w:val="Nzov"/>
                        <w:spacing w:after="0" w:line="240" w:lineRule="auto"/>
                        <w:ind w:left="0" w:firstLine="0"/>
                        <w:jc w:val="both"/>
                        <w:rPr>
                          <w:color w:val="44546A" w:themeColor="text2"/>
                          <w:sz w:val="32"/>
                          <w:szCs w:val="32"/>
                        </w:rPr>
                      </w:pPr>
                      <w:r w:rsidRPr="000E5CB1">
                        <w:rPr>
                          <w:sz w:val="32"/>
                          <w:szCs w:val="32"/>
                        </w:rPr>
                        <w:t xml:space="preserve">     </w:t>
                      </w:r>
                      <w:r w:rsidRPr="000E5CB1"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na </w:t>
                      </w:r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obdobie </w:t>
                      </w:r>
                      <w:r w:rsidRPr="000E5CB1">
                        <w:rPr>
                          <w:color w:val="44546A" w:themeColor="text2"/>
                          <w:sz w:val="32"/>
                          <w:szCs w:val="32"/>
                        </w:rPr>
                        <w:t>rok</w:t>
                      </w:r>
                      <w:r>
                        <w:rPr>
                          <w:color w:val="44546A" w:themeColor="text2"/>
                          <w:sz w:val="32"/>
                          <w:szCs w:val="32"/>
                        </w:rPr>
                        <w:t>ov</w:t>
                      </w:r>
                      <w:r w:rsidRPr="000E5CB1">
                        <w:rPr>
                          <w:color w:val="44546A" w:themeColor="text2"/>
                          <w:sz w:val="32"/>
                          <w:szCs w:val="32"/>
                        </w:rPr>
                        <w:t xml:space="preserve"> 2021-2026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189CA0" w14:textId="14FAD057" w:rsidR="000E5CB1" w:rsidRDefault="000E5CB1" w:rsidP="00DC5A98">
      <w:pPr>
        <w:pStyle w:val="Paragraph"/>
        <w:spacing w:after="0" w:line="240" w:lineRule="auto"/>
        <w:rPr>
          <w:rFonts w:cstheme="minorHAnsi"/>
          <w:color w:val="7F7F7F" w:themeColor="text1" w:themeTint="80"/>
        </w:rPr>
      </w:pPr>
    </w:p>
    <w:tbl>
      <w:tblPr>
        <w:tblStyle w:val="Mriekatabuky"/>
        <w:tblW w:w="0" w:type="auto"/>
        <w:tblInd w:w="-1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416"/>
        <w:gridCol w:w="6076"/>
        <w:gridCol w:w="1565"/>
      </w:tblGrid>
      <w:tr w:rsidR="00FF2B21" w:rsidRPr="00047339" w14:paraId="5E768C1F" w14:textId="77777777" w:rsidTr="006C5111">
        <w:trPr>
          <w:trHeight w:val="57"/>
        </w:trPr>
        <w:tc>
          <w:tcPr>
            <w:tcW w:w="7492" w:type="dxa"/>
            <w:gridSpan w:val="2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</w:tcPr>
          <w:p w14:paraId="740B391A" w14:textId="77777777" w:rsidR="00FF2B21" w:rsidRPr="00047339" w:rsidRDefault="00FF2B21" w:rsidP="006C5111">
            <w:pPr>
              <w:pStyle w:val="Paragraph"/>
              <w:spacing w:line="240" w:lineRule="auto"/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</w:pPr>
            <w:bookmarkStart w:id="1397" w:name="_Hlk65851985"/>
            <w:r w:rsidRPr="00047339">
              <w:rPr>
                <w:rFonts w:cstheme="minorHAnsi"/>
                <w:b/>
                <w:bCs/>
                <w:color w:val="44546A" w:themeColor="text2"/>
              </w:rPr>
              <w:t>A</w:t>
            </w:r>
            <w:r>
              <w:rPr>
                <w:rFonts w:cstheme="minorHAnsi"/>
                <w:b/>
                <w:bCs/>
                <w:color w:val="44546A" w:themeColor="text2"/>
              </w:rPr>
              <w:t>:</w:t>
            </w:r>
            <w:r w:rsidRPr="00047339">
              <w:rPr>
                <w:rFonts w:cstheme="minorHAnsi"/>
                <w:b/>
                <w:bCs/>
                <w:color w:val="44546A" w:themeColor="text2"/>
              </w:rPr>
              <w:t xml:space="preserve"> DOSTUPNÉ ELEKTRONICKÉ A PROFESIONÁLNE KONTAKTNÉ SLUŽBY.</w:t>
            </w:r>
          </w:p>
        </w:tc>
        <w:tc>
          <w:tcPr>
            <w:tcW w:w="1565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</w:tcPr>
          <w:p w14:paraId="6D9A95ED" w14:textId="1014BB7E" w:rsidR="00FF2B21" w:rsidRPr="00047339" w:rsidRDefault="00FF2B21" w:rsidP="00FF2B21">
            <w:pPr>
              <w:pStyle w:val="Paragraph"/>
              <w:spacing w:line="240" w:lineRule="auto"/>
              <w:rPr>
                <w:rFonts w:cstheme="minorHAnsi"/>
                <w:b/>
                <w:bCs/>
                <w:color w:val="44546A" w:themeColor="text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Predpokladané ukončenie</w:t>
            </w:r>
            <w:r w:rsidRPr="005F737B">
              <w:rPr>
                <w:rFonts w:cstheme="minorHAnsi"/>
                <w:color w:val="FF0000"/>
                <w:sz w:val="22"/>
              </w:rPr>
              <w:t xml:space="preserve"> </w:t>
            </w:r>
          </w:p>
        </w:tc>
      </w:tr>
      <w:tr w:rsidR="00FF2B21" w:rsidRPr="0073281F" w14:paraId="321113F1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04EA782D" w14:textId="77777777" w:rsid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A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1: 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Zvyšovanie kvality koncových služieb formou e-služby a</w:t>
            </w:r>
            <w:r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 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osobného kontaktu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.</w:t>
            </w:r>
          </w:p>
        </w:tc>
      </w:tr>
      <w:tr w:rsidR="00FF2B21" w:rsidRPr="0073281F" w14:paraId="45E2CBC6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5436C3DD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1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5404E1C8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0A633A">
              <w:rPr>
                <w:rFonts w:cstheme="minorHAnsi"/>
                <w:color w:val="767171" w:themeColor="background2" w:themeShade="80"/>
                <w:sz w:val="22"/>
              </w:rPr>
              <w:t xml:space="preserve">Zavedenie </w:t>
            </w:r>
            <w:proofErr w:type="spellStart"/>
            <w:r w:rsidRPr="000A633A">
              <w:rPr>
                <w:rFonts w:cstheme="minorHAnsi"/>
                <w:color w:val="767171" w:themeColor="background2" w:themeShade="80"/>
                <w:sz w:val="22"/>
              </w:rPr>
              <w:t>proklientsky</w:t>
            </w:r>
            <w:proofErr w:type="spellEnd"/>
            <w:r w:rsidRPr="000A633A">
              <w:rPr>
                <w:rFonts w:cstheme="minorHAnsi"/>
                <w:color w:val="767171" w:themeColor="background2" w:themeShade="80"/>
                <w:sz w:val="22"/>
              </w:rPr>
              <w:t xml:space="preserve"> orientovaných procesov a služieb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5A569018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4</w:t>
            </w:r>
          </w:p>
        </w:tc>
      </w:tr>
      <w:tr w:rsidR="00FF2B21" w:rsidRPr="0073281F" w14:paraId="1B6428D5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28B049B7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1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  <w:vAlign w:val="center"/>
          </w:tcPr>
          <w:p w14:paraId="0E08C2B5" w14:textId="77777777" w:rsidR="00FF2B21" w:rsidRPr="0073281F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Zavedenie elektronického potvrdenia o dočasnej pracovnej neschopnosti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01224956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2</w:t>
            </w:r>
          </w:p>
        </w:tc>
      </w:tr>
      <w:tr w:rsidR="00FF2B21" w:rsidRPr="0073281F" w14:paraId="7E631FA4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6C7F3CE2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1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3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684F96B5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Štandardizácia klientsky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ch centier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505595DD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4</w:t>
            </w:r>
          </w:p>
        </w:tc>
      </w:tr>
      <w:tr w:rsidR="00FF2B21" w:rsidRPr="0073281F" w14:paraId="13FDE391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3BC1C70C" w14:textId="5B20409A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A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2: 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Zvyšovanie intenzity proaktívnej komunikácie</w:t>
            </w:r>
            <w:r w:rsidR="00D113C3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a zavedenie proaktívnych služieb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.</w:t>
            </w:r>
          </w:p>
        </w:tc>
      </w:tr>
      <w:tr w:rsidR="00FF2B21" w:rsidRPr="0073281F" w14:paraId="7038A12D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0E0FDABD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2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11474CD2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Modernizácia webového sídla Sociálnej poisťovn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775AC4B1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6B84D863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478C2452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2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665A4A0F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Rozvoj individuálneho účtu poistenca. 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30D80D59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2</w:t>
            </w:r>
          </w:p>
        </w:tc>
      </w:tr>
      <w:tr w:rsidR="00FF2B21" w:rsidRPr="0073281F" w14:paraId="4CF7C0BF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626E2BA0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2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3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378C7510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Využívanie </w:t>
            </w:r>
            <w:proofErr w:type="spellStart"/>
            <w:r w:rsidRPr="0073281F">
              <w:rPr>
                <w:rFonts w:cstheme="minorHAnsi"/>
                <w:color w:val="767171" w:themeColor="background2" w:themeShade="80"/>
                <w:sz w:val="22"/>
              </w:rPr>
              <w:t>multikanálovej</w:t>
            </w:r>
            <w:proofErr w:type="spellEnd"/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 </w:t>
            </w:r>
            <w:proofErr w:type="spellStart"/>
            <w:r w:rsidRPr="0073281F">
              <w:rPr>
                <w:rFonts w:cstheme="minorHAnsi"/>
                <w:color w:val="767171" w:themeColor="background2" w:themeShade="80"/>
                <w:sz w:val="22"/>
              </w:rPr>
              <w:t>proaktívnej</w:t>
            </w:r>
            <w:proofErr w:type="spellEnd"/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 externej komunikáci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2273BBC9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priebežne</w:t>
            </w:r>
          </w:p>
        </w:tc>
      </w:tr>
      <w:tr w:rsidR="00FF2B21" w:rsidRPr="0073281F" w14:paraId="383719AF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57AA381A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A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3: 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Maximalizácia spokojnosti klientov systematicky hodnotenej </w:t>
            </w:r>
            <w:proofErr w:type="spellStart"/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validnými</w:t>
            </w:r>
            <w:proofErr w:type="spellEnd"/>
            <w:r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</w:t>
            </w:r>
            <w:r w:rsidRPr="0073281F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nástrojmi.</w:t>
            </w:r>
          </w:p>
        </w:tc>
      </w:tr>
      <w:tr w:rsidR="00FF2B21" w:rsidRPr="0073281F" w14:paraId="69679C1A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  <w:bottom w:val="double" w:sz="4" w:space="0" w:color="7F7F7F" w:themeColor="text1" w:themeTint="80"/>
            </w:tcBorders>
          </w:tcPr>
          <w:p w14:paraId="34E1190E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 A-SC3-O1</w:t>
            </w:r>
          </w:p>
        </w:tc>
        <w:tc>
          <w:tcPr>
            <w:tcW w:w="6076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3A8AF6B1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Zavedenie nástrojov merania a hodnotenia spokojnosti </w:t>
            </w:r>
            <w:r w:rsidRPr="006D0B21">
              <w:rPr>
                <w:rFonts w:cstheme="minorHAnsi"/>
                <w:color w:val="767171" w:themeColor="background2" w:themeShade="80"/>
                <w:sz w:val="22"/>
              </w:rPr>
              <w:t>klientov</w:t>
            </w:r>
          </w:p>
        </w:tc>
        <w:tc>
          <w:tcPr>
            <w:tcW w:w="1565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0026BE85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priebežne</w:t>
            </w:r>
          </w:p>
        </w:tc>
      </w:tr>
      <w:tr w:rsidR="00FF2B21" w:rsidRPr="0073281F" w14:paraId="3042221B" w14:textId="77777777" w:rsidTr="007A5E9D">
        <w:trPr>
          <w:trHeight w:val="57"/>
        </w:trPr>
        <w:tc>
          <w:tcPr>
            <w:tcW w:w="9057" w:type="dxa"/>
            <w:gridSpan w:val="3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</w:tcPr>
          <w:p w14:paraId="13A4B1B5" w14:textId="00260331" w:rsidR="00FF2B21" w:rsidRPr="00047339" w:rsidRDefault="00FF2B21" w:rsidP="006C5111">
            <w:pPr>
              <w:pStyle w:val="Paragraph"/>
              <w:spacing w:line="240" w:lineRule="auto"/>
              <w:rPr>
                <w:rFonts w:cstheme="minorHAnsi"/>
                <w:b/>
                <w:bCs/>
                <w:color w:val="44546A" w:themeColor="text2"/>
              </w:rPr>
            </w:pPr>
            <w:r w:rsidRPr="00047339">
              <w:rPr>
                <w:rFonts w:cstheme="minorHAnsi"/>
                <w:b/>
                <w:bCs/>
                <w:color w:val="44546A" w:themeColor="text2"/>
              </w:rPr>
              <w:t>B</w:t>
            </w:r>
            <w:r>
              <w:rPr>
                <w:rFonts w:cstheme="minorHAnsi"/>
                <w:b/>
                <w:bCs/>
                <w:color w:val="44546A" w:themeColor="text2"/>
              </w:rPr>
              <w:t>:</w:t>
            </w:r>
            <w:r w:rsidRPr="00047339">
              <w:rPr>
                <w:rFonts w:cstheme="minorHAnsi"/>
                <w:b/>
                <w:bCs/>
                <w:color w:val="44546A" w:themeColor="text2"/>
              </w:rPr>
              <w:t xml:space="preserve"> </w:t>
            </w:r>
            <w:r w:rsidRPr="00EF40F8">
              <w:rPr>
                <w:rFonts w:cstheme="minorHAnsi"/>
                <w:b/>
                <w:bCs/>
                <w:color w:val="44546A" w:themeColor="text2"/>
                <w:shd w:val="clear" w:color="auto" w:fill="BFBFBF" w:themeFill="background1" w:themeFillShade="BF"/>
              </w:rPr>
              <w:t>INFORMATIZOVANÉ PROCESY V MODERNEJ ŠTRUKTÚRE.</w:t>
            </w:r>
          </w:p>
        </w:tc>
      </w:tr>
      <w:tr w:rsidR="00FF2B21" w:rsidRPr="0073281F" w14:paraId="0370C178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742325DF" w14:textId="77777777" w:rsid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1: </w:t>
            </w:r>
            <w:r w:rsidRPr="00C60E91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Digitalizácia dokumentácie.</w:t>
            </w:r>
          </w:p>
        </w:tc>
      </w:tr>
      <w:tr w:rsidR="00FF2B21" w:rsidRPr="0073281F" w14:paraId="6ABE8259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17BAC9F9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B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73E323D4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C60E91">
              <w:rPr>
                <w:rFonts w:cstheme="minorHAnsi"/>
                <w:color w:val="767171" w:themeColor="background2" w:themeShade="80"/>
                <w:sz w:val="22"/>
              </w:rPr>
              <w:t xml:space="preserve">Digitalizácia 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spisovne</w:t>
            </w:r>
            <w:r w:rsidRPr="00C60E91">
              <w:rPr>
                <w:rFonts w:cstheme="minorHAnsi"/>
                <w:color w:val="767171" w:themeColor="background2" w:themeShade="80"/>
                <w:sz w:val="22"/>
              </w:rPr>
              <w:t xml:space="preserve"> dôchodkového poistenia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6BE27C11" w14:textId="77777777" w:rsidR="00FF2B21" w:rsidRPr="00C60E9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4</w:t>
            </w:r>
          </w:p>
        </w:tc>
      </w:tr>
      <w:tr w:rsidR="00FF2B21" w:rsidRPr="0073281F" w14:paraId="4C7E120D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299B7902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2: </w:t>
            </w:r>
            <w:r w:rsidRPr="00C60E91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Elektronizácia</w:t>
            </w:r>
            <w:r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a</w:t>
            </w:r>
            <w:r w:rsidRPr="00C60E91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automatizácia procesných činností.</w:t>
            </w:r>
          </w:p>
        </w:tc>
      </w:tr>
      <w:tr w:rsidR="00FF2B21" w:rsidRPr="0073281F" w14:paraId="59354F37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1B874BC6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B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2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3072B69C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C60E91">
              <w:rPr>
                <w:rFonts w:cstheme="minorHAnsi"/>
                <w:color w:val="767171" w:themeColor="background2" w:themeShade="80"/>
                <w:sz w:val="22"/>
              </w:rPr>
              <w:t>Modernizácia dávkových agend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3BD443AE" w14:textId="77777777" w:rsidR="00FF2B21" w:rsidRPr="00C60E9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4</w:t>
            </w:r>
          </w:p>
        </w:tc>
      </w:tr>
      <w:tr w:rsidR="00FF2B21" w:rsidRPr="0073281F" w14:paraId="699335CA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6D2CC51F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3: </w:t>
            </w:r>
            <w:r w:rsidRPr="00C60E91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Uplatňovanie moderných prístupov v organizačnom usporiadaní poisťovne.</w:t>
            </w:r>
          </w:p>
        </w:tc>
      </w:tr>
      <w:tr w:rsidR="00FF2B21" w:rsidRPr="0073281F" w14:paraId="09BEB503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4F836637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B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3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7EF53207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C60E91">
              <w:rPr>
                <w:rFonts w:cstheme="minorHAnsi"/>
                <w:color w:val="767171" w:themeColor="background2" w:themeShade="80"/>
                <w:sz w:val="22"/>
              </w:rPr>
              <w:t>Zavedenie centier zdieľaných služieb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1F8D45E2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23726A2C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  <w:bottom w:val="double" w:sz="4" w:space="0" w:color="7F7F7F" w:themeColor="text1" w:themeTint="80"/>
            </w:tcBorders>
          </w:tcPr>
          <w:p w14:paraId="7432F99F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B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3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629F382E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C60E91">
              <w:rPr>
                <w:rFonts w:cstheme="minorHAnsi"/>
                <w:color w:val="767171" w:themeColor="background2" w:themeShade="80"/>
                <w:sz w:val="22"/>
              </w:rPr>
              <w:t>Reštrukturalizácia pobočkovej siete.</w:t>
            </w:r>
          </w:p>
        </w:tc>
        <w:tc>
          <w:tcPr>
            <w:tcW w:w="1565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113B1A73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20703200" w14:textId="77777777" w:rsidTr="00E75CE1">
        <w:trPr>
          <w:trHeight w:val="57"/>
        </w:trPr>
        <w:tc>
          <w:tcPr>
            <w:tcW w:w="9057" w:type="dxa"/>
            <w:gridSpan w:val="3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</w:tcPr>
          <w:p w14:paraId="33AA1EE6" w14:textId="69ABE51C" w:rsidR="00FF2B21" w:rsidRPr="00047339" w:rsidRDefault="00FF2B21" w:rsidP="00FF2B21">
            <w:pPr>
              <w:pStyle w:val="Paragraph"/>
              <w:spacing w:line="240" w:lineRule="auto"/>
              <w:rPr>
                <w:rFonts w:cstheme="minorHAnsi"/>
                <w:b/>
                <w:bCs/>
                <w:color w:val="44546A" w:themeColor="text2"/>
              </w:rPr>
            </w:pPr>
            <w:r w:rsidRPr="00047339">
              <w:rPr>
                <w:rFonts w:cstheme="minorHAnsi"/>
                <w:b/>
                <w:bCs/>
                <w:color w:val="44546A" w:themeColor="text2"/>
              </w:rPr>
              <w:t>C</w:t>
            </w:r>
            <w:r>
              <w:rPr>
                <w:rFonts w:cstheme="minorHAnsi"/>
                <w:b/>
                <w:bCs/>
                <w:color w:val="44546A" w:themeColor="text2"/>
              </w:rPr>
              <w:t>:</w:t>
            </w:r>
            <w:r w:rsidRPr="00047339">
              <w:rPr>
                <w:rFonts w:cstheme="minorHAnsi"/>
                <w:b/>
                <w:bCs/>
                <w:color w:val="44546A" w:themeColor="text2"/>
              </w:rPr>
              <w:t xml:space="preserve"> EFEKTÍVNY MANAŽMENT ZDROJOV NA ZÁKLADE MANAŽÉRSKYCH ÚDAJOV.</w:t>
            </w:r>
          </w:p>
        </w:tc>
      </w:tr>
      <w:tr w:rsidR="00FF2B21" w:rsidRPr="0073281F" w14:paraId="7062D40B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0B3AF8AE" w14:textId="77777777" w:rsid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1: </w:t>
            </w:r>
            <w:r w:rsidRPr="00047339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Zabezpečenie analytických údajov na podporu rozhodovania.</w:t>
            </w:r>
          </w:p>
        </w:tc>
      </w:tr>
      <w:tr w:rsidR="00FF2B21" w:rsidRPr="0073281F" w14:paraId="296D7624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1A6DA9FA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7C1E9895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Efektívny m</w:t>
            </w:r>
            <w:r w:rsidRPr="00047339">
              <w:rPr>
                <w:rFonts w:cstheme="minorHAnsi"/>
                <w:color w:val="767171" w:themeColor="background2" w:themeShade="80"/>
                <w:sz w:val="22"/>
              </w:rPr>
              <w:t xml:space="preserve">anažment 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kmeňových </w:t>
            </w:r>
            <w:r w:rsidRPr="00047339">
              <w:rPr>
                <w:rFonts w:cstheme="minorHAnsi"/>
                <w:color w:val="767171" w:themeColor="background2" w:themeShade="80"/>
                <w:sz w:val="22"/>
              </w:rPr>
              <w:t>údajov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3CD0983F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4D07888F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675A00F8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02E40549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047339">
              <w:rPr>
                <w:rFonts w:cstheme="minorHAnsi"/>
                <w:color w:val="767171" w:themeColor="background2" w:themeShade="80"/>
                <w:sz w:val="22"/>
              </w:rPr>
              <w:t>Vytvorenie dátovej kancelári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00AB772C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6D770979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350EC1EB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3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1232114A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0260A7">
              <w:rPr>
                <w:rFonts w:cstheme="minorHAnsi"/>
                <w:color w:val="767171" w:themeColor="background2" w:themeShade="80"/>
                <w:sz w:val="22"/>
              </w:rPr>
              <w:t xml:space="preserve">Zavedenie </w:t>
            </w:r>
            <w:proofErr w:type="spellStart"/>
            <w:r w:rsidRPr="000260A7">
              <w:rPr>
                <w:rFonts w:cstheme="minorHAnsi"/>
                <w:color w:val="767171" w:themeColor="background2" w:themeShade="80"/>
                <w:sz w:val="22"/>
              </w:rPr>
              <w:t>kontrolingových</w:t>
            </w:r>
            <w:proofErr w:type="spellEnd"/>
            <w:r w:rsidRPr="000260A7">
              <w:rPr>
                <w:rFonts w:cstheme="minorHAnsi"/>
                <w:color w:val="767171" w:themeColor="background2" w:themeShade="80"/>
                <w:sz w:val="22"/>
              </w:rPr>
              <w:t xml:space="preserve"> nástrojov v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o vybraných činnostiach</w:t>
            </w:r>
            <w:r w:rsidRPr="000260A7">
              <w:rPr>
                <w:rFonts w:cstheme="minorHAnsi"/>
                <w:color w:val="767171" w:themeColor="background2" w:themeShade="80"/>
                <w:sz w:val="22"/>
              </w:rPr>
              <w:t>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25CE1136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5</w:t>
            </w:r>
          </w:p>
        </w:tc>
      </w:tr>
      <w:tr w:rsidR="00FF2B21" w:rsidRPr="0073281F" w14:paraId="1F1F0681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0AB36464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2: 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Riadenie zmien štandardizovanými metódami projektového riadenia.</w:t>
            </w:r>
          </w:p>
        </w:tc>
      </w:tr>
      <w:tr w:rsidR="00FF2B21" w:rsidRPr="0073281F" w14:paraId="228C952A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044942DB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2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099683AF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0260A7">
              <w:rPr>
                <w:rFonts w:cstheme="minorHAnsi"/>
                <w:color w:val="767171" w:themeColor="background2" w:themeShade="80"/>
                <w:sz w:val="22"/>
              </w:rPr>
              <w:t>Vytvorenie projektovej kancelári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6E4685EC" w14:textId="77777777" w:rsidR="00FF2B21" w:rsidRPr="000260A7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1</w:t>
            </w:r>
          </w:p>
        </w:tc>
      </w:tr>
      <w:tr w:rsidR="00FF2B21" w:rsidRPr="0073281F" w14:paraId="59E5ACCB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06432B6D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3: 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Informatizácia podporných procesov.</w:t>
            </w:r>
          </w:p>
        </w:tc>
      </w:tr>
      <w:tr w:rsidR="00FF2B21" w:rsidRPr="0073281F" w14:paraId="60E72B74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5B22CA6D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3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60BC99E7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Zníženie administratívnej záťaže interných procesov</w:t>
            </w:r>
            <w:r w:rsidRPr="000260A7">
              <w:rPr>
                <w:rFonts w:cstheme="minorHAnsi"/>
                <w:color w:val="767171" w:themeColor="background2" w:themeShade="80"/>
                <w:sz w:val="22"/>
              </w:rPr>
              <w:t>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3E6918BF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5</w:t>
            </w:r>
          </w:p>
        </w:tc>
      </w:tr>
      <w:tr w:rsidR="00FF2B21" w:rsidRPr="0073281F" w14:paraId="77C10DA2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1F7AF9B4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3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4BCA2BD5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Zabezpečenie kontinuity dátovej podpory procesov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2600621F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6</w:t>
            </w:r>
          </w:p>
        </w:tc>
      </w:tr>
      <w:tr w:rsidR="00FF2B21" w:rsidRPr="0073281F" w14:paraId="2E78F55C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  <w:bottom w:val="double" w:sz="4" w:space="0" w:color="7F7F7F" w:themeColor="text1" w:themeTint="80"/>
            </w:tcBorders>
          </w:tcPr>
          <w:p w14:paraId="4434FFE7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C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3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3</w:t>
            </w:r>
          </w:p>
        </w:tc>
        <w:tc>
          <w:tcPr>
            <w:tcW w:w="6076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404A2B17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0260A7">
              <w:rPr>
                <w:rFonts w:cstheme="minorHAnsi"/>
                <w:color w:val="767171" w:themeColor="background2" w:themeShade="80"/>
                <w:sz w:val="22"/>
              </w:rPr>
              <w:t>Zvýšenie bezpečnosti údajov Sociálnej poisťovne.</w:t>
            </w:r>
          </w:p>
        </w:tc>
        <w:tc>
          <w:tcPr>
            <w:tcW w:w="1565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7863F9F4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priebežne</w:t>
            </w:r>
          </w:p>
        </w:tc>
      </w:tr>
      <w:tr w:rsidR="00FF2B21" w:rsidRPr="00047339" w14:paraId="54D49640" w14:textId="77777777" w:rsidTr="007D17F6">
        <w:trPr>
          <w:trHeight w:val="57"/>
        </w:trPr>
        <w:tc>
          <w:tcPr>
            <w:tcW w:w="9057" w:type="dxa"/>
            <w:gridSpan w:val="3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</w:tcPr>
          <w:p w14:paraId="7BD27B64" w14:textId="6AED327C" w:rsidR="00FF2B21" w:rsidRPr="005938AE" w:rsidRDefault="00FF2B21" w:rsidP="006C5111">
            <w:pPr>
              <w:pStyle w:val="Paragraph"/>
              <w:spacing w:line="240" w:lineRule="auto"/>
              <w:rPr>
                <w:rFonts w:cstheme="minorHAnsi"/>
                <w:b/>
                <w:bCs/>
                <w:color w:val="44546A" w:themeColor="text2"/>
                <w:spacing w:val="-6"/>
              </w:rPr>
            </w:pPr>
            <w:r w:rsidRPr="005938AE">
              <w:rPr>
                <w:rFonts w:cstheme="minorHAnsi"/>
                <w:b/>
                <w:bCs/>
                <w:color w:val="44546A" w:themeColor="text2"/>
                <w:spacing w:val="-6"/>
              </w:rPr>
              <w:t>D: VHODNÉ PODMIENKY NA ZVYŠOVANIE SPOKOJNOSTI A VÝKONNOSTI ZAMESTNANCOV.</w:t>
            </w:r>
          </w:p>
        </w:tc>
      </w:tr>
      <w:tr w:rsidR="00FF2B21" w:rsidRPr="0073281F" w14:paraId="3FD00994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7A94F6E1" w14:textId="77777777" w:rsid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1: 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Modernizácia systému personálnej práce.</w:t>
            </w:r>
          </w:p>
        </w:tc>
      </w:tr>
      <w:tr w:rsidR="00FF2B21" w:rsidRPr="0073281F" w14:paraId="0197FFFA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2B0C45B6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D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10DB33E2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Modernizácia systému vzdelávania zamestnancov</w:t>
            </w:r>
            <w:r w:rsidRPr="000260A7">
              <w:rPr>
                <w:rFonts w:cstheme="minorHAnsi"/>
                <w:color w:val="767171" w:themeColor="background2" w:themeShade="80"/>
                <w:sz w:val="22"/>
              </w:rPr>
              <w:t>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446213A2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2</w:t>
            </w:r>
          </w:p>
        </w:tc>
      </w:tr>
      <w:tr w:rsidR="00FF2B21" w:rsidRPr="0073281F" w14:paraId="562BF268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3F43D04B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D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1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  <w:vAlign w:val="center"/>
          </w:tcPr>
          <w:p w14:paraId="279AA91C" w14:textId="77777777" w:rsidR="00FF2B21" w:rsidRP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w w:val="95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w w:val="95"/>
                <w:sz w:val="22"/>
              </w:rPr>
              <w:t>Transformácia systémov hodnotenia a odmeňovania zamestnancov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735670A2" w14:textId="77777777" w:rsidR="00FF2B21" w:rsidRP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2</w:t>
            </w:r>
          </w:p>
        </w:tc>
      </w:tr>
      <w:tr w:rsidR="00FF2B21" w:rsidRPr="0073281F" w14:paraId="58261784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6EFF6DD9" w14:textId="77777777" w:rsidR="00FF2B21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2: 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Transformácia kultúry Sociálnej poisťovne.</w:t>
            </w:r>
          </w:p>
        </w:tc>
      </w:tr>
      <w:tr w:rsidR="00FF2B21" w:rsidRPr="0073281F" w14:paraId="4A7F41F1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4860FC31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D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2-O1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4BB7CA74" w14:textId="77777777" w:rsidR="00FF2B21" w:rsidRPr="0073281F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 w:rsidRPr="000260A7">
              <w:rPr>
                <w:rFonts w:cstheme="minorHAnsi"/>
                <w:color w:val="767171" w:themeColor="background2" w:themeShade="80"/>
                <w:sz w:val="22"/>
              </w:rPr>
              <w:t>Implementácia aktualizovaného etického kódexu zamestnanca poisťovn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64DE9822" w14:textId="77777777" w:rsidR="00FF2B21" w:rsidRPr="00FF2B21" w:rsidRDefault="00FF2B21" w:rsidP="00FF2B2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2023</w:t>
            </w:r>
          </w:p>
        </w:tc>
      </w:tr>
      <w:tr w:rsidR="00FF2B21" w:rsidRPr="0073281F" w14:paraId="47EA27AC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</w:tcBorders>
          </w:tcPr>
          <w:p w14:paraId="0F11A27B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D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2-O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>2</w:t>
            </w:r>
          </w:p>
        </w:tc>
        <w:tc>
          <w:tcPr>
            <w:tcW w:w="6076" w:type="dxa"/>
            <w:tcBorders>
              <w:right w:val="double" w:sz="4" w:space="0" w:color="7F7F7F" w:themeColor="text1" w:themeTint="80"/>
            </w:tcBorders>
          </w:tcPr>
          <w:p w14:paraId="3292F9B0" w14:textId="77777777" w:rsidR="00FF2B21" w:rsidRPr="0073281F" w:rsidRDefault="00FF2B21" w:rsidP="006C5111">
            <w:pPr>
              <w:pStyle w:val="Paragraph"/>
              <w:spacing w:line="240" w:lineRule="auto"/>
              <w:jc w:val="left"/>
              <w:rPr>
                <w:rFonts w:cstheme="minorHAnsi"/>
                <w:color w:val="767171" w:themeColor="background2" w:themeShade="80"/>
                <w:sz w:val="22"/>
              </w:rPr>
            </w:pPr>
            <w:r w:rsidRPr="000260A7">
              <w:rPr>
                <w:rFonts w:cstheme="minorHAnsi"/>
                <w:color w:val="767171" w:themeColor="background2" w:themeShade="80"/>
                <w:sz w:val="22"/>
              </w:rPr>
              <w:t xml:space="preserve">Využívanie </w:t>
            </w:r>
            <w:proofErr w:type="spellStart"/>
            <w:r w:rsidRPr="000260A7">
              <w:rPr>
                <w:rFonts w:cstheme="minorHAnsi"/>
                <w:color w:val="767171" w:themeColor="background2" w:themeShade="80"/>
                <w:sz w:val="22"/>
              </w:rPr>
              <w:t>multikanálovej</w:t>
            </w:r>
            <w:proofErr w:type="spellEnd"/>
            <w:r w:rsidRPr="000260A7">
              <w:rPr>
                <w:rFonts w:cstheme="minorHAnsi"/>
                <w:color w:val="767171" w:themeColor="background2" w:themeShade="80"/>
                <w:sz w:val="22"/>
              </w:rPr>
              <w:t xml:space="preserve"> </w:t>
            </w:r>
            <w:proofErr w:type="spellStart"/>
            <w:r w:rsidRPr="000260A7">
              <w:rPr>
                <w:rFonts w:cstheme="minorHAnsi"/>
                <w:color w:val="767171" w:themeColor="background2" w:themeShade="80"/>
                <w:sz w:val="22"/>
              </w:rPr>
              <w:t>proaktívnej</w:t>
            </w:r>
            <w:proofErr w:type="spellEnd"/>
            <w:r w:rsidRPr="000260A7">
              <w:rPr>
                <w:rFonts w:cstheme="minorHAnsi"/>
                <w:color w:val="767171" w:themeColor="background2" w:themeShade="80"/>
                <w:sz w:val="22"/>
              </w:rPr>
              <w:t xml:space="preserve"> internej komunikácie.</w:t>
            </w:r>
          </w:p>
        </w:tc>
        <w:tc>
          <w:tcPr>
            <w:tcW w:w="1565" w:type="dxa"/>
            <w:tcBorders>
              <w:right w:val="double" w:sz="4" w:space="0" w:color="7F7F7F" w:themeColor="text1" w:themeTint="80"/>
            </w:tcBorders>
          </w:tcPr>
          <w:p w14:paraId="4B81A6D5" w14:textId="77777777" w:rsidR="00FF2B21" w:rsidRPr="00FF2B21" w:rsidRDefault="00FF2B21" w:rsidP="00FF2B2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FF2B21">
              <w:rPr>
                <w:rFonts w:cstheme="minorHAnsi"/>
                <w:color w:val="767171" w:themeColor="background2" w:themeShade="80"/>
                <w:sz w:val="22"/>
              </w:rPr>
              <w:t>priebežne</w:t>
            </w:r>
          </w:p>
        </w:tc>
      </w:tr>
      <w:tr w:rsidR="00FF2B21" w:rsidRPr="0073281F" w14:paraId="24ACE7FF" w14:textId="77777777" w:rsidTr="006C5111">
        <w:trPr>
          <w:trHeight w:val="57"/>
        </w:trPr>
        <w:tc>
          <w:tcPr>
            <w:tcW w:w="9057" w:type="dxa"/>
            <w:gridSpan w:val="3"/>
            <w:tcBorders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D9D9D9" w:themeFill="background1" w:themeFillShade="D9"/>
          </w:tcPr>
          <w:p w14:paraId="7D00D9B5" w14:textId="77777777" w:rsidR="00FF2B21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  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 xml:space="preserve">SC 3: 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Maximalizácia spokojnosti zamestnancov systematicky hodnotenej</w:t>
            </w:r>
            <w:r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v</w:t>
            </w:r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>alidnými</w:t>
            </w:r>
            <w:proofErr w:type="spellEnd"/>
            <w:r w:rsidRPr="000260A7">
              <w:rPr>
                <w:rFonts w:cstheme="minorHAnsi"/>
                <w:b/>
                <w:bCs/>
                <w:color w:val="767171" w:themeColor="background2" w:themeShade="80"/>
                <w:sz w:val="22"/>
              </w:rPr>
              <w:t xml:space="preserve"> nástrojmi.</w:t>
            </w:r>
          </w:p>
        </w:tc>
      </w:tr>
      <w:tr w:rsidR="00FF2B21" w:rsidRPr="0073281F" w14:paraId="451DF349" w14:textId="77777777" w:rsidTr="006C5111">
        <w:trPr>
          <w:trHeight w:val="57"/>
        </w:trPr>
        <w:tc>
          <w:tcPr>
            <w:tcW w:w="1416" w:type="dxa"/>
            <w:tcBorders>
              <w:left w:val="double" w:sz="4" w:space="0" w:color="7F7F7F" w:themeColor="text1" w:themeTint="80"/>
              <w:bottom w:val="double" w:sz="4" w:space="0" w:color="7F7F7F" w:themeColor="text1" w:themeTint="80"/>
            </w:tcBorders>
          </w:tcPr>
          <w:p w14:paraId="184CE334" w14:textId="77777777" w:rsidR="00FF2B21" w:rsidRPr="0073281F" w:rsidRDefault="00FF2B21" w:rsidP="006C5111">
            <w:pPr>
              <w:pStyle w:val="Paragraph"/>
              <w:spacing w:line="240" w:lineRule="auto"/>
              <w:jc w:val="right"/>
              <w:rPr>
                <w:rFonts w:cstheme="minorHAnsi"/>
                <w:color w:val="767171" w:themeColor="background2" w:themeShade="80"/>
                <w:sz w:val="22"/>
              </w:rPr>
            </w:pPr>
            <w:r w:rsidRPr="0073281F">
              <w:rPr>
                <w:rFonts w:cstheme="minorHAnsi"/>
                <w:color w:val="767171" w:themeColor="background2" w:themeShade="80"/>
                <w:sz w:val="22"/>
              </w:rPr>
              <w:t>SZ</w:t>
            </w:r>
            <w:r>
              <w:rPr>
                <w:rFonts w:cstheme="minorHAnsi"/>
                <w:color w:val="767171" w:themeColor="background2" w:themeShade="80"/>
                <w:sz w:val="22"/>
              </w:rPr>
              <w:t xml:space="preserve"> D</w:t>
            </w:r>
            <w:r w:rsidRPr="0073281F">
              <w:rPr>
                <w:rFonts w:cstheme="minorHAnsi"/>
                <w:color w:val="767171" w:themeColor="background2" w:themeShade="80"/>
                <w:sz w:val="22"/>
              </w:rPr>
              <w:t>-SC3-O1</w:t>
            </w:r>
          </w:p>
        </w:tc>
        <w:tc>
          <w:tcPr>
            <w:tcW w:w="6076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58B4F2E4" w14:textId="77777777" w:rsidR="00FF2B21" w:rsidRPr="0073281F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 w:rsidRPr="003D64E5">
              <w:rPr>
                <w:rFonts w:cstheme="minorHAnsi"/>
                <w:color w:val="767171" w:themeColor="background2" w:themeShade="80"/>
                <w:sz w:val="22"/>
              </w:rPr>
              <w:t>Zavedenie nástrojov merania a hodnotenia spokojnosti zamestnancov.</w:t>
            </w:r>
          </w:p>
        </w:tc>
        <w:tc>
          <w:tcPr>
            <w:tcW w:w="1565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30D70D17" w14:textId="77777777" w:rsidR="00FF2B21" w:rsidRPr="003D64E5" w:rsidRDefault="00FF2B21" w:rsidP="006C5111">
            <w:pPr>
              <w:pStyle w:val="Paragraph"/>
              <w:spacing w:line="240" w:lineRule="auto"/>
              <w:rPr>
                <w:rFonts w:cstheme="minorHAnsi"/>
                <w:color w:val="767171" w:themeColor="background2" w:themeShade="80"/>
                <w:sz w:val="22"/>
              </w:rPr>
            </w:pPr>
            <w:r>
              <w:rPr>
                <w:rFonts w:cstheme="minorHAnsi"/>
                <w:color w:val="767171" w:themeColor="background2" w:themeShade="80"/>
                <w:sz w:val="22"/>
              </w:rPr>
              <w:t>priebežne</w:t>
            </w:r>
          </w:p>
        </w:tc>
      </w:tr>
    </w:tbl>
    <w:bookmarkEnd w:id="1397"/>
    <w:p w14:paraId="55F1FA62" w14:textId="77777777" w:rsidR="00FF2B21" w:rsidRDefault="005E4E41" w:rsidP="00FF2B21">
      <w:pPr>
        <w:spacing w:after="0" w:line="276" w:lineRule="auto"/>
        <w:jc w:val="both"/>
        <w:rPr>
          <w:rFonts w:ascii="Calibri" w:hAnsi="Calibri" w:cs="Calibri"/>
          <w:snapToGrid w:val="0"/>
          <w:color w:val="FF0000"/>
          <w:sz w:val="20"/>
          <w:lang w:eastAsia="sk-SK"/>
        </w:rPr>
      </w:pPr>
      <w:r w:rsidRPr="00210A96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lastRenderedPageBreak/>
        <w:t xml:space="preserve">Poznámka: Strategické </w:t>
      </w:r>
      <w:r w:rsidR="00210A96" w:rsidRPr="00210A96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>opatrenia uvedené v prehľade predstavujú základné portfólio rozvojových aktivít, ktoré bude pravidelne revidované.</w:t>
      </w:r>
      <w:r w:rsidR="00FF2B21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 </w:t>
      </w:r>
      <w:r w:rsidR="00FF2B21"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Výbor pre riadenie projektov zriadený podľa metodiky riadenia projektov Sociálnej poisťovne vykonáva </w:t>
      </w:r>
      <w:proofErr w:type="spellStart"/>
      <w:r w:rsidR="00FF2B21"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>prioritizáciu</w:t>
      </w:r>
      <w:proofErr w:type="spellEnd"/>
      <w:r w:rsidR="00FF2B21"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 nemandátnych rozvojových opatrení, ich monitorovanie a hodnotenie.</w:t>
      </w:r>
      <w:r w:rsidR="00FF2B21">
        <w:rPr>
          <w:rFonts w:ascii="Calibri" w:hAnsi="Calibri" w:cs="Calibri"/>
          <w:snapToGrid w:val="0"/>
          <w:color w:val="FF0000"/>
          <w:sz w:val="20"/>
          <w:lang w:eastAsia="sk-SK"/>
        </w:rPr>
        <w:t xml:space="preserve"> </w:t>
      </w:r>
    </w:p>
    <w:p w14:paraId="0877B03F" w14:textId="109D7396" w:rsidR="00D415C2" w:rsidRDefault="00D415C2" w:rsidP="00210A96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</w:p>
    <w:tbl>
      <w:tblPr>
        <w:tblStyle w:val="Mriekatabuky"/>
        <w:tblW w:w="0" w:type="auto"/>
        <w:tblInd w:w="-1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418"/>
        <w:gridCol w:w="3162"/>
        <w:gridCol w:w="700"/>
        <w:gridCol w:w="653"/>
        <w:gridCol w:w="730"/>
        <w:gridCol w:w="576"/>
        <w:gridCol w:w="699"/>
        <w:gridCol w:w="709"/>
        <w:gridCol w:w="440"/>
      </w:tblGrid>
      <w:tr w:rsidR="00FF2B21" w:rsidRPr="00E845B4" w14:paraId="3A8CED9D" w14:textId="77777777" w:rsidTr="00D113C3">
        <w:trPr>
          <w:trHeight w:val="1633"/>
        </w:trPr>
        <w:tc>
          <w:tcPr>
            <w:tcW w:w="4580" w:type="dxa"/>
            <w:gridSpan w:val="2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vAlign w:val="center"/>
          </w:tcPr>
          <w:p w14:paraId="3D384FC0" w14:textId="77777777" w:rsidR="00FF2B21" w:rsidRPr="007C5740" w:rsidRDefault="00FF2B21" w:rsidP="006C5111">
            <w:pPr>
              <w:spacing w:after="200" w:line="240" w:lineRule="auto"/>
              <w:rPr>
                <w:rFonts w:eastAsiaTheme="minorEastAsia" w:cstheme="minorHAnsi"/>
                <w:bCs/>
                <w:color w:val="595959" w:themeColor="text1" w:themeTint="A6"/>
                <w:sz w:val="22"/>
              </w:rPr>
            </w:pPr>
            <w:proofErr w:type="spellStart"/>
            <w:r w:rsidRPr="007C5740">
              <w:rPr>
                <w:rFonts w:eastAsiaTheme="minorEastAsia" w:cstheme="minorHAnsi"/>
                <w:bCs/>
                <w:color w:val="595959" w:themeColor="text1" w:themeTint="A6"/>
                <w:sz w:val="22"/>
              </w:rPr>
              <w:t>Prioritizácia</w:t>
            </w:r>
            <w:proofErr w:type="spellEnd"/>
            <w:r w:rsidRPr="007C5740">
              <w:rPr>
                <w:rFonts w:eastAsiaTheme="minorEastAsia" w:cstheme="minorHAnsi"/>
                <w:bCs/>
                <w:color w:val="595959" w:themeColor="text1" w:themeTint="A6"/>
                <w:sz w:val="22"/>
              </w:rPr>
              <w:t xml:space="preserve"> IT investícií v súlade so strategickými zámermi Sociálnej poisťovne</w:t>
            </w:r>
          </w:p>
        </w:tc>
        <w:tc>
          <w:tcPr>
            <w:tcW w:w="700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  <w:vAlign w:val="bottom"/>
          </w:tcPr>
          <w:p w14:paraId="345858CF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 xml:space="preserve">Zabezpečenie kritickej funkčnosti </w:t>
            </w:r>
          </w:p>
        </w:tc>
        <w:tc>
          <w:tcPr>
            <w:tcW w:w="653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3C53D1CB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Stav pripravenosti realizácie</w:t>
            </w:r>
          </w:p>
        </w:tc>
        <w:tc>
          <w:tcPr>
            <w:tcW w:w="730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76A4355B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Zabezpečenie zdrojov financovania</w:t>
            </w:r>
          </w:p>
        </w:tc>
        <w:tc>
          <w:tcPr>
            <w:tcW w:w="576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149FD162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Zníženie kapacitnej záťaže</w:t>
            </w:r>
          </w:p>
        </w:tc>
        <w:tc>
          <w:tcPr>
            <w:tcW w:w="699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523050AD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Úspora prevádzkových nákladov</w:t>
            </w:r>
          </w:p>
        </w:tc>
        <w:tc>
          <w:tcPr>
            <w:tcW w:w="709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2293DFE8" w14:textId="77777777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Zníženie administratívnej záťaže klienta</w:t>
            </w:r>
          </w:p>
        </w:tc>
        <w:tc>
          <w:tcPr>
            <w:tcW w:w="410" w:type="dxa"/>
            <w:tcBorders>
              <w:top w:val="double" w:sz="4" w:space="0" w:color="7F7F7F" w:themeColor="text1" w:themeTint="80"/>
              <w:left w:val="double" w:sz="4" w:space="0" w:color="7F7F7F" w:themeColor="text1" w:themeTint="80"/>
              <w:right w:val="double" w:sz="4" w:space="0" w:color="7F7F7F" w:themeColor="text1" w:themeTint="80"/>
            </w:tcBorders>
            <w:shd w:val="clear" w:color="auto" w:fill="BFBFBF" w:themeFill="background1" w:themeFillShade="BF"/>
            <w:textDirection w:val="btLr"/>
          </w:tcPr>
          <w:p w14:paraId="1E017FB4" w14:textId="293540E9" w:rsidR="00FF2B21" w:rsidRPr="00D113C3" w:rsidRDefault="00FF2B21" w:rsidP="006C5111">
            <w:pPr>
              <w:spacing w:line="180" w:lineRule="exact"/>
              <w:ind w:left="57" w:right="57"/>
              <w:rPr>
                <w:rFonts w:cstheme="minorHAnsi"/>
                <w:color w:val="595959" w:themeColor="text1" w:themeTint="A6"/>
                <w:sz w:val="20"/>
                <w:szCs w:val="20"/>
              </w:rPr>
            </w:pPr>
            <w:r w:rsidRPr="00D113C3">
              <w:rPr>
                <w:rFonts w:cstheme="minorHAnsi"/>
                <w:color w:val="595959" w:themeColor="text1" w:themeTint="A6"/>
                <w:sz w:val="20"/>
                <w:szCs w:val="20"/>
              </w:rPr>
              <w:t>Celkové skóre</w:t>
            </w:r>
          </w:p>
        </w:tc>
      </w:tr>
      <w:tr w:rsidR="00FF2B21" w:rsidRPr="00E845B4" w14:paraId="72254E67" w14:textId="77777777" w:rsidTr="00FF2B21">
        <w:trPr>
          <w:trHeight w:val="841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4B8475FA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A-SC1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33AEDEC6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 xml:space="preserve">Zavedenie </w:t>
            </w:r>
            <w:proofErr w:type="spellStart"/>
            <w:r w:rsidRPr="007C5740">
              <w:rPr>
                <w:rFonts w:eastAsiaTheme="minorEastAsia" w:cstheme="minorHAnsi"/>
                <w:sz w:val="22"/>
                <w:szCs w:val="20"/>
              </w:rPr>
              <w:t>proklientsky</w:t>
            </w:r>
            <w:proofErr w:type="spellEnd"/>
            <w:r w:rsidRPr="007C5740">
              <w:rPr>
                <w:rFonts w:eastAsiaTheme="minorEastAsia" w:cstheme="minorHAnsi"/>
                <w:sz w:val="22"/>
                <w:szCs w:val="20"/>
              </w:rPr>
              <w:t xml:space="preserve"> orientovaných procesov a služieb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56A51B6F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2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171A526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67D92F62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11FBB23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7FF1E716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7E3B2CC7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3F31BCD0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6</w:t>
            </w:r>
          </w:p>
        </w:tc>
      </w:tr>
      <w:tr w:rsidR="00FF2B21" w:rsidRPr="00E845B4" w14:paraId="2112566F" w14:textId="77777777" w:rsidTr="00FF2B21">
        <w:trPr>
          <w:trHeight w:val="794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1C3DB344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A-SC1-O2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  <w:vAlign w:val="center"/>
          </w:tcPr>
          <w:p w14:paraId="0612F646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Zavedenie elektronického potvrdenia o dočasnej pracovnej neschopnosti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207E823F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2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305761C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23502183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542253DD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43F824BE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21A67699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0A20A2CD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6</w:t>
            </w:r>
          </w:p>
        </w:tc>
      </w:tr>
      <w:tr w:rsidR="00FF2B21" w:rsidRPr="00E845B4" w14:paraId="34A95DF8" w14:textId="77777777" w:rsidTr="007C5740">
        <w:trPr>
          <w:trHeight w:val="597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578AB07F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A-SC2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7EA1DF9C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Modernizácia webového sídla Sociálnej poisťovne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230C5DF5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1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2C7D4444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5CB0AA63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00856EF6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19FE826D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53DE45C5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1127886C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9</w:t>
            </w:r>
          </w:p>
        </w:tc>
      </w:tr>
      <w:tr w:rsidR="00FF2B21" w:rsidRPr="00E845B4" w14:paraId="789A0C0F" w14:textId="77777777" w:rsidTr="007C5740">
        <w:trPr>
          <w:trHeight w:val="548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6086B88D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A-SC2-O2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2B62E1AD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 xml:space="preserve">Rozvoj individuálneho účtu poistenca. 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0B786545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1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24D1BD1E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1D50F274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45721BB7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459E1193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5C1502ED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2D1E25BA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0</w:t>
            </w:r>
          </w:p>
        </w:tc>
      </w:tr>
      <w:tr w:rsidR="00FF2B21" w:rsidRPr="00E845B4" w14:paraId="7B997136" w14:textId="77777777" w:rsidTr="007C5740">
        <w:trPr>
          <w:trHeight w:val="557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48CDA431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B-SC1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1420D8AD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Digitalizácia spisovne dôchodkového poistenia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4B251567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2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68B2DEDE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311CCB4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38B05550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5FC5C011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40663C7E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2D2B9254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0</w:t>
            </w:r>
          </w:p>
        </w:tc>
      </w:tr>
      <w:tr w:rsidR="00FF2B21" w:rsidRPr="00E845B4" w14:paraId="424A7069" w14:textId="77777777" w:rsidTr="007C5740">
        <w:trPr>
          <w:trHeight w:val="267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48991682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B-SC2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340156AA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Modernizácia dávkových agend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32667EA4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3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21152CFA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446B2CAA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5E9D5849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5550E340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1B2AFC52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5B1EA91C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7</w:t>
            </w:r>
          </w:p>
        </w:tc>
      </w:tr>
      <w:tr w:rsidR="00FF2B21" w:rsidRPr="00E845B4" w14:paraId="0404F8EE" w14:textId="77777777" w:rsidTr="007C5740">
        <w:trPr>
          <w:trHeight w:val="501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3CC752CC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C-SC1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45C0301B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Efektívny manažment kmeňových údajov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79024709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3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676C0C31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371CB19B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62D6602C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55346228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55A68121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6FB4BEB4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5</w:t>
            </w:r>
          </w:p>
        </w:tc>
      </w:tr>
      <w:tr w:rsidR="00FF2B21" w:rsidRPr="00E845B4" w14:paraId="28599C12" w14:textId="77777777" w:rsidTr="007C5740">
        <w:trPr>
          <w:trHeight w:val="523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4DCE678D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C-SC3-O1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026762B2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Zníženie administratívnej záťaže interných procesov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5341EB4E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1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22ECE25C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74B4B7CA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53FBAE74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79606B88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3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030A46FB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3C51C75A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0</w:t>
            </w:r>
          </w:p>
        </w:tc>
      </w:tr>
      <w:tr w:rsidR="00FF2B21" w:rsidRPr="00E845B4" w14:paraId="2FBCEAC8" w14:textId="77777777" w:rsidTr="007C5740">
        <w:trPr>
          <w:trHeight w:val="531"/>
        </w:trPr>
        <w:tc>
          <w:tcPr>
            <w:tcW w:w="1418" w:type="dxa"/>
            <w:tcBorders>
              <w:left w:val="double" w:sz="4" w:space="0" w:color="7F7F7F" w:themeColor="text1" w:themeTint="80"/>
            </w:tcBorders>
          </w:tcPr>
          <w:p w14:paraId="10C516E3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C-SC3-O2</w:t>
            </w:r>
          </w:p>
        </w:tc>
        <w:tc>
          <w:tcPr>
            <w:tcW w:w="3162" w:type="dxa"/>
            <w:tcBorders>
              <w:right w:val="double" w:sz="4" w:space="0" w:color="7F7F7F" w:themeColor="text1" w:themeTint="80"/>
            </w:tcBorders>
          </w:tcPr>
          <w:p w14:paraId="740BCCB7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Zabezpečenie kontinuity dátovej podpory procesov.</w:t>
            </w:r>
          </w:p>
        </w:tc>
        <w:tc>
          <w:tcPr>
            <w:tcW w:w="700" w:type="dxa"/>
            <w:tcBorders>
              <w:right w:val="double" w:sz="4" w:space="0" w:color="7F7F7F" w:themeColor="text1" w:themeTint="80"/>
            </w:tcBorders>
          </w:tcPr>
          <w:p w14:paraId="03B988E9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3</w:t>
            </w:r>
          </w:p>
        </w:tc>
        <w:tc>
          <w:tcPr>
            <w:tcW w:w="653" w:type="dxa"/>
            <w:tcBorders>
              <w:right w:val="double" w:sz="4" w:space="0" w:color="7F7F7F" w:themeColor="text1" w:themeTint="80"/>
            </w:tcBorders>
          </w:tcPr>
          <w:p w14:paraId="7FC61301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730" w:type="dxa"/>
            <w:tcBorders>
              <w:right w:val="double" w:sz="4" w:space="0" w:color="7F7F7F" w:themeColor="text1" w:themeTint="80"/>
            </w:tcBorders>
          </w:tcPr>
          <w:p w14:paraId="6CD40EB0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576" w:type="dxa"/>
            <w:tcBorders>
              <w:right w:val="double" w:sz="4" w:space="0" w:color="7F7F7F" w:themeColor="text1" w:themeTint="80"/>
            </w:tcBorders>
          </w:tcPr>
          <w:p w14:paraId="1E44638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699" w:type="dxa"/>
            <w:tcBorders>
              <w:right w:val="double" w:sz="4" w:space="0" w:color="7F7F7F" w:themeColor="text1" w:themeTint="80"/>
            </w:tcBorders>
          </w:tcPr>
          <w:p w14:paraId="40AC34E6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right w:val="double" w:sz="4" w:space="0" w:color="7F7F7F" w:themeColor="text1" w:themeTint="80"/>
            </w:tcBorders>
          </w:tcPr>
          <w:p w14:paraId="29762E21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410" w:type="dxa"/>
            <w:tcBorders>
              <w:right w:val="double" w:sz="4" w:space="0" w:color="7F7F7F" w:themeColor="text1" w:themeTint="80"/>
            </w:tcBorders>
          </w:tcPr>
          <w:p w14:paraId="35D461E9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0</w:t>
            </w:r>
          </w:p>
        </w:tc>
      </w:tr>
      <w:tr w:rsidR="00FF2B21" w:rsidRPr="00E845B4" w14:paraId="0F8A9BAF" w14:textId="77777777" w:rsidTr="007C5740">
        <w:trPr>
          <w:trHeight w:val="567"/>
        </w:trPr>
        <w:tc>
          <w:tcPr>
            <w:tcW w:w="1418" w:type="dxa"/>
            <w:tcBorders>
              <w:left w:val="double" w:sz="4" w:space="0" w:color="7F7F7F" w:themeColor="text1" w:themeTint="80"/>
              <w:bottom w:val="double" w:sz="4" w:space="0" w:color="7F7F7F" w:themeColor="text1" w:themeTint="80"/>
            </w:tcBorders>
          </w:tcPr>
          <w:p w14:paraId="7D87CAE7" w14:textId="77777777" w:rsidR="00FF2B21" w:rsidRPr="007C5740" w:rsidRDefault="00FF2B21" w:rsidP="006C5111">
            <w:pPr>
              <w:spacing w:after="200" w:line="240" w:lineRule="auto"/>
              <w:jc w:val="right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SZ C-SC3-O3</w:t>
            </w:r>
          </w:p>
        </w:tc>
        <w:tc>
          <w:tcPr>
            <w:tcW w:w="3162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5D7FEE5C" w14:textId="77777777" w:rsidR="00FF2B21" w:rsidRPr="007C5740" w:rsidRDefault="00FF2B21" w:rsidP="006C5111">
            <w:pPr>
              <w:spacing w:line="240" w:lineRule="auto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Zvýšenie bezpečnosti údajov Sociálnej poisťovne.</w:t>
            </w:r>
          </w:p>
        </w:tc>
        <w:tc>
          <w:tcPr>
            <w:tcW w:w="700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0FE835BD" w14:textId="77777777" w:rsidR="00FF2B21" w:rsidRPr="007C5740" w:rsidRDefault="00FF2B21" w:rsidP="006C5111">
            <w:pPr>
              <w:spacing w:after="200" w:line="240" w:lineRule="auto"/>
              <w:jc w:val="center"/>
              <w:rPr>
                <w:rFonts w:eastAsiaTheme="minorEastAsia" w:cstheme="minorHAnsi"/>
                <w:sz w:val="22"/>
                <w:szCs w:val="20"/>
              </w:rPr>
            </w:pPr>
            <w:r w:rsidRPr="007C5740">
              <w:rPr>
                <w:rFonts w:eastAsiaTheme="minorEastAsia" w:cstheme="minorHAnsi"/>
                <w:sz w:val="22"/>
                <w:szCs w:val="20"/>
              </w:rPr>
              <w:t>3</w:t>
            </w:r>
          </w:p>
        </w:tc>
        <w:tc>
          <w:tcPr>
            <w:tcW w:w="653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5A623FDE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730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063907EF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576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54F21EF6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</w:t>
            </w:r>
          </w:p>
        </w:tc>
        <w:tc>
          <w:tcPr>
            <w:tcW w:w="699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679A939D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709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301DDC7B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2</w:t>
            </w:r>
          </w:p>
        </w:tc>
        <w:tc>
          <w:tcPr>
            <w:tcW w:w="410" w:type="dxa"/>
            <w:tcBorders>
              <w:bottom w:val="double" w:sz="4" w:space="0" w:color="7F7F7F" w:themeColor="text1" w:themeTint="80"/>
              <w:right w:val="double" w:sz="4" w:space="0" w:color="7F7F7F" w:themeColor="text1" w:themeTint="80"/>
            </w:tcBorders>
          </w:tcPr>
          <w:p w14:paraId="04A02A7C" w14:textId="77777777" w:rsidR="00FF2B21" w:rsidRPr="007C5740" w:rsidRDefault="00FF2B21" w:rsidP="006C5111">
            <w:pPr>
              <w:spacing w:line="240" w:lineRule="auto"/>
              <w:jc w:val="center"/>
              <w:rPr>
                <w:rFonts w:cstheme="minorHAnsi"/>
                <w:sz w:val="22"/>
              </w:rPr>
            </w:pPr>
            <w:r w:rsidRPr="007C5740">
              <w:rPr>
                <w:rFonts w:cstheme="minorHAnsi"/>
                <w:sz w:val="22"/>
              </w:rPr>
              <w:t>10</w:t>
            </w:r>
          </w:p>
        </w:tc>
      </w:tr>
    </w:tbl>
    <w:p w14:paraId="528A7F5F" w14:textId="77777777" w:rsidR="00FF2B21" w:rsidRDefault="00FF2B21" w:rsidP="00FF2B21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  <w:r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Legenda: 1 = nízky prínos k hodnotenému kritériu, 2 = stredný prínos k hodnotenému kritériu, 3 = vysoký </w:t>
      </w:r>
      <w:r w:rsidRPr="00760688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>prínos k hodnotenému kritériu</w:t>
      </w:r>
    </w:p>
    <w:p w14:paraId="0367F19A" w14:textId="6AB379A7" w:rsidR="00FF2B21" w:rsidRDefault="00FF2B21" w:rsidP="00FF2B21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  <w:r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Poznámka: </w:t>
      </w:r>
      <w:r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IT investície budú realizované v súlade s vyhláškou Úradu podpredsedu vlády Slovenskej republiky pre investície a informatizáciu o riadení projektov </w:t>
      </w:r>
      <w:r w:rsidR="00F11AD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 xml:space="preserve">č. </w:t>
      </w:r>
      <w:r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>85/2020 Z. z. a Metodikou riadenia QAMPR UPPVII</w:t>
      </w:r>
      <w:r w:rsidR="007C5740" w:rsidRPr="00D113C3"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  <w:t>.</w:t>
      </w:r>
    </w:p>
    <w:p w14:paraId="07F91239" w14:textId="26C9FC7B" w:rsidR="00FF2B21" w:rsidRDefault="00FF2B21" w:rsidP="00210A96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</w:p>
    <w:p w14:paraId="2DE7D2E0" w14:textId="1F210A38" w:rsidR="00FF2B21" w:rsidRDefault="00FF2B21" w:rsidP="00210A96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</w:p>
    <w:p w14:paraId="5191C86E" w14:textId="5C8B9C0D" w:rsidR="00FF2B21" w:rsidRDefault="00FF2B21" w:rsidP="00210A96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</w:p>
    <w:p w14:paraId="72EE9974" w14:textId="77777777" w:rsidR="00FF2B21" w:rsidRPr="00210A96" w:rsidRDefault="00FF2B21" w:rsidP="00210A96">
      <w:pPr>
        <w:spacing w:after="0" w:line="276" w:lineRule="auto"/>
        <w:jc w:val="both"/>
        <w:rPr>
          <w:rFonts w:ascii="Calibri" w:hAnsi="Calibri" w:cs="Calibri"/>
          <w:snapToGrid w:val="0"/>
          <w:color w:val="7F7F7F" w:themeColor="text1" w:themeTint="80"/>
          <w:sz w:val="20"/>
          <w:lang w:eastAsia="sk-SK"/>
        </w:rPr>
      </w:pPr>
    </w:p>
    <w:p w14:paraId="205812BC" w14:textId="689532E9" w:rsidR="009E75A6" w:rsidRDefault="009E75A6">
      <w:pPr>
        <w:spacing w:line="276" w:lineRule="auto"/>
        <w:jc w:val="both"/>
        <w:rPr>
          <w:rFonts w:ascii="Calibri" w:hAnsi="Calibri" w:cs="Calibri"/>
          <w:snapToGrid w:val="0"/>
          <w:color w:val="7F7F7F" w:themeColor="text1" w:themeTint="80"/>
          <w:lang w:eastAsia="sk-SK"/>
        </w:rPr>
      </w:pPr>
      <w:r>
        <w:rPr>
          <w:rFonts w:ascii="Calibri" w:hAnsi="Calibri" w:cs="Calibri"/>
          <w:snapToGrid w:val="0"/>
          <w:color w:val="7F7F7F" w:themeColor="text1" w:themeTint="80"/>
          <w:lang w:eastAsia="sk-SK"/>
        </w:rPr>
        <w:br w:type="page"/>
      </w:r>
    </w:p>
    <w:p w14:paraId="022FF131" w14:textId="77777777" w:rsidR="00EC4A42" w:rsidRPr="00DC5A98" w:rsidRDefault="00EC4A42" w:rsidP="00EC4A42">
      <w:pPr>
        <w:pStyle w:val="Paragraph"/>
        <w:spacing w:after="0" w:line="240" w:lineRule="auto"/>
        <w:rPr>
          <w:rFonts w:cstheme="minorHAnsi"/>
        </w:rPr>
      </w:pPr>
      <w:r w:rsidRPr="00DC5A98">
        <w:rPr>
          <w:rFonts w:cstheme="minorHAnsi"/>
          <w:noProof/>
          <w:lang w:eastAsia="sk-SK"/>
        </w:rPr>
        <w:lastRenderedPageBreak/>
        <mc:AlternateContent>
          <mc:Choice Requires="wps">
            <w:drawing>
              <wp:inline distT="0" distB="0" distL="0" distR="0" wp14:anchorId="61DE6EC3" wp14:editId="2D4C199D">
                <wp:extent cx="5800725" cy="447675"/>
                <wp:effectExtent l="0" t="0" r="28575" b="28575"/>
                <wp:docPr id="9" name="Obdĺžnik s jedným odstrihnutým roh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447675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C66B6" w14:textId="77777777" w:rsidR="006D4072" w:rsidRDefault="006D4072" w:rsidP="00EC4A42">
                            <w:pPr>
                              <w:pStyle w:val="Nzov"/>
                              <w:spacing w:after="0"/>
                              <w:ind w:left="0" w:firstLine="0"/>
                            </w:pPr>
                            <w:bookmarkStart w:id="1398" w:name="_Toc3531792"/>
                            <w:bookmarkStart w:id="1399" w:name="_Toc3533775"/>
                            <w:bookmarkStart w:id="1400" w:name="_Toc3533863"/>
                            <w:bookmarkStart w:id="1401" w:name="_Toc3555263"/>
                            <w:bookmarkStart w:id="1402" w:name="_Toc3555340"/>
                            <w:bookmarkStart w:id="1403" w:name="_Toc4515659"/>
                            <w:bookmarkStart w:id="1404" w:name="_Toc4675806"/>
                            <w:bookmarkStart w:id="1405" w:name="_Toc5798375"/>
                            <w:bookmarkStart w:id="1406" w:name="_Toc36560164"/>
                            <w:bookmarkStart w:id="1407" w:name="_Toc36560279"/>
                            <w:bookmarkStart w:id="1408" w:name="_Toc36724272"/>
                            <w:bookmarkStart w:id="1409" w:name="_Toc37758155"/>
                            <w:bookmarkStart w:id="1410" w:name="_Toc39154848"/>
                            <w:bookmarkStart w:id="1411" w:name="_Toc62371229"/>
                            <w:r>
                              <w:rPr>
                                <w:color w:val="44546A" w:themeColor="text2"/>
                                <w:sz w:val="30"/>
                                <w:szCs w:val="30"/>
                              </w:rPr>
                              <w:t>Zhrnuti</w:t>
                            </w:r>
                            <w:bookmarkEnd w:id="1398"/>
                            <w:bookmarkEnd w:id="1399"/>
                            <w:bookmarkEnd w:id="1400"/>
                            <w:bookmarkEnd w:id="1401"/>
                            <w:bookmarkEnd w:id="1402"/>
                            <w:bookmarkEnd w:id="1403"/>
                            <w:bookmarkEnd w:id="1404"/>
                            <w:bookmarkEnd w:id="1405"/>
                            <w:bookmarkEnd w:id="1406"/>
                            <w:bookmarkEnd w:id="1407"/>
                            <w:bookmarkEnd w:id="1408"/>
                            <w:bookmarkEnd w:id="1409"/>
                            <w:bookmarkEnd w:id="1410"/>
                            <w:bookmarkEnd w:id="1411"/>
                            <w:r>
                              <w:rPr>
                                <w:color w:val="44546A" w:themeColor="text2"/>
                                <w:sz w:val="30"/>
                                <w:szCs w:val="30"/>
                              </w:rPr>
                              <w:t>e</w:t>
                            </w:r>
                          </w:p>
                          <w:p w14:paraId="553D14EE" w14:textId="77777777" w:rsidR="006D4072" w:rsidRDefault="006D4072" w:rsidP="00EC4A42"/>
                          <w:p w14:paraId="2358CCDF" w14:textId="77777777" w:rsidR="006D4072" w:rsidRDefault="006D4072" w:rsidP="00EC4A42"/>
                          <w:p w14:paraId="20B85BC2" w14:textId="77777777" w:rsidR="006D4072" w:rsidRDefault="006D4072" w:rsidP="00EC4A42"/>
                          <w:p w14:paraId="5BA4E5A9" w14:textId="77777777" w:rsidR="006D4072" w:rsidRDefault="006D4072" w:rsidP="00EC4A42"/>
                          <w:p w14:paraId="600B6979" w14:textId="77777777" w:rsidR="006D4072" w:rsidRDefault="006D4072" w:rsidP="00EC4A42"/>
                          <w:p w14:paraId="30DA2212" w14:textId="77777777" w:rsidR="006D4072" w:rsidRPr="00961402" w:rsidRDefault="006D4072" w:rsidP="00EC4A4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61DE6EC3" id="_x0000_s1045" style="width:456.75pt;height:3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5800725,4476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" adj="-11796480,,5400" path="m,l5576888,r223837,223838l5800725,447675,,447675,,xe" fillcolor="white [3212]" strokecolor="#e7e6e6 [3214]" strokeweight="1pt">
                <v:stroke joinstyle="miter"/>
                <v:formulas/>
                <v:path arrowok="t" o:connecttype="custom" o:connectlocs="0,0;5576888,0;5800725,223838;5800725,447675;0,447675;0,0" o:connectangles="0,0,0,0,0,0" textboxrect="0,0,5800725,447675"/>
                <v:textbox>
                  <w:txbxContent>
                    <w:p w14:paraId="113C66B6" w14:textId="77777777" w:rsidR="006D4072" w:rsidRDefault="006D4072" w:rsidP="00EC4A42">
                      <w:pPr>
                        <w:pStyle w:val="Nzov"/>
                        <w:spacing w:after="0"/>
                        <w:ind w:left="0" w:firstLine="0"/>
                      </w:pPr>
                      <w:bookmarkStart w:id="2781" w:name="_Toc3531792"/>
                      <w:bookmarkStart w:id="2782" w:name="_Toc3533775"/>
                      <w:bookmarkStart w:id="2783" w:name="_Toc3533863"/>
                      <w:bookmarkStart w:id="2784" w:name="_Toc3555263"/>
                      <w:bookmarkStart w:id="2785" w:name="_Toc3555340"/>
                      <w:bookmarkStart w:id="2786" w:name="_Toc4515659"/>
                      <w:bookmarkStart w:id="2787" w:name="_Toc4675806"/>
                      <w:bookmarkStart w:id="2788" w:name="_Toc5798375"/>
                      <w:bookmarkStart w:id="2789" w:name="_Toc36560164"/>
                      <w:bookmarkStart w:id="2790" w:name="_Toc36560279"/>
                      <w:bookmarkStart w:id="2791" w:name="_Toc36724272"/>
                      <w:bookmarkStart w:id="2792" w:name="_Toc37758155"/>
                      <w:bookmarkStart w:id="2793" w:name="_Toc39154848"/>
                      <w:bookmarkStart w:id="2794" w:name="_Toc62371229"/>
                      <w:r>
                        <w:rPr>
                          <w:color w:val="44546A" w:themeColor="text2"/>
                          <w:sz w:val="30"/>
                          <w:szCs w:val="30"/>
                        </w:rPr>
                        <w:t>Zhrnuti</w:t>
                      </w:r>
                      <w:bookmarkEnd w:id="2781"/>
                      <w:bookmarkEnd w:id="2782"/>
                      <w:bookmarkEnd w:id="2783"/>
                      <w:bookmarkEnd w:id="2784"/>
                      <w:bookmarkEnd w:id="2785"/>
                      <w:bookmarkEnd w:id="2786"/>
                      <w:bookmarkEnd w:id="2787"/>
                      <w:bookmarkEnd w:id="2788"/>
                      <w:bookmarkEnd w:id="2789"/>
                      <w:bookmarkEnd w:id="2790"/>
                      <w:bookmarkEnd w:id="2791"/>
                      <w:bookmarkEnd w:id="2792"/>
                      <w:bookmarkEnd w:id="2793"/>
                      <w:bookmarkEnd w:id="2794"/>
                      <w:r>
                        <w:rPr>
                          <w:color w:val="44546A" w:themeColor="text2"/>
                          <w:sz w:val="30"/>
                          <w:szCs w:val="30"/>
                        </w:rPr>
                        <w:t>e</w:t>
                      </w:r>
                    </w:p>
                    <w:p w14:paraId="553D14EE" w14:textId="77777777" w:rsidR="006D4072" w:rsidRDefault="006D4072" w:rsidP="00EC4A42"/>
                    <w:p w14:paraId="2358CCDF" w14:textId="77777777" w:rsidR="006D4072" w:rsidRDefault="006D4072" w:rsidP="00EC4A42"/>
                    <w:p w14:paraId="20B85BC2" w14:textId="77777777" w:rsidR="006D4072" w:rsidRDefault="006D4072" w:rsidP="00EC4A42"/>
                    <w:p w14:paraId="5BA4E5A9" w14:textId="77777777" w:rsidR="006D4072" w:rsidRDefault="006D4072" w:rsidP="00EC4A42"/>
                    <w:p w14:paraId="600B6979" w14:textId="77777777" w:rsidR="006D4072" w:rsidRDefault="006D4072" w:rsidP="00EC4A42"/>
                    <w:p w14:paraId="30DA2212" w14:textId="77777777" w:rsidR="006D4072" w:rsidRPr="00961402" w:rsidRDefault="006D4072" w:rsidP="00EC4A42"/>
                  </w:txbxContent>
                </v:textbox>
                <w10:anchorlock/>
              </v:shape>
            </w:pict>
          </mc:Fallback>
        </mc:AlternateContent>
      </w:r>
    </w:p>
    <w:p w14:paraId="04449309" w14:textId="77777777" w:rsidR="00EC4A42" w:rsidRPr="00DC5A98" w:rsidRDefault="00EC4A42" w:rsidP="00EC4A42">
      <w:pPr>
        <w:pStyle w:val="Home"/>
        <w:rPr>
          <w:rFonts w:asciiTheme="minorHAnsi" w:hAnsiTheme="minorHAnsi" w:cstheme="minorHAnsi"/>
        </w:rPr>
      </w:pPr>
    </w:p>
    <w:p w14:paraId="0F5A8DAA" w14:textId="4F9747D4" w:rsidR="00EE2719" w:rsidRP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>
        <w:rPr>
          <w:rFonts w:cstheme="minorHAnsi"/>
          <w:color w:val="7F7F7F" w:themeColor="text1" w:themeTint="80"/>
        </w:rPr>
        <w:t xml:space="preserve">Tento dokument </w:t>
      </w:r>
      <w:r w:rsidRPr="00EE2719">
        <w:rPr>
          <w:rFonts w:cstheme="minorHAnsi"/>
          <w:color w:val="7F7F7F" w:themeColor="text1" w:themeTint="80"/>
        </w:rPr>
        <w:t xml:space="preserve">prezentuje východiská tvorby strategických zámerov a cieľov, charakterizuje hierarchiu a logiku cieľov poisťovne, predstavuje strategické zámery a opisuje strategické ciele. </w:t>
      </w:r>
    </w:p>
    <w:p w14:paraId="61EFAD55" w14:textId="77777777" w:rsid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</w:p>
    <w:p w14:paraId="3FC52718" w14:textId="29454834" w:rsidR="00EE2719" w:rsidRP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E2719">
        <w:rPr>
          <w:rFonts w:cstheme="minorHAnsi"/>
          <w:color w:val="7F7F7F" w:themeColor="text1" w:themeTint="80"/>
        </w:rPr>
        <w:t>Východiskom návrhu strategických zámerov a cieľov je analýza súčasného stavu činností poisťovne, revízia strategických zámerov a realizovaných činností v predchádzajúcom období</w:t>
      </w:r>
      <w:r>
        <w:rPr>
          <w:rFonts w:cstheme="minorHAnsi"/>
          <w:color w:val="7F7F7F" w:themeColor="text1" w:themeTint="80"/>
        </w:rPr>
        <w:t xml:space="preserve">, </w:t>
      </w:r>
      <w:r w:rsidRPr="00EE2719">
        <w:rPr>
          <w:rFonts w:cstheme="minorHAnsi"/>
          <w:color w:val="7F7F7F" w:themeColor="text1" w:themeTint="80"/>
        </w:rPr>
        <w:t>vízia</w:t>
      </w:r>
      <w:r>
        <w:rPr>
          <w:rFonts w:cstheme="minorHAnsi"/>
          <w:color w:val="7F7F7F" w:themeColor="text1" w:themeTint="80"/>
        </w:rPr>
        <w:t xml:space="preserve"> a poslanie</w:t>
      </w:r>
      <w:r w:rsidRPr="00EE2719">
        <w:rPr>
          <w:rFonts w:cstheme="minorHAnsi"/>
          <w:color w:val="7F7F7F" w:themeColor="text1" w:themeTint="80"/>
        </w:rPr>
        <w:t xml:space="preserve"> Sociálnej poisťovne</w:t>
      </w:r>
      <w:r>
        <w:rPr>
          <w:rFonts w:cstheme="minorHAnsi"/>
          <w:color w:val="7F7F7F" w:themeColor="text1" w:themeTint="80"/>
        </w:rPr>
        <w:t>.</w:t>
      </w:r>
    </w:p>
    <w:p w14:paraId="3B0D08C4" w14:textId="77777777" w:rsid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</w:p>
    <w:p w14:paraId="0979AD12" w14:textId="58908361" w:rsidR="00EE2719" w:rsidRP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E2719">
        <w:rPr>
          <w:rFonts w:cstheme="minorHAnsi"/>
          <w:color w:val="7F7F7F" w:themeColor="text1" w:themeTint="80"/>
        </w:rPr>
        <w:t xml:space="preserve">Strategické zámery Sociálnej poisťovne vytvárajú základný rámec dlhodobého rozvoja poisťovne so zameraním na zvyšovanie spokojnosti klientov poisťovne, informatizáciu procesov poisťovne, efektívneho riadenia vnútorných zdrojov poisťovne a zvyšovanie výkonnosti a spokojnosti zamestnancov. </w:t>
      </w:r>
    </w:p>
    <w:p w14:paraId="56BE21E3" w14:textId="77777777" w:rsid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</w:p>
    <w:p w14:paraId="127BBB38" w14:textId="4E994F79" w:rsid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  <w:r w:rsidRPr="00EE2719">
        <w:rPr>
          <w:rFonts w:cstheme="minorHAnsi"/>
          <w:color w:val="7F7F7F" w:themeColor="text1" w:themeTint="80"/>
        </w:rPr>
        <w:t>Strategické zámery budú dosahované prostredníctvom dvanástich vzájomne súvisiacich strategických cieľov. Ich naplnenie prostredníctvom konkrétnych opatrení v podobe riadených zmien zvýši kvalitu elektronických aj kontaktných služieb poisťovne, zvýši efektívnosť procesov prostredníctvom elektronizácie, automatizácie, digitalizácie a reštrukturalizácie organizačného usporiadania poisťovne, zvýši kvalitu a flexibilitu rozhodovacích procesov zabezpečením konsolidovaných údajov integrovaných z viacerých informačných systémov a vytvorí podmienky na zvyšovanie výkonnosti a spokojnosti zamestnancov modernizáciou systému riadenia ľudských zdrojov a formovania kultúry poisťovne. Garantom realizácie strategických opatrení, naplnenia strategických cieľov a dosiahnutia strategických zámerov bude projektová kancelária Sociálnej poisťovne, ktorá zabezpečí rozvoj činnosti poisťovne v súlade s metodikou projektového riadenia rozvojových aktivít.</w:t>
      </w:r>
    </w:p>
    <w:p w14:paraId="4FF73C60" w14:textId="77777777" w:rsidR="00EE2719" w:rsidRDefault="00EE2719" w:rsidP="00EE2719">
      <w:pPr>
        <w:pStyle w:val="Paragraph"/>
        <w:spacing w:after="0" w:line="240" w:lineRule="auto"/>
        <w:ind w:firstLine="708"/>
        <w:rPr>
          <w:rFonts w:cstheme="minorHAnsi"/>
          <w:color w:val="7F7F7F" w:themeColor="text1" w:themeTint="80"/>
        </w:rPr>
      </w:pPr>
    </w:p>
    <w:sectPr w:rsidR="00EE2719" w:rsidSect="00A53D2D">
      <w:pgSz w:w="11906" w:h="16838" w:code="9"/>
      <w:pgMar w:top="1276" w:right="1417" w:bottom="1276" w:left="1417" w:header="879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7EE85B" w14:textId="77777777" w:rsidR="006D4072" w:rsidRDefault="006D4072" w:rsidP="008A199E">
      <w:r>
        <w:separator/>
      </w:r>
    </w:p>
  </w:endnote>
  <w:endnote w:type="continuationSeparator" w:id="0">
    <w:p w14:paraId="608FE3D2" w14:textId="77777777" w:rsidR="006D4072" w:rsidRDefault="006D4072" w:rsidP="008A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T*Switzerland">
    <w:panose1 w:val="00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C05BDA" w14:textId="5CE41866" w:rsidR="006D4072" w:rsidRPr="00F2343B" w:rsidRDefault="006D4072" w:rsidP="008A199E">
    <w:pPr>
      <w:pStyle w:val="Pta"/>
    </w:pPr>
    <w:r>
      <w:ptab w:relativeTo="margin" w:alignment="left" w:leader="none"/>
    </w:r>
    <w:r>
      <w:fldChar w:fldCharType="begin"/>
    </w:r>
    <w:r>
      <w:instrText xml:space="preserve"> PAGE  \* Arabic  \* MERGEFORMAT </w:instrText>
    </w:r>
    <w:r>
      <w:fldChar w:fldCharType="separate"/>
    </w:r>
    <w:r w:rsidR="0097024E">
      <w:rPr>
        <w:noProof/>
      </w:rPr>
      <w:t>3</w:t>
    </w:r>
    <w:r>
      <w:fldChar w:fldCharType="end"/>
    </w: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63359" behindDoc="1" locked="0" layoutInCell="1" allowOverlap="1" wp14:anchorId="44D0F326" wp14:editId="1F0CD352">
              <wp:simplePos x="0" y="0"/>
              <wp:positionH relativeFrom="column">
                <wp:posOffset>-385445</wp:posOffset>
              </wp:positionH>
              <wp:positionV relativeFrom="paragraph">
                <wp:posOffset>-20955</wp:posOffset>
              </wp:positionV>
              <wp:extent cx="6515100" cy="548640"/>
              <wp:effectExtent l="0" t="0" r="19050" b="2286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5486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2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rect w14:anchorId="62087E11" id="Rectangle 11" o:spid="_x0000_s1026" style="position:absolute;margin-left:-30.35pt;margin-top:-1.65pt;width:513pt;height:43.2pt;z-index:-2516531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" fillcolor="white [3212]" strokecolor="#e7e6e6 [3214]" strokeweight="1pt"/>
          </w:pict>
        </mc:Fallback>
      </mc:AlternateContent>
    </w:r>
  </w:p>
  <w:p w14:paraId="17909469" w14:textId="061DF439" w:rsidR="006D4072" w:rsidRPr="00605502" w:rsidRDefault="0097024E" w:rsidP="00CE4461">
    <w:pPr>
      <w:pStyle w:val="Bezriadkovania"/>
      <w:jc w:val="right"/>
      <w:rPr>
        <w:i/>
        <w:lang w:eastAsia="sk-SK"/>
      </w:rPr>
    </w:pPr>
    <w:hyperlink w:anchor="Menu" w:history="1">
      <w:r w:rsidR="006D4072">
        <w:rPr>
          <w:rStyle w:val="Hypertextovprepojenie"/>
          <w:b/>
          <w:caps/>
          <w:color w:val="808080" w:themeColor="background1" w:themeShade="80"/>
          <w:sz w:val="18"/>
          <w:szCs w:val="18"/>
          <w:u w:val="none"/>
        </w:rPr>
        <w:t>strategické zámery</w:t>
      </w:r>
      <w:r w:rsidR="006D4072" w:rsidRPr="00EC64CB">
        <w:rPr>
          <w:rStyle w:val="Hypertextovprepojenie"/>
          <w:caps/>
          <w:color w:val="808080" w:themeColor="background1" w:themeShade="80"/>
          <w:szCs w:val="22"/>
          <w:u w:val="none"/>
        </w:rPr>
        <w:t xml:space="preserve"> </w:t>
      </w:r>
    </w:hyperlink>
    <w:r w:rsidR="006D4072" w:rsidRPr="00605502">
      <w:rPr>
        <w:lang w:val="en-US"/>
      </w:rPr>
      <w:t>|</w:t>
    </w:r>
    <w:r w:rsidR="006D4072">
      <w:rPr>
        <w:lang w:val="en-US"/>
      </w:rPr>
      <w:t xml:space="preserve"> </w:t>
    </w:r>
    <w:r w:rsidR="006D4072" w:rsidRPr="007B4058">
      <w:rPr>
        <w:color w:val="595959" w:themeColor="text1" w:themeTint="A6"/>
        <w:lang w:val="en-US"/>
      </w:rPr>
      <w:t xml:space="preserve">2021-2026 </w:t>
    </w:r>
    <w:r w:rsidR="006D4072" w:rsidRPr="00605502">
      <w:rPr>
        <w:lang w:val="en-US"/>
      </w:rPr>
      <w:t>|</w:t>
    </w:r>
    <w:r w:rsidR="006D4072">
      <w:rPr>
        <w:lang w:val="en-US"/>
      </w:rPr>
      <w:t xml:space="preserve"> </w:t>
    </w:r>
    <w:r w:rsidR="00F11AD3">
      <w:rPr>
        <w:color w:val="44546A" w:themeColor="text2"/>
      </w:rPr>
      <w:t>Sociálna p</w:t>
    </w:r>
    <w:r w:rsidR="006D4072" w:rsidRPr="00FF4960">
      <w:rPr>
        <w:color w:val="44546A" w:themeColor="text2"/>
      </w:rPr>
      <w:t>oisťovň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AD8D89" w14:textId="77777777" w:rsidR="006D4072" w:rsidRDefault="006D4072" w:rsidP="008A199E">
      <w:r>
        <w:separator/>
      </w:r>
    </w:p>
  </w:footnote>
  <w:footnote w:type="continuationSeparator" w:id="0">
    <w:p w14:paraId="38CA192C" w14:textId="77777777" w:rsidR="006D4072" w:rsidRDefault="006D4072" w:rsidP="008A19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BEF5B6" w14:textId="77777777" w:rsidR="006D4072" w:rsidRDefault="006D4072" w:rsidP="008A199E">
    <w:pPr>
      <w:pStyle w:val="Hlavika"/>
    </w:pPr>
    <w:r>
      <w:rPr>
        <w:noProof/>
        <w:lang w:eastAsia="sk-SK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D4D8DE5" wp14:editId="534979C2">
              <wp:simplePos x="0" y="0"/>
              <wp:positionH relativeFrom="column">
                <wp:posOffset>-920750</wp:posOffset>
              </wp:positionH>
              <wp:positionV relativeFrom="paragraph">
                <wp:posOffset>-438150</wp:posOffset>
              </wp:positionV>
              <wp:extent cx="7578090" cy="800100"/>
              <wp:effectExtent l="0" t="0" r="381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8090" cy="800100"/>
                        <a:chOff x="0" y="0"/>
                        <a:chExt cx="7315200" cy="1215390"/>
                      </a:xfrm>
                    </wpg:grpSpPr>
                    <wps:wsp>
                      <wps:cNvPr id="7" name="Rectangle 51"/>
                      <wps:cNvSpPr/>
                      <wps:spPr>
                        <a:xfrm>
                          <a:off x="0" y="0"/>
                          <a:ext cx="7315200" cy="1129665"/>
                        </a:xfrm>
                        <a:custGeom>
                          <a:avLst/>
                          <a:gdLst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0 w 7312660"/>
                            <a:gd name="connsiteY3" fmla="*/ 1215390 h 1215390"/>
                            <a:gd name="connsiteX4" fmla="*/ 0 w 7312660"/>
                            <a:gd name="connsiteY4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3667125 w 7312660"/>
                            <a:gd name="connsiteY3" fmla="*/ 120967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3619500 w 7312660"/>
                            <a:gd name="connsiteY3" fmla="*/ 73342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129665 h 1215390"/>
                            <a:gd name="connsiteX3" fmla="*/ 3619500 w 7312660"/>
                            <a:gd name="connsiteY3" fmla="*/ 73342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9525 w 7322185"/>
                            <a:gd name="connsiteY0" fmla="*/ 0 h 1129665"/>
                            <a:gd name="connsiteX1" fmla="*/ 7322185 w 7322185"/>
                            <a:gd name="connsiteY1" fmla="*/ 0 h 1129665"/>
                            <a:gd name="connsiteX2" fmla="*/ 7322185 w 7322185"/>
                            <a:gd name="connsiteY2" fmla="*/ 1129665 h 1129665"/>
                            <a:gd name="connsiteX3" fmla="*/ 3629025 w 7322185"/>
                            <a:gd name="connsiteY3" fmla="*/ 733425 h 1129665"/>
                            <a:gd name="connsiteX4" fmla="*/ 0 w 7322185"/>
                            <a:gd name="connsiteY4" fmla="*/ 1091565 h 1129665"/>
                            <a:gd name="connsiteX5" fmla="*/ 9525 w 7322185"/>
                            <a:gd name="connsiteY5" fmla="*/ 0 h 1129665"/>
                            <a:gd name="connsiteX0" fmla="*/ 0 w 7312660"/>
                            <a:gd name="connsiteY0" fmla="*/ 0 h 1129665"/>
                            <a:gd name="connsiteX1" fmla="*/ 7312660 w 7312660"/>
                            <a:gd name="connsiteY1" fmla="*/ 0 h 1129665"/>
                            <a:gd name="connsiteX2" fmla="*/ 7312660 w 7312660"/>
                            <a:gd name="connsiteY2" fmla="*/ 1129665 h 1129665"/>
                            <a:gd name="connsiteX3" fmla="*/ 3619500 w 7312660"/>
                            <a:gd name="connsiteY3" fmla="*/ 733425 h 1129665"/>
                            <a:gd name="connsiteX4" fmla="*/ 0 w 7312660"/>
                            <a:gd name="connsiteY4" fmla="*/ 1091565 h 1129665"/>
                            <a:gd name="connsiteX5" fmla="*/ 0 w 7312660"/>
                            <a:gd name="connsiteY5" fmla="*/ 0 h 11296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312660" h="1129665">
                              <a:moveTo>
                                <a:pt x="0" y="0"/>
                              </a:moveTo>
                              <a:lnTo>
                                <a:pt x="7312660" y="0"/>
                              </a:lnTo>
                              <a:lnTo>
                                <a:pt x="7312660" y="1129665"/>
                              </a:lnTo>
                              <a:lnTo>
                                <a:pt x="3619500" y="733425"/>
                              </a:lnTo>
                              <a:lnTo>
                                <a:pt x="0" y="10915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Rectangle 8"/>
                      <wps:cNvSpPr/>
                      <wps:spPr>
                        <a:xfrm>
                          <a:off x="0" y="0"/>
                          <a:ext cx="7315200" cy="1215390"/>
                        </a:xfrm>
                        <a:prstGeom prst="rect">
                          <a:avLst/>
                        </a:prstGeom>
                        <a:blipFill>
                          <a:blip r:embed="rId1"/>
                          <a:stretch>
                            <a:fillRect r="-757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group w14:anchorId="4F584D69" id="Group 6" o:spid="_x0000_s1026" style="position:absolute;margin-left:-72.5pt;margin-top:-34.5pt;width:596.7pt;height:63pt;z-index:251666432;mso-width-relative:margin;mso-height-relative:margin" coordsize="73152,121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">
              <v:shape id="Rectangle 51" o:spid="_x0000_s1027" style="position:absolute;width:73152;height:11296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" path="m,l7312660,r,1129665l3619500,733425,,1091565,,xe" fillcolor="#cfcdcd [2894]" stroked="f" strokeweight="1pt">
                <v:stroke joinstyle="miter"/>
                <v:path arrowok="t" o:connecttype="custom" o:connectlocs="0,0;7315200,0;7315200,1129665;3620757,733425;0,1091565;0,0" o:connectangles="0,0,0,0,0,0"/>
              </v:shape>
              <v:rect id="Rectangle 8" o:spid="_x0000_s1028" style="position:absolute;width:73152;height:12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" stroked="f" strokeweight="1pt">
                <v:fill r:id="rId2" o:title="" recolor="t" rotate="t" type="frame"/>
              </v:rect>
            </v:group>
          </w:pict>
        </mc:Fallback>
      </mc:AlternateContent>
    </w:r>
  </w:p>
  <w:p w14:paraId="1DE51079" w14:textId="77777777" w:rsidR="006D4072" w:rsidRDefault="006D4072" w:rsidP="008A199E">
    <w:pPr>
      <w:pStyle w:val="Hlavika"/>
    </w:pPr>
  </w:p>
  <w:p w14:paraId="77B5C520" w14:textId="77777777" w:rsidR="006D4072" w:rsidRPr="005B32DD" w:rsidRDefault="006D4072" w:rsidP="008A199E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BA7E64" w14:textId="77777777" w:rsidR="006D4072" w:rsidRDefault="006D4072" w:rsidP="008A199E">
    <w:pPr>
      <w:pStyle w:val="Hlavika"/>
    </w:pPr>
    <w:r>
      <w:rPr>
        <w:noProof/>
        <w:lang w:eastAsia="sk-SK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A13B473" wp14:editId="70FE7A70">
              <wp:simplePos x="0" y="0"/>
              <wp:positionH relativeFrom="column">
                <wp:posOffset>-911225</wp:posOffset>
              </wp:positionH>
              <wp:positionV relativeFrom="paragraph">
                <wp:posOffset>-438150</wp:posOffset>
              </wp:positionV>
              <wp:extent cx="7578090" cy="800100"/>
              <wp:effectExtent l="0" t="0" r="381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8090" cy="800100"/>
                        <a:chOff x="0" y="0"/>
                        <a:chExt cx="7315200" cy="1215390"/>
                      </a:xfrm>
                    </wpg:grpSpPr>
                    <wps:wsp>
                      <wps:cNvPr id="150" name="Rectangle 51"/>
                      <wps:cNvSpPr/>
                      <wps:spPr>
                        <a:xfrm>
                          <a:off x="0" y="0"/>
                          <a:ext cx="7315200" cy="1129665"/>
                        </a:xfrm>
                        <a:custGeom>
                          <a:avLst/>
                          <a:gdLst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0 w 7312660"/>
                            <a:gd name="connsiteY3" fmla="*/ 1215390 h 1215390"/>
                            <a:gd name="connsiteX4" fmla="*/ 0 w 7312660"/>
                            <a:gd name="connsiteY4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3667125 w 7312660"/>
                            <a:gd name="connsiteY3" fmla="*/ 120967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215390 h 1215390"/>
                            <a:gd name="connsiteX3" fmla="*/ 3619500 w 7312660"/>
                            <a:gd name="connsiteY3" fmla="*/ 73342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0 w 7312660"/>
                            <a:gd name="connsiteY0" fmla="*/ 0 h 1215390"/>
                            <a:gd name="connsiteX1" fmla="*/ 7312660 w 7312660"/>
                            <a:gd name="connsiteY1" fmla="*/ 0 h 1215390"/>
                            <a:gd name="connsiteX2" fmla="*/ 7312660 w 7312660"/>
                            <a:gd name="connsiteY2" fmla="*/ 1129665 h 1215390"/>
                            <a:gd name="connsiteX3" fmla="*/ 3619500 w 7312660"/>
                            <a:gd name="connsiteY3" fmla="*/ 733425 h 1215390"/>
                            <a:gd name="connsiteX4" fmla="*/ 0 w 7312660"/>
                            <a:gd name="connsiteY4" fmla="*/ 1215390 h 1215390"/>
                            <a:gd name="connsiteX5" fmla="*/ 0 w 7312660"/>
                            <a:gd name="connsiteY5" fmla="*/ 0 h 1215390"/>
                            <a:gd name="connsiteX0" fmla="*/ 9525 w 7322185"/>
                            <a:gd name="connsiteY0" fmla="*/ 0 h 1129665"/>
                            <a:gd name="connsiteX1" fmla="*/ 7322185 w 7322185"/>
                            <a:gd name="connsiteY1" fmla="*/ 0 h 1129665"/>
                            <a:gd name="connsiteX2" fmla="*/ 7322185 w 7322185"/>
                            <a:gd name="connsiteY2" fmla="*/ 1129665 h 1129665"/>
                            <a:gd name="connsiteX3" fmla="*/ 3629025 w 7322185"/>
                            <a:gd name="connsiteY3" fmla="*/ 733425 h 1129665"/>
                            <a:gd name="connsiteX4" fmla="*/ 0 w 7322185"/>
                            <a:gd name="connsiteY4" fmla="*/ 1091565 h 1129665"/>
                            <a:gd name="connsiteX5" fmla="*/ 9525 w 7322185"/>
                            <a:gd name="connsiteY5" fmla="*/ 0 h 1129665"/>
                            <a:gd name="connsiteX0" fmla="*/ 0 w 7312660"/>
                            <a:gd name="connsiteY0" fmla="*/ 0 h 1129665"/>
                            <a:gd name="connsiteX1" fmla="*/ 7312660 w 7312660"/>
                            <a:gd name="connsiteY1" fmla="*/ 0 h 1129665"/>
                            <a:gd name="connsiteX2" fmla="*/ 7312660 w 7312660"/>
                            <a:gd name="connsiteY2" fmla="*/ 1129665 h 1129665"/>
                            <a:gd name="connsiteX3" fmla="*/ 3619500 w 7312660"/>
                            <a:gd name="connsiteY3" fmla="*/ 733425 h 1129665"/>
                            <a:gd name="connsiteX4" fmla="*/ 0 w 7312660"/>
                            <a:gd name="connsiteY4" fmla="*/ 1091565 h 1129665"/>
                            <a:gd name="connsiteX5" fmla="*/ 0 w 7312660"/>
                            <a:gd name="connsiteY5" fmla="*/ 0 h 11296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312660" h="1129665">
                              <a:moveTo>
                                <a:pt x="0" y="0"/>
                              </a:moveTo>
                              <a:lnTo>
                                <a:pt x="7312660" y="0"/>
                              </a:lnTo>
                              <a:lnTo>
                                <a:pt x="7312660" y="1129665"/>
                              </a:lnTo>
                              <a:lnTo>
                                <a:pt x="3619500" y="733425"/>
                              </a:lnTo>
                              <a:lnTo>
                                <a:pt x="0" y="10915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1" name="Rectangle 151"/>
                      <wps:cNvSpPr/>
                      <wps:spPr>
                        <a:xfrm>
                          <a:off x="0" y="0"/>
                          <a:ext cx="7315200" cy="1215390"/>
                        </a:xfrm>
                        <a:prstGeom prst="rect">
                          <a:avLst/>
                        </a:prstGeom>
                        <a:blipFill>
                          <a:blip r:embed="rId1"/>
                          <a:stretch>
                            <a:fillRect r="-757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group w14:anchorId="2B345F55" id="Group 5" o:spid="_x0000_s1026" style="position:absolute;margin-left:-71.75pt;margin-top:-34.5pt;width:596.7pt;height:63pt;z-index:251664384;mso-width-relative:margin;mso-height-relative:margin" coordsize="73152,121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">
              <v:shape id="Rectangle 51" o:spid="_x0000_s1027" style="position:absolute;width:73152;height:11296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" path="m,l7312660,r,1129665l3619500,733425,,1091565,,xe" fillcolor="#cfcdcd [2894]" stroked="f" strokeweight="1pt">
                <v:stroke joinstyle="miter"/>
                <v:path arrowok="t" o:connecttype="custom" o:connectlocs="0,0;7315200,0;7315200,1129665;3620757,733425;0,1091565;0,0" o:connectangles="0,0,0,0,0,0"/>
              </v:shape>
              <v:rect id="Rectangle 151" o:spid="_x0000_s1028" style="position:absolute;width:73152;height:12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<v:fill r:id="rId2" o:title="" recolor="t" rotate="t" type="frame"/>
              </v:rect>
            </v:group>
          </w:pict>
        </mc:Fallback>
      </mc:AlternateContent>
    </w:r>
  </w:p>
  <w:p w14:paraId="3F8FB8CA" w14:textId="77777777" w:rsidR="006D4072" w:rsidRDefault="006D4072" w:rsidP="008A199E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06448"/>
    <w:multiLevelType w:val="hybridMultilevel"/>
    <w:tmpl w:val="9286B65C"/>
    <w:lvl w:ilvl="0" w:tplc="ACC45D52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54761"/>
    <w:multiLevelType w:val="hybridMultilevel"/>
    <w:tmpl w:val="3DA203A2"/>
    <w:lvl w:ilvl="0" w:tplc="33220956">
      <w:numFmt w:val="bullet"/>
      <w:lvlText w:val="–"/>
      <w:lvlJc w:val="left"/>
      <w:pPr>
        <w:ind w:left="720" w:hanging="360"/>
      </w:pPr>
      <w:rPr>
        <w:rFonts w:ascii="Arial" w:eastAsia="Times New Roman" w:hAnsi="Arial" w:cs="Times New Roman" w:hint="default"/>
        <w:b w:val="0"/>
        <w:i w:val="0"/>
        <w:sz w:val="2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3E400E"/>
    <w:multiLevelType w:val="hybridMultilevel"/>
    <w:tmpl w:val="21AE811A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z w:val="2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75702A"/>
    <w:multiLevelType w:val="hybridMultilevel"/>
    <w:tmpl w:val="9BD82C82"/>
    <w:lvl w:ilvl="0" w:tplc="7C96F294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  <w:i w:val="0"/>
        <w:color w:val="000000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776268"/>
    <w:multiLevelType w:val="hybridMultilevel"/>
    <w:tmpl w:val="0480DA88"/>
    <w:lvl w:ilvl="0" w:tplc="33220956">
      <w:numFmt w:val="bullet"/>
      <w:lvlText w:val="–"/>
      <w:lvlJc w:val="left"/>
      <w:pPr>
        <w:ind w:left="720" w:hanging="360"/>
      </w:pPr>
      <w:rPr>
        <w:rFonts w:ascii="Arial" w:eastAsia="Times New Roman" w:hAnsi="Arial" w:cs="Times New Roman" w:hint="default"/>
        <w:b w:val="0"/>
        <w:i w:val="0"/>
        <w:sz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A45D38"/>
    <w:multiLevelType w:val="hybridMultilevel"/>
    <w:tmpl w:val="81B8F27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2EBF228E"/>
    <w:multiLevelType w:val="hybridMultilevel"/>
    <w:tmpl w:val="8FCCF1C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31265A"/>
    <w:multiLevelType w:val="hybridMultilevel"/>
    <w:tmpl w:val="D89C6D1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46663CE4">
      <w:start w:val="1"/>
      <w:numFmt w:val="decimal"/>
      <w:pStyle w:val="Odsekzoznamu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0F1E97"/>
    <w:multiLevelType w:val="hybridMultilevel"/>
    <w:tmpl w:val="77CC5CA6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FD6885"/>
    <w:multiLevelType w:val="hybridMultilevel"/>
    <w:tmpl w:val="F2822E28"/>
    <w:lvl w:ilvl="0" w:tplc="380805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9D1220"/>
    <w:multiLevelType w:val="hybridMultilevel"/>
    <w:tmpl w:val="88E40DCC"/>
    <w:lvl w:ilvl="0" w:tplc="1EAE47F2">
      <w:start w:val="1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10"/>
  </w:num>
  <w:num w:numId="8">
    <w:abstractNumId w:val="3"/>
  </w:num>
  <w:num w:numId="9">
    <w:abstractNumId w:val="2"/>
  </w:num>
  <w:num w:numId="10">
    <w:abstractNumId w:val="0"/>
  </w:num>
  <w:num w:numId="1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3NzIzNzQ0MzFS0lEKTi0uzszPAykwrAUA5vq4kywAAAA="/>
  </w:docVars>
  <w:rsids>
    <w:rsidRoot w:val="00B375AE"/>
    <w:rsid w:val="00000AE3"/>
    <w:rsid w:val="00002607"/>
    <w:rsid w:val="0000395F"/>
    <w:rsid w:val="00004BB0"/>
    <w:rsid w:val="000058B2"/>
    <w:rsid w:val="00005AB7"/>
    <w:rsid w:val="00007400"/>
    <w:rsid w:val="00007A94"/>
    <w:rsid w:val="00007D2F"/>
    <w:rsid w:val="0001121D"/>
    <w:rsid w:val="00012C09"/>
    <w:rsid w:val="00013281"/>
    <w:rsid w:val="0001378F"/>
    <w:rsid w:val="00015F43"/>
    <w:rsid w:val="000160F2"/>
    <w:rsid w:val="00016AFE"/>
    <w:rsid w:val="0001777A"/>
    <w:rsid w:val="00020A60"/>
    <w:rsid w:val="00021024"/>
    <w:rsid w:val="00022480"/>
    <w:rsid w:val="00022948"/>
    <w:rsid w:val="00027A9D"/>
    <w:rsid w:val="00027AB5"/>
    <w:rsid w:val="00030C59"/>
    <w:rsid w:val="0003166E"/>
    <w:rsid w:val="00032091"/>
    <w:rsid w:val="00032D8B"/>
    <w:rsid w:val="00032FC6"/>
    <w:rsid w:val="00033051"/>
    <w:rsid w:val="00034EE5"/>
    <w:rsid w:val="000353E3"/>
    <w:rsid w:val="00037E52"/>
    <w:rsid w:val="00041BD3"/>
    <w:rsid w:val="00042204"/>
    <w:rsid w:val="000425C6"/>
    <w:rsid w:val="00043A25"/>
    <w:rsid w:val="00045145"/>
    <w:rsid w:val="000468DB"/>
    <w:rsid w:val="00047D21"/>
    <w:rsid w:val="000500BC"/>
    <w:rsid w:val="00050452"/>
    <w:rsid w:val="00050D61"/>
    <w:rsid w:val="000518E1"/>
    <w:rsid w:val="00053084"/>
    <w:rsid w:val="00054471"/>
    <w:rsid w:val="00055370"/>
    <w:rsid w:val="00060B00"/>
    <w:rsid w:val="00061AF7"/>
    <w:rsid w:val="00061DC2"/>
    <w:rsid w:val="00062C51"/>
    <w:rsid w:val="00064C67"/>
    <w:rsid w:val="00064DD2"/>
    <w:rsid w:val="000670B6"/>
    <w:rsid w:val="000706D9"/>
    <w:rsid w:val="000716D8"/>
    <w:rsid w:val="000749EB"/>
    <w:rsid w:val="00080DA1"/>
    <w:rsid w:val="000818D5"/>
    <w:rsid w:val="00081A9D"/>
    <w:rsid w:val="000835E9"/>
    <w:rsid w:val="00083BEC"/>
    <w:rsid w:val="0008401D"/>
    <w:rsid w:val="000846AC"/>
    <w:rsid w:val="00084ED9"/>
    <w:rsid w:val="0008772B"/>
    <w:rsid w:val="00087D8E"/>
    <w:rsid w:val="00087E6D"/>
    <w:rsid w:val="000915CE"/>
    <w:rsid w:val="00092831"/>
    <w:rsid w:val="00093AFD"/>
    <w:rsid w:val="00094450"/>
    <w:rsid w:val="00094F17"/>
    <w:rsid w:val="00095208"/>
    <w:rsid w:val="000A076A"/>
    <w:rsid w:val="000A2319"/>
    <w:rsid w:val="000A4FCA"/>
    <w:rsid w:val="000A51C0"/>
    <w:rsid w:val="000A6951"/>
    <w:rsid w:val="000A6F52"/>
    <w:rsid w:val="000A70D0"/>
    <w:rsid w:val="000A784B"/>
    <w:rsid w:val="000B0BF7"/>
    <w:rsid w:val="000B0D42"/>
    <w:rsid w:val="000B1310"/>
    <w:rsid w:val="000B2AB9"/>
    <w:rsid w:val="000B4F2B"/>
    <w:rsid w:val="000B7593"/>
    <w:rsid w:val="000C0245"/>
    <w:rsid w:val="000C0974"/>
    <w:rsid w:val="000C129C"/>
    <w:rsid w:val="000C199B"/>
    <w:rsid w:val="000C2CEE"/>
    <w:rsid w:val="000C43F2"/>
    <w:rsid w:val="000C4491"/>
    <w:rsid w:val="000C4B1B"/>
    <w:rsid w:val="000C5B0D"/>
    <w:rsid w:val="000C7722"/>
    <w:rsid w:val="000D07BB"/>
    <w:rsid w:val="000D08C3"/>
    <w:rsid w:val="000D0C23"/>
    <w:rsid w:val="000D157B"/>
    <w:rsid w:val="000D28B1"/>
    <w:rsid w:val="000D2A49"/>
    <w:rsid w:val="000D33BD"/>
    <w:rsid w:val="000D37ED"/>
    <w:rsid w:val="000D3A17"/>
    <w:rsid w:val="000D56C2"/>
    <w:rsid w:val="000D5DC0"/>
    <w:rsid w:val="000E0A74"/>
    <w:rsid w:val="000E1EC8"/>
    <w:rsid w:val="000E22F5"/>
    <w:rsid w:val="000E284D"/>
    <w:rsid w:val="000E2865"/>
    <w:rsid w:val="000E29FD"/>
    <w:rsid w:val="000E2EF1"/>
    <w:rsid w:val="000E2FF3"/>
    <w:rsid w:val="000E34F7"/>
    <w:rsid w:val="000E3AF7"/>
    <w:rsid w:val="000E41A1"/>
    <w:rsid w:val="000E4995"/>
    <w:rsid w:val="000E4DF5"/>
    <w:rsid w:val="000E5CB1"/>
    <w:rsid w:val="000E7782"/>
    <w:rsid w:val="000F013F"/>
    <w:rsid w:val="000F10AB"/>
    <w:rsid w:val="000F1B25"/>
    <w:rsid w:val="000F1C0A"/>
    <w:rsid w:val="000F2CC3"/>
    <w:rsid w:val="000F3B3D"/>
    <w:rsid w:val="000F48FD"/>
    <w:rsid w:val="0010054A"/>
    <w:rsid w:val="00101C31"/>
    <w:rsid w:val="00101FA5"/>
    <w:rsid w:val="0010339F"/>
    <w:rsid w:val="0010485B"/>
    <w:rsid w:val="00104D28"/>
    <w:rsid w:val="00106E91"/>
    <w:rsid w:val="00110D1D"/>
    <w:rsid w:val="00111457"/>
    <w:rsid w:val="0011232C"/>
    <w:rsid w:val="0011303C"/>
    <w:rsid w:val="00113907"/>
    <w:rsid w:val="001144A5"/>
    <w:rsid w:val="00115CFC"/>
    <w:rsid w:val="001160C8"/>
    <w:rsid w:val="00116BB8"/>
    <w:rsid w:val="00117E96"/>
    <w:rsid w:val="001200E2"/>
    <w:rsid w:val="00120160"/>
    <w:rsid w:val="0012021A"/>
    <w:rsid w:val="0012079F"/>
    <w:rsid w:val="00120D59"/>
    <w:rsid w:val="00122E49"/>
    <w:rsid w:val="00125297"/>
    <w:rsid w:val="00131E26"/>
    <w:rsid w:val="0013268F"/>
    <w:rsid w:val="00133558"/>
    <w:rsid w:val="00135A16"/>
    <w:rsid w:val="0013658B"/>
    <w:rsid w:val="00136E38"/>
    <w:rsid w:val="00140F63"/>
    <w:rsid w:val="0014340C"/>
    <w:rsid w:val="00143CEB"/>
    <w:rsid w:val="00144044"/>
    <w:rsid w:val="0014407D"/>
    <w:rsid w:val="00144138"/>
    <w:rsid w:val="0014473F"/>
    <w:rsid w:val="00144F95"/>
    <w:rsid w:val="00146932"/>
    <w:rsid w:val="00146D65"/>
    <w:rsid w:val="00147BC9"/>
    <w:rsid w:val="0015163A"/>
    <w:rsid w:val="00152AD3"/>
    <w:rsid w:val="001537F9"/>
    <w:rsid w:val="00153A93"/>
    <w:rsid w:val="0015416A"/>
    <w:rsid w:val="00154550"/>
    <w:rsid w:val="0015497B"/>
    <w:rsid w:val="0015528D"/>
    <w:rsid w:val="00160266"/>
    <w:rsid w:val="00160485"/>
    <w:rsid w:val="001604AD"/>
    <w:rsid w:val="00161453"/>
    <w:rsid w:val="00161617"/>
    <w:rsid w:val="00161948"/>
    <w:rsid w:val="00164156"/>
    <w:rsid w:val="0016490D"/>
    <w:rsid w:val="001652D8"/>
    <w:rsid w:val="00166D66"/>
    <w:rsid w:val="001679AA"/>
    <w:rsid w:val="001701A6"/>
    <w:rsid w:val="0017157D"/>
    <w:rsid w:val="0017587F"/>
    <w:rsid w:val="001817BD"/>
    <w:rsid w:val="001847F0"/>
    <w:rsid w:val="00184AC9"/>
    <w:rsid w:val="00186BBC"/>
    <w:rsid w:val="00187CAE"/>
    <w:rsid w:val="0019008B"/>
    <w:rsid w:val="001934D5"/>
    <w:rsid w:val="001950D1"/>
    <w:rsid w:val="00195311"/>
    <w:rsid w:val="001A5601"/>
    <w:rsid w:val="001B164E"/>
    <w:rsid w:val="001B1D9B"/>
    <w:rsid w:val="001B7E98"/>
    <w:rsid w:val="001C01D3"/>
    <w:rsid w:val="001C1411"/>
    <w:rsid w:val="001C4AE1"/>
    <w:rsid w:val="001C5D7F"/>
    <w:rsid w:val="001C7DE5"/>
    <w:rsid w:val="001C7FCE"/>
    <w:rsid w:val="001D0309"/>
    <w:rsid w:val="001D083C"/>
    <w:rsid w:val="001D0D3E"/>
    <w:rsid w:val="001D54DB"/>
    <w:rsid w:val="001D646D"/>
    <w:rsid w:val="001D6BFE"/>
    <w:rsid w:val="001E2955"/>
    <w:rsid w:val="001E29A1"/>
    <w:rsid w:val="001E38B5"/>
    <w:rsid w:val="001E3B99"/>
    <w:rsid w:val="001E3E92"/>
    <w:rsid w:val="001E4AAF"/>
    <w:rsid w:val="001E4CA0"/>
    <w:rsid w:val="001E53DE"/>
    <w:rsid w:val="001E62D6"/>
    <w:rsid w:val="001E76B8"/>
    <w:rsid w:val="001F14F6"/>
    <w:rsid w:val="001F1F24"/>
    <w:rsid w:val="001F20C7"/>
    <w:rsid w:val="001F2512"/>
    <w:rsid w:val="001F2735"/>
    <w:rsid w:val="001F2B16"/>
    <w:rsid w:val="001F4CB0"/>
    <w:rsid w:val="001F4D90"/>
    <w:rsid w:val="001F624C"/>
    <w:rsid w:val="001F76D1"/>
    <w:rsid w:val="00200FBA"/>
    <w:rsid w:val="002011FE"/>
    <w:rsid w:val="00201969"/>
    <w:rsid w:val="002026D0"/>
    <w:rsid w:val="0020436D"/>
    <w:rsid w:val="002051C3"/>
    <w:rsid w:val="002064F7"/>
    <w:rsid w:val="0020658A"/>
    <w:rsid w:val="00206B1F"/>
    <w:rsid w:val="002073F8"/>
    <w:rsid w:val="00210173"/>
    <w:rsid w:val="0021061D"/>
    <w:rsid w:val="00210A96"/>
    <w:rsid w:val="00210E5C"/>
    <w:rsid w:val="002124B5"/>
    <w:rsid w:val="00212664"/>
    <w:rsid w:val="00212CBF"/>
    <w:rsid w:val="00214C57"/>
    <w:rsid w:val="00216700"/>
    <w:rsid w:val="002200A9"/>
    <w:rsid w:val="002200D1"/>
    <w:rsid w:val="002202B1"/>
    <w:rsid w:val="00220D3E"/>
    <w:rsid w:val="00221663"/>
    <w:rsid w:val="0022189C"/>
    <w:rsid w:val="00224062"/>
    <w:rsid w:val="002247CD"/>
    <w:rsid w:val="00225B58"/>
    <w:rsid w:val="002265CC"/>
    <w:rsid w:val="00226E7A"/>
    <w:rsid w:val="00230DCE"/>
    <w:rsid w:val="00236044"/>
    <w:rsid w:val="002363DA"/>
    <w:rsid w:val="00237213"/>
    <w:rsid w:val="002372B8"/>
    <w:rsid w:val="00237A1D"/>
    <w:rsid w:val="00237C08"/>
    <w:rsid w:val="00240096"/>
    <w:rsid w:val="002403B1"/>
    <w:rsid w:val="00243593"/>
    <w:rsid w:val="00243857"/>
    <w:rsid w:val="00243A43"/>
    <w:rsid w:val="002453DC"/>
    <w:rsid w:val="00245E25"/>
    <w:rsid w:val="00246653"/>
    <w:rsid w:val="00247063"/>
    <w:rsid w:val="00247296"/>
    <w:rsid w:val="0024760E"/>
    <w:rsid w:val="00247A74"/>
    <w:rsid w:val="00251461"/>
    <w:rsid w:val="0025221A"/>
    <w:rsid w:val="00252754"/>
    <w:rsid w:val="002532C2"/>
    <w:rsid w:val="002534AF"/>
    <w:rsid w:val="002552D2"/>
    <w:rsid w:val="00256572"/>
    <w:rsid w:val="00263FB9"/>
    <w:rsid w:val="002641B1"/>
    <w:rsid w:val="002641C4"/>
    <w:rsid w:val="0026499C"/>
    <w:rsid w:val="00264F88"/>
    <w:rsid w:val="0027029B"/>
    <w:rsid w:val="002719F4"/>
    <w:rsid w:val="00273D07"/>
    <w:rsid w:val="00273EB2"/>
    <w:rsid w:val="00274C42"/>
    <w:rsid w:val="00280BE2"/>
    <w:rsid w:val="002819A2"/>
    <w:rsid w:val="002821C0"/>
    <w:rsid w:val="0028292D"/>
    <w:rsid w:val="00283487"/>
    <w:rsid w:val="00284174"/>
    <w:rsid w:val="002844BD"/>
    <w:rsid w:val="00284615"/>
    <w:rsid w:val="00285934"/>
    <w:rsid w:val="00285B2A"/>
    <w:rsid w:val="00285E47"/>
    <w:rsid w:val="00286144"/>
    <w:rsid w:val="00287730"/>
    <w:rsid w:val="00287A68"/>
    <w:rsid w:val="00287C5A"/>
    <w:rsid w:val="002948B9"/>
    <w:rsid w:val="00294BB8"/>
    <w:rsid w:val="00294E6E"/>
    <w:rsid w:val="00295B01"/>
    <w:rsid w:val="00296A24"/>
    <w:rsid w:val="00297447"/>
    <w:rsid w:val="00297589"/>
    <w:rsid w:val="002A2063"/>
    <w:rsid w:val="002A231A"/>
    <w:rsid w:val="002A67F5"/>
    <w:rsid w:val="002A6B94"/>
    <w:rsid w:val="002A703D"/>
    <w:rsid w:val="002A75A8"/>
    <w:rsid w:val="002B046A"/>
    <w:rsid w:val="002B0C5A"/>
    <w:rsid w:val="002B0E70"/>
    <w:rsid w:val="002B31E4"/>
    <w:rsid w:val="002B4CA4"/>
    <w:rsid w:val="002B52EB"/>
    <w:rsid w:val="002B6FB7"/>
    <w:rsid w:val="002C18FF"/>
    <w:rsid w:val="002C3179"/>
    <w:rsid w:val="002C46CB"/>
    <w:rsid w:val="002C499B"/>
    <w:rsid w:val="002C531A"/>
    <w:rsid w:val="002C5457"/>
    <w:rsid w:val="002C622C"/>
    <w:rsid w:val="002C634E"/>
    <w:rsid w:val="002C7398"/>
    <w:rsid w:val="002C78BE"/>
    <w:rsid w:val="002D0678"/>
    <w:rsid w:val="002D12F9"/>
    <w:rsid w:val="002D4315"/>
    <w:rsid w:val="002D472A"/>
    <w:rsid w:val="002D4FA8"/>
    <w:rsid w:val="002D7E7F"/>
    <w:rsid w:val="002E0D37"/>
    <w:rsid w:val="002E18CE"/>
    <w:rsid w:val="002E3D09"/>
    <w:rsid w:val="002E4770"/>
    <w:rsid w:val="002E4DC0"/>
    <w:rsid w:val="002E5454"/>
    <w:rsid w:val="002E646E"/>
    <w:rsid w:val="002F0DEB"/>
    <w:rsid w:val="002F1676"/>
    <w:rsid w:val="002F1DF8"/>
    <w:rsid w:val="002F1F3A"/>
    <w:rsid w:val="002F2D47"/>
    <w:rsid w:val="002F3D81"/>
    <w:rsid w:val="002F4A1F"/>
    <w:rsid w:val="002F5E3C"/>
    <w:rsid w:val="0030060C"/>
    <w:rsid w:val="00300C99"/>
    <w:rsid w:val="00301665"/>
    <w:rsid w:val="00304B1F"/>
    <w:rsid w:val="00304CE0"/>
    <w:rsid w:val="00304CE4"/>
    <w:rsid w:val="003068F1"/>
    <w:rsid w:val="003109B4"/>
    <w:rsid w:val="00310A88"/>
    <w:rsid w:val="00311262"/>
    <w:rsid w:val="00311467"/>
    <w:rsid w:val="00311477"/>
    <w:rsid w:val="00311490"/>
    <w:rsid w:val="003116BA"/>
    <w:rsid w:val="0031220F"/>
    <w:rsid w:val="00313820"/>
    <w:rsid w:val="00313CA5"/>
    <w:rsid w:val="00316508"/>
    <w:rsid w:val="00316C17"/>
    <w:rsid w:val="003176B9"/>
    <w:rsid w:val="00321FCB"/>
    <w:rsid w:val="0032435D"/>
    <w:rsid w:val="00330705"/>
    <w:rsid w:val="003307DD"/>
    <w:rsid w:val="00332D75"/>
    <w:rsid w:val="003332DB"/>
    <w:rsid w:val="0033350C"/>
    <w:rsid w:val="00335DD8"/>
    <w:rsid w:val="00335E4E"/>
    <w:rsid w:val="00336874"/>
    <w:rsid w:val="00337D62"/>
    <w:rsid w:val="003400F1"/>
    <w:rsid w:val="00341529"/>
    <w:rsid w:val="003427C3"/>
    <w:rsid w:val="00342CFF"/>
    <w:rsid w:val="00343D80"/>
    <w:rsid w:val="003468CA"/>
    <w:rsid w:val="00347286"/>
    <w:rsid w:val="0034763C"/>
    <w:rsid w:val="00352CD3"/>
    <w:rsid w:val="00353EF0"/>
    <w:rsid w:val="003540B2"/>
    <w:rsid w:val="00354583"/>
    <w:rsid w:val="003558C2"/>
    <w:rsid w:val="003560F1"/>
    <w:rsid w:val="0035733C"/>
    <w:rsid w:val="00357ED8"/>
    <w:rsid w:val="0036075B"/>
    <w:rsid w:val="00361191"/>
    <w:rsid w:val="00361C5F"/>
    <w:rsid w:val="00363095"/>
    <w:rsid w:val="00363EAC"/>
    <w:rsid w:val="0036447A"/>
    <w:rsid w:val="003649D1"/>
    <w:rsid w:val="00365BE3"/>
    <w:rsid w:val="003662C1"/>
    <w:rsid w:val="00366E87"/>
    <w:rsid w:val="00366E89"/>
    <w:rsid w:val="00373F64"/>
    <w:rsid w:val="00375559"/>
    <w:rsid w:val="003813D9"/>
    <w:rsid w:val="00381A29"/>
    <w:rsid w:val="00383DAB"/>
    <w:rsid w:val="00384BB8"/>
    <w:rsid w:val="00384D4A"/>
    <w:rsid w:val="00387606"/>
    <w:rsid w:val="00387C21"/>
    <w:rsid w:val="00390184"/>
    <w:rsid w:val="00392A6C"/>
    <w:rsid w:val="00392C57"/>
    <w:rsid w:val="00393CB2"/>
    <w:rsid w:val="00393DF1"/>
    <w:rsid w:val="00396719"/>
    <w:rsid w:val="00397254"/>
    <w:rsid w:val="003A4DBC"/>
    <w:rsid w:val="003A7D82"/>
    <w:rsid w:val="003A7F67"/>
    <w:rsid w:val="003B303C"/>
    <w:rsid w:val="003B37B9"/>
    <w:rsid w:val="003B3820"/>
    <w:rsid w:val="003B3970"/>
    <w:rsid w:val="003B58AA"/>
    <w:rsid w:val="003B7A38"/>
    <w:rsid w:val="003C0F31"/>
    <w:rsid w:val="003C3557"/>
    <w:rsid w:val="003C3843"/>
    <w:rsid w:val="003C402F"/>
    <w:rsid w:val="003C4D8A"/>
    <w:rsid w:val="003C4E55"/>
    <w:rsid w:val="003C5DB8"/>
    <w:rsid w:val="003C7E8B"/>
    <w:rsid w:val="003D080A"/>
    <w:rsid w:val="003D137F"/>
    <w:rsid w:val="003D3262"/>
    <w:rsid w:val="003D3491"/>
    <w:rsid w:val="003D5BEF"/>
    <w:rsid w:val="003D5CDB"/>
    <w:rsid w:val="003D7B98"/>
    <w:rsid w:val="003E0173"/>
    <w:rsid w:val="003E0AE5"/>
    <w:rsid w:val="003E19C7"/>
    <w:rsid w:val="003E20AE"/>
    <w:rsid w:val="003E2A88"/>
    <w:rsid w:val="003E3015"/>
    <w:rsid w:val="003E3088"/>
    <w:rsid w:val="003E5CE7"/>
    <w:rsid w:val="003E723A"/>
    <w:rsid w:val="003E76B9"/>
    <w:rsid w:val="003E78CD"/>
    <w:rsid w:val="003F1158"/>
    <w:rsid w:val="003F1170"/>
    <w:rsid w:val="003F162C"/>
    <w:rsid w:val="003F2DCC"/>
    <w:rsid w:val="003F424F"/>
    <w:rsid w:val="003F4609"/>
    <w:rsid w:val="003F481A"/>
    <w:rsid w:val="003F4B9D"/>
    <w:rsid w:val="003F4F77"/>
    <w:rsid w:val="0040063B"/>
    <w:rsid w:val="00400D64"/>
    <w:rsid w:val="00400E9D"/>
    <w:rsid w:val="0040151D"/>
    <w:rsid w:val="00402E0E"/>
    <w:rsid w:val="00404042"/>
    <w:rsid w:val="00404CB5"/>
    <w:rsid w:val="004075F8"/>
    <w:rsid w:val="0041073A"/>
    <w:rsid w:val="00410880"/>
    <w:rsid w:val="0041161F"/>
    <w:rsid w:val="004123F0"/>
    <w:rsid w:val="00412B80"/>
    <w:rsid w:val="00412D36"/>
    <w:rsid w:val="004137A1"/>
    <w:rsid w:val="00414142"/>
    <w:rsid w:val="0041661A"/>
    <w:rsid w:val="0041788A"/>
    <w:rsid w:val="00417C52"/>
    <w:rsid w:val="00420B61"/>
    <w:rsid w:val="00420C8D"/>
    <w:rsid w:val="004218B3"/>
    <w:rsid w:val="0042221C"/>
    <w:rsid w:val="004222AF"/>
    <w:rsid w:val="00422A5D"/>
    <w:rsid w:val="00425BA8"/>
    <w:rsid w:val="00430EF6"/>
    <w:rsid w:val="004314BA"/>
    <w:rsid w:val="00432E8B"/>
    <w:rsid w:val="004346B5"/>
    <w:rsid w:val="00435523"/>
    <w:rsid w:val="00436842"/>
    <w:rsid w:val="00437057"/>
    <w:rsid w:val="0043755E"/>
    <w:rsid w:val="0044213D"/>
    <w:rsid w:val="0044501B"/>
    <w:rsid w:val="00445C57"/>
    <w:rsid w:val="00446293"/>
    <w:rsid w:val="00446F11"/>
    <w:rsid w:val="00447383"/>
    <w:rsid w:val="004503FB"/>
    <w:rsid w:val="00451A34"/>
    <w:rsid w:val="00451A42"/>
    <w:rsid w:val="004552D2"/>
    <w:rsid w:val="004566A8"/>
    <w:rsid w:val="0045713C"/>
    <w:rsid w:val="0045756D"/>
    <w:rsid w:val="00457FB8"/>
    <w:rsid w:val="004619E8"/>
    <w:rsid w:val="00462489"/>
    <w:rsid w:val="00465731"/>
    <w:rsid w:val="00465FDC"/>
    <w:rsid w:val="00470165"/>
    <w:rsid w:val="00470857"/>
    <w:rsid w:val="00470B56"/>
    <w:rsid w:val="0047122D"/>
    <w:rsid w:val="0047155D"/>
    <w:rsid w:val="00471790"/>
    <w:rsid w:val="004717EA"/>
    <w:rsid w:val="00473363"/>
    <w:rsid w:val="00473410"/>
    <w:rsid w:val="004735CB"/>
    <w:rsid w:val="004741AA"/>
    <w:rsid w:val="00474F2A"/>
    <w:rsid w:val="004763AE"/>
    <w:rsid w:val="00477249"/>
    <w:rsid w:val="004817CA"/>
    <w:rsid w:val="00481BC1"/>
    <w:rsid w:val="00481D23"/>
    <w:rsid w:val="00482DC1"/>
    <w:rsid w:val="004832A2"/>
    <w:rsid w:val="00484042"/>
    <w:rsid w:val="004853FE"/>
    <w:rsid w:val="004854B4"/>
    <w:rsid w:val="004855D6"/>
    <w:rsid w:val="004857F2"/>
    <w:rsid w:val="00485C5C"/>
    <w:rsid w:val="00487B6D"/>
    <w:rsid w:val="00487E86"/>
    <w:rsid w:val="00491D5A"/>
    <w:rsid w:val="004945D4"/>
    <w:rsid w:val="004957AA"/>
    <w:rsid w:val="004A03C9"/>
    <w:rsid w:val="004A0D17"/>
    <w:rsid w:val="004A48CF"/>
    <w:rsid w:val="004A71A9"/>
    <w:rsid w:val="004B4E25"/>
    <w:rsid w:val="004B4E8B"/>
    <w:rsid w:val="004B5970"/>
    <w:rsid w:val="004B67ED"/>
    <w:rsid w:val="004B79BE"/>
    <w:rsid w:val="004C3D02"/>
    <w:rsid w:val="004C4580"/>
    <w:rsid w:val="004C4FF6"/>
    <w:rsid w:val="004C531D"/>
    <w:rsid w:val="004C53CF"/>
    <w:rsid w:val="004C5D1D"/>
    <w:rsid w:val="004C60F8"/>
    <w:rsid w:val="004C63B2"/>
    <w:rsid w:val="004C6AB4"/>
    <w:rsid w:val="004C7E92"/>
    <w:rsid w:val="004D01AC"/>
    <w:rsid w:val="004D0C0E"/>
    <w:rsid w:val="004D0D98"/>
    <w:rsid w:val="004D222D"/>
    <w:rsid w:val="004D3C58"/>
    <w:rsid w:val="004D4E1B"/>
    <w:rsid w:val="004D65F1"/>
    <w:rsid w:val="004E12B9"/>
    <w:rsid w:val="004E1D77"/>
    <w:rsid w:val="004E2FEB"/>
    <w:rsid w:val="004E4004"/>
    <w:rsid w:val="004E55C6"/>
    <w:rsid w:val="004E6F85"/>
    <w:rsid w:val="004F0F53"/>
    <w:rsid w:val="004F2160"/>
    <w:rsid w:val="004F4F09"/>
    <w:rsid w:val="004F506B"/>
    <w:rsid w:val="004F5B9D"/>
    <w:rsid w:val="004F60D8"/>
    <w:rsid w:val="004F6255"/>
    <w:rsid w:val="004F690C"/>
    <w:rsid w:val="00500E76"/>
    <w:rsid w:val="0050283E"/>
    <w:rsid w:val="00502BCB"/>
    <w:rsid w:val="00502CEF"/>
    <w:rsid w:val="005041D8"/>
    <w:rsid w:val="00504E39"/>
    <w:rsid w:val="005050C4"/>
    <w:rsid w:val="005076F4"/>
    <w:rsid w:val="00507784"/>
    <w:rsid w:val="00507BD3"/>
    <w:rsid w:val="00507FB9"/>
    <w:rsid w:val="0051026A"/>
    <w:rsid w:val="00511FEA"/>
    <w:rsid w:val="00512024"/>
    <w:rsid w:val="00513F72"/>
    <w:rsid w:val="005142F0"/>
    <w:rsid w:val="0051480D"/>
    <w:rsid w:val="00514A56"/>
    <w:rsid w:val="00515353"/>
    <w:rsid w:val="00516A63"/>
    <w:rsid w:val="00516D42"/>
    <w:rsid w:val="005174EF"/>
    <w:rsid w:val="00517EB6"/>
    <w:rsid w:val="005204CA"/>
    <w:rsid w:val="0052094C"/>
    <w:rsid w:val="00522023"/>
    <w:rsid w:val="005221FB"/>
    <w:rsid w:val="00522D62"/>
    <w:rsid w:val="00522ECE"/>
    <w:rsid w:val="00524C43"/>
    <w:rsid w:val="00525F9E"/>
    <w:rsid w:val="00527E49"/>
    <w:rsid w:val="005302B6"/>
    <w:rsid w:val="005308DE"/>
    <w:rsid w:val="00531D7E"/>
    <w:rsid w:val="0053256D"/>
    <w:rsid w:val="00535301"/>
    <w:rsid w:val="00535A3B"/>
    <w:rsid w:val="005361D9"/>
    <w:rsid w:val="00537174"/>
    <w:rsid w:val="00537518"/>
    <w:rsid w:val="00540191"/>
    <w:rsid w:val="00540AA8"/>
    <w:rsid w:val="005410E4"/>
    <w:rsid w:val="005416C2"/>
    <w:rsid w:val="00541A2A"/>
    <w:rsid w:val="00541BAD"/>
    <w:rsid w:val="0054288C"/>
    <w:rsid w:val="00542B06"/>
    <w:rsid w:val="00544B28"/>
    <w:rsid w:val="00545499"/>
    <w:rsid w:val="005454AE"/>
    <w:rsid w:val="005454E8"/>
    <w:rsid w:val="00546676"/>
    <w:rsid w:val="00546DE9"/>
    <w:rsid w:val="00547987"/>
    <w:rsid w:val="00550CEC"/>
    <w:rsid w:val="00551D75"/>
    <w:rsid w:val="005522E7"/>
    <w:rsid w:val="00553EC4"/>
    <w:rsid w:val="00556A8C"/>
    <w:rsid w:val="00557F4C"/>
    <w:rsid w:val="00562051"/>
    <w:rsid w:val="00563067"/>
    <w:rsid w:val="00564B65"/>
    <w:rsid w:val="00565034"/>
    <w:rsid w:val="00565AEF"/>
    <w:rsid w:val="005664A8"/>
    <w:rsid w:val="00566548"/>
    <w:rsid w:val="005665F0"/>
    <w:rsid w:val="005700F2"/>
    <w:rsid w:val="005711C7"/>
    <w:rsid w:val="00571671"/>
    <w:rsid w:val="00571924"/>
    <w:rsid w:val="0057214F"/>
    <w:rsid w:val="00572E03"/>
    <w:rsid w:val="00573CA8"/>
    <w:rsid w:val="00574C21"/>
    <w:rsid w:val="00574DE6"/>
    <w:rsid w:val="00575017"/>
    <w:rsid w:val="00577846"/>
    <w:rsid w:val="00580860"/>
    <w:rsid w:val="00580EE3"/>
    <w:rsid w:val="005818A9"/>
    <w:rsid w:val="0058192F"/>
    <w:rsid w:val="005824D7"/>
    <w:rsid w:val="00582F6C"/>
    <w:rsid w:val="005831E0"/>
    <w:rsid w:val="00583F9B"/>
    <w:rsid w:val="00584402"/>
    <w:rsid w:val="005865F6"/>
    <w:rsid w:val="00586DFD"/>
    <w:rsid w:val="00587472"/>
    <w:rsid w:val="00591E97"/>
    <w:rsid w:val="0059220F"/>
    <w:rsid w:val="005938AE"/>
    <w:rsid w:val="00594759"/>
    <w:rsid w:val="00594EBB"/>
    <w:rsid w:val="00596957"/>
    <w:rsid w:val="00597431"/>
    <w:rsid w:val="005A2AD6"/>
    <w:rsid w:val="005A3E60"/>
    <w:rsid w:val="005A431B"/>
    <w:rsid w:val="005A49DB"/>
    <w:rsid w:val="005A575C"/>
    <w:rsid w:val="005A617C"/>
    <w:rsid w:val="005A6487"/>
    <w:rsid w:val="005A70A4"/>
    <w:rsid w:val="005A7153"/>
    <w:rsid w:val="005A7708"/>
    <w:rsid w:val="005A7FCB"/>
    <w:rsid w:val="005B0B8C"/>
    <w:rsid w:val="005B1173"/>
    <w:rsid w:val="005B1B26"/>
    <w:rsid w:val="005B1D58"/>
    <w:rsid w:val="005B32DD"/>
    <w:rsid w:val="005B3766"/>
    <w:rsid w:val="005B4B65"/>
    <w:rsid w:val="005B56E5"/>
    <w:rsid w:val="005B645D"/>
    <w:rsid w:val="005B7E64"/>
    <w:rsid w:val="005C05BD"/>
    <w:rsid w:val="005C1881"/>
    <w:rsid w:val="005C2125"/>
    <w:rsid w:val="005C252F"/>
    <w:rsid w:val="005C4C13"/>
    <w:rsid w:val="005C4D9B"/>
    <w:rsid w:val="005C52BD"/>
    <w:rsid w:val="005D2153"/>
    <w:rsid w:val="005D27B5"/>
    <w:rsid w:val="005D3CCD"/>
    <w:rsid w:val="005D3DB4"/>
    <w:rsid w:val="005D40A7"/>
    <w:rsid w:val="005D46E7"/>
    <w:rsid w:val="005D5E92"/>
    <w:rsid w:val="005D7122"/>
    <w:rsid w:val="005E241F"/>
    <w:rsid w:val="005E3586"/>
    <w:rsid w:val="005E3A14"/>
    <w:rsid w:val="005E4DD1"/>
    <w:rsid w:val="005E4E41"/>
    <w:rsid w:val="005E50AC"/>
    <w:rsid w:val="005E512B"/>
    <w:rsid w:val="005E5FAB"/>
    <w:rsid w:val="005E6139"/>
    <w:rsid w:val="005E763B"/>
    <w:rsid w:val="005E79F9"/>
    <w:rsid w:val="005F13B0"/>
    <w:rsid w:val="005F1467"/>
    <w:rsid w:val="005F3CF4"/>
    <w:rsid w:val="005F6812"/>
    <w:rsid w:val="005F717E"/>
    <w:rsid w:val="00600168"/>
    <w:rsid w:val="0060059B"/>
    <w:rsid w:val="006008DB"/>
    <w:rsid w:val="00601BAB"/>
    <w:rsid w:val="00602BA0"/>
    <w:rsid w:val="00603280"/>
    <w:rsid w:val="00603CB8"/>
    <w:rsid w:val="00604D56"/>
    <w:rsid w:val="00605502"/>
    <w:rsid w:val="006059B1"/>
    <w:rsid w:val="00607FFC"/>
    <w:rsid w:val="0061012A"/>
    <w:rsid w:val="006122DE"/>
    <w:rsid w:val="00615F0F"/>
    <w:rsid w:val="0061625C"/>
    <w:rsid w:val="00617B77"/>
    <w:rsid w:val="00620393"/>
    <w:rsid w:val="006214CF"/>
    <w:rsid w:val="0062327A"/>
    <w:rsid w:val="00624DD3"/>
    <w:rsid w:val="00627230"/>
    <w:rsid w:val="00630821"/>
    <w:rsid w:val="006313E4"/>
    <w:rsid w:val="00632EB0"/>
    <w:rsid w:val="00635D7E"/>
    <w:rsid w:val="00637017"/>
    <w:rsid w:val="00637B42"/>
    <w:rsid w:val="00641553"/>
    <w:rsid w:val="00641D36"/>
    <w:rsid w:val="006421AA"/>
    <w:rsid w:val="00642559"/>
    <w:rsid w:val="00642D1B"/>
    <w:rsid w:val="006433DB"/>
    <w:rsid w:val="006454A5"/>
    <w:rsid w:val="006504F1"/>
    <w:rsid w:val="006521F0"/>
    <w:rsid w:val="00652A30"/>
    <w:rsid w:val="00653CD5"/>
    <w:rsid w:val="00654ED3"/>
    <w:rsid w:val="00655C0B"/>
    <w:rsid w:val="00655C78"/>
    <w:rsid w:val="00655EBE"/>
    <w:rsid w:val="00656F4A"/>
    <w:rsid w:val="006572E0"/>
    <w:rsid w:val="006574DE"/>
    <w:rsid w:val="006574E8"/>
    <w:rsid w:val="006574ED"/>
    <w:rsid w:val="00657771"/>
    <w:rsid w:val="00660074"/>
    <w:rsid w:val="006624C5"/>
    <w:rsid w:val="00664F25"/>
    <w:rsid w:val="00665AFB"/>
    <w:rsid w:val="00665FAC"/>
    <w:rsid w:val="00666D48"/>
    <w:rsid w:val="00670083"/>
    <w:rsid w:val="00670934"/>
    <w:rsid w:val="00670E02"/>
    <w:rsid w:val="006714A6"/>
    <w:rsid w:val="00673D9E"/>
    <w:rsid w:val="00674321"/>
    <w:rsid w:val="00675EBF"/>
    <w:rsid w:val="00676513"/>
    <w:rsid w:val="00677730"/>
    <w:rsid w:val="006807DC"/>
    <w:rsid w:val="006818C8"/>
    <w:rsid w:val="00683B09"/>
    <w:rsid w:val="0068418F"/>
    <w:rsid w:val="006873BD"/>
    <w:rsid w:val="0068741A"/>
    <w:rsid w:val="00690415"/>
    <w:rsid w:val="00693438"/>
    <w:rsid w:val="0069381B"/>
    <w:rsid w:val="00693907"/>
    <w:rsid w:val="00695E03"/>
    <w:rsid w:val="00696732"/>
    <w:rsid w:val="006A0906"/>
    <w:rsid w:val="006A0E12"/>
    <w:rsid w:val="006A0FFB"/>
    <w:rsid w:val="006A133D"/>
    <w:rsid w:val="006A4FCB"/>
    <w:rsid w:val="006A6BA0"/>
    <w:rsid w:val="006B0E16"/>
    <w:rsid w:val="006B0ED6"/>
    <w:rsid w:val="006B2909"/>
    <w:rsid w:val="006B2FB2"/>
    <w:rsid w:val="006B3251"/>
    <w:rsid w:val="006B44C7"/>
    <w:rsid w:val="006B480E"/>
    <w:rsid w:val="006B4CA0"/>
    <w:rsid w:val="006B4FE3"/>
    <w:rsid w:val="006B5A1F"/>
    <w:rsid w:val="006B5DA2"/>
    <w:rsid w:val="006C07E6"/>
    <w:rsid w:val="006C23A6"/>
    <w:rsid w:val="006C28A3"/>
    <w:rsid w:val="006C31E0"/>
    <w:rsid w:val="006C3FCF"/>
    <w:rsid w:val="006C52F1"/>
    <w:rsid w:val="006C5816"/>
    <w:rsid w:val="006C5896"/>
    <w:rsid w:val="006C5E96"/>
    <w:rsid w:val="006C62C7"/>
    <w:rsid w:val="006C63D6"/>
    <w:rsid w:val="006C6E64"/>
    <w:rsid w:val="006C6EAC"/>
    <w:rsid w:val="006C7002"/>
    <w:rsid w:val="006C7C55"/>
    <w:rsid w:val="006D0A63"/>
    <w:rsid w:val="006D0B21"/>
    <w:rsid w:val="006D23AB"/>
    <w:rsid w:val="006D3314"/>
    <w:rsid w:val="006D4072"/>
    <w:rsid w:val="006D5157"/>
    <w:rsid w:val="006D52DA"/>
    <w:rsid w:val="006D7581"/>
    <w:rsid w:val="006E1B0B"/>
    <w:rsid w:val="006E1CB5"/>
    <w:rsid w:val="006E54C9"/>
    <w:rsid w:val="006E5B12"/>
    <w:rsid w:val="006E6B69"/>
    <w:rsid w:val="006E6D8E"/>
    <w:rsid w:val="006E75F1"/>
    <w:rsid w:val="006F17B2"/>
    <w:rsid w:val="006F1A33"/>
    <w:rsid w:val="006F3A67"/>
    <w:rsid w:val="006F4297"/>
    <w:rsid w:val="006F44B7"/>
    <w:rsid w:val="006F7E5B"/>
    <w:rsid w:val="006F7F33"/>
    <w:rsid w:val="00700A66"/>
    <w:rsid w:val="00700A6C"/>
    <w:rsid w:val="00701622"/>
    <w:rsid w:val="0070277F"/>
    <w:rsid w:val="00703C7D"/>
    <w:rsid w:val="00703EA5"/>
    <w:rsid w:val="007058D0"/>
    <w:rsid w:val="00705C6C"/>
    <w:rsid w:val="00705E31"/>
    <w:rsid w:val="00706BC8"/>
    <w:rsid w:val="007076BE"/>
    <w:rsid w:val="00711AAE"/>
    <w:rsid w:val="00712BC5"/>
    <w:rsid w:val="007140CA"/>
    <w:rsid w:val="007145E3"/>
    <w:rsid w:val="00715184"/>
    <w:rsid w:val="007156DC"/>
    <w:rsid w:val="007157F6"/>
    <w:rsid w:val="00715F69"/>
    <w:rsid w:val="00716610"/>
    <w:rsid w:val="0071742E"/>
    <w:rsid w:val="0072075F"/>
    <w:rsid w:val="00722130"/>
    <w:rsid w:val="0072340E"/>
    <w:rsid w:val="00723FA7"/>
    <w:rsid w:val="007312E3"/>
    <w:rsid w:val="007325B8"/>
    <w:rsid w:val="00732D76"/>
    <w:rsid w:val="007339CB"/>
    <w:rsid w:val="00735019"/>
    <w:rsid w:val="00736D0A"/>
    <w:rsid w:val="00737746"/>
    <w:rsid w:val="007409F8"/>
    <w:rsid w:val="00742BB5"/>
    <w:rsid w:val="00742EF3"/>
    <w:rsid w:val="007434FD"/>
    <w:rsid w:val="0074473A"/>
    <w:rsid w:val="007449E4"/>
    <w:rsid w:val="0074572D"/>
    <w:rsid w:val="00747817"/>
    <w:rsid w:val="00747F75"/>
    <w:rsid w:val="00750B22"/>
    <w:rsid w:val="007510A7"/>
    <w:rsid w:val="007517D0"/>
    <w:rsid w:val="00751990"/>
    <w:rsid w:val="007525CC"/>
    <w:rsid w:val="00754A17"/>
    <w:rsid w:val="00755C1F"/>
    <w:rsid w:val="00756577"/>
    <w:rsid w:val="0075785D"/>
    <w:rsid w:val="00760AF7"/>
    <w:rsid w:val="0076134C"/>
    <w:rsid w:val="00763A29"/>
    <w:rsid w:val="007647E9"/>
    <w:rsid w:val="00765348"/>
    <w:rsid w:val="00766287"/>
    <w:rsid w:val="00770C63"/>
    <w:rsid w:val="00774AA8"/>
    <w:rsid w:val="007775E2"/>
    <w:rsid w:val="00780181"/>
    <w:rsid w:val="00780686"/>
    <w:rsid w:val="00780916"/>
    <w:rsid w:val="0078144A"/>
    <w:rsid w:val="00782363"/>
    <w:rsid w:val="00783C0A"/>
    <w:rsid w:val="007846CE"/>
    <w:rsid w:val="007879FE"/>
    <w:rsid w:val="00787C65"/>
    <w:rsid w:val="007910B9"/>
    <w:rsid w:val="00791F75"/>
    <w:rsid w:val="0079237D"/>
    <w:rsid w:val="00792DEF"/>
    <w:rsid w:val="007933D6"/>
    <w:rsid w:val="007942EA"/>
    <w:rsid w:val="00794A97"/>
    <w:rsid w:val="00795C50"/>
    <w:rsid w:val="00797CFC"/>
    <w:rsid w:val="007A2086"/>
    <w:rsid w:val="007A2D6E"/>
    <w:rsid w:val="007A5011"/>
    <w:rsid w:val="007A51EA"/>
    <w:rsid w:val="007A6884"/>
    <w:rsid w:val="007B01CE"/>
    <w:rsid w:val="007B1441"/>
    <w:rsid w:val="007B394E"/>
    <w:rsid w:val="007B4058"/>
    <w:rsid w:val="007B6486"/>
    <w:rsid w:val="007C0551"/>
    <w:rsid w:val="007C06C4"/>
    <w:rsid w:val="007C2EE5"/>
    <w:rsid w:val="007C2FB6"/>
    <w:rsid w:val="007C3558"/>
    <w:rsid w:val="007C3962"/>
    <w:rsid w:val="007C3E72"/>
    <w:rsid w:val="007C51BC"/>
    <w:rsid w:val="007C5740"/>
    <w:rsid w:val="007C7561"/>
    <w:rsid w:val="007C79D2"/>
    <w:rsid w:val="007C7A6A"/>
    <w:rsid w:val="007D0054"/>
    <w:rsid w:val="007D0362"/>
    <w:rsid w:val="007D0926"/>
    <w:rsid w:val="007D0BC4"/>
    <w:rsid w:val="007D21DB"/>
    <w:rsid w:val="007D3999"/>
    <w:rsid w:val="007D4C92"/>
    <w:rsid w:val="007D53FB"/>
    <w:rsid w:val="007D5D05"/>
    <w:rsid w:val="007D6E8F"/>
    <w:rsid w:val="007E0E2B"/>
    <w:rsid w:val="007E1940"/>
    <w:rsid w:val="007E6504"/>
    <w:rsid w:val="007E7132"/>
    <w:rsid w:val="007E7CC1"/>
    <w:rsid w:val="007E7F49"/>
    <w:rsid w:val="007F021A"/>
    <w:rsid w:val="007F0E96"/>
    <w:rsid w:val="007F19F9"/>
    <w:rsid w:val="007F222C"/>
    <w:rsid w:val="007F26E4"/>
    <w:rsid w:val="007F287A"/>
    <w:rsid w:val="007F546C"/>
    <w:rsid w:val="007F5727"/>
    <w:rsid w:val="007F7887"/>
    <w:rsid w:val="00801CDC"/>
    <w:rsid w:val="00801EE2"/>
    <w:rsid w:val="00803109"/>
    <w:rsid w:val="008040E9"/>
    <w:rsid w:val="008067BF"/>
    <w:rsid w:val="00807E0F"/>
    <w:rsid w:val="00810064"/>
    <w:rsid w:val="00810210"/>
    <w:rsid w:val="008103DB"/>
    <w:rsid w:val="00811909"/>
    <w:rsid w:val="008120F5"/>
    <w:rsid w:val="008131BB"/>
    <w:rsid w:val="008143D9"/>
    <w:rsid w:val="008157AA"/>
    <w:rsid w:val="008167EC"/>
    <w:rsid w:val="00816BD6"/>
    <w:rsid w:val="00817742"/>
    <w:rsid w:val="00817932"/>
    <w:rsid w:val="00821517"/>
    <w:rsid w:val="0082203B"/>
    <w:rsid w:val="0082292B"/>
    <w:rsid w:val="00824FD6"/>
    <w:rsid w:val="008278B9"/>
    <w:rsid w:val="00831607"/>
    <w:rsid w:val="00832919"/>
    <w:rsid w:val="00833F93"/>
    <w:rsid w:val="008345BC"/>
    <w:rsid w:val="0083587A"/>
    <w:rsid w:val="00836AB0"/>
    <w:rsid w:val="0083704F"/>
    <w:rsid w:val="008372FE"/>
    <w:rsid w:val="00840D98"/>
    <w:rsid w:val="0084154E"/>
    <w:rsid w:val="00843A8A"/>
    <w:rsid w:val="008508E3"/>
    <w:rsid w:val="00850B8D"/>
    <w:rsid w:val="008528C8"/>
    <w:rsid w:val="00854D10"/>
    <w:rsid w:val="00854E34"/>
    <w:rsid w:val="00855424"/>
    <w:rsid w:val="00856DA6"/>
    <w:rsid w:val="0086057B"/>
    <w:rsid w:val="00861712"/>
    <w:rsid w:val="00861F12"/>
    <w:rsid w:val="008627AE"/>
    <w:rsid w:val="0086377D"/>
    <w:rsid w:val="008648A3"/>
    <w:rsid w:val="0086595D"/>
    <w:rsid w:val="00867276"/>
    <w:rsid w:val="008724FB"/>
    <w:rsid w:val="00872895"/>
    <w:rsid w:val="0087616E"/>
    <w:rsid w:val="00881090"/>
    <w:rsid w:val="008812B0"/>
    <w:rsid w:val="0088162A"/>
    <w:rsid w:val="008820F0"/>
    <w:rsid w:val="0088323C"/>
    <w:rsid w:val="00886867"/>
    <w:rsid w:val="00887EC9"/>
    <w:rsid w:val="00890754"/>
    <w:rsid w:val="0089241F"/>
    <w:rsid w:val="00892955"/>
    <w:rsid w:val="00893645"/>
    <w:rsid w:val="00893CB2"/>
    <w:rsid w:val="008964A8"/>
    <w:rsid w:val="008A0637"/>
    <w:rsid w:val="008A06D4"/>
    <w:rsid w:val="008A199E"/>
    <w:rsid w:val="008A2660"/>
    <w:rsid w:val="008A2F7B"/>
    <w:rsid w:val="008A4814"/>
    <w:rsid w:val="008A5CD4"/>
    <w:rsid w:val="008A79F5"/>
    <w:rsid w:val="008B054E"/>
    <w:rsid w:val="008B1A97"/>
    <w:rsid w:val="008B3F3E"/>
    <w:rsid w:val="008B4389"/>
    <w:rsid w:val="008B44C5"/>
    <w:rsid w:val="008C0527"/>
    <w:rsid w:val="008C126A"/>
    <w:rsid w:val="008C25F1"/>
    <w:rsid w:val="008C4EE3"/>
    <w:rsid w:val="008C60C6"/>
    <w:rsid w:val="008C62BE"/>
    <w:rsid w:val="008C752A"/>
    <w:rsid w:val="008C7BDD"/>
    <w:rsid w:val="008C7D67"/>
    <w:rsid w:val="008C7D8D"/>
    <w:rsid w:val="008D2107"/>
    <w:rsid w:val="008D2155"/>
    <w:rsid w:val="008D34B0"/>
    <w:rsid w:val="008D3631"/>
    <w:rsid w:val="008D3ECC"/>
    <w:rsid w:val="008D4A5F"/>
    <w:rsid w:val="008D5FA3"/>
    <w:rsid w:val="008D73C4"/>
    <w:rsid w:val="008D7801"/>
    <w:rsid w:val="008E04C4"/>
    <w:rsid w:val="008E0824"/>
    <w:rsid w:val="008E3AC8"/>
    <w:rsid w:val="008E3E9D"/>
    <w:rsid w:val="008E4BD5"/>
    <w:rsid w:val="008E5F87"/>
    <w:rsid w:val="008E62CF"/>
    <w:rsid w:val="008E7245"/>
    <w:rsid w:val="008F37E3"/>
    <w:rsid w:val="008F4E19"/>
    <w:rsid w:val="008F4E30"/>
    <w:rsid w:val="008F640E"/>
    <w:rsid w:val="008F6613"/>
    <w:rsid w:val="00901225"/>
    <w:rsid w:val="00901DC9"/>
    <w:rsid w:val="00903DA2"/>
    <w:rsid w:val="0090414B"/>
    <w:rsid w:val="00906C60"/>
    <w:rsid w:val="0090735E"/>
    <w:rsid w:val="0090773E"/>
    <w:rsid w:val="00907CD8"/>
    <w:rsid w:val="0091082B"/>
    <w:rsid w:val="00910970"/>
    <w:rsid w:val="00911CD1"/>
    <w:rsid w:val="00911D17"/>
    <w:rsid w:val="00911FCB"/>
    <w:rsid w:val="009121DD"/>
    <w:rsid w:val="009130FC"/>
    <w:rsid w:val="009149CE"/>
    <w:rsid w:val="00915F79"/>
    <w:rsid w:val="009201FB"/>
    <w:rsid w:val="009248B4"/>
    <w:rsid w:val="00931552"/>
    <w:rsid w:val="009327A8"/>
    <w:rsid w:val="00933ED4"/>
    <w:rsid w:val="00935418"/>
    <w:rsid w:val="009360B8"/>
    <w:rsid w:val="00936BDD"/>
    <w:rsid w:val="0094006E"/>
    <w:rsid w:val="0094107D"/>
    <w:rsid w:val="00942751"/>
    <w:rsid w:val="00942BC0"/>
    <w:rsid w:val="0094316F"/>
    <w:rsid w:val="00943869"/>
    <w:rsid w:val="00943AA1"/>
    <w:rsid w:val="00943F24"/>
    <w:rsid w:val="00944EBD"/>
    <w:rsid w:val="00945F4B"/>
    <w:rsid w:val="0094705D"/>
    <w:rsid w:val="00947892"/>
    <w:rsid w:val="0095139E"/>
    <w:rsid w:val="00951F04"/>
    <w:rsid w:val="00951FDA"/>
    <w:rsid w:val="009525E7"/>
    <w:rsid w:val="0095319A"/>
    <w:rsid w:val="00953B69"/>
    <w:rsid w:val="00956ED2"/>
    <w:rsid w:val="00961402"/>
    <w:rsid w:val="009619BD"/>
    <w:rsid w:val="0096338C"/>
    <w:rsid w:val="00963C4E"/>
    <w:rsid w:val="00966A92"/>
    <w:rsid w:val="0097017E"/>
    <w:rsid w:val="0097024E"/>
    <w:rsid w:val="0097141E"/>
    <w:rsid w:val="00973007"/>
    <w:rsid w:val="009730E6"/>
    <w:rsid w:val="00973D8E"/>
    <w:rsid w:val="00974D3A"/>
    <w:rsid w:val="00975276"/>
    <w:rsid w:val="009757E8"/>
    <w:rsid w:val="009812F7"/>
    <w:rsid w:val="009812FD"/>
    <w:rsid w:val="00981A0B"/>
    <w:rsid w:val="00981E88"/>
    <w:rsid w:val="009822E9"/>
    <w:rsid w:val="009863FC"/>
    <w:rsid w:val="00990130"/>
    <w:rsid w:val="0099076B"/>
    <w:rsid w:val="00990D8C"/>
    <w:rsid w:val="0099232C"/>
    <w:rsid w:val="009937B6"/>
    <w:rsid w:val="0099392F"/>
    <w:rsid w:val="00993C37"/>
    <w:rsid w:val="00993E30"/>
    <w:rsid w:val="0099694E"/>
    <w:rsid w:val="00997A52"/>
    <w:rsid w:val="009A012D"/>
    <w:rsid w:val="009A09A1"/>
    <w:rsid w:val="009A09A8"/>
    <w:rsid w:val="009A19D5"/>
    <w:rsid w:val="009A3174"/>
    <w:rsid w:val="009A3BC5"/>
    <w:rsid w:val="009A662B"/>
    <w:rsid w:val="009B1434"/>
    <w:rsid w:val="009B17EF"/>
    <w:rsid w:val="009B4038"/>
    <w:rsid w:val="009B73C0"/>
    <w:rsid w:val="009B7FF1"/>
    <w:rsid w:val="009C0718"/>
    <w:rsid w:val="009C080B"/>
    <w:rsid w:val="009C278B"/>
    <w:rsid w:val="009C2AFF"/>
    <w:rsid w:val="009C2B9E"/>
    <w:rsid w:val="009C3AEE"/>
    <w:rsid w:val="009C5E35"/>
    <w:rsid w:val="009C656B"/>
    <w:rsid w:val="009C6FDA"/>
    <w:rsid w:val="009C7840"/>
    <w:rsid w:val="009C7B25"/>
    <w:rsid w:val="009C7BA9"/>
    <w:rsid w:val="009D139F"/>
    <w:rsid w:val="009D26AF"/>
    <w:rsid w:val="009D28BE"/>
    <w:rsid w:val="009D3DC1"/>
    <w:rsid w:val="009D4B20"/>
    <w:rsid w:val="009D4D51"/>
    <w:rsid w:val="009D52E6"/>
    <w:rsid w:val="009D54E5"/>
    <w:rsid w:val="009D7945"/>
    <w:rsid w:val="009E008E"/>
    <w:rsid w:val="009E017B"/>
    <w:rsid w:val="009E044E"/>
    <w:rsid w:val="009E0613"/>
    <w:rsid w:val="009E10A3"/>
    <w:rsid w:val="009E1A03"/>
    <w:rsid w:val="009E42B0"/>
    <w:rsid w:val="009E451E"/>
    <w:rsid w:val="009E4855"/>
    <w:rsid w:val="009E4E3A"/>
    <w:rsid w:val="009E72BD"/>
    <w:rsid w:val="009E73B5"/>
    <w:rsid w:val="009E75A6"/>
    <w:rsid w:val="009E7D57"/>
    <w:rsid w:val="009F0450"/>
    <w:rsid w:val="009F0458"/>
    <w:rsid w:val="009F0E22"/>
    <w:rsid w:val="009F2641"/>
    <w:rsid w:val="009F37CA"/>
    <w:rsid w:val="009F4305"/>
    <w:rsid w:val="00A0146E"/>
    <w:rsid w:val="00A04774"/>
    <w:rsid w:val="00A048DF"/>
    <w:rsid w:val="00A057DE"/>
    <w:rsid w:val="00A05BC1"/>
    <w:rsid w:val="00A070F9"/>
    <w:rsid w:val="00A11CA8"/>
    <w:rsid w:val="00A11D4E"/>
    <w:rsid w:val="00A139AD"/>
    <w:rsid w:val="00A1608E"/>
    <w:rsid w:val="00A16627"/>
    <w:rsid w:val="00A17FD3"/>
    <w:rsid w:val="00A2155A"/>
    <w:rsid w:val="00A21FA6"/>
    <w:rsid w:val="00A22960"/>
    <w:rsid w:val="00A22CA4"/>
    <w:rsid w:val="00A23074"/>
    <w:rsid w:val="00A24723"/>
    <w:rsid w:val="00A257DA"/>
    <w:rsid w:val="00A25E44"/>
    <w:rsid w:val="00A274D1"/>
    <w:rsid w:val="00A27791"/>
    <w:rsid w:val="00A27B20"/>
    <w:rsid w:val="00A30948"/>
    <w:rsid w:val="00A30B6D"/>
    <w:rsid w:val="00A3217F"/>
    <w:rsid w:val="00A32FBD"/>
    <w:rsid w:val="00A33A67"/>
    <w:rsid w:val="00A33E45"/>
    <w:rsid w:val="00A361AD"/>
    <w:rsid w:val="00A365D9"/>
    <w:rsid w:val="00A36873"/>
    <w:rsid w:val="00A4004E"/>
    <w:rsid w:val="00A42993"/>
    <w:rsid w:val="00A42AC5"/>
    <w:rsid w:val="00A4526B"/>
    <w:rsid w:val="00A46CA8"/>
    <w:rsid w:val="00A474B2"/>
    <w:rsid w:val="00A5185C"/>
    <w:rsid w:val="00A52BC9"/>
    <w:rsid w:val="00A53D2D"/>
    <w:rsid w:val="00A54C64"/>
    <w:rsid w:val="00A5607B"/>
    <w:rsid w:val="00A5685E"/>
    <w:rsid w:val="00A60D6A"/>
    <w:rsid w:val="00A627BA"/>
    <w:rsid w:val="00A643A1"/>
    <w:rsid w:val="00A644EC"/>
    <w:rsid w:val="00A66CDD"/>
    <w:rsid w:val="00A6755F"/>
    <w:rsid w:val="00A67575"/>
    <w:rsid w:val="00A67988"/>
    <w:rsid w:val="00A70C94"/>
    <w:rsid w:val="00A715C8"/>
    <w:rsid w:val="00A716EC"/>
    <w:rsid w:val="00A7174A"/>
    <w:rsid w:val="00A72ED5"/>
    <w:rsid w:val="00A74A69"/>
    <w:rsid w:val="00A803C4"/>
    <w:rsid w:val="00A818D1"/>
    <w:rsid w:val="00A82C96"/>
    <w:rsid w:val="00A85EEE"/>
    <w:rsid w:val="00A87807"/>
    <w:rsid w:val="00A90292"/>
    <w:rsid w:val="00A9259E"/>
    <w:rsid w:val="00A928AC"/>
    <w:rsid w:val="00A935EA"/>
    <w:rsid w:val="00A94659"/>
    <w:rsid w:val="00A9587F"/>
    <w:rsid w:val="00A95E14"/>
    <w:rsid w:val="00A9641C"/>
    <w:rsid w:val="00A96E0E"/>
    <w:rsid w:val="00A97158"/>
    <w:rsid w:val="00A97474"/>
    <w:rsid w:val="00AA086D"/>
    <w:rsid w:val="00AA13AA"/>
    <w:rsid w:val="00AA16C4"/>
    <w:rsid w:val="00AA4B0C"/>
    <w:rsid w:val="00AA58E7"/>
    <w:rsid w:val="00AA5A05"/>
    <w:rsid w:val="00AA6352"/>
    <w:rsid w:val="00AA77A3"/>
    <w:rsid w:val="00AB247F"/>
    <w:rsid w:val="00AB3E22"/>
    <w:rsid w:val="00AB5915"/>
    <w:rsid w:val="00AB65E2"/>
    <w:rsid w:val="00AB6F56"/>
    <w:rsid w:val="00AC0D74"/>
    <w:rsid w:val="00AC1483"/>
    <w:rsid w:val="00AC18F6"/>
    <w:rsid w:val="00AC277F"/>
    <w:rsid w:val="00AC2913"/>
    <w:rsid w:val="00AC3438"/>
    <w:rsid w:val="00AC38FE"/>
    <w:rsid w:val="00AC5334"/>
    <w:rsid w:val="00AC71E9"/>
    <w:rsid w:val="00AC7C7D"/>
    <w:rsid w:val="00AD0767"/>
    <w:rsid w:val="00AD10B1"/>
    <w:rsid w:val="00AD10C0"/>
    <w:rsid w:val="00AD2026"/>
    <w:rsid w:val="00AD28E9"/>
    <w:rsid w:val="00AD2A30"/>
    <w:rsid w:val="00AD2E9D"/>
    <w:rsid w:val="00AD4291"/>
    <w:rsid w:val="00AD5990"/>
    <w:rsid w:val="00AD5FE8"/>
    <w:rsid w:val="00AD603E"/>
    <w:rsid w:val="00AE2148"/>
    <w:rsid w:val="00AE2326"/>
    <w:rsid w:val="00AE23C3"/>
    <w:rsid w:val="00AE25DD"/>
    <w:rsid w:val="00AE2B8B"/>
    <w:rsid w:val="00AE3D49"/>
    <w:rsid w:val="00AE3D5E"/>
    <w:rsid w:val="00AE6183"/>
    <w:rsid w:val="00AE78DA"/>
    <w:rsid w:val="00AF1AE2"/>
    <w:rsid w:val="00AF1DED"/>
    <w:rsid w:val="00AF2267"/>
    <w:rsid w:val="00AF2B2B"/>
    <w:rsid w:val="00AF35C4"/>
    <w:rsid w:val="00AF4218"/>
    <w:rsid w:val="00AF46EE"/>
    <w:rsid w:val="00AF46F9"/>
    <w:rsid w:val="00AF54FC"/>
    <w:rsid w:val="00B04130"/>
    <w:rsid w:val="00B05076"/>
    <w:rsid w:val="00B10167"/>
    <w:rsid w:val="00B147C8"/>
    <w:rsid w:val="00B14AEE"/>
    <w:rsid w:val="00B14E89"/>
    <w:rsid w:val="00B165A1"/>
    <w:rsid w:val="00B200E6"/>
    <w:rsid w:val="00B209C6"/>
    <w:rsid w:val="00B2155F"/>
    <w:rsid w:val="00B231CA"/>
    <w:rsid w:val="00B243E6"/>
    <w:rsid w:val="00B2596E"/>
    <w:rsid w:val="00B25E20"/>
    <w:rsid w:val="00B270D5"/>
    <w:rsid w:val="00B27EA9"/>
    <w:rsid w:val="00B3000F"/>
    <w:rsid w:val="00B30163"/>
    <w:rsid w:val="00B3056B"/>
    <w:rsid w:val="00B31F85"/>
    <w:rsid w:val="00B32170"/>
    <w:rsid w:val="00B32D23"/>
    <w:rsid w:val="00B33C40"/>
    <w:rsid w:val="00B34055"/>
    <w:rsid w:val="00B34CEC"/>
    <w:rsid w:val="00B35C88"/>
    <w:rsid w:val="00B36B39"/>
    <w:rsid w:val="00B375AE"/>
    <w:rsid w:val="00B37CF3"/>
    <w:rsid w:val="00B40744"/>
    <w:rsid w:val="00B410DA"/>
    <w:rsid w:val="00B458CB"/>
    <w:rsid w:val="00B45D4D"/>
    <w:rsid w:val="00B46F2A"/>
    <w:rsid w:val="00B476E2"/>
    <w:rsid w:val="00B47C7C"/>
    <w:rsid w:val="00B51147"/>
    <w:rsid w:val="00B5137D"/>
    <w:rsid w:val="00B57573"/>
    <w:rsid w:val="00B62D57"/>
    <w:rsid w:val="00B63541"/>
    <w:rsid w:val="00B664CC"/>
    <w:rsid w:val="00B66845"/>
    <w:rsid w:val="00B67858"/>
    <w:rsid w:val="00B67CDB"/>
    <w:rsid w:val="00B72077"/>
    <w:rsid w:val="00B720B0"/>
    <w:rsid w:val="00B7294F"/>
    <w:rsid w:val="00B733E9"/>
    <w:rsid w:val="00B7344A"/>
    <w:rsid w:val="00B74607"/>
    <w:rsid w:val="00B74F37"/>
    <w:rsid w:val="00B7650D"/>
    <w:rsid w:val="00B80374"/>
    <w:rsid w:val="00B80A8E"/>
    <w:rsid w:val="00B8151A"/>
    <w:rsid w:val="00B83AF7"/>
    <w:rsid w:val="00B85975"/>
    <w:rsid w:val="00B86544"/>
    <w:rsid w:val="00B86568"/>
    <w:rsid w:val="00B87434"/>
    <w:rsid w:val="00B87BDA"/>
    <w:rsid w:val="00B90F32"/>
    <w:rsid w:val="00B915F0"/>
    <w:rsid w:val="00B92AB3"/>
    <w:rsid w:val="00B9341C"/>
    <w:rsid w:val="00B945DE"/>
    <w:rsid w:val="00B94C40"/>
    <w:rsid w:val="00B94D07"/>
    <w:rsid w:val="00BA0EE2"/>
    <w:rsid w:val="00BA293D"/>
    <w:rsid w:val="00BA4A78"/>
    <w:rsid w:val="00BA50C4"/>
    <w:rsid w:val="00BB01DF"/>
    <w:rsid w:val="00BB0206"/>
    <w:rsid w:val="00BB0346"/>
    <w:rsid w:val="00BB2720"/>
    <w:rsid w:val="00BB2C91"/>
    <w:rsid w:val="00BB2C92"/>
    <w:rsid w:val="00BB2CC6"/>
    <w:rsid w:val="00BB5D29"/>
    <w:rsid w:val="00BB5E54"/>
    <w:rsid w:val="00BB6458"/>
    <w:rsid w:val="00BC05AF"/>
    <w:rsid w:val="00BC1287"/>
    <w:rsid w:val="00BC1B1A"/>
    <w:rsid w:val="00BC2566"/>
    <w:rsid w:val="00BC2BFD"/>
    <w:rsid w:val="00BC3291"/>
    <w:rsid w:val="00BC3610"/>
    <w:rsid w:val="00BC3B8A"/>
    <w:rsid w:val="00BC447D"/>
    <w:rsid w:val="00BC4B79"/>
    <w:rsid w:val="00BC58F7"/>
    <w:rsid w:val="00BD0F0C"/>
    <w:rsid w:val="00BD1218"/>
    <w:rsid w:val="00BD1792"/>
    <w:rsid w:val="00BD3BC0"/>
    <w:rsid w:val="00BD5E41"/>
    <w:rsid w:val="00BD68A4"/>
    <w:rsid w:val="00BD6A95"/>
    <w:rsid w:val="00BD7739"/>
    <w:rsid w:val="00BE261F"/>
    <w:rsid w:val="00BE32A6"/>
    <w:rsid w:val="00BE4446"/>
    <w:rsid w:val="00BE4694"/>
    <w:rsid w:val="00BE52D9"/>
    <w:rsid w:val="00BE6540"/>
    <w:rsid w:val="00BE75F7"/>
    <w:rsid w:val="00BF11C2"/>
    <w:rsid w:val="00BF2479"/>
    <w:rsid w:val="00BF24E7"/>
    <w:rsid w:val="00BF2992"/>
    <w:rsid w:val="00BF3AD0"/>
    <w:rsid w:val="00BF49E3"/>
    <w:rsid w:val="00BF6DC6"/>
    <w:rsid w:val="00BF7957"/>
    <w:rsid w:val="00BF7B53"/>
    <w:rsid w:val="00C002EC"/>
    <w:rsid w:val="00C0138C"/>
    <w:rsid w:val="00C03A4A"/>
    <w:rsid w:val="00C03E79"/>
    <w:rsid w:val="00C04E0A"/>
    <w:rsid w:val="00C07C1E"/>
    <w:rsid w:val="00C1010F"/>
    <w:rsid w:val="00C12BE2"/>
    <w:rsid w:val="00C1685F"/>
    <w:rsid w:val="00C16BEC"/>
    <w:rsid w:val="00C20029"/>
    <w:rsid w:val="00C20DFA"/>
    <w:rsid w:val="00C20E3F"/>
    <w:rsid w:val="00C22DE6"/>
    <w:rsid w:val="00C238CF"/>
    <w:rsid w:val="00C23D0E"/>
    <w:rsid w:val="00C24F0A"/>
    <w:rsid w:val="00C25F11"/>
    <w:rsid w:val="00C25FCB"/>
    <w:rsid w:val="00C26B4D"/>
    <w:rsid w:val="00C27C94"/>
    <w:rsid w:val="00C3131E"/>
    <w:rsid w:val="00C3422A"/>
    <w:rsid w:val="00C34CD4"/>
    <w:rsid w:val="00C35263"/>
    <w:rsid w:val="00C3538E"/>
    <w:rsid w:val="00C35E3C"/>
    <w:rsid w:val="00C36749"/>
    <w:rsid w:val="00C3690C"/>
    <w:rsid w:val="00C40C59"/>
    <w:rsid w:val="00C42856"/>
    <w:rsid w:val="00C4286D"/>
    <w:rsid w:val="00C42A19"/>
    <w:rsid w:val="00C44607"/>
    <w:rsid w:val="00C53AD8"/>
    <w:rsid w:val="00C5528A"/>
    <w:rsid w:val="00C5540E"/>
    <w:rsid w:val="00C563D5"/>
    <w:rsid w:val="00C5728D"/>
    <w:rsid w:val="00C573E5"/>
    <w:rsid w:val="00C578A3"/>
    <w:rsid w:val="00C6069F"/>
    <w:rsid w:val="00C6165D"/>
    <w:rsid w:val="00C63C5F"/>
    <w:rsid w:val="00C64254"/>
    <w:rsid w:val="00C64741"/>
    <w:rsid w:val="00C64B63"/>
    <w:rsid w:val="00C64CA3"/>
    <w:rsid w:val="00C669D2"/>
    <w:rsid w:val="00C70640"/>
    <w:rsid w:val="00C70FE9"/>
    <w:rsid w:val="00C7144A"/>
    <w:rsid w:val="00C72346"/>
    <w:rsid w:val="00C7297A"/>
    <w:rsid w:val="00C739D4"/>
    <w:rsid w:val="00C80B5E"/>
    <w:rsid w:val="00C80BA8"/>
    <w:rsid w:val="00C80D3D"/>
    <w:rsid w:val="00C8105D"/>
    <w:rsid w:val="00C833A2"/>
    <w:rsid w:val="00C838D2"/>
    <w:rsid w:val="00C83B2F"/>
    <w:rsid w:val="00C83EC6"/>
    <w:rsid w:val="00C842DE"/>
    <w:rsid w:val="00C84CEB"/>
    <w:rsid w:val="00C851BB"/>
    <w:rsid w:val="00C85E3F"/>
    <w:rsid w:val="00C8773A"/>
    <w:rsid w:val="00C9231D"/>
    <w:rsid w:val="00C92DF7"/>
    <w:rsid w:val="00C92E22"/>
    <w:rsid w:val="00C9567F"/>
    <w:rsid w:val="00C969D8"/>
    <w:rsid w:val="00C97321"/>
    <w:rsid w:val="00C979BC"/>
    <w:rsid w:val="00CA0922"/>
    <w:rsid w:val="00CA1C83"/>
    <w:rsid w:val="00CA2A57"/>
    <w:rsid w:val="00CA3674"/>
    <w:rsid w:val="00CA3B14"/>
    <w:rsid w:val="00CB032D"/>
    <w:rsid w:val="00CB106D"/>
    <w:rsid w:val="00CB1978"/>
    <w:rsid w:val="00CB1D28"/>
    <w:rsid w:val="00CB3E1B"/>
    <w:rsid w:val="00CB6123"/>
    <w:rsid w:val="00CB664C"/>
    <w:rsid w:val="00CB7681"/>
    <w:rsid w:val="00CC44A5"/>
    <w:rsid w:val="00CC4D88"/>
    <w:rsid w:val="00CC5566"/>
    <w:rsid w:val="00CC58A0"/>
    <w:rsid w:val="00CC5E0F"/>
    <w:rsid w:val="00CC7059"/>
    <w:rsid w:val="00CC719C"/>
    <w:rsid w:val="00CC7823"/>
    <w:rsid w:val="00CD080F"/>
    <w:rsid w:val="00CD182B"/>
    <w:rsid w:val="00CD1E09"/>
    <w:rsid w:val="00CD3C5B"/>
    <w:rsid w:val="00CD3EC5"/>
    <w:rsid w:val="00CD5BF6"/>
    <w:rsid w:val="00CD6E4F"/>
    <w:rsid w:val="00CD775A"/>
    <w:rsid w:val="00CE02D0"/>
    <w:rsid w:val="00CE1880"/>
    <w:rsid w:val="00CE189F"/>
    <w:rsid w:val="00CE212A"/>
    <w:rsid w:val="00CE24B7"/>
    <w:rsid w:val="00CE2AC4"/>
    <w:rsid w:val="00CE400F"/>
    <w:rsid w:val="00CE4461"/>
    <w:rsid w:val="00CE4581"/>
    <w:rsid w:val="00CE4A8D"/>
    <w:rsid w:val="00CE51CD"/>
    <w:rsid w:val="00CE679A"/>
    <w:rsid w:val="00CE69E2"/>
    <w:rsid w:val="00CE700F"/>
    <w:rsid w:val="00CE7AB9"/>
    <w:rsid w:val="00CF1A1D"/>
    <w:rsid w:val="00CF351E"/>
    <w:rsid w:val="00CF573F"/>
    <w:rsid w:val="00CF7101"/>
    <w:rsid w:val="00D00138"/>
    <w:rsid w:val="00D011C0"/>
    <w:rsid w:val="00D011DF"/>
    <w:rsid w:val="00D0134A"/>
    <w:rsid w:val="00D03630"/>
    <w:rsid w:val="00D03D9F"/>
    <w:rsid w:val="00D05198"/>
    <w:rsid w:val="00D07377"/>
    <w:rsid w:val="00D11137"/>
    <w:rsid w:val="00D113C3"/>
    <w:rsid w:val="00D12386"/>
    <w:rsid w:val="00D14638"/>
    <w:rsid w:val="00D154B0"/>
    <w:rsid w:val="00D2025F"/>
    <w:rsid w:val="00D206BE"/>
    <w:rsid w:val="00D2104A"/>
    <w:rsid w:val="00D21452"/>
    <w:rsid w:val="00D2496C"/>
    <w:rsid w:val="00D26D4D"/>
    <w:rsid w:val="00D27241"/>
    <w:rsid w:val="00D3115E"/>
    <w:rsid w:val="00D35D18"/>
    <w:rsid w:val="00D35F3D"/>
    <w:rsid w:val="00D3661E"/>
    <w:rsid w:val="00D36BE2"/>
    <w:rsid w:val="00D4025D"/>
    <w:rsid w:val="00D415C2"/>
    <w:rsid w:val="00D42164"/>
    <w:rsid w:val="00D423BC"/>
    <w:rsid w:val="00D429C1"/>
    <w:rsid w:val="00D42EE4"/>
    <w:rsid w:val="00D43B38"/>
    <w:rsid w:val="00D43EA7"/>
    <w:rsid w:val="00D44784"/>
    <w:rsid w:val="00D471E6"/>
    <w:rsid w:val="00D5135E"/>
    <w:rsid w:val="00D5286F"/>
    <w:rsid w:val="00D52E2E"/>
    <w:rsid w:val="00D53699"/>
    <w:rsid w:val="00D53E42"/>
    <w:rsid w:val="00D562E0"/>
    <w:rsid w:val="00D60473"/>
    <w:rsid w:val="00D613B3"/>
    <w:rsid w:val="00D61680"/>
    <w:rsid w:val="00D61CC9"/>
    <w:rsid w:val="00D62BF1"/>
    <w:rsid w:val="00D63076"/>
    <w:rsid w:val="00D6483C"/>
    <w:rsid w:val="00D653C3"/>
    <w:rsid w:val="00D65847"/>
    <w:rsid w:val="00D65B33"/>
    <w:rsid w:val="00D65E73"/>
    <w:rsid w:val="00D65FBE"/>
    <w:rsid w:val="00D6623A"/>
    <w:rsid w:val="00D67F0B"/>
    <w:rsid w:val="00D701C7"/>
    <w:rsid w:val="00D70CB4"/>
    <w:rsid w:val="00D71217"/>
    <w:rsid w:val="00D71749"/>
    <w:rsid w:val="00D71928"/>
    <w:rsid w:val="00D723F6"/>
    <w:rsid w:val="00D73997"/>
    <w:rsid w:val="00D7508F"/>
    <w:rsid w:val="00D75707"/>
    <w:rsid w:val="00D760F3"/>
    <w:rsid w:val="00D7655A"/>
    <w:rsid w:val="00D76879"/>
    <w:rsid w:val="00D76FB6"/>
    <w:rsid w:val="00D81181"/>
    <w:rsid w:val="00D81507"/>
    <w:rsid w:val="00D82B51"/>
    <w:rsid w:val="00D8347F"/>
    <w:rsid w:val="00D83E47"/>
    <w:rsid w:val="00D85287"/>
    <w:rsid w:val="00D860F8"/>
    <w:rsid w:val="00D876E9"/>
    <w:rsid w:val="00D91456"/>
    <w:rsid w:val="00D91C99"/>
    <w:rsid w:val="00D9250E"/>
    <w:rsid w:val="00D94150"/>
    <w:rsid w:val="00D94280"/>
    <w:rsid w:val="00D95661"/>
    <w:rsid w:val="00D95B46"/>
    <w:rsid w:val="00D9658F"/>
    <w:rsid w:val="00D96843"/>
    <w:rsid w:val="00DA124E"/>
    <w:rsid w:val="00DA13BE"/>
    <w:rsid w:val="00DA3479"/>
    <w:rsid w:val="00DA3559"/>
    <w:rsid w:val="00DA44D9"/>
    <w:rsid w:val="00DA4C45"/>
    <w:rsid w:val="00DA5675"/>
    <w:rsid w:val="00DA5F24"/>
    <w:rsid w:val="00DA6144"/>
    <w:rsid w:val="00DA6B98"/>
    <w:rsid w:val="00DA70FB"/>
    <w:rsid w:val="00DB03C2"/>
    <w:rsid w:val="00DB1C34"/>
    <w:rsid w:val="00DB2378"/>
    <w:rsid w:val="00DB3226"/>
    <w:rsid w:val="00DB3C61"/>
    <w:rsid w:val="00DB42EB"/>
    <w:rsid w:val="00DB496B"/>
    <w:rsid w:val="00DB553B"/>
    <w:rsid w:val="00DB59B6"/>
    <w:rsid w:val="00DB6706"/>
    <w:rsid w:val="00DB7049"/>
    <w:rsid w:val="00DB785D"/>
    <w:rsid w:val="00DB7B60"/>
    <w:rsid w:val="00DC0469"/>
    <w:rsid w:val="00DC1A1F"/>
    <w:rsid w:val="00DC2162"/>
    <w:rsid w:val="00DC2188"/>
    <w:rsid w:val="00DC28BA"/>
    <w:rsid w:val="00DC2C75"/>
    <w:rsid w:val="00DC3CC7"/>
    <w:rsid w:val="00DC51C2"/>
    <w:rsid w:val="00DC588B"/>
    <w:rsid w:val="00DC5A98"/>
    <w:rsid w:val="00DC62DE"/>
    <w:rsid w:val="00DC7CE0"/>
    <w:rsid w:val="00DD2480"/>
    <w:rsid w:val="00DD2B1D"/>
    <w:rsid w:val="00DD4A34"/>
    <w:rsid w:val="00DD4D4C"/>
    <w:rsid w:val="00DD5A04"/>
    <w:rsid w:val="00DD5D4B"/>
    <w:rsid w:val="00DD5E96"/>
    <w:rsid w:val="00DD72B8"/>
    <w:rsid w:val="00DD72E7"/>
    <w:rsid w:val="00DE0A68"/>
    <w:rsid w:val="00DE24F0"/>
    <w:rsid w:val="00DE2B5E"/>
    <w:rsid w:val="00DE49C6"/>
    <w:rsid w:val="00DE618E"/>
    <w:rsid w:val="00DE7BCE"/>
    <w:rsid w:val="00DE7C58"/>
    <w:rsid w:val="00DF0245"/>
    <w:rsid w:val="00DF0770"/>
    <w:rsid w:val="00DF1300"/>
    <w:rsid w:val="00DF21DF"/>
    <w:rsid w:val="00DF31D5"/>
    <w:rsid w:val="00DF374F"/>
    <w:rsid w:val="00DF413F"/>
    <w:rsid w:val="00DF61ED"/>
    <w:rsid w:val="00E0068F"/>
    <w:rsid w:val="00E00D0F"/>
    <w:rsid w:val="00E022C0"/>
    <w:rsid w:val="00E0338A"/>
    <w:rsid w:val="00E03665"/>
    <w:rsid w:val="00E0569B"/>
    <w:rsid w:val="00E05A03"/>
    <w:rsid w:val="00E0726D"/>
    <w:rsid w:val="00E11A26"/>
    <w:rsid w:val="00E12543"/>
    <w:rsid w:val="00E13E4C"/>
    <w:rsid w:val="00E152D6"/>
    <w:rsid w:val="00E162F8"/>
    <w:rsid w:val="00E16ABC"/>
    <w:rsid w:val="00E16F4F"/>
    <w:rsid w:val="00E219E3"/>
    <w:rsid w:val="00E2361C"/>
    <w:rsid w:val="00E23BFB"/>
    <w:rsid w:val="00E24288"/>
    <w:rsid w:val="00E26D4C"/>
    <w:rsid w:val="00E26FCB"/>
    <w:rsid w:val="00E270A1"/>
    <w:rsid w:val="00E3045A"/>
    <w:rsid w:val="00E32CC2"/>
    <w:rsid w:val="00E32E73"/>
    <w:rsid w:val="00E3395C"/>
    <w:rsid w:val="00E3395D"/>
    <w:rsid w:val="00E35BFD"/>
    <w:rsid w:val="00E35D97"/>
    <w:rsid w:val="00E37830"/>
    <w:rsid w:val="00E37C66"/>
    <w:rsid w:val="00E40C98"/>
    <w:rsid w:val="00E42D8A"/>
    <w:rsid w:val="00E435C3"/>
    <w:rsid w:val="00E43C4A"/>
    <w:rsid w:val="00E44646"/>
    <w:rsid w:val="00E4476E"/>
    <w:rsid w:val="00E447E2"/>
    <w:rsid w:val="00E45DE3"/>
    <w:rsid w:val="00E514C0"/>
    <w:rsid w:val="00E51619"/>
    <w:rsid w:val="00E53E04"/>
    <w:rsid w:val="00E54441"/>
    <w:rsid w:val="00E544FA"/>
    <w:rsid w:val="00E55CBF"/>
    <w:rsid w:val="00E56361"/>
    <w:rsid w:val="00E5759A"/>
    <w:rsid w:val="00E579A6"/>
    <w:rsid w:val="00E57DCD"/>
    <w:rsid w:val="00E57DE6"/>
    <w:rsid w:val="00E60B04"/>
    <w:rsid w:val="00E6121C"/>
    <w:rsid w:val="00E61BD6"/>
    <w:rsid w:val="00E645AA"/>
    <w:rsid w:val="00E648EB"/>
    <w:rsid w:val="00E64CD6"/>
    <w:rsid w:val="00E64DF0"/>
    <w:rsid w:val="00E65477"/>
    <w:rsid w:val="00E65D38"/>
    <w:rsid w:val="00E67F3F"/>
    <w:rsid w:val="00E701DE"/>
    <w:rsid w:val="00E70D21"/>
    <w:rsid w:val="00E71951"/>
    <w:rsid w:val="00E72921"/>
    <w:rsid w:val="00E72BFD"/>
    <w:rsid w:val="00E765C4"/>
    <w:rsid w:val="00E76AE8"/>
    <w:rsid w:val="00E776CD"/>
    <w:rsid w:val="00E77DC1"/>
    <w:rsid w:val="00E77FDE"/>
    <w:rsid w:val="00E81E03"/>
    <w:rsid w:val="00E8478E"/>
    <w:rsid w:val="00E84E0D"/>
    <w:rsid w:val="00E85781"/>
    <w:rsid w:val="00E85C31"/>
    <w:rsid w:val="00E8727A"/>
    <w:rsid w:val="00E91347"/>
    <w:rsid w:val="00E922C8"/>
    <w:rsid w:val="00E93E74"/>
    <w:rsid w:val="00E95834"/>
    <w:rsid w:val="00E963B8"/>
    <w:rsid w:val="00E969CB"/>
    <w:rsid w:val="00E97BCF"/>
    <w:rsid w:val="00EA0379"/>
    <w:rsid w:val="00EA1CE5"/>
    <w:rsid w:val="00EA2D6F"/>
    <w:rsid w:val="00EA2FD9"/>
    <w:rsid w:val="00EA3E15"/>
    <w:rsid w:val="00EA43F2"/>
    <w:rsid w:val="00EA5265"/>
    <w:rsid w:val="00EB1886"/>
    <w:rsid w:val="00EB4606"/>
    <w:rsid w:val="00EB4E3D"/>
    <w:rsid w:val="00EB5973"/>
    <w:rsid w:val="00EB6F54"/>
    <w:rsid w:val="00EC29FB"/>
    <w:rsid w:val="00EC2B70"/>
    <w:rsid w:val="00EC4A42"/>
    <w:rsid w:val="00EC542B"/>
    <w:rsid w:val="00EC64CB"/>
    <w:rsid w:val="00ED066A"/>
    <w:rsid w:val="00ED09E0"/>
    <w:rsid w:val="00ED14EF"/>
    <w:rsid w:val="00ED5F36"/>
    <w:rsid w:val="00ED6819"/>
    <w:rsid w:val="00ED7616"/>
    <w:rsid w:val="00ED79A8"/>
    <w:rsid w:val="00EE0862"/>
    <w:rsid w:val="00EE1A5C"/>
    <w:rsid w:val="00EE2719"/>
    <w:rsid w:val="00EE4C0B"/>
    <w:rsid w:val="00EE56EF"/>
    <w:rsid w:val="00EE60B7"/>
    <w:rsid w:val="00EE759E"/>
    <w:rsid w:val="00EE75A4"/>
    <w:rsid w:val="00EE7719"/>
    <w:rsid w:val="00EE7B45"/>
    <w:rsid w:val="00EF0B32"/>
    <w:rsid w:val="00EF0FFD"/>
    <w:rsid w:val="00EF12CD"/>
    <w:rsid w:val="00EF1A86"/>
    <w:rsid w:val="00EF40F8"/>
    <w:rsid w:val="00EF48E4"/>
    <w:rsid w:val="00EF4F0A"/>
    <w:rsid w:val="00EF632F"/>
    <w:rsid w:val="00EF640E"/>
    <w:rsid w:val="00F004B9"/>
    <w:rsid w:val="00F00C88"/>
    <w:rsid w:val="00F0166C"/>
    <w:rsid w:val="00F0245C"/>
    <w:rsid w:val="00F03E53"/>
    <w:rsid w:val="00F04B6C"/>
    <w:rsid w:val="00F06625"/>
    <w:rsid w:val="00F070C2"/>
    <w:rsid w:val="00F07122"/>
    <w:rsid w:val="00F10184"/>
    <w:rsid w:val="00F10757"/>
    <w:rsid w:val="00F10A71"/>
    <w:rsid w:val="00F10EFB"/>
    <w:rsid w:val="00F11767"/>
    <w:rsid w:val="00F11AD3"/>
    <w:rsid w:val="00F12D64"/>
    <w:rsid w:val="00F17986"/>
    <w:rsid w:val="00F17EE2"/>
    <w:rsid w:val="00F2083C"/>
    <w:rsid w:val="00F22566"/>
    <w:rsid w:val="00F225B9"/>
    <w:rsid w:val="00F22CF0"/>
    <w:rsid w:val="00F2343B"/>
    <w:rsid w:val="00F23B5C"/>
    <w:rsid w:val="00F25379"/>
    <w:rsid w:val="00F300CA"/>
    <w:rsid w:val="00F3096B"/>
    <w:rsid w:val="00F30BAB"/>
    <w:rsid w:val="00F320A3"/>
    <w:rsid w:val="00F36E40"/>
    <w:rsid w:val="00F3708D"/>
    <w:rsid w:val="00F375E5"/>
    <w:rsid w:val="00F375F0"/>
    <w:rsid w:val="00F37E93"/>
    <w:rsid w:val="00F40075"/>
    <w:rsid w:val="00F41959"/>
    <w:rsid w:val="00F42D34"/>
    <w:rsid w:val="00F43386"/>
    <w:rsid w:val="00F43DDD"/>
    <w:rsid w:val="00F45D5F"/>
    <w:rsid w:val="00F521A3"/>
    <w:rsid w:val="00F530CE"/>
    <w:rsid w:val="00F531A3"/>
    <w:rsid w:val="00F531B9"/>
    <w:rsid w:val="00F54354"/>
    <w:rsid w:val="00F56473"/>
    <w:rsid w:val="00F61149"/>
    <w:rsid w:val="00F61B22"/>
    <w:rsid w:val="00F62C48"/>
    <w:rsid w:val="00F645E2"/>
    <w:rsid w:val="00F6484F"/>
    <w:rsid w:val="00F64F29"/>
    <w:rsid w:val="00F65692"/>
    <w:rsid w:val="00F658E9"/>
    <w:rsid w:val="00F6631E"/>
    <w:rsid w:val="00F67D6A"/>
    <w:rsid w:val="00F7153C"/>
    <w:rsid w:val="00F72B5B"/>
    <w:rsid w:val="00F73020"/>
    <w:rsid w:val="00F73D7A"/>
    <w:rsid w:val="00F75EB3"/>
    <w:rsid w:val="00F77540"/>
    <w:rsid w:val="00F77D18"/>
    <w:rsid w:val="00F8189C"/>
    <w:rsid w:val="00F820DF"/>
    <w:rsid w:val="00F83480"/>
    <w:rsid w:val="00F83B56"/>
    <w:rsid w:val="00F9009E"/>
    <w:rsid w:val="00F905D4"/>
    <w:rsid w:val="00F9137E"/>
    <w:rsid w:val="00F9171B"/>
    <w:rsid w:val="00F9195D"/>
    <w:rsid w:val="00F91CD3"/>
    <w:rsid w:val="00F948B6"/>
    <w:rsid w:val="00F97097"/>
    <w:rsid w:val="00F9745C"/>
    <w:rsid w:val="00F975E7"/>
    <w:rsid w:val="00FA04BD"/>
    <w:rsid w:val="00FA0525"/>
    <w:rsid w:val="00FA0EE0"/>
    <w:rsid w:val="00FA2C70"/>
    <w:rsid w:val="00FA3FF9"/>
    <w:rsid w:val="00FA43A1"/>
    <w:rsid w:val="00FA4561"/>
    <w:rsid w:val="00FA58C9"/>
    <w:rsid w:val="00FB0110"/>
    <w:rsid w:val="00FB036E"/>
    <w:rsid w:val="00FB16B6"/>
    <w:rsid w:val="00FB19F4"/>
    <w:rsid w:val="00FB1ED9"/>
    <w:rsid w:val="00FB2423"/>
    <w:rsid w:val="00FB53AC"/>
    <w:rsid w:val="00FB54F2"/>
    <w:rsid w:val="00FB5D9C"/>
    <w:rsid w:val="00FB6CAD"/>
    <w:rsid w:val="00FC0EEC"/>
    <w:rsid w:val="00FC1161"/>
    <w:rsid w:val="00FC3F6E"/>
    <w:rsid w:val="00FC5964"/>
    <w:rsid w:val="00FC5F5A"/>
    <w:rsid w:val="00FC714C"/>
    <w:rsid w:val="00FD144A"/>
    <w:rsid w:val="00FD2025"/>
    <w:rsid w:val="00FE28FB"/>
    <w:rsid w:val="00FE4C49"/>
    <w:rsid w:val="00FE5A2D"/>
    <w:rsid w:val="00FE7675"/>
    <w:rsid w:val="00FE7DEC"/>
    <w:rsid w:val="00FF142E"/>
    <w:rsid w:val="00FF25C5"/>
    <w:rsid w:val="00FF2B21"/>
    <w:rsid w:val="00FF2E66"/>
    <w:rsid w:val="00FF41C3"/>
    <w:rsid w:val="00FF4960"/>
    <w:rsid w:val="00FF4B74"/>
    <w:rsid w:val="00FF53B5"/>
    <w:rsid w:val="00FF570B"/>
    <w:rsid w:val="00FF5A69"/>
    <w:rsid w:val="00FF61E0"/>
    <w:rsid w:val="00FF6CFD"/>
    <w:rsid w:val="00FF6D0A"/>
    <w:rsid w:val="00FF71D1"/>
    <w:rsid w:val="00FF7914"/>
    <w:rsid w:val="00FF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00EBE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sk-SK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lny">
    <w:name w:val="Normal"/>
    <w:qFormat/>
    <w:rsid w:val="000706D9"/>
    <w:pPr>
      <w:spacing w:line="320" w:lineRule="exact"/>
      <w:jc w:val="left"/>
    </w:pPr>
    <w:rPr>
      <w:color w:val="808080" w:themeColor="background1" w:themeShade="80"/>
      <w:sz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FA3FF9"/>
    <w:pPr>
      <w:ind w:left="2124" w:hanging="2124"/>
      <w:outlineLvl w:val="0"/>
    </w:pPr>
    <w:rPr>
      <w:noProof/>
      <w:color w:val="1F4E79" w:themeColor="accent1" w:themeShade="80"/>
      <w:sz w:val="26"/>
      <w:lang w:val="en-US"/>
    </w:rPr>
  </w:style>
  <w:style w:type="paragraph" w:styleId="Nadpis2">
    <w:name w:val="heading 2"/>
    <w:basedOn w:val="zoznam"/>
    <w:next w:val="Normlny"/>
    <w:link w:val="Nadpis2Char"/>
    <w:uiPriority w:val="9"/>
    <w:unhideWhenUsed/>
    <w:rsid w:val="00787C65"/>
    <w:pPr>
      <w:outlineLvl w:val="1"/>
    </w:pPr>
  </w:style>
  <w:style w:type="paragraph" w:styleId="Nadpis3">
    <w:name w:val="heading 3"/>
    <w:basedOn w:val="Normlny"/>
    <w:next w:val="Normlny"/>
    <w:link w:val="Nadpis3Char"/>
    <w:uiPriority w:val="9"/>
    <w:unhideWhenUsed/>
    <w:rsid w:val="00B375AE"/>
    <w:pPr>
      <w:spacing w:after="0"/>
      <w:outlineLvl w:val="2"/>
    </w:pPr>
    <w:rPr>
      <w:smallCaps/>
      <w:spacing w:val="5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B375AE"/>
    <w:pPr>
      <w:spacing w:after="0"/>
      <w:outlineLvl w:val="3"/>
    </w:pPr>
    <w:rPr>
      <w:i/>
      <w:iCs/>
      <w:smallCaps/>
      <w:spacing w:val="10"/>
      <w:szCs w:val="22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375AE"/>
    <w:pPr>
      <w:spacing w:after="0"/>
      <w:outlineLvl w:val="4"/>
    </w:pPr>
    <w:rPr>
      <w:smallCaps/>
      <w:color w:val="538135" w:themeColor="accent6" w:themeShade="BF"/>
      <w:spacing w:val="10"/>
      <w:szCs w:val="22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B375AE"/>
    <w:pPr>
      <w:spacing w:after="0"/>
      <w:outlineLvl w:val="5"/>
    </w:pPr>
    <w:rPr>
      <w:smallCaps/>
      <w:color w:val="70AD47" w:themeColor="accent6"/>
      <w:spacing w:val="5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375AE"/>
    <w:pPr>
      <w:spacing w:after="0"/>
      <w:outlineLvl w:val="6"/>
    </w:pPr>
    <w:rPr>
      <w:b/>
      <w:bCs/>
      <w:smallCaps/>
      <w:color w:val="70AD47" w:themeColor="accent6"/>
      <w:spacing w:val="10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375AE"/>
    <w:pPr>
      <w:spacing w:after="0"/>
      <w:outlineLvl w:val="7"/>
    </w:pPr>
    <w:rPr>
      <w:b/>
      <w:bCs/>
      <w:i/>
      <w:iCs/>
      <w:smallCaps/>
      <w:color w:val="538135" w:themeColor="accent6" w:themeShade="BF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375AE"/>
    <w:pPr>
      <w:spacing w:after="0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FA3FF9"/>
    <w:rPr>
      <w:noProof/>
      <w:color w:val="1F4E79" w:themeColor="accent1" w:themeShade="80"/>
      <w:sz w:val="26"/>
      <w:lang w:val="en-US"/>
    </w:rPr>
  </w:style>
  <w:style w:type="paragraph" w:customStyle="1" w:styleId="zoznam">
    <w:name w:val="zoznam"/>
    <w:basedOn w:val="Normlny"/>
    <w:qFormat/>
    <w:rsid w:val="0086377D"/>
    <w:pPr>
      <w:spacing w:line="260" w:lineRule="exact"/>
    </w:pPr>
  </w:style>
  <w:style w:type="character" w:customStyle="1" w:styleId="Nadpis2Char">
    <w:name w:val="Nadpis 2 Char"/>
    <w:basedOn w:val="Predvolenpsmoodseku"/>
    <w:link w:val="Nadpis2"/>
    <w:uiPriority w:val="9"/>
    <w:rsid w:val="00787C65"/>
    <w:rPr>
      <w:color w:val="808080" w:themeColor="background1" w:themeShade="80"/>
      <w:sz w:val="24"/>
    </w:rPr>
  </w:style>
  <w:style w:type="character" w:customStyle="1" w:styleId="Nadpis3Char">
    <w:name w:val="Nadpis 3 Char"/>
    <w:basedOn w:val="Predvolenpsmoodseku"/>
    <w:link w:val="Nadpis3"/>
    <w:uiPriority w:val="9"/>
    <w:rsid w:val="00B375AE"/>
    <w:rPr>
      <w:smallCaps/>
      <w:spacing w:val="5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rsid w:val="00B375AE"/>
    <w:rPr>
      <w:i/>
      <w:iCs/>
      <w:smallCaps/>
      <w:spacing w:val="10"/>
      <w:sz w:val="22"/>
      <w:szCs w:val="22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375AE"/>
    <w:rPr>
      <w:smallCaps/>
      <w:color w:val="538135" w:themeColor="accent6" w:themeShade="BF"/>
      <w:spacing w:val="10"/>
      <w:sz w:val="22"/>
      <w:szCs w:val="22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B375AE"/>
    <w:rPr>
      <w:smallCaps/>
      <w:color w:val="70AD47" w:themeColor="accent6"/>
      <w:spacing w:val="5"/>
      <w:sz w:val="22"/>
      <w:szCs w:val="22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375AE"/>
    <w:rPr>
      <w:b/>
      <w:bCs/>
      <w:smallCaps/>
      <w:color w:val="70AD47" w:themeColor="accent6"/>
      <w:spacing w:val="10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375AE"/>
    <w:rPr>
      <w:b/>
      <w:bCs/>
      <w:i/>
      <w:iCs/>
      <w:smallCaps/>
      <w:color w:val="538135" w:themeColor="accent6" w:themeShade="BF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375AE"/>
    <w:rPr>
      <w:b/>
      <w:bCs/>
      <w:i/>
      <w:iCs/>
      <w:smallCaps/>
      <w:color w:val="385623" w:themeColor="accent6" w:themeShade="80"/>
    </w:rPr>
  </w:style>
  <w:style w:type="paragraph" w:styleId="Normlnywebov">
    <w:name w:val="Normal (Web)"/>
    <w:basedOn w:val="Normlny"/>
    <w:uiPriority w:val="99"/>
    <w:semiHidden/>
    <w:unhideWhenUsed/>
    <w:rsid w:val="00B37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sk-SK"/>
    </w:rPr>
  </w:style>
  <w:style w:type="paragraph" w:styleId="Popis">
    <w:name w:val="caption"/>
    <w:basedOn w:val="Normlny"/>
    <w:next w:val="Normlny"/>
    <w:uiPriority w:val="35"/>
    <w:semiHidden/>
    <w:unhideWhenUsed/>
    <w:qFormat/>
    <w:rsid w:val="00B375AE"/>
    <w:rPr>
      <w:b/>
      <w:bCs/>
      <w:caps/>
      <w:sz w:val="16"/>
      <w:szCs w:val="16"/>
    </w:rPr>
  </w:style>
  <w:style w:type="paragraph" w:styleId="Nzov">
    <w:name w:val="Title"/>
    <w:basedOn w:val="Nadpis1"/>
    <w:next w:val="Normlny"/>
    <w:link w:val="NzovChar"/>
    <w:uiPriority w:val="10"/>
    <w:qFormat/>
    <w:rsid w:val="00531D7E"/>
    <w:rPr>
      <w:b/>
      <w:sz w:val="28"/>
      <w:szCs w:val="28"/>
    </w:rPr>
  </w:style>
  <w:style w:type="character" w:customStyle="1" w:styleId="NzovChar">
    <w:name w:val="Názov Char"/>
    <w:basedOn w:val="Predvolenpsmoodseku"/>
    <w:link w:val="Nzov"/>
    <w:uiPriority w:val="10"/>
    <w:rsid w:val="00531D7E"/>
    <w:rPr>
      <w:b/>
      <w:noProof/>
      <w:color w:val="1F4E79" w:themeColor="accent1" w:themeShade="80"/>
      <w:sz w:val="28"/>
      <w:szCs w:val="28"/>
      <w:lang w:val="en-US"/>
    </w:rPr>
  </w:style>
  <w:style w:type="paragraph" w:styleId="Podtitul">
    <w:name w:val="Subtitle"/>
    <w:basedOn w:val="Nzov"/>
    <w:next w:val="Normlny"/>
    <w:link w:val="PodtitulChar"/>
    <w:autoRedefine/>
    <w:uiPriority w:val="99"/>
    <w:qFormat/>
    <w:rsid w:val="00087D8E"/>
    <w:pPr>
      <w:spacing w:line="240" w:lineRule="auto"/>
    </w:pPr>
  </w:style>
  <w:style w:type="character" w:customStyle="1" w:styleId="PodtitulChar">
    <w:name w:val="Podtitul Char"/>
    <w:basedOn w:val="Predvolenpsmoodseku"/>
    <w:link w:val="Podtitul"/>
    <w:uiPriority w:val="99"/>
    <w:rsid w:val="00087D8E"/>
    <w:rPr>
      <w:color w:val="1F4E79" w:themeColor="accent1" w:themeShade="80"/>
      <w:sz w:val="26"/>
      <w:szCs w:val="28"/>
      <w:lang w:val="en-US"/>
    </w:rPr>
  </w:style>
  <w:style w:type="character" w:styleId="Siln">
    <w:name w:val="Strong"/>
    <w:uiPriority w:val="22"/>
    <w:qFormat/>
    <w:rsid w:val="004503FB"/>
    <w:rPr>
      <w:color w:val="525252" w:themeColor="accent3" w:themeShade="80"/>
    </w:rPr>
  </w:style>
  <w:style w:type="character" w:styleId="Zvraznenie">
    <w:name w:val="Emphasis"/>
    <w:uiPriority w:val="20"/>
    <w:qFormat/>
    <w:rsid w:val="004C531D"/>
    <w:rPr>
      <w:bCs/>
      <w:i/>
      <w:iCs/>
      <w:color w:val="1F4E79" w:themeColor="accent1" w:themeShade="80"/>
      <w:spacing w:val="10"/>
      <w:szCs w:val="24"/>
    </w:rPr>
  </w:style>
  <w:style w:type="paragraph" w:styleId="Bezriadkovania">
    <w:name w:val="No Spacing"/>
    <w:link w:val="BezriadkovaniaChar"/>
    <w:uiPriority w:val="1"/>
    <w:qFormat/>
    <w:rsid w:val="00B375AE"/>
    <w:pPr>
      <w:spacing w:after="0" w:line="240" w:lineRule="auto"/>
    </w:pPr>
  </w:style>
  <w:style w:type="character" w:customStyle="1" w:styleId="BezriadkovaniaChar">
    <w:name w:val="Bez riadkovania Char"/>
    <w:basedOn w:val="Predvolenpsmoodseku"/>
    <w:link w:val="Bezriadkovania"/>
    <w:uiPriority w:val="1"/>
    <w:rsid w:val="00FA0EE0"/>
  </w:style>
  <w:style w:type="paragraph" w:styleId="Citcia">
    <w:name w:val="Quote"/>
    <w:basedOn w:val="Normlny"/>
    <w:next w:val="Normlny"/>
    <w:link w:val="CitciaChar"/>
    <w:uiPriority w:val="29"/>
    <w:rsid w:val="00B375AE"/>
    <w:rPr>
      <w:i/>
      <w:iCs/>
    </w:rPr>
  </w:style>
  <w:style w:type="character" w:customStyle="1" w:styleId="CitciaChar">
    <w:name w:val="Citácia Char"/>
    <w:basedOn w:val="Predvolenpsmoodseku"/>
    <w:link w:val="Citcia"/>
    <w:uiPriority w:val="29"/>
    <w:rsid w:val="00B375AE"/>
    <w:rPr>
      <w:i/>
      <w:iCs/>
    </w:rPr>
  </w:style>
  <w:style w:type="paragraph" w:styleId="Zvraznencitcia">
    <w:name w:val="Intense Quote"/>
    <w:basedOn w:val="Normlny"/>
    <w:next w:val="Normlny"/>
    <w:link w:val="ZvraznencitciaChar"/>
    <w:uiPriority w:val="30"/>
    <w:rsid w:val="00B375AE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B375AE"/>
    <w:rPr>
      <w:b/>
      <w:bCs/>
      <w:i/>
      <w:iCs/>
    </w:rPr>
  </w:style>
  <w:style w:type="character" w:styleId="Jemnzvraznenie">
    <w:name w:val="Subtle Emphasis"/>
    <w:uiPriority w:val="19"/>
    <w:rsid w:val="006D3314"/>
    <w:rPr>
      <w:b/>
      <w:i/>
      <w:iCs/>
      <w:sz w:val="40"/>
    </w:rPr>
  </w:style>
  <w:style w:type="character" w:styleId="Intenzvnezvraznenie">
    <w:name w:val="Intense Emphasis"/>
    <w:uiPriority w:val="21"/>
    <w:rsid w:val="00B375AE"/>
    <w:rPr>
      <w:b/>
      <w:bCs/>
      <w:i/>
      <w:iCs/>
      <w:color w:val="70AD47" w:themeColor="accent6"/>
      <w:spacing w:val="10"/>
    </w:rPr>
  </w:style>
  <w:style w:type="character" w:styleId="Jemnodkaz">
    <w:name w:val="Subtle Reference"/>
    <w:uiPriority w:val="31"/>
    <w:rsid w:val="00B375AE"/>
    <w:rPr>
      <w:b/>
      <w:bCs/>
    </w:rPr>
  </w:style>
  <w:style w:type="character" w:styleId="Intenzvnyodkaz">
    <w:name w:val="Intense Reference"/>
    <w:uiPriority w:val="32"/>
    <w:rsid w:val="00B375AE"/>
    <w:rPr>
      <w:b/>
      <w:bCs/>
      <w:smallCaps/>
      <w:spacing w:val="5"/>
      <w:sz w:val="22"/>
      <w:szCs w:val="22"/>
      <w:u w:val="single"/>
    </w:rPr>
  </w:style>
  <w:style w:type="character" w:styleId="Nzovknihy">
    <w:name w:val="Book Title"/>
    <w:uiPriority w:val="33"/>
    <w:rsid w:val="00B375AE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lavikaobsahu">
    <w:name w:val="TOC Heading"/>
    <w:basedOn w:val="Nadpis1"/>
    <w:next w:val="Normlny"/>
    <w:uiPriority w:val="39"/>
    <w:unhideWhenUsed/>
    <w:rsid w:val="00B375AE"/>
    <w:pPr>
      <w:outlineLvl w:val="9"/>
    </w:pPr>
  </w:style>
  <w:style w:type="paragraph" w:styleId="Hlavika">
    <w:name w:val="header"/>
    <w:basedOn w:val="Normlny"/>
    <w:link w:val="HlavikaChar"/>
    <w:uiPriority w:val="99"/>
    <w:unhideWhenUsed/>
    <w:rsid w:val="00DD5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D5A04"/>
  </w:style>
  <w:style w:type="paragraph" w:styleId="Pta">
    <w:name w:val="footer"/>
    <w:basedOn w:val="Normlny"/>
    <w:link w:val="PtaChar"/>
    <w:uiPriority w:val="99"/>
    <w:unhideWhenUsed/>
    <w:rsid w:val="00DD5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D5A04"/>
  </w:style>
  <w:style w:type="paragraph" w:styleId="Obsah8">
    <w:name w:val="toc 8"/>
    <w:basedOn w:val="Normlny"/>
    <w:next w:val="Normlny"/>
    <w:autoRedefine/>
    <w:uiPriority w:val="39"/>
    <w:unhideWhenUsed/>
    <w:rsid w:val="00DD5A04"/>
    <w:pPr>
      <w:spacing w:after="0"/>
      <w:ind w:left="1540"/>
    </w:pPr>
    <w:rPr>
      <w:sz w:val="20"/>
    </w:rPr>
  </w:style>
  <w:style w:type="paragraph" w:styleId="Obsah9">
    <w:name w:val="toc 9"/>
    <w:basedOn w:val="Normlny"/>
    <w:next w:val="Normlny"/>
    <w:autoRedefine/>
    <w:uiPriority w:val="39"/>
    <w:unhideWhenUsed/>
    <w:rsid w:val="00DD5A04"/>
    <w:pPr>
      <w:spacing w:after="0"/>
      <w:ind w:left="1760"/>
    </w:pPr>
    <w:rPr>
      <w:sz w:val="20"/>
    </w:rPr>
  </w:style>
  <w:style w:type="character" w:styleId="Hypertextovprepojenie">
    <w:name w:val="Hyperlink"/>
    <w:basedOn w:val="Predvolenpsmoodseku"/>
    <w:uiPriority w:val="99"/>
    <w:unhideWhenUsed/>
    <w:rsid w:val="00336874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0146E"/>
    <w:rPr>
      <w:color w:val="954F72" w:themeColor="followedHyperlink"/>
      <w:u w:val="single"/>
    </w:rPr>
  </w:style>
  <w:style w:type="paragraph" w:customStyle="1" w:styleId="A">
    <w:name w:val="A"/>
    <w:basedOn w:val="Nadpis1"/>
    <w:uiPriority w:val="99"/>
    <w:rsid w:val="002E0D37"/>
    <w:pPr>
      <w:keepNext/>
      <w:spacing w:before="240" w:after="240" w:line="240" w:lineRule="auto"/>
    </w:pPr>
    <w:rPr>
      <w:rFonts w:ascii="Times New Roman" w:eastAsia="Times New Roman" w:hAnsi="Times New Roman" w:cs="Times New Roman"/>
      <w:color w:val="auto"/>
      <w:sz w:val="32"/>
      <w:lang w:eastAsia="sk-SK"/>
    </w:rPr>
  </w:style>
  <w:style w:type="paragraph" w:customStyle="1" w:styleId="Defaultfont">
    <w:name w:val="Default font"/>
    <w:basedOn w:val="Nadpis2"/>
    <w:link w:val="DefaultfontChar"/>
    <w:rsid w:val="002534AF"/>
  </w:style>
  <w:style w:type="character" w:customStyle="1" w:styleId="DefaultfontChar">
    <w:name w:val="Default font Char"/>
    <w:basedOn w:val="Nadpis2Char"/>
    <w:link w:val="Defaultfont"/>
    <w:rsid w:val="002534AF"/>
    <w:rPr>
      <w:b w:val="0"/>
      <w:color w:val="7B7B7B" w:themeColor="accent3" w:themeShade="BF"/>
      <w:spacing w:val="5"/>
      <w:sz w:val="24"/>
      <w:szCs w:val="28"/>
    </w:rPr>
  </w:style>
  <w:style w:type="paragraph" w:styleId="Zkladntext">
    <w:name w:val="Body Text"/>
    <w:basedOn w:val="Paragraph"/>
    <w:link w:val="ZkladntextChar"/>
    <w:uiPriority w:val="99"/>
    <w:rsid w:val="00807E0F"/>
  </w:style>
  <w:style w:type="paragraph" w:customStyle="1" w:styleId="Paragraph">
    <w:name w:val="Paragraph"/>
    <w:basedOn w:val="Normlny"/>
    <w:link w:val="ParagraphChar"/>
    <w:qFormat/>
    <w:rsid w:val="00FF2E66"/>
    <w:pPr>
      <w:jc w:val="both"/>
    </w:pPr>
  </w:style>
  <w:style w:type="character" w:customStyle="1" w:styleId="ParagraphChar">
    <w:name w:val="Paragraph Char"/>
    <w:basedOn w:val="Predvolenpsmoodseku"/>
    <w:link w:val="Paragraph"/>
    <w:rsid w:val="00FF2E66"/>
    <w:rPr>
      <w:color w:val="808080" w:themeColor="background1" w:themeShade="80"/>
      <w:sz w:val="24"/>
    </w:rPr>
  </w:style>
  <w:style w:type="character" w:customStyle="1" w:styleId="ZkladntextChar">
    <w:name w:val="Základný text Char"/>
    <w:basedOn w:val="Predvolenpsmoodseku"/>
    <w:link w:val="Zkladntext"/>
    <w:uiPriority w:val="99"/>
    <w:locked/>
    <w:rsid w:val="00807E0F"/>
    <w:rPr>
      <w:color w:val="808080" w:themeColor="background1" w:themeShade="80"/>
      <w:sz w:val="24"/>
    </w:rPr>
  </w:style>
  <w:style w:type="character" w:customStyle="1" w:styleId="BodyTextChar">
    <w:name w:val="Body Text Char"/>
    <w:basedOn w:val="Predvolenpsmoodseku"/>
    <w:uiPriority w:val="99"/>
    <w:semiHidden/>
    <w:rsid w:val="00206B1F"/>
    <w:rPr>
      <w:color w:val="767171" w:themeColor="background2" w:themeShade="80"/>
      <w:sz w:val="24"/>
    </w:rPr>
  </w:style>
  <w:style w:type="paragraph" w:customStyle="1" w:styleId="nadpis">
    <w:name w:val="nadpis"/>
    <w:basedOn w:val="Normlny"/>
    <w:link w:val="nadpisChar"/>
    <w:rsid w:val="00206B1F"/>
    <w:pPr>
      <w:spacing w:after="120" w:line="240" w:lineRule="auto"/>
    </w:pPr>
    <w:rPr>
      <w:rFonts w:ascii="Arial" w:eastAsia="Times New Roman" w:hAnsi="Arial" w:cs="Arial"/>
      <w:b/>
      <w:color w:val="auto"/>
      <w:szCs w:val="24"/>
      <w:lang w:eastAsia="sk-SK"/>
    </w:rPr>
  </w:style>
  <w:style w:type="character" w:customStyle="1" w:styleId="nadpisChar">
    <w:name w:val="nadpis Char"/>
    <w:link w:val="nadpis"/>
    <w:locked/>
    <w:rsid w:val="00206B1F"/>
    <w:rPr>
      <w:rFonts w:ascii="Arial" w:eastAsia="Times New Roman" w:hAnsi="Arial" w:cs="Arial"/>
      <w:b/>
      <w:sz w:val="24"/>
      <w:szCs w:val="24"/>
      <w:lang w:eastAsia="sk-SK"/>
    </w:rPr>
  </w:style>
  <w:style w:type="paragraph" w:styleId="Odsekzoznamu">
    <w:name w:val="List Paragraph"/>
    <w:aliases w:val="Bullet Number,lp1,lp11,Use Case List Paragraph,body,Odsek zoznamu1,Odsek,Odsek zoznamu2"/>
    <w:basedOn w:val="Normlny"/>
    <w:link w:val="OdsekzoznamuChar"/>
    <w:uiPriority w:val="34"/>
    <w:qFormat/>
    <w:rsid w:val="002D12F9"/>
    <w:pPr>
      <w:numPr>
        <w:ilvl w:val="1"/>
        <w:numId w:val="1"/>
      </w:numPr>
      <w:spacing w:line="360" w:lineRule="exact"/>
      <w:ind w:left="1434" w:hanging="357"/>
      <w:contextualSpacing/>
    </w:pPr>
  </w:style>
  <w:style w:type="character" w:customStyle="1" w:styleId="OdsekzoznamuChar">
    <w:name w:val="Odsek zoznamu Char"/>
    <w:aliases w:val="Bullet Number Char,lp1 Char,lp11 Char,Use Case List Paragraph Char,body Char,Odsek zoznamu1 Char,Odsek Char,Odsek zoznamu2 Char"/>
    <w:link w:val="Odsekzoznamu"/>
    <w:uiPriority w:val="34"/>
    <w:locked/>
    <w:rsid w:val="002D12F9"/>
    <w:rPr>
      <w:color w:val="808080" w:themeColor="background1" w:themeShade="80"/>
      <w:sz w:val="24"/>
    </w:rPr>
  </w:style>
  <w:style w:type="paragraph" w:customStyle="1" w:styleId="A3">
    <w:name w:val="A3"/>
    <w:basedOn w:val="Nadpis3"/>
    <w:uiPriority w:val="99"/>
    <w:rsid w:val="007157F6"/>
    <w:pPr>
      <w:keepNext/>
      <w:spacing w:before="240" w:after="240" w:line="240" w:lineRule="auto"/>
    </w:pPr>
    <w:rPr>
      <w:rFonts w:ascii="Times New Roman" w:eastAsia="Times New Roman" w:hAnsi="Times New Roman" w:cs="Times New Roman"/>
      <w:b/>
      <w:smallCaps w:val="0"/>
      <w:color w:val="auto"/>
      <w:spacing w:val="0"/>
      <w:sz w:val="26"/>
      <w:szCs w:val="20"/>
      <w:lang w:eastAsia="sk-SK"/>
    </w:rPr>
  </w:style>
  <w:style w:type="paragraph" w:customStyle="1" w:styleId="Podsekcia-grafika">
    <w:name w:val="Podsekcia - grafika"/>
    <w:basedOn w:val="Normlny"/>
    <w:qFormat/>
    <w:rsid w:val="007E6504"/>
    <w:rPr>
      <w:b/>
      <w:color w:val="FFFFFF" w:themeColor="background1"/>
      <w:sz w:val="40"/>
      <w:szCs w:val="44"/>
    </w:rPr>
  </w:style>
  <w:style w:type="paragraph" w:customStyle="1" w:styleId="List02">
    <w:name w:val="List 02"/>
    <w:basedOn w:val="Odsekzoznamu"/>
    <w:qFormat/>
    <w:rsid w:val="006A4FCB"/>
    <w:pPr>
      <w:numPr>
        <w:ilvl w:val="0"/>
        <w:numId w:val="0"/>
      </w:numPr>
    </w:pPr>
  </w:style>
  <w:style w:type="paragraph" w:customStyle="1" w:styleId="RegularTable">
    <w:name w:val="Regular Table"/>
    <w:basedOn w:val="Normlny"/>
    <w:qFormat/>
    <w:rsid w:val="009F37CA"/>
    <w:rPr>
      <w:color w:val="595959" w:themeColor="text1" w:themeTint="A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95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95E14"/>
    <w:rPr>
      <w:rFonts w:ascii="Segoe UI" w:hAnsi="Segoe UI" w:cs="Segoe UI"/>
      <w:color w:val="808080" w:themeColor="background1" w:themeShade="80"/>
      <w:sz w:val="18"/>
      <w:szCs w:val="18"/>
    </w:rPr>
  </w:style>
  <w:style w:type="paragraph" w:customStyle="1" w:styleId="A2">
    <w:name w:val="A2"/>
    <w:basedOn w:val="Nadpis2"/>
    <w:uiPriority w:val="99"/>
    <w:rsid w:val="000E41A1"/>
    <w:pPr>
      <w:keepNext/>
      <w:spacing w:before="240" w:after="240" w:line="240" w:lineRule="auto"/>
      <w:jc w:val="both"/>
    </w:pPr>
    <w:rPr>
      <w:rFonts w:ascii="Times New Roman" w:eastAsia="Times New Roman" w:hAnsi="Times New Roman" w:cs="Times New Roman"/>
      <w:b/>
      <w:color w:val="auto"/>
      <w:sz w:val="28"/>
      <w:lang w:eastAsia="sk-SK"/>
    </w:rPr>
  </w:style>
  <w:style w:type="paragraph" w:customStyle="1" w:styleId="Default">
    <w:name w:val="Default"/>
    <w:rsid w:val="000E41A1"/>
    <w:p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mall">
    <w:name w:val="Small"/>
    <w:basedOn w:val="Normlny"/>
    <w:link w:val="SmallChar"/>
    <w:qFormat/>
    <w:rsid w:val="00535A3B"/>
    <w:rPr>
      <w:sz w:val="20"/>
    </w:rPr>
  </w:style>
  <w:style w:type="character" w:customStyle="1" w:styleId="SmallChar">
    <w:name w:val="Small Char"/>
    <w:basedOn w:val="Predvolenpsmoodseku"/>
    <w:link w:val="Small"/>
    <w:rsid w:val="00535A3B"/>
    <w:rPr>
      <w:color w:val="808080" w:themeColor="background1" w:themeShade="80"/>
    </w:rPr>
  </w:style>
  <w:style w:type="paragraph" w:customStyle="1" w:styleId="NewTitle">
    <w:name w:val="New Title"/>
    <w:basedOn w:val="Nadpis1"/>
    <w:link w:val="NewTitleChar"/>
    <w:qFormat/>
    <w:rsid w:val="00DC3CC7"/>
    <w:rPr>
      <w:b/>
      <w:sz w:val="28"/>
      <w:szCs w:val="28"/>
    </w:rPr>
  </w:style>
  <w:style w:type="character" w:customStyle="1" w:styleId="NewTitleChar">
    <w:name w:val="New Title Char"/>
    <w:basedOn w:val="Nadpis1Char"/>
    <w:link w:val="NewTitle"/>
    <w:rsid w:val="00DC3CC7"/>
    <w:rPr>
      <w:b/>
      <w:noProof/>
      <w:color w:val="1F4E79" w:themeColor="accent1" w:themeShade="80"/>
      <w:sz w:val="28"/>
      <w:szCs w:val="28"/>
      <w:lang w:val="en-US"/>
    </w:rPr>
  </w:style>
  <w:style w:type="paragraph" w:customStyle="1" w:styleId="Home">
    <w:name w:val="Home"/>
    <w:basedOn w:val="Bezriadkovania"/>
    <w:link w:val="HomeChar"/>
    <w:qFormat/>
    <w:rsid w:val="0099076B"/>
    <w:pPr>
      <w:jc w:val="right"/>
    </w:pPr>
    <w:rPr>
      <w:rFonts w:ascii="Webdings" w:hAnsi="Webdings" w:cs="Webdings"/>
      <w:color w:val="808080" w:themeColor="background1" w:themeShade="80"/>
      <w:sz w:val="22"/>
      <w:szCs w:val="22"/>
      <w:lang w:val="en-US"/>
    </w:rPr>
  </w:style>
  <w:style w:type="character" w:customStyle="1" w:styleId="HomeChar">
    <w:name w:val="Home Char"/>
    <w:basedOn w:val="BezriadkovaniaChar"/>
    <w:link w:val="Home"/>
    <w:rsid w:val="0099076B"/>
    <w:rPr>
      <w:rFonts w:ascii="Webdings" w:hAnsi="Webdings" w:cs="Webdings"/>
      <w:color w:val="808080" w:themeColor="background1" w:themeShade="80"/>
      <w:sz w:val="22"/>
      <w:szCs w:val="22"/>
      <w:lang w:val="en-US"/>
    </w:rPr>
  </w:style>
  <w:style w:type="paragraph" w:styleId="Obsah1">
    <w:name w:val="toc 1"/>
    <w:basedOn w:val="Normlny"/>
    <w:next w:val="Normlny"/>
    <w:autoRedefine/>
    <w:uiPriority w:val="39"/>
    <w:unhideWhenUsed/>
    <w:rsid w:val="009E008E"/>
    <w:pPr>
      <w:tabs>
        <w:tab w:val="left" w:pos="1134"/>
        <w:tab w:val="right" w:leader="dot" w:pos="9062"/>
      </w:tabs>
      <w:spacing w:after="100"/>
      <w:ind w:left="1134" w:hanging="1134"/>
    </w:pPr>
  </w:style>
  <w:style w:type="paragraph" w:styleId="Obsah3">
    <w:name w:val="toc 3"/>
    <w:basedOn w:val="Normlny"/>
    <w:next w:val="Normlny"/>
    <w:autoRedefine/>
    <w:uiPriority w:val="39"/>
    <w:unhideWhenUsed/>
    <w:rsid w:val="00571671"/>
    <w:pPr>
      <w:spacing w:after="100"/>
      <w:ind w:left="480"/>
    </w:pPr>
  </w:style>
  <w:style w:type="paragraph" w:styleId="Obsah2">
    <w:name w:val="toc 2"/>
    <w:basedOn w:val="Normlny"/>
    <w:next w:val="Normlny"/>
    <w:autoRedefine/>
    <w:uiPriority w:val="39"/>
    <w:unhideWhenUsed/>
    <w:rsid w:val="00EC542B"/>
    <w:pPr>
      <w:spacing w:after="100"/>
      <w:ind w:left="240"/>
    </w:pPr>
  </w:style>
  <w:style w:type="character" w:customStyle="1" w:styleId="st1">
    <w:name w:val="st1"/>
    <w:rsid w:val="00655C0B"/>
  </w:style>
  <w:style w:type="paragraph" w:styleId="Obyajntext">
    <w:name w:val="Plain Text"/>
    <w:basedOn w:val="Normlny"/>
    <w:link w:val="ObyajntextChar"/>
    <w:uiPriority w:val="99"/>
    <w:semiHidden/>
    <w:unhideWhenUsed/>
    <w:rsid w:val="00AE3D5E"/>
    <w:pPr>
      <w:spacing w:after="0" w:line="240" w:lineRule="auto"/>
    </w:pPr>
    <w:rPr>
      <w:rFonts w:ascii="Calibri" w:eastAsia="Times New Roman" w:hAnsi="Calibri" w:cs="Times New Roman"/>
      <w:color w:val="auto"/>
      <w:sz w:val="22"/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AE3D5E"/>
    <w:rPr>
      <w:rFonts w:ascii="Calibri" w:eastAsia="Times New Roman" w:hAnsi="Calibri" w:cs="Times New Roman"/>
      <w:sz w:val="22"/>
      <w:szCs w:val="21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055370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055370"/>
    <w:rPr>
      <w:color w:val="808080" w:themeColor="background1" w:themeShade="80"/>
      <w:sz w:val="16"/>
      <w:szCs w:val="16"/>
    </w:rPr>
  </w:style>
  <w:style w:type="table" w:styleId="Mriekatabuky">
    <w:name w:val="Table Grid"/>
    <w:basedOn w:val="Normlnatabuka"/>
    <w:uiPriority w:val="59"/>
    <w:rsid w:val="00E37830"/>
    <w:pPr>
      <w:spacing w:after="0" w:line="240" w:lineRule="auto"/>
      <w:jc w:val="left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4">
    <w:name w:val="toc 4"/>
    <w:basedOn w:val="Normlny"/>
    <w:next w:val="Normlny"/>
    <w:autoRedefine/>
    <w:uiPriority w:val="39"/>
    <w:unhideWhenUsed/>
    <w:rsid w:val="004D65F1"/>
    <w:pPr>
      <w:spacing w:after="100" w:line="259" w:lineRule="auto"/>
      <w:ind w:left="660"/>
    </w:pPr>
    <w:rPr>
      <w:color w:val="auto"/>
      <w:sz w:val="22"/>
      <w:szCs w:val="22"/>
      <w:lang w:eastAsia="sk-SK"/>
    </w:rPr>
  </w:style>
  <w:style w:type="paragraph" w:styleId="Obsah5">
    <w:name w:val="toc 5"/>
    <w:basedOn w:val="Normlny"/>
    <w:next w:val="Normlny"/>
    <w:autoRedefine/>
    <w:uiPriority w:val="39"/>
    <w:unhideWhenUsed/>
    <w:rsid w:val="004D65F1"/>
    <w:pPr>
      <w:spacing w:after="100" w:line="259" w:lineRule="auto"/>
      <w:ind w:left="880"/>
    </w:pPr>
    <w:rPr>
      <w:color w:val="auto"/>
      <w:sz w:val="22"/>
      <w:szCs w:val="22"/>
      <w:lang w:eastAsia="sk-SK"/>
    </w:rPr>
  </w:style>
  <w:style w:type="paragraph" w:styleId="Obsah6">
    <w:name w:val="toc 6"/>
    <w:basedOn w:val="Normlny"/>
    <w:next w:val="Normlny"/>
    <w:autoRedefine/>
    <w:uiPriority w:val="39"/>
    <w:unhideWhenUsed/>
    <w:rsid w:val="004D65F1"/>
    <w:pPr>
      <w:spacing w:after="100" w:line="259" w:lineRule="auto"/>
      <w:ind w:left="1100"/>
    </w:pPr>
    <w:rPr>
      <w:color w:val="auto"/>
      <w:sz w:val="22"/>
      <w:szCs w:val="22"/>
      <w:lang w:eastAsia="sk-SK"/>
    </w:rPr>
  </w:style>
  <w:style w:type="paragraph" w:styleId="Obsah7">
    <w:name w:val="toc 7"/>
    <w:basedOn w:val="Normlny"/>
    <w:next w:val="Normlny"/>
    <w:autoRedefine/>
    <w:uiPriority w:val="39"/>
    <w:unhideWhenUsed/>
    <w:rsid w:val="004D65F1"/>
    <w:pPr>
      <w:spacing w:after="100" w:line="259" w:lineRule="auto"/>
      <w:ind w:left="1320"/>
    </w:pPr>
    <w:rPr>
      <w:color w:val="auto"/>
      <w:sz w:val="22"/>
      <w:szCs w:val="22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990D8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90D8C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90D8C"/>
    <w:rPr>
      <w:color w:val="808080" w:themeColor="background1" w:themeShade="8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90D8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90D8C"/>
    <w:rPr>
      <w:b/>
      <w:bCs/>
      <w:color w:val="808080" w:themeColor="background1" w:themeShade="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sk-SK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lny">
    <w:name w:val="Normal"/>
    <w:qFormat/>
    <w:rsid w:val="000706D9"/>
    <w:pPr>
      <w:spacing w:line="320" w:lineRule="exact"/>
      <w:jc w:val="left"/>
    </w:pPr>
    <w:rPr>
      <w:color w:val="808080" w:themeColor="background1" w:themeShade="80"/>
      <w:sz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FA3FF9"/>
    <w:pPr>
      <w:ind w:left="2124" w:hanging="2124"/>
      <w:outlineLvl w:val="0"/>
    </w:pPr>
    <w:rPr>
      <w:noProof/>
      <w:color w:val="1F4E79" w:themeColor="accent1" w:themeShade="80"/>
      <w:sz w:val="26"/>
      <w:lang w:val="en-US"/>
    </w:rPr>
  </w:style>
  <w:style w:type="paragraph" w:styleId="Nadpis2">
    <w:name w:val="heading 2"/>
    <w:basedOn w:val="zoznam"/>
    <w:next w:val="Normlny"/>
    <w:link w:val="Nadpis2Char"/>
    <w:uiPriority w:val="9"/>
    <w:unhideWhenUsed/>
    <w:rsid w:val="00787C65"/>
    <w:pPr>
      <w:outlineLvl w:val="1"/>
    </w:pPr>
  </w:style>
  <w:style w:type="paragraph" w:styleId="Nadpis3">
    <w:name w:val="heading 3"/>
    <w:basedOn w:val="Normlny"/>
    <w:next w:val="Normlny"/>
    <w:link w:val="Nadpis3Char"/>
    <w:uiPriority w:val="9"/>
    <w:unhideWhenUsed/>
    <w:rsid w:val="00B375AE"/>
    <w:pPr>
      <w:spacing w:after="0"/>
      <w:outlineLvl w:val="2"/>
    </w:pPr>
    <w:rPr>
      <w:smallCaps/>
      <w:spacing w:val="5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B375AE"/>
    <w:pPr>
      <w:spacing w:after="0"/>
      <w:outlineLvl w:val="3"/>
    </w:pPr>
    <w:rPr>
      <w:i/>
      <w:iCs/>
      <w:smallCaps/>
      <w:spacing w:val="10"/>
      <w:szCs w:val="22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375AE"/>
    <w:pPr>
      <w:spacing w:after="0"/>
      <w:outlineLvl w:val="4"/>
    </w:pPr>
    <w:rPr>
      <w:smallCaps/>
      <w:color w:val="538135" w:themeColor="accent6" w:themeShade="BF"/>
      <w:spacing w:val="10"/>
      <w:szCs w:val="22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B375AE"/>
    <w:pPr>
      <w:spacing w:after="0"/>
      <w:outlineLvl w:val="5"/>
    </w:pPr>
    <w:rPr>
      <w:smallCaps/>
      <w:color w:val="70AD47" w:themeColor="accent6"/>
      <w:spacing w:val="5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375AE"/>
    <w:pPr>
      <w:spacing w:after="0"/>
      <w:outlineLvl w:val="6"/>
    </w:pPr>
    <w:rPr>
      <w:b/>
      <w:bCs/>
      <w:smallCaps/>
      <w:color w:val="70AD47" w:themeColor="accent6"/>
      <w:spacing w:val="10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375AE"/>
    <w:pPr>
      <w:spacing w:after="0"/>
      <w:outlineLvl w:val="7"/>
    </w:pPr>
    <w:rPr>
      <w:b/>
      <w:bCs/>
      <w:i/>
      <w:iCs/>
      <w:smallCaps/>
      <w:color w:val="538135" w:themeColor="accent6" w:themeShade="BF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375AE"/>
    <w:pPr>
      <w:spacing w:after="0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FA3FF9"/>
    <w:rPr>
      <w:noProof/>
      <w:color w:val="1F4E79" w:themeColor="accent1" w:themeShade="80"/>
      <w:sz w:val="26"/>
      <w:lang w:val="en-US"/>
    </w:rPr>
  </w:style>
  <w:style w:type="paragraph" w:customStyle="1" w:styleId="zoznam">
    <w:name w:val="zoznam"/>
    <w:basedOn w:val="Normlny"/>
    <w:qFormat/>
    <w:rsid w:val="0086377D"/>
    <w:pPr>
      <w:spacing w:line="260" w:lineRule="exact"/>
    </w:pPr>
  </w:style>
  <w:style w:type="character" w:customStyle="1" w:styleId="Nadpis2Char">
    <w:name w:val="Nadpis 2 Char"/>
    <w:basedOn w:val="Predvolenpsmoodseku"/>
    <w:link w:val="Nadpis2"/>
    <w:uiPriority w:val="9"/>
    <w:rsid w:val="00787C65"/>
    <w:rPr>
      <w:color w:val="808080" w:themeColor="background1" w:themeShade="80"/>
      <w:sz w:val="24"/>
    </w:rPr>
  </w:style>
  <w:style w:type="character" w:customStyle="1" w:styleId="Nadpis3Char">
    <w:name w:val="Nadpis 3 Char"/>
    <w:basedOn w:val="Predvolenpsmoodseku"/>
    <w:link w:val="Nadpis3"/>
    <w:uiPriority w:val="9"/>
    <w:rsid w:val="00B375AE"/>
    <w:rPr>
      <w:smallCaps/>
      <w:spacing w:val="5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rsid w:val="00B375AE"/>
    <w:rPr>
      <w:i/>
      <w:iCs/>
      <w:smallCaps/>
      <w:spacing w:val="10"/>
      <w:sz w:val="22"/>
      <w:szCs w:val="22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375AE"/>
    <w:rPr>
      <w:smallCaps/>
      <w:color w:val="538135" w:themeColor="accent6" w:themeShade="BF"/>
      <w:spacing w:val="10"/>
      <w:sz w:val="22"/>
      <w:szCs w:val="22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B375AE"/>
    <w:rPr>
      <w:smallCaps/>
      <w:color w:val="70AD47" w:themeColor="accent6"/>
      <w:spacing w:val="5"/>
      <w:sz w:val="22"/>
      <w:szCs w:val="22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375AE"/>
    <w:rPr>
      <w:b/>
      <w:bCs/>
      <w:smallCaps/>
      <w:color w:val="70AD47" w:themeColor="accent6"/>
      <w:spacing w:val="10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375AE"/>
    <w:rPr>
      <w:b/>
      <w:bCs/>
      <w:i/>
      <w:iCs/>
      <w:smallCaps/>
      <w:color w:val="538135" w:themeColor="accent6" w:themeShade="BF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375AE"/>
    <w:rPr>
      <w:b/>
      <w:bCs/>
      <w:i/>
      <w:iCs/>
      <w:smallCaps/>
      <w:color w:val="385623" w:themeColor="accent6" w:themeShade="80"/>
    </w:rPr>
  </w:style>
  <w:style w:type="paragraph" w:styleId="Normlnywebov">
    <w:name w:val="Normal (Web)"/>
    <w:basedOn w:val="Normlny"/>
    <w:uiPriority w:val="99"/>
    <w:semiHidden/>
    <w:unhideWhenUsed/>
    <w:rsid w:val="00B37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sk-SK"/>
    </w:rPr>
  </w:style>
  <w:style w:type="paragraph" w:styleId="Popis">
    <w:name w:val="caption"/>
    <w:basedOn w:val="Normlny"/>
    <w:next w:val="Normlny"/>
    <w:uiPriority w:val="35"/>
    <w:semiHidden/>
    <w:unhideWhenUsed/>
    <w:qFormat/>
    <w:rsid w:val="00B375AE"/>
    <w:rPr>
      <w:b/>
      <w:bCs/>
      <w:caps/>
      <w:sz w:val="16"/>
      <w:szCs w:val="16"/>
    </w:rPr>
  </w:style>
  <w:style w:type="paragraph" w:styleId="Nzov">
    <w:name w:val="Title"/>
    <w:basedOn w:val="Nadpis1"/>
    <w:next w:val="Normlny"/>
    <w:link w:val="NzovChar"/>
    <w:uiPriority w:val="10"/>
    <w:qFormat/>
    <w:rsid w:val="00531D7E"/>
    <w:rPr>
      <w:b/>
      <w:sz w:val="28"/>
      <w:szCs w:val="28"/>
    </w:rPr>
  </w:style>
  <w:style w:type="character" w:customStyle="1" w:styleId="NzovChar">
    <w:name w:val="Názov Char"/>
    <w:basedOn w:val="Predvolenpsmoodseku"/>
    <w:link w:val="Nzov"/>
    <w:uiPriority w:val="10"/>
    <w:rsid w:val="00531D7E"/>
    <w:rPr>
      <w:b/>
      <w:noProof/>
      <w:color w:val="1F4E79" w:themeColor="accent1" w:themeShade="80"/>
      <w:sz w:val="28"/>
      <w:szCs w:val="28"/>
      <w:lang w:val="en-US"/>
    </w:rPr>
  </w:style>
  <w:style w:type="paragraph" w:styleId="Podtitul">
    <w:name w:val="Subtitle"/>
    <w:basedOn w:val="Nzov"/>
    <w:next w:val="Normlny"/>
    <w:link w:val="PodtitulChar"/>
    <w:autoRedefine/>
    <w:uiPriority w:val="99"/>
    <w:qFormat/>
    <w:rsid w:val="00087D8E"/>
    <w:pPr>
      <w:spacing w:line="240" w:lineRule="auto"/>
    </w:pPr>
  </w:style>
  <w:style w:type="character" w:customStyle="1" w:styleId="PodtitulChar">
    <w:name w:val="Podtitul Char"/>
    <w:basedOn w:val="Predvolenpsmoodseku"/>
    <w:link w:val="Podtitul"/>
    <w:uiPriority w:val="99"/>
    <w:rsid w:val="00087D8E"/>
    <w:rPr>
      <w:color w:val="1F4E79" w:themeColor="accent1" w:themeShade="80"/>
      <w:sz w:val="26"/>
      <w:szCs w:val="28"/>
      <w:lang w:val="en-US"/>
    </w:rPr>
  </w:style>
  <w:style w:type="character" w:styleId="Siln">
    <w:name w:val="Strong"/>
    <w:uiPriority w:val="22"/>
    <w:qFormat/>
    <w:rsid w:val="004503FB"/>
    <w:rPr>
      <w:color w:val="525252" w:themeColor="accent3" w:themeShade="80"/>
    </w:rPr>
  </w:style>
  <w:style w:type="character" w:styleId="Zvraznenie">
    <w:name w:val="Emphasis"/>
    <w:uiPriority w:val="20"/>
    <w:qFormat/>
    <w:rsid w:val="004C531D"/>
    <w:rPr>
      <w:bCs/>
      <w:i/>
      <w:iCs/>
      <w:color w:val="1F4E79" w:themeColor="accent1" w:themeShade="80"/>
      <w:spacing w:val="10"/>
      <w:szCs w:val="24"/>
    </w:rPr>
  </w:style>
  <w:style w:type="paragraph" w:styleId="Bezriadkovania">
    <w:name w:val="No Spacing"/>
    <w:link w:val="BezriadkovaniaChar"/>
    <w:uiPriority w:val="1"/>
    <w:qFormat/>
    <w:rsid w:val="00B375AE"/>
    <w:pPr>
      <w:spacing w:after="0" w:line="240" w:lineRule="auto"/>
    </w:pPr>
  </w:style>
  <w:style w:type="character" w:customStyle="1" w:styleId="BezriadkovaniaChar">
    <w:name w:val="Bez riadkovania Char"/>
    <w:basedOn w:val="Predvolenpsmoodseku"/>
    <w:link w:val="Bezriadkovania"/>
    <w:uiPriority w:val="1"/>
    <w:rsid w:val="00FA0EE0"/>
  </w:style>
  <w:style w:type="paragraph" w:styleId="Citcia">
    <w:name w:val="Quote"/>
    <w:basedOn w:val="Normlny"/>
    <w:next w:val="Normlny"/>
    <w:link w:val="CitciaChar"/>
    <w:uiPriority w:val="29"/>
    <w:rsid w:val="00B375AE"/>
    <w:rPr>
      <w:i/>
      <w:iCs/>
    </w:rPr>
  </w:style>
  <w:style w:type="character" w:customStyle="1" w:styleId="CitciaChar">
    <w:name w:val="Citácia Char"/>
    <w:basedOn w:val="Predvolenpsmoodseku"/>
    <w:link w:val="Citcia"/>
    <w:uiPriority w:val="29"/>
    <w:rsid w:val="00B375AE"/>
    <w:rPr>
      <w:i/>
      <w:iCs/>
    </w:rPr>
  </w:style>
  <w:style w:type="paragraph" w:styleId="Zvraznencitcia">
    <w:name w:val="Intense Quote"/>
    <w:basedOn w:val="Normlny"/>
    <w:next w:val="Normlny"/>
    <w:link w:val="ZvraznencitciaChar"/>
    <w:uiPriority w:val="30"/>
    <w:rsid w:val="00B375AE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B375AE"/>
    <w:rPr>
      <w:b/>
      <w:bCs/>
      <w:i/>
      <w:iCs/>
    </w:rPr>
  </w:style>
  <w:style w:type="character" w:styleId="Jemnzvraznenie">
    <w:name w:val="Subtle Emphasis"/>
    <w:uiPriority w:val="19"/>
    <w:rsid w:val="006D3314"/>
    <w:rPr>
      <w:b/>
      <w:i/>
      <w:iCs/>
      <w:sz w:val="40"/>
    </w:rPr>
  </w:style>
  <w:style w:type="character" w:styleId="Intenzvnezvraznenie">
    <w:name w:val="Intense Emphasis"/>
    <w:uiPriority w:val="21"/>
    <w:rsid w:val="00B375AE"/>
    <w:rPr>
      <w:b/>
      <w:bCs/>
      <w:i/>
      <w:iCs/>
      <w:color w:val="70AD47" w:themeColor="accent6"/>
      <w:spacing w:val="10"/>
    </w:rPr>
  </w:style>
  <w:style w:type="character" w:styleId="Jemnodkaz">
    <w:name w:val="Subtle Reference"/>
    <w:uiPriority w:val="31"/>
    <w:rsid w:val="00B375AE"/>
    <w:rPr>
      <w:b/>
      <w:bCs/>
    </w:rPr>
  </w:style>
  <w:style w:type="character" w:styleId="Intenzvnyodkaz">
    <w:name w:val="Intense Reference"/>
    <w:uiPriority w:val="32"/>
    <w:rsid w:val="00B375AE"/>
    <w:rPr>
      <w:b/>
      <w:bCs/>
      <w:smallCaps/>
      <w:spacing w:val="5"/>
      <w:sz w:val="22"/>
      <w:szCs w:val="22"/>
      <w:u w:val="single"/>
    </w:rPr>
  </w:style>
  <w:style w:type="character" w:styleId="Nzovknihy">
    <w:name w:val="Book Title"/>
    <w:uiPriority w:val="33"/>
    <w:rsid w:val="00B375AE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lavikaobsahu">
    <w:name w:val="TOC Heading"/>
    <w:basedOn w:val="Nadpis1"/>
    <w:next w:val="Normlny"/>
    <w:uiPriority w:val="39"/>
    <w:unhideWhenUsed/>
    <w:rsid w:val="00B375AE"/>
    <w:pPr>
      <w:outlineLvl w:val="9"/>
    </w:pPr>
  </w:style>
  <w:style w:type="paragraph" w:styleId="Hlavika">
    <w:name w:val="header"/>
    <w:basedOn w:val="Normlny"/>
    <w:link w:val="HlavikaChar"/>
    <w:uiPriority w:val="99"/>
    <w:unhideWhenUsed/>
    <w:rsid w:val="00DD5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D5A04"/>
  </w:style>
  <w:style w:type="paragraph" w:styleId="Pta">
    <w:name w:val="footer"/>
    <w:basedOn w:val="Normlny"/>
    <w:link w:val="PtaChar"/>
    <w:uiPriority w:val="99"/>
    <w:unhideWhenUsed/>
    <w:rsid w:val="00DD5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D5A04"/>
  </w:style>
  <w:style w:type="paragraph" w:styleId="Obsah8">
    <w:name w:val="toc 8"/>
    <w:basedOn w:val="Normlny"/>
    <w:next w:val="Normlny"/>
    <w:autoRedefine/>
    <w:uiPriority w:val="39"/>
    <w:unhideWhenUsed/>
    <w:rsid w:val="00DD5A04"/>
    <w:pPr>
      <w:spacing w:after="0"/>
      <w:ind w:left="1540"/>
    </w:pPr>
    <w:rPr>
      <w:sz w:val="20"/>
    </w:rPr>
  </w:style>
  <w:style w:type="paragraph" w:styleId="Obsah9">
    <w:name w:val="toc 9"/>
    <w:basedOn w:val="Normlny"/>
    <w:next w:val="Normlny"/>
    <w:autoRedefine/>
    <w:uiPriority w:val="39"/>
    <w:unhideWhenUsed/>
    <w:rsid w:val="00DD5A04"/>
    <w:pPr>
      <w:spacing w:after="0"/>
      <w:ind w:left="1760"/>
    </w:pPr>
    <w:rPr>
      <w:sz w:val="20"/>
    </w:rPr>
  </w:style>
  <w:style w:type="character" w:styleId="Hypertextovprepojenie">
    <w:name w:val="Hyperlink"/>
    <w:basedOn w:val="Predvolenpsmoodseku"/>
    <w:uiPriority w:val="99"/>
    <w:unhideWhenUsed/>
    <w:rsid w:val="00336874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0146E"/>
    <w:rPr>
      <w:color w:val="954F72" w:themeColor="followedHyperlink"/>
      <w:u w:val="single"/>
    </w:rPr>
  </w:style>
  <w:style w:type="paragraph" w:customStyle="1" w:styleId="A">
    <w:name w:val="A"/>
    <w:basedOn w:val="Nadpis1"/>
    <w:uiPriority w:val="99"/>
    <w:rsid w:val="002E0D37"/>
    <w:pPr>
      <w:keepNext/>
      <w:spacing w:before="240" w:after="240" w:line="240" w:lineRule="auto"/>
    </w:pPr>
    <w:rPr>
      <w:rFonts w:ascii="Times New Roman" w:eastAsia="Times New Roman" w:hAnsi="Times New Roman" w:cs="Times New Roman"/>
      <w:color w:val="auto"/>
      <w:sz w:val="32"/>
      <w:lang w:eastAsia="sk-SK"/>
    </w:rPr>
  </w:style>
  <w:style w:type="paragraph" w:customStyle="1" w:styleId="Defaultfont">
    <w:name w:val="Default font"/>
    <w:basedOn w:val="Nadpis2"/>
    <w:link w:val="DefaultfontChar"/>
    <w:rsid w:val="002534AF"/>
  </w:style>
  <w:style w:type="character" w:customStyle="1" w:styleId="DefaultfontChar">
    <w:name w:val="Default font Char"/>
    <w:basedOn w:val="Nadpis2Char"/>
    <w:link w:val="Defaultfont"/>
    <w:rsid w:val="002534AF"/>
    <w:rPr>
      <w:b w:val="0"/>
      <w:color w:val="7B7B7B" w:themeColor="accent3" w:themeShade="BF"/>
      <w:spacing w:val="5"/>
      <w:sz w:val="24"/>
      <w:szCs w:val="28"/>
    </w:rPr>
  </w:style>
  <w:style w:type="paragraph" w:styleId="Zkladntext">
    <w:name w:val="Body Text"/>
    <w:basedOn w:val="Paragraph"/>
    <w:link w:val="ZkladntextChar"/>
    <w:uiPriority w:val="99"/>
    <w:rsid w:val="00807E0F"/>
  </w:style>
  <w:style w:type="paragraph" w:customStyle="1" w:styleId="Paragraph">
    <w:name w:val="Paragraph"/>
    <w:basedOn w:val="Normlny"/>
    <w:link w:val="ParagraphChar"/>
    <w:qFormat/>
    <w:rsid w:val="00FF2E66"/>
    <w:pPr>
      <w:jc w:val="both"/>
    </w:pPr>
  </w:style>
  <w:style w:type="character" w:customStyle="1" w:styleId="ParagraphChar">
    <w:name w:val="Paragraph Char"/>
    <w:basedOn w:val="Predvolenpsmoodseku"/>
    <w:link w:val="Paragraph"/>
    <w:rsid w:val="00FF2E66"/>
    <w:rPr>
      <w:color w:val="808080" w:themeColor="background1" w:themeShade="80"/>
      <w:sz w:val="24"/>
    </w:rPr>
  </w:style>
  <w:style w:type="character" w:customStyle="1" w:styleId="ZkladntextChar">
    <w:name w:val="Základný text Char"/>
    <w:basedOn w:val="Predvolenpsmoodseku"/>
    <w:link w:val="Zkladntext"/>
    <w:uiPriority w:val="99"/>
    <w:locked/>
    <w:rsid w:val="00807E0F"/>
    <w:rPr>
      <w:color w:val="808080" w:themeColor="background1" w:themeShade="80"/>
      <w:sz w:val="24"/>
    </w:rPr>
  </w:style>
  <w:style w:type="character" w:customStyle="1" w:styleId="BodyTextChar">
    <w:name w:val="Body Text Char"/>
    <w:basedOn w:val="Predvolenpsmoodseku"/>
    <w:uiPriority w:val="99"/>
    <w:semiHidden/>
    <w:rsid w:val="00206B1F"/>
    <w:rPr>
      <w:color w:val="767171" w:themeColor="background2" w:themeShade="80"/>
      <w:sz w:val="24"/>
    </w:rPr>
  </w:style>
  <w:style w:type="paragraph" w:customStyle="1" w:styleId="nadpis">
    <w:name w:val="nadpis"/>
    <w:basedOn w:val="Normlny"/>
    <w:link w:val="nadpisChar"/>
    <w:rsid w:val="00206B1F"/>
    <w:pPr>
      <w:spacing w:after="120" w:line="240" w:lineRule="auto"/>
    </w:pPr>
    <w:rPr>
      <w:rFonts w:ascii="Arial" w:eastAsia="Times New Roman" w:hAnsi="Arial" w:cs="Arial"/>
      <w:b/>
      <w:color w:val="auto"/>
      <w:szCs w:val="24"/>
      <w:lang w:eastAsia="sk-SK"/>
    </w:rPr>
  </w:style>
  <w:style w:type="character" w:customStyle="1" w:styleId="nadpisChar">
    <w:name w:val="nadpis Char"/>
    <w:link w:val="nadpis"/>
    <w:locked/>
    <w:rsid w:val="00206B1F"/>
    <w:rPr>
      <w:rFonts w:ascii="Arial" w:eastAsia="Times New Roman" w:hAnsi="Arial" w:cs="Arial"/>
      <w:b/>
      <w:sz w:val="24"/>
      <w:szCs w:val="24"/>
      <w:lang w:eastAsia="sk-SK"/>
    </w:rPr>
  </w:style>
  <w:style w:type="paragraph" w:styleId="Odsekzoznamu">
    <w:name w:val="List Paragraph"/>
    <w:aliases w:val="Bullet Number,lp1,lp11,Use Case List Paragraph,body,Odsek zoznamu1,Odsek,Odsek zoznamu2"/>
    <w:basedOn w:val="Normlny"/>
    <w:link w:val="OdsekzoznamuChar"/>
    <w:uiPriority w:val="34"/>
    <w:qFormat/>
    <w:rsid w:val="002D12F9"/>
    <w:pPr>
      <w:numPr>
        <w:ilvl w:val="1"/>
        <w:numId w:val="1"/>
      </w:numPr>
      <w:spacing w:line="360" w:lineRule="exact"/>
      <w:ind w:left="1434" w:hanging="357"/>
      <w:contextualSpacing/>
    </w:pPr>
  </w:style>
  <w:style w:type="character" w:customStyle="1" w:styleId="OdsekzoznamuChar">
    <w:name w:val="Odsek zoznamu Char"/>
    <w:aliases w:val="Bullet Number Char,lp1 Char,lp11 Char,Use Case List Paragraph Char,body Char,Odsek zoznamu1 Char,Odsek Char,Odsek zoznamu2 Char"/>
    <w:link w:val="Odsekzoznamu"/>
    <w:uiPriority w:val="34"/>
    <w:locked/>
    <w:rsid w:val="002D12F9"/>
    <w:rPr>
      <w:color w:val="808080" w:themeColor="background1" w:themeShade="80"/>
      <w:sz w:val="24"/>
    </w:rPr>
  </w:style>
  <w:style w:type="paragraph" w:customStyle="1" w:styleId="A3">
    <w:name w:val="A3"/>
    <w:basedOn w:val="Nadpis3"/>
    <w:uiPriority w:val="99"/>
    <w:rsid w:val="007157F6"/>
    <w:pPr>
      <w:keepNext/>
      <w:spacing w:before="240" w:after="240" w:line="240" w:lineRule="auto"/>
    </w:pPr>
    <w:rPr>
      <w:rFonts w:ascii="Times New Roman" w:eastAsia="Times New Roman" w:hAnsi="Times New Roman" w:cs="Times New Roman"/>
      <w:b/>
      <w:smallCaps w:val="0"/>
      <w:color w:val="auto"/>
      <w:spacing w:val="0"/>
      <w:sz w:val="26"/>
      <w:szCs w:val="20"/>
      <w:lang w:eastAsia="sk-SK"/>
    </w:rPr>
  </w:style>
  <w:style w:type="paragraph" w:customStyle="1" w:styleId="Podsekcia-grafika">
    <w:name w:val="Podsekcia - grafika"/>
    <w:basedOn w:val="Normlny"/>
    <w:qFormat/>
    <w:rsid w:val="007E6504"/>
    <w:rPr>
      <w:b/>
      <w:color w:val="FFFFFF" w:themeColor="background1"/>
      <w:sz w:val="40"/>
      <w:szCs w:val="44"/>
    </w:rPr>
  </w:style>
  <w:style w:type="paragraph" w:customStyle="1" w:styleId="List02">
    <w:name w:val="List 02"/>
    <w:basedOn w:val="Odsekzoznamu"/>
    <w:qFormat/>
    <w:rsid w:val="006A4FCB"/>
    <w:pPr>
      <w:numPr>
        <w:ilvl w:val="0"/>
        <w:numId w:val="0"/>
      </w:numPr>
    </w:pPr>
  </w:style>
  <w:style w:type="paragraph" w:customStyle="1" w:styleId="RegularTable">
    <w:name w:val="Regular Table"/>
    <w:basedOn w:val="Normlny"/>
    <w:qFormat/>
    <w:rsid w:val="009F37CA"/>
    <w:rPr>
      <w:color w:val="595959" w:themeColor="text1" w:themeTint="A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95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95E14"/>
    <w:rPr>
      <w:rFonts w:ascii="Segoe UI" w:hAnsi="Segoe UI" w:cs="Segoe UI"/>
      <w:color w:val="808080" w:themeColor="background1" w:themeShade="80"/>
      <w:sz w:val="18"/>
      <w:szCs w:val="18"/>
    </w:rPr>
  </w:style>
  <w:style w:type="paragraph" w:customStyle="1" w:styleId="A2">
    <w:name w:val="A2"/>
    <w:basedOn w:val="Nadpis2"/>
    <w:uiPriority w:val="99"/>
    <w:rsid w:val="000E41A1"/>
    <w:pPr>
      <w:keepNext/>
      <w:spacing w:before="240" w:after="240" w:line="240" w:lineRule="auto"/>
      <w:jc w:val="both"/>
    </w:pPr>
    <w:rPr>
      <w:rFonts w:ascii="Times New Roman" w:eastAsia="Times New Roman" w:hAnsi="Times New Roman" w:cs="Times New Roman"/>
      <w:b/>
      <w:color w:val="auto"/>
      <w:sz w:val="28"/>
      <w:lang w:eastAsia="sk-SK"/>
    </w:rPr>
  </w:style>
  <w:style w:type="paragraph" w:customStyle="1" w:styleId="Default">
    <w:name w:val="Default"/>
    <w:rsid w:val="000E41A1"/>
    <w:p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mall">
    <w:name w:val="Small"/>
    <w:basedOn w:val="Normlny"/>
    <w:link w:val="SmallChar"/>
    <w:qFormat/>
    <w:rsid w:val="00535A3B"/>
    <w:rPr>
      <w:sz w:val="20"/>
    </w:rPr>
  </w:style>
  <w:style w:type="character" w:customStyle="1" w:styleId="SmallChar">
    <w:name w:val="Small Char"/>
    <w:basedOn w:val="Predvolenpsmoodseku"/>
    <w:link w:val="Small"/>
    <w:rsid w:val="00535A3B"/>
    <w:rPr>
      <w:color w:val="808080" w:themeColor="background1" w:themeShade="80"/>
    </w:rPr>
  </w:style>
  <w:style w:type="paragraph" w:customStyle="1" w:styleId="NewTitle">
    <w:name w:val="New Title"/>
    <w:basedOn w:val="Nadpis1"/>
    <w:link w:val="NewTitleChar"/>
    <w:qFormat/>
    <w:rsid w:val="00DC3CC7"/>
    <w:rPr>
      <w:b/>
      <w:sz w:val="28"/>
      <w:szCs w:val="28"/>
    </w:rPr>
  </w:style>
  <w:style w:type="character" w:customStyle="1" w:styleId="NewTitleChar">
    <w:name w:val="New Title Char"/>
    <w:basedOn w:val="Nadpis1Char"/>
    <w:link w:val="NewTitle"/>
    <w:rsid w:val="00DC3CC7"/>
    <w:rPr>
      <w:b/>
      <w:noProof/>
      <w:color w:val="1F4E79" w:themeColor="accent1" w:themeShade="80"/>
      <w:sz w:val="28"/>
      <w:szCs w:val="28"/>
      <w:lang w:val="en-US"/>
    </w:rPr>
  </w:style>
  <w:style w:type="paragraph" w:customStyle="1" w:styleId="Home">
    <w:name w:val="Home"/>
    <w:basedOn w:val="Bezriadkovania"/>
    <w:link w:val="HomeChar"/>
    <w:qFormat/>
    <w:rsid w:val="0099076B"/>
    <w:pPr>
      <w:jc w:val="right"/>
    </w:pPr>
    <w:rPr>
      <w:rFonts w:ascii="Webdings" w:hAnsi="Webdings" w:cs="Webdings"/>
      <w:color w:val="808080" w:themeColor="background1" w:themeShade="80"/>
      <w:sz w:val="22"/>
      <w:szCs w:val="22"/>
      <w:lang w:val="en-US"/>
    </w:rPr>
  </w:style>
  <w:style w:type="character" w:customStyle="1" w:styleId="HomeChar">
    <w:name w:val="Home Char"/>
    <w:basedOn w:val="BezriadkovaniaChar"/>
    <w:link w:val="Home"/>
    <w:rsid w:val="0099076B"/>
    <w:rPr>
      <w:rFonts w:ascii="Webdings" w:hAnsi="Webdings" w:cs="Webdings"/>
      <w:color w:val="808080" w:themeColor="background1" w:themeShade="80"/>
      <w:sz w:val="22"/>
      <w:szCs w:val="22"/>
      <w:lang w:val="en-US"/>
    </w:rPr>
  </w:style>
  <w:style w:type="paragraph" w:styleId="Obsah1">
    <w:name w:val="toc 1"/>
    <w:basedOn w:val="Normlny"/>
    <w:next w:val="Normlny"/>
    <w:autoRedefine/>
    <w:uiPriority w:val="39"/>
    <w:unhideWhenUsed/>
    <w:rsid w:val="009E008E"/>
    <w:pPr>
      <w:tabs>
        <w:tab w:val="left" w:pos="1134"/>
        <w:tab w:val="right" w:leader="dot" w:pos="9062"/>
      </w:tabs>
      <w:spacing w:after="100"/>
      <w:ind w:left="1134" w:hanging="1134"/>
    </w:pPr>
  </w:style>
  <w:style w:type="paragraph" w:styleId="Obsah3">
    <w:name w:val="toc 3"/>
    <w:basedOn w:val="Normlny"/>
    <w:next w:val="Normlny"/>
    <w:autoRedefine/>
    <w:uiPriority w:val="39"/>
    <w:unhideWhenUsed/>
    <w:rsid w:val="00571671"/>
    <w:pPr>
      <w:spacing w:after="100"/>
      <w:ind w:left="480"/>
    </w:pPr>
  </w:style>
  <w:style w:type="paragraph" w:styleId="Obsah2">
    <w:name w:val="toc 2"/>
    <w:basedOn w:val="Normlny"/>
    <w:next w:val="Normlny"/>
    <w:autoRedefine/>
    <w:uiPriority w:val="39"/>
    <w:unhideWhenUsed/>
    <w:rsid w:val="00EC542B"/>
    <w:pPr>
      <w:spacing w:after="100"/>
      <w:ind w:left="240"/>
    </w:pPr>
  </w:style>
  <w:style w:type="character" w:customStyle="1" w:styleId="st1">
    <w:name w:val="st1"/>
    <w:rsid w:val="00655C0B"/>
  </w:style>
  <w:style w:type="paragraph" w:styleId="Obyajntext">
    <w:name w:val="Plain Text"/>
    <w:basedOn w:val="Normlny"/>
    <w:link w:val="ObyajntextChar"/>
    <w:uiPriority w:val="99"/>
    <w:semiHidden/>
    <w:unhideWhenUsed/>
    <w:rsid w:val="00AE3D5E"/>
    <w:pPr>
      <w:spacing w:after="0" w:line="240" w:lineRule="auto"/>
    </w:pPr>
    <w:rPr>
      <w:rFonts w:ascii="Calibri" w:eastAsia="Times New Roman" w:hAnsi="Calibri" w:cs="Times New Roman"/>
      <w:color w:val="auto"/>
      <w:sz w:val="22"/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AE3D5E"/>
    <w:rPr>
      <w:rFonts w:ascii="Calibri" w:eastAsia="Times New Roman" w:hAnsi="Calibri" w:cs="Times New Roman"/>
      <w:sz w:val="22"/>
      <w:szCs w:val="21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055370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055370"/>
    <w:rPr>
      <w:color w:val="808080" w:themeColor="background1" w:themeShade="80"/>
      <w:sz w:val="16"/>
      <w:szCs w:val="16"/>
    </w:rPr>
  </w:style>
  <w:style w:type="table" w:styleId="Mriekatabuky">
    <w:name w:val="Table Grid"/>
    <w:basedOn w:val="Normlnatabuka"/>
    <w:uiPriority w:val="59"/>
    <w:rsid w:val="00E37830"/>
    <w:pPr>
      <w:spacing w:after="0" w:line="240" w:lineRule="auto"/>
      <w:jc w:val="left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4">
    <w:name w:val="toc 4"/>
    <w:basedOn w:val="Normlny"/>
    <w:next w:val="Normlny"/>
    <w:autoRedefine/>
    <w:uiPriority w:val="39"/>
    <w:unhideWhenUsed/>
    <w:rsid w:val="004D65F1"/>
    <w:pPr>
      <w:spacing w:after="100" w:line="259" w:lineRule="auto"/>
      <w:ind w:left="660"/>
    </w:pPr>
    <w:rPr>
      <w:color w:val="auto"/>
      <w:sz w:val="22"/>
      <w:szCs w:val="22"/>
      <w:lang w:eastAsia="sk-SK"/>
    </w:rPr>
  </w:style>
  <w:style w:type="paragraph" w:styleId="Obsah5">
    <w:name w:val="toc 5"/>
    <w:basedOn w:val="Normlny"/>
    <w:next w:val="Normlny"/>
    <w:autoRedefine/>
    <w:uiPriority w:val="39"/>
    <w:unhideWhenUsed/>
    <w:rsid w:val="004D65F1"/>
    <w:pPr>
      <w:spacing w:after="100" w:line="259" w:lineRule="auto"/>
      <w:ind w:left="880"/>
    </w:pPr>
    <w:rPr>
      <w:color w:val="auto"/>
      <w:sz w:val="22"/>
      <w:szCs w:val="22"/>
      <w:lang w:eastAsia="sk-SK"/>
    </w:rPr>
  </w:style>
  <w:style w:type="paragraph" w:styleId="Obsah6">
    <w:name w:val="toc 6"/>
    <w:basedOn w:val="Normlny"/>
    <w:next w:val="Normlny"/>
    <w:autoRedefine/>
    <w:uiPriority w:val="39"/>
    <w:unhideWhenUsed/>
    <w:rsid w:val="004D65F1"/>
    <w:pPr>
      <w:spacing w:after="100" w:line="259" w:lineRule="auto"/>
      <w:ind w:left="1100"/>
    </w:pPr>
    <w:rPr>
      <w:color w:val="auto"/>
      <w:sz w:val="22"/>
      <w:szCs w:val="22"/>
      <w:lang w:eastAsia="sk-SK"/>
    </w:rPr>
  </w:style>
  <w:style w:type="paragraph" w:styleId="Obsah7">
    <w:name w:val="toc 7"/>
    <w:basedOn w:val="Normlny"/>
    <w:next w:val="Normlny"/>
    <w:autoRedefine/>
    <w:uiPriority w:val="39"/>
    <w:unhideWhenUsed/>
    <w:rsid w:val="004D65F1"/>
    <w:pPr>
      <w:spacing w:after="100" w:line="259" w:lineRule="auto"/>
      <w:ind w:left="1320"/>
    </w:pPr>
    <w:rPr>
      <w:color w:val="auto"/>
      <w:sz w:val="22"/>
      <w:szCs w:val="22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990D8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90D8C"/>
    <w:pPr>
      <w:spacing w:line="240" w:lineRule="auto"/>
    </w:pPr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90D8C"/>
    <w:rPr>
      <w:color w:val="808080" w:themeColor="background1" w:themeShade="8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90D8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90D8C"/>
    <w:rPr>
      <w:b/>
      <w:bCs/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43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0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42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diagramLayout" Target="diagrams/layout1.xml"/><Relationship Id="rId26" Type="http://schemas.microsoft.com/office/2007/relationships/diagramDrawing" Target="diagrams/drawing2.xm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diagramData" Target="diagrams/data1.xml"/><Relationship Id="rId25" Type="http://schemas.openxmlformats.org/officeDocument/2006/relationships/diagramColors" Target="diagrams/colors2.xml"/><Relationship Id="rId2" Type="http://schemas.openxmlformats.org/officeDocument/2006/relationships/customXml" Target="../customXml/item2.xml"/><Relationship Id="rId16" Type="http://schemas.openxmlformats.org/officeDocument/2006/relationships/hyperlink" Target="#_A.__"/><Relationship Id="rId20" Type="http://schemas.openxmlformats.org/officeDocument/2006/relationships/diagramColors" Target="diagrams/colors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emf"/><Relationship Id="rId24" Type="http://schemas.openxmlformats.org/officeDocument/2006/relationships/diagramQuickStyle" Target="diagrams/quickStyle2.xm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diagramLayout" Target="diagrams/layout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diagramData" Target="diagrams/data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4E4727C-5B9B-4C3F-8F8C-D532DBBCA7BB}" type="doc">
      <dgm:prSet loTypeId="urn:microsoft.com/office/officeart/2005/8/layout/pyramid1" loCatId="pyramid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sk-SK"/>
        </a:p>
      </dgm:t>
    </dgm:pt>
    <dgm:pt modelId="{0B75A1E6-72A3-4BC4-BFB5-390442BC4802}">
      <dgm:prSet phldrT="[Text]" custT="1"/>
      <dgm:spPr/>
      <dgm:t>
        <a:bodyPr/>
        <a:lstStyle/>
        <a:p>
          <a:pPr>
            <a:spcAft>
              <a:spcPts val="0"/>
            </a:spcAft>
          </a:pPr>
          <a:endParaRPr lang="sk-SK" sz="1200" dirty="0">
            <a:solidFill>
              <a:schemeClr val="tx1">
                <a:lumMod val="50000"/>
                <a:lumOff val="50000"/>
              </a:schemeClr>
            </a:solidFill>
          </a:endParaRPr>
        </a:p>
        <a:p>
          <a:pPr>
            <a:spcAft>
              <a:spcPts val="0"/>
            </a:spcAft>
          </a:pPr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Vízia</a:t>
          </a:r>
        </a:p>
      </dgm:t>
    </dgm:pt>
    <dgm:pt modelId="{FE67E3C7-BEA6-4093-A072-918DCD2D6A67}" type="parTrans" cxnId="{38CC19DB-54E4-4731-A234-3ED8CB12384A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C81990B7-DFC1-42EA-944C-41A285E7C309}" type="sibTrans" cxnId="{38CC19DB-54E4-4731-A234-3ED8CB12384A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7D27E6D3-3025-4932-BCFC-581DEC191469}">
      <dgm:prSet phldrT="[Text]" custT="1"/>
      <dgm:spPr/>
      <dgm:t>
        <a:bodyPr/>
        <a:lstStyle/>
        <a:p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Poslanie</a:t>
          </a:r>
        </a:p>
      </dgm:t>
    </dgm:pt>
    <dgm:pt modelId="{894A7125-E910-49AE-A1FF-6AFE7E143B5F}" type="parTrans" cxnId="{1C44A481-56B6-43C6-80D9-A867298389D5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9061F453-99B9-49CB-918D-A28AE122EC8C}" type="sibTrans" cxnId="{1C44A481-56B6-43C6-80D9-A867298389D5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F0D80C46-EA5B-40B7-A8ED-F315D924963F}">
      <dgm:prSet phldrT="[Text]" custT="1"/>
      <dgm:spPr/>
      <dgm:t>
        <a:bodyPr/>
        <a:lstStyle/>
        <a:p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Sprievodné princípy</a:t>
          </a:r>
        </a:p>
      </dgm:t>
    </dgm:pt>
    <dgm:pt modelId="{6267651F-A3F8-4F6C-8EEC-D9E26D4EECC0}" type="parTrans" cxnId="{BF74AAB3-E524-43AB-9AF3-7703FF98F3E1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B22A34AC-5200-4897-99E5-9988C063AC97}" type="sibTrans" cxnId="{BF74AAB3-E524-43AB-9AF3-7703FF98F3E1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52FD542C-FF28-48D6-B11C-45CBEBF87B6D}">
      <dgm:prSet custT="1"/>
      <dgm:spPr/>
      <dgm:t>
        <a:bodyPr/>
        <a:lstStyle/>
        <a:p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zámery</a:t>
          </a:r>
        </a:p>
      </dgm:t>
    </dgm:pt>
    <dgm:pt modelId="{B4D55792-D036-43D0-8943-FDB7AD72382C}" type="parTrans" cxnId="{6D60A48A-F204-473C-9376-08C512B1BDE2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43AD624C-0F0D-4FC9-8EF3-6B3E0CAED2E8}" type="sibTrans" cxnId="{6D60A48A-F204-473C-9376-08C512B1BDE2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34B7CA60-B554-4525-89E8-E82C18691A03}">
      <dgm:prSet custT="1"/>
      <dgm:spPr/>
      <dgm:t>
        <a:bodyPr/>
        <a:lstStyle/>
        <a:p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ciele</a:t>
          </a:r>
        </a:p>
      </dgm:t>
    </dgm:pt>
    <dgm:pt modelId="{0CE8A514-7E45-4669-85EF-B43C2FF98EFC}" type="parTrans" cxnId="{7B58FAD2-AD07-4C1B-BA15-BD751AB942CC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3DE042A4-5229-48F9-A030-0D2E23AC1537}" type="sibTrans" cxnId="{7B58FAD2-AD07-4C1B-BA15-BD751AB942CC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387BE4B0-C3BA-49D3-848A-CA7E4E904783}">
      <dgm:prSet custT="1"/>
      <dgm:spPr/>
      <dgm:t>
        <a:bodyPr/>
        <a:lstStyle/>
        <a:p>
          <a:r>
            <a:rPr lang="sk-SK" sz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opatrenia</a:t>
          </a:r>
        </a:p>
      </dgm:t>
    </dgm:pt>
    <dgm:pt modelId="{21F014DF-9718-4034-876B-9D340C0D088A}" type="parTrans" cxnId="{279FA517-0945-4DAF-8891-6892A05DD25F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8E2E7CA2-12E0-4435-A4D8-CD5F4F902484}" type="sibTrans" cxnId="{279FA517-0945-4DAF-8891-6892A05DD25F}">
      <dgm:prSet/>
      <dgm:spPr/>
      <dgm:t>
        <a:bodyPr/>
        <a:lstStyle/>
        <a:p>
          <a:endParaRPr lang="sk-SK" sz="1200">
            <a:solidFill>
              <a:schemeClr val="tx1">
                <a:lumMod val="50000"/>
                <a:lumOff val="50000"/>
              </a:schemeClr>
            </a:solidFill>
          </a:endParaRPr>
        </a:p>
      </dgm:t>
    </dgm:pt>
    <dgm:pt modelId="{209052A7-98C3-401D-98C1-0F7673185161}" type="pres">
      <dgm:prSet presAssocID="{24E4727C-5B9B-4C3F-8F8C-D532DBBCA7BB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sk-SK"/>
        </a:p>
      </dgm:t>
    </dgm:pt>
    <dgm:pt modelId="{C9D7FBF2-401C-4679-BED9-9D50F0F939D9}" type="pres">
      <dgm:prSet presAssocID="{0B75A1E6-72A3-4BC4-BFB5-390442BC4802}" presName="Name8" presStyleCnt="0"/>
      <dgm:spPr/>
    </dgm:pt>
    <dgm:pt modelId="{A4044791-1F24-48FE-BEE3-8EA2ACB2415B}" type="pres">
      <dgm:prSet presAssocID="{0B75A1E6-72A3-4BC4-BFB5-390442BC4802}" presName="level" presStyleLbl="node1" presStyleIdx="0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8F8C4FAE-2960-4E66-8246-15D32E080943}" type="pres">
      <dgm:prSet presAssocID="{0B75A1E6-72A3-4BC4-BFB5-390442BC4802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74648FE8-B7DF-4346-BF3E-27E1C208B454}" type="pres">
      <dgm:prSet presAssocID="{7D27E6D3-3025-4932-BCFC-581DEC191469}" presName="Name8" presStyleCnt="0"/>
      <dgm:spPr/>
    </dgm:pt>
    <dgm:pt modelId="{45F90F74-29A4-45F7-9A1C-FE707E489C97}" type="pres">
      <dgm:prSet presAssocID="{7D27E6D3-3025-4932-BCFC-581DEC191469}" presName="level" presStyleLbl="node1" presStyleIdx="1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B56045AD-C539-4134-9447-6E6FADB0FF35}" type="pres">
      <dgm:prSet presAssocID="{7D27E6D3-3025-4932-BCFC-581DEC191469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5950540D-4F66-45C7-B0A1-75B050C96697}" type="pres">
      <dgm:prSet presAssocID="{F0D80C46-EA5B-40B7-A8ED-F315D924963F}" presName="Name8" presStyleCnt="0"/>
      <dgm:spPr/>
    </dgm:pt>
    <dgm:pt modelId="{7CC32E16-8A99-4E8B-83FF-AA2AD1B4E44A}" type="pres">
      <dgm:prSet presAssocID="{F0D80C46-EA5B-40B7-A8ED-F315D924963F}" presName="level" presStyleLbl="node1" presStyleIdx="2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B0287813-1EE1-440E-8B79-DF417B17EB56}" type="pres">
      <dgm:prSet presAssocID="{F0D80C46-EA5B-40B7-A8ED-F315D924963F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8EEC1A3B-4889-4B69-85E0-D39AF7CD480E}" type="pres">
      <dgm:prSet presAssocID="{52FD542C-FF28-48D6-B11C-45CBEBF87B6D}" presName="Name8" presStyleCnt="0"/>
      <dgm:spPr/>
    </dgm:pt>
    <dgm:pt modelId="{ED92D61D-A8B9-4F91-B9B0-2ACAD747D4E7}" type="pres">
      <dgm:prSet presAssocID="{52FD542C-FF28-48D6-B11C-45CBEBF87B6D}" presName="level" presStyleLbl="node1" presStyleIdx="3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641D00BA-F20C-45DE-ABCF-F0F59D588898}" type="pres">
      <dgm:prSet presAssocID="{52FD542C-FF28-48D6-B11C-45CBEBF87B6D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66103152-F2AD-4D2D-8F62-215FCA61CD97}" type="pres">
      <dgm:prSet presAssocID="{34B7CA60-B554-4525-89E8-E82C18691A03}" presName="Name8" presStyleCnt="0"/>
      <dgm:spPr/>
    </dgm:pt>
    <dgm:pt modelId="{2B9ACB81-FC07-4371-B181-7EB4C65C385D}" type="pres">
      <dgm:prSet presAssocID="{34B7CA60-B554-4525-89E8-E82C18691A03}" presName="level" presStyleLbl="node1" presStyleIdx="4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8D0085D2-18C3-44A2-9AC1-92DC0387C9E0}" type="pres">
      <dgm:prSet presAssocID="{34B7CA60-B554-4525-89E8-E82C18691A03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08D29EE8-0BCF-4076-889A-D0023FD382E2}" type="pres">
      <dgm:prSet presAssocID="{387BE4B0-C3BA-49D3-848A-CA7E4E904783}" presName="Name8" presStyleCnt="0"/>
      <dgm:spPr/>
    </dgm:pt>
    <dgm:pt modelId="{5478EB55-9167-4024-AB63-C31DE6F8159C}" type="pres">
      <dgm:prSet presAssocID="{387BE4B0-C3BA-49D3-848A-CA7E4E904783}" presName="level" presStyleLbl="node1" presStyleIdx="5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F766D8B9-3266-4068-90BA-C2598BBDA0B5}" type="pres">
      <dgm:prSet presAssocID="{387BE4B0-C3BA-49D3-848A-CA7E4E904783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sk-SK"/>
        </a:p>
      </dgm:t>
    </dgm:pt>
  </dgm:ptLst>
  <dgm:cxnLst>
    <dgm:cxn modelId="{7B254EB1-1C81-4197-BD11-5EE026A0A2DB}" type="presOf" srcId="{7D27E6D3-3025-4932-BCFC-581DEC191469}" destId="{B56045AD-C539-4134-9447-6E6FADB0FF35}" srcOrd="1" destOrd="0" presId="urn:microsoft.com/office/officeart/2005/8/layout/pyramid1"/>
    <dgm:cxn modelId="{9014CC3F-E7A3-4686-B6CF-A05900812BF5}" type="presOf" srcId="{34B7CA60-B554-4525-89E8-E82C18691A03}" destId="{8D0085D2-18C3-44A2-9AC1-92DC0387C9E0}" srcOrd="1" destOrd="0" presId="urn:microsoft.com/office/officeart/2005/8/layout/pyramid1"/>
    <dgm:cxn modelId="{6D60A48A-F204-473C-9376-08C512B1BDE2}" srcId="{24E4727C-5B9B-4C3F-8F8C-D532DBBCA7BB}" destId="{52FD542C-FF28-48D6-B11C-45CBEBF87B6D}" srcOrd="3" destOrd="0" parTransId="{B4D55792-D036-43D0-8943-FDB7AD72382C}" sibTransId="{43AD624C-0F0D-4FC9-8EF3-6B3E0CAED2E8}"/>
    <dgm:cxn modelId="{798D42F6-883B-421F-AA38-D32DAA806ACE}" type="presOf" srcId="{52FD542C-FF28-48D6-B11C-45CBEBF87B6D}" destId="{ED92D61D-A8B9-4F91-B9B0-2ACAD747D4E7}" srcOrd="0" destOrd="0" presId="urn:microsoft.com/office/officeart/2005/8/layout/pyramid1"/>
    <dgm:cxn modelId="{704C5D90-9307-45CD-9446-40072C077618}" type="presOf" srcId="{24E4727C-5B9B-4C3F-8F8C-D532DBBCA7BB}" destId="{209052A7-98C3-401D-98C1-0F7673185161}" srcOrd="0" destOrd="0" presId="urn:microsoft.com/office/officeart/2005/8/layout/pyramid1"/>
    <dgm:cxn modelId="{0FE87E3E-0B84-4238-AAF2-F4CFF126933F}" type="presOf" srcId="{0B75A1E6-72A3-4BC4-BFB5-390442BC4802}" destId="{8F8C4FAE-2960-4E66-8246-15D32E080943}" srcOrd="1" destOrd="0" presId="urn:microsoft.com/office/officeart/2005/8/layout/pyramid1"/>
    <dgm:cxn modelId="{279FA517-0945-4DAF-8891-6892A05DD25F}" srcId="{24E4727C-5B9B-4C3F-8F8C-D532DBBCA7BB}" destId="{387BE4B0-C3BA-49D3-848A-CA7E4E904783}" srcOrd="5" destOrd="0" parTransId="{21F014DF-9718-4034-876B-9D340C0D088A}" sibTransId="{8E2E7CA2-12E0-4435-A4D8-CD5F4F902484}"/>
    <dgm:cxn modelId="{1C44A481-56B6-43C6-80D9-A867298389D5}" srcId="{24E4727C-5B9B-4C3F-8F8C-D532DBBCA7BB}" destId="{7D27E6D3-3025-4932-BCFC-581DEC191469}" srcOrd="1" destOrd="0" parTransId="{894A7125-E910-49AE-A1FF-6AFE7E143B5F}" sibTransId="{9061F453-99B9-49CB-918D-A28AE122EC8C}"/>
    <dgm:cxn modelId="{9F8ADB3D-63BE-4D83-BCB9-876C10024C6B}" type="presOf" srcId="{387BE4B0-C3BA-49D3-848A-CA7E4E904783}" destId="{5478EB55-9167-4024-AB63-C31DE6F8159C}" srcOrd="0" destOrd="0" presId="urn:microsoft.com/office/officeart/2005/8/layout/pyramid1"/>
    <dgm:cxn modelId="{38CC19DB-54E4-4731-A234-3ED8CB12384A}" srcId="{24E4727C-5B9B-4C3F-8F8C-D532DBBCA7BB}" destId="{0B75A1E6-72A3-4BC4-BFB5-390442BC4802}" srcOrd="0" destOrd="0" parTransId="{FE67E3C7-BEA6-4093-A072-918DCD2D6A67}" sibTransId="{C81990B7-DFC1-42EA-944C-41A285E7C309}"/>
    <dgm:cxn modelId="{BF74AAB3-E524-43AB-9AF3-7703FF98F3E1}" srcId="{24E4727C-5B9B-4C3F-8F8C-D532DBBCA7BB}" destId="{F0D80C46-EA5B-40B7-A8ED-F315D924963F}" srcOrd="2" destOrd="0" parTransId="{6267651F-A3F8-4F6C-8EEC-D9E26D4EECC0}" sibTransId="{B22A34AC-5200-4897-99E5-9988C063AC97}"/>
    <dgm:cxn modelId="{DB8635B8-D1FB-44F5-ABE5-2389B4D8C37E}" type="presOf" srcId="{F0D80C46-EA5B-40B7-A8ED-F315D924963F}" destId="{B0287813-1EE1-440E-8B79-DF417B17EB56}" srcOrd="1" destOrd="0" presId="urn:microsoft.com/office/officeart/2005/8/layout/pyramid1"/>
    <dgm:cxn modelId="{7B58FAD2-AD07-4C1B-BA15-BD751AB942CC}" srcId="{24E4727C-5B9B-4C3F-8F8C-D532DBBCA7BB}" destId="{34B7CA60-B554-4525-89E8-E82C18691A03}" srcOrd="4" destOrd="0" parTransId="{0CE8A514-7E45-4669-85EF-B43C2FF98EFC}" sibTransId="{3DE042A4-5229-48F9-A030-0D2E23AC1537}"/>
    <dgm:cxn modelId="{E0569560-A90F-4560-9713-22E18A6AF61F}" type="presOf" srcId="{387BE4B0-C3BA-49D3-848A-CA7E4E904783}" destId="{F766D8B9-3266-4068-90BA-C2598BBDA0B5}" srcOrd="1" destOrd="0" presId="urn:microsoft.com/office/officeart/2005/8/layout/pyramid1"/>
    <dgm:cxn modelId="{EF15C6BC-AA14-4299-B6B0-4AC3062EE387}" type="presOf" srcId="{F0D80C46-EA5B-40B7-A8ED-F315D924963F}" destId="{7CC32E16-8A99-4E8B-83FF-AA2AD1B4E44A}" srcOrd="0" destOrd="0" presId="urn:microsoft.com/office/officeart/2005/8/layout/pyramid1"/>
    <dgm:cxn modelId="{ECFB7242-2087-4B1A-872B-490199E4C128}" type="presOf" srcId="{34B7CA60-B554-4525-89E8-E82C18691A03}" destId="{2B9ACB81-FC07-4371-B181-7EB4C65C385D}" srcOrd="0" destOrd="0" presId="urn:microsoft.com/office/officeart/2005/8/layout/pyramid1"/>
    <dgm:cxn modelId="{46794171-3B64-46E9-9924-81CC2E3B40AA}" type="presOf" srcId="{7D27E6D3-3025-4932-BCFC-581DEC191469}" destId="{45F90F74-29A4-45F7-9A1C-FE707E489C97}" srcOrd="0" destOrd="0" presId="urn:microsoft.com/office/officeart/2005/8/layout/pyramid1"/>
    <dgm:cxn modelId="{D8647E1B-85CA-4A81-88A4-5E11E592B060}" type="presOf" srcId="{0B75A1E6-72A3-4BC4-BFB5-390442BC4802}" destId="{A4044791-1F24-48FE-BEE3-8EA2ACB2415B}" srcOrd="0" destOrd="0" presId="urn:microsoft.com/office/officeart/2005/8/layout/pyramid1"/>
    <dgm:cxn modelId="{646A4858-A587-4FD9-A3E6-12433489CB91}" type="presOf" srcId="{52FD542C-FF28-48D6-B11C-45CBEBF87B6D}" destId="{641D00BA-F20C-45DE-ABCF-F0F59D588898}" srcOrd="1" destOrd="0" presId="urn:microsoft.com/office/officeart/2005/8/layout/pyramid1"/>
    <dgm:cxn modelId="{3D9134F0-75BA-42EB-BA2F-6C4A765F5241}" type="presParOf" srcId="{209052A7-98C3-401D-98C1-0F7673185161}" destId="{C9D7FBF2-401C-4679-BED9-9D50F0F939D9}" srcOrd="0" destOrd="0" presId="urn:microsoft.com/office/officeart/2005/8/layout/pyramid1"/>
    <dgm:cxn modelId="{61CB46E7-4481-49D9-8E1E-98E3C8E28B4B}" type="presParOf" srcId="{C9D7FBF2-401C-4679-BED9-9D50F0F939D9}" destId="{A4044791-1F24-48FE-BEE3-8EA2ACB2415B}" srcOrd="0" destOrd="0" presId="urn:microsoft.com/office/officeart/2005/8/layout/pyramid1"/>
    <dgm:cxn modelId="{EE929889-41EC-4594-AAAF-157E1E510507}" type="presParOf" srcId="{C9D7FBF2-401C-4679-BED9-9D50F0F939D9}" destId="{8F8C4FAE-2960-4E66-8246-15D32E080943}" srcOrd="1" destOrd="0" presId="urn:microsoft.com/office/officeart/2005/8/layout/pyramid1"/>
    <dgm:cxn modelId="{8FD79903-AC32-4FA5-8AC7-8D349F40419B}" type="presParOf" srcId="{209052A7-98C3-401D-98C1-0F7673185161}" destId="{74648FE8-B7DF-4346-BF3E-27E1C208B454}" srcOrd="1" destOrd="0" presId="urn:microsoft.com/office/officeart/2005/8/layout/pyramid1"/>
    <dgm:cxn modelId="{948AE8AE-E7EC-4CEA-896E-819B64CD11F4}" type="presParOf" srcId="{74648FE8-B7DF-4346-BF3E-27E1C208B454}" destId="{45F90F74-29A4-45F7-9A1C-FE707E489C97}" srcOrd="0" destOrd="0" presId="urn:microsoft.com/office/officeart/2005/8/layout/pyramid1"/>
    <dgm:cxn modelId="{3D76F82C-9799-4C4B-9381-6ACB957CAE35}" type="presParOf" srcId="{74648FE8-B7DF-4346-BF3E-27E1C208B454}" destId="{B56045AD-C539-4134-9447-6E6FADB0FF35}" srcOrd="1" destOrd="0" presId="urn:microsoft.com/office/officeart/2005/8/layout/pyramid1"/>
    <dgm:cxn modelId="{5EEA4E1E-3D88-4548-BB27-D35FFE5DD7F0}" type="presParOf" srcId="{209052A7-98C3-401D-98C1-0F7673185161}" destId="{5950540D-4F66-45C7-B0A1-75B050C96697}" srcOrd="2" destOrd="0" presId="urn:microsoft.com/office/officeart/2005/8/layout/pyramid1"/>
    <dgm:cxn modelId="{1CA3EF8A-F2AF-4D18-A7B8-1798F0DB0ABF}" type="presParOf" srcId="{5950540D-4F66-45C7-B0A1-75B050C96697}" destId="{7CC32E16-8A99-4E8B-83FF-AA2AD1B4E44A}" srcOrd="0" destOrd="0" presId="urn:microsoft.com/office/officeart/2005/8/layout/pyramid1"/>
    <dgm:cxn modelId="{0A4A16F3-23AC-401D-9B79-6276E4293E16}" type="presParOf" srcId="{5950540D-4F66-45C7-B0A1-75B050C96697}" destId="{B0287813-1EE1-440E-8B79-DF417B17EB56}" srcOrd="1" destOrd="0" presId="urn:microsoft.com/office/officeart/2005/8/layout/pyramid1"/>
    <dgm:cxn modelId="{0273FDFF-919F-4041-9180-E62736BB7AB8}" type="presParOf" srcId="{209052A7-98C3-401D-98C1-0F7673185161}" destId="{8EEC1A3B-4889-4B69-85E0-D39AF7CD480E}" srcOrd="3" destOrd="0" presId="urn:microsoft.com/office/officeart/2005/8/layout/pyramid1"/>
    <dgm:cxn modelId="{E525EE6A-AE92-4E5E-ACC4-8ABD7886D37A}" type="presParOf" srcId="{8EEC1A3B-4889-4B69-85E0-D39AF7CD480E}" destId="{ED92D61D-A8B9-4F91-B9B0-2ACAD747D4E7}" srcOrd="0" destOrd="0" presId="urn:microsoft.com/office/officeart/2005/8/layout/pyramid1"/>
    <dgm:cxn modelId="{75EFF407-3269-4F51-B707-CC5A4D9EDE7E}" type="presParOf" srcId="{8EEC1A3B-4889-4B69-85E0-D39AF7CD480E}" destId="{641D00BA-F20C-45DE-ABCF-F0F59D588898}" srcOrd="1" destOrd="0" presId="urn:microsoft.com/office/officeart/2005/8/layout/pyramid1"/>
    <dgm:cxn modelId="{B641AF5D-58C3-42DE-88DD-0F4C4D63E913}" type="presParOf" srcId="{209052A7-98C3-401D-98C1-0F7673185161}" destId="{66103152-F2AD-4D2D-8F62-215FCA61CD97}" srcOrd="4" destOrd="0" presId="urn:microsoft.com/office/officeart/2005/8/layout/pyramid1"/>
    <dgm:cxn modelId="{F813E222-0D26-4031-8EB9-C833D37EB49A}" type="presParOf" srcId="{66103152-F2AD-4D2D-8F62-215FCA61CD97}" destId="{2B9ACB81-FC07-4371-B181-7EB4C65C385D}" srcOrd="0" destOrd="0" presId="urn:microsoft.com/office/officeart/2005/8/layout/pyramid1"/>
    <dgm:cxn modelId="{793D67ED-94E9-47C2-A0B1-6B5C1D5D9672}" type="presParOf" srcId="{66103152-F2AD-4D2D-8F62-215FCA61CD97}" destId="{8D0085D2-18C3-44A2-9AC1-92DC0387C9E0}" srcOrd="1" destOrd="0" presId="urn:microsoft.com/office/officeart/2005/8/layout/pyramid1"/>
    <dgm:cxn modelId="{6EFDABE9-4EB3-4113-8CD1-EC6FBB9BC4EC}" type="presParOf" srcId="{209052A7-98C3-401D-98C1-0F7673185161}" destId="{08D29EE8-0BCF-4076-889A-D0023FD382E2}" srcOrd="5" destOrd="0" presId="urn:microsoft.com/office/officeart/2005/8/layout/pyramid1"/>
    <dgm:cxn modelId="{6B69B805-9DC6-4457-BA4D-6FB797A61A26}" type="presParOf" srcId="{08D29EE8-0BCF-4076-889A-D0023FD382E2}" destId="{5478EB55-9167-4024-AB63-C31DE6F8159C}" srcOrd="0" destOrd="0" presId="urn:microsoft.com/office/officeart/2005/8/layout/pyramid1"/>
    <dgm:cxn modelId="{020303C8-70CA-4DB1-AB11-54265EC4B3FF}" type="presParOf" srcId="{08D29EE8-0BCF-4076-889A-D0023FD382E2}" destId="{F766D8B9-3266-4068-90BA-C2598BBDA0B5}" srcOrd="1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73C00129-7251-4B30-B878-C7D6E943B748}" type="doc">
      <dgm:prSet loTypeId="urn:microsoft.com/office/officeart/2005/8/layout/matrix3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sk-SK"/>
        </a:p>
      </dgm:t>
    </dgm:pt>
    <dgm:pt modelId="{18BE8645-B21C-4E75-8DD1-CB6F526B18B6}">
      <dgm:prSet phldrT="[Text]"/>
      <dgm:spPr/>
      <dgm:t>
        <a:bodyPr/>
        <a:lstStyle/>
        <a:p>
          <a:r>
            <a:rPr lang="sk-SK" b="1" i="0" u="sng" baseline="0">
              <a:solidFill>
                <a:schemeClr val="tx1">
                  <a:lumMod val="65000"/>
                  <a:lumOff val="35000"/>
                </a:schemeClr>
              </a:solidFill>
              <a:uFill>
                <a:solidFill>
                  <a:schemeClr val="tx1">
                    <a:lumMod val="50000"/>
                    <a:lumOff val="50000"/>
                  </a:schemeClr>
                </a:solidFill>
              </a:uFill>
            </a:rPr>
            <a:t>A. KLIENTI</a:t>
          </a:r>
        </a:p>
        <a:p>
          <a:r>
            <a:rPr lang="sk-SK">
              <a:solidFill>
                <a:schemeClr val="tx1">
                  <a:lumMod val="65000"/>
                  <a:lumOff val="35000"/>
                </a:schemeClr>
              </a:solidFill>
            </a:rPr>
            <a:t>Dostupné elektronické a profesionálne kontaktné služby.</a:t>
          </a:r>
        </a:p>
      </dgm:t>
    </dgm:pt>
    <dgm:pt modelId="{58159726-31C1-4B4C-8142-E57F48A756AE}" type="parTrans" cxnId="{0BCCFDE5-DB2E-4CE1-B140-5285BF042414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D37C44E6-C50A-4245-8651-1B0F531B3543}" type="sibTrans" cxnId="{0BCCFDE5-DB2E-4CE1-B140-5285BF042414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DC06F84E-67B9-449B-9C7B-C7888B646BC7}">
      <dgm:prSet phldrT="[Text]"/>
      <dgm:spPr/>
      <dgm:t>
        <a:bodyPr/>
        <a:lstStyle/>
        <a:p>
          <a:r>
            <a:rPr lang="sk-SK" b="1" u="sng" baseline="0">
              <a:solidFill>
                <a:schemeClr val="tx1">
                  <a:lumMod val="65000"/>
                  <a:lumOff val="35000"/>
                </a:schemeClr>
              </a:solidFill>
            </a:rPr>
            <a:t>D. ZAMESTNANCI</a:t>
          </a:r>
        </a:p>
        <a:p>
          <a:r>
            <a:rPr lang="sk-SK">
              <a:solidFill>
                <a:schemeClr val="tx1">
                  <a:lumMod val="65000"/>
                  <a:lumOff val="35000"/>
                </a:schemeClr>
              </a:solidFill>
            </a:rPr>
            <a:t>Vhodné podmienky na zvyšovanie spokojnosti a výkonnosti zamestnancov.</a:t>
          </a:r>
        </a:p>
      </dgm:t>
    </dgm:pt>
    <dgm:pt modelId="{6BECDD17-BBC1-4EB1-8852-7A4B689AC3EB}" type="parTrans" cxnId="{C73BB3C2-F9A7-4947-85E3-4C1F54020F26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8C1D8342-CE1C-4C4C-A7AC-0AC8169008C2}" type="sibTrans" cxnId="{C73BB3C2-F9A7-4947-85E3-4C1F54020F26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CC15C794-6538-4909-AC69-6942731A567B}">
      <dgm:prSet phldrT="[Text]" phldr="1"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25E3F715-FF24-451C-A48D-18176DCD11BE}" type="parTrans" cxnId="{89CD4B7B-9C40-4553-BACC-B3CFE1CF603F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721585DA-5E51-43B1-A509-7915535F7FB9}" type="sibTrans" cxnId="{89CD4B7B-9C40-4553-BACC-B3CFE1CF603F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416EF5A4-C0CC-4874-888F-C1AE47945A03}">
      <dgm:prSet phldrT="[Text]" phldr="1"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67735A14-54A2-420D-B9A9-18FE82054206}" type="parTrans" cxnId="{02FA8DAF-56FB-4D04-8C23-BAE9DB27FE00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5CE534B8-A157-4AE6-A2C2-79975782B903}" type="sibTrans" cxnId="{02FA8DAF-56FB-4D04-8C23-BAE9DB27FE00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E0442FD4-4BE7-4517-AF56-FFECAF7844D9}">
      <dgm:prSet/>
      <dgm:spPr/>
      <dgm:t>
        <a:bodyPr/>
        <a:lstStyle/>
        <a:p>
          <a:pPr>
            <a:lnSpc>
              <a:spcPct val="100000"/>
            </a:lnSpc>
            <a:spcAft>
              <a:spcPts val="600"/>
            </a:spcAft>
          </a:pPr>
          <a:r>
            <a:rPr lang="sk-SK" b="1" u="sng" baseline="0">
              <a:solidFill>
                <a:schemeClr val="tx1">
                  <a:lumMod val="65000"/>
                  <a:lumOff val="35000"/>
                </a:schemeClr>
              </a:solidFill>
            </a:rPr>
            <a:t>C. ZDROJE</a:t>
          </a:r>
        </a:p>
        <a:p>
          <a:pPr>
            <a:lnSpc>
              <a:spcPct val="90000"/>
            </a:lnSpc>
            <a:spcAft>
              <a:spcPct val="35000"/>
            </a:spcAft>
          </a:pPr>
          <a:r>
            <a:rPr lang="sk-SK">
              <a:solidFill>
                <a:schemeClr val="tx1">
                  <a:lumMod val="65000"/>
                  <a:lumOff val="35000"/>
                </a:schemeClr>
              </a:solidFill>
            </a:rPr>
            <a:t>Efektívny manažment zdrojov na základe manažérskych údajov.</a:t>
          </a:r>
        </a:p>
      </dgm:t>
    </dgm:pt>
    <dgm:pt modelId="{6F0F0A1D-95FD-4B95-8369-6EFA4121EE22}" type="parTrans" cxnId="{F0CFF675-F529-4923-BA13-0749A1A5672A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79153757-C9BD-412A-A3F8-9BD269B540D9}" type="sibTrans" cxnId="{F0CFF675-F529-4923-BA13-0749A1A5672A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C9BFD8FD-9FCE-455E-A8BC-2B4C52247871}">
      <dgm:prSet/>
      <dgm:spPr/>
      <dgm:t>
        <a:bodyPr/>
        <a:lstStyle/>
        <a:p>
          <a:pPr algn="ctr"/>
          <a:r>
            <a:rPr lang="sk-SK" b="1" u="sng" baseline="0">
              <a:solidFill>
                <a:schemeClr val="tx1">
                  <a:lumMod val="65000"/>
                  <a:lumOff val="35000"/>
                </a:schemeClr>
              </a:solidFill>
            </a:rPr>
            <a:t>B. PROCESY</a:t>
          </a:r>
        </a:p>
        <a:p>
          <a:pPr algn="ctr"/>
          <a:r>
            <a:rPr lang="sk-SK">
              <a:solidFill>
                <a:schemeClr val="tx1">
                  <a:lumMod val="65000"/>
                  <a:lumOff val="35000"/>
                </a:schemeClr>
              </a:solidFill>
            </a:rPr>
            <a:t>Informatizované procesy v modernej štruktúre.</a:t>
          </a:r>
        </a:p>
        <a:p>
          <a:pPr algn="ctr"/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A500C454-CE7B-4D83-8FD3-470C8EC32BD3}" type="parTrans" cxnId="{63D34B19-1093-407E-88D7-1BAE8C7484BC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A1760A7D-5D80-4217-88AE-7454D78B23C5}" type="sibTrans" cxnId="{63D34B19-1093-407E-88D7-1BAE8C7484BC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97E17645-49AF-4659-A533-B510BC644596}">
      <dgm:prSet/>
      <dgm:spPr/>
      <dgm:t>
        <a:bodyPr/>
        <a:lstStyle/>
        <a:p>
          <a:endParaRPr lang="sk-SK"/>
        </a:p>
      </dgm:t>
    </dgm:pt>
    <dgm:pt modelId="{C136C410-D45F-464F-BB1B-BB36DC8C37A3}" type="parTrans" cxnId="{7800F92C-A06F-43AB-ACE2-CE668C39A95A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1B110468-0106-4CD4-86CE-7B72B2B32FF6}" type="sibTrans" cxnId="{7800F92C-A06F-43AB-ACE2-CE668C39A95A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9DBA6D27-905B-47DA-9463-FF814036E110}">
      <dgm:prSet/>
      <dgm:spPr/>
      <dgm:t>
        <a:bodyPr/>
        <a:lstStyle/>
        <a:p>
          <a:endParaRPr lang="sk-SK"/>
        </a:p>
      </dgm:t>
    </dgm:pt>
    <dgm:pt modelId="{0A60912A-D94A-4A54-904C-B6B3525B9F03}" type="parTrans" cxnId="{09BAFEB0-9ADA-4B5C-9D9F-7EB70F2A2D0C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3AEFB3D4-97E8-4714-9232-B6B58DAECFAB}" type="sibTrans" cxnId="{09BAFEB0-9ADA-4B5C-9D9F-7EB70F2A2D0C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57F5C6ED-B529-423A-8EF5-4AD7EDC7612B}">
      <dgm:prSet/>
      <dgm:spPr/>
      <dgm:t>
        <a:bodyPr/>
        <a:lstStyle/>
        <a:p>
          <a:endParaRPr lang="sk-SK"/>
        </a:p>
      </dgm:t>
    </dgm:pt>
    <dgm:pt modelId="{95F0B003-91CE-4427-8C2A-51800535FB0B}" type="parTrans" cxnId="{27B0F9C5-BF62-4F5A-8CB4-712DE8F9C15F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81583D66-D46F-4B00-A1FF-7D75F216B7D5}" type="sibTrans" cxnId="{27B0F9C5-BF62-4F5A-8CB4-712DE8F9C15F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941198F6-4D08-4AB5-AAFC-671E75EAC77D}">
      <dgm:prSet/>
      <dgm:spPr/>
      <dgm:t>
        <a:bodyPr/>
        <a:lstStyle/>
        <a:p>
          <a:endParaRPr lang="sk-SK"/>
        </a:p>
      </dgm:t>
    </dgm:pt>
    <dgm:pt modelId="{EE5A7C46-FE4C-498A-86B6-1BC5F7C3E516}" type="parTrans" cxnId="{25813FF6-04DB-4929-8579-350916C58686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2473C0E1-6606-4D5B-9CCD-F714BD45FE7F}" type="sibTrans" cxnId="{25813FF6-04DB-4929-8579-350916C58686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328CE6AB-2198-4A11-B250-B7F04A3C0828}">
      <dgm:prSet/>
      <dgm:spPr/>
      <dgm:t>
        <a:bodyPr/>
        <a:lstStyle/>
        <a:p>
          <a:endParaRPr lang="sk-SK"/>
        </a:p>
      </dgm:t>
    </dgm:pt>
    <dgm:pt modelId="{66BEADD4-93DB-4772-BA2F-84DC5260B66B}" type="parTrans" cxnId="{7C62E6C6-AE89-4419-862E-B8A212375434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E7B41599-4E78-4A3D-861D-AFC4B135C743}" type="sibTrans" cxnId="{7C62E6C6-AE89-4419-862E-B8A212375434}">
      <dgm:prSet/>
      <dgm:spPr/>
      <dgm:t>
        <a:bodyPr/>
        <a:lstStyle/>
        <a:p>
          <a:endParaRPr lang="sk-SK">
            <a:solidFill>
              <a:schemeClr val="tx1">
                <a:lumMod val="65000"/>
                <a:lumOff val="35000"/>
              </a:schemeClr>
            </a:solidFill>
          </a:endParaRPr>
        </a:p>
      </dgm:t>
    </dgm:pt>
    <dgm:pt modelId="{661C983C-24B6-4CFB-93B5-5429ADBF98B0}" type="pres">
      <dgm:prSet presAssocID="{73C00129-7251-4B30-B878-C7D6E943B748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sk-SK"/>
        </a:p>
      </dgm:t>
    </dgm:pt>
    <dgm:pt modelId="{2E68C0B7-5A14-4167-B84B-860A76885A5C}" type="pres">
      <dgm:prSet presAssocID="{73C00129-7251-4B30-B878-C7D6E943B748}" presName="diamond" presStyleLbl="bgShp" presStyleIdx="0" presStyleCnt="1"/>
      <dgm:spPr/>
    </dgm:pt>
    <dgm:pt modelId="{A1B3DC6F-BD19-4DF5-AAFB-CE1E237BC445}" type="pres">
      <dgm:prSet presAssocID="{73C00129-7251-4B30-B878-C7D6E943B748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2AEEE4E0-9CB7-47A3-936D-5857B6771E57}" type="pres">
      <dgm:prSet presAssocID="{73C00129-7251-4B30-B878-C7D6E943B748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341A0501-A541-4E7A-A087-FF4E926B73BD}" type="pres">
      <dgm:prSet presAssocID="{73C00129-7251-4B30-B878-C7D6E943B748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8B029061-1BA2-428D-BD68-FDB565038324}" type="pres">
      <dgm:prSet presAssocID="{73C00129-7251-4B30-B878-C7D6E943B748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sk-SK"/>
        </a:p>
      </dgm:t>
    </dgm:pt>
  </dgm:ptLst>
  <dgm:cxnLst>
    <dgm:cxn modelId="{7800F92C-A06F-43AB-ACE2-CE668C39A95A}" srcId="{73C00129-7251-4B30-B878-C7D6E943B748}" destId="{97E17645-49AF-4659-A533-B510BC644596}" srcOrd="8" destOrd="0" parTransId="{C136C410-D45F-464F-BB1B-BB36DC8C37A3}" sibTransId="{1B110468-0106-4CD4-86CE-7B72B2B32FF6}"/>
    <dgm:cxn modelId="{27B0F9C5-BF62-4F5A-8CB4-712DE8F9C15F}" srcId="{73C00129-7251-4B30-B878-C7D6E943B748}" destId="{57F5C6ED-B529-423A-8EF5-4AD7EDC7612B}" srcOrd="6" destOrd="0" parTransId="{95F0B003-91CE-4427-8C2A-51800535FB0B}" sibTransId="{81583D66-D46F-4B00-A1FF-7D75F216B7D5}"/>
    <dgm:cxn modelId="{63D34B19-1093-407E-88D7-1BAE8C7484BC}" srcId="{73C00129-7251-4B30-B878-C7D6E943B748}" destId="{C9BFD8FD-9FCE-455E-A8BC-2B4C52247871}" srcOrd="1" destOrd="0" parTransId="{A500C454-CE7B-4D83-8FD3-470C8EC32BD3}" sibTransId="{A1760A7D-5D80-4217-88AE-7454D78B23C5}"/>
    <dgm:cxn modelId="{02FA8DAF-56FB-4D04-8C23-BAE9DB27FE00}" srcId="{73C00129-7251-4B30-B878-C7D6E943B748}" destId="{416EF5A4-C0CC-4874-888F-C1AE47945A03}" srcOrd="10" destOrd="0" parTransId="{67735A14-54A2-420D-B9A9-18FE82054206}" sibTransId="{5CE534B8-A157-4AE6-A2C2-79975782B903}"/>
    <dgm:cxn modelId="{F31579E5-03ED-43B3-BB36-D8E98C776CF6}" type="presOf" srcId="{DC06F84E-67B9-449B-9C7B-C7888B646BC7}" destId="{8B029061-1BA2-428D-BD68-FDB565038324}" srcOrd="0" destOrd="0" presId="urn:microsoft.com/office/officeart/2005/8/layout/matrix3"/>
    <dgm:cxn modelId="{803FB2A0-D8DA-4AC9-914E-0E3031E13237}" type="presOf" srcId="{18BE8645-B21C-4E75-8DD1-CB6F526B18B6}" destId="{A1B3DC6F-BD19-4DF5-AAFB-CE1E237BC445}" srcOrd="0" destOrd="0" presId="urn:microsoft.com/office/officeart/2005/8/layout/matrix3"/>
    <dgm:cxn modelId="{0BCCFDE5-DB2E-4CE1-B140-5285BF042414}" srcId="{73C00129-7251-4B30-B878-C7D6E943B748}" destId="{18BE8645-B21C-4E75-8DD1-CB6F526B18B6}" srcOrd="0" destOrd="0" parTransId="{58159726-31C1-4B4C-8142-E57F48A756AE}" sibTransId="{D37C44E6-C50A-4245-8651-1B0F531B3543}"/>
    <dgm:cxn modelId="{EF30DB23-04A6-4B61-8E11-B677E6339D36}" type="presOf" srcId="{73C00129-7251-4B30-B878-C7D6E943B748}" destId="{661C983C-24B6-4CFB-93B5-5429ADBF98B0}" srcOrd="0" destOrd="0" presId="urn:microsoft.com/office/officeart/2005/8/layout/matrix3"/>
    <dgm:cxn modelId="{15AF8A49-69C7-45FF-9F0E-0FBFE6D794E8}" type="presOf" srcId="{C9BFD8FD-9FCE-455E-A8BC-2B4C52247871}" destId="{2AEEE4E0-9CB7-47A3-936D-5857B6771E57}" srcOrd="0" destOrd="0" presId="urn:microsoft.com/office/officeart/2005/8/layout/matrix3"/>
    <dgm:cxn modelId="{C73BB3C2-F9A7-4947-85E3-4C1F54020F26}" srcId="{73C00129-7251-4B30-B878-C7D6E943B748}" destId="{DC06F84E-67B9-449B-9C7B-C7888B646BC7}" srcOrd="3" destOrd="0" parTransId="{6BECDD17-BBC1-4EB1-8852-7A4B689AC3EB}" sibTransId="{8C1D8342-CE1C-4C4C-A7AC-0AC8169008C2}"/>
    <dgm:cxn modelId="{6CA42EA3-1117-4F7A-A158-7FC61DECF7D0}" type="presOf" srcId="{E0442FD4-4BE7-4517-AF56-FFECAF7844D9}" destId="{341A0501-A541-4E7A-A087-FF4E926B73BD}" srcOrd="0" destOrd="0" presId="urn:microsoft.com/office/officeart/2005/8/layout/matrix3"/>
    <dgm:cxn modelId="{F0CFF675-F529-4923-BA13-0749A1A5672A}" srcId="{73C00129-7251-4B30-B878-C7D6E943B748}" destId="{E0442FD4-4BE7-4517-AF56-FFECAF7844D9}" srcOrd="2" destOrd="0" parTransId="{6F0F0A1D-95FD-4B95-8369-6EFA4121EE22}" sibTransId="{79153757-C9BD-412A-A3F8-9BD269B540D9}"/>
    <dgm:cxn modelId="{25813FF6-04DB-4929-8579-350916C58686}" srcId="{73C00129-7251-4B30-B878-C7D6E943B748}" destId="{941198F6-4D08-4AB5-AAFC-671E75EAC77D}" srcOrd="4" destOrd="0" parTransId="{EE5A7C46-FE4C-498A-86B6-1BC5F7C3E516}" sibTransId="{2473C0E1-6606-4D5B-9CCD-F714BD45FE7F}"/>
    <dgm:cxn modelId="{09BAFEB0-9ADA-4B5C-9D9F-7EB70F2A2D0C}" srcId="{73C00129-7251-4B30-B878-C7D6E943B748}" destId="{9DBA6D27-905B-47DA-9463-FF814036E110}" srcOrd="7" destOrd="0" parTransId="{0A60912A-D94A-4A54-904C-B6B3525B9F03}" sibTransId="{3AEFB3D4-97E8-4714-9232-B6B58DAECFAB}"/>
    <dgm:cxn modelId="{7C62E6C6-AE89-4419-862E-B8A212375434}" srcId="{73C00129-7251-4B30-B878-C7D6E943B748}" destId="{328CE6AB-2198-4A11-B250-B7F04A3C0828}" srcOrd="5" destOrd="0" parTransId="{66BEADD4-93DB-4772-BA2F-84DC5260B66B}" sibTransId="{E7B41599-4E78-4A3D-861D-AFC4B135C743}"/>
    <dgm:cxn modelId="{89CD4B7B-9C40-4553-BACC-B3CFE1CF603F}" srcId="{73C00129-7251-4B30-B878-C7D6E943B748}" destId="{CC15C794-6538-4909-AC69-6942731A567B}" srcOrd="9" destOrd="0" parTransId="{25E3F715-FF24-451C-A48D-18176DCD11BE}" sibTransId="{721585DA-5E51-43B1-A509-7915535F7FB9}"/>
    <dgm:cxn modelId="{412387A1-15C7-4971-8658-C8D183A37E81}" type="presParOf" srcId="{661C983C-24B6-4CFB-93B5-5429ADBF98B0}" destId="{2E68C0B7-5A14-4167-B84B-860A76885A5C}" srcOrd="0" destOrd="0" presId="urn:microsoft.com/office/officeart/2005/8/layout/matrix3"/>
    <dgm:cxn modelId="{D01BC3D1-78AC-4247-970D-B6F9EF410AE3}" type="presParOf" srcId="{661C983C-24B6-4CFB-93B5-5429ADBF98B0}" destId="{A1B3DC6F-BD19-4DF5-AAFB-CE1E237BC445}" srcOrd="1" destOrd="0" presId="urn:microsoft.com/office/officeart/2005/8/layout/matrix3"/>
    <dgm:cxn modelId="{3669E4B6-27EC-493A-8D15-9B39D7668482}" type="presParOf" srcId="{661C983C-24B6-4CFB-93B5-5429ADBF98B0}" destId="{2AEEE4E0-9CB7-47A3-936D-5857B6771E57}" srcOrd="2" destOrd="0" presId="urn:microsoft.com/office/officeart/2005/8/layout/matrix3"/>
    <dgm:cxn modelId="{E8778B26-A856-4E15-969A-83A2EB5B14DF}" type="presParOf" srcId="{661C983C-24B6-4CFB-93B5-5429ADBF98B0}" destId="{341A0501-A541-4E7A-A087-FF4E926B73BD}" srcOrd="3" destOrd="0" presId="urn:microsoft.com/office/officeart/2005/8/layout/matrix3"/>
    <dgm:cxn modelId="{8596C805-A173-42DC-AC0D-B24E117DF70C}" type="presParOf" srcId="{661C983C-24B6-4CFB-93B5-5429ADBF98B0}" destId="{8B029061-1BA2-428D-BD68-FDB565038324}" srcOrd="4" destOrd="0" presId="urn:microsoft.com/office/officeart/2005/8/layout/matrix3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044791-1F24-48FE-BEE3-8EA2ACB2415B}">
      <dsp:nvSpPr>
        <dsp:cNvPr id="0" name=""/>
        <dsp:cNvSpPr/>
      </dsp:nvSpPr>
      <dsp:spPr>
        <a:xfrm>
          <a:off x="1754187" y="0"/>
          <a:ext cx="701674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endParaRPr lang="sk-SK" sz="1200" kern="1200" dirty="0">
            <a:solidFill>
              <a:schemeClr val="tx1">
                <a:lumMod val="50000"/>
                <a:lumOff val="50000"/>
              </a:schemeClr>
            </a:solidFill>
          </a:endParaRP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Vízia</a:t>
          </a:r>
        </a:p>
      </dsp:txBody>
      <dsp:txXfrm>
        <a:off x="1754187" y="0"/>
        <a:ext cx="701674" cy="522287"/>
      </dsp:txXfrm>
    </dsp:sp>
    <dsp:sp modelId="{45F90F74-29A4-45F7-9A1C-FE707E489C97}">
      <dsp:nvSpPr>
        <dsp:cNvPr id="0" name=""/>
        <dsp:cNvSpPr/>
      </dsp:nvSpPr>
      <dsp:spPr>
        <a:xfrm>
          <a:off x="1403350" y="522287"/>
          <a:ext cx="1403349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Poslanie</a:t>
          </a:r>
        </a:p>
      </dsp:txBody>
      <dsp:txXfrm>
        <a:off x="1648936" y="522287"/>
        <a:ext cx="912177" cy="522287"/>
      </dsp:txXfrm>
    </dsp:sp>
    <dsp:sp modelId="{7CC32E16-8A99-4E8B-83FF-AA2AD1B4E44A}">
      <dsp:nvSpPr>
        <dsp:cNvPr id="0" name=""/>
        <dsp:cNvSpPr/>
      </dsp:nvSpPr>
      <dsp:spPr>
        <a:xfrm>
          <a:off x="1052512" y="1044575"/>
          <a:ext cx="2105025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Sprievodné princípy</a:t>
          </a:r>
        </a:p>
      </dsp:txBody>
      <dsp:txXfrm>
        <a:off x="1420891" y="1044575"/>
        <a:ext cx="1368266" cy="522287"/>
      </dsp:txXfrm>
    </dsp:sp>
    <dsp:sp modelId="{ED92D61D-A8B9-4F91-B9B0-2ACAD747D4E7}">
      <dsp:nvSpPr>
        <dsp:cNvPr id="0" name=""/>
        <dsp:cNvSpPr/>
      </dsp:nvSpPr>
      <dsp:spPr>
        <a:xfrm>
          <a:off x="701675" y="1566862"/>
          <a:ext cx="2806699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zámery</a:t>
          </a:r>
        </a:p>
      </dsp:txBody>
      <dsp:txXfrm>
        <a:off x="1192847" y="1566862"/>
        <a:ext cx="1824355" cy="522287"/>
      </dsp:txXfrm>
    </dsp:sp>
    <dsp:sp modelId="{2B9ACB81-FC07-4371-B181-7EB4C65C385D}">
      <dsp:nvSpPr>
        <dsp:cNvPr id="0" name=""/>
        <dsp:cNvSpPr/>
      </dsp:nvSpPr>
      <dsp:spPr>
        <a:xfrm>
          <a:off x="350837" y="2089150"/>
          <a:ext cx="3508375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ciele</a:t>
          </a:r>
        </a:p>
      </dsp:txBody>
      <dsp:txXfrm>
        <a:off x="964803" y="2089150"/>
        <a:ext cx="2280443" cy="522287"/>
      </dsp:txXfrm>
    </dsp:sp>
    <dsp:sp modelId="{5478EB55-9167-4024-AB63-C31DE6F8159C}">
      <dsp:nvSpPr>
        <dsp:cNvPr id="0" name=""/>
        <dsp:cNvSpPr/>
      </dsp:nvSpPr>
      <dsp:spPr>
        <a:xfrm>
          <a:off x="0" y="2611437"/>
          <a:ext cx="4210050" cy="522287"/>
        </a:xfrm>
        <a:prstGeom prst="trapezoid">
          <a:avLst>
            <a:gd name="adj" fmla="val 6717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200" kern="1200" dirty="0">
              <a:solidFill>
                <a:schemeClr val="tx1">
                  <a:lumMod val="50000"/>
                  <a:lumOff val="50000"/>
                </a:schemeClr>
              </a:solidFill>
            </a:rPr>
            <a:t>Strategické opatrenia</a:t>
          </a:r>
        </a:p>
      </dsp:txBody>
      <dsp:txXfrm>
        <a:off x="736758" y="2611437"/>
        <a:ext cx="2736532" cy="52228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E68C0B7-5A14-4167-B84B-860A76885A5C}">
      <dsp:nvSpPr>
        <dsp:cNvPr id="0" name=""/>
        <dsp:cNvSpPr/>
      </dsp:nvSpPr>
      <dsp:spPr>
        <a:xfrm>
          <a:off x="1228725" y="0"/>
          <a:ext cx="3686174" cy="3686174"/>
        </a:xfrm>
        <a:prstGeom prst="diamond">
          <a:avLst/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1B3DC6F-BD19-4DF5-AAFB-CE1E237BC445}">
      <dsp:nvSpPr>
        <dsp:cNvPr id="0" name=""/>
        <dsp:cNvSpPr/>
      </dsp:nvSpPr>
      <dsp:spPr>
        <a:xfrm>
          <a:off x="1578911" y="350186"/>
          <a:ext cx="1437608" cy="143760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b="1" i="0" u="sng" kern="1200" baseline="0">
              <a:solidFill>
                <a:schemeClr val="tx1">
                  <a:lumMod val="65000"/>
                  <a:lumOff val="35000"/>
                </a:schemeClr>
              </a:solidFill>
              <a:uFill>
                <a:solidFill>
                  <a:schemeClr val="tx1">
                    <a:lumMod val="50000"/>
                    <a:lumOff val="50000"/>
                  </a:schemeClr>
                </a:solidFill>
              </a:uFill>
            </a:rPr>
            <a:t>A. KLIENTI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>
              <a:solidFill>
                <a:schemeClr val="tx1">
                  <a:lumMod val="65000"/>
                  <a:lumOff val="35000"/>
                </a:schemeClr>
              </a:solidFill>
            </a:rPr>
            <a:t>Dostupné elektronické a profesionálne kontaktné služby.</a:t>
          </a:r>
        </a:p>
      </dsp:txBody>
      <dsp:txXfrm>
        <a:off x="1649089" y="420364"/>
        <a:ext cx="1297252" cy="1297252"/>
      </dsp:txXfrm>
    </dsp:sp>
    <dsp:sp modelId="{2AEEE4E0-9CB7-47A3-936D-5857B6771E57}">
      <dsp:nvSpPr>
        <dsp:cNvPr id="0" name=""/>
        <dsp:cNvSpPr/>
      </dsp:nvSpPr>
      <dsp:spPr>
        <a:xfrm>
          <a:off x="3127105" y="350186"/>
          <a:ext cx="1437608" cy="143760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b="1" u="sng" kern="1200" baseline="0">
              <a:solidFill>
                <a:schemeClr val="tx1">
                  <a:lumMod val="65000"/>
                  <a:lumOff val="35000"/>
                </a:schemeClr>
              </a:solidFill>
            </a:rPr>
            <a:t>B. PROCESY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>
              <a:solidFill>
                <a:schemeClr val="tx1">
                  <a:lumMod val="65000"/>
                  <a:lumOff val="35000"/>
                </a:schemeClr>
              </a:solidFill>
            </a:rPr>
            <a:t>Informatizované procesy v modernej štruktúre.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100" kern="1200">
            <a:solidFill>
              <a:schemeClr val="tx1">
                <a:lumMod val="65000"/>
                <a:lumOff val="35000"/>
              </a:schemeClr>
            </a:solidFill>
          </a:endParaRPr>
        </a:p>
      </dsp:txBody>
      <dsp:txXfrm>
        <a:off x="3197283" y="420364"/>
        <a:ext cx="1297252" cy="1297252"/>
      </dsp:txXfrm>
    </dsp:sp>
    <dsp:sp modelId="{341A0501-A541-4E7A-A087-FF4E926B73BD}">
      <dsp:nvSpPr>
        <dsp:cNvPr id="0" name=""/>
        <dsp:cNvSpPr/>
      </dsp:nvSpPr>
      <dsp:spPr>
        <a:xfrm>
          <a:off x="1578911" y="1898380"/>
          <a:ext cx="1437608" cy="143760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100000"/>
            </a:lnSpc>
            <a:spcBef>
              <a:spcPct val="0"/>
            </a:spcBef>
            <a:spcAft>
              <a:spcPts val="600"/>
            </a:spcAft>
          </a:pPr>
          <a:r>
            <a:rPr lang="sk-SK" sz="1100" b="1" u="sng" kern="1200" baseline="0">
              <a:solidFill>
                <a:schemeClr val="tx1">
                  <a:lumMod val="65000"/>
                  <a:lumOff val="35000"/>
                </a:schemeClr>
              </a:solidFill>
            </a:rPr>
            <a:t>C. ZDROJE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>
              <a:solidFill>
                <a:schemeClr val="tx1">
                  <a:lumMod val="65000"/>
                  <a:lumOff val="35000"/>
                </a:schemeClr>
              </a:solidFill>
            </a:rPr>
            <a:t>Efektívny manažment zdrojov na základe manažérskych údajov.</a:t>
          </a:r>
        </a:p>
      </dsp:txBody>
      <dsp:txXfrm>
        <a:off x="1649089" y="1968558"/>
        <a:ext cx="1297252" cy="1297252"/>
      </dsp:txXfrm>
    </dsp:sp>
    <dsp:sp modelId="{8B029061-1BA2-428D-BD68-FDB565038324}">
      <dsp:nvSpPr>
        <dsp:cNvPr id="0" name=""/>
        <dsp:cNvSpPr/>
      </dsp:nvSpPr>
      <dsp:spPr>
        <a:xfrm>
          <a:off x="3127105" y="1898380"/>
          <a:ext cx="1437608" cy="143760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b="1" u="sng" kern="1200" baseline="0">
              <a:solidFill>
                <a:schemeClr val="tx1">
                  <a:lumMod val="65000"/>
                  <a:lumOff val="35000"/>
                </a:schemeClr>
              </a:solidFill>
            </a:rPr>
            <a:t>D. ZAMESTNANCI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>
              <a:solidFill>
                <a:schemeClr val="tx1">
                  <a:lumMod val="65000"/>
                  <a:lumOff val="35000"/>
                </a:schemeClr>
              </a:solidFill>
            </a:rPr>
            <a:t>Vhodné podmienky na zvyšovanie spokojnosti a výkonnosti zamestnancov.</a:t>
          </a:r>
        </a:p>
      </dsp:txBody>
      <dsp:txXfrm>
        <a:off x="3197283" y="1968558"/>
        <a:ext cx="1297252" cy="12972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>
          <a:solidFill>
            <a:schemeClr val="bg2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www.socpoist.sk</CompanyEmail>
</CoverPageProperties>
</file>

<file path=customXml/item2.xml><?xml version="1.0" encoding="utf-8"?>
<f:fields xmlns:f="http://schemas.fabasoft.com/folio/2007/fields">
  <f:record ref="">
    <f:field ref="objname" par="" edit="true" text="4.-vlastnymat"/>
    <f:field ref="objsubject" par="" edit="true" text=""/>
    <f:field ref="objcreatedby" par="" text="Moncmanová, Slávka, JUDr."/>
    <f:field ref="objcreatedat" par="" text="18.2.2021 13:09:58"/>
    <f:field ref="objchangedby" par="" text="Administrator, System"/>
    <f:field ref="objmodifiedat" par="" text="18.2.2021 13:09:58"/>
    <f:field ref="doc_FSCFOLIO_1_1001_FieldDocumentNumber" par="" text=""/>
    <f:field ref="doc_FSCFOLIO_1_1001_FieldSubject" par="" edit="true" text=""/>
    <f:field ref="FSCFOLIO_1_1001_FieldCurrentUser" par="" text="System Administrator"/>
  </f:record>
  <f:display par="" text="...">
    <f:field ref="FSCFOLIO_1_1001_FieldCurrentUser" text="Aktuálny používateľ"/>
    <f:field ref="objname" text="Meno"/>
    <f:field ref="objmodifiedat" text="Posledná zmena deň/hodina"/>
    <f:field ref="objchangedby" text="Poslednú zmenu urobil"/>
    <f:field ref="objsubject" text="Vec"/>
    <f:field ref="objcreatedat" text="Vytvorené deň/hodina"/>
    <f:field ref="objcreatedby" text="Vytvoril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D9669DCC-544E-4A4C-8F18-F1E15D834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3</Pages>
  <Words>7591</Words>
  <Characters>43274</Characters>
  <Application>Microsoft Office Word</Application>
  <DocSecurity>0</DocSecurity>
  <Lines>360</Lines>
  <Paragraphs>10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</vt:lpstr>
      <vt:lpstr>V</vt:lpstr>
    </vt:vector>
  </TitlesOfParts>
  <Company>Sociálna poisťovňa</Company>
  <LinksUpToDate>false</LinksUpToDate>
  <CharactersWithSpaces>50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</dc:title>
  <dc:subject>[ 2019 ]</dc:subject>
  <dc:creator>Sociálna poisťovňa</dc:creator>
  <cp:keywords/>
  <dc:description/>
  <cp:lastModifiedBy>SP</cp:lastModifiedBy>
  <cp:revision>7</cp:revision>
  <cp:lastPrinted>2021-03-10T09:45:00Z</cp:lastPrinted>
  <dcterms:created xsi:type="dcterms:W3CDTF">2021-03-09T16:05:00Z</dcterms:created>
  <dcterms:modified xsi:type="dcterms:W3CDTF">2021-03-1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EDITIONSLOVLEX@103.510:spravaucastverej">
    <vt:lpwstr/>
  </property>
  <property fmtid="{D5CDD505-2E9C-101B-9397-08002B2CF9AE}" pid="3" name="FSC#SKEDITIONSLOVLEX@103.510:typpredpis">
    <vt:lpwstr>Nelegislatívny všeobecný materiál</vt:lpwstr>
  </property>
  <property fmtid="{D5CDD505-2E9C-101B-9397-08002B2CF9AE}" pid="4" name="FSC#SKEDITIONSLOVLEX@103.510:aktualnyrok">
    <vt:lpwstr>2021</vt:lpwstr>
  </property>
  <property fmtid="{D5CDD505-2E9C-101B-9397-08002B2CF9AE}" pid="5" name="FSC#SKEDITIONSLOVLEX@103.510:cisloparlamenttlac">
    <vt:lpwstr/>
  </property>
  <property fmtid="{D5CDD505-2E9C-101B-9397-08002B2CF9AE}" pid="6" name="FSC#SKEDITIONSLOVLEX@103.510:stavpredpis">
    <vt:lpwstr>Medzirezortné pripomienkové konanie</vt:lpwstr>
  </property>
  <property fmtid="{D5CDD505-2E9C-101B-9397-08002B2CF9AE}" pid="7" name="FSC#SKEDITIONSLOVLEX@103.510:povodpredpis">
    <vt:lpwstr>Slovlex (eLeg)</vt:lpwstr>
  </property>
  <property fmtid="{D5CDD505-2E9C-101B-9397-08002B2CF9AE}" pid="8" name="FSC#SKEDITIONSLOVLEX@103.510:legoblast">
    <vt:lpwstr>Sociálne poistenie</vt:lpwstr>
  </property>
  <property fmtid="{D5CDD505-2E9C-101B-9397-08002B2CF9AE}" pid="9" name="FSC#SKEDITIONSLOVLEX@103.510:uzemplat">
    <vt:lpwstr/>
  </property>
  <property fmtid="{D5CDD505-2E9C-101B-9397-08002B2CF9AE}" pid="10" name="FSC#SKEDITIONSLOVLEX@103.510:vztahypredpis">
    <vt:lpwstr/>
  </property>
  <property fmtid="{D5CDD505-2E9C-101B-9397-08002B2CF9AE}" pid="11" name="FSC#SKEDITIONSLOVLEX@103.510:predkladatel">
    <vt:lpwstr>JUDr. Slávka Moncmanová</vt:lpwstr>
  </property>
  <property fmtid="{D5CDD505-2E9C-101B-9397-08002B2CF9AE}" pid="12" name="FSC#SKEDITIONSLOVLEX@103.510:zodppredkladatel">
    <vt:lpwstr>Ing. Juraj Káčer</vt:lpwstr>
  </property>
  <property fmtid="{D5CDD505-2E9C-101B-9397-08002B2CF9AE}" pid="13" name="FSC#SKEDITIONSLOVLEX@103.510:dalsipredkladatel">
    <vt:lpwstr/>
  </property>
  <property fmtid="{D5CDD505-2E9C-101B-9397-08002B2CF9AE}" pid="14" name="FSC#SKEDITIONSLOVLEX@103.510:nazovpredpis">
    <vt:lpwstr> Návrh strategických zámerov činnosti Sociálnej poisťovne na obdobie rokov 2021 – 2026 </vt:lpwstr>
  </property>
  <property fmtid="{D5CDD505-2E9C-101B-9397-08002B2CF9AE}" pid="15" name="FSC#SKEDITIONSLOVLEX@103.510:nazovpredpis1">
    <vt:lpwstr/>
  </property>
  <property fmtid="{D5CDD505-2E9C-101B-9397-08002B2CF9AE}" pid="16" name="FSC#SKEDITIONSLOVLEX@103.510:nazovpredpis2">
    <vt:lpwstr/>
  </property>
  <property fmtid="{D5CDD505-2E9C-101B-9397-08002B2CF9AE}" pid="17" name="FSC#SKEDITIONSLOVLEX@103.510:nazovpredpis3">
    <vt:lpwstr/>
  </property>
  <property fmtid="{D5CDD505-2E9C-101B-9397-08002B2CF9AE}" pid="18" name="FSC#SKEDITIONSLOVLEX@103.510:cislopredpis">
    <vt:lpwstr/>
  </property>
  <property fmtid="{D5CDD505-2E9C-101B-9397-08002B2CF9AE}" pid="19" name="FSC#SKEDITIONSLOVLEX@103.510:zodpinstitucia">
    <vt:lpwstr>Sociálna poisťovňa, Ul. 29 augusta č. 8 a 10, 813 63 Bratislava 1</vt:lpwstr>
  </property>
  <property fmtid="{D5CDD505-2E9C-101B-9397-08002B2CF9AE}" pid="20" name="FSC#SKEDITIONSLOVLEX@103.510:pripomienkovatelia">
    <vt:lpwstr/>
  </property>
  <property fmtid="{D5CDD505-2E9C-101B-9397-08002B2CF9AE}" pid="21" name="FSC#SKEDITIONSLOVLEX@103.510:autorpredpis">
    <vt:lpwstr/>
  </property>
  <property fmtid="{D5CDD505-2E9C-101B-9397-08002B2CF9AE}" pid="22" name="FSC#SKEDITIONSLOVLEX@103.510:podnetpredpis">
    <vt:lpwstr>§ 122 ods. 4 písm. c) štvrtý bod zákona č. 461/2003 Z. z. o sociálnom poistení v znení zákona č. 677/2006 Z. z._x000d_
</vt:lpwstr>
  </property>
  <property fmtid="{D5CDD505-2E9C-101B-9397-08002B2CF9AE}" pid="23" name="FSC#SKEDITIONSLOVLEX@103.510:plnynazovpredpis">
    <vt:lpwstr> Návrh strategických zámerov činnosti Sociálnej poisťovne na obdobie rokov 2021 – 2026 </vt:lpwstr>
  </property>
  <property fmtid="{D5CDD505-2E9C-101B-9397-08002B2CF9AE}" pid="24" name="FSC#SKEDITIONSLOVLEX@103.510:plnynazovpredpis1">
    <vt:lpwstr/>
  </property>
  <property fmtid="{D5CDD505-2E9C-101B-9397-08002B2CF9AE}" pid="25" name="FSC#SKEDITIONSLOVLEX@103.510:plnynazovpredpis2">
    <vt:lpwstr/>
  </property>
  <property fmtid="{D5CDD505-2E9C-101B-9397-08002B2CF9AE}" pid="26" name="FSC#SKEDITIONSLOVLEX@103.510:plnynazovpredpis3">
    <vt:lpwstr/>
  </property>
  <property fmtid="{D5CDD505-2E9C-101B-9397-08002B2CF9AE}" pid="27" name="FSC#SKEDITIONSLOVLEX@103.510:rezortcislopredpis">
    <vt:lpwstr>450701/2021-BA</vt:lpwstr>
  </property>
  <property fmtid="{D5CDD505-2E9C-101B-9397-08002B2CF9AE}" pid="28" name="FSC#SKEDITIONSLOVLEX@103.510:citaciapredpis">
    <vt:lpwstr/>
  </property>
  <property fmtid="{D5CDD505-2E9C-101B-9397-08002B2CF9AE}" pid="29" name="FSC#SKEDITIONSLOVLEX@103.510:spiscislouv">
    <vt:lpwstr/>
  </property>
  <property fmtid="{D5CDD505-2E9C-101B-9397-08002B2CF9AE}" pid="30" name="FSC#SKEDITIONSLOVLEX@103.510:datumschvalpredpis">
    <vt:lpwstr/>
  </property>
  <property fmtid="{D5CDD505-2E9C-101B-9397-08002B2CF9AE}" pid="31" name="FSC#SKEDITIONSLOVLEX@103.510:platneod">
    <vt:lpwstr/>
  </property>
  <property fmtid="{D5CDD505-2E9C-101B-9397-08002B2CF9AE}" pid="32" name="FSC#SKEDITIONSLOVLEX@103.510:platnedo">
    <vt:lpwstr/>
  </property>
  <property fmtid="{D5CDD505-2E9C-101B-9397-08002B2CF9AE}" pid="33" name="FSC#SKEDITIONSLOVLEX@103.510:ucinnostod">
    <vt:lpwstr/>
  </property>
  <property fmtid="{D5CDD505-2E9C-101B-9397-08002B2CF9AE}" pid="34" name="FSC#SKEDITIONSLOVLEX@103.510:ucinnostdo">
    <vt:lpwstr/>
  </property>
  <property fmtid="{D5CDD505-2E9C-101B-9397-08002B2CF9AE}" pid="35" name="FSC#SKEDITIONSLOVLEX@103.510:datumplatnosti">
    <vt:lpwstr/>
  </property>
  <property fmtid="{D5CDD505-2E9C-101B-9397-08002B2CF9AE}" pid="36" name="FSC#SKEDITIONSLOVLEX@103.510:cislolp">
    <vt:lpwstr>LP/2021/73</vt:lpwstr>
  </property>
  <property fmtid="{D5CDD505-2E9C-101B-9397-08002B2CF9AE}" pid="37" name="FSC#SKEDITIONSLOVLEX@103.510:typsprievdok">
    <vt:lpwstr>Vlastný materiál - neštruktúrovaný</vt:lpwstr>
  </property>
  <property fmtid="{D5CDD505-2E9C-101B-9397-08002B2CF9AE}" pid="38" name="FSC#SKEDITIONSLOVLEX@103.510:cislopartlac">
    <vt:lpwstr/>
  </property>
  <property fmtid="{D5CDD505-2E9C-101B-9397-08002B2CF9AE}" pid="39" name="FSC#SKEDITIONSLOVLEX@103.510:AttrStrListDocPropUcelPredmetZmluvy">
    <vt:lpwstr/>
  </property>
  <property fmtid="{D5CDD505-2E9C-101B-9397-08002B2CF9AE}" pid="40" name="FSC#SKEDITIONSLOVLEX@103.510:AttrStrListDocPropUpravaPravFOPRO">
    <vt:lpwstr/>
  </property>
  <property fmtid="{D5CDD505-2E9C-101B-9397-08002B2CF9AE}" pid="41" name="FSC#SKEDITIONSLOVLEX@103.510:AttrStrListDocPropUpravaPredmetuZmluvy">
    <vt:lpwstr/>
  </property>
  <property fmtid="{D5CDD505-2E9C-101B-9397-08002B2CF9AE}" pid="42" name="FSC#SKEDITIONSLOVLEX@103.510:AttrStrListDocPropKategoriaZmluvy74">
    <vt:lpwstr/>
  </property>
  <property fmtid="{D5CDD505-2E9C-101B-9397-08002B2CF9AE}" pid="43" name="FSC#SKEDITIONSLOVLEX@103.510:AttrStrListDocPropKategoriaZmluvy75">
    <vt:lpwstr/>
  </property>
  <property fmtid="{D5CDD505-2E9C-101B-9397-08002B2CF9AE}" pid="44" name="FSC#SKEDITIONSLOVLEX@103.510:AttrStrListDocPropDopadyPrijatiaZmluvy">
    <vt:lpwstr/>
  </property>
  <property fmtid="{D5CDD505-2E9C-101B-9397-08002B2CF9AE}" pid="45" name="FSC#SKEDITIONSLOVLEX@103.510:AttrStrListDocPropProblematikaPPa">
    <vt:lpwstr/>
  </property>
  <property fmtid="{D5CDD505-2E9C-101B-9397-08002B2CF9AE}" pid="46" name="FSC#SKEDITIONSLOVLEX@103.510:AttrStrListDocPropPrimarnePravoEU">
    <vt:lpwstr/>
  </property>
  <property fmtid="{D5CDD505-2E9C-101B-9397-08002B2CF9AE}" pid="47" name="FSC#SKEDITIONSLOVLEX@103.510:AttrStrListDocPropSekundarneLegPravoPO">
    <vt:lpwstr/>
  </property>
  <property fmtid="{D5CDD505-2E9C-101B-9397-08002B2CF9AE}" pid="48" name="FSC#SKEDITIONSLOVLEX@103.510:AttrStrListDocPropSekundarneNelegPravoPO">
    <vt:lpwstr/>
  </property>
  <property fmtid="{D5CDD505-2E9C-101B-9397-08002B2CF9AE}" pid="49" name="FSC#SKEDITIONSLOVLEX@103.510:AttrStrListDocPropSekundarneLegPravoDO">
    <vt:lpwstr/>
  </property>
  <property fmtid="{D5CDD505-2E9C-101B-9397-08002B2CF9AE}" pid="50" name="FSC#SKEDITIONSLOVLEX@103.510:AttrStrListDocPropProblematikaPPb">
    <vt:lpwstr/>
  </property>
  <property fmtid="{D5CDD505-2E9C-101B-9397-08002B2CF9AE}" pid="51" name="FSC#SKEDITIONSLOVLEX@103.510:AttrStrListDocPropNazovPredpisuEU">
    <vt:lpwstr/>
  </property>
  <property fmtid="{D5CDD505-2E9C-101B-9397-08002B2CF9AE}" pid="52" name="FSC#SKEDITIONSLOVLEX@103.510:AttrStrListDocPropLehotaPrebratieSmernice">
    <vt:lpwstr/>
  </property>
  <property fmtid="{D5CDD505-2E9C-101B-9397-08002B2CF9AE}" pid="53" name="FSC#SKEDITIONSLOVLEX@103.510:AttrStrListDocPropLehotaNaPredlozenie">
    <vt:lpwstr/>
  </property>
  <property fmtid="{D5CDD505-2E9C-101B-9397-08002B2CF9AE}" pid="54" name="FSC#SKEDITIONSLOVLEX@103.510:AttrStrListDocPropInfoZaciatokKonania">
    <vt:lpwstr/>
  </property>
  <property fmtid="{D5CDD505-2E9C-101B-9397-08002B2CF9AE}" pid="55" name="FSC#SKEDITIONSLOVLEX@103.510:AttrStrListDocPropInfoUzPreberanePP">
    <vt:lpwstr/>
  </property>
  <property fmtid="{D5CDD505-2E9C-101B-9397-08002B2CF9AE}" pid="56" name="FSC#SKEDITIONSLOVLEX@103.510:AttrStrListDocPropStupenZlucitelnostiPP">
    <vt:lpwstr/>
  </property>
  <property fmtid="{D5CDD505-2E9C-101B-9397-08002B2CF9AE}" pid="57" name="FSC#SKEDITIONSLOVLEX@103.510:AttrStrListDocPropGestorSpolupRezorty">
    <vt:lpwstr/>
  </property>
  <property fmtid="{D5CDD505-2E9C-101B-9397-08002B2CF9AE}" pid="58" name="FSC#SKEDITIONSLOVLEX@103.510:AttrDateDocPropZaciatokPKK">
    <vt:lpwstr/>
  </property>
  <property fmtid="{D5CDD505-2E9C-101B-9397-08002B2CF9AE}" pid="59" name="FSC#SKEDITIONSLOVLEX@103.510:AttrDateDocPropUkonceniePKK">
    <vt:lpwstr/>
  </property>
  <property fmtid="{D5CDD505-2E9C-101B-9397-08002B2CF9AE}" pid="60" name="FSC#SKEDITIONSLOVLEX@103.510:AttrStrDocPropVplyvRozpocetVS">
    <vt:lpwstr>Žiadne</vt:lpwstr>
  </property>
  <property fmtid="{D5CDD505-2E9C-101B-9397-08002B2CF9AE}" pid="61" name="FSC#SKEDITIONSLOVLEX@103.510:AttrStrDocPropVplyvPodnikatelskeProstr">
    <vt:lpwstr>Žiadne</vt:lpwstr>
  </property>
  <property fmtid="{D5CDD505-2E9C-101B-9397-08002B2CF9AE}" pid="62" name="FSC#SKEDITIONSLOVLEX@103.510:AttrStrDocPropVplyvSocialny">
    <vt:lpwstr>Žiadne</vt:lpwstr>
  </property>
  <property fmtid="{D5CDD505-2E9C-101B-9397-08002B2CF9AE}" pid="63" name="FSC#SKEDITIONSLOVLEX@103.510:AttrStrDocPropVplyvNaZivotProstr">
    <vt:lpwstr>Žiadne</vt:lpwstr>
  </property>
  <property fmtid="{D5CDD505-2E9C-101B-9397-08002B2CF9AE}" pid="64" name="FSC#SKEDITIONSLOVLEX@103.510:AttrStrDocPropVplyvNaInformatizaciu">
    <vt:lpwstr>Žiadne</vt:lpwstr>
  </property>
  <property fmtid="{D5CDD505-2E9C-101B-9397-08002B2CF9AE}" pid="65" name="FSC#SKEDITIONSLOVLEX@103.510:AttrStrListDocPropPoznamkaVplyv">
    <vt:lpwstr>&lt;p style="text-align: justify;"&gt;Strategické zámery činnosti Sociálnej poisťovne vytvárajú základný rámec pre dlhodobý rozvoj poisťovne prostredníctvom dosahovania konkrétnych strategických cieľov. Materiál vzhľadom na charakter strategického dokumentu nep</vt:lpwstr>
  </property>
  <property fmtid="{D5CDD505-2E9C-101B-9397-08002B2CF9AE}" pid="66" name="FSC#SKEDITIONSLOVLEX@103.510:AttrStrListDocPropAltRiesenia">
    <vt:lpwstr>Vzhľadom na charakter materiálu neboli alternatívy posudzované.</vt:lpwstr>
  </property>
  <property fmtid="{D5CDD505-2E9C-101B-9397-08002B2CF9AE}" pid="67" name="FSC#SKEDITIONSLOVLEX@103.510:AttrStrListDocPropStanoviskoGest">
    <vt:lpwstr/>
  </property>
  <property fmtid="{D5CDD505-2E9C-101B-9397-08002B2CF9AE}" pid="68" name="FSC#SKEDITIONSLOVLEX@103.510:AttrStrListDocPropTextKomunike">
    <vt:lpwstr/>
  </property>
  <property fmtid="{D5CDD505-2E9C-101B-9397-08002B2CF9AE}" pid="69" name="FSC#SKEDITIONSLOVLEX@103.510:AttrStrListDocPropUznesenieCastA">
    <vt:lpwstr/>
  </property>
  <property fmtid="{D5CDD505-2E9C-101B-9397-08002B2CF9AE}" pid="70" name="FSC#SKEDITIONSLOVLEX@103.510:AttrStrListDocPropUznesenieZodpovednyA1">
    <vt:lpwstr/>
  </property>
  <property fmtid="{D5CDD505-2E9C-101B-9397-08002B2CF9AE}" pid="71" name="FSC#SKEDITIONSLOVLEX@103.510:AttrStrListDocPropUznesenieTextA1">
    <vt:lpwstr/>
  </property>
  <property fmtid="{D5CDD505-2E9C-101B-9397-08002B2CF9AE}" pid="72" name="FSC#SKEDITIONSLOVLEX@103.510:AttrStrListDocPropUznesenieTerminA1">
    <vt:lpwstr/>
  </property>
  <property fmtid="{D5CDD505-2E9C-101B-9397-08002B2CF9AE}" pid="73" name="FSC#SKEDITIONSLOVLEX@103.510:AttrStrListDocPropUznesenieBODA1">
    <vt:lpwstr/>
  </property>
  <property fmtid="{D5CDD505-2E9C-101B-9397-08002B2CF9AE}" pid="74" name="FSC#SKEDITIONSLOVLEX@103.510:AttrStrListDocPropUznesenieZodpovednyA2">
    <vt:lpwstr/>
  </property>
  <property fmtid="{D5CDD505-2E9C-101B-9397-08002B2CF9AE}" pid="75" name="FSC#SKEDITIONSLOVLEX@103.510:AttrStrListDocPropUznesenieTextA2">
    <vt:lpwstr/>
  </property>
  <property fmtid="{D5CDD505-2E9C-101B-9397-08002B2CF9AE}" pid="76" name="FSC#SKEDITIONSLOVLEX@103.510:AttrStrListDocPropUznesenieTerminA2">
    <vt:lpwstr/>
  </property>
  <property fmtid="{D5CDD505-2E9C-101B-9397-08002B2CF9AE}" pid="77" name="FSC#SKEDITIONSLOVLEX@103.510:AttrStrListDocPropUznesenieBODA3">
    <vt:lpwstr/>
  </property>
  <property fmtid="{D5CDD505-2E9C-101B-9397-08002B2CF9AE}" pid="78" name="FSC#SKEDITIONSLOVLEX@103.510:AttrStrListDocPropUznesenieZodpovednyA3">
    <vt:lpwstr/>
  </property>
  <property fmtid="{D5CDD505-2E9C-101B-9397-08002B2CF9AE}" pid="79" name="FSC#SKEDITIONSLOVLEX@103.510:AttrStrListDocPropUznesenieTextA3">
    <vt:lpwstr/>
  </property>
  <property fmtid="{D5CDD505-2E9C-101B-9397-08002B2CF9AE}" pid="80" name="FSC#SKEDITIONSLOVLEX@103.510:AttrStrListDocPropUznesenieTerminA3">
    <vt:lpwstr/>
  </property>
  <property fmtid="{D5CDD505-2E9C-101B-9397-08002B2CF9AE}" pid="81" name="FSC#SKEDITIONSLOVLEX@103.510:AttrStrListDocPropUznesenieBODA4">
    <vt:lpwstr/>
  </property>
  <property fmtid="{D5CDD505-2E9C-101B-9397-08002B2CF9AE}" pid="82" name="FSC#SKEDITIONSLOVLEX@103.510:AttrStrListDocPropUznesenieZodpovednyA4">
    <vt:lpwstr/>
  </property>
  <property fmtid="{D5CDD505-2E9C-101B-9397-08002B2CF9AE}" pid="83" name="FSC#SKEDITIONSLOVLEX@103.510:AttrStrListDocPropUznesenieTextA4">
    <vt:lpwstr/>
  </property>
  <property fmtid="{D5CDD505-2E9C-101B-9397-08002B2CF9AE}" pid="84" name="FSC#SKEDITIONSLOVLEX@103.510:AttrStrListDocPropUznesenieTerminA4">
    <vt:lpwstr/>
  </property>
  <property fmtid="{D5CDD505-2E9C-101B-9397-08002B2CF9AE}" pid="85" name="FSC#SKEDITIONSLOVLEX@103.510:AttrStrListDocPropUznesenieCastB">
    <vt:lpwstr/>
  </property>
  <property fmtid="{D5CDD505-2E9C-101B-9397-08002B2CF9AE}" pid="86" name="FSC#SKEDITIONSLOVLEX@103.510:AttrStrListDocPropUznesenieBODB1">
    <vt:lpwstr/>
  </property>
  <property fmtid="{D5CDD505-2E9C-101B-9397-08002B2CF9AE}" pid="87" name="FSC#SKEDITIONSLOVLEX@103.510:AttrStrListDocPropUznesenieZodpovednyB1">
    <vt:lpwstr/>
  </property>
  <property fmtid="{D5CDD505-2E9C-101B-9397-08002B2CF9AE}" pid="88" name="FSC#SKEDITIONSLOVLEX@103.510:AttrStrListDocPropUznesenieTextB1">
    <vt:lpwstr/>
  </property>
  <property fmtid="{D5CDD505-2E9C-101B-9397-08002B2CF9AE}" pid="89" name="FSC#SKEDITIONSLOVLEX@103.510:AttrStrListDocPropUznesenieTerminB1">
    <vt:lpwstr/>
  </property>
  <property fmtid="{D5CDD505-2E9C-101B-9397-08002B2CF9AE}" pid="90" name="FSC#SKEDITIONSLOVLEX@103.510:AttrStrListDocPropUznesenieBODB2">
    <vt:lpwstr/>
  </property>
  <property fmtid="{D5CDD505-2E9C-101B-9397-08002B2CF9AE}" pid="91" name="FSC#SKEDITIONSLOVLEX@103.510:AttrStrListDocPropUznesenieZodpovednyB2">
    <vt:lpwstr/>
  </property>
  <property fmtid="{D5CDD505-2E9C-101B-9397-08002B2CF9AE}" pid="92" name="FSC#SKEDITIONSLOVLEX@103.510:AttrStrListDocPropUznesenieTextB2">
    <vt:lpwstr/>
  </property>
  <property fmtid="{D5CDD505-2E9C-101B-9397-08002B2CF9AE}" pid="93" name="FSC#SKEDITIONSLOVLEX@103.510:AttrStrListDocPropUznesenieTerminB2">
    <vt:lpwstr/>
  </property>
  <property fmtid="{D5CDD505-2E9C-101B-9397-08002B2CF9AE}" pid="94" name="FSC#SKEDITIONSLOVLEX@103.510:AttrStrListDocPropUznesenieBODB3">
    <vt:lpwstr/>
  </property>
  <property fmtid="{D5CDD505-2E9C-101B-9397-08002B2CF9AE}" pid="95" name="FSC#SKEDITIONSLOVLEX@103.510:AttrStrListDocPropUznesenieZodpovednyB3">
    <vt:lpwstr/>
  </property>
  <property fmtid="{D5CDD505-2E9C-101B-9397-08002B2CF9AE}" pid="96" name="FSC#SKEDITIONSLOVLEX@103.510:AttrStrListDocPropUznesenieTextB3">
    <vt:lpwstr/>
  </property>
  <property fmtid="{D5CDD505-2E9C-101B-9397-08002B2CF9AE}" pid="97" name="FSC#SKEDITIONSLOVLEX@103.510:AttrStrListDocPropUznesenieTerminB3">
    <vt:lpwstr/>
  </property>
  <property fmtid="{D5CDD505-2E9C-101B-9397-08002B2CF9AE}" pid="98" name="FSC#SKEDITIONSLOVLEX@103.510:AttrStrListDocPropUznesenieBODB4">
    <vt:lpwstr/>
  </property>
  <property fmtid="{D5CDD505-2E9C-101B-9397-08002B2CF9AE}" pid="99" name="FSC#SKEDITIONSLOVLEX@103.510:AttrStrListDocPropUznesenieZodpovednyB4">
    <vt:lpwstr/>
  </property>
  <property fmtid="{D5CDD505-2E9C-101B-9397-08002B2CF9AE}" pid="100" name="FSC#SKEDITIONSLOVLEX@103.510:AttrStrListDocPropUznesenieTextB4">
    <vt:lpwstr/>
  </property>
  <property fmtid="{D5CDD505-2E9C-101B-9397-08002B2CF9AE}" pid="101" name="FSC#SKEDITIONSLOVLEX@103.510:AttrStrListDocPropUznesenieTerminB4">
    <vt:lpwstr/>
  </property>
  <property fmtid="{D5CDD505-2E9C-101B-9397-08002B2CF9AE}" pid="102" name="FSC#SKEDITIONSLOVLEX@103.510:AttrStrListDocPropUznesenieCastC">
    <vt:lpwstr/>
  </property>
  <property fmtid="{D5CDD505-2E9C-101B-9397-08002B2CF9AE}" pid="103" name="FSC#SKEDITIONSLOVLEX@103.510:AttrStrListDocPropUznesenieBODC1">
    <vt:lpwstr/>
  </property>
  <property fmtid="{D5CDD505-2E9C-101B-9397-08002B2CF9AE}" pid="104" name="FSC#SKEDITIONSLOVLEX@103.510:AttrStrListDocPropUznesenieZodpovednyC1">
    <vt:lpwstr/>
  </property>
  <property fmtid="{D5CDD505-2E9C-101B-9397-08002B2CF9AE}" pid="105" name="FSC#SKEDITIONSLOVLEX@103.510:AttrStrListDocPropUznesenieTextC1">
    <vt:lpwstr/>
  </property>
  <property fmtid="{D5CDD505-2E9C-101B-9397-08002B2CF9AE}" pid="106" name="FSC#SKEDITIONSLOVLEX@103.510:AttrStrListDocPropUznesenieTerminC1">
    <vt:lpwstr/>
  </property>
  <property fmtid="{D5CDD505-2E9C-101B-9397-08002B2CF9AE}" pid="107" name="FSC#SKEDITIONSLOVLEX@103.510:AttrStrListDocPropUznesenieBODC2">
    <vt:lpwstr/>
  </property>
  <property fmtid="{D5CDD505-2E9C-101B-9397-08002B2CF9AE}" pid="108" name="FSC#SKEDITIONSLOVLEX@103.510:AttrStrListDocPropUznesenieZodpovednyC2">
    <vt:lpwstr/>
  </property>
  <property fmtid="{D5CDD505-2E9C-101B-9397-08002B2CF9AE}" pid="109" name="FSC#SKEDITIONSLOVLEX@103.510:AttrStrListDocPropUznesenieTextC2">
    <vt:lpwstr/>
  </property>
  <property fmtid="{D5CDD505-2E9C-101B-9397-08002B2CF9AE}" pid="110" name="FSC#SKEDITIONSLOVLEX@103.510:AttrStrListDocPropUznesenieTerminC2">
    <vt:lpwstr/>
  </property>
  <property fmtid="{D5CDD505-2E9C-101B-9397-08002B2CF9AE}" pid="111" name="FSC#SKEDITIONSLOVLEX@103.510:AttrStrListDocPropUznesenieBODC3">
    <vt:lpwstr/>
  </property>
  <property fmtid="{D5CDD505-2E9C-101B-9397-08002B2CF9AE}" pid="112" name="FSC#SKEDITIONSLOVLEX@103.510:AttrStrListDocPropUznesenieZodpovednyC3">
    <vt:lpwstr/>
  </property>
  <property fmtid="{D5CDD505-2E9C-101B-9397-08002B2CF9AE}" pid="113" name="FSC#SKEDITIONSLOVLEX@103.510:AttrStrListDocPropUznesenieTextC3">
    <vt:lpwstr/>
  </property>
  <property fmtid="{D5CDD505-2E9C-101B-9397-08002B2CF9AE}" pid="114" name="FSC#SKEDITIONSLOVLEX@103.510:AttrStrListDocPropUznesenieTerminC3">
    <vt:lpwstr/>
  </property>
  <property fmtid="{D5CDD505-2E9C-101B-9397-08002B2CF9AE}" pid="115" name="FSC#SKEDITIONSLOVLEX@103.510:AttrStrListDocPropUznesenieBODC4">
    <vt:lpwstr/>
  </property>
  <property fmtid="{D5CDD505-2E9C-101B-9397-08002B2CF9AE}" pid="116" name="FSC#SKEDITIONSLOVLEX@103.510:AttrStrListDocPropUznesenieZodpovednyC4">
    <vt:lpwstr/>
  </property>
  <property fmtid="{D5CDD505-2E9C-101B-9397-08002B2CF9AE}" pid="117" name="FSC#SKEDITIONSLOVLEX@103.510:AttrStrListDocPropUznesenieTextC4">
    <vt:lpwstr/>
  </property>
  <property fmtid="{D5CDD505-2E9C-101B-9397-08002B2CF9AE}" pid="118" name="FSC#SKEDITIONSLOVLEX@103.510:AttrStrListDocPropUznesenieTerminC4">
    <vt:lpwstr/>
  </property>
  <property fmtid="{D5CDD505-2E9C-101B-9397-08002B2CF9AE}" pid="119" name="FSC#SKEDITIONSLOVLEX@103.510:AttrStrListDocPropUznesenieCastD">
    <vt:lpwstr/>
  </property>
  <property fmtid="{D5CDD505-2E9C-101B-9397-08002B2CF9AE}" pid="120" name="FSC#SKEDITIONSLOVLEX@103.510:AttrStrListDocPropUznesenieBODD1">
    <vt:lpwstr/>
  </property>
  <property fmtid="{D5CDD505-2E9C-101B-9397-08002B2CF9AE}" pid="121" name="FSC#SKEDITIONSLOVLEX@103.510:AttrStrListDocPropUznesenieZodpovednyD1">
    <vt:lpwstr/>
  </property>
  <property fmtid="{D5CDD505-2E9C-101B-9397-08002B2CF9AE}" pid="122" name="FSC#SKEDITIONSLOVLEX@103.510:AttrStrListDocPropUznesenieTextD1">
    <vt:lpwstr/>
  </property>
  <property fmtid="{D5CDD505-2E9C-101B-9397-08002B2CF9AE}" pid="123" name="FSC#SKEDITIONSLOVLEX@103.510:AttrStrListDocPropUznesenieTerminD1">
    <vt:lpwstr/>
  </property>
  <property fmtid="{D5CDD505-2E9C-101B-9397-08002B2CF9AE}" pid="124" name="FSC#SKEDITIONSLOVLEX@103.510:AttrStrListDocPropUznesenieBODD2">
    <vt:lpwstr/>
  </property>
  <property fmtid="{D5CDD505-2E9C-101B-9397-08002B2CF9AE}" pid="125" name="FSC#SKEDITIONSLOVLEX@103.510:AttrStrListDocPropUznesenieZodpovednyD2">
    <vt:lpwstr/>
  </property>
  <property fmtid="{D5CDD505-2E9C-101B-9397-08002B2CF9AE}" pid="126" name="FSC#SKEDITIONSLOVLEX@103.510:AttrStrListDocPropUznesenieTextD2">
    <vt:lpwstr/>
  </property>
  <property fmtid="{D5CDD505-2E9C-101B-9397-08002B2CF9AE}" pid="127" name="FSC#SKEDITIONSLOVLEX@103.510:AttrStrListDocPropUznesenieTerminD2">
    <vt:lpwstr/>
  </property>
  <property fmtid="{D5CDD505-2E9C-101B-9397-08002B2CF9AE}" pid="128" name="FSC#SKEDITIONSLOVLEX@103.510:AttrStrListDocPropUznesenieBODD3">
    <vt:lpwstr/>
  </property>
  <property fmtid="{D5CDD505-2E9C-101B-9397-08002B2CF9AE}" pid="129" name="FSC#SKEDITIONSLOVLEX@103.510:AttrStrListDocPropUznesenieZodpovednyD3">
    <vt:lpwstr/>
  </property>
  <property fmtid="{D5CDD505-2E9C-101B-9397-08002B2CF9AE}" pid="130" name="FSC#SKEDITIONSLOVLEX@103.510:AttrStrListDocPropUznesenieTextD3">
    <vt:lpwstr/>
  </property>
  <property fmtid="{D5CDD505-2E9C-101B-9397-08002B2CF9AE}" pid="131" name="FSC#SKEDITIONSLOVLEX@103.510:AttrStrListDocPropUznesenieTerminD3">
    <vt:lpwstr/>
  </property>
  <property fmtid="{D5CDD505-2E9C-101B-9397-08002B2CF9AE}" pid="132" name="FSC#SKEDITIONSLOVLEX@103.510:AttrStrListDocPropUznesenieBODD4">
    <vt:lpwstr/>
  </property>
  <property fmtid="{D5CDD505-2E9C-101B-9397-08002B2CF9AE}" pid="133" name="FSC#SKEDITIONSLOVLEX@103.510:AttrStrListDocPropUznesenieZodpovednyD4">
    <vt:lpwstr/>
  </property>
  <property fmtid="{D5CDD505-2E9C-101B-9397-08002B2CF9AE}" pid="134" name="FSC#SKEDITIONSLOVLEX@103.510:AttrStrListDocPropUznesenieTextD4">
    <vt:lpwstr/>
  </property>
  <property fmtid="{D5CDD505-2E9C-101B-9397-08002B2CF9AE}" pid="135" name="FSC#SKEDITIONSLOVLEX@103.510:AttrStrListDocPropUznesenieTerminD4">
    <vt:lpwstr/>
  </property>
  <property fmtid="{D5CDD505-2E9C-101B-9397-08002B2CF9AE}" pid="136" name="FSC#SKEDITIONSLOVLEX@103.510:AttrStrListDocPropUznesenieVykonaju">
    <vt:lpwstr>generálny riaditeľ Sociálnej poisťovne</vt:lpwstr>
  </property>
  <property fmtid="{D5CDD505-2E9C-101B-9397-08002B2CF9AE}" pid="137" name="FSC#SKEDITIONSLOVLEX@103.510:AttrStrListDocPropUznesenieNaVedomie">
    <vt:lpwstr/>
  </property>
  <property fmtid="{D5CDD505-2E9C-101B-9397-08002B2CF9AE}" pid="138" name="FSC#SKEDITIONSLOVLEX@103.510:funkciaPred">
    <vt:lpwstr/>
  </property>
  <property fmtid="{D5CDD505-2E9C-101B-9397-08002B2CF9AE}" pid="139" name="FSC#SKEDITIONSLOVLEX@103.510:funkciaPredAkuzativ">
    <vt:lpwstr/>
  </property>
  <property fmtid="{D5CDD505-2E9C-101B-9397-08002B2CF9AE}" pid="140" name="FSC#SKEDITIONSLOVLEX@103.510:funkciaPredDativ">
    <vt:lpwstr/>
  </property>
  <property fmtid="{D5CDD505-2E9C-101B-9397-08002B2CF9AE}" pid="141" name="FSC#SKEDITIONSLOVLEX@103.510:funkciaZodpPred">
    <vt:lpwstr>generálny riaditeľ Sociálnej poisťovne</vt:lpwstr>
  </property>
  <property fmtid="{D5CDD505-2E9C-101B-9397-08002B2CF9AE}" pid="142" name="FSC#SKEDITIONSLOVLEX@103.510:funkciaZodpPredAkuzativ">
    <vt:lpwstr>generálneho riaditeľa Sociálnej poisťovne</vt:lpwstr>
  </property>
  <property fmtid="{D5CDD505-2E9C-101B-9397-08002B2CF9AE}" pid="143" name="FSC#SKEDITIONSLOVLEX@103.510:funkciaZodpPredDativ">
    <vt:lpwstr>generálnemu riaditeľovi Sociálnej poisťovne</vt:lpwstr>
  </property>
  <property fmtid="{D5CDD505-2E9C-101B-9397-08002B2CF9AE}" pid="144" name="FSC#SKEDITIONSLOVLEX@103.510:funkciaDalsiPred">
    <vt:lpwstr/>
  </property>
  <property fmtid="{D5CDD505-2E9C-101B-9397-08002B2CF9AE}" pid="145" name="FSC#SKEDITIONSLOVLEX@103.510:funkciaDalsiPredAkuzativ">
    <vt:lpwstr/>
  </property>
  <property fmtid="{D5CDD505-2E9C-101B-9397-08002B2CF9AE}" pid="146" name="FSC#SKEDITIONSLOVLEX@103.510:funkciaDalsiPredDativ">
    <vt:lpwstr/>
  </property>
  <property fmtid="{D5CDD505-2E9C-101B-9397-08002B2CF9AE}" pid="147" name="FSC#SKEDITIONSLOVLEX@103.510:predkladateliaObalSD">
    <vt:lpwstr>Ing. Juraj Káčer_x000d_
generálny riaditeľ Sociálnej poisťovne</vt:lpwstr>
  </property>
  <property fmtid="{D5CDD505-2E9C-101B-9397-08002B2CF9AE}" pid="148" name="FSC#SKEDITIONSLOVLEX@103.510:AttrStrListDocPropTextVseobPrilohy">
    <vt:lpwstr/>
  </property>
  <property fmtid="{D5CDD505-2E9C-101B-9397-08002B2CF9AE}" pid="149" name="FSC#SKEDITIONSLOVLEX@103.510:AttrStrListDocPropTextPredklSpravy">
    <vt:lpwstr>&lt;p style="text-align:justify;text-justify:inter-ideograph"&gt;&amp;nbsp;&amp;nbsp;&amp;nbsp;&amp;nbsp;&amp;nbsp;&amp;nbsp;&amp;nbsp;&amp;nbsp;&amp;nbsp;&amp;nbsp;&amp;nbsp; Návrh strategických zámerov činnosti Sociálnej poisťovne na obdobie rokov 2021 - 2026 sa predkladá na rokovanie vlády Slovenskej </vt:lpwstr>
  </property>
  <property fmtid="{D5CDD505-2E9C-101B-9397-08002B2CF9AE}" pid="150" name="FSC#SKEDITIONSLOVLEX@103.510:vytvorenedna">
    <vt:lpwstr>18. 2. 2021</vt:lpwstr>
  </property>
  <property fmtid="{D5CDD505-2E9C-101B-9397-08002B2CF9AE}" pid="151" name="FSC#COOSYSTEM@1.1:Container">
    <vt:lpwstr>COO.2145.1000.3.4251747</vt:lpwstr>
  </property>
  <property fmtid="{D5CDD505-2E9C-101B-9397-08002B2CF9AE}" pid="152" name="FSC#FSCFOLIO@1.1001:docpropproject">
    <vt:lpwstr/>
  </property>
</Properties>
</file>